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0A360A" w14:textId="77777777" w:rsidR="001B31E7" w:rsidRPr="00C264F3" w:rsidRDefault="2785A4BA" w:rsidP="001A43B8">
      <w:pPr>
        <w:widowControl w:val="0"/>
        <w:spacing w:line="240" w:lineRule="auto"/>
        <w:jc w:val="center"/>
        <w:rPr>
          <w:rFonts w:ascii="Times New Roman" w:eastAsia="Times New Roman" w:hAnsi="Times New Roman" w:cs="Times New Roman"/>
          <w:b/>
          <w:bCs/>
          <w:sz w:val="28"/>
          <w:szCs w:val="28"/>
          <w:lang w:val="en-GB"/>
        </w:rPr>
      </w:pPr>
      <w:r w:rsidRPr="00C264F3">
        <w:rPr>
          <w:rFonts w:ascii="Times New Roman" w:eastAsia="Times New Roman" w:hAnsi="Times New Roman" w:cs="Times New Roman"/>
          <w:b/>
          <w:bCs/>
          <w:sz w:val="28"/>
          <w:szCs w:val="28"/>
          <w:lang w:val="en-GB"/>
        </w:rPr>
        <w:t>Cognitive Semantic Analysis of Fear Expressions in Bangla </w:t>
      </w:r>
      <w:r w:rsidR="1E8D46CF" w:rsidRPr="00C264F3">
        <w:rPr>
          <w:rFonts w:ascii="Times New Roman" w:eastAsia="Times New Roman" w:hAnsi="Times New Roman" w:cs="Times New Roman"/>
          <w:b/>
          <w:bCs/>
          <w:sz w:val="28"/>
          <w:szCs w:val="28"/>
          <w:lang w:val="en-GB"/>
        </w:rPr>
        <w:t>and Hindi</w:t>
      </w:r>
    </w:p>
    <w:p w14:paraId="1D2CB751" w14:textId="036017EC" w:rsidR="00AB3DA8" w:rsidRPr="00C264F3" w:rsidRDefault="0010360B" w:rsidP="00AB3DA8">
      <w:pPr>
        <w:widowControl w:val="0"/>
        <w:spacing w:line="240" w:lineRule="auto"/>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Namrata Paul, </w:t>
      </w:r>
      <w:r w:rsidR="00AB3DA8" w:rsidRPr="00C264F3">
        <w:rPr>
          <w:rFonts w:ascii="Times New Roman" w:eastAsia="Times New Roman" w:hAnsi="Times New Roman" w:cs="Times New Roman"/>
          <w:sz w:val="24"/>
          <w:szCs w:val="24"/>
          <w:lang w:val="en-GB"/>
        </w:rPr>
        <w:t>Abhijeet Satsangi,</w:t>
      </w:r>
      <w:r w:rsidR="00AB3DA8">
        <w:rPr>
          <w:rFonts w:ascii="Times New Roman" w:eastAsia="Times New Roman" w:hAnsi="Times New Roman" w:cs="Times New Roman"/>
          <w:sz w:val="24"/>
          <w:szCs w:val="24"/>
          <w:lang w:val="en-GB"/>
        </w:rPr>
        <w:t xml:space="preserve"> and</w:t>
      </w:r>
      <w:r w:rsidR="00AB3DA8" w:rsidRPr="00AB3DA8">
        <w:rPr>
          <w:rFonts w:ascii="Times New Roman" w:eastAsia="Times New Roman" w:hAnsi="Times New Roman" w:cs="Times New Roman"/>
          <w:sz w:val="24"/>
          <w:szCs w:val="24"/>
          <w:lang w:val="en-GB"/>
        </w:rPr>
        <w:t xml:space="preserve"> </w:t>
      </w:r>
      <w:r w:rsidR="00AB3DA8" w:rsidRPr="00C264F3">
        <w:rPr>
          <w:rFonts w:ascii="Times New Roman" w:eastAsia="Times New Roman" w:hAnsi="Times New Roman" w:cs="Times New Roman"/>
          <w:sz w:val="24"/>
          <w:szCs w:val="24"/>
          <w:lang w:val="en-GB"/>
        </w:rPr>
        <w:t>Sanjukta Gho</w:t>
      </w:r>
      <w:r w:rsidR="00AB3DA8">
        <w:rPr>
          <w:rFonts w:ascii="Times New Roman" w:eastAsia="Times New Roman" w:hAnsi="Times New Roman" w:cs="Times New Roman"/>
          <w:sz w:val="24"/>
          <w:szCs w:val="24"/>
          <w:lang w:val="en-GB"/>
        </w:rPr>
        <w:t>sh</w:t>
      </w:r>
    </w:p>
    <w:p w14:paraId="40B9D3DD" w14:textId="4EAE5951" w:rsidR="0010360B" w:rsidRPr="00C264F3" w:rsidRDefault="0010360B" w:rsidP="001A43B8">
      <w:pPr>
        <w:widowControl w:val="0"/>
        <w:spacing w:line="240" w:lineRule="auto"/>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Indian Institute of Technology (BHU) Varanasi </w:t>
      </w:r>
    </w:p>
    <w:p w14:paraId="3F728F59" w14:textId="77777777" w:rsidR="006E1190" w:rsidRPr="00C264F3" w:rsidRDefault="006E1190" w:rsidP="001A43B8">
      <w:pPr>
        <w:widowControl w:val="0"/>
        <w:spacing w:line="240" w:lineRule="auto"/>
        <w:ind w:left="709" w:right="709"/>
        <w:jc w:val="both"/>
        <w:rPr>
          <w:rFonts w:ascii="Times New Roman" w:eastAsia="Times New Roman" w:hAnsi="Times New Roman" w:cs="Times New Roman"/>
          <w:b/>
          <w:bCs/>
          <w:lang w:val="en-GB"/>
        </w:rPr>
      </w:pPr>
    </w:p>
    <w:p w14:paraId="2A330E71" w14:textId="4AAF3AE0" w:rsidR="00D04C84" w:rsidRPr="00C264F3" w:rsidRDefault="7F3A1D5E" w:rsidP="001A43B8">
      <w:pPr>
        <w:widowControl w:val="0"/>
        <w:spacing w:line="240" w:lineRule="auto"/>
        <w:ind w:left="709" w:right="709"/>
        <w:jc w:val="both"/>
        <w:rPr>
          <w:rFonts w:ascii="Times New Roman" w:eastAsia="Times New Roman" w:hAnsi="Times New Roman" w:cs="Times New Roman"/>
          <w:b/>
          <w:bCs/>
          <w:lang w:val="en-GB"/>
        </w:rPr>
      </w:pPr>
      <w:r w:rsidRPr="00C264F3">
        <w:rPr>
          <w:rFonts w:ascii="Times New Roman" w:eastAsia="Times New Roman" w:hAnsi="Times New Roman" w:cs="Times New Roman"/>
          <w:i/>
          <w:iCs/>
          <w:lang w:val="en-GB"/>
        </w:rPr>
        <w:t xml:space="preserve">Emotion concepts are largely metaphorical and metonymic in nature across languages. Fear is an intensely unpleasant emotion in response to perceiving or recognizing a danger or threat. Fear includes physical, psychological, and behavioural reactions. The language of emotion is one of the areas where the influence of culture on cognition has been studied. This study delves into a comparative analysis of fear-related colloquial and idiomatic expressions in Hindi and Bangla, juxtaposed with English expressions, adopting a cross-cultural perspective rooted in Cognitive Linguistics. In this paper, we </w:t>
      </w:r>
      <w:proofErr w:type="spellStart"/>
      <w:r w:rsidRPr="00C264F3">
        <w:rPr>
          <w:rFonts w:ascii="Times New Roman" w:eastAsia="Times New Roman" w:hAnsi="Times New Roman" w:cs="Times New Roman"/>
          <w:i/>
          <w:iCs/>
          <w:lang w:val="en-GB"/>
        </w:rPr>
        <w:t>analyze</w:t>
      </w:r>
      <w:proofErr w:type="spellEnd"/>
      <w:r w:rsidRPr="00C264F3">
        <w:rPr>
          <w:rFonts w:ascii="Times New Roman" w:eastAsia="Times New Roman" w:hAnsi="Times New Roman" w:cs="Times New Roman"/>
          <w:i/>
          <w:iCs/>
          <w:lang w:val="en-GB"/>
        </w:rPr>
        <w:t xml:space="preserve"> the metaphors and metonymies of fear in Bangla and Hindi using</w:t>
      </w:r>
      <w:r w:rsidR="0047429B" w:rsidRPr="00C264F3">
        <w:rPr>
          <w:rFonts w:ascii="Times New Roman" w:eastAsia="Times New Roman" w:hAnsi="Times New Roman" w:cs="Times New Roman"/>
          <w:i/>
          <w:iCs/>
          <w:lang w:val="en-GB"/>
        </w:rPr>
        <w:t xml:space="preserve"> </w:t>
      </w:r>
      <w:r w:rsidRPr="00C264F3">
        <w:rPr>
          <w:rFonts w:ascii="Times New Roman" w:eastAsia="Times New Roman" w:hAnsi="Times New Roman" w:cs="Times New Roman"/>
          <w:i/>
          <w:iCs/>
          <w:lang w:val="en-GB"/>
        </w:rPr>
        <w:t xml:space="preserve">Cognitive Metaphor </w:t>
      </w:r>
      <w:r w:rsidR="01513F99" w:rsidRPr="00C264F3">
        <w:rPr>
          <w:rFonts w:ascii="Times New Roman" w:eastAsia="Times New Roman" w:hAnsi="Times New Roman" w:cs="Times New Roman"/>
          <w:i/>
          <w:iCs/>
          <w:lang w:val="en-GB"/>
        </w:rPr>
        <w:t>T</w:t>
      </w:r>
      <w:r w:rsidR="21B22E99" w:rsidRPr="00C264F3">
        <w:rPr>
          <w:rFonts w:ascii="Times New Roman" w:eastAsia="Times New Roman" w:hAnsi="Times New Roman" w:cs="Times New Roman"/>
          <w:i/>
          <w:iCs/>
          <w:lang w:val="en-GB"/>
        </w:rPr>
        <w:t>heory</w:t>
      </w:r>
      <w:r w:rsidR="0E228833" w:rsidRPr="00C264F3">
        <w:rPr>
          <w:rFonts w:ascii="Times New Roman" w:eastAsia="Times New Roman" w:hAnsi="Times New Roman" w:cs="Times New Roman"/>
          <w:i/>
          <w:iCs/>
          <w:lang w:val="en-GB"/>
        </w:rPr>
        <w:t xml:space="preserve"> (CMT)</w:t>
      </w:r>
      <w:r w:rsidRPr="00C264F3">
        <w:rPr>
          <w:rFonts w:ascii="Times New Roman" w:eastAsia="Times New Roman" w:hAnsi="Times New Roman" w:cs="Times New Roman"/>
          <w:i/>
          <w:iCs/>
          <w:lang w:val="en-GB"/>
        </w:rPr>
        <w:t xml:space="preserve">of Lakoff and </w:t>
      </w:r>
      <w:r w:rsidR="485BE66F" w:rsidRPr="00C264F3">
        <w:rPr>
          <w:rFonts w:ascii="Times New Roman" w:eastAsia="Times New Roman" w:hAnsi="Times New Roman" w:cs="Times New Roman"/>
          <w:i/>
          <w:iCs/>
          <w:lang w:val="en-GB"/>
        </w:rPr>
        <w:t>Johnson and</w:t>
      </w:r>
      <w:r w:rsidRPr="00C264F3">
        <w:rPr>
          <w:rFonts w:ascii="Times New Roman" w:eastAsia="Times New Roman" w:hAnsi="Times New Roman" w:cs="Times New Roman"/>
          <w:i/>
          <w:iCs/>
          <w:lang w:val="en-GB"/>
        </w:rPr>
        <w:t xml:space="preserve"> Extended Cognitive Metaphor theory of </w:t>
      </w:r>
      <w:r w:rsidR="20EADBD3" w:rsidRPr="00C264F3">
        <w:rPr>
          <w:rFonts w:ascii="Times New Roman" w:eastAsia="Times New Roman" w:hAnsi="Times New Roman" w:cs="Times New Roman"/>
          <w:i/>
          <w:iCs/>
          <w:lang w:val="en-GB"/>
        </w:rPr>
        <w:t>Kövecses and</w:t>
      </w:r>
      <w:r w:rsidR="4E4CE575" w:rsidRPr="00C264F3">
        <w:rPr>
          <w:rFonts w:ascii="Times New Roman" w:eastAsia="Times New Roman" w:hAnsi="Times New Roman" w:cs="Times New Roman"/>
          <w:i/>
          <w:iCs/>
          <w:lang w:val="en-GB"/>
        </w:rPr>
        <w:t xml:space="preserve"> incorporating the lexical method for studying the fear metaphors in both the languages</w:t>
      </w:r>
      <w:r w:rsidR="18D416CC" w:rsidRPr="00C264F3">
        <w:rPr>
          <w:rFonts w:ascii="Times New Roman" w:eastAsia="Times New Roman" w:hAnsi="Times New Roman" w:cs="Times New Roman"/>
          <w:i/>
          <w:iCs/>
          <w:lang w:val="en-GB"/>
        </w:rPr>
        <w:t>,</w:t>
      </w:r>
      <w:r w:rsidRPr="00C264F3">
        <w:rPr>
          <w:rFonts w:ascii="Times New Roman" w:eastAsia="Times New Roman" w:hAnsi="Times New Roman" w:cs="Times New Roman"/>
          <w:i/>
          <w:iCs/>
          <w:lang w:val="en-GB"/>
        </w:rPr>
        <w:t xml:space="preserve"> taking data from the colloquial as well as idiomatic expressions from various sources like websites, books, and native speakers.</w:t>
      </w:r>
      <w:r w:rsidR="60064BDC" w:rsidRPr="00C264F3">
        <w:rPr>
          <w:rFonts w:ascii="Times New Roman" w:eastAsia="Times New Roman" w:hAnsi="Times New Roman" w:cs="Times New Roman"/>
          <w:i/>
          <w:iCs/>
          <w:lang w:val="en-GB"/>
        </w:rPr>
        <w:t xml:space="preserve"> We have classified these expressions into different stages of fear like auditory or visual stimuli causing fear, physiological arousal, and so on. A notable finding is that </w:t>
      </w:r>
      <w:proofErr w:type="gramStart"/>
      <w:r w:rsidR="60064BDC" w:rsidRPr="00C264F3">
        <w:rPr>
          <w:rFonts w:ascii="Times New Roman" w:eastAsia="Times New Roman" w:hAnsi="Times New Roman" w:cs="Times New Roman"/>
          <w:i/>
          <w:iCs/>
          <w:lang w:val="en-GB"/>
        </w:rPr>
        <w:t>the majority of</w:t>
      </w:r>
      <w:proofErr w:type="gramEnd"/>
      <w:r w:rsidR="60064BDC" w:rsidRPr="00C264F3">
        <w:rPr>
          <w:rFonts w:ascii="Times New Roman" w:eastAsia="Times New Roman" w:hAnsi="Times New Roman" w:cs="Times New Roman"/>
          <w:i/>
          <w:iCs/>
          <w:lang w:val="en-GB"/>
        </w:rPr>
        <w:t xml:space="preserve"> expressions in the selected languages utilize metonymy, particularly involving body parts, to convey fear. The research underscores the significance of a cross-cultural perspective in understanding emotion concepts linguistically.</w:t>
      </w:r>
    </w:p>
    <w:p w14:paraId="03BDBE73" w14:textId="77777777" w:rsidR="000E4C52" w:rsidRPr="00C264F3" w:rsidRDefault="000E4C52" w:rsidP="001A43B8">
      <w:pPr>
        <w:widowControl w:val="0"/>
        <w:spacing w:line="240" w:lineRule="auto"/>
        <w:ind w:left="709" w:right="709"/>
        <w:jc w:val="both"/>
        <w:rPr>
          <w:rFonts w:ascii="Times New Roman" w:eastAsia="Times New Roman" w:hAnsi="Times New Roman" w:cs="Times New Roman"/>
          <w:lang w:val="en-GB"/>
        </w:rPr>
      </w:pPr>
    </w:p>
    <w:p w14:paraId="213FFA80" w14:textId="77777777" w:rsidR="008262F5" w:rsidRPr="00C264F3" w:rsidRDefault="22CF3515" w:rsidP="001A43B8">
      <w:pPr>
        <w:widowControl w:val="0"/>
        <w:spacing w:line="240" w:lineRule="auto"/>
        <w:ind w:left="709" w:right="709"/>
        <w:rPr>
          <w:rFonts w:ascii="Times New Roman" w:eastAsia="Times New Roman" w:hAnsi="Times New Roman" w:cs="Times New Roman"/>
          <w:i/>
          <w:iCs/>
          <w:lang w:val="en-GB"/>
        </w:rPr>
      </w:pPr>
      <w:r w:rsidRPr="00C264F3">
        <w:rPr>
          <w:rFonts w:ascii="Times New Roman" w:eastAsia="Times New Roman" w:hAnsi="Times New Roman" w:cs="Times New Roman"/>
          <w:b/>
          <w:bCs/>
          <w:lang w:val="en-GB"/>
        </w:rPr>
        <w:t>Keywords</w:t>
      </w:r>
      <w:r w:rsidR="2D467CAB" w:rsidRPr="00C264F3">
        <w:rPr>
          <w:rFonts w:ascii="Times New Roman" w:eastAsia="Times New Roman" w:hAnsi="Times New Roman" w:cs="Times New Roman"/>
          <w:b/>
          <w:bCs/>
          <w:lang w:val="en-GB"/>
        </w:rPr>
        <w:t xml:space="preserve">: </w:t>
      </w:r>
      <w:r w:rsidR="570332BB" w:rsidRPr="00C264F3">
        <w:rPr>
          <w:rFonts w:ascii="Times New Roman" w:eastAsia="Times New Roman" w:hAnsi="Times New Roman" w:cs="Times New Roman"/>
          <w:i/>
          <w:iCs/>
          <w:lang w:val="en-GB"/>
        </w:rPr>
        <w:t>em</w:t>
      </w:r>
      <w:r w:rsidRPr="00C264F3">
        <w:rPr>
          <w:rFonts w:ascii="Times New Roman" w:eastAsia="Times New Roman" w:hAnsi="Times New Roman" w:cs="Times New Roman"/>
          <w:i/>
          <w:iCs/>
          <w:lang w:val="en-GB"/>
        </w:rPr>
        <w:t xml:space="preserve">otion concepts, </w:t>
      </w:r>
      <w:r w:rsidR="6525C24E" w:rsidRPr="00C264F3">
        <w:rPr>
          <w:rFonts w:ascii="Times New Roman" w:eastAsia="Times New Roman" w:hAnsi="Times New Roman" w:cs="Times New Roman"/>
          <w:i/>
          <w:iCs/>
          <w:lang w:val="en-GB"/>
        </w:rPr>
        <w:t>f</w:t>
      </w:r>
      <w:r w:rsidRPr="00C264F3">
        <w:rPr>
          <w:rFonts w:ascii="Times New Roman" w:eastAsia="Times New Roman" w:hAnsi="Times New Roman" w:cs="Times New Roman"/>
          <w:i/>
          <w:iCs/>
          <w:lang w:val="en-GB"/>
        </w:rPr>
        <w:t xml:space="preserve">ear, </w:t>
      </w:r>
      <w:r w:rsidR="3C4DE008" w:rsidRPr="00C264F3">
        <w:rPr>
          <w:rFonts w:ascii="Times New Roman" w:eastAsia="Times New Roman" w:hAnsi="Times New Roman" w:cs="Times New Roman"/>
          <w:i/>
          <w:iCs/>
          <w:lang w:val="en-GB"/>
        </w:rPr>
        <w:t>i</w:t>
      </w:r>
      <w:r w:rsidRPr="00C264F3">
        <w:rPr>
          <w:rFonts w:ascii="Times New Roman" w:eastAsia="Times New Roman" w:hAnsi="Times New Roman" w:cs="Times New Roman"/>
          <w:i/>
          <w:iCs/>
          <w:lang w:val="en-GB"/>
        </w:rPr>
        <w:t xml:space="preserve">diomatic expressions, </w:t>
      </w:r>
      <w:r w:rsidR="4D412EE0" w:rsidRPr="00C264F3">
        <w:rPr>
          <w:rFonts w:ascii="Times New Roman" w:eastAsia="Times New Roman" w:hAnsi="Times New Roman" w:cs="Times New Roman"/>
          <w:i/>
          <w:iCs/>
          <w:lang w:val="en-GB"/>
        </w:rPr>
        <w:t>m</w:t>
      </w:r>
      <w:r w:rsidRPr="00C264F3">
        <w:rPr>
          <w:rFonts w:ascii="Times New Roman" w:eastAsia="Times New Roman" w:hAnsi="Times New Roman" w:cs="Times New Roman"/>
          <w:i/>
          <w:iCs/>
          <w:lang w:val="en-GB"/>
        </w:rPr>
        <w:t xml:space="preserve">etaphor, </w:t>
      </w:r>
      <w:r w:rsidR="0ACECF8D" w:rsidRPr="00C264F3">
        <w:rPr>
          <w:rFonts w:ascii="Times New Roman" w:eastAsia="Times New Roman" w:hAnsi="Times New Roman" w:cs="Times New Roman"/>
          <w:i/>
          <w:iCs/>
          <w:lang w:val="en-GB"/>
        </w:rPr>
        <w:t>m</w:t>
      </w:r>
      <w:r w:rsidRPr="00C264F3">
        <w:rPr>
          <w:rFonts w:ascii="Times New Roman" w:eastAsia="Times New Roman" w:hAnsi="Times New Roman" w:cs="Times New Roman"/>
          <w:i/>
          <w:iCs/>
          <w:lang w:val="en-GB"/>
        </w:rPr>
        <w:t xml:space="preserve">etonymy, </w:t>
      </w:r>
      <w:r w:rsidR="7A4A5C0B" w:rsidRPr="00C264F3">
        <w:rPr>
          <w:rFonts w:ascii="Times New Roman" w:eastAsia="Times New Roman" w:hAnsi="Times New Roman" w:cs="Times New Roman"/>
          <w:i/>
          <w:iCs/>
          <w:lang w:val="en-GB"/>
        </w:rPr>
        <w:t>c</w:t>
      </w:r>
      <w:r w:rsidRPr="00C264F3">
        <w:rPr>
          <w:rFonts w:ascii="Times New Roman" w:eastAsia="Times New Roman" w:hAnsi="Times New Roman" w:cs="Times New Roman"/>
          <w:i/>
          <w:iCs/>
          <w:lang w:val="en-GB"/>
        </w:rPr>
        <w:t>ross-cultural perspective</w:t>
      </w:r>
    </w:p>
    <w:p w14:paraId="2E79C73C" w14:textId="77777777" w:rsidR="008262F5" w:rsidRPr="00C264F3" w:rsidRDefault="008262F5" w:rsidP="001A43B8">
      <w:pPr>
        <w:widowControl w:val="0"/>
        <w:spacing w:line="240" w:lineRule="auto"/>
        <w:jc w:val="both"/>
        <w:rPr>
          <w:rFonts w:ascii="Times New Roman" w:eastAsia="Times New Roman" w:hAnsi="Times New Roman" w:cs="Times New Roman"/>
          <w:b/>
          <w:bCs/>
          <w:lang w:val="en-GB"/>
        </w:rPr>
      </w:pPr>
    </w:p>
    <w:p w14:paraId="6F35460C" w14:textId="77777777" w:rsidR="00AB3DA8" w:rsidRDefault="00AB3DA8" w:rsidP="00AB3DA8">
      <w:pPr>
        <w:pStyle w:val="Odsekzoznamu"/>
        <w:spacing w:line="240" w:lineRule="auto"/>
        <w:ind w:left="0"/>
        <w:rPr>
          <w:rFonts w:ascii="Times New Roman" w:eastAsia="Times New Roman" w:hAnsi="Times New Roman" w:cs="Times New Roman"/>
          <w:b/>
          <w:bCs/>
          <w:sz w:val="24"/>
          <w:szCs w:val="24"/>
          <w:lang w:val="en-GB"/>
        </w:rPr>
      </w:pPr>
    </w:p>
    <w:p w14:paraId="0B78BC11" w14:textId="6AEAC05D" w:rsidR="001B31E7" w:rsidRPr="00C264F3" w:rsidRDefault="00AB3DA8" w:rsidP="00AB3DA8">
      <w:pPr>
        <w:pStyle w:val="Odsekzoznamu"/>
        <w:spacing w:line="240" w:lineRule="auto"/>
        <w:ind w:left="0"/>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1</w:t>
      </w:r>
      <w:r w:rsidR="003C770A">
        <w:rPr>
          <w:rFonts w:ascii="Times New Roman" w:eastAsia="Times New Roman" w:hAnsi="Times New Roman" w:cs="Times New Roman"/>
          <w:b/>
          <w:bCs/>
          <w:sz w:val="24"/>
          <w:szCs w:val="24"/>
          <w:lang w:val="en-GB"/>
        </w:rPr>
        <w:t>.</w:t>
      </w:r>
      <w:r>
        <w:rPr>
          <w:rFonts w:ascii="Times New Roman" w:eastAsia="Times New Roman" w:hAnsi="Times New Roman" w:cs="Times New Roman"/>
          <w:b/>
          <w:bCs/>
          <w:sz w:val="24"/>
          <w:szCs w:val="24"/>
          <w:lang w:val="en-GB"/>
        </w:rPr>
        <w:t xml:space="preserve"> </w:t>
      </w:r>
      <w:r w:rsidR="4798370B" w:rsidRPr="00C264F3">
        <w:rPr>
          <w:rFonts w:ascii="Times New Roman" w:eastAsia="Times New Roman" w:hAnsi="Times New Roman" w:cs="Times New Roman"/>
          <w:b/>
          <w:bCs/>
          <w:sz w:val="24"/>
          <w:szCs w:val="24"/>
          <w:lang w:val="en-GB"/>
        </w:rPr>
        <w:t>Introduction</w:t>
      </w:r>
    </w:p>
    <w:p w14:paraId="31D39398" w14:textId="77777777" w:rsidR="008262F5" w:rsidRPr="00C264F3" w:rsidRDefault="008262F5" w:rsidP="001A43B8">
      <w:pPr>
        <w:pStyle w:val="Odsekzoznamu"/>
        <w:spacing w:line="240" w:lineRule="auto"/>
        <w:ind w:left="360"/>
        <w:rPr>
          <w:rFonts w:ascii="Times New Roman" w:eastAsia="Times New Roman" w:hAnsi="Times New Roman" w:cs="Times New Roman"/>
          <w:b/>
          <w:bCs/>
          <w:sz w:val="24"/>
          <w:szCs w:val="24"/>
          <w:lang w:val="en-GB"/>
        </w:rPr>
      </w:pPr>
    </w:p>
    <w:p w14:paraId="1CD209A2" w14:textId="3144B5C3" w:rsidR="567699DD" w:rsidRPr="00C264F3" w:rsidRDefault="30DE9105"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Basic emotion theory proposes that human beings have a limited number of biologically and psychologically </w:t>
      </w:r>
      <w:r w:rsidRPr="00C264F3">
        <w:rPr>
          <w:rFonts w:ascii="Times New Roman" w:eastAsia="Times New Roman" w:hAnsi="Times New Roman" w:cs="Times New Roman"/>
          <w:i/>
          <w:iCs/>
          <w:sz w:val="24"/>
          <w:szCs w:val="24"/>
          <w:lang w:val="en-GB"/>
        </w:rPr>
        <w:t>basic</w:t>
      </w:r>
      <w:r w:rsidRPr="00C264F3">
        <w:rPr>
          <w:rFonts w:ascii="Times New Roman" w:eastAsia="Times New Roman" w:hAnsi="Times New Roman" w:cs="Times New Roman"/>
          <w:sz w:val="24"/>
          <w:szCs w:val="24"/>
          <w:lang w:val="en-GB"/>
        </w:rPr>
        <w:t xml:space="preserve"> emotions, such as fear, anger, joy, and sadness</w:t>
      </w:r>
      <w:r w:rsidR="006E1190"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 xml:space="preserve">(Wilson-Mendenhall et al. 2013). These emotions are believed to have evolved to serve essential functions in survival, adaptation, and social interaction (Izard 1977). However, the precise number of basic emotions remains debated among psychologists. According to Paul Ekman’s research, fear is one of the six </w:t>
      </w:r>
      <w:r w:rsidRPr="00C264F3">
        <w:rPr>
          <w:rFonts w:ascii="Times New Roman" w:eastAsia="Times New Roman" w:hAnsi="Times New Roman" w:cs="Times New Roman"/>
          <w:i/>
          <w:iCs/>
          <w:sz w:val="24"/>
          <w:szCs w:val="24"/>
          <w:lang w:val="en-GB"/>
        </w:rPr>
        <w:t>basic emotions</w:t>
      </w:r>
      <w:r w:rsidRPr="00C264F3">
        <w:rPr>
          <w:rFonts w:ascii="Times New Roman" w:eastAsia="Times New Roman" w:hAnsi="Times New Roman" w:cs="Times New Roman"/>
          <w:sz w:val="24"/>
          <w:szCs w:val="24"/>
          <w:lang w:val="en-GB"/>
        </w:rPr>
        <w:t xml:space="preserve"> identified in the Atlas of Emotions along with anger, disgust, happiness, sadness, and surprise. While the core </w:t>
      </w:r>
      <w:r w:rsidR="5A6AB117" w:rsidRPr="00C264F3">
        <w:rPr>
          <w:rFonts w:ascii="Times New Roman" w:eastAsia="Times New Roman" w:hAnsi="Times New Roman" w:cs="Times New Roman"/>
          <w:sz w:val="24"/>
          <w:szCs w:val="24"/>
          <w:lang w:val="en-GB"/>
        </w:rPr>
        <w:t>understanding</w:t>
      </w:r>
      <w:r w:rsidR="32C54D14" w:rsidRPr="00C264F3">
        <w:rPr>
          <w:rFonts w:ascii="Times New Roman" w:eastAsia="Times New Roman" w:hAnsi="Times New Roman" w:cs="Times New Roman"/>
          <w:sz w:val="24"/>
          <w:szCs w:val="24"/>
          <w:lang w:val="en-GB"/>
        </w:rPr>
        <w:t>,</w:t>
      </w:r>
      <w:r w:rsidRPr="00C264F3">
        <w:rPr>
          <w:rFonts w:ascii="Times New Roman" w:eastAsia="Times New Roman" w:hAnsi="Times New Roman" w:cs="Times New Roman"/>
          <w:sz w:val="24"/>
          <w:szCs w:val="24"/>
          <w:lang w:val="en-GB"/>
        </w:rPr>
        <w:t xml:space="preserve"> and expression of fear may be universal, diverse cultural and social factors shape how fear is conceptualized and expressed in diverse societies.</w:t>
      </w:r>
    </w:p>
    <w:p w14:paraId="40C85668" w14:textId="0A83B3B9" w:rsidR="567699DD" w:rsidRPr="00C264F3" w:rsidRDefault="00A87F24"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30DE9105" w:rsidRPr="00C264F3">
        <w:rPr>
          <w:rFonts w:ascii="Times New Roman" w:eastAsia="Times New Roman" w:hAnsi="Times New Roman" w:cs="Times New Roman"/>
          <w:sz w:val="24"/>
          <w:szCs w:val="24"/>
          <w:lang w:val="en-GB"/>
        </w:rPr>
        <w:t xml:space="preserve">Linguistic research examines how emotions are encoded and conveyed through language, the cultural and social influences on emotional expression, and the relationship between language and emotional experiences. This field explores topics such as emotional language development, the role of metaphor and figurative language in expressing emotions, and cross-cultural variations in emotional expression and language use. Metaphorical language in emotional expression allows individuals to bridge the gap between the abstract nature of emotions and the concrete world, enabling effective communication and understanding of emotional experiences. There has been widespread research conducted on the use of metaphors to conceptualize and express basic </w:t>
      </w:r>
      <w:r w:rsidR="30DE9105" w:rsidRPr="00C264F3">
        <w:rPr>
          <w:rFonts w:ascii="Times New Roman" w:eastAsia="Times New Roman" w:hAnsi="Times New Roman" w:cs="Times New Roman"/>
          <w:sz w:val="24"/>
          <w:szCs w:val="24"/>
          <w:lang w:val="en-GB"/>
        </w:rPr>
        <w:lastRenderedPageBreak/>
        <w:t>emotions in language. They highlight the role of metaphors in shaping our understanding and communication of emotional experiences.</w:t>
      </w:r>
    </w:p>
    <w:p w14:paraId="1A32B027" w14:textId="669C584D" w:rsidR="7A6778C9" w:rsidRPr="00C264F3" w:rsidRDefault="00A87F24"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50E0F0E0" w:rsidRPr="00C264F3">
        <w:rPr>
          <w:rFonts w:ascii="Times New Roman" w:eastAsia="Times New Roman" w:hAnsi="Times New Roman" w:cs="Times New Roman"/>
          <w:sz w:val="24"/>
          <w:szCs w:val="24"/>
          <w:lang w:val="en-GB"/>
        </w:rPr>
        <w:t xml:space="preserve">The language of emotion provides a rich illustration of how culture influences cognition, as it highlights the ways in which cultural factors shape the cognitive processes involved in perceiving, experiencing, and expressing emotions. Human emotions are </w:t>
      </w:r>
      <w:proofErr w:type="gramStart"/>
      <w:r w:rsidR="50E0F0E0" w:rsidRPr="00C264F3">
        <w:rPr>
          <w:rFonts w:ascii="Times New Roman" w:eastAsia="Times New Roman" w:hAnsi="Times New Roman" w:cs="Times New Roman"/>
          <w:sz w:val="24"/>
          <w:szCs w:val="24"/>
          <w:lang w:val="en-GB"/>
        </w:rPr>
        <w:t xml:space="preserve">to a large extent </w:t>
      </w:r>
      <w:r w:rsidR="00907B9C" w:rsidRPr="00C264F3">
        <w:rPr>
          <w:rFonts w:ascii="Times New Roman" w:eastAsia="Times New Roman" w:hAnsi="Times New Roman" w:cs="Times New Roman"/>
          <w:sz w:val="24"/>
          <w:szCs w:val="24"/>
          <w:lang w:val="en-GB"/>
        </w:rPr>
        <w:t>“</w:t>
      </w:r>
      <w:r w:rsidR="50E0F0E0" w:rsidRPr="00C264F3">
        <w:rPr>
          <w:rFonts w:ascii="Times New Roman" w:eastAsia="Times New Roman" w:hAnsi="Times New Roman" w:cs="Times New Roman"/>
          <w:i/>
          <w:iCs/>
          <w:sz w:val="24"/>
          <w:szCs w:val="24"/>
          <w:lang w:val="en-GB"/>
        </w:rPr>
        <w:t>constructed</w:t>
      </w:r>
      <w:proofErr w:type="gramEnd"/>
      <w:r w:rsidR="50E0F0E0" w:rsidRPr="00C264F3">
        <w:rPr>
          <w:rFonts w:ascii="Times New Roman" w:eastAsia="Times New Roman" w:hAnsi="Times New Roman" w:cs="Times New Roman"/>
          <w:sz w:val="24"/>
          <w:szCs w:val="24"/>
          <w:lang w:val="en-GB"/>
        </w:rPr>
        <w:t xml:space="preserve"> from individuals</w:t>
      </w:r>
      <w:r w:rsidR="00907B9C" w:rsidRPr="00C264F3">
        <w:rPr>
          <w:rFonts w:ascii="Times New Roman" w:eastAsia="Times New Roman" w:hAnsi="Times New Roman" w:cs="Times New Roman"/>
          <w:sz w:val="24"/>
          <w:szCs w:val="24"/>
          <w:lang w:val="en-GB"/>
        </w:rPr>
        <w:t>”</w:t>
      </w:r>
      <w:r w:rsidR="50E0F0E0" w:rsidRPr="00C264F3">
        <w:rPr>
          <w:rFonts w:ascii="Times New Roman" w:eastAsia="Times New Roman" w:hAnsi="Times New Roman" w:cs="Times New Roman"/>
          <w:sz w:val="24"/>
          <w:szCs w:val="24"/>
          <w:lang w:val="en-GB"/>
        </w:rPr>
        <w:t xml:space="preserve"> embodied experiences in different cultural settings (Kövecses</w:t>
      </w:r>
      <w:r w:rsidR="002C081C" w:rsidRPr="00C264F3">
        <w:rPr>
          <w:rFonts w:ascii="Times New Roman" w:eastAsia="Times New Roman" w:hAnsi="Times New Roman" w:cs="Times New Roman"/>
          <w:sz w:val="24"/>
          <w:szCs w:val="24"/>
          <w:lang w:val="en-GB"/>
        </w:rPr>
        <w:t xml:space="preserve"> </w:t>
      </w:r>
      <w:r w:rsidR="50E0F0E0" w:rsidRPr="00C264F3">
        <w:rPr>
          <w:rFonts w:ascii="Times New Roman" w:eastAsia="Times New Roman" w:hAnsi="Times New Roman" w:cs="Times New Roman"/>
          <w:sz w:val="24"/>
          <w:szCs w:val="24"/>
          <w:lang w:val="en-GB"/>
        </w:rPr>
        <w:t xml:space="preserve">2000). </w:t>
      </w:r>
      <w:r w:rsidR="42DBF368" w:rsidRPr="00C264F3">
        <w:rPr>
          <w:rFonts w:ascii="Times New Roman" w:eastAsia="Times New Roman" w:hAnsi="Times New Roman" w:cs="Times New Roman"/>
          <w:sz w:val="24"/>
          <w:szCs w:val="24"/>
          <w:lang w:val="en-GB"/>
        </w:rPr>
        <w:t>Idiomatic expressions and proverbs often encapsulate a culture's collective wisdom, beliefs, and values. By delving into these linguistic constructs, we can unravel the intricacies of how societies convey meaning, share experiences, and impart cultural insights through language</w:t>
      </w:r>
      <w:r w:rsidR="5FB1BAFD" w:rsidRPr="00C264F3">
        <w:rPr>
          <w:rFonts w:ascii="Times New Roman" w:eastAsia="Times New Roman" w:hAnsi="Times New Roman" w:cs="Times New Roman"/>
          <w:sz w:val="24"/>
          <w:szCs w:val="24"/>
          <w:lang w:val="en-GB"/>
        </w:rPr>
        <w:t xml:space="preserve"> (</w:t>
      </w:r>
      <w:proofErr w:type="spellStart"/>
      <w:r w:rsidR="5FB1BAFD" w:rsidRPr="00C264F3">
        <w:rPr>
          <w:rFonts w:ascii="Times New Roman" w:eastAsia="Times New Roman" w:hAnsi="Times New Roman" w:cs="Times New Roman"/>
          <w:sz w:val="24"/>
          <w:szCs w:val="24"/>
          <w:lang w:val="en-GB"/>
        </w:rPr>
        <w:t>Lauhakangas</w:t>
      </w:r>
      <w:proofErr w:type="spellEnd"/>
      <w:r w:rsidR="5FB1BAFD" w:rsidRPr="00C264F3">
        <w:rPr>
          <w:rFonts w:ascii="Times New Roman" w:eastAsia="Times New Roman" w:hAnsi="Times New Roman" w:cs="Times New Roman"/>
          <w:sz w:val="24"/>
          <w:szCs w:val="24"/>
          <w:lang w:val="en-GB"/>
        </w:rPr>
        <w:t xml:space="preserve"> 2007)</w:t>
      </w:r>
      <w:r w:rsidR="42DBF368" w:rsidRPr="00C264F3">
        <w:rPr>
          <w:rFonts w:ascii="Times New Roman" w:eastAsia="Times New Roman" w:hAnsi="Times New Roman" w:cs="Times New Roman"/>
          <w:sz w:val="24"/>
          <w:szCs w:val="24"/>
          <w:lang w:val="en-GB"/>
        </w:rPr>
        <w:t xml:space="preserve">. </w:t>
      </w:r>
      <w:r w:rsidR="50E0F0E0" w:rsidRPr="00C264F3">
        <w:rPr>
          <w:rFonts w:ascii="Times New Roman" w:eastAsia="Times New Roman" w:hAnsi="Times New Roman" w:cs="Times New Roman"/>
          <w:sz w:val="24"/>
          <w:szCs w:val="24"/>
          <w:lang w:val="en-GB"/>
        </w:rPr>
        <w:t xml:space="preserve">Fear is an intensely unpleasant emotion in response to perceiving or recognizing a danger or threat. The core understanding and expression of this emotional state of fear, which involves a range of physical, psychological, and </w:t>
      </w:r>
      <w:r w:rsidR="001927CD" w:rsidRPr="00C264F3">
        <w:rPr>
          <w:rFonts w:ascii="Times New Roman" w:eastAsia="Times New Roman" w:hAnsi="Times New Roman" w:cs="Times New Roman"/>
          <w:sz w:val="24"/>
          <w:szCs w:val="24"/>
          <w:lang w:val="en-GB"/>
        </w:rPr>
        <w:t>behavioural</w:t>
      </w:r>
      <w:r w:rsidR="50E0F0E0" w:rsidRPr="00C264F3">
        <w:rPr>
          <w:rFonts w:ascii="Times New Roman" w:eastAsia="Times New Roman" w:hAnsi="Times New Roman" w:cs="Times New Roman"/>
          <w:sz w:val="24"/>
          <w:szCs w:val="24"/>
          <w:lang w:val="en-GB"/>
        </w:rPr>
        <w:t xml:space="preserve"> responses, may be universal but diverse cultural and social factors shape how fear is conceptualized and expressed in diverse societies. The study of basic emotions from a cognitive linguistic perspective presents an intriguing area of study within the broader field of metaphor research. However, reviewing the cross-cultural studies of emotion metaphors in various languages shows that hardly any work has been done on emotion metaphors in South Asian languages. This paper attempts to fill this gap with an attempt to investigate and compare the conceptual metaphors and metonymies of FEAR in Hindi</w:t>
      </w:r>
      <w:r w:rsidR="15410FAB" w:rsidRPr="00C264F3">
        <w:rPr>
          <w:rFonts w:ascii="Times New Roman" w:eastAsia="Times New Roman" w:hAnsi="Times New Roman" w:cs="Times New Roman"/>
          <w:sz w:val="24"/>
          <w:szCs w:val="24"/>
          <w:lang w:val="en-GB"/>
        </w:rPr>
        <w:t xml:space="preserve"> and</w:t>
      </w:r>
      <w:r w:rsidR="50E0F0E0" w:rsidRPr="00C264F3">
        <w:rPr>
          <w:rFonts w:ascii="Times New Roman" w:eastAsia="Times New Roman" w:hAnsi="Times New Roman" w:cs="Times New Roman"/>
          <w:sz w:val="24"/>
          <w:szCs w:val="24"/>
          <w:lang w:val="en-GB"/>
        </w:rPr>
        <w:t xml:space="preserve"> Bangla</w:t>
      </w:r>
      <w:r w:rsidR="4868E9CE" w:rsidRPr="00C264F3">
        <w:rPr>
          <w:rFonts w:ascii="Times New Roman" w:eastAsia="Times New Roman" w:hAnsi="Times New Roman" w:cs="Times New Roman"/>
          <w:sz w:val="24"/>
          <w:szCs w:val="24"/>
          <w:lang w:val="en-GB"/>
        </w:rPr>
        <w:t xml:space="preserve">, two </w:t>
      </w:r>
      <w:r w:rsidR="3F733108" w:rsidRPr="00C264F3">
        <w:rPr>
          <w:rFonts w:ascii="Times New Roman" w:eastAsia="Times New Roman" w:hAnsi="Times New Roman" w:cs="Times New Roman"/>
          <w:sz w:val="24"/>
          <w:szCs w:val="24"/>
          <w:lang w:val="en-GB"/>
        </w:rPr>
        <w:t xml:space="preserve">widely spoken </w:t>
      </w:r>
      <w:r w:rsidR="4868E9CE" w:rsidRPr="00C264F3">
        <w:rPr>
          <w:rFonts w:ascii="Times New Roman" w:eastAsia="Times New Roman" w:hAnsi="Times New Roman" w:cs="Times New Roman"/>
          <w:sz w:val="24"/>
          <w:szCs w:val="24"/>
          <w:lang w:val="en-GB"/>
        </w:rPr>
        <w:t>new Indo-Aryan languages</w:t>
      </w:r>
      <w:r w:rsidR="2098E4FC" w:rsidRPr="00C264F3">
        <w:rPr>
          <w:rFonts w:ascii="Times New Roman" w:eastAsia="Times New Roman" w:hAnsi="Times New Roman" w:cs="Times New Roman"/>
          <w:sz w:val="24"/>
          <w:szCs w:val="24"/>
          <w:lang w:val="en-GB"/>
        </w:rPr>
        <w:t xml:space="preserve"> of south Asia,</w:t>
      </w:r>
      <w:r w:rsidR="005B7636" w:rsidRPr="00C264F3">
        <w:rPr>
          <w:rFonts w:ascii="Times New Roman" w:eastAsia="Times New Roman" w:hAnsi="Times New Roman" w:cs="Times New Roman"/>
          <w:sz w:val="24"/>
          <w:szCs w:val="24"/>
          <w:lang w:val="en-GB"/>
        </w:rPr>
        <w:t xml:space="preserve"> </w:t>
      </w:r>
      <w:r w:rsidR="3AF60C8B" w:rsidRPr="00C264F3">
        <w:rPr>
          <w:rFonts w:ascii="Times New Roman" w:eastAsia="Times New Roman" w:hAnsi="Times New Roman" w:cs="Times New Roman"/>
          <w:sz w:val="24"/>
          <w:szCs w:val="24"/>
          <w:lang w:val="en-GB"/>
        </w:rPr>
        <w:t>with</w:t>
      </w:r>
      <w:r w:rsidR="50E0F0E0" w:rsidRPr="00C264F3">
        <w:rPr>
          <w:rFonts w:ascii="Times New Roman" w:eastAsia="Times New Roman" w:hAnsi="Times New Roman" w:cs="Times New Roman"/>
          <w:sz w:val="24"/>
          <w:szCs w:val="24"/>
          <w:lang w:val="en-GB"/>
        </w:rPr>
        <w:t xml:space="preserve"> </w:t>
      </w:r>
      <w:r w:rsidR="001927CD" w:rsidRPr="00C264F3">
        <w:rPr>
          <w:rFonts w:ascii="Times New Roman" w:eastAsia="Times New Roman" w:hAnsi="Times New Roman" w:cs="Times New Roman"/>
          <w:sz w:val="24"/>
          <w:szCs w:val="24"/>
          <w:lang w:val="en-GB"/>
        </w:rPr>
        <w:t>English.</w:t>
      </w:r>
      <w:r w:rsidR="001927CD" w:rsidRPr="00C264F3">
        <w:rPr>
          <w:rFonts w:ascii="Times New Roman" w:eastAsia="Times New Roman" w:hAnsi="Times New Roman" w:cstheme="minorBidi"/>
          <w:sz w:val="24"/>
          <w:szCs w:val="24"/>
          <w:lang w:val="en-GB" w:bidi="hi-IN"/>
        </w:rPr>
        <w:t xml:space="preserve"> On</w:t>
      </w:r>
      <w:r w:rsidR="00092ECC" w:rsidRPr="00C264F3">
        <w:rPr>
          <w:rFonts w:ascii="Times New Roman" w:eastAsia="Times New Roman" w:hAnsi="Times New Roman" w:cstheme="minorBidi"/>
          <w:sz w:val="24"/>
          <w:szCs w:val="24"/>
          <w:lang w:val="en-GB" w:bidi="hi-IN"/>
        </w:rPr>
        <w:t xml:space="preserve"> the one hand where Hindi is the third most spoken language across the world with </w:t>
      </w:r>
      <w:r w:rsidR="00770F17" w:rsidRPr="00C264F3">
        <w:rPr>
          <w:rFonts w:ascii="Times New Roman" w:eastAsia="Times New Roman" w:hAnsi="Times New Roman" w:cstheme="minorBidi"/>
          <w:sz w:val="24"/>
          <w:szCs w:val="24"/>
          <w:lang w:val="en-GB" w:bidi="hi-IN"/>
        </w:rPr>
        <w:t>about</w:t>
      </w:r>
      <w:r w:rsidR="007C119F" w:rsidRPr="00C264F3">
        <w:rPr>
          <w:rFonts w:ascii="Times New Roman" w:eastAsia="Times New Roman" w:hAnsi="Times New Roman" w:cstheme="minorBidi"/>
          <w:sz w:val="24"/>
          <w:szCs w:val="24"/>
          <w:lang w:val="en-GB" w:bidi="hi-IN"/>
        </w:rPr>
        <w:t xml:space="preserve"> 609.5 million </w:t>
      </w:r>
      <w:r w:rsidR="001927CD" w:rsidRPr="00C264F3">
        <w:rPr>
          <w:rFonts w:ascii="Times New Roman" w:eastAsia="Times New Roman" w:hAnsi="Times New Roman" w:cstheme="minorBidi"/>
          <w:sz w:val="24"/>
          <w:szCs w:val="24"/>
          <w:lang w:val="en-GB" w:bidi="hi-IN"/>
        </w:rPr>
        <w:t>speakers,</w:t>
      </w:r>
      <w:r w:rsidR="001927CD" w:rsidRPr="00C264F3">
        <w:rPr>
          <w:rFonts w:ascii="Times New Roman" w:eastAsia="Times New Roman" w:hAnsi="Times New Roman" w:cs="Times New Roman"/>
          <w:sz w:val="24"/>
          <w:szCs w:val="24"/>
          <w:lang w:val="en-GB"/>
        </w:rPr>
        <w:t xml:space="preserve"> Bangla</w:t>
      </w:r>
      <w:r w:rsidR="434838F9" w:rsidRPr="00C264F3">
        <w:rPr>
          <w:rFonts w:ascii="Times New Roman" w:eastAsia="Times New Roman" w:hAnsi="Times New Roman" w:cs="Times New Roman"/>
          <w:sz w:val="24"/>
          <w:szCs w:val="24"/>
          <w:lang w:val="en-GB"/>
        </w:rPr>
        <w:t xml:space="preserve"> has approximately </w:t>
      </w:r>
      <w:r w:rsidR="2F206F96" w:rsidRPr="00C264F3">
        <w:rPr>
          <w:rFonts w:ascii="Times New Roman" w:eastAsia="Times New Roman" w:hAnsi="Times New Roman" w:cs="Times New Roman"/>
          <w:sz w:val="24"/>
          <w:szCs w:val="24"/>
          <w:lang w:val="en-GB"/>
        </w:rPr>
        <w:t>272.8</w:t>
      </w:r>
      <w:r w:rsidR="007C119F" w:rsidRPr="00C264F3">
        <w:rPr>
          <w:rFonts w:ascii="Times New Roman" w:eastAsia="Times New Roman" w:hAnsi="Times New Roman" w:cs="Times New Roman"/>
          <w:sz w:val="24"/>
          <w:szCs w:val="24"/>
          <w:lang w:val="en-GB"/>
        </w:rPr>
        <w:t xml:space="preserve"> million</w:t>
      </w:r>
      <w:r w:rsidR="005B7636" w:rsidRPr="00C264F3">
        <w:rPr>
          <w:rFonts w:ascii="Times New Roman" w:eastAsia="Times New Roman" w:hAnsi="Times New Roman" w:cs="Times New Roman"/>
          <w:sz w:val="24"/>
          <w:szCs w:val="24"/>
          <w:lang w:val="en-GB"/>
        </w:rPr>
        <w:t xml:space="preserve"> </w:t>
      </w:r>
      <w:r w:rsidR="60992595" w:rsidRPr="00C264F3">
        <w:rPr>
          <w:rFonts w:ascii="Times New Roman" w:eastAsia="Times New Roman" w:hAnsi="Times New Roman" w:cs="Times New Roman"/>
          <w:sz w:val="24"/>
          <w:szCs w:val="24"/>
          <w:lang w:val="en-GB"/>
        </w:rPr>
        <w:t>speakers (</w:t>
      </w:r>
      <w:hyperlink r:id="rId11">
        <w:r w:rsidR="319783D4" w:rsidRPr="00C264F3">
          <w:rPr>
            <w:rStyle w:val="Hypertextovprepojenie"/>
            <w:rFonts w:ascii="Times New Roman" w:eastAsia="Times New Roman" w:hAnsi="Times New Roman" w:cs="Times New Roman"/>
            <w:color w:val="auto"/>
            <w:sz w:val="24"/>
            <w:szCs w:val="24"/>
            <w:lang w:val="en-GB"/>
          </w:rPr>
          <w:t>https://www.ethnologue.com/insights/ethnologue200/</w:t>
        </w:r>
      </w:hyperlink>
      <w:r w:rsidR="309C127A" w:rsidRPr="00C264F3">
        <w:rPr>
          <w:rFonts w:ascii="Times New Roman" w:eastAsia="Times New Roman" w:hAnsi="Times New Roman" w:cs="Times New Roman"/>
          <w:sz w:val="24"/>
          <w:szCs w:val="24"/>
          <w:lang w:val="en-GB"/>
        </w:rPr>
        <w:t>)</w:t>
      </w:r>
      <w:r w:rsidR="4B05571E" w:rsidRPr="00C264F3">
        <w:rPr>
          <w:rFonts w:ascii="Times New Roman" w:eastAsia="Times New Roman" w:hAnsi="Times New Roman" w:cs="Times New Roman"/>
          <w:sz w:val="24"/>
          <w:szCs w:val="24"/>
          <w:lang w:val="en-GB"/>
        </w:rPr>
        <w:t>spreading over mostly in Bangladesh</w:t>
      </w:r>
      <w:r w:rsidR="005B7636" w:rsidRPr="00C264F3">
        <w:rPr>
          <w:rFonts w:ascii="Times New Roman" w:eastAsia="Times New Roman" w:hAnsi="Times New Roman" w:cs="Times New Roman"/>
          <w:sz w:val="24"/>
          <w:szCs w:val="24"/>
          <w:lang w:val="en-GB"/>
        </w:rPr>
        <w:t xml:space="preserve"> </w:t>
      </w:r>
      <w:r w:rsidR="4B05571E" w:rsidRPr="00C264F3">
        <w:rPr>
          <w:rFonts w:ascii="Times New Roman" w:eastAsia="Times New Roman" w:hAnsi="Times New Roman" w:cs="Times New Roman"/>
          <w:sz w:val="24"/>
          <w:szCs w:val="24"/>
          <w:lang w:val="en-GB"/>
        </w:rPr>
        <w:t>and India with a big diasporic community all over the world. Typologically it is a</w:t>
      </w:r>
      <w:r w:rsidR="19AF9E1C" w:rsidRPr="00C264F3">
        <w:rPr>
          <w:rFonts w:ascii="Times New Roman" w:eastAsia="Times New Roman" w:hAnsi="Times New Roman" w:cs="Times New Roman"/>
          <w:sz w:val="24"/>
          <w:szCs w:val="24"/>
          <w:lang w:val="en-GB"/>
        </w:rPr>
        <w:t>n</w:t>
      </w:r>
      <w:r w:rsidR="136FA3C7" w:rsidRPr="00C264F3">
        <w:rPr>
          <w:rFonts w:ascii="Times New Roman" w:eastAsia="Times New Roman" w:hAnsi="Times New Roman" w:cs="Times New Roman"/>
          <w:sz w:val="24"/>
          <w:szCs w:val="24"/>
          <w:lang w:val="en-GB"/>
        </w:rPr>
        <w:t xml:space="preserve"> SOV language</w:t>
      </w:r>
      <w:r w:rsidR="74FB4A38" w:rsidRPr="00C264F3">
        <w:rPr>
          <w:rFonts w:ascii="Times New Roman" w:eastAsia="Times New Roman" w:hAnsi="Times New Roman" w:cs="Times New Roman"/>
          <w:sz w:val="24"/>
          <w:szCs w:val="24"/>
          <w:lang w:val="en-GB"/>
        </w:rPr>
        <w:t xml:space="preserve"> with</w:t>
      </w:r>
      <w:r w:rsidR="136FA3C7" w:rsidRPr="00C264F3">
        <w:rPr>
          <w:rFonts w:ascii="Times New Roman" w:eastAsia="Times New Roman" w:hAnsi="Times New Roman" w:cs="Times New Roman"/>
          <w:sz w:val="24"/>
          <w:szCs w:val="24"/>
          <w:lang w:val="en-GB"/>
        </w:rPr>
        <w:t xml:space="preserve"> Subject Verb agreement</w:t>
      </w:r>
      <w:r w:rsidR="7D9B1475" w:rsidRPr="00C264F3">
        <w:rPr>
          <w:rFonts w:ascii="Times New Roman" w:eastAsia="Times New Roman" w:hAnsi="Times New Roman" w:cs="Times New Roman"/>
          <w:sz w:val="24"/>
          <w:szCs w:val="24"/>
          <w:lang w:val="en-GB"/>
        </w:rPr>
        <w:t xml:space="preserve"> for the Person and </w:t>
      </w:r>
      <w:proofErr w:type="spellStart"/>
      <w:r w:rsidR="7D9B1475" w:rsidRPr="00C264F3">
        <w:rPr>
          <w:rFonts w:ascii="Times New Roman" w:eastAsia="Times New Roman" w:hAnsi="Times New Roman" w:cs="Times New Roman"/>
          <w:sz w:val="24"/>
          <w:szCs w:val="24"/>
          <w:lang w:val="en-GB"/>
        </w:rPr>
        <w:t>Honorificity</w:t>
      </w:r>
      <w:proofErr w:type="spellEnd"/>
      <w:r w:rsidR="7D9B1475" w:rsidRPr="00C264F3">
        <w:rPr>
          <w:rFonts w:ascii="Times New Roman" w:eastAsia="Times New Roman" w:hAnsi="Times New Roman" w:cs="Times New Roman"/>
          <w:sz w:val="24"/>
          <w:szCs w:val="24"/>
          <w:lang w:val="en-GB"/>
        </w:rPr>
        <w:t xml:space="preserve"> feature only.</w:t>
      </w:r>
      <w:r w:rsidR="4A3C3A69" w:rsidRPr="00C264F3">
        <w:rPr>
          <w:rFonts w:ascii="Times New Roman" w:eastAsia="Times New Roman" w:hAnsi="Times New Roman" w:cs="Times New Roman"/>
          <w:sz w:val="24"/>
          <w:szCs w:val="24"/>
          <w:lang w:val="en-GB"/>
        </w:rPr>
        <w:t xml:space="preserve"> Hindi is also an SOV language with a more complex agreement system where the subject and the verb agree for all Person, Number</w:t>
      </w:r>
      <w:r w:rsidR="0EC383DD" w:rsidRPr="00C264F3">
        <w:rPr>
          <w:rFonts w:ascii="Times New Roman" w:eastAsia="Times New Roman" w:hAnsi="Times New Roman" w:cs="Times New Roman"/>
          <w:sz w:val="24"/>
          <w:szCs w:val="24"/>
          <w:lang w:val="en-GB"/>
        </w:rPr>
        <w:t xml:space="preserve">, Gender as well as </w:t>
      </w:r>
      <w:proofErr w:type="spellStart"/>
      <w:r w:rsidR="0EC383DD" w:rsidRPr="00C264F3">
        <w:rPr>
          <w:rFonts w:ascii="Times New Roman" w:eastAsia="Times New Roman" w:hAnsi="Times New Roman" w:cs="Times New Roman"/>
          <w:sz w:val="24"/>
          <w:szCs w:val="24"/>
          <w:lang w:val="en-GB"/>
        </w:rPr>
        <w:t>Honorificity</w:t>
      </w:r>
      <w:proofErr w:type="spellEnd"/>
      <w:r w:rsidR="0EC383DD" w:rsidRPr="00C264F3">
        <w:rPr>
          <w:rFonts w:ascii="Times New Roman" w:eastAsia="Times New Roman" w:hAnsi="Times New Roman" w:cs="Times New Roman"/>
          <w:sz w:val="24"/>
          <w:szCs w:val="24"/>
          <w:lang w:val="en-GB"/>
        </w:rPr>
        <w:t xml:space="preserve"> features. Hindi is also a split ergative language where object verb agreement is found </w:t>
      </w:r>
      <w:r w:rsidR="0F47B5FF" w:rsidRPr="00C264F3">
        <w:rPr>
          <w:rFonts w:ascii="Times New Roman" w:eastAsia="Times New Roman" w:hAnsi="Times New Roman" w:cs="Times New Roman"/>
          <w:sz w:val="24"/>
          <w:szCs w:val="24"/>
          <w:lang w:val="en-GB"/>
        </w:rPr>
        <w:t xml:space="preserve">in perfective constructions only. </w:t>
      </w:r>
      <w:r w:rsidR="37490A7F" w:rsidRPr="00C264F3">
        <w:rPr>
          <w:rFonts w:ascii="Times New Roman" w:eastAsia="Times New Roman" w:hAnsi="Times New Roman" w:cs="Times New Roman"/>
          <w:sz w:val="24"/>
          <w:szCs w:val="24"/>
          <w:lang w:val="en-GB"/>
        </w:rPr>
        <w:t xml:space="preserve">Historically, Bangla </w:t>
      </w:r>
      <w:r w:rsidR="2D3FDB08" w:rsidRPr="00C264F3">
        <w:rPr>
          <w:rFonts w:ascii="Times New Roman" w:eastAsia="Times New Roman" w:hAnsi="Times New Roman" w:cs="Times New Roman"/>
          <w:sz w:val="24"/>
          <w:szCs w:val="24"/>
          <w:lang w:val="en-GB"/>
        </w:rPr>
        <w:t>evolved</w:t>
      </w:r>
      <w:r w:rsidR="37490A7F" w:rsidRPr="00C264F3">
        <w:rPr>
          <w:rFonts w:ascii="Times New Roman" w:eastAsia="Times New Roman" w:hAnsi="Times New Roman" w:cs="Times New Roman"/>
          <w:sz w:val="24"/>
          <w:szCs w:val="24"/>
          <w:lang w:val="en-GB"/>
        </w:rPr>
        <w:t xml:space="preserve"> from the eastern variety of Prakrit known as Magadhi </w:t>
      </w:r>
      <w:r w:rsidR="450C0DE1" w:rsidRPr="00C264F3">
        <w:rPr>
          <w:rFonts w:ascii="Times New Roman" w:eastAsia="Times New Roman" w:hAnsi="Times New Roman" w:cs="Times New Roman"/>
          <w:sz w:val="24"/>
          <w:szCs w:val="24"/>
          <w:lang w:val="en-GB"/>
        </w:rPr>
        <w:t>P</w:t>
      </w:r>
      <w:r w:rsidR="37490A7F" w:rsidRPr="00C264F3">
        <w:rPr>
          <w:rFonts w:ascii="Times New Roman" w:eastAsia="Times New Roman" w:hAnsi="Times New Roman" w:cs="Times New Roman"/>
          <w:sz w:val="24"/>
          <w:szCs w:val="24"/>
          <w:lang w:val="en-GB"/>
        </w:rPr>
        <w:t>rakrit w</w:t>
      </w:r>
      <w:r w:rsidR="48F3A997" w:rsidRPr="00C264F3">
        <w:rPr>
          <w:rFonts w:ascii="Times New Roman" w:eastAsia="Times New Roman" w:hAnsi="Times New Roman" w:cs="Times New Roman"/>
          <w:sz w:val="24"/>
          <w:szCs w:val="24"/>
          <w:lang w:val="en-GB"/>
        </w:rPr>
        <w:t>hereas standard Hindi is a descendent of</w:t>
      </w:r>
      <w:r w:rsidR="005B7636" w:rsidRPr="00C264F3">
        <w:rPr>
          <w:rFonts w:ascii="Times New Roman" w:eastAsia="Times New Roman" w:hAnsi="Times New Roman" w:cs="Times New Roman"/>
          <w:sz w:val="24"/>
          <w:szCs w:val="24"/>
          <w:lang w:val="en-GB"/>
        </w:rPr>
        <w:t xml:space="preserve"> </w:t>
      </w:r>
      <w:proofErr w:type="spellStart"/>
      <w:r w:rsidR="6B012BB5" w:rsidRPr="00C264F3">
        <w:rPr>
          <w:rFonts w:ascii="Times New Roman" w:eastAsia="Times New Roman" w:hAnsi="Times New Roman" w:cs="Times New Roman"/>
          <w:sz w:val="24"/>
          <w:szCs w:val="24"/>
          <w:lang w:val="en-GB"/>
        </w:rPr>
        <w:t>Sauraseni</w:t>
      </w:r>
      <w:proofErr w:type="spellEnd"/>
      <w:r w:rsidR="6B012BB5" w:rsidRPr="00C264F3">
        <w:rPr>
          <w:rFonts w:ascii="Times New Roman" w:eastAsia="Times New Roman" w:hAnsi="Times New Roman" w:cs="Times New Roman"/>
          <w:sz w:val="24"/>
          <w:szCs w:val="24"/>
          <w:lang w:val="en-GB"/>
        </w:rPr>
        <w:t xml:space="preserve"> Prakrit which is a central variety of Prakrit.</w:t>
      </w:r>
    </w:p>
    <w:p w14:paraId="034DEBEE" w14:textId="1DF62FD2" w:rsidR="5127A2BB" w:rsidRPr="00C264F3" w:rsidRDefault="00A87F24"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2285C2EB" w:rsidRPr="00C264F3">
        <w:rPr>
          <w:rFonts w:ascii="Times New Roman" w:eastAsia="Times New Roman" w:hAnsi="Times New Roman" w:cs="Times New Roman"/>
          <w:sz w:val="24"/>
          <w:szCs w:val="24"/>
          <w:lang w:val="en-GB"/>
        </w:rPr>
        <w:t>We have collected fear-related idiomatic expressions</w:t>
      </w:r>
      <w:r w:rsidR="005B7636" w:rsidRPr="00C264F3">
        <w:rPr>
          <w:rFonts w:ascii="Times New Roman" w:eastAsia="Times New Roman" w:hAnsi="Times New Roman" w:cs="Times New Roman"/>
          <w:sz w:val="24"/>
          <w:szCs w:val="24"/>
          <w:lang w:val="en-GB"/>
        </w:rPr>
        <w:t xml:space="preserve"> </w:t>
      </w:r>
      <w:r w:rsidR="4E4EFCBC" w:rsidRPr="00C264F3">
        <w:rPr>
          <w:rFonts w:ascii="Times New Roman" w:eastAsia="Times New Roman" w:hAnsi="Times New Roman" w:cs="Times New Roman"/>
          <w:sz w:val="24"/>
          <w:szCs w:val="24"/>
          <w:lang w:val="en-GB"/>
        </w:rPr>
        <w:t>of both Hindi and Bangla</w:t>
      </w:r>
      <w:r w:rsidR="2285C2EB" w:rsidRPr="00C264F3">
        <w:rPr>
          <w:rFonts w:ascii="Times New Roman" w:eastAsia="Times New Roman" w:hAnsi="Times New Roman" w:cs="Times New Roman"/>
          <w:sz w:val="24"/>
          <w:szCs w:val="24"/>
          <w:lang w:val="en-GB"/>
        </w:rPr>
        <w:t xml:space="preserve"> from various sources like websites, books, and native speakers. For the sake of the analysis, we employed the framework of the Conceptual Metaphor </w:t>
      </w:r>
      <w:r w:rsidR="00935B85" w:rsidRPr="00C264F3">
        <w:rPr>
          <w:rFonts w:ascii="Times New Roman" w:eastAsia="Times New Roman" w:hAnsi="Times New Roman" w:cs="Times New Roman"/>
          <w:sz w:val="24"/>
          <w:szCs w:val="24"/>
          <w:lang w:val="en-GB"/>
        </w:rPr>
        <w:t>T</w:t>
      </w:r>
      <w:r w:rsidR="2285C2EB" w:rsidRPr="00C264F3">
        <w:rPr>
          <w:rFonts w:ascii="Times New Roman" w:eastAsia="Times New Roman" w:hAnsi="Times New Roman" w:cs="Times New Roman"/>
          <w:sz w:val="24"/>
          <w:szCs w:val="24"/>
          <w:lang w:val="en-GB"/>
        </w:rPr>
        <w:t xml:space="preserve">heory of Lakoff </w:t>
      </w:r>
      <w:r w:rsidR="00443B6C" w:rsidRPr="00C264F3">
        <w:rPr>
          <w:rFonts w:ascii="Times New Roman" w:eastAsia="Times New Roman" w:hAnsi="Times New Roman" w:cs="Times New Roman"/>
          <w:sz w:val="24"/>
          <w:szCs w:val="24"/>
          <w:lang w:val="en-GB"/>
        </w:rPr>
        <w:t>&amp;</w:t>
      </w:r>
      <w:r w:rsidR="2285C2EB" w:rsidRPr="00C264F3">
        <w:rPr>
          <w:rFonts w:ascii="Times New Roman" w:eastAsia="Times New Roman" w:hAnsi="Times New Roman" w:cs="Times New Roman"/>
          <w:sz w:val="24"/>
          <w:szCs w:val="24"/>
          <w:lang w:val="en-GB"/>
        </w:rPr>
        <w:t xml:space="preserve"> Johnson (1980) and the Extended Conceptual Metaphor </w:t>
      </w:r>
      <w:r w:rsidR="00935B85" w:rsidRPr="00C264F3">
        <w:rPr>
          <w:rFonts w:ascii="Times New Roman" w:eastAsia="Times New Roman" w:hAnsi="Times New Roman" w:cs="Times New Roman"/>
          <w:sz w:val="24"/>
          <w:szCs w:val="24"/>
          <w:lang w:val="en-GB"/>
        </w:rPr>
        <w:t>T</w:t>
      </w:r>
      <w:r w:rsidR="2285C2EB" w:rsidRPr="00C264F3">
        <w:rPr>
          <w:rFonts w:ascii="Times New Roman" w:eastAsia="Times New Roman" w:hAnsi="Times New Roman" w:cs="Times New Roman"/>
          <w:sz w:val="24"/>
          <w:szCs w:val="24"/>
          <w:lang w:val="en-GB"/>
        </w:rPr>
        <w:t>heory of Kövecses (2020).</w:t>
      </w:r>
    </w:p>
    <w:p w14:paraId="5F60C4F4" w14:textId="6021ED87" w:rsidR="567699DD" w:rsidRPr="00C264F3" w:rsidRDefault="00A87F24" w:rsidP="001A43B8">
      <w:pPr>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7D3F7B66" w:rsidRPr="00C264F3">
        <w:rPr>
          <w:rFonts w:ascii="Times New Roman" w:eastAsia="Times New Roman" w:hAnsi="Times New Roman" w:cs="Times New Roman"/>
          <w:sz w:val="24"/>
          <w:szCs w:val="24"/>
          <w:lang w:val="en-GB"/>
        </w:rPr>
        <w:t xml:space="preserve">The present study </w:t>
      </w:r>
      <w:r w:rsidR="001927CD" w:rsidRPr="00C264F3">
        <w:rPr>
          <w:rFonts w:ascii="Times New Roman" w:eastAsia="Times New Roman" w:hAnsi="Times New Roman" w:cs="Times New Roman"/>
          <w:sz w:val="24"/>
          <w:szCs w:val="24"/>
          <w:lang w:val="en-GB"/>
        </w:rPr>
        <w:t>endeavours</w:t>
      </w:r>
      <w:r w:rsidR="7D3F7B66" w:rsidRPr="00C264F3">
        <w:rPr>
          <w:rFonts w:ascii="Times New Roman" w:eastAsia="Times New Roman" w:hAnsi="Times New Roman" w:cs="Times New Roman"/>
          <w:sz w:val="24"/>
          <w:szCs w:val="24"/>
          <w:lang w:val="en-GB"/>
        </w:rPr>
        <w:t xml:space="preserve"> to research one of the basic emotions, </w:t>
      </w:r>
      <w:r w:rsidR="00907B9C" w:rsidRPr="00C264F3">
        <w:rPr>
          <w:rFonts w:ascii="Times New Roman" w:eastAsia="Times New Roman" w:hAnsi="Times New Roman" w:cs="Times New Roman"/>
          <w:smallCaps/>
          <w:sz w:val="24"/>
          <w:szCs w:val="24"/>
          <w:lang w:val="en-GB"/>
        </w:rPr>
        <w:t>fear</w:t>
      </w:r>
      <w:r w:rsidR="7D3F7B66" w:rsidRPr="00C264F3">
        <w:rPr>
          <w:rFonts w:ascii="Times New Roman" w:eastAsia="Times New Roman" w:hAnsi="Times New Roman" w:cs="Times New Roman"/>
          <w:sz w:val="24"/>
          <w:szCs w:val="24"/>
          <w:lang w:val="en-GB"/>
        </w:rPr>
        <w:t>, through a cognitive semantic approach and then identify the similarities and differences in its conceptualization between Hindi and Bangla and compare it with that of English.</w:t>
      </w:r>
    </w:p>
    <w:p w14:paraId="1E70A707" w14:textId="77777777" w:rsidR="567699DD" w:rsidRPr="00C264F3" w:rsidRDefault="30DE9105" w:rsidP="001A43B8">
      <w:pPr>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e major research objectives are as follows:</w:t>
      </w:r>
    </w:p>
    <w:p w14:paraId="62C46E9D" w14:textId="77777777" w:rsidR="567699DD" w:rsidRPr="00C264F3" w:rsidRDefault="30DE9105" w:rsidP="001A43B8">
      <w:pPr>
        <w:pStyle w:val="Odsekzoznamu"/>
        <w:numPr>
          <w:ilvl w:val="0"/>
          <w:numId w:val="4"/>
        </w:numPr>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o identify prevalent conceptual metaphors and metonymies of fear in Hindi and Bangla and explore the underlying mappings that motivate these fear metaphors in the respective language.</w:t>
      </w:r>
    </w:p>
    <w:p w14:paraId="24D46A48" w14:textId="77777777" w:rsidR="567699DD" w:rsidRPr="00C264F3" w:rsidRDefault="30DE9105" w:rsidP="001A43B8">
      <w:pPr>
        <w:pStyle w:val="Odsekzoznamu"/>
        <w:numPr>
          <w:ilvl w:val="0"/>
          <w:numId w:val="4"/>
        </w:numPr>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lastRenderedPageBreak/>
        <w:t>To identify the notion of embodied cognition used for conceptualizing the emotion of fear in Hindi and Bangla, and to look for similarities or/and differences between the two languages.</w:t>
      </w:r>
    </w:p>
    <w:p w14:paraId="03FE1F8E" w14:textId="77777777" w:rsidR="567699DD" w:rsidRPr="00C264F3" w:rsidRDefault="30DE9105" w:rsidP="001A43B8">
      <w:pPr>
        <w:pStyle w:val="Odsekzoznamu"/>
        <w:numPr>
          <w:ilvl w:val="0"/>
          <w:numId w:val="4"/>
        </w:numPr>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To find out the sources of metaphor (animal metaphors, cultural metaphors, etc.) creation in each of the </w:t>
      </w:r>
      <w:proofErr w:type="gramStart"/>
      <w:r w:rsidRPr="00C264F3">
        <w:rPr>
          <w:rFonts w:ascii="Times New Roman" w:eastAsia="Times New Roman" w:hAnsi="Times New Roman" w:cs="Times New Roman"/>
          <w:sz w:val="24"/>
          <w:szCs w:val="24"/>
          <w:lang w:val="en-GB"/>
        </w:rPr>
        <w:t>aforementioned languages</w:t>
      </w:r>
      <w:proofErr w:type="gramEnd"/>
      <w:r w:rsidRPr="00C264F3">
        <w:rPr>
          <w:rFonts w:ascii="Times New Roman" w:eastAsia="Times New Roman" w:hAnsi="Times New Roman" w:cs="Times New Roman"/>
          <w:sz w:val="24"/>
          <w:szCs w:val="24"/>
          <w:lang w:val="en-GB"/>
        </w:rPr>
        <w:t xml:space="preserve"> based on the above findings.</w:t>
      </w:r>
    </w:p>
    <w:p w14:paraId="470D446E" w14:textId="1BC9E00A" w:rsidR="567699DD" w:rsidRPr="00C264F3" w:rsidRDefault="30DE9105" w:rsidP="001A43B8">
      <w:pPr>
        <w:pStyle w:val="Odsekzoznamu"/>
        <w:numPr>
          <w:ilvl w:val="0"/>
          <w:numId w:val="4"/>
        </w:numPr>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To provide a comparative analysis of fear expressions in Hindi, Bangla </w:t>
      </w:r>
      <w:r w:rsidR="000A7BE2" w:rsidRPr="00C264F3">
        <w:rPr>
          <w:rFonts w:ascii="Times New Roman" w:eastAsia="Times New Roman" w:hAnsi="Times New Roman" w:cs="Times New Roman"/>
          <w:sz w:val="24"/>
          <w:szCs w:val="24"/>
          <w:lang w:val="en-GB"/>
        </w:rPr>
        <w:t>with those of</w:t>
      </w:r>
      <w:r w:rsidRPr="00C264F3">
        <w:rPr>
          <w:rFonts w:ascii="Times New Roman" w:eastAsia="Times New Roman" w:hAnsi="Times New Roman" w:cs="Times New Roman"/>
          <w:sz w:val="24"/>
          <w:szCs w:val="24"/>
          <w:lang w:val="en-GB"/>
        </w:rPr>
        <w:t xml:space="preserve"> English from the Cognitive semantics perspective.</w:t>
      </w:r>
    </w:p>
    <w:p w14:paraId="6307127D" w14:textId="5E465D31" w:rsidR="008262F5" w:rsidRPr="00C264F3" w:rsidRDefault="0233EFAC" w:rsidP="0074401E">
      <w:pPr>
        <w:spacing w:line="240" w:lineRule="auto"/>
        <w:ind w:firstLine="720"/>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This paper is divided into </w:t>
      </w:r>
      <w:r w:rsidR="465ED0F9" w:rsidRPr="00C264F3">
        <w:rPr>
          <w:rFonts w:ascii="Times New Roman" w:eastAsia="Times New Roman" w:hAnsi="Times New Roman" w:cs="Times New Roman"/>
          <w:sz w:val="24"/>
          <w:szCs w:val="24"/>
          <w:lang w:val="en-GB"/>
        </w:rPr>
        <w:t>1</w:t>
      </w:r>
      <w:r w:rsidR="00A337FA" w:rsidRPr="00C264F3">
        <w:rPr>
          <w:rFonts w:ascii="Times New Roman" w:eastAsia="Times New Roman" w:hAnsi="Times New Roman" w:cs="Times New Roman"/>
          <w:sz w:val="24"/>
          <w:szCs w:val="24"/>
          <w:lang w:val="en-GB"/>
        </w:rPr>
        <w:t>0</w:t>
      </w:r>
      <w:r w:rsidRPr="00C264F3">
        <w:rPr>
          <w:rFonts w:ascii="Times New Roman" w:eastAsia="Times New Roman" w:hAnsi="Times New Roman" w:cs="Times New Roman"/>
          <w:sz w:val="24"/>
          <w:szCs w:val="24"/>
          <w:lang w:val="en-GB"/>
        </w:rPr>
        <w:t xml:space="preserve"> sections. The first section comprises the introduction. The second section discusses the previous </w:t>
      </w:r>
      <w:r w:rsidR="249AEB89" w:rsidRPr="00C264F3">
        <w:rPr>
          <w:rFonts w:ascii="Times New Roman" w:eastAsia="Times New Roman" w:hAnsi="Times New Roman" w:cs="Times New Roman"/>
          <w:sz w:val="24"/>
          <w:szCs w:val="24"/>
          <w:lang w:val="en-GB"/>
        </w:rPr>
        <w:t>literature</w:t>
      </w:r>
      <w:r w:rsidRPr="00C264F3">
        <w:rPr>
          <w:rFonts w:ascii="Times New Roman" w:eastAsia="Times New Roman" w:hAnsi="Times New Roman" w:cs="Times New Roman"/>
          <w:sz w:val="24"/>
          <w:szCs w:val="24"/>
          <w:lang w:val="en-GB"/>
        </w:rPr>
        <w:t xml:space="preserve"> in the domain of </w:t>
      </w:r>
      <w:r w:rsidR="723C4B3B" w:rsidRPr="00C264F3">
        <w:rPr>
          <w:rFonts w:ascii="Times New Roman" w:eastAsia="Times New Roman" w:hAnsi="Times New Roman" w:cs="Times New Roman"/>
          <w:sz w:val="24"/>
          <w:szCs w:val="24"/>
          <w:lang w:val="en-GB"/>
        </w:rPr>
        <w:t>emotion</w:t>
      </w:r>
      <w:r w:rsidRPr="00C264F3">
        <w:rPr>
          <w:rFonts w:ascii="Times New Roman" w:eastAsia="Times New Roman" w:hAnsi="Times New Roman" w:cs="Times New Roman"/>
          <w:sz w:val="24"/>
          <w:szCs w:val="24"/>
          <w:lang w:val="en-GB"/>
        </w:rPr>
        <w:t xml:space="preserve"> and emotion metaphors</w:t>
      </w:r>
      <w:r w:rsidR="0D7585CA" w:rsidRPr="00C264F3">
        <w:rPr>
          <w:rFonts w:ascii="Times New Roman" w:eastAsia="Times New Roman" w:hAnsi="Times New Roman" w:cs="Times New Roman"/>
          <w:sz w:val="24"/>
          <w:szCs w:val="24"/>
          <w:lang w:val="en-GB"/>
        </w:rPr>
        <w:t xml:space="preserve">, which is further subdivided into two </w:t>
      </w:r>
      <w:r w:rsidR="5177FEB5" w:rsidRPr="00C264F3">
        <w:rPr>
          <w:rFonts w:ascii="Times New Roman" w:eastAsia="Times New Roman" w:hAnsi="Times New Roman" w:cs="Times New Roman"/>
          <w:sz w:val="24"/>
          <w:szCs w:val="24"/>
          <w:lang w:val="en-GB"/>
        </w:rPr>
        <w:t>portions:</w:t>
      </w:r>
      <w:r w:rsidR="002E716E" w:rsidRPr="00C264F3">
        <w:rPr>
          <w:rFonts w:ascii="Times New Roman" w:eastAsia="Times New Roman" w:hAnsi="Times New Roman" w:cs="Times New Roman"/>
          <w:sz w:val="24"/>
          <w:szCs w:val="24"/>
          <w:lang w:val="en-GB"/>
        </w:rPr>
        <w:t xml:space="preserve"> </w:t>
      </w:r>
      <w:r w:rsidR="12A23880" w:rsidRPr="00C264F3">
        <w:rPr>
          <w:rFonts w:ascii="Times New Roman" w:eastAsia="Times New Roman" w:hAnsi="Times New Roman" w:cs="Times New Roman"/>
          <w:sz w:val="24"/>
          <w:szCs w:val="24"/>
          <w:lang w:val="en-GB"/>
        </w:rPr>
        <w:t>First, the l</w:t>
      </w:r>
      <w:r w:rsidR="75C8B6E5" w:rsidRPr="00C264F3">
        <w:rPr>
          <w:rFonts w:ascii="Times New Roman" w:eastAsia="Times New Roman" w:hAnsi="Times New Roman" w:cs="Times New Roman"/>
          <w:sz w:val="24"/>
          <w:szCs w:val="24"/>
          <w:lang w:val="en-GB"/>
        </w:rPr>
        <w:t>iterature</w:t>
      </w:r>
      <w:r w:rsidR="2CEE4276" w:rsidRPr="00C264F3">
        <w:rPr>
          <w:rFonts w:ascii="Times New Roman" w:eastAsia="Times New Roman" w:hAnsi="Times New Roman" w:cs="Times New Roman"/>
          <w:sz w:val="24"/>
          <w:szCs w:val="24"/>
          <w:lang w:val="en-GB"/>
        </w:rPr>
        <w:t xml:space="preserve"> survey on emotions in </w:t>
      </w:r>
      <w:r w:rsidR="0C4F33D8" w:rsidRPr="00C264F3">
        <w:rPr>
          <w:rFonts w:ascii="Times New Roman" w:eastAsia="Times New Roman" w:hAnsi="Times New Roman" w:cs="Times New Roman"/>
          <w:sz w:val="24"/>
          <w:szCs w:val="24"/>
          <w:lang w:val="en-GB"/>
        </w:rPr>
        <w:t>P</w:t>
      </w:r>
      <w:r w:rsidR="2CEE4276" w:rsidRPr="00C264F3">
        <w:rPr>
          <w:rFonts w:ascii="Times New Roman" w:eastAsia="Times New Roman" w:hAnsi="Times New Roman" w:cs="Times New Roman"/>
          <w:sz w:val="24"/>
          <w:szCs w:val="24"/>
          <w:lang w:val="en-GB"/>
        </w:rPr>
        <w:t>sychology, followed by the literature survey on metaphors and subsequently emoti</w:t>
      </w:r>
      <w:r w:rsidR="28BFCDF7" w:rsidRPr="00C264F3">
        <w:rPr>
          <w:rFonts w:ascii="Times New Roman" w:eastAsia="Times New Roman" w:hAnsi="Times New Roman" w:cs="Times New Roman"/>
          <w:sz w:val="24"/>
          <w:szCs w:val="24"/>
          <w:lang w:val="en-GB"/>
        </w:rPr>
        <w:t xml:space="preserve">on metaphors in Linguistics. </w:t>
      </w:r>
      <w:r w:rsidR="163430E5" w:rsidRPr="00C264F3">
        <w:rPr>
          <w:rFonts w:ascii="Times New Roman" w:eastAsia="Times New Roman" w:hAnsi="Times New Roman" w:cs="Times New Roman"/>
          <w:sz w:val="24"/>
          <w:szCs w:val="24"/>
          <w:lang w:val="en-GB"/>
        </w:rPr>
        <w:t xml:space="preserve">The third section mentions the methodology used for the current cross-cultural study of </w:t>
      </w:r>
      <w:r w:rsidR="00935B85" w:rsidRPr="00C264F3">
        <w:rPr>
          <w:rFonts w:ascii="Times New Roman" w:eastAsia="Times New Roman" w:hAnsi="Times New Roman" w:cs="Times New Roman"/>
          <w:smallCaps/>
          <w:sz w:val="24"/>
          <w:szCs w:val="24"/>
          <w:lang w:val="en-GB"/>
        </w:rPr>
        <w:t>fear</w:t>
      </w:r>
      <w:r w:rsidR="163430E5" w:rsidRPr="00C264F3">
        <w:rPr>
          <w:rFonts w:ascii="Times New Roman" w:eastAsia="Times New Roman" w:hAnsi="Times New Roman" w:cs="Times New Roman"/>
          <w:sz w:val="24"/>
          <w:szCs w:val="24"/>
          <w:lang w:val="en-GB"/>
        </w:rPr>
        <w:t xml:space="preserve"> metaphors in Bangla and Hindi.</w:t>
      </w:r>
      <w:r w:rsidR="6456A72D" w:rsidRPr="00C264F3">
        <w:rPr>
          <w:rFonts w:ascii="Times New Roman" w:eastAsia="Times New Roman" w:hAnsi="Times New Roman" w:cs="Times New Roman"/>
          <w:sz w:val="24"/>
          <w:szCs w:val="24"/>
          <w:lang w:val="en-GB"/>
        </w:rPr>
        <w:t xml:space="preserve"> Section four </w:t>
      </w:r>
      <w:r w:rsidRPr="00C264F3">
        <w:rPr>
          <w:rFonts w:ascii="Times New Roman" w:eastAsia="Times New Roman" w:hAnsi="Times New Roman" w:cs="Times New Roman"/>
          <w:sz w:val="24"/>
          <w:szCs w:val="24"/>
          <w:lang w:val="en-GB"/>
        </w:rPr>
        <w:t xml:space="preserve">constitutes </w:t>
      </w:r>
      <w:r w:rsidR="00EE26A4" w:rsidRPr="00C264F3">
        <w:rPr>
          <w:rFonts w:ascii="Times New Roman" w:eastAsia="Times New Roman" w:hAnsi="Times New Roman" w:cs="Times New Roman"/>
          <w:sz w:val="24"/>
          <w:szCs w:val="24"/>
          <w:lang w:val="en-GB"/>
        </w:rPr>
        <w:t>t</w:t>
      </w:r>
      <w:r w:rsidRPr="00C264F3">
        <w:rPr>
          <w:rFonts w:ascii="Times New Roman" w:eastAsia="Times New Roman" w:hAnsi="Times New Roman" w:cs="Times New Roman"/>
          <w:sz w:val="24"/>
          <w:szCs w:val="24"/>
          <w:lang w:val="en-GB"/>
        </w:rPr>
        <w:t>he</w:t>
      </w:r>
      <w:r w:rsidR="2F176892" w:rsidRPr="00C264F3">
        <w:rPr>
          <w:rFonts w:ascii="Times New Roman" w:eastAsia="Times New Roman" w:hAnsi="Times New Roman" w:cs="Times New Roman"/>
          <w:sz w:val="24"/>
          <w:szCs w:val="24"/>
          <w:lang w:val="en-GB"/>
        </w:rPr>
        <w:t xml:space="preserve"> detailed data analysis of conceptual metaphors of </w:t>
      </w:r>
      <w:r w:rsidR="00935B85" w:rsidRPr="00C264F3">
        <w:rPr>
          <w:rFonts w:ascii="Times New Roman" w:eastAsia="Times New Roman" w:hAnsi="Times New Roman" w:cs="Times New Roman"/>
          <w:smallCaps/>
          <w:sz w:val="24"/>
          <w:szCs w:val="24"/>
          <w:lang w:val="en-GB"/>
        </w:rPr>
        <w:t>fear</w:t>
      </w:r>
      <w:r w:rsidR="2F176892" w:rsidRPr="00C264F3">
        <w:rPr>
          <w:rFonts w:ascii="Times New Roman" w:eastAsia="Times New Roman" w:hAnsi="Times New Roman" w:cs="Times New Roman"/>
          <w:sz w:val="24"/>
          <w:szCs w:val="24"/>
          <w:lang w:val="en-GB"/>
        </w:rPr>
        <w:t xml:space="preserve"> in </w:t>
      </w:r>
      <w:r w:rsidR="25D300EC" w:rsidRPr="00C264F3">
        <w:rPr>
          <w:rFonts w:ascii="Times New Roman" w:eastAsia="Times New Roman" w:hAnsi="Times New Roman" w:cs="Times New Roman"/>
          <w:sz w:val="24"/>
          <w:szCs w:val="24"/>
          <w:lang w:val="en-GB"/>
        </w:rPr>
        <w:t>Hindi</w:t>
      </w:r>
      <w:r w:rsidR="00DA0165" w:rsidRPr="00C264F3">
        <w:rPr>
          <w:rFonts w:ascii="Times New Roman" w:eastAsia="Times New Roman" w:hAnsi="Times New Roman" w:cs="Times New Roman"/>
          <w:sz w:val="24"/>
          <w:szCs w:val="24"/>
          <w:lang w:val="en-GB"/>
        </w:rPr>
        <w:t xml:space="preserve"> and Bangla</w:t>
      </w:r>
      <w:r w:rsidR="465ED0F9" w:rsidRPr="00C264F3">
        <w:rPr>
          <w:rFonts w:ascii="Times New Roman" w:eastAsia="Times New Roman" w:hAnsi="Times New Roman" w:cs="Times New Roman"/>
          <w:sz w:val="24"/>
          <w:szCs w:val="24"/>
          <w:lang w:val="en-GB"/>
        </w:rPr>
        <w:t xml:space="preserve">. In the </w:t>
      </w:r>
      <w:r w:rsidR="00E00E7F" w:rsidRPr="00C264F3">
        <w:rPr>
          <w:rFonts w:ascii="Times New Roman" w:eastAsia="Times New Roman" w:hAnsi="Times New Roman" w:cs="Times New Roman"/>
          <w:sz w:val="24"/>
          <w:szCs w:val="24"/>
          <w:lang w:val="en-GB"/>
        </w:rPr>
        <w:t>fifth</w:t>
      </w:r>
      <w:r w:rsidR="465ED0F9" w:rsidRPr="00C264F3">
        <w:rPr>
          <w:rFonts w:ascii="Times New Roman" w:eastAsia="Times New Roman" w:hAnsi="Times New Roman" w:cs="Times New Roman"/>
          <w:sz w:val="24"/>
          <w:szCs w:val="24"/>
          <w:lang w:val="en-GB"/>
        </w:rPr>
        <w:t xml:space="preserve"> section, we have illustrated a distributive table of the different source domains of </w:t>
      </w:r>
      <w:r w:rsidR="00935B85" w:rsidRPr="00C264F3">
        <w:rPr>
          <w:rFonts w:ascii="Times New Roman" w:eastAsia="Times New Roman" w:hAnsi="Times New Roman" w:cs="Times New Roman"/>
          <w:smallCaps/>
          <w:sz w:val="24"/>
          <w:szCs w:val="24"/>
          <w:lang w:val="en-GB"/>
        </w:rPr>
        <w:t>fear</w:t>
      </w:r>
      <w:r w:rsidR="465ED0F9" w:rsidRPr="00C264F3">
        <w:rPr>
          <w:rFonts w:ascii="Times New Roman" w:eastAsia="Times New Roman" w:hAnsi="Times New Roman" w:cs="Times New Roman"/>
          <w:sz w:val="24"/>
          <w:szCs w:val="24"/>
          <w:lang w:val="en-GB"/>
        </w:rPr>
        <w:t xml:space="preserve"> metaphors in Hindi, </w:t>
      </w:r>
      <w:r w:rsidR="00935B85" w:rsidRPr="00C264F3">
        <w:rPr>
          <w:rFonts w:ascii="Times New Roman" w:eastAsia="Times New Roman" w:hAnsi="Times New Roman" w:cs="Times New Roman"/>
          <w:sz w:val="24"/>
          <w:szCs w:val="24"/>
          <w:lang w:val="en-GB"/>
        </w:rPr>
        <w:t>Bangla,</w:t>
      </w:r>
      <w:r w:rsidR="465ED0F9" w:rsidRPr="00C264F3">
        <w:rPr>
          <w:rFonts w:ascii="Times New Roman" w:eastAsia="Times New Roman" w:hAnsi="Times New Roman" w:cs="Times New Roman"/>
          <w:sz w:val="24"/>
          <w:szCs w:val="24"/>
          <w:lang w:val="en-GB"/>
        </w:rPr>
        <w:t xml:space="preserve"> and English. The </w:t>
      </w:r>
      <w:r w:rsidR="00E00E7F" w:rsidRPr="00C264F3">
        <w:rPr>
          <w:rFonts w:ascii="Times New Roman" w:eastAsia="Times New Roman" w:hAnsi="Times New Roman" w:cs="Times New Roman"/>
          <w:sz w:val="24"/>
          <w:szCs w:val="24"/>
          <w:lang w:val="en-GB"/>
        </w:rPr>
        <w:t>sixth</w:t>
      </w:r>
      <w:r w:rsidR="465ED0F9" w:rsidRPr="00C264F3">
        <w:rPr>
          <w:rFonts w:ascii="Times New Roman" w:eastAsia="Times New Roman" w:hAnsi="Times New Roman" w:cs="Times New Roman"/>
          <w:sz w:val="24"/>
          <w:szCs w:val="24"/>
          <w:lang w:val="en-GB"/>
        </w:rPr>
        <w:t xml:space="preserve"> section </w:t>
      </w:r>
      <w:proofErr w:type="spellStart"/>
      <w:r w:rsidR="25DE4B06" w:rsidRPr="00C264F3">
        <w:rPr>
          <w:rFonts w:ascii="Times New Roman" w:eastAsia="Times New Roman" w:hAnsi="Times New Roman" w:cs="Times New Roman"/>
          <w:sz w:val="24"/>
          <w:szCs w:val="24"/>
          <w:lang w:val="en-GB"/>
        </w:rPr>
        <w:t>analyze</w:t>
      </w:r>
      <w:r w:rsidR="465ED0F9" w:rsidRPr="00C264F3">
        <w:rPr>
          <w:rFonts w:ascii="Times New Roman" w:eastAsia="Times New Roman" w:hAnsi="Times New Roman" w:cs="Times New Roman"/>
          <w:sz w:val="24"/>
          <w:szCs w:val="24"/>
          <w:lang w:val="en-GB"/>
        </w:rPr>
        <w:t>s</w:t>
      </w:r>
      <w:proofErr w:type="spellEnd"/>
      <w:r w:rsidR="6C6D388F" w:rsidRPr="00C264F3">
        <w:rPr>
          <w:rFonts w:ascii="Times New Roman" w:eastAsia="Times New Roman" w:hAnsi="Times New Roman" w:cs="Times New Roman"/>
          <w:sz w:val="24"/>
          <w:szCs w:val="24"/>
          <w:lang w:val="en-GB"/>
        </w:rPr>
        <w:t xml:space="preserve"> the conceptual metonymies of </w:t>
      </w:r>
      <w:r w:rsidR="00935B85" w:rsidRPr="00C264F3">
        <w:rPr>
          <w:rFonts w:ascii="Times New Roman" w:eastAsia="Times New Roman" w:hAnsi="Times New Roman" w:cs="Times New Roman"/>
          <w:smallCaps/>
          <w:sz w:val="24"/>
          <w:szCs w:val="24"/>
          <w:lang w:val="en-GB"/>
        </w:rPr>
        <w:t>fear</w:t>
      </w:r>
      <w:r w:rsidRPr="00C264F3">
        <w:rPr>
          <w:rFonts w:ascii="Times New Roman" w:eastAsia="Times New Roman" w:hAnsi="Times New Roman" w:cs="Times New Roman"/>
          <w:sz w:val="24"/>
          <w:szCs w:val="24"/>
          <w:lang w:val="en-GB"/>
        </w:rPr>
        <w:t xml:space="preserve"> in </w:t>
      </w:r>
      <w:r w:rsidR="07DEC3ED" w:rsidRPr="00C264F3">
        <w:rPr>
          <w:rFonts w:ascii="Times New Roman" w:eastAsia="Times New Roman" w:hAnsi="Times New Roman" w:cs="Times New Roman"/>
          <w:sz w:val="24"/>
          <w:szCs w:val="24"/>
          <w:lang w:val="en-GB"/>
        </w:rPr>
        <w:t>both Hindi and Bangla</w:t>
      </w:r>
      <w:r w:rsidRPr="00C264F3">
        <w:rPr>
          <w:rFonts w:ascii="Times New Roman" w:eastAsia="Times New Roman" w:hAnsi="Times New Roman" w:cs="Times New Roman"/>
          <w:sz w:val="24"/>
          <w:szCs w:val="24"/>
          <w:lang w:val="en-GB"/>
        </w:rPr>
        <w:t xml:space="preserve">. </w:t>
      </w:r>
      <w:r w:rsidR="465ED0F9" w:rsidRPr="00C264F3">
        <w:rPr>
          <w:rFonts w:ascii="Times New Roman" w:eastAsia="Times New Roman" w:hAnsi="Times New Roman" w:cs="Times New Roman"/>
          <w:sz w:val="24"/>
          <w:szCs w:val="24"/>
          <w:lang w:val="en-GB"/>
        </w:rPr>
        <w:t xml:space="preserve">We have charted </w:t>
      </w:r>
      <w:r w:rsidR="7DCA922C" w:rsidRPr="00C264F3">
        <w:rPr>
          <w:rFonts w:ascii="Times New Roman" w:eastAsia="Times New Roman" w:hAnsi="Times New Roman" w:cs="Times New Roman"/>
          <w:sz w:val="24"/>
          <w:szCs w:val="24"/>
          <w:lang w:val="en-GB"/>
        </w:rPr>
        <w:t xml:space="preserve">in the </w:t>
      </w:r>
      <w:r w:rsidR="00E00E7F" w:rsidRPr="00C264F3">
        <w:rPr>
          <w:rFonts w:ascii="Times New Roman" w:eastAsia="Times New Roman" w:hAnsi="Times New Roman" w:cs="Times New Roman"/>
          <w:sz w:val="24"/>
          <w:szCs w:val="24"/>
          <w:lang w:val="en-GB"/>
        </w:rPr>
        <w:t>seventh</w:t>
      </w:r>
      <w:r w:rsidR="7DCA922C" w:rsidRPr="00C264F3">
        <w:rPr>
          <w:rFonts w:ascii="Times New Roman" w:eastAsia="Times New Roman" w:hAnsi="Times New Roman" w:cs="Times New Roman"/>
          <w:sz w:val="24"/>
          <w:szCs w:val="24"/>
          <w:lang w:val="en-GB"/>
        </w:rPr>
        <w:t xml:space="preserve"> section, </w:t>
      </w:r>
      <w:r w:rsidR="465ED0F9" w:rsidRPr="00C264F3">
        <w:rPr>
          <w:rFonts w:ascii="Times New Roman" w:eastAsia="Times New Roman" w:hAnsi="Times New Roman" w:cs="Times New Roman"/>
          <w:sz w:val="24"/>
          <w:szCs w:val="24"/>
          <w:lang w:val="en-GB"/>
        </w:rPr>
        <w:t>the body parts associat</w:t>
      </w:r>
      <w:r w:rsidR="7DCA922C" w:rsidRPr="00C264F3">
        <w:rPr>
          <w:rFonts w:ascii="Times New Roman" w:eastAsia="Times New Roman" w:hAnsi="Times New Roman" w:cs="Times New Roman"/>
          <w:sz w:val="24"/>
          <w:szCs w:val="24"/>
          <w:lang w:val="en-GB"/>
        </w:rPr>
        <w:t>ed</w:t>
      </w:r>
      <w:r w:rsidR="465ED0F9" w:rsidRPr="00C264F3">
        <w:rPr>
          <w:rFonts w:ascii="Times New Roman" w:eastAsia="Times New Roman" w:hAnsi="Times New Roman" w:cs="Times New Roman"/>
          <w:sz w:val="24"/>
          <w:szCs w:val="24"/>
          <w:lang w:val="en-GB"/>
        </w:rPr>
        <w:t xml:space="preserve"> with the different states of </w:t>
      </w:r>
      <w:r w:rsidR="00935B85" w:rsidRPr="00C264F3">
        <w:rPr>
          <w:rFonts w:ascii="Times New Roman" w:eastAsia="Times New Roman" w:hAnsi="Times New Roman" w:cs="Times New Roman"/>
          <w:smallCaps/>
          <w:sz w:val="24"/>
          <w:szCs w:val="24"/>
          <w:lang w:val="en-GB"/>
        </w:rPr>
        <w:t>fear</w:t>
      </w:r>
      <w:r w:rsidR="465ED0F9" w:rsidRPr="00C264F3">
        <w:rPr>
          <w:rFonts w:ascii="Times New Roman" w:eastAsia="Times New Roman" w:hAnsi="Times New Roman" w:cs="Times New Roman"/>
          <w:sz w:val="24"/>
          <w:szCs w:val="24"/>
          <w:lang w:val="en-GB"/>
        </w:rPr>
        <w:t xml:space="preserve"> in Hindi, </w:t>
      </w:r>
      <w:r w:rsidR="00907B9C" w:rsidRPr="00C264F3">
        <w:rPr>
          <w:rFonts w:ascii="Times New Roman" w:eastAsia="Times New Roman" w:hAnsi="Times New Roman" w:cs="Times New Roman"/>
          <w:sz w:val="24"/>
          <w:szCs w:val="24"/>
          <w:lang w:val="en-GB"/>
        </w:rPr>
        <w:t>Bangla,</w:t>
      </w:r>
      <w:r w:rsidR="465ED0F9" w:rsidRPr="00C264F3">
        <w:rPr>
          <w:rFonts w:ascii="Times New Roman" w:eastAsia="Times New Roman" w:hAnsi="Times New Roman" w:cs="Times New Roman"/>
          <w:sz w:val="24"/>
          <w:szCs w:val="24"/>
          <w:lang w:val="en-GB"/>
        </w:rPr>
        <w:t xml:space="preserve"> and English</w:t>
      </w:r>
      <w:r w:rsidR="7DCA922C" w:rsidRPr="00C264F3">
        <w:rPr>
          <w:rFonts w:ascii="Times New Roman" w:eastAsia="Times New Roman" w:hAnsi="Times New Roman" w:cs="Times New Roman"/>
          <w:sz w:val="24"/>
          <w:szCs w:val="24"/>
          <w:lang w:val="en-GB"/>
        </w:rPr>
        <w:t xml:space="preserve">. </w:t>
      </w:r>
      <w:r w:rsidR="0E42ABE8" w:rsidRPr="00C264F3">
        <w:rPr>
          <w:rFonts w:ascii="Times New Roman" w:eastAsia="Times New Roman" w:hAnsi="Times New Roman" w:cs="Times New Roman"/>
          <w:sz w:val="24"/>
          <w:szCs w:val="24"/>
          <w:lang w:val="en-GB"/>
        </w:rPr>
        <w:t xml:space="preserve">The role of animals in the </w:t>
      </w:r>
      <w:r w:rsidR="00935B85" w:rsidRPr="00C264F3">
        <w:rPr>
          <w:rFonts w:ascii="Times New Roman" w:eastAsia="Times New Roman" w:hAnsi="Times New Roman" w:cs="Times New Roman"/>
          <w:smallCaps/>
          <w:sz w:val="24"/>
          <w:szCs w:val="24"/>
          <w:lang w:val="en-GB"/>
        </w:rPr>
        <w:t>fear</w:t>
      </w:r>
      <w:r w:rsidR="465ED0F9" w:rsidRPr="00C264F3">
        <w:rPr>
          <w:rFonts w:ascii="Times New Roman" w:eastAsia="Times New Roman" w:hAnsi="Times New Roman" w:cs="Times New Roman"/>
          <w:sz w:val="24"/>
          <w:szCs w:val="24"/>
          <w:lang w:val="en-GB"/>
        </w:rPr>
        <w:t xml:space="preserve"> </w:t>
      </w:r>
      <w:r w:rsidR="0E42ABE8" w:rsidRPr="00C264F3">
        <w:rPr>
          <w:rFonts w:ascii="Times New Roman" w:eastAsia="Times New Roman" w:hAnsi="Times New Roman" w:cs="Times New Roman"/>
          <w:sz w:val="24"/>
          <w:szCs w:val="24"/>
          <w:lang w:val="en-GB"/>
        </w:rPr>
        <w:t>expressions in Bangla and Hindi</w:t>
      </w:r>
      <w:r w:rsidR="002E716E" w:rsidRPr="00C264F3">
        <w:rPr>
          <w:rFonts w:ascii="Times New Roman" w:eastAsia="Times New Roman" w:hAnsi="Times New Roman" w:cs="Times New Roman"/>
          <w:sz w:val="24"/>
          <w:szCs w:val="24"/>
          <w:lang w:val="en-GB"/>
        </w:rPr>
        <w:t xml:space="preserve"> </w:t>
      </w:r>
      <w:r w:rsidR="1153341A" w:rsidRPr="00C264F3">
        <w:rPr>
          <w:rFonts w:ascii="Times New Roman" w:eastAsia="Times New Roman" w:hAnsi="Times New Roman" w:cs="Times New Roman"/>
          <w:sz w:val="24"/>
          <w:szCs w:val="24"/>
          <w:lang w:val="en-GB"/>
        </w:rPr>
        <w:t xml:space="preserve">is elaborated in </w:t>
      </w:r>
      <w:r w:rsidR="00347ABC" w:rsidRPr="00C264F3">
        <w:rPr>
          <w:rFonts w:ascii="Times New Roman" w:eastAsia="Times New Roman" w:hAnsi="Times New Roman" w:cs="Times New Roman"/>
          <w:sz w:val="24"/>
          <w:szCs w:val="24"/>
          <w:lang w:val="en-GB"/>
        </w:rPr>
        <w:t>eighth</w:t>
      </w:r>
      <w:r w:rsidR="1153341A" w:rsidRPr="00C264F3">
        <w:rPr>
          <w:rFonts w:ascii="Times New Roman" w:eastAsia="Times New Roman" w:hAnsi="Times New Roman" w:cs="Times New Roman"/>
          <w:sz w:val="24"/>
          <w:szCs w:val="24"/>
          <w:lang w:val="en-GB"/>
        </w:rPr>
        <w:t xml:space="preserve"> seven. </w:t>
      </w:r>
      <w:r w:rsidRPr="00C264F3">
        <w:rPr>
          <w:rFonts w:ascii="Times New Roman" w:eastAsia="Times New Roman" w:hAnsi="Times New Roman" w:cs="Times New Roman"/>
          <w:sz w:val="24"/>
          <w:szCs w:val="24"/>
          <w:lang w:val="en-GB"/>
        </w:rPr>
        <w:t xml:space="preserve">In the </w:t>
      </w:r>
      <w:r w:rsidR="000A3FE8" w:rsidRPr="00C264F3">
        <w:rPr>
          <w:rFonts w:ascii="Times New Roman" w:eastAsia="Times New Roman" w:hAnsi="Times New Roman" w:cs="Times New Roman"/>
          <w:sz w:val="24"/>
          <w:szCs w:val="24"/>
          <w:lang w:val="en-GB"/>
        </w:rPr>
        <w:t>ninth</w:t>
      </w:r>
      <w:r w:rsidRPr="00C264F3">
        <w:rPr>
          <w:rFonts w:ascii="Times New Roman" w:eastAsia="Times New Roman" w:hAnsi="Times New Roman" w:cs="Times New Roman"/>
          <w:sz w:val="24"/>
          <w:szCs w:val="24"/>
          <w:lang w:val="en-GB"/>
        </w:rPr>
        <w:t xml:space="preserve"> section of this paper, we reflect on our </w:t>
      </w:r>
      <w:r w:rsidR="0094409C" w:rsidRPr="00C264F3">
        <w:rPr>
          <w:rFonts w:ascii="Times New Roman" w:eastAsia="Times New Roman" w:hAnsi="Times New Roman" w:cs="Times New Roman"/>
          <w:sz w:val="24"/>
          <w:szCs w:val="24"/>
          <w:lang w:val="en-GB"/>
        </w:rPr>
        <w:t>results</w:t>
      </w:r>
      <w:r w:rsidRPr="00C264F3">
        <w:rPr>
          <w:rFonts w:ascii="Times New Roman" w:eastAsia="Times New Roman" w:hAnsi="Times New Roman" w:cs="Times New Roman"/>
          <w:sz w:val="24"/>
          <w:szCs w:val="24"/>
          <w:lang w:val="en-GB"/>
        </w:rPr>
        <w:t xml:space="preserve"> and discuss</w:t>
      </w:r>
      <w:r w:rsidR="0094409C" w:rsidRPr="00C264F3">
        <w:rPr>
          <w:rFonts w:ascii="Times New Roman" w:eastAsia="Times New Roman" w:hAnsi="Times New Roman" w:cs="Times New Roman"/>
          <w:sz w:val="24"/>
          <w:szCs w:val="24"/>
          <w:lang w:val="en-GB"/>
        </w:rPr>
        <w:t>ion</w:t>
      </w:r>
      <w:r w:rsidR="00231EA9" w:rsidRPr="00C264F3">
        <w:rPr>
          <w:rFonts w:ascii="Times New Roman" w:eastAsia="Times New Roman" w:hAnsi="Times New Roman" w:cs="Times New Roman"/>
          <w:sz w:val="24"/>
          <w:szCs w:val="24"/>
          <w:lang w:val="en-GB"/>
        </w:rPr>
        <w:t>, followed by the conclusion in the tenth section</w:t>
      </w:r>
      <w:r w:rsidRPr="00C264F3">
        <w:rPr>
          <w:rFonts w:ascii="Times New Roman" w:eastAsia="Times New Roman" w:hAnsi="Times New Roman" w:cs="Times New Roman"/>
          <w:sz w:val="24"/>
          <w:szCs w:val="24"/>
          <w:lang w:val="en-GB"/>
        </w:rPr>
        <w:t>.</w:t>
      </w:r>
    </w:p>
    <w:p w14:paraId="37005091" w14:textId="77777777" w:rsidR="00417B4A" w:rsidRPr="00C264F3" w:rsidRDefault="00417B4A" w:rsidP="0074401E">
      <w:pPr>
        <w:spacing w:line="240" w:lineRule="auto"/>
        <w:jc w:val="both"/>
        <w:rPr>
          <w:rFonts w:ascii="Times New Roman" w:eastAsia="Times New Roman" w:hAnsi="Times New Roman" w:cs="Times New Roman"/>
          <w:sz w:val="24"/>
          <w:szCs w:val="24"/>
          <w:lang w:val="en-GB" w:bidi="hi-IN"/>
        </w:rPr>
      </w:pPr>
    </w:p>
    <w:p w14:paraId="7E5D11F8" w14:textId="77777777" w:rsidR="0074401E" w:rsidRPr="00C264F3" w:rsidRDefault="0074401E" w:rsidP="0074401E">
      <w:pPr>
        <w:spacing w:line="240" w:lineRule="auto"/>
        <w:jc w:val="both"/>
        <w:rPr>
          <w:rFonts w:ascii="Times New Roman" w:eastAsia="Times New Roman" w:hAnsi="Times New Roman" w:cs="Times New Roman"/>
          <w:sz w:val="24"/>
          <w:szCs w:val="24"/>
          <w:cs/>
          <w:lang w:val="en-GB" w:bidi="hi-IN"/>
        </w:rPr>
      </w:pPr>
    </w:p>
    <w:p w14:paraId="215D4025" w14:textId="49F2BEBB" w:rsidR="567699DD" w:rsidRPr="00C264F3" w:rsidRDefault="00AB3DA8" w:rsidP="00AB3DA8">
      <w:pPr>
        <w:pStyle w:val="Odsekzoznamu"/>
        <w:spacing w:line="240" w:lineRule="auto"/>
        <w:ind w:left="0"/>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2</w:t>
      </w:r>
      <w:r w:rsidR="003C770A">
        <w:rPr>
          <w:rFonts w:ascii="Times New Roman" w:eastAsia="Times New Roman" w:hAnsi="Times New Roman" w:cs="Times New Roman"/>
          <w:b/>
          <w:bCs/>
          <w:sz w:val="24"/>
          <w:szCs w:val="24"/>
          <w:lang w:val="en-GB"/>
        </w:rPr>
        <w:t>.</w:t>
      </w:r>
      <w:r>
        <w:rPr>
          <w:rFonts w:ascii="Times New Roman" w:eastAsia="Times New Roman" w:hAnsi="Times New Roman" w:cs="Times New Roman"/>
          <w:b/>
          <w:bCs/>
          <w:sz w:val="24"/>
          <w:szCs w:val="24"/>
          <w:lang w:val="en-GB"/>
        </w:rPr>
        <w:t xml:space="preserve"> </w:t>
      </w:r>
      <w:r w:rsidR="00D67C20" w:rsidRPr="00C264F3">
        <w:rPr>
          <w:rFonts w:ascii="Times New Roman" w:eastAsia="Times New Roman" w:hAnsi="Times New Roman" w:cs="Times New Roman"/>
          <w:b/>
          <w:bCs/>
          <w:sz w:val="24"/>
          <w:szCs w:val="24"/>
          <w:lang w:val="en-GB"/>
        </w:rPr>
        <w:t xml:space="preserve">Emotion and </w:t>
      </w:r>
      <w:r w:rsidR="00C87230" w:rsidRPr="00C264F3">
        <w:rPr>
          <w:rFonts w:ascii="Times New Roman" w:eastAsia="Times New Roman" w:hAnsi="Times New Roman" w:cs="Times New Roman"/>
          <w:b/>
          <w:bCs/>
          <w:sz w:val="24"/>
          <w:szCs w:val="24"/>
          <w:lang w:val="en-GB"/>
        </w:rPr>
        <w:t>e</w:t>
      </w:r>
      <w:r w:rsidR="00D67C20" w:rsidRPr="00C264F3">
        <w:rPr>
          <w:rFonts w:ascii="Times New Roman" w:eastAsia="Times New Roman" w:hAnsi="Times New Roman" w:cs="Times New Roman"/>
          <w:b/>
          <w:bCs/>
          <w:sz w:val="24"/>
          <w:szCs w:val="24"/>
          <w:lang w:val="en-GB"/>
        </w:rPr>
        <w:t xml:space="preserve">motional </w:t>
      </w:r>
      <w:r w:rsidR="00C87230" w:rsidRPr="00C264F3">
        <w:rPr>
          <w:rFonts w:ascii="Times New Roman" w:eastAsia="Times New Roman" w:hAnsi="Times New Roman" w:cs="Times New Roman"/>
          <w:b/>
          <w:bCs/>
          <w:sz w:val="24"/>
          <w:szCs w:val="24"/>
          <w:lang w:val="en-GB"/>
        </w:rPr>
        <w:t>m</w:t>
      </w:r>
      <w:r w:rsidR="00D67C20" w:rsidRPr="00C264F3">
        <w:rPr>
          <w:rFonts w:ascii="Times New Roman" w:eastAsia="Times New Roman" w:hAnsi="Times New Roman" w:cs="Times New Roman"/>
          <w:b/>
          <w:bCs/>
          <w:sz w:val="24"/>
          <w:szCs w:val="24"/>
          <w:lang w:val="en-GB"/>
        </w:rPr>
        <w:t xml:space="preserve">etaphors in </w:t>
      </w:r>
      <w:r w:rsidR="00EC02C9">
        <w:rPr>
          <w:rFonts w:ascii="Times New Roman" w:eastAsia="Times New Roman" w:hAnsi="Times New Roman" w:cs="Times New Roman"/>
          <w:b/>
          <w:bCs/>
          <w:sz w:val="24"/>
          <w:szCs w:val="24"/>
          <w:lang w:val="en-GB"/>
        </w:rPr>
        <w:t>l</w:t>
      </w:r>
      <w:r w:rsidR="00D67C20" w:rsidRPr="00C264F3">
        <w:rPr>
          <w:rFonts w:ascii="Times New Roman" w:eastAsia="Times New Roman" w:hAnsi="Times New Roman" w:cs="Times New Roman"/>
          <w:b/>
          <w:bCs/>
          <w:sz w:val="24"/>
          <w:szCs w:val="24"/>
          <w:lang w:val="en-GB"/>
        </w:rPr>
        <w:t>iterature</w:t>
      </w:r>
    </w:p>
    <w:p w14:paraId="3CC9E133" w14:textId="77777777" w:rsidR="00AB3DA8" w:rsidRDefault="00AB3DA8" w:rsidP="0074401E">
      <w:pPr>
        <w:pStyle w:val="Odsekzoznamu"/>
        <w:spacing w:line="240" w:lineRule="auto"/>
        <w:ind w:left="0" w:firstLine="720"/>
        <w:jc w:val="both"/>
        <w:rPr>
          <w:rFonts w:ascii="Times New Roman" w:eastAsia="Times New Roman" w:hAnsi="Times New Roman" w:cs="Times New Roman"/>
          <w:sz w:val="24"/>
          <w:szCs w:val="24"/>
          <w:lang w:val="en-GB"/>
        </w:rPr>
      </w:pPr>
    </w:p>
    <w:p w14:paraId="11729327" w14:textId="05C04954" w:rsidR="00132EC5" w:rsidRPr="00C264F3" w:rsidRDefault="00132EC5" w:rsidP="00AB3DA8">
      <w:pPr>
        <w:pStyle w:val="Odsekzoznamu"/>
        <w:spacing w:line="240" w:lineRule="auto"/>
        <w:ind w:left="0"/>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w:t>
      </w:r>
      <w:r w:rsidR="00054241" w:rsidRPr="00C264F3">
        <w:rPr>
          <w:rFonts w:ascii="Times New Roman" w:eastAsia="Times New Roman" w:hAnsi="Times New Roman" w:cs="Times New Roman"/>
          <w:sz w:val="24"/>
          <w:szCs w:val="24"/>
          <w:lang w:val="en-GB"/>
        </w:rPr>
        <w:t>e following sub-</w:t>
      </w:r>
      <w:r w:rsidRPr="00C264F3">
        <w:rPr>
          <w:rFonts w:ascii="Times New Roman" w:eastAsia="Times New Roman" w:hAnsi="Times New Roman" w:cs="Times New Roman"/>
          <w:sz w:val="24"/>
          <w:szCs w:val="24"/>
          <w:lang w:val="en-GB"/>
        </w:rPr>
        <w:t xml:space="preserve">section deals with a brief overview of the </w:t>
      </w:r>
      <w:r w:rsidR="721E0971" w:rsidRPr="00C264F3">
        <w:rPr>
          <w:rFonts w:ascii="Times New Roman" w:eastAsia="Times New Roman" w:hAnsi="Times New Roman" w:cs="Times New Roman"/>
          <w:sz w:val="24"/>
          <w:szCs w:val="24"/>
          <w:lang w:val="en-GB"/>
        </w:rPr>
        <w:t xml:space="preserve">extensive </w:t>
      </w:r>
      <w:r w:rsidRPr="00C264F3">
        <w:rPr>
          <w:rFonts w:ascii="Times New Roman" w:eastAsia="Times New Roman" w:hAnsi="Times New Roman" w:cs="Times New Roman"/>
          <w:sz w:val="24"/>
          <w:szCs w:val="24"/>
          <w:lang w:val="en-GB"/>
        </w:rPr>
        <w:t xml:space="preserve">scholarship on </w:t>
      </w:r>
      <w:r w:rsidR="00935B85" w:rsidRPr="00C264F3">
        <w:rPr>
          <w:rFonts w:ascii="Times New Roman" w:eastAsia="Times New Roman" w:hAnsi="Times New Roman" w:cs="Times New Roman"/>
          <w:i/>
          <w:iCs/>
          <w:sz w:val="24"/>
          <w:szCs w:val="24"/>
          <w:lang w:val="en-GB"/>
        </w:rPr>
        <w:t>e</w:t>
      </w:r>
      <w:r w:rsidRPr="00C264F3">
        <w:rPr>
          <w:rFonts w:ascii="Times New Roman" w:eastAsia="Times New Roman" w:hAnsi="Times New Roman" w:cs="Times New Roman"/>
          <w:i/>
          <w:iCs/>
          <w:sz w:val="24"/>
          <w:szCs w:val="24"/>
          <w:lang w:val="en-GB"/>
        </w:rPr>
        <w:t>motion</w:t>
      </w:r>
      <w:r w:rsidR="00054241" w:rsidRPr="00C264F3">
        <w:rPr>
          <w:rFonts w:ascii="Times New Roman" w:eastAsia="Times New Roman" w:hAnsi="Times New Roman" w:cs="Times New Roman"/>
          <w:sz w:val="24"/>
          <w:szCs w:val="24"/>
          <w:lang w:val="en-GB"/>
        </w:rPr>
        <w:t xml:space="preserve"> research</w:t>
      </w:r>
      <w:r w:rsidRPr="00C264F3">
        <w:rPr>
          <w:rFonts w:ascii="Times New Roman" w:eastAsia="Times New Roman" w:hAnsi="Times New Roman" w:cs="Times New Roman"/>
          <w:sz w:val="24"/>
          <w:szCs w:val="24"/>
          <w:lang w:val="en-GB"/>
        </w:rPr>
        <w:t xml:space="preserve"> in Psychology and the subsequent </w:t>
      </w:r>
      <w:r w:rsidR="00054241" w:rsidRPr="00C264F3">
        <w:rPr>
          <w:rFonts w:ascii="Times New Roman" w:eastAsia="Times New Roman" w:hAnsi="Times New Roman" w:cs="Times New Roman"/>
          <w:sz w:val="24"/>
          <w:szCs w:val="24"/>
          <w:lang w:val="en-GB"/>
        </w:rPr>
        <w:t>sub-</w:t>
      </w:r>
      <w:r w:rsidRPr="00C264F3">
        <w:rPr>
          <w:rFonts w:ascii="Times New Roman" w:eastAsia="Times New Roman" w:hAnsi="Times New Roman" w:cs="Times New Roman"/>
          <w:sz w:val="24"/>
          <w:szCs w:val="24"/>
          <w:lang w:val="en-GB"/>
        </w:rPr>
        <w:t xml:space="preserve">section deals with </w:t>
      </w:r>
      <w:r w:rsidR="00054241" w:rsidRPr="00C264F3">
        <w:rPr>
          <w:rFonts w:ascii="Times New Roman" w:eastAsia="Times New Roman" w:hAnsi="Times New Roman" w:cs="Times New Roman"/>
          <w:sz w:val="24"/>
          <w:szCs w:val="24"/>
          <w:lang w:val="en-GB"/>
        </w:rPr>
        <w:t xml:space="preserve">the enormous </w:t>
      </w:r>
      <w:r w:rsidR="00935B85" w:rsidRPr="00C264F3">
        <w:rPr>
          <w:rFonts w:ascii="Times New Roman" w:eastAsia="Times New Roman" w:hAnsi="Times New Roman" w:cs="Times New Roman"/>
          <w:i/>
          <w:iCs/>
          <w:sz w:val="24"/>
          <w:szCs w:val="24"/>
          <w:lang w:val="en-GB"/>
        </w:rPr>
        <w:t>m</w:t>
      </w:r>
      <w:r w:rsidRPr="00C264F3">
        <w:rPr>
          <w:rFonts w:ascii="Times New Roman" w:eastAsia="Times New Roman" w:hAnsi="Times New Roman" w:cs="Times New Roman"/>
          <w:i/>
          <w:iCs/>
          <w:sz w:val="24"/>
          <w:szCs w:val="24"/>
          <w:lang w:val="en-GB"/>
        </w:rPr>
        <w:t>etaphor</w:t>
      </w:r>
      <w:r w:rsidR="00BD0F26" w:rsidRPr="00C264F3">
        <w:rPr>
          <w:rFonts w:ascii="Times New Roman" w:eastAsia="Times New Roman" w:hAnsi="Times New Roman" w:cs="Times New Roman"/>
          <w:i/>
          <w:iCs/>
          <w:sz w:val="24"/>
          <w:szCs w:val="24"/>
          <w:lang w:val="en-GB"/>
        </w:rPr>
        <w:t xml:space="preserve"> </w:t>
      </w:r>
      <w:r w:rsidR="00BD0F26" w:rsidRPr="00C264F3">
        <w:rPr>
          <w:rFonts w:ascii="Times New Roman" w:eastAsia="Times New Roman" w:hAnsi="Times New Roman" w:cs="Times New Roman"/>
          <w:sz w:val="24"/>
          <w:szCs w:val="24"/>
          <w:lang w:val="en-GB"/>
        </w:rPr>
        <w:t>research starting from</w:t>
      </w:r>
      <w:r w:rsidR="3C4E0FCA" w:rsidRPr="00C264F3">
        <w:rPr>
          <w:rFonts w:ascii="Times New Roman" w:eastAsia="Times New Roman" w:hAnsi="Times New Roman" w:cs="Times New Roman"/>
          <w:sz w:val="24"/>
          <w:szCs w:val="24"/>
          <w:lang w:val="en-GB"/>
        </w:rPr>
        <w:t xml:space="preserve">, </w:t>
      </w:r>
      <w:r w:rsidR="3C4E0FCA" w:rsidRPr="00C264F3">
        <w:rPr>
          <w:rFonts w:ascii="Times New Roman" w:eastAsia="Times New Roman" w:hAnsi="Times New Roman" w:cs="Times New Roman"/>
          <w:i/>
          <w:iCs/>
          <w:sz w:val="24"/>
          <w:szCs w:val="24"/>
          <w:lang w:val="en-GB"/>
        </w:rPr>
        <w:t xml:space="preserve">Metaphors We </w:t>
      </w:r>
      <w:r w:rsidR="00935B85" w:rsidRPr="00C264F3">
        <w:rPr>
          <w:rFonts w:ascii="Times New Roman" w:eastAsia="Times New Roman" w:hAnsi="Times New Roman" w:cs="Times New Roman"/>
          <w:i/>
          <w:iCs/>
          <w:sz w:val="24"/>
          <w:szCs w:val="24"/>
          <w:lang w:val="en-GB"/>
        </w:rPr>
        <w:t>L</w:t>
      </w:r>
      <w:r w:rsidR="3C4E0FCA" w:rsidRPr="00C264F3">
        <w:rPr>
          <w:rFonts w:ascii="Times New Roman" w:eastAsia="Times New Roman" w:hAnsi="Times New Roman" w:cs="Times New Roman"/>
          <w:i/>
          <w:iCs/>
          <w:sz w:val="24"/>
          <w:szCs w:val="24"/>
          <w:lang w:val="en-GB"/>
        </w:rPr>
        <w:t xml:space="preserve">ive </w:t>
      </w:r>
      <w:r w:rsidR="00935B85" w:rsidRPr="00C264F3">
        <w:rPr>
          <w:rFonts w:ascii="Times New Roman" w:eastAsia="Times New Roman" w:hAnsi="Times New Roman" w:cs="Times New Roman"/>
          <w:i/>
          <w:iCs/>
          <w:sz w:val="24"/>
          <w:szCs w:val="24"/>
          <w:lang w:val="en-GB"/>
        </w:rPr>
        <w:t xml:space="preserve">By </w:t>
      </w:r>
      <w:r w:rsidR="00935B85" w:rsidRPr="00C264F3">
        <w:rPr>
          <w:rFonts w:ascii="Times New Roman" w:eastAsia="Times New Roman" w:hAnsi="Times New Roman" w:cs="Times New Roman"/>
          <w:sz w:val="24"/>
          <w:szCs w:val="24"/>
          <w:lang w:val="en-GB"/>
        </w:rPr>
        <w:t>the</w:t>
      </w:r>
      <w:r w:rsidR="3C4E0FCA" w:rsidRPr="00C264F3">
        <w:rPr>
          <w:rFonts w:ascii="Times New Roman" w:eastAsia="Times New Roman" w:hAnsi="Times New Roman" w:cs="Times New Roman"/>
          <w:sz w:val="24"/>
          <w:szCs w:val="24"/>
          <w:lang w:val="en-GB"/>
        </w:rPr>
        <w:t xml:space="preserve"> seminal work of</w:t>
      </w:r>
      <w:r w:rsidR="00E13B5B"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Lakoff and Johnson (1980) in Cognitive Linguistics</w:t>
      </w:r>
      <w:r w:rsidR="00054241" w:rsidRPr="00C264F3">
        <w:rPr>
          <w:rFonts w:ascii="Times New Roman" w:eastAsia="Times New Roman" w:hAnsi="Times New Roman" w:cs="Times New Roman"/>
          <w:sz w:val="24"/>
          <w:szCs w:val="24"/>
          <w:lang w:val="en-GB"/>
        </w:rPr>
        <w:t xml:space="preserve"> till date</w:t>
      </w:r>
      <w:r w:rsidRPr="00C264F3">
        <w:rPr>
          <w:rFonts w:ascii="Times New Roman" w:eastAsia="Times New Roman" w:hAnsi="Times New Roman" w:cs="Times New Roman"/>
          <w:sz w:val="24"/>
          <w:szCs w:val="24"/>
          <w:lang w:val="en-GB"/>
        </w:rPr>
        <w:t>.</w:t>
      </w:r>
    </w:p>
    <w:p w14:paraId="7383EC1F" w14:textId="77777777" w:rsidR="00591F6B" w:rsidRPr="00C264F3" w:rsidRDefault="00591F6B" w:rsidP="0074401E">
      <w:pPr>
        <w:pStyle w:val="Odsekzoznamu"/>
        <w:spacing w:line="240" w:lineRule="auto"/>
        <w:ind w:left="0"/>
        <w:jc w:val="both"/>
        <w:rPr>
          <w:rFonts w:ascii="Times New Roman" w:eastAsia="Times New Roman" w:hAnsi="Times New Roman" w:cs="Times New Roman"/>
          <w:sz w:val="24"/>
          <w:szCs w:val="24"/>
          <w:lang w:val="en-GB"/>
        </w:rPr>
      </w:pPr>
    </w:p>
    <w:p w14:paraId="0311A306" w14:textId="09249C45" w:rsidR="0074401E" w:rsidRPr="00C264F3" w:rsidRDefault="54EF3D91" w:rsidP="00AB3DA8">
      <w:pPr>
        <w:pStyle w:val="Odsekzoznamu"/>
        <w:numPr>
          <w:ilvl w:val="1"/>
          <w:numId w:val="20"/>
        </w:numPr>
        <w:spacing w:line="240" w:lineRule="auto"/>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i/>
          <w:iCs/>
          <w:sz w:val="24"/>
          <w:szCs w:val="24"/>
          <w:lang w:val="en-GB"/>
        </w:rPr>
        <w:t xml:space="preserve">Literature survey on </w:t>
      </w:r>
      <w:r w:rsidR="00C87230" w:rsidRPr="00C264F3">
        <w:rPr>
          <w:rFonts w:ascii="Times New Roman" w:eastAsia="Times New Roman" w:hAnsi="Times New Roman" w:cs="Times New Roman"/>
          <w:i/>
          <w:iCs/>
          <w:sz w:val="24"/>
          <w:szCs w:val="24"/>
          <w:lang w:val="en-GB"/>
        </w:rPr>
        <w:t>e</w:t>
      </w:r>
      <w:r w:rsidRPr="00C264F3">
        <w:rPr>
          <w:rFonts w:ascii="Times New Roman" w:eastAsia="Times New Roman" w:hAnsi="Times New Roman" w:cs="Times New Roman"/>
          <w:i/>
          <w:iCs/>
          <w:sz w:val="24"/>
          <w:szCs w:val="24"/>
          <w:lang w:val="en-GB"/>
        </w:rPr>
        <w:t xml:space="preserve">motion in </w:t>
      </w:r>
      <w:r w:rsidR="00EC02C9">
        <w:rPr>
          <w:rFonts w:ascii="Times New Roman" w:eastAsia="Times New Roman" w:hAnsi="Times New Roman" w:cs="Times New Roman"/>
          <w:i/>
          <w:iCs/>
          <w:sz w:val="24"/>
          <w:szCs w:val="24"/>
          <w:lang w:val="en-GB"/>
        </w:rPr>
        <w:t>p</w:t>
      </w:r>
      <w:r w:rsidRPr="00C264F3">
        <w:rPr>
          <w:rFonts w:ascii="Times New Roman" w:eastAsia="Times New Roman" w:hAnsi="Times New Roman" w:cs="Times New Roman"/>
          <w:i/>
          <w:iCs/>
          <w:sz w:val="24"/>
          <w:szCs w:val="24"/>
          <w:lang w:val="en-GB"/>
        </w:rPr>
        <w:t>sychology</w:t>
      </w:r>
    </w:p>
    <w:p w14:paraId="5065B2AD" w14:textId="77777777" w:rsidR="0074401E" w:rsidRPr="00C264F3" w:rsidRDefault="0074401E" w:rsidP="0074401E">
      <w:pPr>
        <w:spacing w:line="240" w:lineRule="auto"/>
        <w:rPr>
          <w:rFonts w:ascii="Times New Roman" w:eastAsia="Times New Roman" w:hAnsi="Times New Roman" w:cs="Times New Roman"/>
          <w:sz w:val="24"/>
          <w:szCs w:val="24"/>
          <w:lang w:val="en-GB"/>
        </w:rPr>
      </w:pPr>
    </w:p>
    <w:p w14:paraId="4165CB3E" w14:textId="536D2C2B" w:rsidR="006E1190" w:rsidRPr="00C264F3" w:rsidRDefault="36CF2E61" w:rsidP="0074401E">
      <w:pPr>
        <w:spacing w:line="240" w:lineRule="auto"/>
        <w:jc w:val="both"/>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 xml:space="preserve">Emotion, as defined by the American Psychological Association (APA), is a complex reaction involving experiential, </w:t>
      </w:r>
      <w:r w:rsidR="001927CD" w:rsidRPr="00C264F3">
        <w:rPr>
          <w:rFonts w:ascii="Times New Roman" w:eastAsia="Times New Roman" w:hAnsi="Times New Roman" w:cs="Times New Roman"/>
          <w:sz w:val="24"/>
          <w:szCs w:val="24"/>
          <w:lang w:val="en-GB"/>
        </w:rPr>
        <w:t>behavioural</w:t>
      </w:r>
      <w:r w:rsidRPr="00C264F3">
        <w:rPr>
          <w:rFonts w:ascii="Times New Roman" w:eastAsia="Times New Roman" w:hAnsi="Times New Roman" w:cs="Times New Roman"/>
          <w:sz w:val="24"/>
          <w:szCs w:val="24"/>
          <w:lang w:val="en-GB"/>
        </w:rPr>
        <w:t xml:space="preserve">, and physiological elements. Psychologists have long studied emotions to understand their nature, functions, development, and their influence on human </w:t>
      </w:r>
      <w:r w:rsidR="001927CD" w:rsidRPr="00C264F3">
        <w:rPr>
          <w:rFonts w:ascii="Times New Roman" w:eastAsia="Times New Roman" w:hAnsi="Times New Roman" w:cs="Times New Roman"/>
          <w:sz w:val="24"/>
          <w:szCs w:val="24"/>
          <w:lang w:val="en-GB"/>
        </w:rPr>
        <w:t>behaviour</w:t>
      </w:r>
      <w:r w:rsidRPr="00C264F3">
        <w:rPr>
          <w:rFonts w:ascii="Times New Roman" w:eastAsia="Times New Roman" w:hAnsi="Times New Roman" w:cs="Times New Roman"/>
          <w:sz w:val="24"/>
          <w:szCs w:val="24"/>
          <w:lang w:val="en-GB"/>
        </w:rPr>
        <w:t xml:space="preserve"> and mental processes. Different theories propose various frameworks to explain emotions, and there has been debate regarding the number of basic emotions.</w:t>
      </w:r>
    </w:p>
    <w:p w14:paraId="526B0331" w14:textId="01592839" w:rsidR="001B31E7" w:rsidRPr="00C264F3" w:rsidRDefault="006E1190"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36CF2E61" w:rsidRPr="00C264F3">
        <w:rPr>
          <w:rFonts w:ascii="Times New Roman" w:eastAsia="Times New Roman" w:hAnsi="Times New Roman" w:cs="Times New Roman"/>
          <w:sz w:val="24"/>
          <w:szCs w:val="24"/>
          <w:lang w:val="en-GB"/>
        </w:rPr>
        <w:t xml:space="preserve">One classification in emotional psychology divides emotions into two categories: basic and complex. Basic emotions are considered distinct, biologically rooted emotional states that are universally recognizable and share common physiological and </w:t>
      </w:r>
      <w:r w:rsidR="001927CD" w:rsidRPr="00C264F3">
        <w:rPr>
          <w:rFonts w:ascii="Times New Roman" w:eastAsia="Times New Roman" w:hAnsi="Times New Roman" w:cs="Times New Roman"/>
          <w:sz w:val="24"/>
          <w:szCs w:val="24"/>
          <w:lang w:val="en-GB"/>
        </w:rPr>
        <w:t>behavioural</w:t>
      </w:r>
      <w:r w:rsidR="36CF2E61" w:rsidRPr="00C264F3">
        <w:rPr>
          <w:rFonts w:ascii="Times New Roman" w:eastAsia="Times New Roman" w:hAnsi="Times New Roman" w:cs="Times New Roman"/>
          <w:sz w:val="24"/>
          <w:szCs w:val="24"/>
          <w:lang w:val="en-GB"/>
        </w:rPr>
        <w:t xml:space="preserve"> characteristics. They are often grouped into pairs of opposites, such as joy and sadness, anger and fear, trust and disgust, and surprise and anticipation. Paul Ekman</w:t>
      </w:r>
      <w:r w:rsidR="004F2CB8" w:rsidRPr="00C264F3">
        <w:rPr>
          <w:rFonts w:ascii="Times New Roman" w:eastAsia="Times New Roman" w:hAnsi="Times New Roman" w:cs="Times New Roman"/>
          <w:sz w:val="24"/>
          <w:szCs w:val="24"/>
          <w:lang w:val="en-GB"/>
        </w:rPr>
        <w:t xml:space="preserve"> (</w:t>
      </w:r>
      <w:r w:rsidR="36CF2E61" w:rsidRPr="00C264F3">
        <w:rPr>
          <w:rFonts w:ascii="Times New Roman" w:eastAsia="Times New Roman" w:hAnsi="Times New Roman" w:cs="Times New Roman"/>
          <w:sz w:val="24"/>
          <w:szCs w:val="24"/>
          <w:lang w:val="en-GB"/>
        </w:rPr>
        <w:t>1992</w:t>
      </w:r>
      <w:r w:rsidR="004F2CB8" w:rsidRPr="00C264F3">
        <w:rPr>
          <w:rFonts w:ascii="Times New Roman" w:eastAsia="Times New Roman" w:hAnsi="Times New Roman" w:cs="Times New Roman"/>
          <w:sz w:val="24"/>
          <w:szCs w:val="24"/>
          <w:lang w:val="en-GB"/>
        </w:rPr>
        <w:t xml:space="preserve">: </w:t>
      </w:r>
      <w:r w:rsidR="00093B79" w:rsidRPr="00C264F3">
        <w:rPr>
          <w:rFonts w:ascii="Times New Roman" w:eastAsia="Times New Roman" w:hAnsi="Times New Roman" w:cs="Times New Roman"/>
          <w:sz w:val="24"/>
          <w:szCs w:val="24"/>
          <w:lang w:val="en-GB"/>
        </w:rPr>
        <w:t xml:space="preserve">63-70) </w:t>
      </w:r>
      <w:r w:rsidR="36CF2E61" w:rsidRPr="00C264F3">
        <w:rPr>
          <w:rFonts w:ascii="Times New Roman" w:eastAsia="Times New Roman" w:hAnsi="Times New Roman" w:cs="Times New Roman"/>
          <w:sz w:val="24"/>
          <w:szCs w:val="24"/>
          <w:lang w:val="en-GB"/>
        </w:rPr>
        <w:t xml:space="preserve">identified six basic emotions deduced from facial expressions: happiness, sadness, fear, anger, surprise, and disgust. His work emphasized the universality of facial expressions across cultures. However, there have been other </w:t>
      </w:r>
      <w:r w:rsidR="36CF2E61" w:rsidRPr="00C264F3">
        <w:rPr>
          <w:rFonts w:ascii="Times New Roman" w:eastAsia="Times New Roman" w:hAnsi="Times New Roman" w:cs="Times New Roman"/>
          <w:sz w:val="24"/>
          <w:szCs w:val="24"/>
          <w:lang w:val="en-GB"/>
        </w:rPr>
        <w:lastRenderedPageBreak/>
        <w:t>models proposed, including Robert Plutchik's (1980</w:t>
      </w:r>
      <w:r w:rsidR="00A87FF3" w:rsidRPr="00C264F3">
        <w:rPr>
          <w:rFonts w:ascii="Times New Roman" w:eastAsia="Times New Roman" w:hAnsi="Times New Roman" w:cs="Times New Roman"/>
          <w:sz w:val="24"/>
          <w:szCs w:val="24"/>
          <w:lang w:val="en-GB"/>
        </w:rPr>
        <w:t>: 3-33</w:t>
      </w:r>
      <w:r w:rsidR="36CF2E61" w:rsidRPr="00C264F3">
        <w:rPr>
          <w:rFonts w:ascii="Times New Roman" w:eastAsia="Times New Roman" w:hAnsi="Times New Roman" w:cs="Times New Roman"/>
          <w:sz w:val="24"/>
          <w:szCs w:val="24"/>
          <w:lang w:val="en-GB"/>
        </w:rPr>
        <w:t>) eight primary emotions. Researchers have also examined the functional aspects of emotions, with Izard (2007</w:t>
      </w:r>
      <w:r w:rsidR="004C641B" w:rsidRPr="00C264F3">
        <w:rPr>
          <w:rFonts w:ascii="Times New Roman" w:eastAsia="Times New Roman" w:hAnsi="Times New Roman" w:cs="Times New Roman"/>
          <w:sz w:val="24"/>
          <w:szCs w:val="24"/>
          <w:lang w:val="en-GB"/>
        </w:rPr>
        <w:t>: 260-280</w:t>
      </w:r>
      <w:r w:rsidR="36CF2E61" w:rsidRPr="00C264F3">
        <w:rPr>
          <w:rFonts w:ascii="Times New Roman" w:eastAsia="Times New Roman" w:hAnsi="Times New Roman" w:cs="Times New Roman"/>
          <w:sz w:val="24"/>
          <w:szCs w:val="24"/>
          <w:lang w:val="en-GB"/>
        </w:rPr>
        <w:t>) proposing ten basic emotions, each serving specific adaptive purposes.</w:t>
      </w:r>
      <w:r w:rsidR="00C87230" w:rsidRPr="00C264F3">
        <w:rPr>
          <w:rFonts w:ascii="Times New Roman" w:eastAsia="Times New Roman" w:hAnsi="Times New Roman" w:cs="Times New Roman"/>
          <w:sz w:val="24"/>
          <w:szCs w:val="24"/>
          <w:lang w:val="en-GB"/>
        </w:rPr>
        <w:t xml:space="preserve"> </w:t>
      </w:r>
      <w:r w:rsidR="00132EC5" w:rsidRPr="00C264F3">
        <w:rPr>
          <w:rFonts w:ascii="Times New Roman" w:eastAsia="Times New Roman" w:hAnsi="Times New Roman" w:cs="Times New Roman"/>
          <w:sz w:val="24"/>
          <w:szCs w:val="24"/>
          <w:lang w:val="en-GB"/>
        </w:rPr>
        <w:t>Fredrickson</w:t>
      </w:r>
      <w:r w:rsidR="00C87230" w:rsidRPr="00C264F3">
        <w:rPr>
          <w:rFonts w:ascii="Times New Roman" w:eastAsia="Times New Roman" w:hAnsi="Times New Roman" w:cs="Times New Roman"/>
          <w:sz w:val="24"/>
          <w:szCs w:val="24"/>
          <w:lang w:val="en-GB"/>
        </w:rPr>
        <w:t xml:space="preserve"> </w:t>
      </w:r>
      <w:r w:rsidR="00132EC5" w:rsidRPr="00C264F3">
        <w:rPr>
          <w:rFonts w:ascii="Times New Roman" w:eastAsia="Times New Roman" w:hAnsi="Times New Roman" w:cs="Times New Roman"/>
          <w:sz w:val="24"/>
          <w:szCs w:val="24"/>
          <w:lang w:val="en-GB"/>
        </w:rPr>
        <w:t>&amp;</w:t>
      </w:r>
      <w:r w:rsidR="00C87230" w:rsidRPr="00C264F3">
        <w:rPr>
          <w:rFonts w:ascii="Times New Roman" w:eastAsia="Times New Roman" w:hAnsi="Times New Roman" w:cs="Times New Roman"/>
          <w:sz w:val="24"/>
          <w:szCs w:val="24"/>
          <w:lang w:val="en-GB"/>
        </w:rPr>
        <w:t xml:space="preserve"> </w:t>
      </w:r>
      <w:r w:rsidR="36CF2E61" w:rsidRPr="00C264F3">
        <w:rPr>
          <w:rFonts w:ascii="Times New Roman" w:eastAsia="Times New Roman" w:hAnsi="Times New Roman" w:cs="Times New Roman"/>
          <w:sz w:val="24"/>
          <w:szCs w:val="24"/>
          <w:lang w:val="en-GB"/>
        </w:rPr>
        <w:t>Levenson (1998</w:t>
      </w:r>
      <w:r w:rsidR="004C641B" w:rsidRPr="00C264F3">
        <w:rPr>
          <w:rFonts w:ascii="Times New Roman" w:eastAsia="Times New Roman" w:hAnsi="Times New Roman" w:cs="Times New Roman"/>
          <w:sz w:val="24"/>
          <w:szCs w:val="24"/>
          <w:lang w:val="en-GB"/>
        </w:rPr>
        <w:t xml:space="preserve">: </w:t>
      </w:r>
      <w:r w:rsidR="00973DCC" w:rsidRPr="00C264F3">
        <w:rPr>
          <w:rFonts w:ascii="Times New Roman" w:eastAsia="Times New Roman" w:hAnsi="Times New Roman" w:cs="Times New Roman"/>
          <w:sz w:val="24"/>
          <w:szCs w:val="24"/>
          <w:lang w:val="en-GB"/>
        </w:rPr>
        <w:t>191-220</w:t>
      </w:r>
      <w:r w:rsidR="36CF2E61" w:rsidRPr="00C264F3">
        <w:rPr>
          <w:rFonts w:ascii="Times New Roman" w:eastAsia="Times New Roman" w:hAnsi="Times New Roman" w:cs="Times New Roman"/>
          <w:sz w:val="24"/>
          <w:szCs w:val="24"/>
          <w:lang w:val="en-GB"/>
        </w:rPr>
        <w:t xml:space="preserve">) focused on psychophysiological patterns, identifying three dimensions of emotion: positive affect, negative affect, and arousal. Panksepp </w:t>
      </w:r>
      <w:r w:rsidR="00443B6C" w:rsidRPr="00C264F3">
        <w:rPr>
          <w:rFonts w:ascii="Times New Roman" w:eastAsia="Times New Roman" w:hAnsi="Times New Roman" w:cs="Times New Roman"/>
          <w:sz w:val="24"/>
          <w:szCs w:val="24"/>
          <w:lang w:val="en-GB"/>
        </w:rPr>
        <w:t>&amp;</w:t>
      </w:r>
      <w:r w:rsidR="36CF2E61" w:rsidRPr="00C264F3">
        <w:rPr>
          <w:rFonts w:ascii="Times New Roman" w:eastAsia="Times New Roman" w:hAnsi="Times New Roman" w:cs="Times New Roman"/>
          <w:sz w:val="24"/>
          <w:szCs w:val="24"/>
          <w:lang w:val="en-GB"/>
        </w:rPr>
        <w:t xml:space="preserve"> Watt's (2011</w:t>
      </w:r>
      <w:r w:rsidR="00DC2A91" w:rsidRPr="00C264F3">
        <w:rPr>
          <w:rFonts w:ascii="Times New Roman" w:eastAsia="Times New Roman" w:hAnsi="Times New Roman" w:cs="Times New Roman"/>
          <w:sz w:val="24"/>
          <w:szCs w:val="24"/>
          <w:lang w:val="en-GB"/>
        </w:rPr>
        <w:t>: 387-396</w:t>
      </w:r>
      <w:r w:rsidR="36CF2E61" w:rsidRPr="00C264F3">
        <w:rPr>
          <w:rFonts w:ascii="Times New Roman" w:eastAsia="Times New Roman" w:hAnsi="Times New Roman" w:cs="Times New Roman"/>
          <w:sz w:val="24"/>
          <w:szCs w:val="24"/>
          <w:lang w:val="en-GB"/>
        </w:rPr>
        <w:t>) model linked basic emotions to seven emotional systems in the brain, grounded in neuroscience.</w:t>
      </w:r>
    </w:p>
    <w:p w14:paraId="6E665719" w14:textId="40BE21A0" w:rsidR="001B31E7" w:rsidRPr="00C264F3" w:rsidRDefault="00A87F24"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36CF2E61" w:rsidRPr="00C264F3">
        <w:rPr>
          <w:rFonts w:ascii="Times New Roman" w:eastAsia="Times New Roman" w:hAnsi="Times New Roman" w:cs="Times New Roman"/>
          <w:sz w:val="24"/>
          <w:szCs w:val="24"/>
          <w:lang w:val="en-GB"/>
        </w:rPr>
        <w:t>More recent research suggests that there may be only four clearly distinguishable basic emotions, with anger/disgust and surprise/fear sharing facial expressions. This challenges the traditional view of six basic emotions and suggests sociological influences on emotional expression. A 2019 study on fruit flies</w:t>
      </w:r>
      <w:r w:rsidR="00556637" w:rsidRPr="00C264F3">
        <w:rPr>
          <w:rFonts w:ascii="Times New Roman" w:eastAsia="Times New Roman" w:hAnsi="Times New Roman" w:cs="Times New Roman"/>
          <w:sz w:val="24"/>
          <w:szCs w:val="24"/>
          <w:lang w:val="en-GB"/>
        </w:rPr>
        <w:t xml:space="preserve"> (Gu et al. 2019)</w:t>
      </w:r>
      <w:r w:rsidR="36CF2E61" w:rsidRPr="00C264F3">
        <w:rPr>
          <w:rFonts w:ascii="Times New Roman" w:eastAsia="Times New Roman" w:hAnsi="Times New Roman" w:cs="Times New Roman"/>
          <w:sz w:val="24"/>
          <w:szCs w:val="24"/>
          <w:lang w:val="en-GB"/>
        </w:rPr>
        <w:t xml:space="preserve"> applied the emotional circumplex framework to categorize their </w:t>
      </w:r>
      <w:r w:rsidR="001927CD" w:rsidRPr="00C264F3">
        <w:rPr>
          <w:rFonts w:ascii="Times New Roman" w:eastAsia="Times New Roman" w:hAnsi="Times New Roman" w:cs="Times New Roman"/>
          <w:sz w:val="24"/>
          <w:szCs w:val="24"/>
          <w:lang w:val="en-GB"/>
        </w:rPr>
        <w:t>behaviours</w:t>
      </w:r>
      <w:r w:rsidR="36CF2E61" w:rsidRPr="00C264F3">
        <w:rPr>
          <w:rFonts w:ascii="Times New Roman" w:eastAsia="Times New Roman" w:hAnsi="Times New Roman" w:cs="Times New Roman"/>
          <w:sz w:val="24"/>
          <w:szCs w:val="24"/>
          <w:lang w:val="en-GB"/>
        </w:rPr>
        <w:t>, revealing four distinct emotional states: positive high arousal, positive low arousal, negative high arousal, and negative low arousal. This research suggests that basic emotions are evolutionarily conserved and offers insights into studying the neural and genetic mechanisms underlying emotions in simple organisms. In summary, the study of emotions in psychology has led to various theories and models regarding basic emotions. While the number and categorization of these emotions remain debated, research continues to shed light on their universality and evolutionary significance across species.</w:t>
      </w:r>
    </w:p>
    <w:p w14:paraId="6728544A" w14:textId="5A74047D" w:rsidR="008262F5" w:rsidRPr="00C264F3" w:rsidRDefault="00A87F24"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36CF2E61" w:rsidRPr="00C264F3">
        <w:rPr>
          <w:rFonts w:ascii="Times New Roman" w:eastAsia="Times New Roman" w:hAnsi="Times New Roman" w:cs="Times New Roman"/>
          <w:sz w:val="24"/>
          <w:szCs w:val="24"/>
          <w:lang w:val="en-GB"/>
        </w:rPr>
        <w:t>Linguistic research delves into the encoding and communication of emotions through language, considering cultural and social influences on emotional expression and the connection between language and emotional experiences. It investigates various aspects of emotional language development, the role of metaphors and figurative language in expressing emotions, and cross-cultural differences in emotional expression and language use. Metaphors play a vital role in expressing emotions linguistically. Research has examined how metaphors help conceptualize and express basic emotions in language. This research highlights the role of metaphors in shaping our understanding and communication of emotions. Cultural factors significantly influence how emotions are perceived, experienced, and expressed. Emotions are constructed from individuals' embodied experiences in diverse cultural settings. This influence is explored by linguistic research, examining how cultural factors shape cognitive processes related to emotions.</w:t>
      </w:r>
    </w:p>
    <w:p w14:paraId="76F15B86" w14:textId="77777777" w:rsidR="00E13B5B" w:rsidRPr="00C264F3" w:rsidRDefault="00E13B5B" w:rsidP="001A43B8">
      <w:pPr>
        <w:spacing w:line="240" w:lineRule="auto"/>
        <w:jc w:val="both"/>
        <w:rPr>
          <w:rFonts w:ascii="Times New Roman" w:eastAsia="Times New Roman" w:hAnsi="Times New Roman" w:cs="Times New Roman"/>
          <w:sz w:val="24"/>
          <w:szCs w:val="24"/>
          <w:lang w:val="en-GB"/>
        </w:rPr>
      </w:pPr>
    </w:p>
    <w:p w14:paraId="11367E9E" w14:textId="7ACCBBA0" w:rsidR="00132EC5" w:rsidRPr="00C264F3" w:rsidRDefault="54EF3D91" w:rsidP="00AB3DA8">
      <w:pPr>
        <w:pStyle w:val="Odsekzoznamu"/>
        <w:numPr>
          <w:ilvl w:val="1"/>
          <w:numId w:val="20"/>
        </w:numPr>
        <w:spacing w:line="240" w:lineRule="auto"/>
        <w:jc w:val="both"/>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i/>
          <w:iCs/>
          <w:sz w:val="24"/>
          <w:szCs w:val="24"/>
          <w:lang w:val="en-GB"/>
        </w:rPr>
        <w:t xml:space="preserve">Literature survey on </w:t>
      </w:r>
      <w:r w:rsidR="00C87230" w:rsidRPr="00C264F3">
        <w:rPr>
          <w:rFonts w:ascii="Times New Roman" w:eastAsia="Times New Roman" w:hAnsi="Times New Roman" w:cs="Times New Roman"/>
          <w:i/>
          <w:iCs/>
          <w:sz w:val="24"/>
          <w:szCs w:val="24"/>
          <w:lang w:val="en-GB"/>
        </w:rPr>
        <w:t>m</w:t>
      </w:r>
      <w:r w:rsidR="3A847536" w:rsidRPr="00C264F3">
        <w:rPr>
          <w:rFonts w:ascii="Times New Roman" w:eastAsia="Times New Roman" w:hAnsi="Times New Roman" w:cs="Times New Roman"/>
          <w:i/>
          <w:iCs/>
          <w:sz w:val="24"/>
          <w:szCs w:val="24"/>
          <w:lang w:val="en-GB"/>
        </w:rPr>
        <w:t>etaphor</w:t>
      </w:r>
      <w:r w:rsidR="5460D9AF" w:rsidRPr="00C264F3">
        <w:rPr>
          <w:rFonts w:ascii="Times New Roman" w:eastAsia="Times New Roman" w:hAnsi="Times New Roman" w:cs="Times New Roman"/>
          <w:i/>
          <w:iCs/>
          <w:sz w:val="24"/>
          <w:szCs w:val="24"/>
          <w:lang w:val="en-GB"/>
        </w:rPr>
        <w:t xml:space="preserve"> research in </w:t>
      </w:r>
      <w:r w:rsidR="00EC02C9">
        <w:rPr>
          <w:rFonts w:ascii="Times New Roman" w:eastAsia="Times New Roman" w:hAnsi="Times New Roman" w:cs="Times New Roman"/>
          <w:i/>
          <w:iCs/>
          <w:sz w:val="24"/>
          <w:szCs w:val="24"/>
          <w:lang w:val="en-GB"/>
        </w:rPr>
        <w:t>l</w:t>
      </w:r>
      <w:r w:rsidR="5460D9AF" w:rsidRPr="00C264F3">
        <w:rPr>
          <w:rFonts w:ascii="Times New Roman" w:eastAsia="Times New Roman" w:hAnsi="Times New Roman" w:cs="Times New Roman"/>
          <w:i/>
          <w:iCs/>
          <w:sz w:val="24"/>
          <w:szCs w:val="24"/>
          <w:lang w:val="en-GB"/>
        </w:rPr>
        <w:t>inguistics</w:t>
      </w:r>
    </w:p>
    <w:p w14:paraId="72A41DCE" w14:textId="77777777" w:rsidR="008262F5" w:rsidRPr="00C264F3" w:rsidRDefault="008262F5" w:rsidP="001A43B8">
      <w:pPr>
        <w:pStyle w:val="Odsekzoznamu"/>
        <w:spacing w:line="240" w:lineRule="auto"/>
        <w:ind w:left="792"/>
        <w:jc w:val="both"/>
        <w:rPr>
          <w:rFonts w:ascii="Times New Roman" w:eastAsia="Times New Roman" w:hAnsi="Times New Roman" w:cs="Times New Roman"/>
          <w:b/>
          <w:bCs/>
          <w:sz w:val="24"/>
          <w:szCs w:val="24"/>
          <w:lang w:val="en-GB"/>
        </w:rPr>
      </w:pPr>
    </w:p>
    <w:p w14:paraId="1FC038D4" w14:textId="2985B0E5" w:rsidR="006E1190" w:rsidRPr="00C264F3" w:rsidRDefault="36CF2E61"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George Lakoff and Mark Johnson's influential book,</w:t>
      </w:r>
      <w:r w:rsidR="00935B85"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i/>
          <w:iCs/>
          <w:sz w:val="24"/>
          <w:szCs w:val="24"/>
          <w:lang w:val="en-GB"/>
        </w:rPr>
        <w:t>Metaphors We Live By</w:t>
      </w:r>
      <w:r w:rsidRPr="00C264F3">
        <w:rPr>
          <w:rFonts w:ascii="Times New Roman" w:eastAsia="Times New Roman" w:hAnsi="Times New Roman" w:cs="Times New Roman"/>
          <w:sz w:val="24"/>
          <w:szCs w:val="24"/>
          <w:lang w:val="en-GB"/>
        </w:rPr>
        <w:t xml:space="preserve"> (1980), discusses the pervasive role of metaphors in everyday language and thought, including their impact on emotions. Kövecses (1990</w:t>
      </w:r>
      <w:r w:rsidR="00B57EF4" w:rsidRPr="00C264F3">
        <w:rPr>
          <w:rFonts w:ascii="Times New Roman" w:eastAsia="Times New Roman" w:hAnsi="Times New Roman" w:cs="Times New Roman"/>
          <w:sz w:val="24"/>
          <w:szCs w:val="24"/>
          <w:lang w:val="en-GB"/>
        </w:rPr>
        <w:t xml:space="preserve">: </w:t>
      </w:r>
      <w:r w:rsidR="0079225F" w:rsidRPr="00C264F3">
        <w:rPr>
          <w:rFonts w:ascii="Times New Roman" w:eastAsia="Times New Roman" w:hAnsi="Times New Roman" w:cs="Times New Roman"/>
          <w:sz w:val="24"/>
          <w:szCs w:val="24"/>
          <w:lang w:val="en-GB"/>
        </w:rPr>
        <w:t>160-181</w:t>
      </w:r>
      <w:r w:rsidRPr="00C264F3">
        <w:rPr>
          <w:rFonts w:ascii="Times New Roman" w:eastAsia="Times New Roman" w:hAnsi="Times New Roman" w:cs="Times New Roman"/>
          <w:sz w:val="24"/>
          <w:szCs w:val="24"/>
          <w:lang w:val="en-GB"/>
        </w:rPr>
        <w:t xml:space="preserve">), in his work, explores the cognitive and linguistic aspects of emotion concepts, emphasizing the role of metaphors in structuring and understanding emotions, especially basic emotions. He also investigates primary metaphors grounded in embodied experience and their role in conceptualizing emotions and their linguistic expressions. </w:t>
      </w:r>
      <w:r w:rsidRPr="00C264F3">
        <w:rPr>
          <w:rFonts w:ascii="Times New Roman" w:eastAsia="Times New Roman" w:hAnsi="Times New Roman" w:cs="Times New Roman"/>
          <w:i/>
          <w:iCs/>
          <w:sz w:val="24"/>
          <w:szCs w:val="24"/>
          <w:lang w:val="en-GB"/>
        </w:rPr>
        <w:t>Metaphor in Culture: Universality and Variation</w:t>
      </w:r>
      <w:r w:rsidRPr="00C264F3">
        <w:rPr>
          <w:rFonts w:ascii="Times New Roman" w:eastAsia="Times New Roman" w:hAnsi="Times New Roman" w:cs="Times New Roman"/>
          <w:sz w:val="24"/>
          <w:szCs w:val="24"/>
          <w:lang w:val="en-GB"/>
        </w:rPr>
        <w:t xml:space="preserve"> by Kövecses (2005) explores how metaphors are used to express and understand various aspects of culture, including emotions. It highlights both universal elements and cultural-specific variations in metaphorical expressions related to emotions.</w:t>
      </w:r>
    </w:p>
    <w:p w14:paraId="4B42660E" w14:textId="2C50D3DD" w:rsidR="001B31E7" w:rsidRPr="00C264F3" w:rsidRDefault="006E1190"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7E92CBD2" w:rsidRPr="00C264F3">
        <w:rPr>
          <w:rFonts w:ascii="Times New Roman" w:eastAsia="Times New Roman" w:hAnsi="Times New Roman" w:cs="Times New Roman"/>
          <w:sz w:val="24"/>
          <w:szCs w:val="24"/>
          <w:lang w:val="en-GB"/>
        </w:rPr>
        <w:t xml:space="preserve">Kövecses' (2015) reconsiders the role of context in creating and interpreting metaphors, identifying four types of </w:t>
      </w:r>
      <w:r w:rsidR="10180255" w:rsidRPr="00C264F3">
        <w:rPr>
          <w:rFonts w:ascii="Times New Roman" w:eastAsia="Times New Roman" w:hAnsi="Times New Roman" w:cs="Times New Roman"/>
          <w:sz w:val="24"/>
          <w:szCs w:val="24"/>
          <w:lang w:val="en-GB"/>
        </w:rPr>
        <w:t>contexts</w:t>
      </w:r>
      <w:r w:rsidR="7E92CBD2" w:rsidRPr="00C264F3">
        <w:rPr>
          <w:rFonts w:ascii="Times New Roman" w:eastAsia="Times New Roman" w:hAnsi="Times New Roman" w:cs="Times New Roman"/>
          <w:sz w:val="24"/>
          <w:szCs w:val="24"/>
          <w:lang w:val="en-GB"/>
        </w:rPr>
        <w:t>: situational, discourse, bodily, and conceptual-cognitive. These contexts influence the meaning of metaphorical expressions. In his 202</w:t>
      </w:r>
      <w:r w:rsidR="1C60B0B0" w:rsidRPr="00C264F3">
        <w:rPr>
          <w:rFonts w:ascii="Times New Roman" w:eastAsia="Times New Roman" w:hAnsi="Times New Roman" w:cs="Times New Roman"/>
          <w:sz w:val="24"/>
          <w:szCs w:val="24"/>
          <w:lang w:val="en-GB"/>
        </w:rPr>
        <w:t>0</w:t>
      </w:r>
      <w:r w:rsidR="7E92CBD2" w:rsidRPr="00C264F3">
        <w:rPr>
          <w:rFonts w:ascii="Times New Roman" w:eastAsia="Times New Roman" w:hAnsi="Times New Roman" w:cs="Times New Roman"/>
          <w:sz w:val="24"/>
          <w:szCs w:val="24"/>
          <w:lang w:val="en-GB"/>
        </w:rPr>
        <w:t xml:space="preserve"> work, Kövecses refined </w:t>
      </w:r>
      <w:r w:rsidR="7E92CBD2" w:rsidRPr="00C264F3">
        <w:rPr>
          <w:rFonts w:ascii="Times New Roman" w:eastAsia="Times New Roman" w:hAnsi="Times New Roman" w:cs="Times New Roman"/>
          <w:sz w:val="24"/>
          <w:szCs w:val="24"/>
          <w:lang w:val="en-GB"/>
        </w:rPr>
        <w:lastRenderedPageBreak/>
        <w:t>his conceptual metaphor theory, exploring its applications and extensions to new domains, including emotions. This book provides a comprehensive perspective on the influence of conceptual metaphors on language, thought, and culture, deepening our understanding of their role in shaping cognition and emotional experiences.</w:t>
      </w:r>
    </w:p>
    <w:p w14:paraId="4D51F550" w14:textId="2802F60C" w:rsidR="001B31E7" w:rsidRPr="00C264F3" w:rsidRDefault="00A87F24"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7E92CBD2" w:rsidRPr="00C264F3">
        <w:rPr>
          <w:rFonts w:ascii="Times New Roman" w:eastAsia="Times New Roman" w:hAnsi="Times New Roman" w:cs="Times New Roman"/>
          <w:sz w:val="24"/>
          <w:szCs w:val="24"/>
          <w:lang w:val="en-GB"/>
        </w:rPr>
        <w:t xml:space="preserve">There is a wide range of literature on the cross-cultural study of emotion concepts from a cognitive linguistic perspective in different languages. A closer look into these cross-cultural </w:t>
      </w:r>
      <w:r w:rsidR="516D3C05" w:rsidRPr="00C264F3">
        <w:rPr>
          <w:rFonts w:ascii="Times New Roman" w:eastAsia="Times New Roman" w:hAnsi="Times New Roman" w:cs="Times New Roman"/>
          <w:sz w:val="24"/>
          <w:szCs w:val="24"/>
          <w:lang w:val="en-GB"/>
        </w:rPr>
        <w:t>studies</w:t>
      </w:r>
      <w:r w:rsidR="7E92CBD2" w:rsidRPr="00C264F3">
        <w:rPr>
          <w:rFonts w:ascii="Times New Roman" w:eastAsia="Times New Roman" w:hAnsi="Times New Roman" w:cs="Times New Roman"/>
          <w:sz w:val="24"/>
          <w:szCs w:val="24"/>
          <w:lang w:val="en-GB"/>
        </w:rPr>
        <w:t xml:space="preserve"> of emotions reveals that comparatively there is far less research work on the basic emotion of </w:t>
      </w:r>
      <w:r w:rsidR="00935B85" w:rsidRPr="00C264F3">
        <w:rPr>
          <w:rFonts w:ascii="Times New Roman" w:eastAsia="Times New Roman" w:hAnsi="Times New Roman" w:cs="Times New Roman"/>
          <w:smallCaps/>
          <w:sz w:val="24"/>
          <w:szCs w:val="24"/>
          <w:lang w:val="en-GB"/>
        </w:rPr>
        <w:t>fear</w:t>
      </w:r>
      <w:r w:rsidR="7E92CBD2" w:rsidRPr="00C264F3">
        <w:rPr>
          <w:rFonts w:ascii="Times New Roman" w:eastAsia="Times New Roman" w:hAnsi="Times New Roman" w:cs="Times New Roman"/>
          <w:sz w:val="24"/>
          <w:szCs w:val="24"/>
          <w:lang w:val="en-GB"/>
        </w:rPr>
        <w:t xml:space="preserve"> as compared to other emotion concepts. Kövecses, in his book, Emotion Concepts (</w:t>
      </w:r>
      <w:r w:rsidR="00D46AA7" w:rsidRPr="00C264F3">
        <w:rPr>
          <w:rFonts w:ascii="Times New Roman" w:eastAsia="Times New Roman" w:hAnsi="Times New Roman" w:cs="Times New Roman"/>
          <w:sz w:val="24"/>
          <w:szCs w:val="24"/>
          <w:lang w:val="en-GB"/>
        </w:rPr>
        <w:t xml:space="preserve">Kövecses </w:t>
      </w:r>
      <w:r w:rsidR="7E92CBD2" w:rsidRPr="00C264F3">
        <w:rPr>
          <w:rFonts w:ascii="Times New Roman" w:eastAsia="Times New Roman" w:hAnsi="Times New Roman" w:cs="Times New Roman"/>
          <w:sz w:val="24"/>
          <w:szCs w:val="24"/>
          <w:lang w:val="en-GB"/>
        </w:rPr>
        <w:t xml:space="preserve">1990), has dedicated one chapter to fear, alongside </w:t>
      </w:r>
      <w:r w:rsidR="33AC825B" w:rsidRPr="00C264F3">
        <w:rPr>
          <w:rFonts w:ascii="Times New Roman" w:eastAsia="Times New Roman" w:hAnsi="Times New Roman" w:cs="Times New Roman"/>
          <w:sz w:val="24"/>
          <w:szCs w:val="24"/>
          <w:lang w:val="en-GB"/>
        </w:rPr>
        <w:t>the other</w:t>
      </w:r>
      <w:r w:rsidR="7E92CBD2" w:rsidRPr="00C264F3">
        <w:rPr>
          <w:rFonts w:ascii="Times New Roman" w:eastAsia="Times New Roman" w:hAnsi="Times New Roman" w:cs="Times New Roman"/>
          <w:sz w:val="24"/>
          <w:szCs w:val="24"/>
          <w:lang w:val="en-GB"/>
        </w:rPr>
        <w:t xml:space="preserve"> three basic emotions - happiness, sadness and anger. In this chapter, Kövecses explores the limitations of constructing a prototypical model of fear solely based on the metonymic system, highlighting that it results in a significant loss of conceptual depth. This approach is contrasted with the richer insights gained from incorporating metaphors to capture the full complexity of fear beyond its basic physiological and </w:t>
      </w:r>
      <w:r w:rsidR="001927CD" w:rsidRPr="00C264F3">
        <w:rPr>
          <w:rFonts w:ascii="Times New Roman" w:eastAsia="Times New Roman" w:hAnsi="Times New Roman" w:cs="Times New Roman"/>
          <w:sz w:val="24"/>
          <w:szCs w:val="24"/>
          <w:lang w:val="en-GB"/>
        </w:rPr>
        <w:t>behavioural</w:t>
      </w:r>
      <w:r w:rsidR="7E92CBD2" w:rsidRPr="00C264F3">
        <w:rPr>
          <w:rFonts w:ascii="Times New Roman" w:eastAsia="Times New Roman" w:hAnsi="Times New Roman" w:cs="Times New Roman"/>
          <w:sz w:val="24"/>
          <w:szCs w:val="24"/>
          <w:lang w:val="en-GB"/>
        </w:rPr>
        <w:t xml:space="preserve"> aspects. Later, delving into a corpus-based study, </w:t>
      </w:r>
      <w:r w:rsidR="00A75B51" w:rsidRPr="00C264F3">
        <w:rPr>
          <w:rFonts w:ascii="Times New Roman" w:eastAsia="Times New Roman" w:hAnsi="Times New Roman" w:cs="Times New Roman"/>
          <w:sz w:val="24"/>
          <w:szCs w:val="24"/>
          <w:lang w:val="en-GB"/>
        </w:rPr>
        <w:t>Yan</w:t>
      </w:r>
      <w:r w:rsidR="00054856" w:rsidRPr="00C264F3">
        <w:rPr>
          <w:rFonts w:ascii="Times New Roman" w:eastAsia="Times New Roman" w:hAnsi="Times New Roman" w:cs="Times New Roman"/>
          <w:sz w:val="24"/>
          <w:szCs w:val="24"/>
          <w:lang w:val="en-GB"/>
        </w:rPr>
        <w:t xml:space="preserve"> et al.</w:t>
      </w:r>
      <w:r w:rsidR="7E92CBD2" w:rsidRPr="00C264F3">
        <w:rPr>
          <w:rFonts w:ascii="Times New Roman" w:eastAsia="Times New Roman" w:hAnsi="Times New Roman" w:cs="Times New Roman"/>
          <w:sz w:val="24"/>
          <w:szCs w:val="24"/>
          <w:lang w:val="en-GB"/>
        </w:rPr>
        <w:t xml:space="preserve"> (2010) focuses on the translation of </w:t>
      </w:r>
      <w:r w:rsidR="00935B85" w:rsidRPr="00C264F3">
        <w:rPr>
          <w:rFonts w:ascii="Times New Roman" w:eastAsia="Times New Roman" w:hAnsi="Times New Roman" w:cs="Times New Roman"/>
          <w:smallCaps/>
          <w:sz w:val="24"/>
          <w:szCs w:val="24"/>
          <w:lang w:val="en-GB"/>
        </w:rPr>
        <w:t>fear</w:t>
      </w:r>
      <w:r w:rsidR="7E92CBD2" w:rsidRPr="00C264F3">
        <w:rPr>
          <w:rFonts w:ascii="Times New Roman" w:eastAsia="Times New Roman" w:hAnsi="Times New Roman" w:cs="Times New Roman"/>
          <w:sz w:val="24"/>
          <w:szCs w:val="24"/>
          <w:lang w:val="en-GB"/>
        </w:rPr>
        <w:t xml:space="preserve"> metaphors from English to Chinese, within the framework of conceptual metaphor theory. In this study, they aimed to </w:t>
      </w:r>
      <w:proofErr w:type="spellStart"/>
      <w:r w:rsidR="7E92CBD2" w:rsidRPr="00C264F3">
        <w:rPr>
          <w:rFonts w:ascii="Times New Roman" w:eastAsia="Times New Roman" w:hAnsi="Times New Roman" w:cs="Times New Roman"/>
          <w:sz w:val="24"/>
          <w:szCs w:val="24"/>
          <w:lang w:val="en-GB"/>
        </w:rPr>
        <w:t>analyze</w:t>
      </w:r>
      <w:proofErr w:type="spellEnd"/>
      <w:r w:rsidR="7E92CBD2" w:rsidRPr="00C264F3">
        <w:rPr>
          <w:rFonts w:ascii="Times New Roman" w:eastAsia="Times New Roman" w:hAnsi="Times New Roman" w:cs="Times New Roman"/>
          <w:sz w:val="24"/>
          <w:szCs w:val="24"/>
          <w:lang w:val="en-GB"/>
        </w:rPr>
        <w:t xml:space="preserve"> how these </w:t>
      </w:r>
      <w:r w:rsidR="00935B85" w:rsidRPr="00C264F3">
        <w:rPr>
          <w:rFonts w:ascii="Times New Roman" w:eastAsia="Times New Roman" w:hAnsi="Times New Roman" w:cs="Times New Roman"/>
          <w:smallCaps/>
          <w:sz w:val="24"/>
          <w:szCs w:val="24"/>
          <w:lang w:val="en-GB"/>
        </w:rPr>
        <w:t>fear</w:t>
      </w:r>
      <w:r w:rsidR="7E92CBD2" w:rsidRPr="00C264F3">
        <w:rPr>
          <w:rFonts w:ascii="Times New Roman" w:eastAsia="Times New Roman" w:hAnsi="Times New Roman" w:cs="Times New Roman"/>
          <w:sz w:val="24"/>
          <w:szCs w:val="24"/>
          <w:lang w:val="en-GB"/>
        </w:rPr>
        <w:t xml:space="preserve"> metaphors are handled in translations and their connection to cross-cultural variations in the context of fear metaphors. In her 2014 paper, Ansah investigates how culture influences the metaphorical and metonymic depictions of fear in Akan and English, employing Conceptual Metaphor Theory to </w:t>
      </w:r>
      <w:proofErr w:type="spellStart"/>
      <w:r w:rsidR="7E92CBD2" w:rsidRPr="00C264F3">
        <w:rPr>
          <w:rFonts w:ascii="Times New Roman" w:eastAsia="Times New Roman" w:hAnsi="Times New Roman" w:cs="Times New Roman"/>
          <w:sz w:val="24"/>
          <w:szCs w:val="24"/>
          <w:lang w:val="en-GB"/>
        </w:rPr>
        <w:t>analyze</w:t>
      </w:r>
      <w:proofErr w:type="spellEnd"/>
      <w:r w:rsidR="7E92CBD2" w:rsidRPr="00C264F3">
        <w:rPr>
          <w:rFonts w:ascii="Times New Roman" w:eastAsia="Times New Roman" w:hAnsi="Times New Roman" w:cs="Times New Roman"/>
          <w:sz w:val="24"/>
          <w:szCs w:val="24"/>
          <w:lang w:val="en-GB"/>
        </w:rPr>
        <w:t xml:space="preserve"> both commonalities and language-specific distinctions in the</w:t>
      </w:r>
      <w:r w:rsidR="40BF1683" w:rsidRPr="00C264F3">
        <w:rPr>
          <w:rFonts w:ascii="Times New Roman" w:eastAsia="Times New Roman" w:hAnsi="Times New Roman" w:cs="Times New Roman"/>
          <w:sz w:val="24"/>
          <w:szCs w:val="24"/>
          <w:lang w:val="en-GB"/>
        </w:rPr>
        <w:t xml:space="preserve">se conceptualizations. </w:t>
      </w:r>
      <w:proofErr w:type="spellStart"/>
      <w:r w:rsidR="7E92CBD2" w:rsidRPr="00C264F3">
        <w:rPr>
          <w:rFonts w:ascii="Times New Roman" w:eastAsia="Times New Roman" w:hAnsi="Times New Roman" w:cs="Times New Roman"/>
          <w:sz w:val="24"/>
          <w:szCs w:val="24"/>
          <w:lang w:val="en-GB"/>
        </w:rPr>
        <w:t>Afrashi</w:t>
      </w:r>
      <w:proofErr w:type="spellEnd"/>
      <w:r w:rsidR="7E92CBD2" w:rsidRPr="00C264F3">
        <w:rPr>
          <w:rFonts w:ascii="Times New Roman" w:eastAsia="Times New Roman" w:hAnsi="Times New Roman" w:cs="Times New Roman"/>
          <w:sz w:val="24"/>
          <w:szCs w:val="24"/>
          <w:lang w:val="en-GB"/>
        </w:rPr>
        <w:t xml:space="preserve"> </w:t>
      </w:r>
      <w:r w:rsidR="000A4D07" w:rsidRPr="00C264F3">
        <w:rPr>
          <w:rFonts w:ascii="Times New Roman" w:eastAsia="Times New Roman" w:hAnsi="Times New Roman" w:cs="Times New Roman"/>
          <w:sz w:val="24"/>
          <w:szCs w:val="24"/>
          <w:lang w:val="en-GB"/>
        </w:rPr>
        <w:t xml:space="preserve">&amp; </w:t>
      </w:r>
      <w:proofErr w:type="spellStart"/>
      <w:r w:rsidR="7E92CBD2" w:rsidRPr="00C264F3">
        <w:rPr>
          <w:rFonts w:ascii="Times New Roman" w:eastAsia="Times New Roman" w:hAnsi="Times New Roman" w:cs="Times New Roman"/>
          <w:sz w:val="24"/>
          <w:szCs w:val="24"/>
          <w:lang w:val="en-GB"/>
        </w:rPr>
        <w:t>Ghouchani</w:t>
      </w:r>
      <w:proofErr w:type="spellEnd"/>
      <w:r w:rsidR="7E92CBD2" w:rsidRPr="00C264F3">
        <w:rPr>
          <w:rFonts w:ascii="Times New Roman" w:eastAsia="Times New Roman" w:hAnsi="Times New Roman" w:cs="Times New Roman"/>
          <w:sz w:val="24"/>
          <w:szCs w:val="24"/>
          <w:lang w:val="en-GB"/>
        </w:rPr>
        <w:t xml:space="preserve"> (2018</w:t>
      </w:r>
      <w:r w:rsidR="000A4D07" w:rsidRPr="00C264F3">
        <w:rPr>
          <w:rFonts w:ascii="Times New Roman" w:eastAsia="Times New Roman" w:hAnsi="Times New Roman" w:cs="Times New Roman"/>
          <w:sz w:val="24"/>
          <w:szCs w:val="24"/>
          <w:lang w:val="en-GB"/>
        </w:rPr>
        <w:t>: 45-60</w:t>
      </w:r>
      <w:r w:rsidR="7E92CBD2" w:rsidRPr="00C264F3">
        <w:rPr>
          <w:rFonts w:ascii="Times New Roman" w:eastAsia="Times New Roman" w:hAnsi="Times New Roman" w:cs="Times New Roman"/>
          <w:sz w:val="24"/>
          <w:szCs w:val="24"/>
          <w:lang w:val="en-GB"/>
        </w:rPr>
        <w:t xml:space="preserve">) utilized a corpus of 42 contemporary Persian texts to identify 600 conceptual metaphors of fear, with the most frequent source domains being substance, force, and movement, encompassing elements like motion verbs, personification, </w:t>
      </w:r>
      <w:r w:rsidR="001927CD" w:rsidRPr="00C264F3">
        <w:rPr>
          <w:rFonts w:ascii="Times New Roman" w:eastAsia="Times New Roman" w:hAnsi="Times New Roman" w:cs="Times New Roman"/>
          <w:sz w:val="24"/>
          <w:szCs w:val="24"/>
          <w:lang w:val="en-GB"/>
        </w:rPr>
        <w:t>colours</w:t>
      </w:r>
      <w:r w:rsidR="7E92CBD2" w:rsidRPr="00C264F3">
        <w:rPr>
          <w:rFonts w:ascii="Times New Roman" w:eastAsia="Times New Roman" w:hAnsi="Times New Roman" w:cs="Times New Roman"/>
          <w:sz w:val="24"/>
          <w:szCs w:val="24"/>
          <w:lang w:val="en-GB"/>
        </w:rPr>
        <w:t xml:space="preserve">, and animals in fear-related metaphors. This research explored multiple aspects of fear metaphors, including the significance of motion verbs, personification, the use of </w:t>
      </w:r>
      <w:r w:rsidR="001927CD" w:rsidRPr="00C264F3">
        <w:rPr>
          <w:rFonts w:ascii="Times New Roman" w:eastAsia="Times New Roman" w:hAnsi="Times New Roman" w:cs="Times New Roman"/>
          <w:sz w:val="24"/>
          <w:szCs w:val="24"/>
          <w:lang w:val="en-GB"/>
        </w:rPr>
        <w:t>colours</w:t>
      </w:r>
      <w:r w:rsidR="7E92CBD2" w:rsidRPr="00C264F3">
        <w:rPr>
          <w:rFonts w:ascii="Times New Roman" w:eastAsia="Times New Roman" w:hAnsi="Times New Roman" w:cs="Times New Roman"/>
          <w:sz w:val="24"/>
          <w:szCs w:val="24"/>
          <w:lang w:val="en-GB"/>
        </w:rPr>
        <w:t>, and the inclusion of animals within these metaphoric expressions. Andrea Csillag's</w:t>
      </w:r>
      <w:r w:rsidR="00B86058" w:rsidRPr="00C264F3">
        <w:rPr>
          <w:rFonts w:ascii="Times New Roman" w:eastAsia="Times New Roman" w:hAnsi="Times New Roman" w:cs="Times New Roman"/>
          <w:sz w:val="24"/>
          <w:szCs w:val="24"/>
          <w:lang w:val="en-GB"/>
        </w:rPr>
        <w:t xml:space="preserve"> </w:t>
      </w:r>
      <w:r w:rsidR="40BF1683" w:rsidRPr="00C264F3">
        <w:rPr>
          <w:rFonts w:ascii="Times New Roman" w:eastAsia="Times New Roman" w:hAnsi="Times New Roman" w:cs="Times New Roman"/>
          <w:sz w:val="24"/>
          <w:szCs w:val="24"/>
          <w:lang w:val="en-GB"/>
        </w:rPr>
        <w:t>(</w:t>
      </w:r>
      <w:r w:rsidR="7E92CBD2" w:rsidRPr="00C264F3">
        <w:rPr>
          <w:rFonts w:ascii="Times New Roman" w:eastAsia="Times New Roman" w:hAnsi="Times New Roman" w:cs="Times New Roman"/>
          <w:sz w:val="24"/>
          <w:szCs w:val="24"/>
          <w:lang w:val="en-GB"/>
        </w:rPr>
        <w:t>2018</w:t>
      </w:r>
      <w:r w:rsidR="000A4D07" w:rsidRPr="00C264F3">
        <w:rPr>
          <w:rFonts w:ascii="Times New Roman" w:eastAsia="Times New Roman" w:hAnsi="Times New Roman" w:cs="Times New Roman"/>
          <w:sz w:val="24"/>
          <w:szCs w:val="24"/>
          <w:lang w:val="en-GB"/>
        </w:rPr>
        <w:t xml:space="preserve">: </w:t>
      </w:r>
      <w:r w:rsidR="009245A6" w:rsidRPr="00C264F3">
        <w:rPr>
          <w:rFonts w:ascii="Times New Roman" w:eastAsia="Times New Roman" w:hAnsi="Times New Roman" w:cs="Times New Roman"/>
          <w:sz w:val="24"/>
          <w:szCs w:val="24"/>
          <w:lang w:val="en-GB"/>
        </w:rPr>
        <w:t>247-258</w:t>
      </w:r>
      <w:r w:rsidR="40BF1683" w:rsidRPr="00C264F3">
        <w:rPr>
          <w:rFonts w:ascii="Times New Roman" w:eastAsia="Times New Roman" w:hAnsi="Times New Roman" w:cs="Times New Roman"/>
          <w:sz w:val="24"/>
          <w:szCs w:val="24"/>
          <w:lang w:val="en-GB"/>
        </w:rPr>
        <w:t>)</w:t>
      </w:r>
      <w:r w:rsidR="7E92CBD2" w:rsidRPr="00C264F3">
        <w:rPr>
          <w:rFonts w:ascii="Times New Roman" w:eastAsia="Times New Roman" w:hAnsi="Times New Roman" w:cs="Times New Roman"/>
          <w:sz w:val="24"/>
          <w:szCs w:val="24"/>
          <w:lang w:val="en-GB"/>
        </w:rPr>
        <w:t xml:space="preserve"> paper examines fear-related quotations from www.searchquotes.com/search/Fear and finds that, contrary to Kövecses' theories, the container metaphor is less prevalent while various versions of the object metaphor are more prominent in the corpus of fear expressions. Later, Anna </w:t>
      </w:r>
      <w:proofErr w:type="spellStart"/>
      <w:r w:rsidR="7E92CBD2" w:rsidRPr="00C264F3">
        <w:rPr>
          <w:rFonts w:ascii="Times New Roman" w:eastAsia="Times New Roman" w:hAnsi="Times New Roman" w:cs="Times New Roman"/>
          <w:sz w:val="24"/>
          <w:szCs w:val="24"/>
          <w:lang w:val="en-GB"/>
        </w:rPr>
        <w:t>Rewiś-Łętkowska</w:t>
      </w:r>
      <w:proofErr w:type="spellEnd"/>
      <w:r w:rsidR="29C19DC4" w:rsidRPr="00C264F3">
        <w:rPr>
          <w:rFonts w:ascii="Times New Roman" w:eastAsia="Times New Roman" w:hAnsi="Times New Roman" w:cs="Times New Roman"/>
          <w:sz w:val="24"/>
          <w:szCs w:val="24"/>
          <w:lang w:val="en-GB"/>
        </w:rPr>
        <w:t xml:space="preserve"> (2019)</w:t>
      </w:r>
      <w:r w:rsidR="7E92CBD2" w:rsidRPr="00C264F3">
        <w:rPr>
          <w:rFonts w:ascii="Times New Roman" w:eastAsia="Times New Roman" w:hAnsi="Times New Roman" w:cs="Times New Roman"/>
          <w:sz w:val="24"/>
          <w:szCs w:val="24"/>
          <w:lang w:val="en-GB"/>
        </w:rPr>
        <w:t xml:space="preserve"> offers an in-depth examination of how metaphor, metonymy, and image schema interact in the conceptualization of </w:t>
      </w:r>
      <w:r w:rsidR="00935B85" w:rsidRPr="00C264F3">
        <w:rPr>
          <w:rFonts w:ascii="Times New Roman" w:eastAsia="Times New Roman" w:hAnsi="Times New Roman" w:cs="Times New Roman"/>
          <w:smallCaps/>
          <w:sz w:val="24"/>
          <w:szCs w:val="24"/>
          <w:lang w:val="en-GB"/>
        </w:rPr>
        <w:t>fear/</w:t>
      </w:r>
      <w:proofErr w:type="spellStart"/>
      <w:r w:rsidR="00935B85" w:rsidRPr="00C264F3">
        <w:rPr>
          <w:rFonts w:ascii="Times New Roman" w:eastAsia="Times New Roman" w:hAnsi="Times New Roman" w:cs="Times New Roman"/>
          <w:smallCaps/>
          <w:sz w:val="24"/>
          <w:szCs w:val="24"/>
          <w:lang w:val="en-GB"/>
        </w:rPr>
        <w:t>strach</w:t>
      </w:r>
      <w:proofErr w:type="spellEnd"/>
      <w:r w:rsidR="00935B85" w:rsidRPr="00C264F3">
        <w:rPr>
          <w:rFonts w:ascii="Times New Roman" w:eastAsia="Times New Roman" w:hAnsi="Times New Roman" w:cs="Times New Roman"/>
          <w:sz w:val="24"/>
          <w:szCs w:val="24"/>
          <w:lang w:val="en-GB"/>
        </w:rPr>
        <w:t xml:space="preserve"> </w:t>
      </w:r>
      <w:r w:rsidR="7E92CBD2" w:rsidRPr="00C264F3">
        <w:rPr>
          <w:rFonts w:ascii="Times New Roman" w:eastAsia="Times New Roman" w:hAnsi="Times New Roman" w:cs="Times New Roman"/>
          <w:sz w:val="24"/>
          <w:szCs w:val="24"/>
          <w:lang w:val="en-GB"/>
        </w:rPr>
        <w:t xml:space="preserve">in English and Polish. In a </w:t>
      </w:r>
      <w:r w:rsidR="29C19DC4" w:rsidRPr="00C264F3">
        <w:rPr>
          <w:rFonts w:ascii="Times New Roman" w:eastAsia="Times New Roman" w:hAnsi="Times New Roman" w:cs="Times New Roman"/>
          <w:sz w:val="24"/>
          <w:szCs w:val="24"/>
          <w:lang w:val="en-GB"/>
        </w:rPr>
        <w:t>recent</w:t>
      </w:r>
      <w:r w:rsidR="7E92CBD2" w:rsidRPr="00C264F3">
        <w:rPr>
          <w:rFonts w:ascii="Times New Roman" w:eastAsia="Times New Roman" w:hAnsi="Times New Roman" w:cs="Times New Roman"/>
          <w:sz w:val="24"/>
          <w:szCs w:val="24"/>
          <w:lang w:val="en-GB"/>
        </w:rPr>
        <w:t xml:space="preserve"> study, Zibin </w:t>
      </w:r>
      <w:r w:rsidR="007677A4" w:rsidRPr="00C264F3">
        <w:rPr>
          <w:rFonts w:ascii="Times New Roman" w:eastAsia="Times New Roman" w:hAnsi="Times New Roman" w:cs="Times New Roman"/>
          <w:sz w:val="24"/>
          <w:szCs w:val="24"/>
          <w:lang w:val="en-GB"/>
        </w:rPr>
        <w:t>&amp;</w:t>
      </w:r>
      <w:r w:rsidR="7E92CBD2" w:rsidRPr="00C264F3">
        <w:rPr>
          <w:rFonts w:ascii="Times New Roman" w:eastAsia="Times New Roman" w:hAnsi="Times New Roman" w:cs="Times New Roman"/>
          <w:sz w:val="24"/>
          <w:szCs w:val="24"/>
          <w:lang w:val="en-GB"/>
        </w:rPr>
        <w:t xml:space="preserve"> Hamdan</w:t>
      </w:r>
      <w:r w:rsidR="29C19DC4" w:rsidRPr="00C264F3">
        <w:rPr>
          <w:rFonts w:ascii="Times New Roman" w:eastAsia="Times New Roman" w:hAnsi="Times New Roman" w:cs="Times New Roman"/>
          <w:sz w:val="24"/>
          <w:szCs w:val="24"/>
          <w:lang w:val="en-GB"/>
        </w:rPr>
        <w:t xml:space="preserve"> (2019</w:t>
      </w:r>
      <w:r w:rsidR="009F7F31" w:rsidRPr="00C264F3">
        <w:rPr>
          <w:rFonts w:ascii="Times New Roman" w:eastAsia="Times New Roman" w:hAnsi="Times New Roman" w:cs="Times New Roman"/>
          <w:sz w:val="24"/>
          <w:szCs w:val="24"/>
          <w:lang w:val="en-GB"/>
        </w:rPr>
        <w:t>: 239-262</w:t>
      </w:r>
      <w:r w:rsidR="29C19DC4" w:rsidRPr="00C264F3">
        <w:rPr>
          <w:rFonts w:ascii="Times New Roman" w:eastAsia="Times New Roman" w:hAnsi="Times New Roman" w:cs="Times New Roman"/>
          <w:sz w:val="24"/>
          <w:szCs w:val="24"/>
          <w:lang w:val="en-GB"/>
        </w:rPr>
        <w:t>)</w:t>
      </w:r>
      <w:r w:rsidR="7E92CBD2" w:rsidRPr="00C264F3">
        <w:rPr>
          <w:rFonts w:ascii="Times New Roman" w:eastAsia="Times New Roman" w:hAnsi="Times New Roman" w:cs="Times New Roman"/>
          <w:sz w:val="24"/>
          <w:szCs w:val="24"/>
          <w:lang w:val="en-GB"/>
        </w:rPr>
        <w:t xml:space="preserve"> explore how fear is conceptualized in Jordanian Arabic (JA) through conceptual metonymy, metaphor, and </w:t>
      </w:r>
      <w:proofErr w:type="spellStart"/>
      <w:r w:rsidR="7E92CBD2" w:rsidRPr="00C264F3">
        <w:rPr>
          <w:rFonts w:ascii="Times New Roman" w:eastAsia="Times New Roman" w:hAnsi="Times New Roman" w:cs="Times New Roman"/>
          <w:sz w:val="24"/>
          <w:szCs w:val="24"/>
          <w:lang w:val="en-GB"/>
        </w:rPr>
        <w:t>metaphtonymy</w:t>
      </w:r>
      <w:proofErr w:type="spellEnd"/>
      <w:r w:rsidR="7E92CBD2" w:rsidRPr="00C264F3">
        <w:rPr>
          <w:rFonts w:ascii="Times New Roman" w:eastAsia="Times New Roman" w:hAnsi="Times New Roman" w:cs="Times New Roman"/>
          <w:sz w:val="24"/>
          <w:szCs w:val="24"/>
          <w:lang w:val="en-GB"/>
        </w:rPr>
        <w:t>, comparing it to English. The study exhibits that universal physiological reactions and cultural beliefs influence the conceptualization of fear, supporting the idea of universal cognitive embodiment, and calls for further research on emotions in JA to better understand this phenomenon.</w:t>
      </w:r>
    </w:p>
    <w:p w14:paraId="5C3CC9D0" w14:textId="7B3CD8BC" w:rsidR="008262F5" w:rsidRPr="00C264F3" w:rsidRDefault="0010360B"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149EA4AD" w:rsidRPr="00C264F3">
        <w:rPr>
          <w:rFonts w:ascii="Times New Roman" w:eastAsia="Times New Roman" w:hAnsi="Times New Roman" w:cs="Times New Roman"/>
          <w:sz w:val="24"/>
          <w:szCs w:val="24"/>
          <w:lang w:val="en-GB"/>
        </w:rPr>
        <w:t>Reviewing the cross-cultural studies of emotion metaphors shows that research on emotion metaphors is missing in Indian languages. Thus, the present study has tried to investigate the conceptualization of one of the basic emotions, fear, through a cognitive and corpus-based approach in a comparative study of Hindi and Bangla.</w:t>
      </w:r>
    </w:p>
    <w:p w14:paraId="6DF75336" w14:textId="77777777" w:rsidR="009D3565" w:rsidRPr="00C264F3" w:rsidRDefault="009D3565" w:rsidP="0074401E">
      <w:pPr>
        <w:spacing w:line="240" w:lineRule="auto"/>
        <w:jc w:val="both"/>
        <w:rPr>
          <w:rFonts w:ascii="Times New Roman" w:eastAsia="Times New Roman" w:hAnsi="Times New Roman" w:cs="Times New Roman"/>
          <w:sz w:val="24"/>
          <w:szCs w:val="24"/>
          <w:lang w:val="en-GB"/>
        </w:rPr>
      </w:pPr>
    </w:p>
    <w:p w14:paraId="350C75D9" w14:textId="77777777" w:rsidR="0074401E" w:rsidRDefault="0074401E" w:rsidP="0074401E">
      <w:pPr>
        <w:spacing w:line="240" w:lineRule="auto"/>
        <w:jc w:val="both"/>
        <w:rPr>
          <w:rFonts w:ascii="Times New Roman" w:eastAsia="Times New Roman" w:hAnsi="Times New Roman" w:cs="Times New Roman"/>
          <w:sz w:val="24"/>
          <w:szCs w:val="24"/>
          <w:lang w:val="en-GB"/>
        </w:rPr>
      </w:pPr>
    </w:p>
    <w:p w14:paraId="54BE2DFE" w14:textId="77777777" w:rsidR="00EC02C9" w:rsidRPr="00C264F3" w:rsidRDefault="00EC02C9" w:rsidP="0074401E">
      <w:pPr>
        <w:spacing w:line="240" w:lineRule="auto"/>
        <w:jc w:val="both"/>
        <w:rPr>
          <w:rFonts w:ascii="Times New Roman" w:eastAsia="Times New Roman" w:hAnsi="Times New Roman" w:cs="Times New Roman"/>
          <w:sz w:val="24"/>
          <w:szCs w:val="24"/>
          <w:lang w:val="en-GB"/>
        </w:rPr>
      </w:pPr>
    </w:p>
    <w:p w14:paraId="49A2D8CD" w14:textId="008BEF4B" w:rsidR="00D328E4" w:rsidRPr="00C264F3" w:rsidRDefault="00EC02C9" w:rsidP="00EC02C9">
      <w:pPr>
        <w:pStyle w:val="Odsekzoznamu"/>
        <w:spacing w:line="240" w:lineRule="auto"/>
        <w:ind w:left="0"/>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lastRenderedPageBreak/>
        <w:t>3</w:t>
      </w:r>
      <w:r w:rsidR="003C770A">
        <w:rPr>
          <w:rFonts w:ascii="Times New Roman" w:eastAsia="Times New Roman" w:hAnsi="Times New Roman" w:cs="Times New Roman"/>
          <w:b/>
          <w:bCs/>
          <w:sz w:val="24"/>
          <w:szCs w:val="24"/>
          <w:lang w:val="en-GB"/>
        </w:rPr>
        <w:t>.</w:t>
      </w:r>
      <w:r>
        <w:rPr>
          <w:rFonts w:ascii="Times New Roman" w:eastAsia="Times New Roman" w:hAnsi="Times New Roman" w:cs="Times New Roman"/>
          <w:b/>
          <w:bCs/>
          <w:sz w:val="24"/>
          <w:szCs w:val="24"/>
          <w:lang w:val="en-GB"/>
        </w:rPr>
        <w:t xml:space="preserve"> </w:t>
      </w:r>
      <w:r w:rsidR="00D328E4" w:rsidRPr="00C264F3">
        <w:rPr>
          <w:rFonts w:ascii="Times New Roman" w:eastAsia="Times New Roman" w:hAnsi="Times New Roman" w:cs="Times New Roman"/>
          <w:b/>
          <w:bCs/>
          <w:sz w:val="24"/>
          <w:szCs w:val="24"/>
          <w:lang w:val="en-GB"/>
        </w:rPr>
        <w:t xml:space="preserve">Methodology </w:t>
      </w:r>
    </w:p>
    <w:p w14:paraId="076404FF" w14:textId="77777777" w:rsidR="008262F5" w:rsidRPr="00C264F3" w:rsidRDefault="008262F5" w:rsidP="0074401E">
      <w:pPr>
        <w:spacing w:line="240" w:lineRule="auto"/>
        <w:jc w:val="both"/>
        <w:rPr>
          <w:rFonts w:ascii="Times New Roman" w:eastAsia="Times New Roman" w:hAnsi="Times New Roman" w:cs="Times New Roman"/>
          <w:b/>
          <w:bCs/>
          <w:sz w:val="24"/>
          <w:szCs w:val="24"/>
          <w:lang w:val="en-GB"/>
        </w:rPr>
      </w:pPr>
    </w:p>
    <w:p w14:paraId="2B265773" w14:textId="077A3D0C" w:rsidR="000577FA" w:rsidRPr="00C264F3" w:rsidRDefault="6B6DAC23"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Kövecses</w:t>
      </w:r>
      <w:r w:rsidR="004A5900" w:rsidRPr="00C264F3">
        <w:rPr>
          <w:rFonts w:ascii="Times New Roman" w:eastAsia="Times New Roman" w:hAnsi="Times New Roman" w:cs="Times New Roman"/>
          <w:sz w:val="24"/>
          <w:szCs w:val="24"/>
          <w:lang w:val="en-GB"/>
        </w:rPr>
        <w:t xml:space="preserve"> et al. (2019</w:t>
      </w:r>
      <w:r w:rsidR="00722DC1" w:rsidRPr="00C264F3">
        <w:rPr>
          <w:rFonts w:ascii="Times New Roman" w:eastAsia="Times New Roman" w:hAnsi="Times New Roman" w:cs="Times New Roman"/>
          <w:sz w:val="24"/>
          <w:szCs w:val="24"/>
          <w:lang w:val="en-GB"/>
        </w:rPr>
        <w:t>: 149-173</w:t>
      </w:r>
      <w:r w:rsidR="004A5900" w:rsidRPr="00C264F3">
        <w:rPr>
          <w:rFonts w:ascii="Times New Roman" w:eastAsia="Times New Roman" w:hAnsi="Times New Roman" w:cs="Times New Roman"/>
          <w:sz w:val="24"/>
          <w:szCs w:val="24"/>
          <w:lang w:val="en-GB"/>
        </w:rPr>
        <w:t xml:space="preserve">) </w:t>
      </w:r>
      <w:proofErr w:type="gramStart"/>
      <w:r w:rsidR="300E4F47" w:rsidRPr="00C264F3">
        <w:rPr>
          <w:rFonts w:ascii="Times New Roman" w:eastAsia="Times New Roman" w:hAnsi="Times New Roman" w:cs="Times New Roman"/>
          <w:sz w:val="24"/>
          <w:szCs w:val="24"/>
          <w:lang w:val="en-GB"/>
        </w:rPr>
        <w:t>compare</w:t>
      </w:r>
      <w:r w:rsidR="004A5900" w:rsidRPr="00C264F3">
        <w:rPr>
          <w:rFonts w:ascii="Times New Roman" w:eastAsia="Times New Roman" w:hAnsi="Times New Roman" w:cs="Times New Roman"/>
          <w:sz w:val="24"/>
          <w:szCs w:val="24"/>
          <w:lang w:val="en-GB"/>
        </w:rPr>
        <w:t xml:space="preserve"> and </w:t>
      </w:r>
      <w:r w:rsidR="300E4F47" w:rsidRPr="00C264F3">
        <w:rPr>
          <w:rFonts w:ascii="Times New Roman" w:eastAsia="Times New Roman" w:hAnsi="Times New Roman" w:cs="Times New Roman"/>
          <w:sz w:val="24"/>
          <w:szCs w:val="24"/>
          <w:lang w:val="en-GB"/>
        </w:rPr>
        <w:t>contrast</w:t>
      </w:r>
      <w:proofErr w:type="gramEnd"/>
      <w:r w:rsidR="004A5900" w:rsidRPr="00C264F3">
        <w:rPr>
          <w:rFonts w:ascii="Times New Roman" w:eastAsia="Times New Roman" w:hAnsi="Times New Roman" w:cs="Times New Roman"/>
          <w:sz w:val="24"/>
          <w:szCs w:val="24"/>
          <w:lang w:val="en-GB"/>
        </w:rPr>
        <w:t xml:space="preserve"> the lexical and corpus-linguistic</w:t>
      </w:r>
      <w:r w:rsidR="00723923" w:rsidRPr="00C264F3">
        <w:rPr>
          <w:rFonts w:ascii="Times New Roman" w:eastAsia="Times New Roman" w:hAnsi="Times New Roman" w:cs="Times New Roman"/>
          <w:sz w:val="24"/>
          <w:szCs w:val="24"/>
          <w:lang w:val="en-GB"/>
        </w:rPr>
        <w:t xml:space="preserve"> approaches in the study of metaphors. In the paper, the </w:t>
      </w:r>
      <w:r w:rsidR="00935B85" w:rsidRPr="00C264F3">
        <w:rPr>
          <w:rFonts w:ascii="Times New Roman" w:eastAsia="Times New Roman" w:hAnsi="Times New Roman" w:cs="Times New Roman"/>
          <w:sz w:val="24"/>
          <w:szCs w:val="24"/>
          <w:lang w:val="en-GB"/>
        </w:rPr>
        <w:t>strengths,</w:t>
      </w:r>
      <w:r w:rsidR="00723923" w:rsidRPr="00C264F3">
        <w:rPr>
          <w:rFonts w:ascii="Times New Roman" w:eastAsia="Times New Roman" w:hAnsi="Times New Roman" w:cs="Times New Roman"/>
          <w:sz w:val="24"/>
          <w:szCs w:val="24"/>
          <w:lang w:val="en-GB"/>
        </w:rPr>
        <w:t xml:space="preserve"> and weaknesses of both the methods in </w:t>
      </w:r>
      <w:r w:rsidR="00B86058" w:rsidRPr="00C264F3">
        <w:rPr>
          <w:rFonts w:ascii="Times New Roman" w:eastAsia="Times New Roman" w:hAnsi="Times New Roman" w:cs="Times New Roman"/>
          <w:sz w:val="24"/>
          <w:szCs w:val="24"/>
          <w:lang w:val="en-GB"/>
        </w:rPr>
        <w:t>analysing</w:t>
      </w:r>
      <w:r w:rsidR="00723923" w:rsidRPr="00C264F3">
        <w:rPr>
          <w:rFonts w:ascii="Times New Roman" w:eastAsia="Times New Roman" w:hAnsi="Times New Roman" w:cs="Times New Roman"/>
          <w:sz w:val="24"/>
          <w:szCs w:val="24"/>
          <w:lang w:val="en-GB"/>
        </w:rPr>
        <w:t xml:space="preserve"> metaphors, particularly in the context of the concept of surprise. </w:t>
      </w:r>
      <w:r w:rsidR="0065168C" w:rsidRPr="00C264F3">
        <w:rPr>
          <w:rFonts w:ascii="Times New Roman" w:eastAsia="Times New Roman" w:hAnsi="Times New Roman" w:cs="Times New Roman"/>
          <w:sz w:val="24"/>
          <w:szCs w:val="24"/>
          <w:lang w:val="en-GB"/>
        </w:rPr>
        <w:t>Since, our present study is not much concerned with offering frequency data, we chose the</w:t>
      </w:r>
      <w:r w:rsidR="0065168C" w:rsidRPr="00C264F3">
        <w:rPr>
          <w:rFonts w:ascii="Times New Roman" w:hAnsi="Times New Roman" w:cs="Times New Roman"/>
          <w:sz w:val="24"/>
          <w:szCs w:val="24"/>
          <w:lang w:val="en-GB"/>
        </w:rPr>
        <w:t xml:space="preserve"> lexical approach for </w:t>
      </w:r>
      <w:proofErr w:type="spellStart"/>
      <w:r w:rsidR="0065168C" w:rsidRPr="00C264F3">
        <w:rPr>
          <w:rFonts w:ascii="Times New Roman" w:hAnsi="Times New Roman" w:cs="Times New Roman"/>
          <w:sz w:val="24"/>
          <w:szCs w:val="24"/>
          <w:lang w:val="en-GB"/>
        </w:rPr>
        <w:t>analyzing</w:t>
      </w:r>
      <w:proofErr w:type="spellEnd"/>
      <w:r w:rsidR="0065168C" w:rsidRPr="00C264F3">
        <w:rPr>
          <w:rFonts w:ascii="Times New Roman" w:hAnsi="Times New Roman" w:cs="Times New Roman"/>
          <w:sz w:val="24"/>
          <w:szCs w:val="24"/>
          <w:lang w:val="en-GB"/>
        </w:rPr>
        <w:t xml:space="preserve"> the metaphors of FEAR in Hindi and Bangla. The lexical approach is particularly useful when we need to gain insight into the lexical/conceptual structure of a target term, such as understanding the polysemy of the term and identifying various related senses. It can provide a highly schematic model or folk theory of the target term, revealing the components of the model and their frequency of occurrence. Additionally, the lexical approach is effective in identifying idiomatic expressions, synonyms, and major concept-specific metaphors associated with the target term. Therefore, the lexical approach is preferable when the focus is on understanding the lexical and conceptual nuances of a specific term, as well as when uncovering idiomatic expressions and major concept-specific metaphors associated with the target term.</w:t>
      </w:r>
    </w:p>
    <w:p w14:paraId="78F5B0C3" w14:textId="2B789742" w:rsidR="000577FA" w:rsidRPr="00C264F3" w:rsidRDefault="0010360B" w:rsidP="0074401E">
      <w:pPr>
        <w:spacing w:line="240" w:lineRule="auto"/>
        <w:jc w:val="both"/>
        <w:divId w:val="2089036132"/>
        <w:rPr>
          <w:rFonts w:ascii="Times New Roman" w:eastAsia="Times New Roman" w:hAnsi="Times New Roman" w:cs="Times New Roman"/>
          <w:sz w:val="24"/>
          <w:szCs w:val="24"/>
          <w:lang w:val="en-GB" w:eastAsia="en-GB"/>
        </w:rPr>
      </w:pPr>
      <w:r w:rsidRPr="00C264F3">
        <w:rPr>
          <w:rFonts w:ascii="Times New Roman" w:eastAsiaTheme="minorEastAsia" w:hAnsi="Times New Roman" w:cs="Times New Roman"/>
          <w:sz w:val="24"/>
          <w:szCs w:val="24"/>
          <w:lang w:val="en-GB" w:eastAsia="en-GB"/>
        </w:rPr>
        <w:tab/>
      </w:r>
      <w:r w:rsidR="10ECC686" w:rsidRPr="00C264F3">
        <w:rPr>
          <w:rFonts w:ascii="Times New Roman" w:eastAsiaTheme="minorEastAsia" w:hAnsi="Times New Roman" w:cs="Times New Roman"/>
          <w:sz w:val="24"/>
          <w:szCs w:val="24"/>
          <w:lang w:val="en-GB" w:eastAsia="en-GB"/>
        </w:rPr>
        <w:t>The detailed p</w:t>
      </w:r>
      <w:r w:rsidR="0A4C18FC" w:rsidRPr="00C264F3">
        <w:rPr>
          <w:rFonts w:ascii="Times New Roman" w:eastAsiaTheme="minorEastAsia" w:hAnsi="Times New Roman" w:cs="Times New Roman"/>
          <w:sz w:val="24"/>
          <w:szCs w:val="24"/>
          <w:lang w:val="en-GB" w:eastAsia="en-GB"/>
        </w:rPr>
        <w:t xml:space="preserve">rocedure </w:t>
      </w:r>
      <w:r w:rsidR="60E20E01" w:rsidRPr="00C264F3">
        <w:rPr>
          <w:rFonts w:ascii="Times New Roman" w:eastAsiaTheme="minorEastAsia" w:hAnsi="Times New Roman" w:cs="Times New Roman"/>
          <w:sz w:val="24"/>
          <w:szCs w:val="24"/>
          <w:lang w:val="en-GB" w:eastAsia="en-GB"/>
        </w:rPr>
        <w:t>for the</w:t>
      </w:r>
      <w:r w:rsidR="10410306" w:rsidRPr="00C264F3">
        <w:rPr>
          <w:rFonts w:ascii="Times New Roman" w:eastAsiaTheme="minorEastAsia" w:hAnsi="Times New Roman" w:cs="Times New Roman"/>
          <w:sz w:val="24"/>
          <w:szCs w:val="24"/>
          <w:lang w:val="en-GB" w:eastAsia="en-GB"/>
        </w:rPr>
        <w:t xml:space="preserve"> present study which include search for fear related linguistic contents,</w:t>
      </w:r>
      <w:r w:rsidR="00BF5F9D" w:rsidRPr="00C264F3">
        <w:rPr>
          <w:rFonts w:ascii="Times New Roman" w:eastAsiaTheme="minorEastAsia" w:hAnsi="Times New Roman" w:cs="Times New Roman"/>
          <w:sz w:val="24"/>
          <w:szCs w:val="24"/>
          <w:lang w:val="en-GB" w:eastAsia="en-GB"/>
        </w:rPr>
        <w:t xml:space="preserve"> </w:t>
      </w:r>
      <w:r w:rsidR="50CEB67E" w:rsidRPr="00C264F3">
        <w:rPr>
          <w:rFonts w:ascii="Times New Roman" w:eastAsiaTheme="minorEastAsia" w:hAnsi="Times New Roman" w:cs="Times New Roman"/>
          <w:sz w:val="24"/>
          <w:szCs w:val="24"/>
          <w:lang w:val="en-GB" w:eastAsia="en-GB"/>
        </w:rPr>
        <w:t xml:space="preserve">their </w:t>
      </w:r>
      <w:r w:rsidR="4B244309" w:rsidRPr="00C264F3">
        <w:rPr>
          <w:rFonts w:ascii="Times New Roman" w:eastAsiaTheme="minorEastAsia" w:hAnsi="Times New Roman" w:cs="Times New Roman"/>
          <w:sz w:val="24"/>
          <w:szCs w:val="24"/>
          <w:lang w:val="en-GB" w:eastAsia="en-GB"/>
        </w:rPr>
        <w:t>contextual analysis leading to</w:t>
      </w:r>
      <w:r w:rsidR="10410306" w:rsidRPr="00C264F3">
        <w:rPr>
          <w:rFonts w:ascii="Times New Roman" w:eastAsiaTheme="minorEastAsia" w:hAnsi="Times New Roman" w:cs="Times New Roman"/>
          <w:sz w:val="24"/>
          <w:szCs w:val="24"/>
          <w:lang w:val="en-GB" w:eastAsia="en-GB"/>
        </w:rPr>
        <w:t xml:space="preserve"> identification of meta</w:t>
      </w:r>
      <w:r w:rsidR="66BE5B8A" w:rsidRPr="00C264F3">
        <w:rPr>
          <w:rFonts w:ascii="Times New Roman" w:eastAsiaTheme="minorEastAsia" w:hAnsi="Times New Roman" w:cs="Times New Roman"/>
          <w:sz w:val="24"/>
          <w:szCs w:val="24"/>
          <w:lang w:val="en-GB" w:eastAsia="en-GB"/>
        </w:rPr>
        <w:t>phors and metonymies</w:t>
      </w:r>
      <w:r w:rsidR="456AF582" w:rsidRPr="00C264F3">
        <w:rPr>
          <w:rFonts w:ascii="Times New Roman" w:eastAsiaTheme="minorEastAsia" w:hAnsi="Times New Roman" w:cs="Times New Roman"/>
          <w:sz w:val="24"/>
          <w:szCs w:val="24"/>
          <w:lang w:val="en-GB" w:eastAsia="en-GB"/>
        </w:rPr>
        <w:t xml:space="preserve"> in both the languages</w:t>
      </w:r>
      <w:r w:rsidR="641FFCA8" w:rsidRPr="00C264F3">
        <w:rPr>
          <w:rFonts w:ascii="Times New Roman" w:eastAsiaTheme="minorEastAsia" w:hAnsi="Times New Roman" w:cs="Times New Roman"/>
          <w:sz w:val="24"/>
          <w:szCs w:val="24"/>
          <w:lang w:val="en-GB" w:eastAsia="en-GB"/>
        </w:rPr>
        <w:t xml:space="preserve"> are as follows:</w:t>
      </w:r>
    </w:p>
    <w:p w14:paraId="048B2ED1" w14:textId="70305EAC" w:rsidR="000577FA" w:rsidRPr="00C264F3" w:rsidRDefault="00935B85" w:rsidP="0074401E">
      <w:pPr>
        <w:pStyle w:val="Odsekzoznamu"/>
        <w:numPr>
          <w:ilvl w:val="0"/>
          <w:numId w:val="18"/>
        </w:numPr>
        <w:spacing w:line="240" w:lineRule="auto"/>
        <w:jc w:val="both"/>
        <w:divId w:val="2089036132"/>
        <w:rPr>
          <w:rFonts w:ascii="Times New Roman" w:eastAsia="Times New Roman" w:hAnsi="Times New Roman" w:cs="Times New Roman"/>
          <w:sz w:val="24"/>
          <w:szCs w:val="24"/>
          <w:lang w:val="en-GB" w:eastAsia="en-GB"/>
        </w:rPr>
      </w:pPr>
      <w:r w:rsidRPr="00C264F3">
        <w:rPr>
          <w:rFonts w:ascii="Times New Roman" w:eastAsiaTheme="minorEastAsia" w:hAnsi="Times New Roman" w:cs="Times New Roman"/>
          <w:b/>
          <w:bCs/>
          <w:sz w:val="24"/>
          <w:szCs w:val="24"/>
          <w:lang w:val="en-GB" w:eastAsia="en-GB"/>
        </w:rPr>
        <w:t>Creation of keyword list</w:t>
      </w:r>
      <w:r w:rsidR="0A4C18FC" w:rsidRPr="00C264F3">
        <w:rPr>
          <w:rFonts w:ascii="Times New Roman" w:eastAsiaTheme="minorEastAsia" w:hAnsi="Times New Roman" w:cs="Times New Roman"/>
          <w:b/>
          <w:bCs/>
          <w:sz w:val="24"/>
          <w:szCs w:val="24"/>
          <w:lang w:val="en-GB" w:eastAsia="en-GB"/>
        </w:rPr>
        <w:t>:</w:t>
      </w:r>
      <w:r w:rsidR="00BF5F9D" w:rsidRPr="00C264F3">
        <w:rPr>
          <w:rFonts w:ascii="Times New Roman" w:eastAsiaTheme="minorEastAsia" w:hAnsi="Times New Roman" w:cs="Times New Roman"/>
          <w:b/>
          <w:bCs/>
          <w:sz w:val="24"/>
          <w:szCs w:val="24"/>
          <w:lang w:val="en-GB" w:eastAsia="en-GB"/>
        </w:rPr>
        <w:t xml:space="preserve"> </w:t>
      </w:r>
      <w:r w:rsidR="0A4C18FC" w:rsidRPr="00C264F3">
        <w:rPr>
          <w:rFonts w:ascii="Times New Roman" w:eastAsiaTheme="minorEastAsia" w:hAnsi="Times New Roman" w:cs="Times New Roman"/>
          <w:sz w:val="24"/>
          <w:szCs w:val="24"/>
          <w:lang w:val="en-GB" w:eastAsia="en-GB"/>
        </w:rPr>
        <w:t>We initially compiled a list of keywords/lexical items related to the emotion of fear based on our native speaker intuition in both Hindi and Bangla. </w:t>
      </w:r>
    </w:p>
    <w:p w14:paraId="6A8FB2B5" w14:textId="77777777" w:rsidR="000577FA" w:rsidRPr="00C264F3" w:rsidRDefault="21A8D449" w:rsidP="0074401E">
      <w:pPr>
        <w:pStyle w:val="Odsekzoznamu"/>
        <w:spacing w:line="240" w:lineRule="auto"/>
        <w:jc w:val="both"/>
        <w:divId w:val="2089036132"/>
        <w:rPr>
          <w:rFonts w:ascii="Times New Roman" w:eastAsia="Times New Roman" w:hAnsi="Times New Roman" w:cs="Times New Roman"/>
          <w:sz w:val="24"/>
          <w:szCs w:val="24"/>
          <w:lang w:val="en-GB" w:eastAsia="en-GB"/>
        </w:rPr>
      </w:pPr>
      <w:r w:rsidRPr="00C264F3">
        <w:rPr>
          <w:rFonts w:ascii="Times New Roman" w:eastAsiaTheme="minorEastAsia" w:hAnsi="Times New Roman" w:cs="Times New Roman"/>
          <w:sz w:val="24"/>
          <w:szCs w:val="24"/>
          <w:lang w:val="en-GB" w:eastAsia="en-GB"/>
        </w:rPr>
        <w:t>The list of fear related lexical items included:</w:t>
      </w:r>
    </w:p>
    <w:p w14:paraId="25C7BF18" w14:textId="4C4F99A4" w:rsidR="000577FA" w:rsidRPr="00C264F3" w:rsidRDefault="21A8D449" w:rsidP="0074401E">
      <w:pPr>
        <w:spacing w:line="240" w:lineRule="auto"/>
        <w:jc w:val="both"/>
        <w:divId w:val="2089036132"/>
        <w:rPr>
          <w:rFonts w:ascii="Times New Roman" w:eastAsia="Times New Roman" w:hAnsi="Times New Roman" w:cs="Times New Roman"/>
          <w:i/>
          <w:iCs/>
          <w:sz w:val="24"/>
          <w:szCs w:val="24"/>
          <w:lang w:val="en-GB" w:eastAsia="en-GB"/>
        </w:rPr>
      </w:pPr>
      <w:r w:rsidRPr="00C264F3">
        <w:rPr>
          <w:rFonts w:ascii="Times New Roman" w:eastAsiaTheme="minorEastAsia" w:hAnsi="Times New Roman" w:cs="Times New Roman"/>
          <w:sz w:val="24"/>
          <w:szCs w:val="24"/>
          <w:lang w:val="en-GB" w:eastAsia="en-GB"/>
        </w:rPr>
        <w:t xml:space="preserve">            Hindi: </w:t>
      </w:r>
      <w:proofErr w:type="spellStart"/>
      <w:r w:rsidRPr="00C264F3">
        <w:rPr>
          <w:rFonts w:ascii="Times New Roman" w:eastAsiaTheme="minorEastAsia" w:hAnsi="Times New Roman" w:cs="Times New Roman"/>
          <w:i/>
          <w:iCs/>
          <w:sz w:val="24"/>
          <w:szCs w:val="24"/>
          <w:lang w:val="en-GB" w:eastAsia="en-GB"/>
        </w:rPr>
        <w:t>ɖar</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bʰəj</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at̪əŋk</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aːʃəŋka</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giraft</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roŋʈe</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t̪rəst</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d̪əhsət</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kʰaʊf</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t̪raʃ</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ɖarəona</w:t>
      </w:r>
      <w:proofErr w:type="spellEnd"/>
      <w:r w:rsidRPr="00C264F3">
        <w:rPr>
          <w:rFonts w:ascii="Times New Roman" w:eastAsiaTheme="minorEastAsia" w:hAnsi="Times New Roman" w:cs="Times New Roman"/>
          <w:i/>
          <w:iCs/>
          <w:sz w:val="24"/>
          <w:szCs w:val="24"/>
          <w:lang w:val="en-GB" w:eastAsia="en-GB"/>
        </w:rPr>
        <w:t xml:space="preserve">, </w:t>
      </w:r>
      <w:r w:rsidRPr="00C264F3">
        <w:rPr>
          <w:i/>
          <w:iCs/>
          <w:lang w:val="en-GB"/>
        </w:rPr>
        <w:tab/>
      </w:r>
      <w:proofErr w:type="spellStart"/>
      <w:r w:rsidRPr="00C264F3">
        <w:rPr>
          <w:rFonts w:ascii="Times New Roman" w:eastAsiaTheme="minorEastAsia" w:hAnsi="Times New Roman" w:cs="Times New Roman"/>
          <w:i/>
          <w:iCs/>
          <w:sz w:val="24"/>
          <w:szCs w:val="24"/>
          <w:lang w:val="en-GB" w:eastAsia="en-GB"/>
        </w:rPr>
        <w:t>ənd̪ʰera</w:t>
      </w:r>
      <w:proofErr w:type="spellEnd"/>
      <w:r w:rsidRPr="00C264F3">
        <w:rPr>
          <w:rFonts w:ascii="Times New Roman" w:eastAsiaTheme="minorEastAsia" w:hAnsi="Times New Roman" w:cs="Times New Roman"/>
          <w:i/>
          <w:iCs/>
          <w:sz w:val="24"/>
          <w:szCs w:val="24"/>
          <w:lang w:val="en-GB" w:eastAsia="en-GB"/>
        </w:rPr>
        <w:t>.</w:t>
      </w:r>
    </w:p>
    <w:p w14:paraId="7AFAC06D" w14:textId="77777777" w:rsidR="000577FA" w:rsidRPr="00C264F3" w:rsidRDefault="21A8D449" w:rsidP="0074401E">
      <w:pPr>
        <w:spacing w:line="240" w:lineRule="auto"/>
        <w:ind w:firstLine="720"/>
        <w:jc w:val="both"/>
        <w:divId w:val="2089036132"/>
        <w:rPr>
          <w:rFonts w:ascii="Times New Roman" w:eastAsia="Times New Roman" w:hAnsi="Times New Roman" w:cs="Times New Roman"/>
          <w:i/>
          <w:iCs/>
          <w:sz w:val="24"/>
          <w:szCs w:val="24"/>
          <w:lang w:val="en-GB" w:eastAsia="en-GB"/>
        </w:rPr>
      </w:pPr>
      <w:r w:rsidRPr="00C264F3">
        <w:rPr>
          <w:rFonts w:ascii="Times New Roman" w:eastAsiaTheme="minorEastAsia" w:hAnsi="Times New Roman" w:cs="Times New Roman"/>
          <w:sz w:val="24"/>
          <w:szCs w:val="24"/>
          <w:lang w:val="en-GB" w:eastAsia="en-GB"/>
        </w:rPr>
        <w:t xml:space="preserve">Bangla: </w:t>
      </w:r>
      <w:proofErr w:type="spellStart"/>
      <w:r w:rsidRPr="00C264F3">
        <w:rPr>
          <w:rFonts w:ascii="Times New Roman" w:eastAsiaTheme="minorEastAsia" w:hAnsi="Times New Roman" w:cs="Times New Roman"/>
          <w:i/>
          <w:iCs/>
          <w:sz w:val="24"/>
          <w:szCs w:val="24"/>
          <w:lang w:val="en-GB" w:eastAsia="en-GB"/>
        </w:rPr>
        <w:t>bʰɔj</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ɖɔra</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ud̪beg</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at̪oŋko</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aʃɔŋka</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ut̪kɔnʈʰa</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ʃɔnt̪raʃ</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d̪ust͡ʃint̪a</w:t>
      </w:r>
      <w:proofErr w:type="spellEnd"/>
      <w:r w:rsidRPr="00C264F3">
        <w:rPr>
          <w:rFonts w:ascii="Times New Roman" w:eastAsiaTheme="minorEastAsia" w:hAnsi="Times New Roman" w:cs="Times New Roman"/>
          <w:i/>
          <w:iCs/>
          <w:sz w:val="24"/>
          <w:szCs w:val="24"/>
          <w:lang w:val="en-GB" w:eastAsia="en-GB"/>
        </w:rPr>
        <w:t xml:space="preserve">, </w:t>
      </w:r>
      <w:proofErr w:type="spellStart"/>
      <w:r w:rsidRPr="00C264F3">
        <w:rPr>
          <w:rFonts w:ascii="Times New Roman" w:eastAsiaTheme="minorEastAsia" w:hAnsi="Times New Roman" w:cs="Times New Roman"/>
          <w:i/>
          <w:iCs/>
          <w:sz w:val="24"/>
          <w:szCs w:val="24"/>
          <w:lang w:val="en-GB" w:eastAsia="en-GB"/>
        </w:rPr>
        <w:t>bʰɔjgrost̪o</w:t>
      </w:r>
      <w:proofErr w:type="spellEnd"/>
      <w:r w:rsidRPr="00C264F3">
        <w:rPr>
          <w:rFonts w:ascii="Times New Roman" w:eastAsiaTheme="minorEastAsia" w:hAnsi="Times New Roman" w:cs="Times New Roman"/>
          <w:i/>
          <w:iCs/>
          <w:sz w:val="24"/>
          <w:szCs w:val="24"/>
          <w:lang w:val="en-GB" w:eastAsia="en-GB"/>
        </w:rPr>
        <w:t>.</w:t>
      </w:r>
    </w:p>
    <w:p w14:paraId="3B9127FC" w14:textId="4ED8B0F3" w:rsidR="000577FA" w:rsidRPr="00C264F3" w:rsidRDefault="00935B85" w:rsidP="0074401E">
      <w:pPr>
        <w:pStyle w:val="Odsekzoznamu"/>
        <w:numPr>
          <w:ilvl w:val="0"/>
          <w:numId w:val="18"/>
        </w:numPr>
        <w:spacing w:line="240" w:lineRule="auto"/>
        <w:jc w:val="both"/>
        <w:divId w:val="2089036132"/>
        <w:rPr>
          <w:rFonts w:ascii="Times New Roman" w:eastAsiaTheme="minorEastAsia" w:hAnsi="Times New Roman" w:cs="Times New Roman"/>
          <w:sz w:val="24"/>
          <w:szCs w:val="24"/>
          <w:lang w:val="en-GB" w:eastAsia="en-GB"/>
        </w:rPr>
      </w:pPr>
      <w:r w:rsidRPr="00C264F3">
        <w:rPr>
          <w:rFonts w:ascii="Times New Roman" w:eastAsiaTheme="minorEastAsia" w:hAnsi="Times New Roman" w:cs="Times New Roman"/>
          <w:b/>
          <w:bCs/>
          <w:sz w:val="24"/>
          <w:szCs w:val="24"/>
          <w:lang w:val="en-GB" w:eastAsia="en-GB"/>
        </w:rPr>
        <w:t xml:space="preserve">Web search using keywords: </w:t>
      </w:r>
      <w:r w:rsidR="6735775D" w:rsidRPr="00C264F3">
        <w:rPr>
          <w:rFonts w:ascii="Times New Roman" w:eastAsiaTheme="minorEastAsia" w:hAnsi="Times New Roman" w:cs="Times New Roman"/>
          <w:sz w:val="24"/>
          <w:szCs w:val="24"/>
          <w:lang w:val="en-GB" w:eastAsia="en-GB"/>
        </w:rPr>
        <w:t>Utili</w:t>
      </w:r>
      <w:r w:rsidR="00C264F3" w:rsidRPr="00C264F3">
        <w:rPr>
          <w:rFonts w:ascii="Times New Roman" w:eastAsiaTheme="minorEastAsia" w:hAnsi="Times New Roman" w:cs="Times New Roman"/>
          <w:sz w:val="24"/>
          <w:szCs w:val="24"/>
          <w:lang w:val="en-GB" w:eastAsia="en-GB"/>
        </w:rPr>
        <w:t>s</w:t>
      </w:r>
      <w:r w:rsidR="6735775D" w:rsidRPr="00C264F3">
        <w:rPr>
          <w:rFonts w:ascii="Times New Roman" w:eastAsiaTheme="minorEastAsia" w:hAnsi="Times New Roman" w:cs="Times New Roman"/>
          <w:sz w:val="24"/>
          <w:szCs w:val="24"/>
          <w:lang w:val="en-GB" w:eastAsia="en-GB"/>
        </w:rPr>
        <w:t xml:space="preserve">ing the above-mentioned keywords, we conducted web searches </w:t>
      </w:r>
      <w:r w:rsidR="3D55CDE2" w:rsidRPr="00C264F3">
        <w:rPr>
          <w:rFonts w:ascii="Times New Roman" w:eastAsiaTheme="minorEastAsia" w:hAnsi="Times New Roman" w:cs="Times New Roman"/>
          <w:sz w:val="24"/>
          <w:szCs w:val="24"/>
          <w:lang w:val="en-GB" w:eastAsia="en-GB"/>
        </w:rPr>
        <w:t xml:space="preserve">from selected websites (mentioned in the third </w:t>
      </w:r>
      <w:r w:rsidR="00BF5F9D" w:rsidRPr="00C264F3">
        <w:rPr>
          <w:rFonts w:ascii="Times New Roman" w:eastAsiaTheme="minorEastAsia" w:hAnsi="Times New Roman" w:cs="Times New Roman"/>
          <w:sz w:val="24"/>
          <w:szCs w:val="24"/>
          <w:lang w:val="en-GB" w:eastAsia="en-GB"/>
        </w:rPr>
        <w:t>point) to</w:t>
      </w:r>
      <w:r w:rsidR="6735775D" w:rsidRPr="00C264F3">
        <w:rPr>
          <w:rFonts w:ascii="Times New Roman" w:eastAsiaTheme="minorEastAsia" w:hAnsi="Times New Roman" w:cs="Times New Roman"/>
          <w:sz w:val="24"/>
          <w:szCs w:val="24"/>
          <w:lang w:val="en-GB" w:eastAsia="en-GB"/>
        </w:rPr>
        <w:t xml:space="preserve"> find linguistic expressions encompassing fear related content. </w:t>
      </w:r>
    </w:p>
    <w:p w14:paraId="073BFEDB" w14:textId="7FBD2D50" w:rsidR="000577FA" w:rsidRPr="00C264F3" w:rsidRDefault="00935B85" w:rsidP="0074401E">
      <w:pPr>
        <w:pStyle w:val="Odsekzoznamu"/>
        <w:numPr>
          <w:ilvl w:val="0"/>
          <w:numId w:val="18"/>
        </w:numPr>
        <w:spacing w:line="240" w:lineRule="auto"/>
        <w:jc w:val="both"/>
        <w:divId w:val="2089036132"/>
        <w:rPr>
          <w:rFonts w:ascii="Times New Roman" w:eastAsia="Times New Roman" w:hAnsi="Times New Roman" w:cs="Times New Roman"/>
          <w:sz w:val="24"/>
          <w:szCs w:val="24"/>
          <w:lang w:val="en-GB" w:eastAsia="en-GB"/>
        </w:rPr>
      </w:pPr>
      <w:r w:rsidRPr="00C264F3">
        <w:rPr>
          <w:rFonts w:ascii="Times New Roman" w:eastAsiaTheme="minorEastAsia" w:hAnsi="Times New Roman" w:cs="Times New Roman"/>
          <w:b/>
          <w:bCs/>
          <w:sz w:val="24"/>
          <w:szCs w:val="24"/>
          <w:lang w:val="en-GB" w:eastAsia="en-GB"/>
        </w:rPr>
        <w:t>Dataset compilation:</w:t>
      </w:r>
      <w:r w:rsidRPr="00C264F3">
        <w:rPr>
          <w:rFonts w:ascii="Times New Roman" w:eastAsiaTheme="minorEastAsia" w:hAnsi="Times New Roman" w:cs="Times New Roman"/>
          <w:sz w:val="24"/>
          <w:szCs w:val="24"/>
          <w:lang w:val="en-GB" w:eastAsia="en-GB"/>
        </w:rPr>
        <w:t> </w:t>
      </w:r>
      <w:r w:rsidR="000577FA" w:rsidRPr="00C264F3">
        <w:rPr>
          <w:rFonts w:ascii="Times New Roman" w:eastAsiaTheme="minorEastAsia" w:hAnsi="Times New Roman" w:cs="Times New Roman"/>
          <w:sz w:val="24"/>
          <w:szCs w:val="24"/>
          <w:lang w:val="en-GB" w:eastAsia="en-GB"/>
        </w:rPr>
        <w:t>For the current work, we compiled a brief dataset of 35 Bengali expressions and 35 Hindi expressions, including idioms, proverbs, and frequently used phrases associated with the emotion of fear in the respective languages. This set of 35 fear related idioms and proverbs was collected from a multitude of online sources.</w:t>
      </w:r>
    </w:p>
    <w:p w14:paraId="23ACC6FE" w14:textId="59C0C210" w:rsidR="000577FA" w:rsidRPr="00C264F3" w:rsidRDefault="6735775D" w:rsidP="0074401E">
      <w:pPr>
        <w:spacing w:line="240" w:lineRule="auto"/>
        <w:ind w:firstLine="720"/>
        <w:jc w:val="both"/>
        <w:divId w:val="2089036132"/>
        <w:rPr>
          <w:rFonts w:ascii="Times New Roman" w:eastAsia="Times New Roman" w:hAnsi="Times New Roman" w:cs="Times New Roman"/>
          <w:sz w:val="24"/>
          <w:szCs w:val="24"/>
          <w:lang w:val="en-GB" w:eastAsia="en-GB"/>
        </w:rPr>
      </w:pPr>
      <w:r w:rsidRPr="00C264F3">
        <w:rPr>
          <w:rFonts w:ascii="Times New Roman" w:eastAsiaTheme="minorEastAsia" w:hAnsi="Times New Roman" w:cs="Times New Roman"/>
          <w:sz w:val="24"/>
          <w:szCs w:val="24"/>
          <w:lang w:val="en-GB" w:eastAsia="en-GB"/>
        </w:rPr>
        <w:t>The web sources used for data collection included:</w:t>
      </w:r>
    </w:p>
    <w:p w14:paraId="365AB0ED" w14:textId="6E008B71" w:rsidR="000577FA" w:rsidRPr="00C264F3" w:rsidRDefault="6735775D" w:rsidP="0074401E">
      <w:pPr>
        <w:spacing w:line="240" w:lineRule="auto"/>
        <w:jc w:val="both"/>
        <w:divId w:val="2089036132"/>
        <w:rPr>
          <w:rFonts w:ascii="Times New Roman" w:eastAsia="Times New Roman" w:hAnsi="Times New Roman" w:cs="Times New Roman"/>
          <w:sz w:val="24"/>
          <w:szCs w:val="24"/>
          <w:lang w:val="en-GB"/>
        </w:rPr>
      </w:pPr>
      <w:r w:rsidRPr="00C264F3">
        <w:rPr>
          <w:rFonts w:ascii="Times New Roman" w:eastAsiaTheme="minorEastAsia" w:hAnsi="Times New Roman" w:cs="Times New Roman"/>
          <w:sz w:val="24"/>
          <w:szCs w:val="24"/>
          <w:lang w:val="en-GB" w:eastAsia="en-GB"/>
        </w:rPr>
        <w:t>      </w:t>
      </w:r>
      <w:r w:rsidRPr="00C264F3">
        <w:rPr>
          <w:lang w:val="en-GB"/>
        </w:rPr>
        <w:tab/>
      </w:r>
      <w:r w:rsidR="00CE352F" w:rsidRPr="00C264F3">
        <w:rPr>
          <w:lang w:val="en-GB"/>
        </w:rPr>
        <w:tab/>
      </w:r>
      <w:r w:rsidR="6907ADD1" w:rsidRPr="00C264F3">
        <w:rPr>
          <w:rFonts w:ascii="Times New Roman" w:eastAsia="Times New Roman" w:hAnsi="Times New Roman" w:cs="Times New Roman"/>
          <w:sz w:val="24"/>
          <w:szCs w:val="24"/>
          <w:lang w:val="en-GB" w:eastAsia="en-GB"/>
        </w:rPr>
        <w:t>a) https://bn.m.wikipedia.org (Bengali Wikipedia) (for Bangla)</w:t>
      </w:r>
    </w:p>
    <w:p w14:paraId="504245D8" w14:textId="25F26843" w:rsidR="000577FA" w:rsidRPr="00C264F3" w:rsidRDefault="00CE352F" w:rsidP="0074401E">
      <w:pPr>
        <w:spacing w:line="240" w:lineRule="auto"/>
        <w:ind w:firstLine="720"/>
        <w:jc w:val="both"/>
        <w:divId w:val="2089036132"/>
        <w:rPr>
          <w:rFonts w:ascii="Times New Roman" w:eastAsia="Times New Roman" w:hAnsi="Times New Roman" w:cs="Times New Roman"/>
          <w:sz w:val="24"/>
          <w:szCs w:val="24"/>
          <w:lang w:val="en-GB" w:eastAsia="en-GB"/>
        </w:rPr>
      </w:pPr>
      <w:r w:rsidRPr="00C264F3">
        <w:rPr>
          <w:rFonts w:ascii="Times New Roman" w:eastAsia="Times New Roman" w:hAnsi="Times New Roman" w:cs="Times New Roman"/>
          <w:sz w:val="24"/>
          <w:szCs w:val="24"/>
          <w:lang w:val="en-GB" w:eastAsia="en-GB"/>
        </w:rPr>
        <w:tab/>
      </w:r>
      <w:r w:rsidR="6907ADD1" w:rsidRPr="00C264F3">
        <w:rPr>
          <w:rFonts w:ascii="Times New Roman" w:eastAsia="Times New Roman" w:hAnsi="Times New Roman" w:cs="Times New Roman"/>
          <w:sz w:val="24"/>
          <w:szCs w:val="24"/>
          <w:lang w:val="en-GB" w:eastAsia="en-GB"/>
        </w:rPr>
        <w:t>b</w:t>
      </w:r>
      <w:r w:rsidR="6907ADD1" w:rsidRPr="00C264F3">
        <w:rPr>
          <w:rFonts w:ascii="Times New Roman" w:eastAsia="Times New Roman" w:hAnsi="Times New Roman" w:cs="Times New Roman"/>
          <w:sz w:val="24"/>
          <w:szCs w:val="24"/>
          <w:lang w:val="en-GB"/>
        </w:rPr>
        <w:t xml:space="preserve">) </w:t>
      </w:r>
      <w:r w:rsidR="6907ADD1" w:rsidRPr="00C264F3">
        <w:rPr>
          <w:rFonts w:ascii="Times New Roman" w:eastAsia="Times New Roman" w:hAnsi="Times New Roman" w:cs="Times New Roman"/>
          <w:sz w:val="24"/>
          <w:szCs w:val="24"/>
          <w:lang w:val="en-GB" w:eastAsia="en-GB"/>
        </w:rPr>
        <w:t>https://hindilearning.in/hindi-muhavare/ (for Hindi)</w:t>
      </w:r>
    </w:p>
    <w:p w14:paraId="197E4FD4" w14:textId="5F968FB4" w:rsidR="000577FA" w:rsidRPr="00C264F3" w:rsidRDefault="00CE352F" w:rsidP="0074401E">
      <w:pPr>
        <w:spacing w:line="240" w:lineRule="auto"/>
        <w:ind w:firstLine="720"/>
        <w:jc w:val="both"/>
        <w:divId w:val="2089036132"/>
        <w:rPr>
          <w:rFonts w:ascii="Times New Roman" w:eastAsia="Times New Roman" w:hAnsi="Times New Roman" w:cs="Times New Roman"/>
          <w:sz w:val="24"/>
          <w:szCs w:val="24"/>
          <w:lang w:val="en-GB" w:eastAsia="en-GB"/>
        </w:rPr>
      </w:pPr>
      <w:r w:rsidRPr="00C264F3">
        <w:rPr>
          <w:rFonts w:ascii="Times New Roman" w:eastAsia="Times New Roman" w:hAnsi="Times New Roman" w:cs="Times New Roman"/>
          <w:sz w:val="24"/>
          <w:szCs w:val="24"/>
          <w:lang w:val="en-GB" w:eastAsia="en-GB"/>
        </w:rPr>
        <w:tab/>
      </w:r>
      <w:r w:rsidR="6907ADD1" w:rsidRPr="00C264F3">
        <w:rPr>
          <w:rFonts w:ascii="Times New Roman" w:eastAsia="Times New Roman" w:hAnsi="Times New Roman" w:cs="Times New Roman"/>
          <w:sz w:val="24"/>
          <w:szCs w:val="24"/>
          <w:lang w:val="en-GB" w:eastAsia="en-GB"/>
        </w:rPr>
        <w:t>c)https://www.ncertbooks.guru/hindi-muhavare/(for Hindi)</w:t>
      </w:r>
    </w:p>
    <w:p w14:paraId="1DC9421F" w14:textId="0FD0F235" w:rsidR="000577FA" w:rsidRPr="00C264F3" w:rsidRDefault="00755E51" w:rsidP="0074401E">
      <w:pPr>
        <w:spacing w:line="240" w:lineRule="auto"/>
        <w:ind w:firstLine="720"/>
        <w:jc w:val="both"/>
        <w:divId w:val="2089036132"/>
        <w:rPr>
          <w:rFonts w:ascii="Times New Roman" w:eastAsia="Times New Roman" w:hAnsi="Times New Roman" w:cs="Times New Roman"/>
          <w:sz w:val="24"/>
          <w:szCs w:val="24"/>
          <w:lang w:val="en-GB" w:eastAsia="en-GB"/>
        </w:rPr>
      </w:pPr>
      <w:r w:rsidRPr="00C264F3">
        <w:rPr>
          <w:rFonts w:ascii="Times New Roman" w:eastAsia="Times New Roman" w:hAnsi="Times New Roman" w:cs="Times New Roman"/>
          <w:sz w:val="24"/>
          <w:szCs w:val="24"/>
          <w:lang w:val="en-GB" w:eastAsia="en-GB"/>
        </w:rPr>
        <w:tab/>
      </w:r>
      <w:r w:rsidR="6907ADD1" w:rsidRPr="00C264F3">
        <w:rPr>
          <w:rFonts w:ascii="Times New Roman" w:eastAsia="Times New Roman" w:hAnsi="Times New Roman" w:cs="Times New Roman"/>
          <w:sz w:val="24"/>
          <w:szCs w:val="24"/>
          <w:lang w:val="en-GB" w:eastAsia="en-GB"/>
        </w:rPr>
        <w:t>d) https://www.aplustopper.com/muhavare-in-hindi/(for Hindi)</w:t>
      </w:r>
    </w:p>
    <w:p w14:paraId="4CFA6B63" w14:textId="5DE889B5" w:rsidR="000577FA" w:rsidRPr="00C264F3" w:rsidRDefault="00755E51" w:rsidP="0074401E">
      <w:pPr>
        <w:spacing w:line="240" w:lineRule="auto"/>
        <w:ind w:firstLine="720"/>
        <w:jc w:val="both"/>
        <w:divId w:val="2089036132"/>
        <w:rPr>
          <w:rFonts w:ascii="Times New Roman" w:eastAsia="Times New Roman" w:hAnsi="Times New Roman" w:cs="Times New Roman"/>
          <w:sz w:val="24"/>
          <w:szCs w:val="24"/>
          <w:lang w:val="en-GB" w:eastAsia="en-GB"/>
        </w:rPr>
      </w:pPr>
      <w:r w:rsidRPr="00C264F3">
        <w:rPr>
          <w:rFonts w:ascii="Times New Roman" w:eastAsia="Times New Roman" w:hAnsi="Times New Roman" w:cs="Times New Roman"/>
          <w:sz w:val="24"/>
          <w:szCs w:val="24"/>
          <w:lang w:val="en-GB" w:eastAsia="en-GB"/>
        </w:rPr>
        <w:tab/>
      </w:r>
      <w:r w:rsidR="6907ADD1" w:rsidRPr="00C264F3">
        <w:rPr>
          <w:rFonts w:ascii="Times New Roman" w:eastAsia="Times New Roman" w:hAnsi="Times New Roman" w:cs="Times New Roman"/>
          <w:sz w:val="24"/>
          <w:szCs w:val="24"/>
          <w:lang w:val="en-GB" w:eastAsia="en-GB"/>
        </w:rPr>
        <w:t>e) https://www.hindivarta.com/ (for Hindi)</w:t>
      </w:r>
    </w:p>
    <w:p w14:paraId="3DF6A3C9" w14:textId="3CF7D645" w:rsidR="000577FA" w:rsidRPr="00C264F3" w:rsidRDefault="00755E51" w:rsidP="0074401E">
      <w:pPr>
        <w:spacing w:line="240" w:lineRule="auto"/>
        <w:ind w:firstLine="720"/>
        <w:jc w:val="both"/>
        <w:divId w:val="2089036132"/>
        <w:rPr>
          <w:rFonts w:ascii="Times New Roman" w:eastAsia="Times New Roman" w:hAnsi="Times New Roman" w:cs="Times New Roman"/>
          <w:sz w:val="24"/>
          <w:szCs w:val="24"/>
          <w:lang w:val="en-GB" w:eastAsia="en-GB"/>
        </w:rPr>
      </w:pPr>
      <w:r w:rsidRPr="00C264F3">
        <w:rPr>
          <w:rFonts w:ascii="Times New Roman" w:eastAsia="Times New Roman" w:hAnsi="Times New Roman" w:cs="Times New Roman"/>
          <w:sz w:val="24"/>
          <w:szCs w:val="24"/>
          <w:lang w:val="en-GB" w:eastAsia="en-GB"/>
        </w:rPr>
        <w:tab/>
      </w:r>
      <w:r w:rsidR="6907ADD1" w:rsidRPr="00C264F3">
        <w:rPr>
          <w:rFonts w:ascii="Times New Roman" w:eastAsia="Times New Roman" w:hAnsi="Times New Roman" w:cs="Times New Roman"/>
          <w:sz w:val="24"/>
          <w:szCs w:val="24"/>
          <w:lang w:val="en-GB" w:eastAsia="en-GB"/>
        </w:rPr>
        <w:t>f) https://www.hindisahityadarpan.in/ (for Hindi)</w:t>
      </w:r>
    </w:p>
    <w:p w14:paraId="328E9401" w14:textId="7A90A017" w:rsidR="000577FA" w:rsidRPr="00C264F3" w:rsidRDefault="00755E51" w:rsidP="0074401E">
      <w:pPr>
        <w:spacing w:line="240" w:lineRule="auto"/>
        <w:ind w:firstLine="720"/>
        <w:jc w:val="both"/>
        <w:divId w:val="2089036132"/>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eastAsia="en-GB"/>
        </w:rPr>
        <w:tab/>
      </w:r>
      <w:r w:rsidR="6907ADD1" w:rsidRPr="00C264F3">
        <w:rPr>
          <w:rFonts w:ascii="Times New Roman" w:eastAsia="Times New Roman" w:hAnsi="Times New Roman" w:cs="Times New Roman"/>
          <w:sz w:val="24"/>
          <w:szCs w:val="24"/>
          <w:lang w:val="en-GB" w:eastAsia="en-GB"/>
        </w:rPr>
        <w:t>g) https://www.rekhtadictionary.com/?lang=hi (for Hindi).</w:t>
      </w:r>
    </w:p>
    <w:p w14:paraId="40E67E98" w14:textId="77777777" w:rsidR="0074401E" w:rsidRPr="00C264F3" w:rsidRDefault="0074401E" w:rsidP="0074401E">
      <w:pPr>
        <w:spacing w:line="240" w:lineRule="auto"/>
        <w:ind w:firstLine="720"/>
        <w:jc w:val="both"/>
        <w:divId w:val="2089036132"/>
        <w:rPr>
          <w:rFonts w:ascii="Times New Roman" w:eastAsia="Times New Roman" w:hAnsi="Times New Roman" w:cs="Times New Roman"/>
          <w:sz w:val="24"/>
          <w:szCs w:val="24"/>
          <w:lang w:val="en-GB"/>
        </w:rPr>
      </w:pPr>
    </w:p>
    <w:p w14:paraId="7000CD64" w14:textId="1367BE2E" w:rsidR="00EC02C9" w:rsidRDefault="6907ADD1" w:rsidP="00EC02C9">
      <w:pPr>
        <w:spacing w:line="240" w:lineRule="auto"/>
        <w:jc w:val="both"/>
        <w:divId w:val="2089036132"/>
        <w:rPr>
          <w:rFonts w:ascii="Times New Roman" w:eastAsia="Times New Roman" w:hAnsi="Times New Roman" w:cs="Times New Roman"/>
          <w:sz w:val="24"/>
          <w:szCs w:val="24"/>
          <w:lang w:val="en-GB" w:eastAsia="en-GB"/>
        </w:rPr>
      </w:pPr>
      <w:r w:rsidRPr="00C264F3">
        <w:rPr>
          <w:rFonts w:ascii="Times New Roman" w:eastAsia="Times New Roman" w:hAnsi="Times New Roman" w:cs="Times New Roman"/>
          <w:sz w:val="24"/>
          <w:szCs w:val="24"/>
          <w:lang w:val="en-GB" w:eastAsia="en-GB"/>
        </w:rPr>
        <w:t xml:space="preserve">We also consulted blogs such as https://bengali.pratilipi.com/blog/bangler-prabaad-probochon-2tf04u8h15gpa41 for Bangla and https://leverageedu.com/blog/ for Hindi, and </w:t>
      </w:r>
      <w:r w:rsidR="00755E51" w:rsidRPr="00C264F3">
        <w:rPr>
          <w:rFonts w:ascii="Times New Roman" w:eastAsia="Times New Roman" w:hAnsi="Times New Roman" w:cs="Times New Roman"/>
          <w:sz w:val="24"/>
          <w:szCs w:val="24"/>
          <w:lang w:val="en-GB" w:eastAsia="en-GB"/>
        </w:rPr>
        <w:tab/>
      </w:r>
      <w:r w:rsidRPr="00C264F3">
        <w:rPr>
          <w:rFonts w:ascii="Times New Roman" w:eastAsia="Times New Roman" w:hAnsi="Times New Roman" w:cs="Times New Roman"/>
          <w:sz w:val="24"/>
          <w:szCs w:val="24"/>
          <w:lang w:val="en-GB" w:eastAsia="en-GB"/>
        </w:rPr>
        <w:t xml:space="preserve">books such as </w:t>
      </w:r>
      <w:r w:rsidRPr="00C264F3">
        <w:rPr>
          <w:rFonts w:ascii="Times New Roman" w:eastAsia="Times New Roman" w:hAnsi="Times New Roman" w:cs="Times New Roman"/>
          <w:i/>
          <w:iCs/>
          <w:sz w:val="24"/>
          <w:szCs w:val="24"/>
          <w:lang w:val="en-GB" w:eastAsia="en-GB"/>
        </w:rPr>
        <w:t xml:space="preserve">Bangla </w:t>
      </w:r>
      <w:proofErr w:type="spellStart"/>
      <w:r w:rsidRPr="00C264F3">
        <w:rPr>
          <w:rFonts w:ascii="Times New Roman" w:eastAsia="Times New Roman" w:hAnsi="Times New Roman" w:cs="Times New Roman"/>
          <w:i/>
          <w:iCs/>
          <w:sz w:val="24"/>
          <w:szCs w:val="24"/>
          <w:lang w:val="en-GB" w:eastAsia="en-GB"/>
        </w:rPr>
        <w:t>Pravada</w:t>
      </w:r>
      <w:proofErr w:type="spellEnd"/>
      <w:r w:rsidRPr="00C264F3">
        <w:rPr>
          <w:rFonts w:ascii="Times New Roman" w:eastAsia="Times New Roman" w:hAnsi="Times New Roman" w:cs="Times New Roman"/>
          <w:i/>
          <w:iCs/>
          <w:sz w:val="24"/>
          <w:szCs w:val="24"/>
          <w:lang w:val="en-GB" w:eastAsia="en-GB"/>
        </w:rPr>
        <w:t xml:space="preserve"> (A Collection of 9100 Bengali Proverbs)</w:t>
      </w:r>
      <w:r w:rsidRPr="00C264F3">
        <w:rPr>
          <w:rFonts w:ascii="Times New Roman" w:eastAsia="Times New Roman" w:hAnsi="Times New Roman" w:cs="Times New Roman"/>
          <w:sz w:val="24"/>
          <w:szCs w:val="24"/>
          <w:lang w:val="en-GB" w:eastAsia="en-GB"/>
        </w:rPr>
        <w:t xml:space="preserve"> by</w:t>
      </w:r>
      <w:r w:rsidR="00755E51" w:rsidRPr="00C264F3">
        <w:rPr>
          <w:rFonts w:ascii="Times New Roman" w:eastAsia="Times New Roman" w:hAnsi="Times New Roman" w:cs="Times New Roman"/>
          <w:sz w:val="24"/>
          <w:szCs w:val="24"/>
          <w:lang w:val="en-GB" w:eastAsia="en-GB"/>
        </w:rPr>
        <w:t xml:space="preserve"> </w:t>
      </w:r>
      <w:r w:rsidRPr="00C264F3">
        <w:rPr>
          <w:rFonts w:ascii="Times New Roman" w:eastAsia="Times New Roman" w:hAnsi="Times New Roman" w:cs="Times New Roman"/>
          <w:sz w:val="24"/>
          <w:szCs w:val="24"/>
          <w:lang w:val="en-GB" w:eastAsia="en-GB"/>
        </w:rPr>
        <w:t xml:space="preserve">Shri </w:t>
      </w:r>
      <w:r w:rsidR="00755E51" w:rsidRPr="00C264F3">
        <w:rPr>
          <w:rFonts w:ascii="Times New Roman" w:eastAsia="Times New Roman" w:hAnsi="Times New Roman" w:cs="Times New Roman"/>
          <w:sz w:val="24"/>
          <w:szCs w:val="24"/>
          <w:lang w:val="en-GB" w:eastAsia="en-GB"/>
        </w:rPr>
        <w:tab/>
      </w:r>
      <w:proofErr w:type="spellStart"/>
      <w:r w:rsidRPr="00C264F3">
        <w:rPr>
          <w:rFonts w:ascii="Times New Roman" w:eastAsia="Times New Roman" w:hAnsi="Times New Roman" w:cs="Times New Roman"/>
          <w:sz w:val="24"/>
          <w:szCs w:val="24"/>
          <w:lang w:val="en-GB" w:eastAsia="en-GB"/>
        </w:rPr>
        <w:t>Sushilkumar</w:t>
      </w:r>
      <w:proofErr w:type="spellEnd"/>
      <w:r w:rsidRPr="00C264F3">
        <w:rPr>
          <w:rFonts w:ascii="Times New Roman" w:eastAsia="Times New Roman" w:hAnsi="Times New Roman" w:cs="Times New Roman"/>
          <w:sz w:val="24"/>
          <w:szCs w:val="24"/>
          <w:lang w:val="en-GB" w:eastAsia="en-GB"/>
        </w:rPr>
        <w:t xml:space="preserve"> De and </w:t>
      </w:r>
      <w:proofErr w:type="spellStart"/>
      <w:r w:rsidR="00CE352F" w:rsidRPr="00C264F3">
        <w:rPr>
          <w:rFonts w:ascii="Times New Roman" w:eastAsia="Times New Roman" w:hAnsi="Times New Roman" w:cs="Times New Roman"/>
          <w:i/>
          <w:iCs/>
          <w:sz w:val="24"/>
          <w:szCs w:val="24"/>
          <w:lang w:val="en-GB" w:eastAsia="en-GB"/>
        </w:rPr>
        <w:lastRenderedPageBreak/>
        <w:t>D</w:t>
      </w:r>
      <w:r w:rsidRPr="00C264F3">
        <w:rPr>
          <w:rFonts w:ascii="Times New Roman" w:eastAsia="Times New Roman" w:hAnsi="Times New Roman" w:cs="Times New Roman"/>
          <w:i/>
          <w:iCs/>
          <w:sz w:val="24"/>
          <w:szCs w:val="24"/>
          <w:lang w:val="en-GB" w:eastAsia="en-GB"/>
        </w:rPr>
        <w:t>rishtanta</w:t>
      </w:r>
      <w:proofErr w:type="spellEnd"/>
      <w:r w:rsidR="00B86058" w:rsidRPr="00C264F3">
        <w:rPr>
          <w:rFonts w:ascii="Times New Roman" w:eastAsia="Times New Roman" w:hAnsi="Times New Roman" w:cs="Times New Roman"/>
          <w:i/>
          <w:iCs/>
          <w:sz w:val="24"/>
          <w:szCs w:val="24"/>
          <w:lang w:val="en-GB" w:eastAsia="en-GB"/>
        </w:rPr>
        <w:t xml:space="preserve"> </w:t>
      </w:r>
      <w:r w:rsidR="00CE352F" w:rsidRPr="00C264F3">
        <w:rPr>
          <w:rFonts w:ascii="Times New Roman" w:eastAsia="Times New Roman" w:hAnsi="Times New Roman" w:cs="Times New Roman"/>
          <w:i/>
          <w:iCs/>
          <w:sz w:val="24"/>
          <w:szCs w:val="24"/>
          <w:lang w:val="en-GB" w:eastAsia="en-GB"/>
        </w:rPr>
        <w:t>B</w:t>
      </w:r>
      <w:r w:rsidRPr="00C264F3">
        <w:rPr>
          <w:rFonts w:ascii="Times New Roman" w:eastAsia="Times New Roman" w:hAnsi="Times New Roman" w:cs="Times New Roman"/>
          <w:i/>
          <w:iCs/>
          <w:sz w:val="24"/>
          <w:szCs w:val="24"/>
          <w:lang w:val="en-GB" w:eastAsia="en-GB"/>
        </w:rPr>
        <w:t>akya</w:t>
      </w:r>
      <w:r w:rsidR="00B86058" w:rsidRPr="00C264F3">
        <w:rPr>
          <w:rFonts w:ascii="Times New Roman" w:eastAsia="Times New Roman" w:hAnsi="Times New Roman" w:cs="Times New Roman"/>
          <w:i/>
          <w:iCs/>
          <w:sz w:val="24"/>
          <w:szCs w:val="24"/>
          <w:lang w:val="en-GB" w:eastAsia="en-GB"/>
        </w:rPr>
        <w:t xml:space="preserve"> </w:t>
      </w:r>
      <w:proofErr w:type="spellStart"/>
      <w:r w:rsidR="00CE352F" w:rsidRPr="00C264F3">
        <w:rPr>
          <w:rFonts w:ascii="Times New Roman" w:eastAsia="Times New Roman" w:hAnsi="Times New Roman" w:cs="Times New Roman"/>
          <w:i/>
          <w:iCs/>
          <w:sz w:val="24"/>
          <w:szCs w:val="24"/>
          <w:lang w:val="en-GB" w:eastAsia="en-GB"/>
        </w:rPr>
        <w:t>S</w:t>
      </w:r>
      <w:r w:rsidRPr="00C264F3">
        <w:rPr>
          <w:rFonts w:ascii="Times New Roman" w:eastAsia="Times New Roman" w:hAnsi="Times New Roman" w:cs="Times New Roman"/>
          <w:i/>
          <w:iCs/>
          <w:sz w:val="24"/>
          <w:szCs w:val="24"/>
          <w:lang w:val="en-GB" w:eastAsia="en-GB"/>
        </w:rPr>
        <w:t>amgraha</w:t>
      </w:r>
      <w:proofErr w:type="spellEnd"/>
      <w:r w:rsidRPr="00C264F3">
        <w:rPr>
          <w:rFonts w:ascii="Times New Roman" w:eastAsia="Times New Roman" w:hAnsi="Times New Roman" w:cs="Times New Roman"/>
          <w:i/>
          <w:iCs/>
          <w:sz w:val="24"/>
          <w:szCs w:val="24"/>
          <w:lang w:val="en-GB" w:eastAsia="en-GB"/>
        </w:rPr>
        <w:t xml:space="preserve"> | A Collection of Proverbs </w:t>
      </w:r>
      <w:r w:rsidRPr="00C264F3">
        <w:rPr>
          <w:rFonts w:ascii="Times New Roman" w:eastAsia="Times New Roman" w:hAnsi="Times New Roman" w:cs="Times New Roman"/>
          <w:sz w:val="24"/>
          <w:szCs w:val="24"/>
          <w:lang w:val="en-GB" w:eastAsia="en-GB"/>
        </w:rPr>
        <w:t>edited</w:t>
      </w:r>
      <w:r w:rsidR="0010360B" w:rsidRPr="00C264F3">
        <w:rPr>
          <w:rFonts w:ascii="Times New Roman" w:eastAsia="Times New Roman" w:hAnsi="Times New Roman" w:cs="Times New Roman"/>
          <w:sz w:val="24"/>
          <w:szCs w:val="24"/>
          <w:lang w:val="en-GB" w:eastAsia="en-GB"/>
        </w:rPr>
        <w:t xml:space="preserve"> </w:t>
      </w:r>
      <w:r w:rsidRPr="00C264F3">
        <w:rPr>
          <w:rFonts w:ascii="Times New Roman" w:eastAsia="Times New Roman" w:hAnsi="Times New Roman" w:cs="Times New Roman"/>
          <w:sz w:val="24"/>
          <w:szCs w:val="24"/>
          <w:lang w:val="en-GB" w:eastAsia="en-GB"/>
        </w:rPr>
        <w:t>by</w:t>
      </w:r>
      <w:r w:rsidR="00755E51" w:rsidRPr="00C264F3">
        <w:rPr>
          <w:rFonts w:ascii="Times New Roman" w:eastAsia="Times New Roman" w:hAnsi="Times New Roman" w:cs="Times New Roman"/>
          <w:sz w:val="24"/>
          <w:szCs w:val="24"/>
          <w:lang w:val="en-GB" w:eastAsia="en-GB"/>
        </w:rPr>
        <w:tab/>
      </w:r>
      <w:r w:rsidRPr="00C264F3">
        <w:rPr>
          <w:rFonts w:ascii="Times New Roman" w:eastAsia="Times New Roman" w:hAnsi="Times New Roman" w:cs="Times New Roman"/>
          <w:sz w:val="24"/>
          <w:szCs w:val="24"/>
          <w:lang w:val="en-GB" w:eastAsia="en-GB"/>
        </w:rPr>
        <w:t>Chakraborty, Barun Kumar for Bangla.</w:t>
      </w:r>
    </w:p>
    <w:p w14:paraId="04A6859D" w14:textId="69D46305" w:rsidR="008262F5" w:rsidRPr="00C264F3" w:rsidRDefault="00935B85" w:rsidP="00EC02C9">
      <w:pPr>
        <w:spacing w:line="240" w:lineRule="auto"/>
        <w:jc w:val="both"/>
        <w:divId w:val="2089036132"/>
        <w:rPr>
          <w:rFonts w:ascii="Times New Roman" w:eastAsia="Times New Roman" w:hAnsi="Times New Roman" w:cs="Times New Roman"/>
          <w:sz w:val="24"/>
          <w:szCs w:val="24"/>
          <w:lang w:val="en-GB" w:eastAsia="en-GB"/>
        </w:rPr>
      </w:pPr>
      <w:r w:rsidRPr="00C264F3">
        <w:rPr>
          <w:rFonts w:ascii="Times New Roman" w:eastAsiaTheme="minorEastAsia" w:hAnsi="Times New Roman" w:cs="Times New Roman"/>
          <w:b/>
          <w:bCs/>
          <w:sz w:val="24"/>
          <w:szCs w:val="24"/>
          <w:lang w:val="en-GB" w:eastAsia="en-GB"/>
        </w:rPr>
        <w:t xml:space="preserve">Sampling method: </w:t>
      </w:r>
      <w:r w:rsidR="6999D71D" w:rsidRPr="00C264F3">
        <w:rPr>
          <w:rFonts w:ascii="Times New Roman" w:eastAsiaTheme="minorEastAsia" w:hAnsi="Times New Roman" w:cs="Times New Roman"/>
          <w:sz w:val="24"/>
          <w:szCs w:val="24"/>
          <w:lang w:val="en-GB" w:eastAsia="en-GB"/>
        </w:rPr>
        <w:t>As the study required only those linguistic expressions themed on the emotion of fear, we relied on purposive sampling and native speaker intuition while selecting the data for the study.</w:t>
      </w:r>
    </w:p>
    <w:p w14:paraId="036098C7" w14:textId="1494BFC2" w:rsidR="008262F5" w:rsidRPr="00C264F3" w:rsidRDefault="00935B85" w:rsidP="0074401E">
      <w:pPr>
        <w:pStyle w:val="Odsekzoznamu"/>
        <w:numPr>
          <w:ilvl w:val="0"/>
          <w:numId w:val="18"/>
        </w:numPr>
        <w:spacing w:line="240" w:lineRule="auto"/>
        <w:jc w:val="both"/>
        <w:rPr>
          <w:rFonts w:ascii="Times New Roman" w:eastAsiaTheme="minorEastAsia" w:hAnsi="Times New Roman" w:cs="Times New Roman"/>
          <w:b/>
          <w:bCs/>
          <w:sz w:val="24"/>
          <w:szCs w:val="24"/>
          <w:lang w:val="en-GB" w:eastAsia="en-GB"/>
        </w:rPr>
      </w:pPr>
      <w:r w:rsidRPr="00C264F3">
        <w:rPr>
          <w:rFonts w:ascii="Times New Roman" w:eastAsiaTheme="minorEastAsia" w:hAnsi="Times New Roman" w:cs="Times New Roman"/>
          <w:b/>
          <w:bCs/>
          <w:sz w:val="24"/>
          <w:szCs w:val="24"/>
          <w:lang w:val="en-GB" w:eastAsia="en-GB"/>
        </w:rPr>
        <w:t>Verification and contextual analysis</w:t>
      </w:r>
      <w:r w:rsidR="2F2AB16D" w:rsidRPr="00C264F3">
        <w:rPr>
          <w:rFonts w:ascii="Times New Roman" w:eastAsiaTheme="minorEastAsia" w:hAnsi="Times New Roman" w:cs="Times New Roman"/>
          <w:b/>
          <w:bCs/>
          <w:sz w:val="24"/>
          <w:szCs w:val="24"/>
          <w:lang w:val="en-GB" w:eastAsia="en-GB"/>
        </w:rPr>
        <w:t xml:space="preserve">: </w:t>
      </w:r>
      <w:r w:rsidR="6999D71D" w:rsidRPr="00C264F3">
        <w:rPr>
          <w:rFonts w:ascii="Times New Roman" w:eastAsiaTheme="minorEastAsia" w:hAnsi="Times New Roman" w:cs="Times New Roman"/>
          <w:sz w:val="24"/>
          <w:szCs w:val="24"/>
          <w:lang w:val="en-GB" w:eastAsia="en-GB"/>
        </w:rPr>
        <w:t xml:space="preserve">We also cross checked these expressions with our native competence </w:t>
      </w:r>
      <w:r w:rsidR="2F2AB16D" w:rsidRPr="00C264F3">
        <w:rPr>
          <w:rFonts w:ascii="Times New Roman" w:eastAsiaTheme="minorEastAsia" w:hAnsi="Times New Roman" w:cs="Times New Roman"/>
          <w:sz w:val="24"/>
          <w:szCs w:val="24"/>
          <w:lang w:val="en-GB" w:eastAsia="en-GB"/>
        </w:rPr>
        <w:t xml:space="preserve">and examined their contextual occurrences in the web corpus </w:t>
      </w:r>
      <w:r w:rsidR="6999D71D" w:rsidRPr="00C264F3">
        <w:rPr>
          <w:rFonts w:ascii="Times New Roman" w:eastAsiaTheme="minorEastAsia" w:hAnsi="Times New Roman" w:cs="Times New Roman"/>
          <w:sz w:val="24"/>
          <w:szCs w:val="24"/>
          <w:lang w:val="en-GB" w:eastAsia="en-GB"/>
        </w:rPr>
        <w:t>to verify their relevance to the fear domain.</w:t>
      </w:r>
      <w:r w:rsidR="2F2AB16D" w:rsidRPr="00C264F3">
        <w:rPr>
          <w:rFonts w:ascii="Times New Roman" w:eastAsiaTheme="minorEastAsia" w:hAnsi="Times New Roman" w:cs="Times New Roman"/>
          <w:sz w:val="24"/>
          <w:szCs w:val="24"/>
          <w:lang w:val="en-GB" w:eastAsia="en-GB"/>
        </w:rPr>
        <w:t xml:space="preserve"> It ensures the reliability of the dataset.</w:t>
      </w:r>
    </w:p>
    <w:p w14:paraId="2BD1BB5F" w14:textId="77777777" w:rsidR="54B1EE8B" w:rsidRPr="00C264F3" w:rsidRDefault="54B1EE8B" w:rsidP="001A43B8">
      <w:pPr>
        <w:pStyle w:val="Odsekzoznamu"/>
        <w:spacing w:after="240" w:line="240" w:lineRule="auto"/>
        <w:jc w:val="both"/>
        <w:rPr>
          <w:rFonts w:ascii="Times New Roman" w:eastAsiaTheme="minorEastAsia" w:hAnsi="Times New Roman" w:cs="Times New Roman"/>
          <w:b/>
          <w:bCs/>
          <w:sz w:val="24"/>
          <w:szCs w:val="24"/>
          <w:lang w:val="en-GB" w:eastAsia="en-GB"/>
        </w:rPr>
      </w:pPr>
    </w:p>
    <w:p w14:paraId="6FB0B2B2" w14:textId="77777777" w:rsidR="00823E2F" w:rsidRPr="00C264F3" w:rsidRDefault="00823E2F" w:rsidP="001A43B8">
      <w:pPr>
        <w:pStyle w:val="Odsekzoznamu"/>
        <w:spacing w:after="240" w:line="240" w:lineRule="auto"/>
        <w:jc w:val="both"/>
        <w:rPr>
          <w:rFonts w:ascii="Times New Roman" w:eastAsiaTheme="minorEastAsia" w:hAnsi="Times New Roman" w:cs="Times New Roman"/>
          <w:b/>
          <w:bCs/>
          <w:sz w:val="24"/>
          <w:szCs w:val="24"/>
          <w:lang w:val="en-GB" w:eastAsia="en-GB"/>
        </w:rPr>
      </w:pPr>
    </w:p>
    <w:p w14:paraId="280E0461" w14:textId="0DF7AB74" w:rsidR="008C3200" w:rsidRPr="00C264F3" w:rsidRDefault="00EC02C9" w:rsidP="00EC02C9">
      <w:pPr>
        <w:pStyle w:val="Odsekzoznamu"/>
        <w:spacing w:line="240" w:lineRule="auto"/>
        <w:ind w:left="0"/>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4</w:t>
      </w:r>
      <w:r w:rsidR="003C770A">
        <w:rPr>
          <w:rFonts w:ascii="Times New Roman" w:eastAsia="Times New Roman" w:hAnsi="Times New Roman" w:cs="Times New Roman"/>
          <w:b/>
          <w:bCs/>
          <w:sz w:val="24"/>
          <w:szCs w:val="24"/>
          <w:lang w:val="en-GB"/>
        </w:rPr>
        <w:t>.</w:t>
      </w:r>
      <w:r>
        <w:rPr>
          <w:rFonts w:ascii="Times New Roman" w:eastAsia="Times New Roman" w:hAnsi="Times New Roman" w:cs="Times New Roman"/>
          <w:b/>
          <w:bCs/>
          <w:sz w:val="24"/>
          <w:szCs w:val="24"/>
          <w:lang w:val="en-GB"/>
        </w:rPr>
        <w:t xml:space="preserve"> </w:t>
      </w:r>
      <w:r w:rsidR="179465F8" w:rsidRPr="00C264F3">
        <w:rPr>
          <w:rFonts w:ascii="Times New Roman" w:eastAsia="Times New Roman" w:hAnsi="Times New Roman" w:cs="Times New Roman"/>
          <w:b/>
          <w:bCs/>
          <w:sz w:val="24"/>
          <w:szCs w:val="24"/>
          <w:lang w:val="en-GB"/>
        </w:rPr>
        <w:t xml:space="preserve">Conceptual </w:t>
      </w:r>
      <w:r w:rsidR="00C87230" w:rsidRPr="00C264F3">
        <w:rPr>
          <w:rFonts w:ascii="Times New Roman" w:eastAsia="Times New Roman" w:hAnsi="Times New Roman" w:cs="Times New Roman"/>
          <w:b/>
          <w:bCs/>
          <w:sz w:val="24"/>
          <w:szCs w:val="24"/>
          <w:lang w:val="en-GB"/>
        </w:rPr>
        <w:t>m</w:t>
      </w:r>
      <w:r w:rsidR="179465F8" w:rsidRPr="00C264F3">
        <w:rPr>
          <w:rFonts w:ascii="Times New Roman" w:eastAsia="Times New Roman" w:hAnsi="Times New Roman" w:cs="Times New Roman"/>
          <w:b/>
          <w:bCs/>
          <w:sz w:val="24"/>
          <w:szCs w:val="24"/>
          <w:lang w:val="en-GB"/>
        </w:rPr>
        <w:t xml:space="preserve">etaphors of </w:t>
      </w:r>
      <w:r w:rsidR="00C87230" w:rsidRPr="00C264F3">
        <w:rPr>
          <w:rFonts w:ascii="Times New Roman" w:eastAsia="Times New Roman" w:hAnsi="Times New Roman" w:cs="Times New Roman"/>
          <w:b/>
          <w:bCs/>
          <w:sz w:val="24"/>
          <w:szCs w:val="24"/>
          <w:lang w:val="en-GB"/>
        </w:rPr>
        <w:t>f</w:t>
      </w:r>
      <w:r w:rsidR="179465F8" w:rsidRPr="00C264F3">
        <w:rPr>
          <w:rFonts w:ascii="Times New Roman" w:eastAsia="Times New Roman" w:hAnsi="Times New Roman" w:cs="Times New Roman"/>
          <w:b/>
          <w:bCs/>
          <w:sz w:val="24"/>
          <w:szCs w:val="24"/>
          <w:lang w:val="en-GB"/>
        </w:rPr>
        <w:t>ear in Hindi</w:t>
      </w:r>
      <w:r w:rsidR="7F877E8E" w:rsidRPr="00C264F3">
        <w:rPr>
          <w:rFonts w:ascii="Times New Roman" w:eastAsia="Times New Roman" w:hAnsi="Times New Roman" w:cs="Times New Roman"/>
          <w:b/>
          <w:bCs/>
          <w:sz w:val="24"/>
          <w:szCs w:val="24"/>
          <w:lang w:val="en-GB"/>
        </w:rPr>
        <w:t xml:space="preserve"> and Bangla</w:t>
      </w:r>
    </w:p>
    <w:p w14:paraId="3CCAC10D" w14:textId="77777777" w:rsidR="009509D4" w:rsidRPr="00C264F3" w:rsidRDefault="009509D4" w:rsidP="001A43B8">
      <w:pPr>
        <w:pStyle w:val="Odsekzoznamu"/>
        <w:spacing w:line="240" w:lineRule="auto"/>
        <w:ind w:left="360"/>
        <w:jc w:val="both"/>
        <w:rPr>
          <w:rFonts w:ascii="Times New Roman" w:eastAsia="Times New Roman" w:hAnsi="Times New Roman" w:cs="Times New Roman"/>
          <w:b/>
          <w:bCs/>
          <w:sz w:val="24"/>
          <w:szCs w:val="24"/>
          <w:lang w:val="en-GB"/>
        </w:rPr>
      </w:pPr>
    </w:p>
    <w:p w14:paraId="478A1E86" w14:textId="2F6C380B" w:rsidR="00BF5F9D" w:rsidRPr="00C264F3" w:rsidRDefault="350A8963" w:rsidP="001A43B8">
      <w:pPr>
        <w:widowControl w:val="0"/>
        <w:spacing w:after="240" w:line="240" w:lineRule="auto"/>
        <w:jc w:val="both"/>
        <w:rPr>
          <w:rFonts w:ascii="Times New Roman" w:eastAsia="Times New Roman" w:hAnsi="Times New Roman" w:cs="Times New Roman"/>
          <w:sz w:val="24"/>
          <w:szCs w:val="24"/>
          <w:lang w:val="en-GB"/>
        </w:rPr>
      </w:pPr>
      <w:proofErr w:type="gramStart"/>
      <w:r w:rsidRPr="00C264F3">
        <w:rPr>
          <w:rFonts w:ascii="Times New Roman" w:eastAsia="Times New Roman" w:hAnsi="Times New Roman" w:cs="Times New Roman"/>
          <w:sz w:val="24"/>
          <w:szCs w:val="24"/>
          <w:lang w:val="en-GB"/>
        </w:rPr>
        <w:t>On the basis of</w:t>
      </w:r>
      <w:proofErr w:type="gramEnd"/>
      <w:r w:rsidRPr="00C264F3">
        <w:rPr>
          <w:rFonts w:ascii="Times New Roman" w:eastAsia="Times New Roman" w:hAnsi="Times New Roman" w:cs="Times New Roman"/>
          <w:sz w:val="24"/>
          <w:szCs w:val="24"/>
          <w:lang w:val="en-GB"/>
        </w:rPr>
        <w:t xml:space="preserve"> the gathered data for analysis, the main metaphors used in Hindi</w:t>
      </w:r>
      <w:r w:rsidR="79441447" w:rsidRPr="00C264F3">
        <w:rPr>
          <w:rFonts w:ascii="Times New Roman" w:eastAsia="Times New Roman" w:hAnsi="Times New Roman" w:cs="Times New Roman"/>
          <w:sz w:val="24"/>
          <w:szCs w:val="24"/>
          <w:lang w:val="en-GB"/>
        </w:rPr>
        <w:t xml:space="preserve"> and Bangla</w:t>
      </w:r>
      <w:r w:rsidRPr="00C264F3">
        <w:rPr>
          <w:rFonts w:ascii="Times New Roman" w:eastAsia="Times New Roman" w:hAnsi="Times New Roman" w:cs="Times New Roman"/>
          <w:sz w:val="24"/>
          <w:szCs w:val="24"/>
          <w:lang w:val="en-GB"/>
        </w:rPr>
        <w:t xml:space="preserve"> to conceptualize </w:t>
      </w:r>
      <w:r w:rsidR="00935B85" w:rsidRPr="00C264F3">
        <w:rPr>
          <w:rFonts w:ascii="Times New Roman" w:eastAsia="Times New Roman" w:hAnsi="Times New Roman" w:cs="Times New Roman"/>
          <w:smallCaps/>
          <w:sz w:val="24"/>
          <w:szCs w:val="24"/>
          <w:lang w:val="en-GB"/>
        </w:rPr>
        <w:t>fear</w:t>
      </w:r>
      <w:r w:rsidRPr="00C264F3">
        <w:rPr>
          <w:rFonts w:ascii="Times New Roman" w:eastAsia="Times New Roman" w:hAnsi="Times New Roman" w:cs="Times New Roman"/>
          <w:sz w:val="24"/>
          <w:szCs w:val="24"/>
          <w:lang w:val="en-GB"/>
        </w:rPr>
        <w:t xml:space="preserve"> are listed below with illustrative examples:</w:t>
      </w:r>
    </w:p>
    <w:p w14:paraId="08EF93BA" w14:textId="6BD84A61" w:rsidR="009509D4" w:rsidRPr="00C264F3" w:rsidRDefault="658B8B38" w:rsidP="001A43B8">
      <w:pPr>
        <w:widowControl w:val="0"/>
        <w:spacing w:after="240" w:line="240" w:lineRule="auto"/>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Table </w:t>
      </w:r>
      <w:r w:rsidR="23C092C3" w:rsidRPr="00C264F3">
        <w:rPr>
          <w:rFonts w:ascii="Times New Roman" w:eastAsia="Times New Roman" w:hAnsi="Times New Roman" w:cs="Times New Roman"/>
          <w:sz w:val="24"/>
          <w:szCs w:val="24"/>
          <w:lang w:val="en-GB"/>
        </w:rPr>
        <w:t>1</w:t>
      </w:r>
      <w:r w:rsidR="00707FA1"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 xml:space="preserve">Common </w:t>
      </w:r>
      <w:r w:rsidR="00BF5F9D" w:rsidRPr="00C264F3">
        <w:rPr>
          <w:rFonts w:ascii="Times New Roman" w:eastAsia="Times New Roman" w:hAnsi="Times New Roman" w:cs="Times New Roman"/>
          <w:sz w:val="24"/>
          <w:szCs w:val="24"/>
          <w:lang w:val="en-GB"/>
        </w:rPr>
        <w:t>c</w:t>
      </w:r>
      <w:r w:rsidRPr="00C264F3">
        <w:rPr>
          <w:rFonts w:ascii="Times New Roman" w:eastAsia="Times New Roman" w:hAnsi="Times New Roman" w:cs="Times New Roman"/>
          <w:sz w:val="24"/>
          <w:szCs w:val="24"/>
          <w:lang w:val="en-GB"/>
        </w:rPr>
        <w:t xml:space="preserve">onceptual </w:t>
      </w:r>
      <w:r w:rsidR="00BF5F9D" w:rsidRPr="00C264F3">
        <w:rPr>
          <w:rFonts w:ascii="Times New Roman" w:eastAsia="Times New Roman" w:hAnsi="Times New Roman" w:cs="Times New Roman"/>
          <w:sz w:val="24"/>
          <w:szCs w:val="24"/>
          <w:lang w:val="en-GB"/>
        </w:rPr>
        <w:t>m</w:t>
      </w:r>
      <w:r w:rsidRPr="00C264F3">
        <w:rPr>
          <w:rFonts w:ascii="Times New Roman" w:eastAsia="Times New Roman" w:hAnsi="Times New Roman" w:cs="Times New Roman"/>
          <w:sz w:val="24"/>
          <w:szCs w:val="24"/>
          <w:lang w:val="en-GB"/>
        </w:rPr>
        <w:t xml:space="preserve">appings of </w:t>
      </w:r>
      <w:r w:rsidR="00BF5F9D" w:rsidRPr="00C264F3">
        <w:rPr>
          <w:rFonts w:ascii="Times New Roman" w:eastAsia="Times New Roman" w:hAnsi="Times New Roman" w:cs="Times New Roman"/>
          <w:sz w:val="24"/>
          <w:szCs w:val="24"/>
          <w:lang w:val="en-GB"/>
        </w:rPr>
        <w:t>f</w:t>
      </w:r>
      <w:r w:rsidRPr="00C264F3">
        <w:rPr>
          <w:rFonts w:ascii="Times New Roman" w:eastAsia="Times New Roman" w:hAnsi="Times New Roman" w:cs="Times New Roman"/>
          <w:sz w:val="24"/>
          <w:szCs w:val="24"/>
          <w:lang w:val="en-GB"/>
        </w:rPr>
        <w:t>ear in Hindi and Bangla</w:t>
      </w:r>
    </w:p>
    <w:tbl>
      <w:tblPr>
        <w:tblStyle w:val="Mriekatabuky"/>
        <w:tblW w:w="0" w:type="auto"/>
        <w:tblInd w:w="642" w:type="dxa"/>
        <w:tblLook w:val="0600" w:firstRow="0" w:lastRow="0" w:firstColumn="0" w:lastColumn="0" w:noHBand="1" w:noVBand="1"/>
      </w:tblPr>
      <w:tblGrid>
        <w:gridCol w:w="8075"/>
      </w:tblGrid>
      <w:tr w:rsidR="00C264F3" w:rsidRPr="00C264F3" w14:paraId="0E3F9B8B" w14:textId="77777777" w:rsidTr="00BF5F9D">
        <w:trPr>
          <w:trHeight w:val="300"/>
        </w:trPr>
        <w:tc>
          <w:tcPr>
            <w:tcW w:w="8075" w:type="dxa"/>
          </w:tcPr>
          <w:p w14:paraId="6A02F360" w14:textId="3A6420C0" w:rsidR="5127A2BB" w:rsidRPr="00C264F3" w:rsidRDefault="5127A2BB"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 xml:space="preserve">Conceptual </w:t>
            </w:r>
            <w:r w:rsidR="00BF5F9D" w:rsidRPr="00C264F3">
              <w:rPr>
                <w:rFonts w:ascii="Times New Roman" w:eastAsia="Times New Roman" w:hAnsi="Times New Roman" w:cs="Times New Roman"/>
                <w:b/>
                <w:bCs/>
                <w:sz w:val="24"/>
                <w:szCs w:val="24"/>
                <w:lang w:val="en-GB"/>
              </w:rPr>
              <w:t>m</w:t>
            </w:r>
            <w:r w:rsidRPr="00C264F3">
              <w:rPr>
                <w:rFonts w:ascii="Times New Roman" w:eastAsia="Times New Roman" w:hAnsi="Times New Roman" w:cs="Times New Roman"/>
                <w:b/>
                <w:bCs/>
                <w:sz w:val="24"/>
                <w:szCs w:val="24"/>
                <w:lang w:val="en-GB"/>
              </w:rPr>
              <w:t xml:space="preserve">appings of </w:t>
            </w:r>
            <w:r w:rsidR="00BF5F9D" w:rsidRPr="00C264F3">
              <w:rPr>
                <w:rFonts w:ascii="Times New Roman" w:eastAsia="Times New Roman" w:hAnsi="Times New Roman" w:cs="Times New Roman"/>
                <w:b/>
                <w:bCs/>
                <w:sz w:val="24"/>
                <w:szCs w:val="24"/>
                <w:lang w:val="en-GB"/>
              </w:rPr>
              <w:t>f</w:t>
            </w:r>
            <w:r w:rsidRPr="00C264F3">
              <w:rPr>
                <w:rFonts w:ascii="Times New Roman" w:eastAsia="Times New Roman" w:hAnsi="Times New Roman" w:cs="Times New Roman"/>
                <w:b/>
                <w:bCs/>
                <w:sz w:val="24"/>
                <w:szCs w:val="24"/>
                <w:lang w:val="en-GB"/>
              </w:rPr>
              <w:t>ear in Hindi</w:t>
            </w:r>
            <w:r w:rsidR="0010360B" w:rsidRPr="00C264F3">
              <w:rPr>
                <w:rFonts w:ascii="Times New Roman" w:eastAsia="Times New Roman" w:hAnsi="Times New Roman" w:cs="Times New Roman"/>
                <w:b/>
                <w:bCs/>
                <w:sz w:val="24"/>
                <w:szCs w:val="24"/>
                <w:lang w:val="en-GB"/>
              </w:rPr>
              <w:t xml:space="preserve"> </w:t>
            </w:r>
            <w:r w:rsidR="00EB155E" w:rsidRPr="00C264F3">
              <w:rPr>
                <w:rFonts w:ascii="Times New Roman" w:eastAsia="Times New Roman" w:hAnsi="Times New Roman" w:cs="Times New Roman"/>
                <w:b/>
                <w:bCs/>
                <w:sz w:val="24"/>
                <w:szCs w:val="24"/>
                <w:lang w:val="en-GB"/>
              </w:rPr>
              <w:t>and Bangla</w:t>
            </w:r>
          </w:p>
        </w:tc>
      </w:tr>
      <w:tr w:rsidR="00C264F3" w:rsidRPr="00C264F3" w14:paraId="3DF19BCA" w14:textId="77777777" w:rsidTr="00BF5F9D">
        <w:trPr>
          <w:trHeight w:val="277"/>
        </w:trPr>
        <w:tc>
          <w:tcPr>
            <w:tcW w:w="8075" w:type="dxa"/>
          </w:tcPr>
          <w:p w14:paraId="393EEC07" w14:textId="519646A2" w:rsidR="5127A2BB" w:rsidRPr="00C264F3" w:rsidRDefault="00752BFC" w:rsidP="001A43B8">
            <w:pPr>
              <w:widowControl w:val="0"/>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gas</w:t>
            </w:r>
          </w:p>
        </w:tc>
      </w:tr>
      <w:tr w:rsidR="00C264F3" w:rsidRPr="00C264F3" w14:paraId="0658FF72" w14:textId="77777777" w:rsidTr="00BF5F9D">
        <w:trPr>
          <w:trHeight w:val="282"/>
        </w:trPr>
        <w:tc>
          <w:tcPr>
            <w:tcW w:w="8075" w:type="dxa"/>
          </w:tcPr>
          <w:p w14:paraId="78F266A7" w14:textId="37DEFD8A" w:rsidR="5127A2BB" w:rsidRPr="00C264F3" w:rsidRDefault="00752BFC" w:rsidP="001A43B8">
            <w:pPr>
              <w:widowControl w:val="0"/>
              <w:tabs>
                <w:tab w:val="left" w:pos="3648"/>
                <w:tab w:val="center" w:pos="3929"/>
              </w:tabs>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natural force</w:t>
            </w:r>
          </w:p>
        </w:tc>
      </w:tr>
      <w:tr w:rsidR="00C264F3" w:rsidRPr="00C264F3" w14:paraId="50E8261B" w14:textId="77777777" w:rsidTr="00BF5F9D">
        <w:trPr>
          <w:trHeight w:val="271"/>
        </w:trPr>
        <w:tc>
          <w:tcPr>
            <w:tcW w:w="8075" w:type="dxa"/>
          </w:tcPr>
          <w:p w14:paraId="1F4C65BF" w14:textId="323692E8" w:rsidR="5127A2BB" w:rsidRPr="00C264F3" w:rsidRDefault="00752BFC" w:rsidP="001A43B8">
            <w:pPr>
              <w:widowControl w:val="0"/>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cold feeling</w:t>
            </w:r>
          </w:p>
        </w:tc>
      </w:tr>
      <w:tr w:rsidR="00C264F3" w:rsidRPr="00C264F3" w14:paraId="356FC66D" w14:textId="77777777" w:rsidTr="00BF5F9D">
        <w:trPr>
          <w:trHeight w:val="262"/>
        </w:trPr>
        <w:tc>
          <w:tcPr>
            <w:tcW w:w="8075" w:type="dxa"/>
          </w:tcPr>
          <w:p w14:paraId="750AABDA" w14:textId="3FAAC43D" w:rsidR="5127A2BB" w:rsidRPr="00C264F3" w:rsidRDefault="00752BFC" w:rsidP="001A43B8">
            <w:pPr>
              <w:widowControl w:val="0"/>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flight of an animal</w:t>
            </w:r>
          </w:p>
        </w:tc>
      </w:tr>
      <w:tr w:rsidR="00C264F3" w:rsidRPr="00C264F3" w14:paraId="7E93987E" w14:textId="77777777" w:rsidTr="00BF5F9D">
        <w:trPr>
          <w:trHeight w:val="279"/>
        </w:trPr>
        <w:tc>
          <w:tcPr>
            <w:tcW w:w="8075" w:type="dxa"/>
          </w:tcPr>
          <w:p w14:paraId="1C1C23BC" w14:textId="0094868A" w:rsidR="5127A2BB" w:rsidRPr="00C264F3" w:rsidRDefault="00752BFC" w:rsidP="001A43B8">
            <w:pPr>
              <w:widowControl w:val="0"/>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n opponent in a struggle</w:t>
            </w:r>
          </w:p>
        </w:tc>
      </w:tr>
      <w:tr w:rsidR="00C264F3" w:rsidRPr="00C264F3" w14:paraId="72139FE4" w14:textId="77777777" w:rsidTr="00BF5F9D">
        <w:trPr>
          <w:trHeight w:val="284"/>
        </w:trPr>
        <w:tc>
          <w:tcPr>
            <w:tcW w:w="8075" w:type="dxa"/>
          </w:tcPr>
          <w:p w14:paraId="7F4E18A0" w14:textId="0046E493" w:rsidR="5127A2BB" w:rsidRPr="00C264F3" w:rsidRDefault="00752BFC" w:rsidP="001A43B8">
            <w:pPr>
              <w:widowControl w:val="0"/>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container</w:t>
            </w:r>
          </w:p>
        </w:tc>
      </w:tr>
      <w:tr w:rsidR="00C264F3" w:rsidRPr="00C264F3" w14:paraId="2AF8B3AC" w14:textId="77777777" w:rsidTr="00BF5F9D">
        <w:trPr>
          <w:trHeight w:val="259"/>
        </w:trPr>
        <w:tc>
          <w:tcPr>
            <w:tcW w:w="8075" w:type="dxa"/>
          </w:tcPr>
          <w:p w14:paraId="75E9F213" w14:textId="46571714" w:rsidR="5127A2BB" w:rsidRPr="00C264F3" w:rsidRDefault="00752BFC" w:rsidP="001A43B8">
            <w:pPr>
              <w:widowControl w:val="0"/>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seed</w:t>
            </w:r>
          </w:p>
        </w:tc>
      </w:tr>
      <w:tr w:rsidR="00C264F3" w:rsidRPr="00C264F3" w14:paraId="16AF5678" w14:textId="77777777" w:rsidTr="00BF5F9D">
        <w:trPr>
          <w:trHeight w:val="278"/>
        </w:trPr>
        <w:tc>
          <w:tcPr>
            <w:tcW w:w="8075" w:type="dxa"/>
          </w:tcPr>
          <w:p w14:paraId="22118F33" w14:textId="7984600E" w:rsidR="5127A2BB" w:rsidRPr="00C264F3" w:rsidRDefault="00752BFC" w:rsidP="001A43B8">
            <w:pPr>
              <w:widowControl w:val="0"/>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disease</w:t>
            </w:r>
          </w:p>
        </w:tc>
      </w:tr>
      <w:tr w:rsidR="00C264F3" w:rsidRPr="00C264F3" w14:paraId="72AA76ED" w14:textId="77777777" w:rsidTr="00BF5F9D">
        <w:trPr>
          <w:trHeight w:val="281"/>
        </w:trPr>
        <w:tc>
          <w:tcPr>
            <w:tcW w:w="8075" w:type="dxa"/>
          </w:tcPr>
          <w:p w14:paraId="5F95033F" w14:textId="6FFCCA5B" w:rsidR="5127A2BB" w:rsidRPr="00C264F3" w:rsidRDefault="00752BFC" w:rsidP="001A43B8">
            <w:pPr>
              <w:widowControl w:val="0"/>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burden</w:t>
            </w:r>
          </w:p>
        </w:tc>
      </w:tr>
      <w:tr w:rsidR="00C264F3" w:rsidRPr="00C264F3" w14:paraId="1B5EA90C" w14:textId="77777777" w:rsidTr="00BF5F9D">
        <w:trPr>
          <w:trHeight w:val="130"/>
        </w:trPr>
        <w:tc>
          <w:tcPr>
            <w:tcW w:w="8075" w:type="dxa"/>
          </w:tcPr>
          <w:p w14:paraId="10A169A5" w14:textId="2A67E620" w:rsidR="5127A2BB" w:rsidRPr="00C264F3" w:rsidRDefault="00752BFC" w:rsidP="001A43B8">
            <w:pPr>
              <w:widowControl w:val="0"/>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ferocious animal</w:t>
            </w:r>
          </w:p>
        </w:tc>
      </w:tr>
      <w:tr w:rsidR="5127A2BB" w:rsidRPr="00C264F3" w14:paraId="11146CDE" w14:textId="77777777" w:rsidTr="00BF5F9D">
        <w:trPr>
          <w:trHeight w:val="289"/>
        </w:trPr>
        <w:tc>
          <w:tcPr>
            <w:tcW w:w="8075" w:type="dxa"/>
          </w:tcPr>
          <w:p w14:paraId="1987FD7D" w14:textId="24230A8F" w:rsidR="5127A2BB" w:rsidRPr="00C264F3" w:rsidRDefault="00752BFC" w:rsidP="001A43B8">
            <w:pPr>
              <w:widowControl w:val="0"/>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social superior</w:t>
            </w:r>
          </w:p>
        </w:tc>
      </w:tr>
    </w:tbl>
    <w:p w14:paraId="1F2F22DA" w14:textId="77777777" w:rsidR="00BF5F9D" w:rsidRPr="00C264F3" w:rsidRDefault="00BF5F9D" w:rsidP="001A43B8">
      <w:pPr>
        <w:pStyle w:val="Odsekzoznamu"/>
        <w:widowControl w:val="0"/>
        <w:spacing w:after="240" w:line="240" w:lineRule="auto"/>
        <w:ind w:left="1080"/>
        <w:jc w:val="both"/>
        <w:rPr>
          <w:rFonts w:ascii="Times New Roman" w:eastAsia="Times New Roman" w:hAnsi="Times New Roman" w:cs="Times New Roman"/>
          <w:sz w:val="24"/>
          <w:szCs w:val="24"/>
          <w:lang w:val="en-GB"/>
        </w:rPr>
      </w:pPr>
    </w:p>
    <w:p w14:paraId="57A14CED" w14:textId="450CDB47" w:rsidR="009509D4" w:rsidRPr="00C264F3" w:rsidRDefault="00752BFC" w:rsidP="001A43B8">
      <w:pPr>
        <w:pStyle w:val="Odsekzoznamu"/>
        <w:widowControl w:val="0"/>
        <w:numPr>
          <w:ilvl w:val="0"/>
          <w:numId w:val="10"/>
        </w:numPr>
        <w:spacing w:after="240"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gas</w:t>
      </w:r>
    </w:p>
    <w:p w14:paraId="6210F67D" w14:textId="60173C9D" w:rsidR="009509D4" w:rsidRPr="00C264F3" w:rsidRDefault="408FB338" w:rsidP="001A43B8">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This metaphor is derived from a more generic-level metaphor, </w:t>
      </w:r>
      <w:r w:rsidR="00752BFC" w:rsidRPr="00C264F3">
        <w:rPr>
          <w:rFonts w:ascii="Times New Roman" w:eastAsia="Times New Roman" w:hAnsi="Times New Roman" w:cs="Times New Roman"/>
          <w:smallCaps/>
          <w:sz w:val="24"/>
          <w:szCs w:val="24"/>
          <w:lang w:val="en-GB"/>
        </w:rPr>
        <w:t>emotion is a fluid</w:t>
      </w:r>
      <w:r w:rsidRPr="00C264F3">
        <w:rPr>
          <w:rFonts w:ascii="Times New Roman" w:eastAsia="Times New Roman" w:hAnsi="Times New Roman" w:cs="Times New Roman"/>
          <w:sz w:val="24"/>
          <w:szCs w:val="24"/>
          <w:lang w:val="en-GB"/>
        </w:rPr>
        <w:t xml:space="preserve">. While in English, </w:t>
      </w:r>
      <w:r w:rsidR="00752BFC" w:rsidRPr="00C264F3">
        <w:rPr>
          <w:rFonts w:ascii="Times New Roman" w:eastAsia="Times New Roman" w:hAnsi="Times New Roman" w:cs="Times New Roman"/>
          <w:smallCaps/>
          <w:sz w:val="24"/>
          <w:szCs w:val="24"/>
          <w:lang w:val="en-GB"/>
        </w:rPr>
        <w:t>emotion</w:t>
      </w:r>
      <w:r w:rsidRPr="00C264F3">
        <w:rPr>
          <w:rFonts w:ascii="Times New Roman" w:eastAsia="Times New Roman" w:hAnsi="Times New Roman" w:cs="Times New Roman"/>
          <w:sz w:val="24"/>
          <w:szCs w:val="24"/>
          <w:lang w:val="en-GB"/>
        </w:rPr>
        <w:t xml:space="preserve"> is generally conceived as a </w:t>
      </w:r>
      <w:r w:rsidR="00752BFC" w:rsidRPr="00C264F3">
        <w:rPr>
          <w:rFonts w:ascii="Times New Roman" w:eastAsia="Times New Roman" w:hAnsi="Times New Roman" w:cs="Times New Roman"/>
          <w:smallCaps/>
          <w:sz w:val="24"/>
          <w:szCs w:val="24"/>
          <w:lang w:val="en-GB"/>
        </w:rPr>
        <w:t>liquid</w:t>
      </w:r>
      <w:r w:rsidRPr="00C264F3">
        <w:rPr>
          <w:rFonts w:ascii="Times New Roman" w:eastAsia="Times New Roman" w:hAnsi="Times New Roman" w:cs="Times New Roman"/>
          <w:sz w:val="24"/>
          <w:szCs w:val="24"/>
          <w:lang w:val="en-GB"/>
        </w:rPr>
        <w:t xml:space="preserve">, in Hindi </w:t>
      </w:r>
      <w:r w:rsidR="511F1669" w:rsidRPr="00C264F3">
        <w:rPr>
          <w:rFonts w:ascii="Times New Roman" w:eastAsia="Times New Roman" w:hAnsi="Times New Roman" w:cs="Times New Roman"/>
          <w:sz w:val="24"/>
          <w:szCs w:val="24"/>
          <w:lang w:val="en-GB"/>
        </w:rPr>
        <w:t>and Bangla,</w:t>
      </w:r>
      <w:r w:rsidRPr="00C264F3">
        <w:rPr>
          <w:rFonts w:ascii="Times New Roman" w:eastAsia="Times New Roman" w:hAnsi="Times New Roman" w:cs="Times New Roman"/>
          <w:sz w:val="24"/>
          <w:szCs w:val="24"/>
          <w:lang w:val="en-GB"/>
        </w:rPr>
        <w:t xml:space="preserve"> the </w:t>
      </w:r>
      <w:r w:rsidR="00752BFC" w:rsidRPr="00C264F3">
        <w:rPr>
          <w:rFonts w:ascii="Times New Roman" w:eastAsia="Times New Roman" w:hAnsi="Times New Roman" w:cs="Times New Roman"/>
          <w:smallCaps/>
          <w:sz w:val="24"/>
          <w:szCs w:val="24"/>
          <w:lang w:val="en-GB"/>
        </w:rPr>
        <w:t>emotion</w:t>
      </w:r>
      <w:r w:rsidRPr="00C264F3">
        <w:rPr>
          <w:rFonts w:ascii="Times New Roman" w:eastAsia="Times New Roman" w:hAnsi="Times New Roman" w:cs="Times New Roman"/>
          <w:sz w:val="24"/>
          <w:szCs w:val="24"/>
          <w:lang w:val="en-GB"/>
        </w:rPr>
        <w:t xml:space="preserve"> of </w:t>
      </w:r>
      <w:r w:rsidR="00752BFC" w:rsidRPr="00C264F3">
        <w:rPr>
          <w:rFonts w:ascii="Times New Roman" w:eastAsia="Times New Roman" w:hAnsi="Times New Roman" w:cs="Times New Roman"/>
          <w:smallCaps/>
          <w:sz w:val="24"/>
          <w:szCs w:val="24"/>
          <w:lang w:val="en-GB"/>
        </w:rPr>
        <w:t>fear</w:t>
      </w:r>
      <w:r w:rsidRPr="00C264F3">
        <w:rPr>
          <w:rFonts w:ascii="Times New Roman" w:eastAsia="Times New Roman" w:hAnsi="Times New Roman" w:cs="Times New Roman"/>
          <w:sz w:val="24"/>
          <w:szCs w:val="24"/>
          <w:lang w:val="en-GB"/>
        </w:rPr>
        <w:t xml:space="preserve"> (specific-level concept) is conceptualized as a </w:t>
      </w:r>
      <w:r w:rsidR="00752BFC" w:rsidRPr="00C264F3">
        <w:rPr>
          <w:rFonts w:ascii="Times New Roman" w:eastAsia="Times New Roman" w:hAnsi="Times New Roman" w:cs="Times New Roman"/>
          <w:smallCaps/>
          <w:sz w:val="24"/>
          <w:szCs w:val="24"/>
          <w:lang w:val="en-GB"/>
        </w:rPr>
        <w:t>gas</w:t>
      </w:r>
      <w:r w:rsidRPr="00C264F3">
        <w:rPr>
          <w:rFonts w:ascii="Times New Roman" w:eastAsia="Times New Roman" w:hAnsi="Times New Roman" w:cs="Times New Roman"/>
          <w:sz w:val="24"/>
          <w:szCs w:val="24"/>
          <w:lang w:val="en-GB"/>
        </w:rPr>
        <w:t xml:space="preserve"> (specific-level concept) which is a specific sub-category of </w:t>
      </w:r>
      <w:r w:rsidR="00752BFC" w:rsidRPr="00C264F3">
        <w:rPr>
          <w:rFonts w:ascii="Times New Roman" w:eastAsia="Times New Roman" w:hAnsi="Times New Roman" w:cs="Times New Roman"/>
          <w:smallCaps/>
          <w:sz w:val="24"/>
          <w:szCs w:val="24"/>
          <w:lang w:val="en-GB"/>
        </w:rPr>
        <w:t>fluid</w:t>
      </w:r>
      <w:r w:rsidRPr="00C264F3">
        <w:rPr>
          <w:rFonts w:ascii="Times New Roman" w:eastAsia="Times New Roman" w:hAnsi="Times New Roman" w:cs="Times New Roman"/>
          <w:sz w:val="24"/>
          <w:szCs w:val="24"/>
          <w:lang w:val="en-GB"/>
        </w:rPr>
        <w:t xml:space="preserve">. </w:t>
      </w:r>
      <w:r w:rsidR="757D4938" w:rsidRPr="00C264F3">
        <w:rPr>
          <w:rFonts w:ascii="Times New Roman" w:eastAsia="Times New Roman" w:hAnsi="Times New Roman" w:cs="Times New Roman"/>
          <w:sz w:val="24"/>
          <w:szCs w:val="24"/>
          <w:lang w:val="en-GB"/>
        </w:rPr>
        <w:t xml:space="preserve">The </w:t>
      </w:r>
      <w:r w:rsidR="00752BFC" w:rsidRPr="00C264F3">
        <w:rPr>
          <w:rFonts w:ascii="Times New Roman" w:eastAsia="Times New Roman" w:hAnsi="Times New Roman" w:cs="Times New Roman"/>
          <w:smallCaps/>
          <w:sz w:val="24"/>
          <w:szCs w:val="24"/>
          <w:lang w:val="en-GB"/>
        </w:rPr>
        <w:t>gas</w:t>
      </w:r>
      <w:r w:rsidR="757D4938" w:rsidRPr="00C264F3">
        <w:rPr>
          <w:rFonts w:ascii="Times New Roman" w:eastAsia="Times New Roman" w:hAnsi="Times New Roman" w:cs="Times New Roman"/>
          <w:sz w:val="24"/>
          <w:szCs w:val="24"/>
          <w:lang w:val="en-GB"/>
        </w:rPr>
        <w:t xml:space="preserve"> metaphor is more specific in this context</w:t>
      </w:r>
      <w:r w:rsidR="24168FAA" w:rsidRPr="00C264F3">
        <w:rPr>
          <w:rFonts w:ascii="Times New Roman" w:eastAsia="Times New Roman" w:hAnsi="Times New Roman" w:cs="Times New Roman"/>
          <w:sz w:val="24"/>
          <w:szCs w:val="24"/>
          <w:lang w:val="en-GB"/>
        </w:rPr>
        <w:t xml:space="preserve"> as we can directly create sentences with air as the location</w:t>
      </w:r>
      <w:r w:rsidR="6F956D9D" w:rsidRPr="00C264F3">
        <w:rPr>
          <w:rFonts w:ascii="Times New Roman" w:eastAsia="Times New Roman" w:hAnsi="Times New Roman" w:cs="Times New Roman"/>
          <w:sz w:val="24"/>
          <w:szCs w:val="24"/>
          <w:lang w:val="en-GB"/>
        </w:rPr>
        <w:t xml:space="preserve"> where the fear spreads out.</w:t>
      </w:r>
      <w:r w:rsidR="0CD2D68F" w:rsidRPr="00C264F3">
        <w:rPr>
          <w:rFonts w:ascii="Times New Roman" w:eastAsia="Times New Roman" w:hAnsi="Times New Roman" w:cs="Times New Roman"/>
          <w:sz w:val="24"/>
          <w:szCs w:val="24"/>
          <w:lang w:val="en-GB"/>
        </w:rPr>
        <w:t xml:space="preserve"> The </w:t>
      </w:r>
      <w:r w:rsidR="00752BFC" w:rsidRPr="00C264F3">
        <w:rPr>
          <w:rFonts w:ascii="Times New Roman" w:eastAsia="Times New Roman" w:hAnsi="Times New Roman" w:cs="Times New Roman"/>
          <w:smallCaps/>
          <w:sz w:val="24"/>
          <w:szCs w:val="24"/>
          <w:lang w:val="en-GB"/>
        </w:rPr>
        <w:t>gas</w:t>
      </w:r>
      <w:r w:rsidR="00752BFC" w:rsidRPr="00C264F3">
        <w:rPr>
          <w:rFonts w:ascii="Times New Roman" w:eastAsia="Times New Roman" w:hAnsi="Times New Roman" w:cs="Times New Roman"/>
          <w:sz w:val="24"/>
          <w:szCs w:val="24"/>
          <w:lang w:val="en-GB"/>
        </w:rPr>
        <w:t xml:space="preserve"> </w:t>
      </w:r>
      <w:r w:rsidR="0CD2D68F" w:rsidRPr="00C264F3">
        <w:rPr>
          <w:rFonts w:ascii="Times New Roman" w:eastAsia="Times New Roman" w:hAnsi="Times New Roman" w:cs="Times New Roman"/>
          <w:sz w:val="24"/>
          <w:szCs w:val="24"/>
          <w:lang w:val="en-GB"/>
        </w:rPr>
        <w:t>metaphor is also found in Bangla with the complex emotion</w:t>
      </w:r>
      <w:r w:rsidR="17CA2A6B" w:rsidRPr="00C264F3">
        <w:rPr>
          <w:rFonts w:ascii="Times New Roman" w:eastAsia="Times New Roman" w:hAnsi="Times New Roman" w:cs="Times New Roman"/>
          <w:sz w:val="24"/>
          <w:szCs w:val="24"/>
          <w:lang w:val="en-GB"/>
        </w:rPr>
        <w:t xml:space="preserve">, </w:t>
      </w:r>
      <w:r w:rsidR="0CD2D68F" w:rsidRPr="00C264F3">
        <w:rPr>
          <w:rFonts w:ascii="Times New Roman" w:eastAsia="Times New Roman" w:hAnsi="Times New Roman" w:cs="Times New Roman"/>
          <w:sz w:val="24"/>
          <w:szCs w:val="24"/>
          <w:lang w:val="en-GB"/>
        </w:rPr>
        <w:t>love.</w:t>
      </w:r>
      <w:r w:rsidR="2B0AD212" w:rsidRPr="00C264F3">
        <w:rPr>
          <w:rFonts w:ascii="Times New Roman" w:eastAsia="Times New Roman" w:hAnsi="Times New Roman" w:cs="Times New Roman"/>
          <w:sz w:val="24"/>
          <w:szCs w:val="24"/>
          <w:lang w:val="en-GB"/>
        </w:rPr>
        <w:t xml:space="preserve"> Therefore, we can say </w:t>
      </w:r>
      <w:r w:rsidR="00752BFC" w:rsidRPr="00C264F3">
        <w:rPr>
          <w:rFonts w:ascii="Times New Roman" w:eastAsia="Times New Roman" w:hAnsi="Times New Roman" w:cs="Times New Roman"/>
          <w:smallCaps/>
          <w:sz w:val="24"/>
          <w:szCs w:val="24"/>
          <w:lang w:val="en-GB"/>
        </w:rPr>
        <w:t>emotion</w:t>
      </w:r>
      <w:r w:rsidR="2B0AD212" w:rsidRPr="00C264F3">
        <w:rPr>
          <w:rFonts w:ascii="Times New Roman" w:eastAsia="Times New Roman" w:hAnsi="Times New Roman" w:cs="Times New Roman"/>
          <w:sz w:val="24"/>
          <w:szCs w:val="24"/>
          <w:lang w:val="en-GB"/>
        </w:rPr>
        <w:t xml:space="preserve"> is </w:t>
      </w:r>
      <w:r w:rsidR="00752BFC" w:rsidRPr="00C264F3">
        <w:rPr>
          <w:rFonts w:ascii="Times New Roman" w:eastAsia="Times New Roman" w:hAnsi="Times New Roman" w:cs="Times New Roman"/>
          <w:smallCaps/>
          <w:sz w:val="24"/>
          <w:szCs w:val="24"/>
          <w:lang w:val="en-GB"/>
        </w:rPr>
        <w:t>gas</w:t>
      </w:r>
      <w:r w:rsidR="2B0AD212" w:rsidRPr="00C264F3">
        <w:rPr>
          <w:rFonts w:ascii="Times New Roman" w:eastAsia="Times New Roman" w:hAnsi="Times New Roman" w:cs="Times New Roman"/>
          <w:sz w:val="24"/>
          <w:szCs w:val="24"/>
          <w:lang w:val="en-GB"/>
        </w:rPr>
        <w:t xml:space="preserve"> (a </w:t>
      </w:r>
      <w:r w:rsidR="3F316CAC" w:rsidRPr="00C264F3">
        <w:rPr>
          <w:rFonts w:ascii="Times New Roman" w:eastAsia="Times New Roman" w:hAnsi="Times New Roman" w:cs="Times New Roman"/>
          <w:sz w:val="24"/>
          <w:szCs w:val="24"/>
          <w:lang w:val="en-GB"/>
        </w:rPr>
        <w:t>subcategory</w:t>
      </w:r>
      <w:r w:rsidR="2B0AD212" w:rsidRPr="00C264F3">
        <w:rPr>
          <w:rFonts w:ascii="Times New Roman" w:eastAsia="Times New Roman" w:hAnsi="Times New Roman" w:cs="Times New Roman"/>
          <w:sz w:val="24"/>
          <w:szCs w:val="24"/>
          <w:lang w:val="en-GB"/>
        </w:rPr>
        <w:t xml:space="preserve"> of </w:t>
      </w:r>
      <w:r w:rsidR="00752BFC" w:rsidRPr="00C264F3">
        <w:rPr>
          <w:rFonts w:ascii="Times New Roman" w:eastAsia="Times New Roman" w:hAnsi="Times New Roman" w:cs="Times New Roman"/>
          <w:smallCaps/>
          <w:sz w:val="24"/>
          <w:szCs w:val="24"/>
          <w:lang w:val="en-GB"/>
        </w:rPr>
        <w:t>fluid</w:t>
      </w:r>
      <w:r w:rsidR="2B0AD212" w:rsidRPr="00C264F3">
        <w:rPr>
          <w:rFonts w:ascii="Times New Roman" w:eastAsia="Times New Roman" w:hAnsi="Times New Roman" w:cs="Times New Roman"/>
          <w:sz w:val="24"/>
          <w:szCs w:val="24"/>
          <w:lang w:val="en-GB"/>
        </w:rPr>
        <w:t xml:space="preserve">) </w:t>
      </w:r>
      <w:r w:rsidR="465749C4" w:rsidRPr="00C264F3">
        <w:rPr>
          <w:rFonts w:ascii="Times New Roman" w:eastAsia="Times New Roman" w:hAnsi="Times New Roman" w:cs="Times New Roman"/>
          <w:sz w:val="24"/>
          <w:szCs w:val="24"/>
          <w:lang w:val="en-GB"/>
        </w:rPr>
        <w:t>is more common in these languages.</w:t>
      </w:r>
    </w:p>
    <w:p w14:paraId="3FCD03CF" w14:textId="3AC223F6" w:rsidR="009509D4" w:rsidRPr="00C264F3" w:rsidRDefault="00752BFC" w:rsidP="001A43B8">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mallCaps/>
          <w:sz w:val="24"/>
          <w:szCs w:val="24"/>
          <w:lang w:val="en-GB"/>
        </w:rPr>
        <w:t>emotion is a fluid</w:t>
      </w:r>
      <w:r w:rsidRPr="00C264F3">
        <w:rPr>
          <w:rFonts w:ascii="Times New Roman" w:eastAsia="Times New Roman" w:hAnsi="Times New Roman" w:cs="Times New Roman"/>
          <w:sz w:val="24"/>
          <w:szCs w:val="24"/>
          <w:lang w:val="en-GB"/>
        </w:rPr>
        <w:t xml:space="preserve"> </w:t>
      </w:r>
      <w:r w:rsidR="408FB338" w:rsidRPr="00C264F3">
        <w:rPr>
          <w:rFonts w:ascii="Times New Roman" w:eastAsia="Times New Roman" w:hAnsi="Times New Roman" w:cs="Times New Roman"/>
          <w:sz w:val="24"/>
          <w:szCs w:val="24"/>
          <w:lang w:val="en-GB"/>
        </w:rPr>
        <w:t>(generic-level metaphor)</w:t>
      </w:r>
    </w:p>
    <w:p w14:paraId="3717F357" w14:textId="1D451203" w:rsidR="009509D4" w:rsidRPr="00C264F3" w:rsidRDefault="00752BFC" w:rsidP="001A43B8">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mallCaps/>
          <w:sz w:val="24"/>
          <w:szCs w:val="24"/>
          <w:lang w:val="en-GB"/>
        </w:rPr>
        <w:t>source: gas</w:t>
      </w:r>
      <w:r w:rsidRPr="00C264F3">
        <w:rPr>
          <w:rFonts w:ascii="Times New Roman" w:eastAsia="Times New Roman" w:hAnsi="Times New Roman" w:cs="Times New Roman"/>
          <w:sz w:val="24"/>
          <w:szCs w:val="24"/>
          <w:lang w:val="en-GB"/>
        </w:rPr>
        <w:t xml:space="preserve"> </w:t>
      </w:r>
      <w:r w:rsidR="408FB338" w:rsidRPr="00C264F3">
        <w:rPr>
          <w:rFonts w:ascii="Times New Roman" w:eastAsia="Times New Roman" w:hAnsi="Times New Roman" w:cs="Times New Roman"/>
          <w:sz w:val="24"/>
          <w:szCs w:val="24"/>
          <w:lang w:val="en-GB"/>
        </w:rPr>
        <w:t>(specific-level concept)</w:t>
      </w:r>
    </w:p>
    <w:p w14:paraId="2CDF33F6" w14:textId="05859B3B" w:rsidR="009509D4" w:rsidRPr="00C264F3" w:rsidRDefault="00752BFC" w:rsidP="001A43B8">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mallCaps/>
          <w:sz w:val="24"/>
          <w:szCs w:val="24"/>
          <w:lang w:val="en-GB"/>
        </w:rPr>
        <w:lastRenderedPageBreak/>
        <w:t>target: fear</w:t>
      </w:r>
      <w:r w:rsidRPr="00C264F3">
        <w:rPr>
          <w:rFonts w:ascii="Times New Roman" w:eastAsia="Times New Roman" w:hAnsi="Times New Roman" w:cs="Times New Roman"/>
          <w:sz w:val="24"/>
          <w:szCs w:val="24"/>
          <w:lang w:val="en-GB"/>
        </w:rPr>
        <w:t xml:space="preserve"> </w:t>
      </w:r>
      <w:r w:rsidR="408FB338" w:rsidRPr="00C264F3">
        <w:rPr>
          <w:rFonts w:ascii="Times New Roman" w:eastAsia="Times New Roman" w:hAnsi="Times New Roman" w:cs="Times New Roman"/>
          <w:sz w:val="24"/>
          <w:szCs w:val="24"/>
          <w:lang w:val="en-GB"/>
        </w:rPr>
        <w:t>(specific-level concept)</w:t>
      </w:r>
    </w:p>
    <w:p w14:paraId="0ADFC741" w14:textId="40566E07" w:rsidR="0074401E" w:rsidRPr="00C264F3" w:rsidRDefault="00752BFC" w:rsidP="00772BF2">
      <w:pPr>
        <w:widowControl w:val="0"/>
        <w:spacing w:after="240"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gas</w:t>
      </w:r>
    </w:p>
    <w:p w14:paraId="2836722E" w14:textId="6E3F2359" w:rsidR="00772BF2" w:rsidRPr="00C264F3" w:rsidRDefault="00772BF2" w:rsidP="0074401E">
      <w:pPr>
        <w:widowControl w:val="0"/>
        <w:tabs>
          <w:tab w:val="left" w:pos="858"/>
          <w:tab w:val="left" w:pos="3701"/>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1)</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ɖa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fæel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4BC71897" w14:textId="77777777" w:rsidR="00772BF2" w:rsidRPr="00C264F3" w:rsidRDefault="00772BF2" w:rsidP="0074401E">
      <w:pPr>
        <w:widowControl w:val="0"/>
        <w:tabs>
          <w:tab w:val="left" w:pos="858"/>
          <w:tab w:val="left" w:pos="3701"/>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z w:val="24"/>
          <w:szCs w:val="24"/>
          <w:lang w:val="en-GB"/>
        </w:rPr>
        <w:tab/>
      </w:r>
      <w:proofErr w:type="gramStart"/>
      <w:r w:rsidRPr="00C264F3">
        <w:rPr>
          <w:rFonts w:ascii="Times New Roman" w:eastAsia="Times New Roman" w:hAnsi="Times New Roman" w:cs="Times New Roman"/>
          <w:sz w:val="24"/>
          <w:szCs w:val="24"/>
          <w:lang w:val="en-GB"/>
        </w:rPr>
        <w:t>spread-</w:t>
      </w:r>
      <w:r w:rsidRPr="00C264F3">
        <w:rPr>
          <w:rFonts w:ascii="Times New Roman" w:eastAsia="Times New Roman" w:hAnsi="Times New Roman" w:cs="Times New Roman"/>
          <w:smallCaps/>
          <w:sz w:val="24"/>
          <w:szCs w:val="24"/>
          <w:lang w:val="en-GB"/>
        </w:rPr>
        <w:t>inf</w:t>
      </w:r>
      <w:proofErr w:type="gramEnd"/>
    </w:p>
    <w:p w14:paraId="30073671" w14:textId="4DA1719E" w:rsidR="00772BF2" w:rsidRPr="00C264F3" w:rsidRDefault="00772BF2" w:rsidP="0074401E">
      <w:pPr>
        <w:widowControl w:val="0"/>
        <w:tabs>
          <w:tab w:val="left" w:pos="85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w:t>
      </w:r>
      <w:r w:rsidR="00752BFC" w:rsidRPr="00C264F3">
        <w:rPr>
          <w:rFonts w:ascii="Times New Roman" w:eastAsia="Times New Roman" w:hAnsi="Times New Roman" w:cs="Times New Roman"/>
          <w:sz w:val="24"/>
          <w:szCs w:val="24"/>
          <w:lang w:val="en-GB"/>
        </w:rPr>
        <w:t>f</w:t>
      </w:r>
      <w:r w:rsidRPr="00C264F3">
        <w:rPr>
          <w:rFonts w:ascii="Times New Roman" w:eastAsia="Times New Roman" w:hAnsi="Times New Roman" w:cs="Times New Roman"/>
          <w:sz w:val="24"/>
          <w:szCs w:val="24"/>
          <w:lang w:val="en-GB"/>
        </w:rPr>
        <w:t>ear/panic spreads in the air’</w:t>
      </w:r>
    </w:p>
    <w:p w14:paraId="7F791193" w14:textId="77777777" w:rsidR="0074401E" w:rsidRPr="00C264F3" w:rsidRDefault="0074401E" w:rsidP="0074401E">
      <w:pPr>
        <w:widowControl w:val="0"/>
        <w:spacing w:line="240" w:lineRule="auto"/>
        <w:jc w:val="both"/>
        <w:rPr>
          <w:rFonts w:ascii="Times New Roman" w:eastAsia="Times New Roman" w:hAnsi="Times New Roman" w:cs="Times New Roman"/>
          <w:sz w:val="24"/>
          <w:szCs w:val="24"/>
          <w:lang w:val="en-GB"/>
        </w:rPr>
      </w:pPr>
    </w:p>
    <w:p w14:paraId="29827567" w14:textId="397173BF" w:rsidR="00772BF2" w:rsidRPr="00C264F3" w:rsidRDefault="00772BF2" w:rsidP="0074401E">
      <w:pPr>
        <w:widowControl w:val="0"/>
        <w:tabs>
          <w:tab w:val="left" w:pos="641"/>
          <w:tab w:val="left" w:pos="2802"/>
          <w:tab w:val="left" w:pos="4503"/>
          <w:tab w:val="left" w:pos="6346"/>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2)</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at̪aʃ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at̪oŋko</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t͡ʃʰoɽi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pɔɽ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0CDEA6BF" w14:textId="137D01DC" w:rsidR="00772BF2" w:rsidRPr="00C264F3" w:rsidRDefault="00772BF2" w:rsidP="0074401E">
      <w:pPr>
        <w:widowControl w:val="0"/>
        <w:tabs>
          <w:tab w:val="left" w:pos="641"/>
          <w:tab w:val="left" w:pos="2802"/>
          <w:tab w:val="left" w:pos="4503"/>
          <w:tab w:val="left" w:pos="6346"/>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wind-</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t>terror</w:t>
      </w:r>
      <w:r w:rsidRPr="00C264F3">
        <w:rPr>
          <w:rFonts w:ascii="Times New Roman" w:eastAsia="Times New Roman" w:hAnsi="Times New Roman" w:cs="Times New Roman"/>
          <w:sz w:val="24"/>
          <w:szCs w:val="24"/>
          <w:lang w:val="en-GB"/>
        </w:rPr>
        <w:tab/>
        <w:t>spread</w:t>
      </w:r>
      <w:r w:rsidRPr="00C264F3">
        <w:rPr>
          <w:rFonts w:ascii="Times New Roman" w:eastAsia="Times New Roman" w:hAnsi="Times New Roman" w:cs="Times New Roman"/>
          <w:sz w:val="24"/>
          <w:szCs w:val="24"/>
          <w:lang w:val="en-GB"/>
        </w:rPr>
        <w:tab/>
        <w:t>fall-</w:t>
      </w:r>
      <w:r w:rsidRPr="00C264F3">
        <w:rPr>
          <w:rFonts w:ascii="Times New Roman" w:eastAsia="Times New Roman" w:hAnsi="Times New Roman" w:cs="Times New Roman"/>
          <w:smallCaps/>
          <w:sz w:val="24"/>
          <w:szCs w:val="24"/>
          <w:lang w:val="en-GB"/>
        </w:rPr>
        <w:t>inf</w:t>
      </w:r>
    </w:p>
    <w:p w14:paraId="54AF94F3" w14:textId="3DBD08D9" w:rsidR="00772BF2" w:rsidRPr="00C264F3" w:rsidRDefault="00772BF2" w:rsidP="0074401E">
      <w:pPr>
        <w:widowControl w:val="0"/>
        <w:tabs>
          <w:tab w:val="left" w:pos="641"/>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w:t>
      </w:r>
      <w:r w:rsidR="00752BFC" w:rsidRPr="00C264F3">
        <w:rPr>
          <w:rFonts w:ascii="Times New Roman" w:eastAsia="Times New Roman" w:hAnsi="Times New Roman" w:cs="Times New Roman"/>
          <w:sz w:val="24"/>
          <w:szCs w:val="24"/>
          <w:lang w:val="en-GB"/>
        </w:rPr>
        <w:t>f</w:t>
      </w:r>
      <w:r w:rsidRPr="00C264F3">
        <w:rPr>
          <w:rFonts w:ascii="Times New Roman" w:eastAsia="Times New Roman" w:hAnsi="Times New Roman" w:cs="Times New Roman"/>
          <w:sz w:val="24"/>
          <w:szCs w:val="24"/>
          <w:lang w:val="en-GB"/>
        </w:rPr>
        <w:t>ear/panic spreads in the air’</w:t>
      </w:r>
    </w:p>
    <w:p w14:paraId="60B174F8" w14:textId="77777777" w:rsidR="009509D4" w:rsidRPr="00C264F3" w:rsidRDefault="009509D4" w:rsidP="0074401E">
      <w:pPr>
        <w:widowControl w:val="0"/>
        <w:spacing w:line="240" w:lineRule="auto"/>
        <w:jc w:val="both"/>
        <w:rPr>
          <w:rFonts w:ascii="Times New Roman" w:eastAsia="Times New Roman" w:hAnsi="Times New Roman" w:cs="Times New Roman"/>
          <w:sz w:val="24"/>
          <w:szCs w:val="24"/>
          <w:lang w:val="en-GB"/>
        </w:rPr>
      </w:pPr>
    </w:p>
    <w:p w14:paraId="12E12D68" w14:textId="3D7025B3" w:rsidR="009509D4" w:rsidRPr="00C264F3" w:rsidRDefault="00752BFC" w:rsidP="0074401E">
      <w:pPr>
        <w:pStyle w:val="Odsekzoznamu"/>
        <w:widowControl w:val="0"/>
        <w:numPr>
          <w:ilvl w:val="0"/>
          <w:numId w:val="10"/>
        </w:numPr>
        <w:spacing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natural force</w:t>
      </w:r>
    </w:p>
    <w:p w14:paraId="456B31FD" w14:textId="77777777" w:rsidR="0074401E" w:rsidRPr="00C264F3" w:rsidRDefault="0074401E" w:rsidP="0074401E">
      <w:pPr>
        <w:widowControl w:val="0"/>
        <w:spacing w:line="240" w:lineRule="auto"/>
        <w:jc w:val="both"/>
        <w:rPr>
          <w:rFonts w:ascii="Times New Roman" w:eastAsia="Times New Roman" w:hAnsi="Times New Roman" w:cs="Times New Roman"/>
          <w:sz w:val="24"/>
          <w:szCs w:val="24"/>
          <w:lang w:val="en-GB"/>
        </w:rPr>
      </w:pPr>
    </w:p>
    <w:p w14:paraId="32D85BFB" w14:textId="653CDF81" w:rsidR="00772BF2" w:rsidRPr="00C264F3" w:rsidRDefault="00772BF2" w:rsidP="0074401E">
      <w:pPr>
        <w:widowControl w:val="0"/>
        <w:tabs>
          <w:tab w:val="left" w:pos="655"/>
          <w:tab w:val="left" w:pos="1811"/>
          <w:tab w:val="left" w:pos="3175"/>
          <w:tab w:val="left" w:pos="4787"/>
          <w:tab w:val="left" w:pos="6528"/>
          <w:tab w:val="left" w:pos="7997"/>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3)</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aːʃəŋk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aːd̪al</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t͡ʃʰãt</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t͡ʃuk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æe</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314D6A9A" w14:textId="54F87A65" w:rsidR="00772BF2" w:rsidRPr="00C264F3" w:rsidRDefault="00772BF2" w:rsidP="0074401E">
      <w:pPr>
        <w:tabs>
          <w:tab w:val="left" w:pos="655"/>
          <w:tab w:val="left" w:pos="1811"/>
          <w:tab w:val="left" w:pos="3175"/>
          <w:tab w:val="left" w:pos="4787"/>
          <w:tab w:val="left" w:pos="6528"/>
          <w:tab w:val="left" w:pos="7997"/>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doubt</w:t>
      </w:r>
      <w:r w:rsidRPr="00C264F3">
        <w:rPr>
          <w:rFonts w:ascii="Times New Roman" w:eastAsia="Times New Roman" w:hAnsi="Times New Roman" w:cs="Times New Roman"/>
          <w:sz w:val="24"/>
          <w:szCs w:val="24"/>
          <w:lang w:val="en-GB"/>
        </w:rPr>
        <w:tab/>
      </w:r>
      <w:r w:rsidRPr="00C264F3">
        <w:rPr>
          <w:rFonts w:ascii="Times New Roman" w:eastAsia="Times New Roman" w:hAnsi="Times New Roman" w:cs="Times New Roman"/>
          <w:smallCaps/>
          <w:sz w:val="24"/>
          <w:szCs w:val="24"/>
          <w:lang w:val="en-GB"/>
        </w:rPr>
        <w:t>gen</w:t>
      </w:r>
      <w:r w:rsidRPr="00C264F3">
        <w:rPr>
          <w:rFonts w:ascii="Times New Roman" w:eastAsia="Times New Roman" w:hAnsi="Times New Roman" w:cs="Times New Roman"/>
          <w:smallCaps/>
          <w:sz w:val="24"/>
          <w:szCs w:val="24"/>
          <w:lang w:val="en-GB"/>
        </w:rPr>
        <w:tab/>
      </w:r>
      <w:r w:rsidRPr="00C264F3">
        <w:rPr>
          <w:rFonts w:ascii="Times New Roman" w:eastAsia="Times New Roman" w:hAnsi="Times New Roman" w:cs="Times New Roman"/>
          <w:sz w:val="24"/>
          <w:szCs w:val="24"/>
          <w:lang w:val="en-GB"/>
        </w:rPr>
        <w:t>cloud</w:t>
      </w:r>
      <w:r w:rsidRPr="00C264F3">
        <w:rPr>
          <w:rFonts w:ascii="Times New Roman" w:eastAsia="Times New Roman" w:hAnsi="Times New Roman" w:cs="Times New Roman"/>
          <w:sz w:val="24"/>
          <w:szCs w:val="24"/>
          <w:lang w:val="en-GB"/>
        </w:rPr>
        <w:tab/>
      </w:r>
      <w:proofErr w:type="gramStart"/>
      <w:r w:rsidRPr="00C264F3">
        <w:rPr>
          <w:rFonts w:ascii="Times New Roman" w:eastAsia="Times New Roman" w:hAnsi="Times New Roman" w:cs="Times New Roman"/>
          <w:sz w:val="24"/>
          <w:szCs w:val="24"/>
          <w:lang w:val="en-GB"/>
        </w:rPr>
        <w:t>disappear</w:t>
      </w:r>
      <w:proofErr w:type="gramEnd"/>
      <w:r w:rsidRPr="00C264F3">
        <w:rPr>
          <w:rFonts w:ascii="Times New Roman" w:eastAsia="Times New Roman" w:hAnsi="Times New Roman" w:cs="Times New Roman"/>
          <w:sz w:val="24"/>
          <w:szCs w:val="24"/>
          <w:lang w:val="en-GB"/>
        </w:rPr>
        <w:tab/>
        <w:t>finish-</w:t>
      </w:r>
      <w:proofErr w:type="spellStart"/>
      <w:r w:rsidRPr="00C264F3">
        <w:rPr>
          <w:rFonts w:ascii="Times New Roman" w:eastAsia="Times New Roman" w:hAnsi="Times New Roman" w:cs="Times New Roman"/>
          <w:smallCaps/>
          <w:sz w:val="24"/>
          <w:szCs w:val="24"/>
          <w:lang w:val="en-GB"/>
        </w:rPr>
        <w:t>prf</w:t>
      </w:r>
      <w:proofErr w:type="spellEnd"/>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prs</w:t>
      </w:r>
      <w:r w:rsidRPr="00C264F3">
        <w:rPr>
          <w:rFonts w:ascii="Times New Roman" w:eastAsia="Times New Roman" w:hAnsi="Times New Roman" w:cs="Times New Roman"/>
          <w:sz w:val="24"/>
          <w:szCs w:val="24"/>
          <w:lang w:val="en-GB"/>
        </w:rPr>
        <w:t>.3</w:t>
      </w:r>
    </w:p>
    <w:p w14:paraId="01FF5530" w14:textId="77777777" w:rsidR="00772BF2" w:rsidRPr="00C264F3" w:rsidRDefault="00772BF2" w:rsidP="0074401E">
      <w:pPr>
        <w:widowControl w:val="0"/>
        <w:tabs>
          <w:tab w:val="left" w:pos="655"/>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Clouds of anxiety have disappeared’</w:t>
      </w:r>
    </w:p>
    <w:p w14:paraId="361CE75E" w14:textId="77777777" w:rsidR="0074401E" w:rsidRPr="00C264F3" w:rsidRDefault="0074401E" w:rsidP="0074401E">
      <w:pPr>
        <w:widowControl w:val="0"/>
        <w:spacing w:line="240" w:lineRule="auto"/>
        <w:jc w:val="both"/>
        <w:rPr>
          <w:rFonts w:ascii="Times New Roman" w:eastAsia="Times New Roman" w:hAnsi="Times New Roman" w:cs="Times New Roman"/>
          <w:sz w:val="24"/>
          <w:szCs w:val="24"/>
          <w:lang w:val="en-GB"/>
        </w:rPr>
      </w:pPr>
    </w:p>
    <w:p w14:paraId="47076FB7" w14:textId="0196E554" w:rsidR="00772BF2" w:rsidRPr="00C264F3" w:rsidRDefault="00772BF2" w:rsidP="0074401E">
      <w:pPr>
        <w:widowControl w:val="0"/>
        <w:tabs>
          <w:tab w:val="left" w:pos="607"/>
          <w:tab w:val="left" w:pos="1511"/>
          <w:tab w:val="left" w:pos="2612"/>
          <w:tab w:val="left" w:pos="3447"/>
          <w:tab w:val="left" w:pos="5105"/>
          <w:tab w:val="left" w:pos="6150"/>
          <w:tab w:val="left" w:pos="7855"/>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4)</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gʰɔ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poɽ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goru</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sĩd̪ur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megʰ</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ekʰl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ɔrae</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0355A9A8" w14:textId="77777777" w:rsidR="00772BF2" w:rsidRPr="00C264F3" w:rsidRDefault="00772BF2" w:rsidP="0074401E">
      <w:pPr>
        <w:widowControl w:val="0"/>
        <w:tabs>
          <w:tab w:val="left" w:pos="607"/>
          <w:tab w:val="left" w:pos="1511"/>
          <w:tab w:val="left" w:pos="2612"/>
          <w:tab w:val="left" w:pos="3447"/>
          <w:tab w:val="left" w:pos="5105"/>
          <w:tab w:val="left" w:pos="6150"/>
          <w:tab w:val="left" w:pos="7855"/>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home</w:t>
      </w:r>
      <w:r w:rsidRPr="00C264F3">
        <w:rPr>
          <w:rFonts w:ascii="Times New Roman" w:eastAsia="Times New Roman" w:hAnsi="Times New Roman" w:cs="Times New Roman"/>
          <w:sz w:val="24"/>
          <w:szCs w:val="24"/>
          <w:lang w:val="en-GB"/>
        </w:rPr>
        <w:tab/>
        <w:t>burn-</w:t>
      </w:r>
      <w:r w:rsidRPr="00C264F3">
        <w:rPr>
          <w:rFonts w:ascii="Times New Roman" w:eastAsia="Times New Roman" w:hAnsi="Times New Roman" w:cs="Times New Roman"/>
          <w:smallCaps/>
          <w:sz w:val="24"/>
          <w:szCs w:val="24"/>
          <w:lang w:val="en-GB"/>
        </w:rPr>
        <w:t>inf</w:t>
      </w:r>
      <w:r w:rsidRPr="00C264F3">
        <w:rPr>
          <w:rFonts w:ascii="Times New Roman" w:eastAsia="Times New Roman" w:hAnsi="Times New Roman" w:cs="Times New Roman"/>
          <w:sz w:val="24"/>
          <w:szCs w:val="24"/>
          <w:lang w:val="en-GB"/>
        </w:rPr>
        <w:tab/>
        <w:t>cow</w:t>
      </w:r>
      <w:r w:rsidRPr="00C264F3">
        <w:rPr>
          <w:rFonts w:ascii="Times New Roman" w:eastAsia="Times New Roman" w:hAnsi="Times New Roman" w:cs="Times New Roman"/>
          <w:sz w:val="24"/>
          <w:szCs w:val="24"/>
          <w:lang w:val="en-GB"/>
        </w:rPr>
        <w:tab/>
        <w:t>vermillion-red</w:t>
      </w:r>
      <w:r w:rsidRPr="00C264F3">
        <w:rPr>
          <w:rFonts w:ascii="Times New Roman" w:eastAsia="Times New Roman" w:hAnsi="Times New Roman" w:cs="Times New Roman"/>
          <w:sz w:val="24"/>
          <w:szCs w:val="24"/>
          <w:lang w:val="en-GB"/>
        </w:rPr>
        <w:tab/>
        <w:t>clouds</w:t>
      </w:r>
      <w:r w:rsidRPr="00C264F3">
        <w:rPr>
          <w:rFonts w:ascii="Times New Roman" w:eastAsia="Times New Roman" w:hAnsi="Times New Roman" w:cs="Times New Roman"/>
          <w:sz w:val="24"/>
          <w:szCs w:val="24"/>
          <w:lang w:val="en-GB"/>
        </w:rPr>
        <w:tab/>
        <w:t>see-</w:t>
      </w:r>
      <w:proofErr w:type="spellStart"/>
      <w:r w:rsidRPr="00C264F3">
        <w:rPr>
          <w:rFonts w:ascii="Times New Roman" w:eastAsia="Times New Roman" w:hAnsi="Times New Roman" w:cs="Times New Roman"/>
          <w:smallCaps/>
          <w:sz w:val="24"/>
          <w:szCs w:val="24"/>
          <w:lang w:val="en-GB"/>
        </w:rPr>
        <w:t>cond</w:t>
      </w:r>
      <w:proofErr w:type="spellEnd"/>
      <w:r w:rsidRPr="00C264F3">
        <w:rPr>
          <w:rFonts w:ascii="Times New Roman" w:eastAsia="Times New Roman" w:hAnsi="Times New Roman" w:cs="Times New Roman"/>
          <w:smallCaps/>
          <w:sz w:val="24"/>
          <w:szCs w:val="24"/>
          <w:lang w:val="en-GB"/>
        </w:rPr>
        <w:t>-</w:t>
      </w:r>
      <w:proofErr w:type="spellStart"/>
      <w:r w:rsidRPr="00C264F3">
        <w:rPr>
          <w:rFonts w:ascii="Times New Roman" w:eastAsia="Times New Roman" w:hAnsi="Times New Roman" w:cs="Times New Roman"/>
          <w:smallCaps/>
          <w:sz w:val="24"/>
          <w:szCs w:val="24"/>
          <w:lang w:val="en-GB"/>
        </w:rPr>
        <w:t>ptcp</w:t>
      </w:r>
      <w:proofErr w:type="spellEnd"/>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prs.indf</w:t>
      </w:r>
      <w:r w:rsidRPr="00C264F3">
        <w:rPr>
          <w:rFonts w:ascii="Times New Roman" w:eastAsia="Times New Roman" w:hAnsi="Times New Roman" w:cs="Times New Roman"/>
          <w:sz w:val="24"/>
          <w:szCs w:val="24"/>
          <w:lang w:val="en-GB"/>
        </w:rPr>
        <w:t>.3</w:t>
      </w:r>
    </w:p>
    <w:p w14:paraId="085A5446" w14:textId="77777777" w:rsidR="00772BF2" w:rsidRPr="00C264F3" w:rsidRDefault="00772BF2" w:rsidP="001A43B8">
      <w:pPr>
        <w:widowControl w:val="0"/>
        <w:tabs>
          <w:tab w:val="left" w:pos="607"/>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A cow whose shed is burnt is afraid of even a red cloud (which looks like fire)’</w:t>
      </w:r>
    </w:p>
    <w:p w14:paraId="4C339668" w14:textId="77777777" w:rsidR="00772BF2" w:rsidRPr="00C264F3" w:rsidRDefault="00772BF2" w:rsidP="001A43B8">
      <w:pPr>
        <w:widowControl w:val="0"/>
        <w:tabs>
          <w:tab w:val="left" w:pos="607"/>
        </w:tabs>
        <w:spacing w:line="240" w:lineRule="auto"/>
        <w:ind w:left="108"/>
        <w:rPr>
          <w:rFonts w:ascii="Times New Roman" w:eastAsia="Times New Roman" w:hAnsi="Times New Roman" w:cs="Times New Roman"/>
          <w:sz w:val="24"/>
          <w:szCs w:val="24"/>
          <w:lang w:val="en-GB"/>
        </w:rPr>
      </w:pPr>
    </w:p>
    <w:p w14:paraId="19D3E5BC" w14:textId="194886FD" w:rsidR="009509D4" w:rsidRPr="00C264F3" w:rsidRDefault="0010360B" w:rsidP="001A43B8">
      <w:pPr>
        <w:pStyle w:val="Odsekzoznamu"/>
        <w:widowControl w:val="0"/>
        <w:spacing w:after="240" w:line="240" w:lineRule="auto"/>
        <w:ind w:left="0"/>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53D5E584" w:rsidRPr="00C264F3">
        <w:rPr>
          <w:rFonts w:ascii="Times New Roman" w:eastAsia="Times New Roman" w:hAnsi="Times New Roman" w:cs="Times New Roman"/>
          <w:sz w:val="24"/>
          <w:szCs w:val="24"/>
          <w:lang w:val="en-GB"/>
        </w:rPr>
        <w:t xml:space="preserve">Here, the source of fear is a cloud that brings heavy rain. This is an example of </w:t>
      </w:r>
      <w:r w:rsidR="76FDBE21" w:rsidRPr="00C264F3">
        <w:rPr>
          <w:rFonts w:ascii="Times New Roman" w:eastAsia="Times New Roman" w:hAnsi="Times New Roman" w:cs="Times New Roman"/>
          <w:sz w:val="24"/>
          <w:szCs w:val="24"/>
          <w:lang w:val="en-GB"/>
        </w:rPr>
        <w:t>an ecological</w:t>
      </w:r>
      <w:r w:rsidR="53D5E584" w:rsidRPr="00C264F3">
        <w:rPr>
          <w:rFonts w:ascii="Times New Roman" w:eastAsia="Times New Roman" w:hAnsi="Times New Roman" w:cs="Times New Roman"/>
          <w:sz w:val="24"/>
          <w:szCs w:val="24"/>
          <w:lang w:val="en-GB"/>
        </w:rPr>
        <w:t xml:space="preserve"> metaphor. The cow is a prevalent and revered animal in Bengal's ecology, often seen as gentle and meek. </w:t>
      </w:r>
      <w:proofErr w:type="spellStart"/>
      <w:r w:rsidR="53D5E584" w:rsidRPr="00C264F3">
        <w:rPr>
          <w:rFonts w:ascii="Times New Roman" w:eastAsia="Times New Roman" w:hAnsi="Times New Roman" w:cs="Times New Roman"/>
          <w:i/>
          <w:iCs/>
          <w:sz w:val="24"/>
          <w:szCs w:val="24"/>
          <w:lang w:val="en-GB"/>
        </w:rPr>
        <w:t>Kalbaishakhi</w:t>
      </w:r>
      <w:proofErr w:type="spellEnd"/>
      <w:r w:rsidR="00752BFC" w:rsidRPr="00C264F3">
        <w:rPr>
          <w:rFonts w:ascii="Times New Roman" w:eastAsia="Times New Roman" w:hAnsi="Times New Roman" w:cs="Times New Roman"/>
          <w:sz w:val="24"/>
          <w:szCs w:val="24"/>
          <w:lang w:val="en-GB"/>
        </w:rPr>
        <w:t>,</w:t>
      </w:r>
      <w:r w:rsidR="53D5E584" w:rsidRPr="00C264F3">
        <w:rPr>
          <w:rFonts w:ascii="Times New Roman" w:eastAsia="Times New Roman" w:hAnsi="Times New Roman" w:cs="Times New Roman"/>
          <w:sz w:val="24"/>
          <w:szCs w:val="24"/>
          <w:lang w:val="en-GB"/>
        </w:rPr>
        <w:t xml:space="preserve"> also known as </w:t>
      </w:r>
      <w:proofErr w:type="spellStart"/>
      <w:r w:rsidR="00BF5F9D" w:rsidRPr="00C264F3">
        <w:rPr>
          <w:rFonts w:ascii="Times New Roman" w:eastAsia="Times New Roman" w:hAnsi="Times New Roman" w:cs="Times New Roman"/>
          <w:sz w:val="24"/>
          <w:szCs w:val="24"/>
          <w:lang w:val="en-GB"/>
        </w:rPr>
        <w:t>Nor’westers</w:t>
      </w:r>
      <w:proofErr w:type="spellEnd"/>
      <w:r w:rsidR="53D5E584" w:rsidRPr="00C264F3">
        <w:rPr>
          <w:rFonts w:ascii="Times New Roman" w:eastAsia="Times New Roman" w:hAnsi="Times New Roman" w:cs="Times New Roman"/>
          <w:sz w:val="24"/>
          <w:szCs w:val="24"/>
          <w:lang w:val="en-GB"/>
        </w:rPr>
        <w:t xml:space="preserve">, is another common weather phenomenon experienced in the Bengal region, particularly during the months of April and May. The name </w:t>
      </w:r>
      <w:proofErr w:type="spellStart"/>
      <w:r w:rsidR="53D5E584" w:rsidRPr="00C264F3">
        <w:rPr>
          <w:rFonts w:ascii="Times New Roman" w:eastAsia="Times New Roman" w:hAnsi="Times New Roman" w:cs="Times New Roman"/>
          <w:i/>
          <w:iCs/>
          <w:sz w:val="24"/>
          <w:szCs w:val="24"/>
          <w:lang w:val="en-GB"/>
        </w:rPr>
        <w:t>Kalbaishakhi</w:t>
      </w:r>
      <w:proofErr w:type="spellEnd"/>
      <w:r w:rsidR="00044A1A" w:rsidRPr="00C264F3">
        <w:rPr>
          <w:rFonts w:ascii="Times New Roman" w:eastAsia="Times New Roman" w:hAnsi="Times New Roman" w:cs="Times New Roman"/>
          <w:sz w:val="24"/>
          <w:szCs w:val="24"/>
          <w:lang w:val="en-GB"/>
        </w:rPr>
        <w:t xml:space="preserve"> </w:t>
      </w:r>
      <w:r w:rsidR="53D5E584" w:rsidRPr="00C264F3">
        <w:rPr>
          <w:rFonts w:ascii="Times New Roman" w:eastAsia="Times New Roman" w:hAnsi="Times New Roman" w:cs="Times New Roman"/>
          <w:sz w:val="24"/>
          <w:szCs w:val="24"/>
          <w:lang w:val="en-GB"/>
        </w:rPr>
        <w:t xml:space="preserve">originates from the Bengali month of </w:t>
      </w:r>
      <w:proofErr w:type="spellStart"/>
      <w:r w:rsidR="53D5E584" w:rsidRPr="00C264F3">
        <w:rPr>
          <w:rFonts w:ascii="Times New Roman" w:eastAsia="Times New Roman" w:hAnsi="Times New Roman" w:cs="Times New Roman"/>
          <w:i/>
          <w:iCs/>
          <w:sz w:val="24"/>
          <w:szCs w:val="24"/>
          <w:lang w:val="en-GB"/>
        </w:rPr>
        <w:t>Baishakh</w:t>
      </w:r>
      <w:proofErr w:type="spellEnd"/>
      <w:r w:rsidR="53D5E584" w:rsidRPr="00C264F3">
        <w:rPr>
          <w:rFonts w:ascii="Times New Roman" w:eastAsia="Times New Roman" w:hAnsi="Times New Roman" w:cs="Times New Roman"/>
          <w:sz w:val="24"/>
          <w:szCs w:val="24"/>
          <w:lang w:val="en-GB"/>
        </w:rPr>
        <w:t xml:space="preserve"> when these storms are frequent. The </w:t>
      </w:r>
      <w:proofErr w:type="gramStart"/>
      <w:r w:rsidR="53D5E584" w:rsidRPr="00C264F3">
        <w:rPr>
          <w:rFonts w:ascii="Times New Roman" w:eastAsia="Times New Roman" w:hAnsi="Times New Roman" w:cs="Times New Roman"/>
          <w:sz w:val="24"/>
          <w:szCs w:val="24"/>
          <w:lang w:val="en-GB"/>
        </w:rPr>
        <w:t>vermillion red</w:t>
      </w:r>
      <w:proofErr w:type="gramEnd"/>
      <w:r w:rsidR="53D5E584" w:rsidRPr="00C264F3">
        <w:rPr>
          <w:rFonts w:ascii="Times New Roman" w:eastAsia="Times New Roman" w:hAnsi="Times New Roman" w:cs="Times New Roman"/>
          <w:sz w:val="24"/>
          <w:szCs w:val="24"/>
          <w:lang w:val="en-GB"/>
        </w:rPr>
        <w:t xml:space="preserve"> cloud holds significance in Bengal as this is considered as a prelude to the </w:t>
      </w:r>
      <w:proofErr w:type="spellStart"/>
      <w:r w:rsidR="53D5E584" w:rsidRPr="00C264F3">
        <w:rPr>
          <w:rFonts w:ascii="Times New Roman" w:eastAsia="Times New Roman" w:hAnsi="Times New Roman" w:cs="Times New Roman"/>
          <w:i/>
          <w:iCs/>
          <w:sz w:val="24"/>
          <w:szCs w:val="24"/>
          <w:lang w:val="en-GB"/>
        </w:rPr>
        <w:t>Kalbaishakhi</w:t>
      </w:r>
      <w:proofErr w:type="spellEnd"/>
      <w:r w:rsidR="53D5E584" w:rsidRPr="00C264F3">
        <w:rPr>
          <w:rFonts w:ascii="Times New Roman" w:eastAsia="Times New Roman" w:hAnsi="Times New Roman" w:cs="Times New Roman"/>
          <w:sz w:val="24"/>
          <w:szCs w:val="24"/>
          <w:lang w:val="en-GB"/>
        </w:rPr>
        <w:t xml:space="preserve"> storms. In local beliefs, the </w:t>
      </w:r>
      <w:proofErr w:type="spellStart"/>
      <w:r w:rsidR="53D5E584" w:rsidRPr="00C264F3">
        <w:rPr>
          <w:rFonts w:ascii="Times New Roman" w:eastAsia="Times New Roman" w:hAnsi="Times New Roman" w:cs="Times New Roman"/>
          <w:i/>
          <w:iCs/>
          <w:sz w:val="24"/>
          <w:szCs w:val="24"/>
          <w:lang w:val="en-GB"/>
        </w:rPr>
        <w:t>Kalbaishak</w:t>
      </w:r>
      <w:r w:rsidR="00BF5F9D" w:rsidRPr="00C264F3">
        <w:rPr>
          <w:rFonts w:ascii="Times New Roman" w:eastAsia="Times New Roman" w:hAnsi="Times New Roman" w:cs="Times New Roman"/>
          <w:i/>
          <w:iCs/>
          <w:sz w:val="24"/>
          <w:szCs w:val="24"/>
          <w:lang w:val="en-GB"/>
        </w:rPr>
        <w:t>h</w:t>
      </w:r>
      <w:r w:rsidR="53D5E584" w:rsidRPr="00C264F3">
        <w:rPr>
          <w:rFonts w:ascii="Times New Roman" w:eastAsia="Times New Roman" w:hAnsi="Times New Roman" w:cs="Times New Roman"/>
          <w:i/>
          <w:iCs/>
          <w:sz w:val="24"/>
          <w:szCs w:val="24"/>
          <w:lang w:val="en-GB"/>
        </w:rPr>
        <w:t>i</w:t>
      </w:r>
      <w:proofErr w:type="spellEnd"/>
      <w:r w:rsidR="53D5E584" w:rsidRPr="00C264F3">
        <w:rPr>
          <w:rFonts w:ascii="Times New Roman" w:eastAsia="Times New Roman" w:hAnsi="Times New Roman" w:cs="Times New Roman"/>
          <w:sz w:val="24"/>
          <w:szCs w:val="24"/>
          <w:lang w:val="en-GB"/>
        </w:rPr>
        <w:t xml:space="preserve"> cloud serves as a foreboding omen, </w:t>
      </w:r>
      <w:proofErr w:type="spellStart"/>
      <w:r w:rsidR="53D5E584" w:rsidRPr="00C264F3">
        <w:rPr>
          <w:rFonts w:ascii="Times New Roman" w:eastAsia="Times New Roman" w:hAnsi="Times New Roman" w:cs="Times New Roman"/>
          <w:sz w:val="24"/>
          <w:szCs w:val="24"/>
          <w:lang w:val="en-GB"/>
        </w:rPr>
        <w:t>signaling</w:t>
      </w:r>
      <w:proofErr w:type="spellEnd"/>
      <w:r w:rsidR="53D5E584" w:rsidRPr="00C264F3">
        <w:rPr>
          <w:rFonts w:ascii="Times New Roman" w:eastAsia="Times New Roman" w:hAnsi="Times New Roman" w:cs="Times New Roman"/>
          <w:sz w:val="24"/>
          <w:szCs w:val="24"/>
          <w:lang w:val="en-GB"/>
        </w:rPr>
        <w:t xml:space="preserve"> an impending storm. This meteorological phenomenon </w:t>
      </w:r>
      <w:proofErr w:type="spellStart"/>
      <w:r w:rsidR="53D5E584" w:rsidRPr="00C264F3">
        <w:rPr>
          <w:rFonts w:ascii="Times New Roman" w:eastAsia="Times New Roman" w:hAnsi="Times New Roman" w:cs="Times New Roman"/>
          <w:sz w:val="24"/>
          <w:szCs w:val="24"/>
          <w:lang w:val="en-GB"/>
        </w:rPr>
        <w:t>instills</w:t>
      </w:r>
      <w:proofErr w:type="spellEnd"/>
      <w:r w:rsidR="53D5E584" w:rsidRPr="00C264F3">
        <w:rPr>
          <w:rFonts w:ascii="Times New Roman" w:eastAsia="Times New Roman" w:hAnsi="Times New Roman" w:cs="Times New Roman"/>
          <w:sz w:val="24"/>
          <w:szCs w:val="24"/>
          <w:lang w:val="en-GB"/>
        </w:rPr>
        <w:t xml:space="preserve"> fear in the typically docile cow whose house is burnt down by the storm, causing it to exhibit signs of distress or unease.</w:t>
      </w:r>
    </w:p>
    <w:p w14:paraId="1EB534C6" w14:textId="77777777" w:rsidR="009509D4" w:rsidRPr="00C264F3" w:rsidRDefault="009509D4" w:rsidP="001A43B8">
      <w:pPr>
        <w:pStyle w:val="Odsekzoznamu"/>
        <w:widowControl w:val="0"/>
        <w:spacing w:after="240" w:line="240" w:lineRule="auto"/>
        <w:ind w:left="0"/>
        <w:jc w:val="both"/>
        <w:rPr>
          <w:rFonts w:ascii="Times New Roman" w:eastAsia="Times New Roman" w:hAnsi="Times New Roman" w:cs="Times New Roman"/>
          <w:sz w:val="24"/>
          <w:szCs w:val="24"/>
          <w:lang w:val="en-GB"/>
        </w:rPr>
      </w:pPr>
    </w:p>
    <w:p w14:paraId="28B6517E" w14:textId="5FB73A9C" w:rsidR="009509D4" w:rsidRPr="00C264F3" w:rsidRDefault="00752BFC" w:rsidP="001A43B8">
      <w:pPr>
        <w:pStyle w:val="Odsekzoznamu"/>
        <w:widowControl w:val="0"/>
        <w:numPr>
          <w:ilvl w:val="0"/>
          <w:numId w:val="10"/>
        </w:numPr>
        <w:spacing w:after="240"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cold feeling</w:t>
      </w:r>
    </w:p>
    <w:p w14:paraId="7CFA0551" w14:textId="69C6727F" w:rsidR="0074401E" w:rsidRPr="00C264F3" w:rsidRDefault="5640267D" w:rsidP="00772BF2">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is metaphor suggests that fear can evoke sensations like those experienced when encountering coldness. This metaphor highlights the chilling and numbing effect of fear on emotions, emphasizing its ability to create a sense of discomfort, unease, or detachment.</w:t>
      </w:r>
    </w:p>
    <w:p w14:paraId="01DA1E68" w14:textId="59D8B5E2" w:rsidR="00772BF2" w:rsidRPr="00C264F3" w:rsidRDefault="00772BF2" w:rsidP="0074401E">
      <w:pPr>
        <w:tabs>
          <w:tab w:val="left" w:pos="738"/>
          <w:tab w:val="left" w:pos="2377"/>
          <w:tab w:val="left" w:pos="4078"/>
          <w:tab w:val="left" w:pos="5485"/>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5)</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hat̪ʰ</w:t>
      </w:r>
      <w:proofErr w:type="spellEnd"/>
      <w:r w:rsidRPr="00C264F3">
        <w:rPr>
          <w:rFonts w:ascii="Times New Roman" w:eastAsia="Times New Roman" w:hAnsi="Times New Roman" w:cs="Times New Roman"/>
          <w:i/>
          <w:iCs/>
          <w:sz w:val="24"/>
          <w:szCs w:val="24"/>
          <w:lang w:val="en-GB"/>
        </w:rPr>
        <w:tab/>
        <w:t>pao</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ʈʰənd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o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27CD3747" w14:textId="13D9EE28" w:rsidR="00772BF2" w:rsidRPr="00C264F3" w:rsidRDefault="00772BF2" w:rsidP="0074401E">
      <w:pPr>
        <w:tabs>
          <w:tab w:val="left" w:pos="738"/>
          <w:tab w:val="left" w:pos="2377"/>
          <w:tab w:val="left" w:pos="4078"/>
          <w:tab w:val="left" w:pos="5485"/>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hand</w:t>
      </w:r>
      <w:r w:rsidRPr="00C264F3">
        <w:rPr>
          <w:rFonts w:ascii="Times New Roman" w:eastAsia="Times New Roman" w:hAnsi="Times New Roman" w:cs="Times New Roman"/>
          <w:sz w:val="24"/>
          <w:szCs w:val="24"/>
          <w:lang w:val="en-GB"/>
        </w:rPr>
        <w:tab/>
        <w:t xml:space="preserve"> feet</w:t>
      </w:r>
      <w:r w:rsidRPr="00C264F3">
        <w:rPr>
          <w:rFonts w:ascii="Times New Roman" w:eastAsia="Times New Roman" w:hAnsi="Times New Roman" w:cs="Times New Roman"/>
          <w:sz w:val="24"/>
          <w:szCs w:val="24"/>
          <w:lang w:val="en-GB"/>
        </w:rPr>
        <w:tab/>
        <w:t>cold</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w:t>
      </w:r>
    </w:p>
    <w:p w14:paraId="06CE5AD1" w14:textId="77777777" w:rsidR="00772BF2" w:rsidRPr="00C264F3" w:rsidRDefault="00772BF2" w:rsidP="0074401E">
      <w:pPr>
        <w:tabs>
          <w:tab w:val="left" w:pos="73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 xml:space="preserve">‘Palms and feet getting cold in fear’  </w:t>
      </w:r>
    </w:p>
    <w:p w14:paraId="1E2A253D" w14:textId="77777777" w:rsidR="0074401E" w:rsidRPr="00C264F3" w:rsidRDefault="0074401E" w:rsidP="0074401E">
      <w:pPr>
        <w:widowControl w:val="0"/>
        <w:spacing w:line="240" w:lineRule="auto"/>
        <w:jc w:val="both"/>
        <w:rPr>
          <w:rFonts w:ascii="Times New Roman" w:eastAsia="Times New Roman" w:hAnsi="Times New Roman" w:cs="Times New Roman"/>
          <w:sz w:val="24"/>
          <w:szCs w:val="24"/>
          <w:lang w:val="en-GB"/>
        </w:rPr>
      </w:pPr>
    </w:p>
    <w:p w14:paraId="4719286D" w14:textId="3D8664C3" w:rsidR="00772BF2" w:rsidRPr="00C264F3" w:rsidRDefault="00772BF2" w:rsidP="0074401E">
      <w:pPr>
        <w:tabs>
          <w:tab w:val="left" w:pos="828"/>
          <w:tab w:val="left" w:pos="2093"/>
          <w:tab w:val="left" w:pos="3511"/>
          <w:tab w:val="left" w:pos="4928"/>
          <w:tab w:val="left" w:pos="6204"/>
          <w:tab w:val="left" w:pos="7622"/>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6)</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ʰɔ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at̪ʰ</w:t>
      </w:r>
      <w:proofErr w:type="spellEnd"/>
      <w:r w:rsidRPr="00C264F3">
        <w:rPr>
          <w:rFonts w:ascii="Times New Roman" w:eastAsia="Times New Roman" w:hAnsi="Times New Roman" w:cs="Times New Roman"/>
          <w:i/>
          <w:iCs/>
          <w:sz w:val="24"/>
          <w:szCs w:val="24"/>
          <w:lang w:val="en-GB"/>
        </w:rPr>
        <w:tab/>
        <w:t xml:space="preserve">     paː</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ʈʰanda</w:t>
      </w:r>
      <w:proofErr w:type="spellEnd"/>
      <w:r w:rsidRPr="00C264F3">
        <w:rPr>
          <w:rFonts w:ascii="Times New Roman" w:eastAsia="Times New Roman" w:hAnsi="Times New Roman" w:cs="Times New Roman"/>
          <w:i/>
          <w:iCs/>
          <w:sz w:val="24"/>
          <w:szCs w:val="24"/>
          <w:lang w:val="en-GB"/>
        </w:rPr>
        <w:tab/>
        <w:t>hoe</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ʒao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2B30BABC" w14:textId="77777777" w:rsidR="00772BF2" w:rsidRPr="00C264F3" w:rsidRDefault="00772BF2" w:rsidP="0074401E">
      <w:pPr>
        <w:tabs>
          <w:tab w:val="left" w:pos="828"/>
          <w:tab w:val="left" w:pos="2093"/>
          <w:tab w:val="left" w:pos="3511"/>
          <w:tab w:val="left" w:pos="4928"/>
          <w:tab w:val="left" w:pos="6204"/>
          <w:tab w:val="left" w:pos="7622"/>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t>hand</w:t>
      </w:r>
      <w:r w:rsidRPr="00C264F3">
        <w:rPr>
          <w:rFonts w:ascii="Times New Roman" w:eastAsia="Times New Roman" w:hAnsi="Times New Roman" w:cs="Times New Roman"/>
          <w:sz w:val="24"/>
          <w:szCs w:val="24"/>
          <w:lang w:val="en-GB"/>
        </w:rPr>
        <w:tab/>
        <w:t>foot</w:t>
      </w:r>
      <w:r w:rsidRPr="00C264F3">
        <w:rPr>
          <w:rFonts w:ascii="Times New Roman" w:eastAsia="Times New Roman" w:hAnsi="Times New Roman" w:cs="Times New Roman"/>
          <w:sz w:val="24"/>
          <w:szCs w:val="24"/>
          <w:lang w:val="en-GB"/>
        </w:rPr>
        <w:tab/>
        <w:t>cold</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cv</w:t>
      </w:r>
      <w:r w:rsidRPr="00C264F3">
        <w:rPr>
          <w:rFonts w:ascii="Times New Roman" w:eastAsia="Times New Roman" w:hAnsi="Times New Roman" w:cs="Times New Roman"/>
          <w:sz w:val="24"/>
          <w:szCs w:val="24"/>
          <w:lang w:val="en-GB"/>
        </w:rPr>
        <w:tab/>
        <w:t>go-</w:t>
      </w:r>
      <w:r w:rsidRPr="00C264F3">
        <w:rPr>
          <w:rFonts w:ascii="Times New Roman" w:eastAsia="Times New Roman" w:hAnsi="Times New Roman" w:cs="Times New Roman"/>
          <w:smallCaps/>
          <w:sz w:val="24"/>
          <w:szCs w:val="24"/>
          <w:lang w:val="en-GB"/>
        </w:rPr>
        <w:t>inf</w:t>
      </w:r>
    </w:p>
    <w:p w14:paraId="07788FAC" w14:textId="77777777" w:rsidR="00772BF2" w:rsidRPr="00C264F3" w:rsidRDefault="00772BF2" w:rsidP="0074401E">
      <w:pPr>
        <w:tabs>
          <w:tab w:val="left" w:pos="82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lastRenderedPageBreak/>
        <w:tab/>
        <w:t>‘Palms and feet getting cold(numb) in fear’</w:t>
      </w:r>
    </w:p>
    <w:p w14:paraId="215FC8A1" w14:textId="77777777" w:rsidR="009509D4" w:rsidRPr="00C264F3" w:rsidRDefault="009509D4" w:rsidP="0074401E">
      <w:pPr>
        <w:pStyle w:val="Odsekzoznamu"/>
        <w:widowControl w:val="0"/>
        <w:spacing w:line="240" w:lineRule="auto"/>
        <w:ind w:left="0"/>
        <w:jc w:val="both"/>
        <w:rPr>
          <w:rFonts w:ascii="Times New Roman" w:eastAsia="Times New Roman" w:hAnsi="Times New Roman" w:cs="Times New Roman"/>
          <w:sz w:val="24"/>
          <w:szCs w:val="24"/>
          <w:lang w:val="en-GB"/>
        </w:rPr>
      </w:pPr>
    </w:p>
    <w:p w14:paraId="0D96B1E5" w14:textId="0A912F65" w:rsidR="0074401E" w:rsidRPr="00C264F3" w:rsidRDefault="00752BFC" w:rsidP="0074401E">
      <w:pPr>
        <w:pStyle w:val="Odsekzoznamu"/>
        <w:widowControl w:val="0"/>
        <w:numPr>
          <w:ilvl w:val="0"/>
          <w:numId w:val="10"/>
        </w:numPr>
        <w:spacing w:after="240"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flight of an animal</w:t>
      </w:r>
    </w:p>
    <w:p w14:paraId="219C79DA" w14:textId="0D12743E" w:rsidR="00772BF2" w:rsidRPr="00C264F3" w:rsidRDefault="00772BF2" w:rsidP="0074401E">
      <w:pPr>
        <w:widowControl w:val="0"/>
        <w:tabs>
          <w:tab w:val="left" w:pos="873"/>
          <w:tab w:val="left" w:pos="1811"/>
          <w:tab w:val="left" w:pos="4078"/>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7)</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d̪um</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əba</w:t>
      </w:r>
      <w:proofErr w:type="spellEnd"/>
      <w:r w:rsidRPr="00C264F3">
        <w:rPr>
          <w:rFonts w:ascii="Times New Roman" w:eastAsia="Times New Roman" w:hAnsi="Times New Roman" w:cs="Times New Roman"/>
          <w:i/>
          <w:iCs/>
          <w:sz w:val="24"/>
          <w:szCs w:val="24"/>
          <w:lang w:val="en-GB"/>
        </w:rPr>
        <w:t xml:space="preserve">ː </w:t>
      </w:r>
      <w:proofErr w:type="spellStart"/>
      <w:r w:rsidRPr="00C264F3">
        <w:rPr>
          <w:rFonts w:ascii="Times New Roman" w:eastAsia="Times New Roman" w:hAnsi="Times New Roman" w:cs="Times New Roman"/>
          <w:i/>
          <w:iCs/>
          <w:sz w:val="24"/>
          <w:szCs w:val="24"/>
          <w:lang w:val="en-GB"/>
        </w:rPr>
        <w:t>kə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ʰag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0AFB758B" w14:textId="77777777" w:rsidR="00772BF2" w:rsidRPr="00C264F3" w:rsidRDefault="00772BF2" w:rsidP="0074401E">
      <w:pPr>
        <w:tabs>
          <w:tab w:val="left" w:pos="873"/>
          <w:tab w:val="left" w:pos="1811"/>
          <w:tab w:val="left" w:pos="407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ail</w:t>
      </w:r>
      <w:r w:rsidRPr="00C264F3">
        <w:rPr>
          <w:rFonts w:ascii="Times New Roman" w:eastAsia="Times New Roman" w:hAnsi="Times New Roman" w:cs="Times New Roman"/>
          <w:sz w:val="24"/>
          <w:szCs w:val="24"/>
          <w:lang w:val="en-GB"/>
        </w:rPr>
        <w:tab/>
        <w:t>tuck-</w:t>
      </w:r>
      <w:proofErr w:type="spellStart"/>
      <w:r w:rsidRPr="00C264F3">
        <w:rPr>
          <w:rFonts w:ascii="Times New Roman" w:eastAsia="Times New Roman" w:hAnsi="Times New Roman" w:cs="Times New Roman"/>
          <w:smallCaps/>
          <w:sz w:val="24"/>
          <w:szCs w:val="24"/>
          <w:lang w:val="en-GB"/>
        </w:rPr>
        <w:t>conj</w:t>
      </w:r>
      <w:proofErr w:type="spellEnd"/>
      <w:r w:rsidRPr="00C264F3">
        <w:rPr>
          <w:rFonts w:ascii="Times New Roman" w:eastAsia="Times New Roman" w:hAnsi="Times New Roman" w:cs="Times New Roman"/>
          <w:smallCaps/>
          <w:sz w:val="24"/>
          <w:szCs w:val="24"/>
          <w:lang w:val="en-GB"/>
        </w:rPr>
        <w:t xml:space="preserve"> </w:t>
      </w:r>
      <w:proofErr w:type="spellStart"/>
      <w:r w:rsidRPr="00C264F3">
        <w:rPr>
          <w:rFonts w:ascii="Times New Roman" w:eastAsia="Times New Roman" w:hAnsi="Times New Roman" w:cs="Times New Roman"/>
          <w:smallCaps/>
          <w:sz w:val="24"/>
          <w:szCs w:val="24"/>
          <w:lang w:val="en-GB"/>
        </w:rPr>
        <w:t>ptcp</w:t>
      </w:r>
      <w:proofErr w:type="spellEnd"/>
      <w:r w:rsidRPr="00C264F3">
        <w:rPr>
          <w:rFonts w:ascii="Times New Roman" w:eastAsia="Times New Roman" w:hAnsi="Times New Roman" w:cs="Times New Roman"/>
          <w:sz w:val="24"/>
          <w:szCs w:val="24"/>
          <w:lang w:val="en-GB"/>
        </w:rPr>
        <w:tab/>
        <w:t>run-</w:t>
      </w:r>
      <w:r w:rsidRPr="00C264F3">
        <w:rPr>
          <w:rFonts w:ascii="Times New Roman" w:eastAsia="Times New Roman" w:hAnsi="Times New Roman" w:cs="Times New Roman"/>
          <w:smallCaps/>
          <w:sz w:val="24"/>
          <w:szCs w:val="24"/>
          <w:lang w:val="en-GB"/>
        </w:rPr>
        <w:t>inf</w:t>
      </w:r>
    </w:p>
    <w:p w14:paraId="023B365A" w14:textId="35E1A1B5" w:rsidR="009509D4" w:rsidRPr="00C264F3" w:rsidRDefault="00772BF2" w:rsidP="00A15D8D">
      <w:pPr>
        <w:widowControl w:val="0"/>
        <w:tabs>
          <w:tab w:val="left" w:pos="87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run away in fear (by tucking its tail like an animal)’</w:t>
      </w:r>
    </w:p>
    <w:p w14:paraId="73C4DCC7" w14:textId="77777777" w:rsidR="0074401E" w:rsidRPr="00C264F3" w:rsidRDefault="0074401E" w:rsidP="0074401E">
      <w:pPr>
        <w:widowControl w:val="0"/>
        <w:spacing w:line="240" w:lineRule="auto"/>
        <w:jc w:val="both"/>
        <w:rPr>
          <w:rFonts w:ascii="Times New Roman" w:eastAsia="Times New Roman" w:hAnsi="Times New Roman" w:cs="Times New Roman"/>
          <w:sz w:val="24"/>
          <w:szCs w:val="24"/>
          <w:lang w:val="en-GB"/>
        </w:rPr>
      </w:pPr>
    </w:p>
    <w:p w14:paraId="018F0DA7" w14:textId="2022AD39" w:rsidR="00A15D8D" w:rsidRPr="00C264F3" w:rsidRDefault="00A15D8D" w:rsidP="0074401E">
      <w:pPr>
        <w:widowControl w:val="0"/>
        <w:tabs>
          <w:tab w:val="left" w:pos="771"/>
          <w:tab w:val="left" w:pos="1951"/>
          <w:tab w:val="left" w:pos="3227"/>
          <w:tab w:val="left" w:pos="5070"/>
          <w:tab w:val="left" w:pos="5778"/>
          <w:tab w:val="left" w:pos="7479"/>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8)</w:t>
      </w:r>
      <w:r w:rsidRPr="00C264F3">
        <w:rPr>
          <w:rFonts w:ascii="Times New Roman" w:eastAsia="Times New Roman" w:hAnsi="Times New Roman" w:cs="Times New Roman"/>
          <w:sz w:val="24"/>
          <w:szCs w:val="24"/>
          <w:lang w:val="en-GB"/>
        </w:rPr>
        <w:tab/>
        <w:t>Ram</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sz w:val="24"/>
          <w:szCs w:val="24"/>
          <w:lang w:val="en-GB"/>
        </w:rPr>
        <w:t>babake</w:t>
      </w:r>
      <w:proofErr w:type="spellEnd"/>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sz w:val="24"/>
          <w:szCs w:val="24"/>
          <w:lang w:val="en-GB"/>
        </w:rPr>
        <w:t>dekʰe</w:t>
      </w:r>
      <w:proofErr w:type="spellEnd"/>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led͡ʒ</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guti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palalo</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680B6F05" w14:textId="77777777" w:rsidR="00A15D8D" w:rsidRPr="00C264F3" w:rsidRDefault="00A15D8D" w:rsidP="0074401E">
      <w:pPr>
        <w:tabs>
          <w:tab w:val="left" w:pos="771"/>
          <w:tab w:val="left" w:pos="1951"/>
          <w:tab w:val="left" w:pos="3227"/>
          <w:tab w:val="left" w:pos="5070"/>
          <w:tab w:val="left" w:pos="5778"/>
          <w:tab w:val="left" w:pos="7479"/>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sz w:val="24"/>
          <w:szCs w:val="24"/>
          <w:lang w:val="en-GB"/>
        </w:rPr>
        <w:t>Ram.</w:t>
      </w:r>
      <w:r w:rsidRPr="00C264F3">
        <w:rPr>
          <w:rFonts w:ascii="Times New Roman" w:eastAsia="Times New Roman" w:hAnsi="Times New Roman" w:cs="Times New Roman"/>
          <w:smallCaps/>
          <w:sz w:val="24"/>
          <w:szCs w:val="24"/>
          <w:lang w:val="en-GB"/>
        </w:rPr>
        <w:t>nom</w:t>
      </w:r>
      <w:proofErr w:type="spellEnd"/>
      <w:r w:rsidRPr="00C264F3">
        <w:rPr>
          <w:rFonts w:ascii="Times New Roman" w:eastAsia="Times New Roman" w:hAnsi="Times New Roman" w:cs="Times New Roman"/>
          <w:sz w:val="24"/>
          <w:szCs w:val="24"/>
          <w:lang w:val="en-GB"/>
        </w:rPr>
        <w:tab/>
        <w:t>father-</w:t>
      </w:r>
      <w:proofErr w:type="spellStart"/>
      <w:r w:rsidRPr="00C264F3">
        <w:rPr>
          <w:rFonts w:ascii="Times New Roman" w:eastAsia="Times New Roman" w:hAnsi="Times New Roman" w:cs="Times New Roman"/>
          <w:smallCaps/>
          <w:sz w:val="24"/>
          <w:szCs w:val="24"/>
          <w:lang w:val="en-GB"/>
        </w:rPr>
        <w:t>acc</w:t>
      </w:r>
      <w:proofErr w:type="spellEnd"/>
      <w:r w:rsidRPr="00C264F3">
        <w:rPr>
          <w:rFonts w:ascii="Times New Roman" w:eastAsia="Times New Roman" w:hAnsi="Times New Roman" w:cs="Times New Roman"/>
          <w:sz w:val="24"/>
          <w:szCs w:val="24"/>
          <w:lang w:val="en-GB"/>
        </w:rPr>
        <w:tab/>
        <w:t>see-</w:t>
      </w:r>
      <w:proofErr w:type="spellStart"/>
      <w:r w:rsidRPr="00C264F3">
        <w:rPr>
          <w:rFonts w:ascii="Times New Roman" w:eastAsia="Times New Roman" w:hAnsi="Times New Roman" w:cs="Times New Roman"/>
          <w:smallCaps/>
          <w:sz w:val="24"/>
          <w:szCs w:val="24"/>
          <w:lang w:val="en-GB"/>
        </w:rPr>
        <w:t>quot.comp</w:t>
      </w:r>
      <w:proofErr w:type="spellEnd"/>
      <w:r w:rsidRPr="00C264F3">
        <w:rPr>
          <w:rFonts w:ascii="Times New Roman" w:eastAsia="Times New Roman" w:hAnsi="Times New Roman" w:cs="Times New Roman"/>
          <w:sz w:val="24"/>
          <w:szCs w:val="24"/>
          <w:lang w:val="en-GB"/>
        </w:rPr>
        <w:tab/>
        <w:t>tail</w:t>
      </w:r>
      <w:r w:rsidRPr="00C264F3">
        <w:rPr>
          <w:rFonts w:ascii="Times New Roman" w:eastAsia="Times New Roman" w:hAnsi="Times New Roman" w:cs="Times New Roman"/>
          <w:sz w:val="24"/>
          <w:szCs w:val="24"/>
          <w:lang w:val="en-GB"/>
        </w:rPr>
        <w:tab/>
        <w:t>tuck-</w:t>
      </w:r>
      <w:proofErr w:type="spellStart"/>
      <w:r w:rsidRPr="00C264F3">
        <w:rPr>
          <w:rFonts w:ascii="Times New Roman" w:eastAsia="Times New Roman" w:hAnsi="Times New Roman" w:cs="Times New Roman"/>
          <w:smallCaps/>
          <w:sz w:val="24"/>
          <w:szCs w:val="24"/>
          <w:lang w:val="en-GB"/>
        </w:rPr>
        <w:t>conj</w:t>
      </w:r>
      <w:proofErr w:type="spellEnd"/>
      <w:r w:rsidRPr="00C264F3">
        <w:rPr>
          <w:rFonts w:ascii="Times New Roman" w:eastAsia="Times New Roman" w:hAnsi="Times New Roman" w:cs="Times New Roman"/>
          <w:smallCaps/>
          <w:sz w:val="24"/>
          <w:szCs w:val="24"/>
          <w:lang w:val="en-GB"/>
        </w:rPr>
        <w:t xml:space="preserve"> </w:t>
      </w:r>
      <w:proofErr w:type="spellStart"/>
      <w:r w:rsidRPr="00C264F3">
        <w:rPr>
          <w:rFonts w:ascii="Times New Roman" w:eastAsia="Times New Roman" w:hAnsi="Times New Roman" w:cs="Times New Roman"/>
          <w:smallCaps/>
          <w:sz w:val="24"/>
          <w:szCs w:val="24"/>
          <w:lang w:val="en-GB"/>
        </w:rPr>
        <w:t>ptcp</w:t>
      </w:r>
      <w:proofErr w:type="spellEnd"/>
      <w:r w:rsidRPr="00C264F3">
        <w:rPr>
          <w:rFonts w:ascii="Times New Roman" w:eastAsia="Times New Roman" w:hAnsi="Times New Roman" w:cs="Times New Roman"/>
          <w:sz w:val="24"/>
          <w:szCs w:val="24"/>
          <w:lang w:val="en-GB"/>
        </w:rPr>
        <w:tab/>
        <w:t>run-</w:t>
      </w:r>
      <w:r w:rsidRPr="00C264F3">
        <w:rPr>
          <w:rFonts w:ascii="Times New Roman" w:eastAsia="Times New Roman" w:hAnsi="Times New Roman" w:cs="Times New Roman"/>
          <w:smallCaps/>
          <w:sz w:val="24"/>
          <w:szCs w:val="24"/>
          <w:lang w:val="en-GB"/>
        </w:rPr>
        <w:t>pst.3</w:t>
      </w:r>
    </w:p>
    <w:p w14:paraId="19AF0B3B" w14:textId="77777777" w:rsidR="00A15D8D" w:rsidRPr="00C264F3" w:rsidRDefault="00A15D8D" w:rsidP="001A43B8">
      <w:pPr>
        <w:widowControl w:val="0"/>
        <w:tabs>
          <w:tab w:val="left" w:pos="771"/>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Having seen his father, Ram ran away in fear’</w:t>
      </w:r>
    </w:p>
    <w:p w14:paraId="1FF6F7FD" w14:textId="77777777" w:rsidR="00A15D8D" w:rsidRPr="00C264F3" w:rsidRDefault="00A15D8D" w:rsidP="001A43B8">
      <w:pPr>
        <w:widowControl w:val="0"/>
        <w:tabs>
          <w:tab w:val="left" w:pos="771"/>
        </w:tabs>
        <w:spacing w:line="240" w:lineRule="auto"/>
        <w:ind w:left="108"/>
        <w:rPr>
          <w:rFonts w:ascii="Times New Roman" w:eastAsia="Times New Roman" w:hAnsi="Times New Roman" w:cs="Times New Roman"/>
          <w:sz w:val="24"/>
          <w:szCs w:val="24"/>
          <w:lang w:val="en-GB"/>
        </w:rPr>
      </w:pPr>
    </w:p>
    <w:p w14:paraId="6A4C5FC2" w14:textId="44D2D69E" w:rsidR="009509D4" w:rsidRPr="00C264F3" w:rsidRDefault="74EEC97F" w:rsidP="001A43B8">
      <w:pPr>
        <w:widowControl w:val="0"/>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e metaphorical expression in Hindi as well as Bangla illustrates someone fleeing or running away in fear, much like an animal that tucks its tail and runs. It symbolizes the instinctual reaction to fear, where the individual's primary instinct is to escape or seek safety. The metaphor emphasizes the primal nature of fear and the urge to protect oneself from perceived danger.</w:t>
      </w:r>
      <w:r w:rsidR="00044A1A" w:rsidRPr="00C264F3">
        <w:rPr>
          <w:rFonts w:ascii="Times New Roman" w:eastAsia="Times New Roman" w:hAnsi="Times New Roman" w:cs="Times New Roman"/>
          <w:sz w:val="24"/>
          <w:szCs w:val="24"/>
          <w:lang w:val="en-GB"/>
        </w:rPr>
        <w:t xml:space="preserve"> </w:t>
      </w:r>
      <w:r w:rsidR="03AE0A3C" w:rsidRPr="00C264F3">
        <w:rPr>
          <w:rFonts w:ascii="Times New Roman" w:eastAsia="Times New Roman" w:hAnsi="Times New Roman" w:cs="Times New Roman"/>
          <w:sz w:val="24"/>
          <w:szCs w:val="24"/>
          <w:lang w:val="en-GB"/>
        </w:rPr>
        <w:t xml:space="preserve">The image of an animal tucking its tail and running away in fear is deeply ingrained in folk wisdom, children’s rhymes and fables in Hindi and Bangla both. It reflects the cultural understanding of fear as a powerful and instinctual emotion that triggers a flight response in both humans and animals. This expression captures the essence of fear as a primal instinct for self-preservation, transcending </w:t>
      </w:r>
      <w:r w:rsidR="00A15D8D" w:rsidRPr="00C264F3">
        <w:rPr>
          <w:rFonts w:ascii="Times New Roman" w:eastAsia="Times New Roman" w:hAnsi="Times New Roman" w:cs="Times New Roman"/>
          <w:sz w:val="24"/>
          <w:szCs w:val="24"/>
          <w:lang w:val="en-GB"/>
        </w:rPr>
        <w:t>language,</w:t>
      </w:r>
      <w:r w:rsidR="03AE0A3C" w:rsidRPr="00C264F3">
        <w:rPr>
          <w:rFonts w:ascii="Times New Roman" w:eastAsia="Times New Roman" w:hAnsi="Times New Roman" w:cs="Times New Roman"/>
          <w:sz w:val="24"/>
          <w:szCs w:val="24"/>
          <w:lang w:val="en-GB"/>
        </w:rPr>
        <w:t xml:space="preserve"> and cultural boundaries.</w:t>
      </w:r>
    </w:p>
    <w:p w14:paraId="0F027264" w14:textId="5CE33BC5" w:rsidR="286BD81E" w:rsidRPr="00C264F3" w:rsidRDefault="0010360B" w:rsidP="001A43B8">
      <w:pPr>
        <w:widowControl w:val="0"/>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286BD81E" w:rsidRPr="00C264F3">
        <w:rPr>
          <w:rFonts w:ascii="Times New Roman" w:eastAsia="Times New Roman" w:hAnsi="Times New Roman" w:cs="Times New Roman"/>
          <w:sz w:val="24"/>
          <w:szCs w:val="24"/>
          <w:lang w:val="en-GB"/>
        </w:rPr>
        <w:t>The action of tucking the tail between the legs is a visual indication of fear or submissiveness commonly observed in animals. By using this imagery, fear is indirectly referred to, representing the emotional state of the individual experiencing fear. Hence, it also serves as a metonymy in both</w:t>
      </w:r>
      <w:r w:rsidR="7172FAC0" w:rsidRPr="00C264F3">
        <w:rPr>
          <w:rFonts w:ascii="Times New Roman" w:eastAsia="Times New Roman" w:hAnsi="Times New Roman" w:cs="Times New Roman"/>
          <w:sz w:val="24"/>
          <w:szCs w:val="24"/>
          <w:lang w:val="en-GB"/>
        </w:rPr>
        <w:t xml:space="preserve"> Hindi and Bangla as exemplified later in</w:t>
      </w:r>
      <w:r w:rsidR="599DF39F" w:rsidRPr="00C264F3">
        <w:rPr>
          <w:rFonts w:ascii="Times New Roman" w:eastAsia="Times New Roman" w:hAnsi="Times New Roman" w:cs="Times New Roman"/>
          <w:sz w:val="24"/>
          <w:szCs w:val="24"/>
          <w:lang w:val="en-GB"/>
        </w:rPr>
        <w:t xml:space="preserve"> Section 6.3 examples 47 and 48</w:t>
      </w:r>
      <w:r w:rsidR="7172FAC0" w:rsidRPr="00C264F3">
        <w:rPr>
          <w:rFonts w:ascii="Times New Roman" w:eastAsia="Times New Roman" w:hAnsi="Times New Roman" w:cs="Times New Roman"/>
          <w:sz w:val="24"/>
          <w:szCs w:val="24"/>
          <w:lang w:val="en-GB"/>
        </w:rPr>
        <w:t xml:space="preserve">, where </w:t>
      </w:r>
      <w:r w:rsidR="67322285" w:rsidRPr="00C264F3">
        <w:rPr>
          <w:rFonts w:ascii="Times New Roman" w:eastAsia="Times New Roman" w:hAnsi="Times New Roman" w:cs="Times New Roman"/>
          <w:sz w:val="24"/>
          <w:szCs w:val="24"/>
          <w:lang w:val="en-GB"/>
        </w:rPr>
        <w:t xml:space="preserve">behavioural reactions of the emotion of fear </w:t>
      </w:r>
      <w:r w:rsidR="7323D20C" w:rsidRPr="00C264F3">
        <w:rPr>
          <w:rFonts w:ascii="Times New Roman" w:eastAsia="Times New Roman" w:hAnsi="Times New Roman" w:cs="Times New Roman"/>
          <w:sz w:val="24"/>
          <w:szCs w:val="24"/>
          <w:lang w:val="en-GB"/>
        </w:rPr>
        <w:t>stand</w:t>
      </w:r>
      <w:r w:rsidR="67322285" w:rsidRPr="00C264F3">
        <w:rPr>
          <w:rFonts w:ascii="Times New Roman" w:eastAsia="Times New Roman" w:hAnsi="Times New Roman" w:cs="Times New Roman"/>
          <w:sz w:val="24"/>
          <w:szCs w:val="24"/>
          <w:lang w:val="en-GB"/>
        </w:rPr>
        <w:t xml:space="preserve"> for the emotion itself.</w:t>
      </w:r>
    </w:p>
    <w:p w14:paraId="77260196" w14:textId="77777777" w:rsidR="00044A1A" w:rsidRPr="00C264F3" w:rsidRDefault="00044A1A" w:rsidP="001A43B8">
      <w:pPr>
        <w:widowControl w:val="0"/>
        <w:spacing w:line="240" w:lineRule="auto"/>
        <w:jc w:val="both"/>
        <w:rPr>
          <w:rFonts w:ascii="Times New Roman" w:eastAsia="Times New Roman" w:hAnsi="Times New Roman" w:cs="Times New Roman"/>
          <w:sz w:val="24"/>
          <w:szCs w:val="24"/>
          <w:lang w:val="en-GB"/>
        </w:rPr>
      </w:pPr>
    </w:p>
    <w:p w14:paraId="6BEB22CB" w14:textId="2331C1F5" w:rsidR="009509D4" w:rsidRPr="00C264F3" w:rsidRDefault="00752BFC" w:rsidP="001A43B8">
      <w:pPr>
        <w:pStyle w:val="Odsekzoznamu"/>
        <w:widowControl w:val="0"/>
        <w:numPr>
          <w:ilvl w:val="0"/>
          <w:numId w:val="10"/>
        </w:numPr>
        <w:spacing w:after="240"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n opponent in a struggle</w:t>
      </w:r>
    </w:p>
    <w:p w14:paraId="3BB452D6" w14:textId="0050FEB9" w:rsidR="0074401E" w:rsidRPr="00C264F3" w:rsidRDefault="104D0E5F" w:rsidP="00A15D8D">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The metaphor </w:t>
      </w:r>
      <w:r w:rsidRPr="00C264F3">
        <w:rPr>
          <w:rFonts w:ascii="Times New Roman" w:eastAsia="Times New Roman" w:hAnsi="Times New Roman" w:cs="Times New Roman"/>
          <w:smallCaps/>
          <w:sz w:val="24"/>
          <w:szCs w:val="24"/>
          <w:lang w:val="en-GB"/>
        </w:rPr>
        <w:t>fear is an opponent in a struggle</w:t>
      </w:r>
      <w:r w:rsidR="00752BFC" w:rsidRPr="00C264F3">
        <w:rPr>
          <w:rFonts w:ascii="Times New Roman" w:eastAsia="Times New Roman" w:hAnsi="Times New Roman" w:cs="Times New Roman"/>
          <w:smallCaps/>
          <w:sz w:val="24"/>
          <w:szCs w:val="24"/>
          <w:lang w:val="en-GB"/>
        </w:rPr>
        <w:t xml:space="preserve"> </w:t>
      </w:r>
      <w:r w:rsidRPr="00C264F3">
        <w:rPr>
          <w:rFonts w:ascii="Times New Roman" w:eastAsia="Times New Roman" w:hAnsi="Times New Roman" w:cs="Times New Roman"/>
          <w:sz w:val="24"/>
          <w:szCs w:val="24"/>
          <w:lang w:val="en-GB"/>
        </w:rPr>
        <w:t>portrays fear as an adversary or challenger in the ongoing battle of life. This metaphor underscores the notion that fear is something to be overcome or conquered, implying that individuals must confront their fears to achieve their goals or aspirations.</w:t>
      </w:r>
    </w:p>
    <w:p w14:paraId="2DEA67FB" w14:textId="78326A9C" w:rsidR="00A15D8D" w:rsidRPr="00C264F3" w:rsidRDefault="00A15D8D" w:rsidP="0074401E">
      <w:pPr>
        <w:widowControl w:val="0"/>
        <w:tabs>
          <w:tab w:val="left" w:pos="843"/>
          <w:tab w:val="left" w:pos="1811"/>
          <w:tab w:val="left" w:pos="3227"/>
          <w:tab w:val="left" w:pos="4645"/>
          <w:tab w:val="left" w:pos="5455"/>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9)</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ʰəj</w:t>
      </w:r>
      <w:proofErr w:type="spellEnd"/>
      <w:r w:rsidRPr="00C264F3">
        <w:rPr>
          <w:rFonts w:ascii="Times New Roman" w:eastAsia="Times New Roman" w:hAnsi="Times New Roman" w:cs="Times New Roman"/>
          <w:i/>
          <w:iCs/>
          <w:sz w:val="24"/>
          <w:szCs w:val="24"/>
          <w:lang w:val="en-GB"/>
        </w:rPr>
        <w:tab/>
        <w:t>ko</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aːbu</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ə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le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14A3DE94" w14:textId="77777777" w:rsidR="00A15D8D" w:rsidRPr="00C264F3" w:rsidRDefault="00A15D8D" w:rsidP="0074401E">
      <w:pPr>
        <w:widowControl w:val="0"/>
        <w:tabs>
          <w:tab w:val="left" w:pos="843"/>
          <w:tab w:val="left" w:pos="1811"/>
          <w:tab w:val="left" w:pos="3227"/>
          <w:tab w:val="left" w:pos="4645"/>
          <w:tab w:val="left" w:pos="5455"/>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smallCaps/>
          <w:sz w:val="24"/>
          <w:szCs w:val="24"/>
          <w:lang w:val="en-GB"/>
        </w:rPr>
        <w:t>acc</w:t>
      </w:r>
      <w:proofErr w:type="spellEnd"/>
      <w:r w:rsidRPr="00C264F3">
        <w:rPr>
          <w:rFonts w:ascii="Times New Roman" w:eastAsia="Times New Roman" w:hAnsi="Times New Roman" w:cs="Times New Roman"/>
          <w:smallCaps/>
          <w:sz w:val="24"/>
          <w:szCs w:val="24"/>
          <w:lang w:val="en-GB"/>
        </w:rPr>
        <w:t xml:space="preserve"> </w:t>
      </w:r>
      <w:r w:rsidRPr="00C264F3">
        <w:rPr>
          <w:rFonts w:ascii="Times New Roman" w:eastAsia="Times New Roman" w:hAnsi="Times New Roman" w:cs="Times New Roman"/>
          <w:smallCaps/>
          <w:sz w:val="24"/>
          <w:szCs w:val="24"/>
          <w:lang w:val="en-GB"/>
        </w:rPr>
        <w:tab/>
      </w:r>
      <w:r w:rsidRPr="00C264F3">
        <w:rPr>
          <w:rFonts w:ascii="Times New Roman" w:eastAsia="Times New Roman" w:hAnsi="Times New Roman" w:cs="Times New Roman"/>
          <w:sz w:val="24"/>
          <w:szCs w:val="24"/>
          <w:lang w:val="en-GB"/>
        </w:rPr>
        <w:t xml:space="preserve">overpower </w:t>
      </w:r>
      <w:r w:rsidRPr="00C264F3">
        <w:rPr>
          <w:rFonts w:ascii="Times New Roman" w:eastAsia="Times New Roman" w:hAnsi="Times New Roman" w:cs="Times New Roman"/>
          <w:sz w:val="24"/>
          <w:szCs w:val="24"/>
          <w:lang w:val="en-GB"/>
        </w:rPr>
        <w:tab/>
        <w:t>do</w:t>
      </w:r>
      <w:r w:rsidRPr="00C264F3">
        <w:rPr>
          <w:rFonts w:ascii="Times New Roman" w:eastAsia="Times New Roman" w:hAnsi="Times New Roman" w:cs="Times New Roman"/>
          <w:sz w:val="24"/>
          <w:szCs w:val="24"/>
          <w:lang w:val="en-GB"/>
        </w:rPr>
        <w:tab/>
        <w:t>take-</w:t>
      </w:r>
      <w:r w:rsidRPr="00C264F3">
        <w:rPr>
          <w:rFonts w:ascii="Times New Roman" w:eastAsia="Times New Roman" w:hAnsi="Times New Roman" w:cs="Times New Roman"/>
          <w:smallCaps/>
          <w:sz w:val="24"/>
          <w:szCs w:val="24"/>
          <w:lang w:val="en-GB"/>
        </w:rPr>
        <w:t>inf</w:t>
      </w:r>
    </w:p>
    <w:p w14:paraId="6D9E97CC" w14:textId="77777777" w:rsidR="00A15D8D" w:rsidRPr="00C264F3" w:rsidRDefault="00A15D8D" w:rsidP="0074401E">
      <w:pPr>
        <w:widowControl w:val="0"/>
        <w:tabs>
          <w:tab w:val="left" w:pos="84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overpower fear’</w:t>
      </w:r>
    </w:p>
    <w:p w14:paraId="560D146F" w14:textId="77777777" w:rsidR="0074401E" w:rsidRPr="00C264F3" w:rsidRDefault="0074401E" w:rsidP="0074401E">
      <w:pPr>
        <w:widowControl w:val="0"/>
        <w:spacing w:line="240" w:lineRule="auto"/>
        <w:jc w:val="both"/>
        <w:rPr>
          <w:rFonts w:ascii="Times New Roman" w:eastAsia="Times New Roman" w:hAnsi="Times New Roman" w:cs="Times New Roman"/>
          <w:sz w:val="24"/>
          <w:szCs w:val="24"/>
          <w:lang w:val="en-GB"/>
        </w:rPr>
      </w:pPr>
    </w:p>
    <w:p w14:paraId="77C0BCB7" w14:textId="4F554405" w:rsidR="00A15D8D" w:rsidRPr="00C264F3" w:rsidRDefault="00A15D8D" w:rsidP="0074401E">
      <w:pPr>
        <w:widowControl w:val="0"/>
        <w:tabs>
          <w:tab w:val="left" w:pos="719"/>
          <w:tab w:val="left" w:pos="2324"/>
          <w:tab w:val="left" w:pos="3790"/>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10)</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ʰɔ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abu</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ɔ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3814BBD5" w14:textId="77777777" w:rsidR="00A15D8D" w:rsidRPr="00C264F3" w:rsidRDefault="00A15D8D" w:rsidP="0074401E">
      <w:pPr>
        <w:tabs>
          <w:tab w:val="left" w:pos="719"/>
          <w:tab w:val="left" w:pos="2324"/>
          <w:tab w:val="left" w:pos="3790"/>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 xml:space="preserve">loc </w:t>
      </w:r>
      <w:r w:rsidRPr="00C264F3">
        <w:rPr>
          <w:rFonts w:ascii="Times New Roman" w:eastAsia="Times New Roman" w:hAnsi="Times New Roman" w:cs="Times New Roman"/>
          <w:sz w:val="24"/>
          <w:szCs w:val="24"/>
          <w:lang w:val="en-GB"/>
        </w:rPr>
        <w:tab/>
        <w:t xml:space="preserve">overpower </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w:t>
      </w:r>
    </w:p>
    <w:p w14:paraId="2FE92020" w14:textId="151F481D" w:rsidR="009509D4" w:rsidRPr="00C264F3" w:rsidRDefault="00A15D8D" w:rsidP="00A15D8D">
      <w:pPr>
        <w:tabs>
          <w:tab w:val="left" w:pos="719"/>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be overpowered by fear’</w:t>
      </w:r>
    </w:p>
    <w:p w14:paraId="5FBAF1DF" w14:textId="77777777" w:rsidR="00A15D8D" w:rsidRPr="00C264F3" w:rsidRDefault="00A15D8D" w:rsidP="00A15D8D">
      <w:pPr>
        <w:tabs>
          <w:tab w:val="left" w:pos="719"/>
        </w:tabs>
        <w:spacing w:line="240" w:lineRule="auto"/>
        <w:ind w:left="103"/>
        <w:rPr>
          <w:rFonts w:ascii="Times New Roman" w:eastAsia="Times New Roman" w:hAnsi="Times New Roman" w:cs="Times New Roman"/>
          <w:smallCaps/>
          <w:sz w:val="24"/>
          <w:szCs w:val="24"/>
          <w:lang w:val="en-GB"/>
        </w:rPr>
      </w:pPr>
    </w:p>
    <w:p w14:paraId="6066061F" w14:textId="049D0507" w:rsidR="0074401E" w:rsidRPr="00C264F3" w:rsidRDefault="00752BFC" w:rsidP="00C264F3">
      <w:pPr>
        <w:pStyle w:val="Odsekzoznamu"/>
        <w:widowControl w:val="0"/>
        <w:numPr>
          <w:ilvl w:val="0"/>
          <w:numId w:val="10"/>
        </w:numPr>
        <w:spacing w:after="240"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container</w:t>
      </w:r>
    </w:p>
    <w:p w14:paraId="74D8A649" w14:textId="71A8193D" w:rsidR="00A15D8D" w:rsidRPr="00C264F3" w:rsidRDefault="00A15D8D" w:rsidP="0074401E">
      <w:pPr>
        <w:widowControl w:val="0"/>
        <w:tabs>
          <w:tab w:val="left" w:pos="828"/>
          <w:tab w:val="left" w:pos="2519"/>
          <w:tab w:val="left" w:pos="4078"/>
          <w:tab w:val="left" w:pos="5779"/>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lastRenderedPageBreak/>
        <w:t>(11)</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ɖar</w:t>
      </w:r>
      <w:proofErr w:type="spellEnd"/>
      <w:r w:rsidRPr="00C264F3">
        <w:rPr>
          <w:rFonts w:ascii="Times New Roman" w:eastAsia="Times New Roman" w:hAnsi="Times New Roman" w:cs="Times New Roman"/>
          <w:i/>
          <w:iCs/>
          <w:sz w:val="24"/>
          <w:szCs w:val="24"/>
          <w:lang w:val="en-GB"/>
        </w:rPr>
        <w:tab/>
        <w:t xml:space="preserve">se </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ahər</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i/>
          <w:iCs/>
          <w:sz w:val="24"/>
          <w:szCs w:val="24"/>
          <w:lang w:val="en-GB"/>
        </w:rPr>
        <w:tab/>
        <w:t xml:space="preserve">ana </w:t>
      </w:r>
      <w:r w:rsidRPr="00C264F3">
        <w:rPr>
          <w:rFonts w:ascii="Times New Roman" w:eastAsia="Times New Roman" w:hAnsi="Times New Roman" w:cs="Times New Roman"/>
          <w:sz w:val="24"/>
          <w:szCs w:val="24"/>
          <w:lang w:val="en-GB"/>
        </w:rPr>
        <w:t>(Hindi)</w:t>
      </w:r>
    </w:p>
    <w:p w14:paraId="367021F3" w14:textId="77777777" w:rsidR="00A15D8D" w:rsidRPr="00C264F3" w:rsidRDefault="00A15D8D" w:rsidP="0074401E">
      <w:pPr>
        <w:widowControl w:val="0"/>
        <w:tabs>
          <w:tab w:val="left" w:pos="828"/>
          <w:tab w:val="left" w:pos="2519"/>
          <w:tab w:val="left" w:pos="4078"/>
          <w:tab w:val="left" w:pos="5779"/>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 xml:space="preserve">fear </w:t>
      </w:r>
      <w:r w:rsidRPr="00C264F3">
        <w:rPr>
          <w:rFonts w:ascii="Times New Roman" w:eastAsia="Times New Roman" w:hAnsi="Times New Roman" w:cs="Times New Roman"/>
          <w:sz w:val="24"/>
          <w:szCs w:val="24"/>
          <w:lang w:val="en-GB"/>
        </w:rPr>
        <w:tab/>
        <w:t>from</w:t>
      </w:r>
      <w:r w:rsidRPr="00C264F3">
        <w:rPr>
          <w:rFonts w:ascii="Times New Roman" w:eastAsia="Times New Roman" w:hAnsi="Times New Roman" w:cs="Times New Roman"/>
          <w:sz w:val="24"/>
          <w:szCs w:val="24"/>
          <w:lang w:val="en-GB"/>
        </w:rPr>
        <w:tab/>
        <w:t>exit-</w:t>
      </w:r>
      <w:r w:rsidRPr="00C264F3">
        <w:rPr>
          <w:rFonts w:ascii="Times New Roman" w:eastAsia="Times New Roman" w:hAnsi="Times New Roman" w:cs="Times New Roman"/>
          <w:smallCaps/>
          <w:sz w:val="24"/>
          <w:szCs w:val="24"/>
          <w:lang w:val="en-GB"/>
        </w:rPr>
        <w:t>cv</w:t>
      </w:r>
      <w:r w:rsidRPr="00C264F3">
        <w:rPr>
          <w:rFonts w:ascii="Times New Roman" w:eastAsia="Times New Roman" w:hAnsi="Times New Roman" w:cs="Times New Roman"/>
          <w:sz w:val="24"/>
          <w:szCs w:val="24"/>
          <w:lang w:val="en-GB"/>
        </w:rPr>
        <w:tab/>
        <w:t>come-</w:t>
      </w:r>
      <w:r w:rsidRPr="00C264F3">
        <w:rPr>
          <w:rFonts w:ascii="Times New Roman" w:eastAsia="Times New Roman" w:hAnsi="Times New Roman" w:cs="Times New Roman"/>
          <w:smallCaps/>
          <w:sz w:val="24"/>
          <w:szCs w:val="24"/>
          <w:lang w:val="en-GB"/>
        </w:rPr>
        <w:t>inf</w:t>
      </w:r>
    </w:p>
    <w:p w14:paraId="06D3429E" w14:textId="77777777" w:rsidR="00A15D8D" w:rsidRPr="00C264F3" w:rsidRDefault="00A15D8D" w:rsidP="0074401E">
      <w:pPr>
        <w:widowControl w:val="0"/>
        <w:tabs>
          <w:tab w:val="left" w:pos="82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come out of fear’</w:t>
      </w:r>
    </w:p>
    <w:p w14:paraId="082FF4B4" w14:textId="77777777" w:rsidR="0074401E" w:rsidRPr="00C264F3" w:rsidRDefault="0074401E" w:rsidP="0074401E">
      <w:pPr>
        <w:widowControl w:val="0"/>
        <w:spacing w:line="240" w:lineRule="auto"/>
        <w:jc w:val="both"/>
        <w:rPr>
          <w:rFonts w:ascii="Times New Roman" w:eastAsia="Times New Roman" w:hAnsi="Times New Roman" w:cs="Times New Roman"/>
          <w:sz w:val="24"/>
          <w:szCs w:val="24"/>
          <w:lang w:val="en-GB"/>
        </w:rPr>
      </w:pPr>
    </w:p>
    <w:p w14:paraId="054ED30E" w14:textId="75F12AD8" w:rsidR="00A15D8D" w:rsidRPr="00C264F3" w:rsidRDefault="00A15D8D" w:rsidP="0074401E">
      <w:pPr>
        <w:pStyle w:val="Normlnywebov"/>
        <w:tabs>
          <w:tab w:val="left" w:pos="888"/>
          <w:tab w:val="left" w:pos="1668"/>
          <w:tab w:val="left" w:pos="3227"/>
          <w:tab w:val="left" w:pos="4503"/>
        </w:tabs>
        <w:spacing w:before="0" w:beforeAutospacing="0" w:after="0" w:afterAutospacing="0"/>
        <w:ind w:left="108"/>
        <w:rPr>
          <w:i/>
          <w:iCs/>
          <w:lang w:val="en-GB"/>
        </w:rPr>
      </w:pPr>
      <w:r w:rsidRPr="00C264F3">
        <w:rPr>
          <w:lang w:val="en-GB"/>
        </w:rPr>
        <w:t>(12)</w:t>
      </w:r>
      <w:r w:rsidRPr="00C264F3">
        <w:rPr>
          <w:lang w:val="en-GB"/>
        </w:rPr>
        <w:tab/>
      </w:r>
      <w:proofErr w:type="spellStart"/>
      <w:r w:rsidRPr="00C264F3">
        <w:rPr>
          <w:i/>
          <w:iCs/>
          <w:lang w:val="en-GB"/>
        </w:rPr>
        <w:t>bʰɔj</w:t>
      </w:r>
      <w:proofErr w:type="spellEnd"/>
      <w:r w:rsidRPr="00C264F3">
        <w:rPr>
          <w:i/>
          <w:iCs/>
          <w:lang w:val="en-GB"/>
        </w:rPr>
        <w:tab/>
      </w:r>
      <w:proofErr w:type="spellStart"/>
      <w:r w:rsidRPr="00C264F3">
        <w:rPr>
          <w:i/>
          <w:iCs/>
          <w:lang w:val="en-GB"/>
        </w:rPr>
        <w:t>t̪ʰeke</w:t>
      </w:r>
      <w:proofErr w:type="spellEnd"/>
      <w:r w:rsidRPr="00C264F3">
        <w:rPr>
          <w:i/>
          <w:iCs/>
          <w:lang w:val="en-GB"/>
        </w:rPr>
        <w:tab/>
      </w:r>
      <w:proofErr w:type="spellStart"/>
      <w:r w:rsidRPr="00C264F3">
        <w:rPr>
          <w:i/>
          <w:iCs/>
          <w:lang w:val="en-GB"/>
        </w:rPr>
        <w:t>berije</w:t>
      </w:r>
      <w:proofErr w:type="spellEnd"/>
      <w:r w:rsidRPr="00C264F3">
        <w:rPr>
          <w:i/>
          <w:iCs/>
          <w:lang w:val="en-GB"/>
        </w:rPr>
        <w:tab/>
      </w:r>
      <w:proofErr w:type="spellStart"/>
      <w:r w:rsidRPr="00C264F3">
        <w:rPr>
          <w:i/>
          <w:iCs/>
          <w:lang w:val="en-GB"/>
        </w:rPr>
        <w:t>aʃa</w:t>
      </w:r>
      <w:proofErr w:type="spellEnd"/>
      <w:r w:rsidRPr="00C264F3">
        <w:rPr>
          <w:i/>
          <w:iCs/>
          <w:lang w:val="en-GB"/>
        </w:rPr>
        <w:t xml:space="preserve"> </w:t>
      </w:r>
      <w:r w:rsidRPr="00C264F3">
        <w:rPr>
          <w:lang w:val="en-GB"/>
        </w:rPr>
        <w:t>(Bangla)</w:t>
      </w:r>
    </w:p>
    <w:p w14:paraId="3C0363FA" w14:textId="4873E2DA" w:rsidR="00A15D8D" w:rsidRPr="00C264F3" w:rsidRDefault="00A15D8D" w:rsidP="0074401E">
      <w:pPr>
        <w:widowControl w:val="0"/>
        <w:tabs>
          <w:tab w:val="left" w:pos="888"/>
          <w:tab w:val="left" w:pos="1668"/>
          <w:tab w:val="left" w:pos="3227"/>
          <w:tab w:val="left" w:pos="450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00752BFC" w:rsidRPr="00C264F3">
        <w:rPr>
          <w:rFonts w:ascii="Times New Roman" w:eastAsia="Times New Roman" w:hAnsi="Times New Roman" w:cs="Times New Roman"/>
          <w:sz w:val="24"/>
          <w:szCs w:val="24"/>
          <w:lang w:val="en-GB"/>
        </w:rPr>
        <w:t>f</w:t>
      </w:r>
      <w:r w:rsidRPr="00C264F3">
        <w:rPr>
          <w:rFonts w:ascii="Times New Roman" w:eastAsia="Times New Roman" w:hAnsi="Times New Roman" w:cs="Times New Roman"/>
          <w:sz w:val="24"/>
          <w:szCs w:val="24"/>
          <w:lang w:val="en-GB"/>
        </w:rPr>
        <w:t>ear</w:t>
      </w:r>
      <w:r w:rsidRPr="00C264F3">
        <w:rPr>
          <w:rFonts w:ascii="Times New Roman" w:eastAsia="Times New Roman" w:hAnsi="Times New Roman" w:cs="Times New Roman"/>
          <w:sz w:val="24"/>
          <w:szCs w:val="24"/>
          <w:lang w:val="en-GB"/>
        </w:rPr>
        <w:tab/>
        <w:t>from</w:t>
      </w:r>
      <w:r w:rsidRPr="00C264F3">
        <w:rPr>
          <w:rFonts w:ascii="Times New Roman" w:eastAsia="Times New Roman" w:hAnsi="Times New Roman" w:cs="Times New Roman"/>
          <w:sz w:val="24"/>
          <w:szCs w:val="24"/>
          <w:lang w:val="en-GB"/>
        </w:rPr>
        <w:tab/>
        <w:t>exit-</w:t>
      </w:r>
      <w:r w:rsidRPr="00C264F3">
        <w:rPr>
          <w:rFonts w:ascii="Times New Roman" w:eastAsia="Times New Roman" w:hAnsi="Times New Roman" w:cs="Times New Roman"/>
          <w:smallCaps/>
          <w:sz w:val="24"/>
          <w:szCs w:val="24"/>
          <w:lang w:val="en-GB"/>
        </w:rPr>
        <w:t xml:space="preserve"> cv</w:t>
      </w:r>
      <w:r w:rsidRPr="00C264F3">
        <w:rPr>
          <w:rFonts w:ascii="Times New Roman" w:eastAsia="Times New Roman" w:hAnsi="Times New Roman" w:cs="Times New Roman"/>
          <w:sz w:val="24"/>
          <w:szCs w:val="24"/>
          <w:lang w:val="en-GB"/>
        </w:rPr>
        <w:tab/>
        <w:t>come-</w:t>
      </w:r>
      <w:r w:rsidRPr="00C264F3">
        <w:rPr>
          <w:rFonts w:ascii="Times New Roman" w:eastAsia="Times New Roman" w:hAnsi="Times New Roman" w:cs="Times New Roman"/>
          <w:smallCaps/>
          <w:sz w:val="24"/>
          <w:szCs w:val="24"/>
          <w:lang w:val="en-GB"/>
        </w:rPr>
        <w:t xml:space="preserve"> inf</w:t>
      </w:r>
    </w:p>
    <w:p w14:paraId="691F47E2" w14:textId="77777777" w:rsidR="00A15D8D" w:rsidRPr="00C264F3" w:rsidRDefault="00A15D8D" w:rsidP="0074401E">
      <w:pPr>
        <w:widowControl w:val="0"/>
        <w:tabs>
          <w:tab w:val="left" w:pos="88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come out of fear’</w:t>
      </w:r>
    </w:p>
    <w:p w14:paraId="13BF47D7" w14:textId="77777777" w:rsidR="009509D4" w:rsidRPr="00C264F3" w:rsidRDefault="009509D4" w:rsidP="0074401E">
      <w:pPr>
        <w:widowControl w:val="0"/>
        <w:spacing w:line="240" w:lineRule="auto"/>
        <w:jc w:val="both"/>
        <w:rPr>
          <w:rFonts w:ascii="Times New Roman" w:eastAsia="Times New Roman" w:hAnsi="Times New Roman" w:cs="Times New Roman"/>
          <w:sz w:val="24"/>
          <w:szCs w:val="24"/>
          <w:lang w:val="en-GB"/>
        </w:rPr>
      </w:pPr>
    </w:p>
    <w:p w14:paraId="2C33C92A" w14:textId="56CAAA0A" w:rsidR="009509D4" w:rsidRPr="00C264F3" w:rsidRDefault="77396B3B" w:rsidP="001A43B8">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Here, in both the Hindi and Bangla expressions, fear is conceptualized as a confinement from which one seeks liberation. This metaphor implies that fear has boundaries and limitations, but individuals can break free from its constraints and move forward with courage and resilience.</w:t>
      </w:r>
    </w:p>
    <w:p w14:paraId="59B923BA" w14:textId="4E510EC3" w:rsidR="009509D4" w:rsidRPr="00C264F3" w:rsidRDefault="00752BFC" w:rsidP="001A43B8">
      <w:pPr>
        <w:pStyle w:val="Odsekzoznamu"/>
        <w:widowControl w:val="0"/>
        <w:numPr>
          <w:ilvl w:val="0"/>
          <w:numId w:val="10"/>
        </w:numPr>
        <w:spacing w:after="240"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seed</w:t>
      </w:r>
    </w:p>
    <w:p w14:paraId="64938768" w14:textId="3B7E074D" w:rsidR="0074401E" w:rsidRPr="00C264F3" w:rsidRDefault="7C0A054E" w:rsidP="00A15D8D">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is metaphor targets the origin or source of fear. It encapsulates the idea that fear, like a seed, has the potential to grow and spread, affecting individuals or societies. It suggests that even a small incident or idea can serve as the catalyst for instilling fear, leading to widespread apprehension and anxiety. This metaphor underscores the need to address the root causes of fear and take proactive measures to prevent its proliferation.</w:t>
      </w:r>
    </w:p>
    <w:p w14:paraId="11036057" w14:textId="368B1F2B" w:rsidR="00A15D8D" w:rsidRPr="00C264F3" w:rsidRDefault="00A15D8D" w:rsidP="0074401E">
      <w:pPr>
        <w:widowControl w:val="0"/>
        <w:tabs>
          <w:tab w:val="left" w:pos="813"/>
          <w:tab w:val="left" w:pos="2802"/>
          <w:tab w:val="left" w:pos="4503"/>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13)</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ɖar</w:t>
      </w:r>
      <w:proofErr w:type="spellEnd"/>
      <w:r w:rsidRPr="00C264F3">
        <w:rPr>
          <w:rFonts w:ascii="Times New Roman" w:eastAsia="Times New Roman" w:hAnsi="Times New Roman" w:cs="Times New Roman"/>
          <w:i/>
          <w:iCs/>
          <w:sz w:val="24"/>
          <w:szCs w:val="24"/>
          <w:lang w:val="en-GB"/>
        </w:rPr>
        <w:tab/>
        <w:t>ka</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id͡ʒ</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4993A6BF" w14:textId="7D12E407" w:rsidR="00A15D8D" w:rsidRPr="00C264F3" w:rsidRDefault="00A15D8D" w:rsidP="0074401E">
      <w:pPr>
        <w:widowControl w:val="0"/>
        <w:tabs>
          <w:tab w:val="left" w:pos="813"/>
          <w:tab w:val="left" w:pos="2802"/>
          <w:tab w:val="left" w:pos="450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00752BFC" w:rsidRPr="00C264F3">
        <w:rPr>
          <w:rFonts w:ascii="Times New Roman" w:eastAsia="Times New Roman" w:hAnsi="Times New Roman" w:cs="Times New Roman"/>
          <w:sz w:val="24"/>
          <w:szCs w:val="24"/>
          <w:lang w:val="en-GB"/>
        </w:rPr>
        <w:t>f</w:t>
      </w:r>
      <w:r w:rsidRPr="00C264F3">
        <w:rPr>
          <w:rFonts w:ascii="Times New Roman" w:eastAsia="Times New Roman" w:hAnsi="Times New Roman" w:cs="Times New Roman"/>
          <w:sz w:val="24"/>
          <w:szCs w:val="24"/>
          <w:lang w:val="en-GB"/>
        </w:rPr>
        <w:t>ear</w:t>
      </w:r>
      <w:r w:rsidRPr="00C264F3">
        <w:rPr>
          <w:rFonts w:ascii="Times New Roman" w:eastAsia="Times New Roman" w:hAnsi="Times New Roman" w:cs="Times New Roman"/>
          <w:sz w:val="24"/>
          <w:szCs w:val="24"/>
          <w:lang w:val="en-GB"/>
        </w:rPr>
        <w:tab/>
      </w:r>
      <w:r w:rsidRPr="00C264F3">
        <w:rPr>
          <w:rFonts w:ascii="Times New Roman" w:eastAsia="Times New Roman" w:hAnsi="Times New Roman" w:cs="Times New Roman"/>
          <w:smallCaps/>
          <w:sz w:val="24"/>
          <w:szCs w:val="24"/>
          <w:lang w:val="en-GB"/>
        </w:rPr>
        <w:t>gen</w:t>
      </w:r>
      <w:r w:rsidRPr="00C264F3">
        <w:rPr>
          <w:rFonts w:ascii="Times New Roman" w:eastAsia="Times New Roman" w:hAnsi="Times New Roman" w:cs="Times New Roman"/>
          <w:smallCaps/>
          <w:sz w:val="24"/>
          <w:szCs w:val="24"/>
          <w:lang w:val="en-GB"/>
        </w:rPr>
        <w:tab/>
      </w:r>
      <w:r w:rsidRPr="00C264F3">
        <w:rPr>
          <w:rFonts w:ascii="Times New Roman" w:eastAsia="Times New Roman" w:hAnsi="Times New Roman" w:cs="Times New Roman"/>
          <w:sz w:val="24"/>
          <w:szCs w:val="24"/>
          <w:lang w:val="en-GB"/>
        </w:rPr>
        <w:t>seed</w:t>
      </w:r>
    </w:p>
    <w:p w14:paraId="4070CF9E" w14:textId="77777777" w:rsidR="00A15D8D" w:rsidRPr="00C264F3" w:rsidRDefault="00A15D8D" w:rsidP="0074401E">
      <w:pPr>
        <w:widowControl w:val="0"/>
        <w:tabs>
          <w:tab w:val="left" w:pos="81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Seed of fear’</w:t>
      </w:r>
    </w:p>
    <w:p w14:paraId="49D76766" w14:textId="77777777" w:rsidR="0074401E" w:rsidRPr="00C264F3" w:rsidRDefault="0074401E" w:rsidP="0074401E">
      <w:pPr>
        <w:widowControl w:val="0"/>
        <w:spacing w:line="240" w:lineRule="auto"/>
        <w:jc w:val="both"/>
        <w:rPr>
          <w:rFonts w:ascii="Times New Roman" w:eastAsia="Times New Roman" w:hAnsi="Times New Roman" w:cs="Times New Roman"/>
          <w:sz w:val="24"/>
          <w:szCs w:val="24"/>
          <w:lang w:val="en-GB"/>
        </w:rPr>
      </w:pPr>
    </w:p>
    <w:p w14:paraId="5A2F7E17" w14:textId="5D0ED79F" w:rsidR="00A15D8D" w:rsidRPr="00C264F3" w:rsidRDefault="00A15D8D" w:rsidP="0074401E">
      <w:pPr>
        <w:widowControl w:val="0"/>
        <w:tabs>
          <w:tab w:val="left" w:pos="813"/>
          <w:tab w:val="left" w:pos="2519"/>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14)</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at̪oŋke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id͡ʒ</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6B051F01" w14:textId="77777777" w:rsidR="00A15D8D" w:rsidRPr="00C264F3" w:rsidRDefault="00A15D8D" w:rsidP="0074401E">
      <w:pPr>
        <w:widowControl w:val="0"/>
        <w:tabs>
          <w:tab w:val="left" w:pos="813"/>
          <w:tab w:val="left" w:pos="2519"/>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error-</w:t>
      </w:r>
      <w:r w:rsidRPr="00C264F3">
        <w:rPr>
          <w:rFonts w:ascii="Times New Roman" w:eastAsia="Times New Roman" w:hAnsi="Times New Roman" w:cs="Times New Roman"/>
          <w:smallCaps/>
          <w:sz w:val="24"/>
          <w:szCs w:val="24"/>
          <w:lang w:val="en-GB"/>
        </w:rPr>
        <w:t xml:space="preserve"> gen</w:t>
      </w:r>
      <w:r w:rsidRPr="00C264F3">
        <w:rPr>
          <w:rFonts w:ascii="Times New Roman" w:eastAsia="Times New Roman" w:hAnsi="Times New Roman" w:cs="Times New Roman"/>
          <w:sz w:val="24"/>
          <w:szCs w:val="24"/>
          <w:lang w:val="en-GB"/>
        </w:rPr>
        <w:tab/>
        <w:t xml:space="preserve">seed </w:t>
      </w:r>
    </w:p>
    <w:p w14:paraId="3E8363B9" w14:textId="77777777" w:rsidR="00A15D8D" w:rsidRPr="00C264F3" w:rsidRDefault="00A15D8D" w:rsidP="0074401E">
      <w:pPr>
        <w:widowControl w:val="0"/>
        <w:tabs>
          <w:tab w:val="left" w:pos="81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Seed of terror’</w:t>
      </w:r>
    </w:p>
    <w:p w14:paraId="14DDB649" w14:textId="77777777" w:rsidR="009509D4" w:rsidRPr="00C264F3" w:rsidRDefault="009509D4" w:rsidP="001A43B8">
      <w:pPr>
        <w:widowControl w:val="0"/>
        <w:spacing w:line="240" w:lineRule="auto"/>
        <w:jc w:val="both"/>
        <w:rPr>
          <w:rFonts w:ascii="Times New Roman" w:eastAsia="Times New Roman" w:hAnsi="Times New Roman" w:cs="Times New Roman"/>
          <w:sz w:val="24"/>
          <w:szCs w:val="24"/>
          <w:lang w:val="en-GB"/>
        </w:rPr>
      </w:pPr>
    </w:p>
    <w:p w14:paraId="18A6C166" w14:textId="7D10BB40" w:rsidR="009509D4" w:rsidRPr="00C264F3" w:rsidRDefault="00752BFC" w:rsidP="001A43B8">
      <w:pPr>
        <w:pStyle w:val="Odsekzoznamu"/>
        <w:widowControl w:val="0"/>
        <w:numPr>
          <w:ilvl w:val="0"/>
          <w:numId w:val="10"/>
        </w:numPr>
        <w:spacing w:after="240"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disease</w:t>
      </w:r>
    </w:p>
    <w:p w14:paraId="6D98F088" w14:textId="14577B79" w:rsidR="0074401E" w:rsidRPr="00C264F3" w:rsidRDefault="00B9D7AF" w:rsidP="006F2B23">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e metaphor highlights the detrimental effects of fear on mental health and well-being. Just as a disease can debilitate the body and fear can paralyze the mind</w:t>
      </w:r>
      <w:r w:rsidR="68B08DF0" w:rsidRPr="00C264F3">
        <w:rPr>
          <w:rFonts w:ascii="Times New Roman" w:eastAsia="Times New Roman" w:hAnsi="Times New Roman" w:cs="Times New Roman"/>
          <w:sz w:val="24"/>
          <w:szCs w:val="24"/>
          <w:lang w:val="en-GB"/>
        </w:rPr>
        <w:t xml:space="preserve">. </w:t>
      </w:r>
      <w:r w:rsidR="4C5E0035" w:rsidRPr="00C264F3">
        <w:rPr>
          <w:rFonts w:ascii="Times New Roman" w:eastAsia="Times New Roman" w:hAnsi="Times New Roman" w:cs="Times New Roman"/>
          <w:sz w:val="24"/>
          <w:szCs w:val="24"/>
          <w:lang w:val="en-GB"/>
        </w:rPr>
        <w:t>Like a disease, fear can also be contagious.</w:t>
      </w:r>
    </w:p>
    <w:p w14:paraId="1A0DF4DD" w14:textId="1AD480D1" w:rsidR="006F2B23" w:rsidRPr="00C264F3" w:rsidRDefault="006F2B23" w:rsidP="0074401E">
      <w:pPr>
        <w:widowControl w:val="0"/>
        <w:tabs>
          <w:tab w:val="left" w:pos="828"/>
          <w:tab w:val="left" w:pos="2093"/>
          <w:tab w:val="left" w:pos="3794"/>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15)</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ʰəj</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graʃit</w:t>
      </w:r>
      <w:proofErr w:type="spellEnd"/>
      <w:r w:rsidRPr="00C264F3">
        <w:rPr>
          <w:rFonts w:ascii="Times New Roman" w:eastAsia="Times New Roman" w:hAnsi="Times New Roman" w:cs="Times New Roman"/>
          <w:i/>
          <w:iCs/>
          <w:sz w:val="24"/>
          <w:szCs w:val="24"/>
          <w:lang w:val="en-GB"/>
        </w:rPr>
        <w:t>̪</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o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247775EA" w14:textId="77777777" w:rsidR="006F2B23" w:rsidRPr="00C264F3" w:rsidRDefault="006F2B23" w:rsidP="0074401E">
      <w:pPr>
        <w:widowControl w:val="0"/>
        <w:tabs>
          <w:tab w:val="left" w:pos="828"/>
          <w:tab w:val="left" w:pos="2093"/>
          <w:tab w:val="left" w:pos="3794"/>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z w:val="24"/>
          <w:szCs w:val="24"/>
          <w:lang w:val="en-GB"/>
        </w:rPr>
        <w:tab/>
        <w:t>affliction</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w:t>
      </w:r>
    </w:p>
    <w:p w14:paraId="15F34B42" w14:textId="77777777" w:rsidR="006F2B23" w:rsidRPr="00C264F3" w:rsidRDefault="006F2B23" w:rsidP="0074401E">
      <w:pPr>
        <w:widowControl w:val="0"/>
        <w:tabs>
          <w:tab w:val="left" w:pos="82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be afflicted by fear’</w:t>
      </w:r>
    </w:p>
    <w:p w14:paraId="7095C35A" w14:textId="77777777" w:rsidR="0074401E" w:rsidRPr="00C264F3" w:rsidRDefault="0074401E" w:rsidP="0074401E">
      <w:pPr>
        <w:widowControl w:val="0"/>
        <w:spacing w:line="240" w:lineRule="auto"/>
        <w:jc w:val="both"/>
        <w:rPr>
          <w:rFonts w:ascii="Times New Roman" w:eastAsia="Times New Roman" w:hAnsi="Times New Roman" w:cs="Times New Roman"/>
          <w:sz w:val="24"/>
          <w:szCs w:val="24"/>
          <w:lang w:val="en-GB"/>
        </w:rPr>
      </w:pPr>
    </w:p>
    <w:p w14:paraId="4C68E1AC" w14:textId="49C533C1" w:rsidR="006F2B23" w:rsidRPr="00C264F3" w:rsidRDefault="006F2B23" w:rsidP="0074401E">
      <w:pPr>
        <w:widowControl w:val="0"/>
        <w:tabs>
          <w:tab w:val="left" w:pos="843"/>
          <w:tab w:val="left" w:pos="1869"/>
          <w:tab w:val="left" w:pos="3063"/>
          <w:tab w:val="left" w:pos="4189"/>
          <w:tab w:val="left" w:pos="5388"/>
          <w:tab w:val="left" w:pos="6995"/>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16)</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ʃar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prit̪ʰibi</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ad͡ʒ</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ɔrona</w:t>
      </w:r>
      <w:proofErr w:type="spellEnd"/>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ʰaɪras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ʰɔjgrost̪o</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6EA65634" w14:textId="77777777" w:rsidR="006F2B23" w:rsidRPr="00C264F3" w:rsidRDefault="006F2B23" w:rsidP="0074401E">
      <w:pPr>
        <w:widowControl w:val="0"/>
        <w:tabs>
          <w:tab w:val="left" w:pos="843"/>
          <w:tab w:val="left" w:pos="1869"/>
          <w:tab w:val="left" w:pos="3063"/>
          <w:tab w:val="left" w:pos="4189"/>
          <w:tab w:val="left" w:pos="5388"/>
          <w:tab w:val="left" w:pos="6995"/>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whole</w:t>
      </w:r>
      <w:r w:rsidRPr="00C264F3">
        <w:rPr>
          <w:rFonts w:ascii="Times New Roman" w:eastAsia="Times New Roman" w:hAnsi="Times New Roman" w:cs="Times New Roman"/>
          <w:sz w:val="24"/>
          <w:szCs w:val="24"/>
          <w:lang w:val="en-GB"/>
        </w:rPr>
        <w:tab/>
        <w:t>world</w:t>
      </w:r>
      <w:r w:rsidRPr="00C264F3">
        <w:rPr>
          <w:rFonts w:ascii="Times New Roman" w:eastAsia="Times New Roman" w:hAnsi="Times New Roman" w:cs="Times New Roman"/>
          <w:sz w:val="24"/>
          <w:szCs w:val="24"/>
          <w:lang w:val="en-GB"/>
        </w:rPr>
        <w:tab/>
        <w:t>today</w:t>
      </w:r>
      <w:r w:rsidRPr="00C264F3">
        <w:rPr>
          <w:rFonts w:ascii="Times New Roman" w:eastAsia="Times New Roman" w:hAnsi="Times New Roman" w:cs="Times New Roman"/>
          <w:sz w:val="24"/>
          <w:szCs w:val="24"/>
          <w:lang w:val="en-GB"/>
        </w:rPr>
        <w:tab/>
        <w:t>Corona</w:t>
      </w:r>
      <w:r w:rsidRPr="00C264F3">
        <w:rPr>
          <w:rFonts w:ascii="Times New Roman" w:eastAsia="Times New Roman" w:hAnsi="Times New Roman" w:cs="Times New Roman"/>
          <w:sz w:val="24"/>
          <w:szCs w:val="24"/>
          <w:lang w:val="en-GB"/>
        </w:rPr>
        <w:tab/>
        <w:t>virus-</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t>fear-affliction</w:t>
      </w:r>
    </w:p>
    <w:p w14:paraId="7E45F71B" w14:textId="77777777" w:rsidR="006F2B23" w:rsidRPr="00C264F3" w:rsidRDefault="006F2B23" w:rsidP="0074401E">
      <w:pPr>
        <w:tabs>
          <w:tab w:val="left" w:pos="84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he whole world is afflicted by the fear of Corona virus today’</w:t>
      </w:r>
    </w:p>
    <w:p w14:paraId="4E7DB250" w14:textId="77777777" w:rsidR="009509D4" w:rsidRPr="00C264F3" w:rsidRDefault="009509D4" w:rsidP="0074401E">
      <w:pPr>
        <w:widowControl w:val="0"/>
        <w:spacing w:line="240" w:lineRule="auto"/>
        <w:jc w:val="both"/>
        <w:rPr>
          <w:rFonts w:ascii="Times New Roman" w:eastAsia="Times New Roman" w:hAnsi="Times New Roman" w:cs="Times New Roman"/>
          <w:sz w:val="24"/>
          <w:szCs w:val="24"/>
          <w:lang w:val="en-GB"/>
        </w:rPr>
      </w:pPr>
    </w:p>
    <w:p w14:paraId="472E7703" w14:textId="5F089536" w:rsidR="009509D4" w:rsidRPr="00C264F3" w:rsidRDefault="00752BFC" w:rsidP="001A43B8">
      <w:pPr>
        <w:pStyle w:val="Odsekzoznamu"/>
        <w:widowControl w:val="0"/>
        <w:numPr>
          <w:ilvl w:val="0"/>
          <w:numId w:val="10"/>
        </w:numPr>
        <w:spacing w:after="240"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burden</w:t>
      </w:r>
    </w:p>
    <w:p w14:paraId="25DDC528" w14:textId="77777777" w:rsidR="0074401E" w:rsidRPr="00C264F3" w:rsidRDefault="0074401E" w:rsidP="0074401E">
      <w:pPr>
        <w:pStyle w:val="Odsekzoznamu"/>
        <w:widowControl w:val="0"/>
        <w:spacing w:line="240" w:lineRule="auto"/>
        <w:ind w:left="0"/>
        <w:jc w:val="both"/>
        <w:rPr>
          <w:rFonts w:ascii="Times New Roman" w:eastAsia="Times New Roman" w:hAnsi="Times New Roman" w:cs="Times New Roman"/>
          <w:sz w:val="24"/>
          <w:szCs w:val="24"/>
          <w:lang w:val="en-GB"/>
        </w:rPr>
      </w:pPr>
    </w:p>
    <w:p w14:paraId="2180E303" w14:textId="279DA042" w:rsidR="006F2B23" w:rsidRPr="00C264F3" w:rsidRDefault="006F2B23" w:rsidP="0074401E">
      <w:pPr>
        <w:widowControl w:val="0"/>
        <w:tabs>
          <w:tab w:val="left" w:pos="783"/>
          <w:tab w:val="left" w:pos="1804"/>
          <w:tab w:val="left" w:pos="2938"/>
          <w:tab w:val="left" w:pos="4356"/>
          <w:tab w:val="left" w:pos="6766"/>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lastRenderedPageBreak/>
        <w:t>(17)</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ɖar</w:t>
      </w:r>
      <w:proofErr w:type="spellEnd"/>
      <w:r w:rsidRPr="00C264F3">
        <w:rPr>
          <w:rFonts w:ascii="Times New Roman" w:eastAsia="Times New Roman" w:hAnsi="Times New Roman" w:cs="Times New Roman"/>
          <w:i/>
          <w:iCs/>
          <w:sz w:val="24"/>
          <w:szCs w:val="24"/>
          <w:lang w:val="en-GB"/>
        </w:rPr>
        <w:tab/>
        <w:t>ka</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od͡ʒ</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ut̪a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fek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6891BEFB" w14:textId="77777777" w:rsidR="006F2B23" w:rsidRPr="00C264F3" w:rsidRDefault="006F2B23" w:rsidP="0074401E">
      <w:pPr>
        <w:widowControl w:val="0"/>
        <w:tabs>
          <w:tab w:val="left" w:pos="783"/>
          <w:tab w:val="left" w:pos="1804"/>
          <w:tab w:val="left" w:pos="2938"/>
          <w:tab w:val="left" w:pos="4356"/>
          <w:tab w:val="left" w:pos="6766"/>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z w:val="24"/>
          <w:szCs w:val="24"/>
          <w:lang w:val="en-GB"/>
        </w:rPr>
        <w:tab/>
      </w:r>
      <w:r w:rsidRPr="00C264F3">
        <w:rPr>
          <w:rFonts w:ascii="Times New Roman" w:eastAsia="Times New Roman" w:hAnsi="Times New Roman" w:cs="Times New Roman"/>
          <w:smallCaps/>
          <w:sz w:val="24"/>
          <w:szCs w:val="24"/>
          <w:lang w:val="en-GB"/>
        </w:rPr>
        <w:t>gen</w:t>
      </w:r>
      <w:r w:rsidRPr="00C264F3">
        <w:rPr>
          <w:rFonts w:ascii="Times New Roman" w:eastAsia="Times New Roman" w:hAnsi="Times New Roman" w:cs="Times New Roman"/>
          <w:smallCaps/>
          <w:sz w:val="24"/>
          <w:szCs w:val="24"/>
          <w:lang w:val="en-GB"/>
        </w:rPr>
        <w:tab/>
      </w:r>
      <w:r w:rsidRPr="00C264F3">
        <w:rPr>
          <w:rFonts w:ascii="Times New Roman" w:eastAsia="Times New Roman" w:hAnsi="Times New Roman" w:cs="Times New Roman"/>
          <w:sz w:val="24"/>
          <w:szCs w:val="24"/>
          <w:lang w:val="en-GB"/>
        </w:rPr>
        <w:t>burden</w:t>
      </w:r>
      <w:r w:rsidRPr="00C264F3">
        <w:rPr>
          <w:rFonts w:ascii="Times New Roman" w:eastAsia="Times New Roman" w:hAnsi="Times New Roman" w:cs="Times New Roman"/>
          <w:sz w:val="24"/>
          <w:szCs w:val="24"/>
          <w:lang w:val="en-GB"/>
        </w:rPr>
        <w:tab/>
        <w:t>unload-</w:t>
      </w:r>
      <w:proofErr w:type="spellStart"/>
      <w:r w:rsidRPr="00C264F3">
        <w:rPr>
          <w:rFonts w:ascii="Times New Roman" w:eastAsia="Times New Roman" w:hAnsi="Times New Roman" w:cs="Times New Roman"/>
          <w:smallCaps/>
          <w:sz w:val="24"/>
          <w:szCs w:val="24"/>
          <w:lang w:val="en-GB"/>
        </w:rPr>
        <w:t>conj</w:t>
      </w:r>
      <w:proofErr w:type="spellEnd"/>
      <w:r w:rsidRPr="00C264F3">
        <w:rPr>
          <w:rFonts w:ascii="Times New Roman" w:eastAsia="Times New Roman" w:hAnsi="Times New Roman" w:cs="Times New Roman"/>
          <w:smallCaps/>
          <w:sz w:val="24"/>
          <w:szCs w:val="24"/>
          <w:lang w:val="en-GB"/>
        </w:rPr>
        <w:t xml:space="preserve"> </w:t>
      </w:r>
      <w:proofErr w:type="spellStart"/>
      <w:r w:rsidRPr="00C264F3">
        <w:rPr>
          <w:rFonts w:ascii="Times New Roman" w:eastAsia="Times New Roman" w:hAnsi="Times New Roman" w:cs="Times New Roman"/>
          <w:smallCaps/>
          <w:sz w:val="24"/>
          <w:szCs w:val="24"/>
          <w:lang w:val="en-GB"/>
        </w:rPr>
        <w:t>ptcp</w:t>
      </w:r>
      <w:proofErr w:type="spellEnd"/>
      <w:r w:rsidRPr="00C264F3">
        <w:rPr>
          <w:rFonts w:ascii="Times New Roman" w:eastAsia="Times New Roman" w:hAnsi="Times New Roman" w:cs="Times New Roman"/>
          <w:sz w:val="24"/>
          <w:szCs w:val="24"/>
          <w:lang w:val="en-GB"/>
        </w:rPr>
        <w:tab/>
        <w:t>throw-</w:t>
      </w:r>
      <w:r w:rsidRPr="00C264F3">
        <w:rPr>
          <w:rFonts w:ascii="Times New Roman" w:eastAsia="Times New Roman" w:hAnsi="Times New Roman" w:cs="Times New Roman"/>
          <w:smallCaps/>
          <w:sz w:val="24"/>
          <w:szCs w:val="24"/>
          <w:lang w:val="en-GB"/>
        </w:rPr>
        <w:t>inf</w:t>
      </w:r>
    </w:p>
    <w:p w14:paraId="3A589BAB" w14:textId="77777777" w:rsidR="006F2B23" w:rsidRPr="00C264F3" w:rsidRDefault="006F2B23" w:rsidP="0074401E">
      <w:pPr>
        <w:widowControl w:val="0"/>
        <w:tabs>
          <w:tab w:val="left" w:pos="78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unload the burden of anxiety or worry’</w:t>
      </w:r>
    </w:p>
    <w:p w14:paraId="28642EEF" w14:textId="77777777" w:rsidR="0074401E" w:rsidRPr="00C264F3" w:rsidRDefault="0074401E" w:rsidP="0074401E">
      <w:pPr>
        <w:widowControl w:val="0"/>
        <w:spacing w:line="240" w:lineRule="auto"/>
        <w:jc w:val="both"/>
        <w:rPr>
          <w:rFonts w:ascii="Times New Roman" w:eastAsia="Times New Roman" w:hAnsi="Times New Roman" w:cs="Times New Roman"/>
          <w:sz w:val="24"/>
          <w:szCs w:val="24"/>
          <w:lang w:val="en-GB"/>
        </w:rPr>
      </w:pPr>
    </w:p>
    <w:p w14:paraId="3B977C08" w14:textId="30B741C9" w:rsidR="006F2B23" w:rsidRPr="00C264F3" w:rsidRDefault="006F2B23" w:rsidP="0074401E">
      <w:pPr>
        <w:widowControl w:val="0"/>
        <w:tabs>
          <w:tab w:val="left" w:pos="763"/>
          <w:tab w:val="left" w:pos="2653"/>
          <w:tab w:val="left" w:pos="3943"/>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18)</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d̪ust͡ʃint̪a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od͡ʒ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ɔ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3D7E0809" w14:textId="5845C038" w:rsidR="006F2B23" w:rsidRPr="00C264F3" w:rsidRDefault="006F2B23" w:rsidP="0074401E">
      <w:pPr>
        <w:widowControl w:val="0"/>
        <w:tabs>
          <w:tab w:val="left" w:pos="763"/>
          <w:tab w:val="left" w:pos="2653"/>
          <w:tab w:val="left" w:pos="3943"/>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worry.</w:t>
      </w:r>
      <w:r w:rsidRPr="00C264F3">
        <w:rPr>
          <w:rFonts w:ascii="Times New Roman" w:eastAsia="Times New Roman" w:hAnsi="Times New Roman" w:cs="Times New Roman"/>
          <w:smallCaps/>
          <w:sz w:val="24"/>
          <w:szCs w:val="24"/>
          <w:lang w:val="en-GB"/>
        </w:rPr>
        <w:t xml:space="preserve"> gen</w:t>
      </w:r>
      <w:r w:rsidRPr="00C264F3">
        <w:rPr>
          <w:lang w:val="en-GB"/>
        </w:rPr>
        <w:tab/>
      </w:r>
      <w:r w:rsidRPr="00C264F3">
        <w:rPr>
          <w:rFonts w:ascii="Times New Roman" w:eastAsia="Times New Roman" w:hAnsi="Times New Roman" w:cs="Times New Roman"/>
          <w:sz w:val="24"/>
          <w:szCs w:val="24"/>
          <w:lang w:val="en-GB"/>
        </w:rPr>
        <w:t>burden</w:t>
      </w:r>
      <w:r w:rsidRPr="00C264F3">
        <w:rPr>
          <w:rFonts w:ascii="Times New Roman" w:eastAsia="Times New Roman" w:hAnsi="Times New Roman" w:cs="Times New Roman"/>
          <w:sz w:val="24"/>
          <w:szCs w:val="24"/>
          <w:lang w:val="en-GB"/>
        </w:rPr>
        <w:tab/>
        <w:t>carry-</w:t>
      </w:r>
      <w:r w:rsidRPr="00C264F3">
        <w:rPr>
          <w:rFonts w:ascii="Times New Roman" w:eastAsia="Times New Roman" w:hAnsi="Times New Roman" w:cs="Times New Roman"/>
          <w:smallCaps/>
          <w:sz w:val="24"/>
          <w:szCs w:val="24"/>
          <w:lang w:val="en-GB"/>
        </w:rPr>
        <w:t xml:space="preserve"> inf</w:t>
      </w:r>
    </w:p>
    <w:p w14:paraId="270725E6" w14:textId="77777777" w:rsidR="006F2B23" w:rsidRPr="00C264F3" w:rsidRDefault="006F2B23" w:rsidP="0074401E">
      <w:pPr>
        <w:widowControl w:val="0"/>
        <w:tabs>
          <w:tab w:val="left" w:pos="763"/>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carry the burden of anxiety or worry’</w:t>
      </w:r>
    </w:p>
    <w:p w14:paraId="16C05743" w14:textId="0B714833" w:rsidR="009509D4" w:rsidRPr="00C264F3" w:rsidRDefault="21084D3A" w:rsidP="001A43B8">
      <w:pPr>
        <w:widowControl w:val="0"/>
        <w:spacing w:before="240"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Both expressions convey the idea that fear weighs heavily on individuals, making it difficult for them to move forward or live freely. Unloading this burden is liberating.</w:t>
      </w:r>
    </w:p>
    <w:p w14:paraId="388C6042" w14:textId="2FEF99A1" w:rsidR="0074401E" w:rsidRPr="00C264F3" w:rsidRDefault="68F1E8FB" w:rsidP="006F2B23">
      <w:pPr>
        <w:widowControl w:val="0"/>
        <w:spacing w:after="240" w:line="240" w:lineRule="auto"/>
        <w:ind w:left="360"/>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z w:val="24"/>
          <w:szCs w:val="24"/>
          <w:lang w:val="en-GB"/>
        </w:rPr>
        <w:t>x)</w:t>
      </w:r>
      <w:r w:rsidR="006F2B23" w:rsidRPr="00C264F3">
        <w:rPr>
          <w:rFonts w:ascii="Times New Roman" w:eastAsia="Times New Roman" w:hAnsi="Times New Roman" w:cs="Times New Roman"/>
          <w:sz w:val="24"/>
          <w:szCs w:val="24"/>
          <w:lang w:val="en-GB"/>
        </w:rPr>
        <w:tab/>
        <w:t xml:space="preserve">    </w:t>
      </w:r>
      <w:r w:rsidR="00752BFC" w:rsidRPr="00C264F3">
        <w:rPr>
          <w:rFonts w:ascii="Times New Roman" w:eastAsia="Times New Roman" w:hAnsi="Times New Roman" w:cs="Times New Roman"/>
          <w:smallCaps/>
          <w:sz w:val="24"/>
          <w:szCs w:val="24"/>
          <w:lang w:val="en-GB"/>
        </w:rPr>
        <w:t>fear is a ferocious animal</w:t>
      </w:r>
    </w:p>
    <w:p w14:paraId="2E5457A3" w14:textId="6EFAA435" w:rsidR="006F2B23" w:rsidRPr="00C264F3" w:rsidRDefault="006F2B23" w:rsidP="0074401E">
      <w:pPr>
        <w:tabs>
          <w:tab w:val="left" w:pos="738"/>
          <w:tab w:val="left" w:pos="2519"/>
          <w:tab w:val="left" w:pos="3653"/>
          <w:tab w:val="left" w:pos="5495"/>
          <w:tab w:val="left" w:pos="6771"/>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19)</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ɖa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e</w:t>
      </w:r>
      <w:proofErr w:type="spellEnd"/>
      <w:r w:rsidRPr="00C264F3">
        <w:rPr>
          <w:rFonts w:ascii="Times New Roman" w:eastAsia="Times New Roman" w:hAnsi="Times New Roman" w:cs="Times New Roman"/>
          <w:i/>
          <w:iCs/>
          <w:sz w:val="24"/>
          <w:szCs w:val="24"/>
          <w:lang w:val="en-GB"/>
        </w:rPr>
        <w:tab/>
        <w:t xml:space="preserve">   </w:t>
      </w:r>
      <w:proofErr w:type="spellStart"/>
      <w:r w:rsidRPr="00C264F3">
        <w:rPr>
          <w:rFonts w:ascii="Times New Roman" w:eastAsia="Times New Roman" w:hAnsi="Times New Roman" w:cs="Times New Roman"/>
          <w:i/>
          <w:iCs/>
          <w:sz w:val="24"/>
          <w:szCs w:val="24"/>
          <w:lang w:val="en-GB"/>
        </w:rPr>
        <w:t>pənd͡ʒe</w:t>
      </w:r>
      <w:proofErr w:type="spellEnd"/>
      <w:r w:rsidRPr="00C264F3">
        <w:rPr>
          <w:rFonts w:ascii="Times New Roman" w:eastAsia="Times New Roman" w:hAnsi="Times New Roman" w:cs="Times New Roman"/>
          <w:i/>
          <w:iCs/>
          <w:sz w:val="24"/>
          <w:szCs w:val="24"/>
          <w:lang w:val="en-GB"/>
        </w:rPr>
        <w:tab/>
        <w:t>mẽ</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o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74B2C727" w14:textId="77777777" w:rsidR="006F2B23" w:rsidRPr="00C264F3" w:rsidRDefault="006F2B23" w:rsidP="0074401E">
      <w:pPr>
        <w:tabs>
          <w:tab w:val="left" w:pos="738"/>
          <w:tab w:val="left" w:pos="2519"/>
          <w:tab w:val="left" w:pos="3653"/>
          <w:tab w:val="left" w:pos="5495"/>
          <w:tab w:val="left" w:pos="6771"/>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z w:val="24"/>
          <w:szCs w:val="24"/>
          <w:lang w:val="en-GB"/>
        </w:rPr>
        <w:tab/>
      </w:r>
      <w:r w:rsidRPr="00C264F3">
        <w:rPr>
          <w:rFonts w:ascii="Times New Roman" w:eastAsia="Times New Roman" w:hAnsi="Times New Roman" w:cs="Times New Roman"/>
          <w:smallCaps/>
          <w:sz w:val="24"/>
          <w:szCs w:val="24"/>
          <w:lang w:val="en-GB"/>
        </w:rPr>
        <w:t>gen</w:t>
      </w:r>
      <w:r w:rsidRPr="00C264F3">
        <w:rPr>
          <w:rFonts w:ascii="Times New Roman" w:eastAsia="Times New Roman" w:hAnsi="Times New Roman" w:cs="Times New Roman"/>
          <w:smallCaps/>
          <w:sz w:val="24"/>
          <w:szCs w:val="24"/>
          <w:lang w:val="en-GB"/>
        </w:rPr>
        <w:tab/>
      </w:r>
      <w:r w:rsidRPr="00C264F3">
        <w:rPr>
          <w:rFonts w:ascii="Times New Roman" w:eastAsia="Times New Roman" w:hAnsi="Times New Roman" w:cs="Times New Roman"/>
          <w:sz w:val="24"/>
          <w:szCs w:val="24"/>
          <w:lang w:val="en-GB"/>
        </w:rPr>
        <w:t xml:space="preserve">   claw-</w:t>
      </w:r>
      <w:proofErr w:type="spellStart"/>
      <w:r w:rsidRPr="00C264F3">
        <w:rPr>
          <w:rFonts w:ascii="Times New Roman" w:eastAsia="Times New Roman" w:hAnsi="Times New Roman" w:cs="Times New Roman"/>
          <w:smallCaps/>
          <w:sz w:val="24"/>
          <w:szCs w:val="24"/>
          <w:lang w:val="en-GB"/>
        </w:rPr>
        <w:t>obl</w:t>
      </w:r>
      <w:proofErr w:type="spellEnd"/>
      <w:r w:rsidRPr="00C264F3">
        <w:rPr>
          <w:rFonts w:ascii="Times New Roman" w:eastAsia="Times New Roman" w:hAnsi="Times New Roman" w:cs="Times New Roman"/>
          <w:sz w:val="24"/>
          <w:szCs w:val="24"/>
          <w:lang w:val="en-GB"/>
        </w:rPr>
        <w:tab/>
        <w:t>in</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w:t>
      </w:r>
    </w:p>
    <w:p w14:paraId="098F1330" w14:textId="77777777" w:rsidR="006F2B23" w:rsidRPr="00C264F3" w:rsidRDefault="006F2B23" w:rsidP="0074401E">
      <w:pPr>
        <w:tabs>
          <w:tab w:val="left" w:pos="73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be in the claw of fear’</w:t>
      </w:r>
    </w:p>
    <w:p w14:paraId="7BD369C0" w14:textId="77777777" w:rsidR="0074401E" w:rsidRPr="00C264F3" w:rsidRDefault="0074401E" w:rsidP="0074401E">
      <w:pPr>
        <w:widowControl w:val="0"/>
        <w:spacing w:line="240" w:lineRule="auto"/>
        <w:jc w:val="both"/>
        <w:rPr>
          <w:rFonts w:ascii="Times New Roman" w:eastAsia="Times New Roman" w:hAnsi="Times New Roman" w:cs="Times New Roman"/>
          <w:sz w:val="24"/>
          <w:szCs w:val="24"/>
          <w:lang w:val="en-GB"/>
        </w:rPr>
      </w:pPr>
    </w:p>
    <w:p w14:paraId="3987B4A2" w14:textId="6D4C7AAB" w:rsidR="006F2B23" w:rsidRPr="00C264F3" w:rsidRDefault="006F2B23" w:rsidP="0074401E">
      <w:pPr>
        <w:tabs>
          <w:tab w:val="left" w:pos="808"/>
          <w:tab w:val="left" w:pos="2941"/>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20)</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ʰɔje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ɔbole</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26298511" w14:textId="77777777" w:rsidR="006F2B23" w:rsidRPr="00C264F3" w:rsidRDefault="006F2B23" w:rsidP="0074401E">
      <w:pPr>
        <w:tabs>
          <w:tab w:val="left" w:pos="808"/>
          <w:tab w:val="left" w:pos="2941"/>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gen</w:t>
      </w:r>
      <w:r w:rsidRPr="00C264F3">
        <w:rPr>
          <w:rFonts w:ascii="Times New Roman" w:eastAsia="Times New Roman" w:hAnsi="Times New Roman" w:cs="Times New Roman"/>
          <w:sz w:val="24"/>
          <w:szCs w:val="24"/>
          <w:lang w:val="en-GB"/>
        </w:rPr>
        <w:tab/>
        <w:t>grip-</w:t>
      </w:r>
      <w:r w:rsidRPr="00C264F3">
        <w:rPr>
          <w:rFonts w:ascii="Times New Roman" w:eastAsia="Times New Roman" w:hAnsi="Times New Roman" w:cs="Times New Roman"/>
          <w:smallCaps/>
          <w:sz w:val="24"/>
          <w:szCs w:val="24"/>
          <w:lang w:val="en-GB"/>
        </w:rPr>
        <w:t>loc</w:t>
      </w:r>
    </w:p>
    <w:p w14:paraId="21E2B6CB" w14:textId="77777777" w:rsidR="006F2B23" w:rsidRPr="00C264F3" w:rsidRDefault="006F2B23" w:rsidP="0074401E">
      <w:pPr>
        <w:tabs>
          <w:tab w:val="left" w:pos="808"/>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In the grip of fear’</w:t>
      </w:r>
    </w:p>
    <w:p w14:paraId="4E3CD138" w14:textId="77777777" w:rsidR="009509D4" w:rsidRPr="00C264F3" w:rsidRDefault="009509D4" w:rsidP="001A43B8">
      <w:pPr>
        <w:pStyle w:val="Odsekzoznamu"/>
        <w:widowControl w:val="0"/>
        <w:spacing w:after="240" w:line="240" w:lineRule="auto"/>
        <w:ind w:left="0"/>
        <w:jc w:val="both"/>
        <w:rPr>
          <w:rFonts w:ascii="Times New Roman" w:eastAsia="Times New Roman" w:hAnsi="Times New Roman" w:cs="Times New Roman"/>
          <w:sz w:val="24"/>
          <w:szCs w:val="24"/>
          <w:lang w:val="en-GB"/>
        </w:rPr>
      </w:pPr>
    </w:p>
    <w:p w14:paraId="5E0664FC" w14:textId="40D29628" w:rsidR="009509D4" w:rsidRPr="00C264F3" w:rsidRDefault="49993AC8" w:rsidP="001A43B8">
      <w:pPr>
        <w:pStyle w:val="Odsekzoznamu"/>
        <w:widowControl w:val="0"/>
        <w:spacing w:line="240" w:lineRule="auto"/>
        <w:ind w:left="0"/>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In Hindi, fear is perceived as possessing a claw with which it can hunt down a </w:t>
      </w:r>
      <w:r w:rsidR="1660FDCC" w:rsidRPr="00C264F3">
        <w:rPr>
          <w:rFonts w:ascii="Times New Roman" w:eastAsia="Times New Roman" w:hAnsi="Times New Roman" w:cs="Times New Roman"/>
          <w:sz w:val="24"/>
          <w:szCs w:val="24"/>
          <w:lang w:val="en-GB"/>
        </w:rPr>
        <w:t>victim. In Bengali also we</w:t>
      </w:r>
      <w:r w:rsidR="045F8C98" w:rsidRPr="00C264F3">
        <w:rPr>
          <w:rFonts w:ascii="Times New Roman" w:eastAsia="Times New Roman" w:hAnsi="Times New Roman" w:cs="Times New Roman"/>
          <w:sz w:val="24"/>
          <w:szCs w:val="24"/>
          <w:lang w:val="en-GB"/>
        </w:rPr>
        <w:t xml:space="preserve"> can observe the use of the phrase “in the grip of”</w:t>
      </w:r>
      <w:r w:rsidR="4474C4BB" w:rsidRPr="00C264F3">
        <w:rPr>
          <w:rFonts w:ascii="Times New Roman" w:eastAsia="Times New Roman" w:hAnsi="Times New Roman" w:cs="Times New Roman"/>
          <w:sz w:val="24"/>
          <w:szCs w:val="24"/>
          <w:lang w:val="en-GB"/>
        </w:rPr>
        <w:t xml:space="preserve"> along with fear </w:t>
      </w:r>
      <w:r w:rsidR="1B9B0E5C" w:rsidRPr="00C264F3">
        <w:rPr>
          <w:rFonts w:ascii="Times New Roman" w:eastAsia="Times New Roman" w:hAnsi="Times New Roman" w:cs="Times New Roman"/>
          <w:sz w:val="24"/>
          <w:szCs w:val="24"/>
          <w:lang w:val="en-GB"/>
        </w:rPr>
        <w:t>vividly portrays the intense and suffocating nature of fear, suggesting that fear has a firm and controlling hold over an individual, much like being physically grasped or restrained.</w:t>
      </w:r>
    </w:p>
    <w:p w14:paraId="365CF489" w14:textId="3ADE9BEC" w:rsidR="009509D4" w:rsidRPr="00C264F3" w:rsidRDefault="0010360B" w:rsidP="001A43B8">
      <w:pPr>
        <w:pStyle w:val="Odsekzoznamu"/>
        <w:widowControl w:val="0"/>
        <w:spacing w:line="240" w:lineRule="auto"/>
        <w:ind w:left="0"/>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60E7F0A2" w:rsidRPr="00C264F3">
        <w:rPr>
          <w:rFonts w:ascii="Times New Roman" w:eastAsia="Times New Roman" w:hAnsi="Times New Roman" w:cs="Times New Roman"/>
          <w:sz w:val="24"/>
          <w:szCs w:val="24"/>
          <w:lang w:val="en-GB"/>
        </w:rPr>
        <w:t>The result of a web corpus search in Bangla reveals a hierarchy in usage frequency. "In the grip of a lion" is most common, followed by "in the grip of a fox," and "in the grip of a tiger." Interestingly, these outnumber instances of being "in the grip of an enemy" or "in the grip of an opponent." This reflects a prevalence of metaphors where emotions are portrayed as fierce animals, indicating a deeper cultural association between fear and ferocious creatures.</w:t>
      </w:r>
    </w:p>
    <w:p w14:paraId="271DEF35" w14:textId="4F060758" w:rsidR="009509D4" w:rsidRPr="00C264F3" w:rsidRDefault="0010360B" w:rsidP="001A43B8">
      <w:pPr>
        <w:widowControl w:val="0"/>
        <w:spacing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z w:val="24"/>
          <w:szCs w:val="24"/>
          <w:lang w:val="en-GB"/>
        </w:rPr>
        <w:tab/>
      </w:r>
      <w:r w:rsidR="68301ABE" w:rsidRPr="00C264F3">
        <w:rPr>
          <w:rFonts w:ascii="Times New Roman" w:eastAsia="Times New Roman" w:hAnsi="Times New Roman" w:cs="Times New Roman"/>
          <w:sz w:val="24"/>
          <w:szCs w:val="24"/>
          <w:lang w:val="en-GB"/>
        </w:rPr>
        <w:t xml:space="preserve">Hence, </w:t>
      </w:r>
      <w:r w:rsidR="00ED34AA" w:rsidRPr="00C264F3">
        <w:rPr>
          <w:rFonts w:ascii="Times New Roman" w:eastAsia="Times New Roman" w:hAnsi="Times New Roman" w:cs="Times New Roman"/>
          <w:smallCaps/>
          <w:sz w:val="24"/>
          <w:szCs w:val="24"/>
          <w:lang w:val="en-GB"/>
        </w:rPr>
        <w:t>fear is a ferocious animal</w:t>
      </w:r>
      <w:r w:rsidR="00ED34AA" w:rsidRPr="00C264F3">
        <w:rPr>
          <w:rFonts w:ascii="Times New Roman" w:eastAsia="Times New Roman" w:hAnsi="Times New Roman" w:cs="Times New Roman"/>
          <w:sz w:val="24"/>
          <w:szCs w:val="24"/>
          <w:lang w:val="en-GB"/>
        </w:rPr>
        <w:t xml:space="preserve"> </w:t>
      </w:r>
      <w:r w:rsidR="68301ABE" w:rsidRPr="00C264F3">
        <w:rPr>
          <w:rFonts w:ascii="Times New Roman" w:eastAsia="Times New Roman" w:hAnsi="Times New Roman" w:cs="Times New Roman"/>
          <w:sz w:val="24"/>
          <w:szCs w:val="24"/>
          <w:lang w:val="en-GB"/>
        </w:rPr>
        <w:t xml:space="preserve">serves as a very culture-specific metaphor. </w:t>
      </w:r>
      <w:r w:rsidR="45151A7B" w:rsidRPr="00C264F3">
        <w:rPr>
          <w:rFonts w:ascii="Times New Roman" w:eastAsia="Times New Roman" w:hAnsi="Times New Roman" w:cs="Times New Roman"/>
          <w:sz w:val="24"/>
          <w:szCs w:val="24"/>
          <w:lang w:val="en-GB"/>
        </w:rPr>
        <w:t xml:space="preserve">However, this metaphor is derived from a more generic-level metaphor, </w:t>
      </w:r>
      <w:r w:rsidR="00ED34AA" w:rsidRPr="00C264F3">
        <w:rPr>
          <w:rFonts w:ascii="Times New Roman" w:eastAsia="Times New Roman" w:hAnsi="Times New Roman" w:cs="Times New Roman"/>
          <w:smallCaps/>
          <w:sz w:val="24"/>
          <w:szCs w:val="24"/>
          <w:lang w:val="en-GB"/>
        </w:rPr>
        <w:t>emotion is an opponent.</w:t>
      </w:r>
    </w:p>
    <w:p w14:paraId="426E8A03" w14:textId="687E7C1F" w:rsidR="009509D4" w:rsidRPr="00C264F3" w:rsidRDefault="00ED34AA" w:rsidP="001A43B8">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mallCaps/>
          <w:sz w:val="24"/>
          <w:szCs w:val="24"/>
          <w:lang w:val="en-GB"/>
        </w:rPr>
        <w:t>emotion is an opponent</w:t>
      </w:r>
      <w:r w:rsidRPr="00C264F3">
        <w:rPr>
          <w:rFonts w:ascii="Times New Roman" w:eastAsia="Times New Roman" w:hAnsi="Times New Roman" w:cs="Times New Roman"/>
          <w:sz w:val="24"/>
          <w:szCs w:val="24"/>
          <w:lang w:val="en-GB"/>
        </w:rPr>
        <w:t xml:space="preserve"> </w:t>
      </w:r>
      <w:r w:rsidR="45151A7B" w:rsidRPr="00C264F3">
        <w:rPr>
          <w:rFonts w:ascii="Times New Roman" w:eastAsia="Times New Roman" w:hAnsi="Times New Roman" w:cs="Times New Roman"/>
          <w:sz w:val="24"/>
          <w:szCs w:val="24"/>
          <w:lang w:val="en-GB"/>
        </w:rPr>
        <w:t>(generic-level metaphor)</w:t>
      </w:r>
    </w:p>
    <w:p w14:paraId="25B1730D" w14:textId="7CAAD8E3" w:rsidR="009509D4" w:rsidRPr="00C264F3" w:rsidRDefault="00ED34AA" w:rsidP="001A43B8">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mallCaps/>
          <w:sz w:val="24"/>
          <w:szCs w:val="24"/>
          <w:lang w:val="en-GB"/>
        </w:rPr>
        <w:t>source: ferocious animal</w:t>
      </w:r>
      <w:r w:rsidR="45151A7B" w:rsidRPr="00C264F3">
        <w:rPr>
          <w:rFonts w:ascii="Times New Roman" w:eastAsia="Times New Roman" w:hAnsi="Times New Roman" w:cs="Times New Roman"/>
          <w:sz w:val="24"/>
          <w:szCs w:val="24"/>
          <w:lang w:val="en-GB"/>
        </w:rPr>
        <w:t xml:space="preserve"> (specific-level concept)</w:t>
      </w:r>
    </w:p>
    <w:p w14:paraId="23978B06" w14:textId="1FC51103" w:rsidR="009509D4" w:rsidRPr="00C264F3" w:rsidRDefault="00ED34AA" w:rsidP="001A43B8">
      <w:pPr>
        <w:pStyle w:val="Odsekzoznamu"/>
        <w:widowControl w:val="0"/>
        <w:spacing w:after="240" w:line="240" w:lineRule="auto"/>
        <w:ind w:left="0"/>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mallCaps/>
          <w:sz w:val="24"/>
          <w:szCs w:val="24"/>
          <w:lang w:val="en-GB"/>
        </w:rPr>
        <w:t>target: fear</w:t>
      </w:r>
      <w:r w:rsidRPr="00C264F3">
        <w:rPr>
          <w:rFonts w:ascii="Times New Roman" w:eastAsia="Times New Roman" w:hAnsi="Times New Roman" w:cs="Times New Roman"/>
          <w:sz w:val="24"/>
          <w:szCs w:val="24"/>
          <w:lang w:val="en-GB"/>
        </w:rPr>
        <w:t xml:space="preserve"> </w:t>
      </w:r>
      <w:r w:rsidR="45151A7B" w:rsidRPr="00C264F3">
        <w:rPr>
          <w:rFonts w:ascii="Times New Roman" w:eastAsia="Times New Roman" w:hAnsi="Times New Roman" w:cs="Times New Roman"/>
          <w:sz w:val="24"/>
          <w:szCs w:val="24"/>
          <w:lang w:val="en-GB"/>
        </w:rPr>
        <w:t>(specific-level concept)</w:t>
      </w:r>
    </w:p>
    <w:p w14:paraId="7CDD9166" w14:textId="77777777" w:rsidR="009509D4" w:rsidRPr="00C264F3" w:rsidRDefault="009509D4" w:rsidP="001A43B8">
      <w:pPr>
        <w:pStyle w:val="Odsekzoznamu"/>
        <w:widowControl w:val="0"/>
        <w:spacing w:after="240" w:line="240" w:lineRule="auto"/>
        <w:ind w:left="0"/>
        <w:jc w:val="both"/>
        <w:rPr>
          <w:rFonts w:ascii="Times New Roman" w:eastAsia="Times New Roman" w:hAnsi="Times New Roman" w:cs="Times New Roman"/>
          <w:smallCaps/>
          <w:sz w:val="24"/>
          <w:szCs w:val="24"/>
          <w:lang w:val="en-GB"/>
        </w:rPr>
      </w:pPr>
    </w:p>
    <w:p w14:paraId="571E277A" w14:textId="01394ED3" w:rsidR="006E70B6" w:rsidRPr="00C264F3" w:rsidRDefault="00ED34AA" w:rsidP="006E70B6">
      <w:pPr>
        <w:pStyle w:val="Odsekzoznamu"/>
        <w:widowControl w:val="0"/>
        <w:numPr>
          <w:ilvl w:val="0"/>
          <w:numId w:val="15"/>
        </w:numPr>
        <w:spacing w:after="240"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social superior</w:t>
      </w:r>
    </w:p>
    <w:p w14:paraId="3792D0D5" w14:textId="203FB916" w:rsidR="006F2B23" w:rsidRPr="00C264F3" w:rsidRDefault="006F2B23" w:rsidP="006E70B6">
      <w:pPr>
        <w:widowControl w:val="0"/>
        <w:tabs>
          <w:tab w:val="left" w:pos="823"/>
          <w:tab w:val="left" w:pos="2371"/>
          <w:tab w:val="left" w:pos="4214"/>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21)</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ɖa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avɪ</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o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166244BD" w14:textId="77777777" w:rsidR="006F2B23" w:rsidRPr="00C264F3" w:rsidRDefault="006F2B23" w:rsidP="006E70B6">
      <w:pPr>
        <w:widowControl w:val="0"/>
        <w:tabs>
          <w:tab w:val="left" w:pos="823"/>
          <w:tab w:val="left" w:pos="2371"/>
          <w:tab w:val="left" w:pos="4214"/>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 xml:space="preserve">fear </w:t>
      </w:r>
      <w:r w:rsidRPr="00C264F3">
        <w:rPr>
          <w:rFonts w:ascii="Times New Roman" w:eastAsia="Times New Roman" w:hAnsi="Times New Roman" w:cs="Times New Roman"/>
          <w:sz w:val="24"/>
          <w:szCs w:val="24"/>
          <w:lang w:val="en-GB"/>
        </w:rPr>
        <w:tab/>
        <w:t xml:space="preserve">domination </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w:t>
      </w:r>
    </w:p>
    <w:p w14:paraId="52F3B377" w14:textId="77777777" w:rsidR="006F2B23" w:rsidRPr="00C264F3" w:rsidRDefault="006F2B23" w:rsidP="006E70B6">
      <w:pPr>
        <w:widowControl w:val="0"/>
        <w:tabs>
          <w:tab w:val="left" w:pos="823"/>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be dominated by fear’</w:t>
      </w:r>
    </w:p>
    <w:p w14:paraId="5913967A" w14:textId="77777777" w:rsidR="006E70B6" w:rsidRPr="00C264F3" w:rsidRDefault="006E70B6" w:rsidP="006E70B6">
      <w:pPr>
        <w:widowControl w:val="0"/>
        <w:spacing w:line="240" w:lineRule="auto"/>
        <w:jc w:val="both"/>
        <w:rPr>
          <w:rFonts w:ascii="Times New Roman" w:eastAsia="Times New Roman" w:hAnsi="Times New Roman" w:cs="Times New Roman"/>
          <w:sz w:val="24"/>
          <w:szCs w:val="24"/>
          <w:lang w:val="en-GB"/>
        </w:rPr>
      </w:pPr>
    </w:p>
    <w:p w14:paraId="4AB89814" w14:textId="10350ABF" w:rsidR="006F2B23" w:rsidRPr="00C264F3" w:rsidRDefault="006F2B23" w:rsidP="006E70B6">
      <w:pPr>
        <w:widowControl w:val="0"/>
        <w:tabs>
          <w:tab w:val="left" w:pos="768"/>
          <w:tab w:val="left" w:pos="2944"/>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lastRenderedPageBreak/>
        <w:t>(22)</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ʃɔnt̪raʃe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rad͡ʒot̪t̪jo</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26AF0545" w14:textId="46BE3670" w:rsidR="006F2B23" w:rsidRPr="00C264F3" w:rsidRDefault="006F2B23" w:rsidP="006E70B6">
      <w:pPr>
        <w:widowControl w:val="0"/>
        <w:tabs>
          <w:tab w:val="left" w:pos="768"/>
          <w:tab w:val="left" w:pos="2944"/>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error-</w:t>
      </w:r>
      <w:r w:rsidRPr="00C264F3">
        <w:rPr>
          <w:rFonts w:ascii="Times New Roman" w:eastAsia="Times New Roman" w:hAnsi="Times New Roman" w:cs="Times New Roman"/>
          <w:smallCaps/>
          <w:sz w:val="24"/>
          <w:szCs w:val="24"/>
          <w:lang w:val="en-GB"/>
        </w:rPr>
        <w:t>gen</w:t>
      </w:r>
      <w:r w:rsidRPr="00C264F3">
        <w:rPr>
          <w:lang w:val="en-GB"/>
        </w:rPr>
        <w:tab/>
      </w:r>
      <w:r w:rsidRPr="00C264F3">
        <w:rPr>
          <w:rFonts w:ascii="Times New Roman" w:eastAsia="Times New Roman" w:hAnsi="Times New Roman" w:cs="Times New Roman"/>
          <w:sz w:val="24"/>
          <w:szCs w:val="24"/>
          <w:lang w:val="en-GB"/>
        </w:rPr>
        <w:t>reign</w:t>
      </w:r>
    </w:p>
    <w:p w14:paraId="2369DEEA" w14:textId="77777777" w:rsidR="006F2B23" w:rsidRPr="00C264F3" w:rsidRDefault="006F2B23" w:rsidP="006E70B6">
      <w:pPr>
        <w:widowControl w:val="0"/>
        <w:tabs>
          <w:tab w:val="left" w:pos="76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Reign of terror’</w:t>
      </w:r>
    </w:p>
    <w:p w14:paraId="53E6489D" w14:textId="77777777" w:rsidR="009509D4" w:rsidRPr="00C264F3" w:rsidRDefault="009509D4" w:rsidP="006E70B6">
      <w:pPr>
        <w:widowControl w:val="0"/>
        <w:spacing w:line="240" w:lineRule="auto"/>
        <w:jc w:val="both"/>
        <w:rPr>
          <w:rFonts w:ascii="Times New Roman" w:eastAsia="Times New Roman" w:hAnsi="Times New Roman" w:cs="Times New Roman"/>
          <w:sz w:val="24"/>
          <w:szCs w:val="24"/>
          <w:lang w:val="en-GB"/>
        </w:rPr>
      </w:pPr>
    </w:p>
    <w:p w14:paraId="447C87AD" w14:textId="5C810AA6" w:rsidR="009509D4" w:rsidRPr="00C264F3" w:rsidRDefault="6ED95DF4" w:rsidP="001A43B8">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A subcategory of this is noticed in Hindi which is Police. We want to keep it separate subcategory because we found </w:t>
      </w:r>
      <w:r w:rsidR="11C5FD04" w:rsidRPr="00C264F3">
        <w:rPr>
          <w:rFonts w:ascii="Times New Roman" w:eastAsia="Times New Roman" w:hAnsi="Times New Roman" w:cs="Times New Roman"/>
          <w:sz w:val="24"/>
          <w:szCs w:val="24"/>
          <w:lang w:val="en-GB"/>
        </w:rPr>
        <w:t xml:space="preserve">the word </w:t>
      </w:r>
      <w:proofErr w:type="spellStart"/>
      <w:r w:rsidR="60054FE9" w:rsidRPr="00C264F3">
        <w:rPr>
          <w:rFonts w:ascii="Times New Roman" w:eastAsia="Times New Roman" w:hAnsi="Times New Roman" w:cs="Times New Roman"/>
          <w:i/>
          <w:iCs/>
          <w:sz w:val="24"/>
          <w:szCs w:val="24"/>
          <w:lang w:val="en-GB"/>
        </w:rPr>
        <w:t>giraft</w:t>
      </w:r>
      <w:proofErr w:type="spellEnd"/>
      <w:r w:rsidR="60054FE9" w:rsidRPr="00C264F3">
        <w:rPr>
          <w:rFonts w:ascii="Times New Roman" w:eastAsia="Times New Roman" w:hAnsi="Times New Roman" w:cs="Times New Roman"/>
          <w:i/>
          <w:iCs/>
          <w:sz w:val="24"/>
          <w:szCs w:val="24"/>
          <w:lang w:val="en-GB"/>
        </w:rPr>
        <w:t>̪</w:t>
      </w:r>
      <w:r w:rsidR="00A84082" w:rsidRPr="00C264F3">
        <w:rPr>
          <w:rFonts w:ascii="Times New Roman" w:eastAsia="Times New Roman" w:hAnsi="Times New Roman" w:cs="Times New Roman"/>
          <w:i/>
          <w:iCs/>
          <w:sz w:val="24"/>
          <w:szCs w:val="24"/>
          <w:lang w:val="en-GB"/>
        </w:rPr>
        <w:t xml:space="preserve"> </w:t>
      </w:r>
      <w:r w:rsidR="0E08D681" w:rsidRPr="00C264F3">
        <w:rPr>
          <w:rFonts w:ascii="Times New Roman" w:eastAsia="Times New Roman" w:hAnsi="Times New Roman" w:cs="Times New Roman"/>
          <w:sz w:val="24"/>
          <w:szCs w:val="24"/>
          <w:lang w:val="en-GB"/>
        </w:rPr>
        <w:t>mostly collocating with</w:t>
      </w:r>
      <w:r w:rsidR="00A84082" w:rsidRPr="00C264F3">
        <w:rPr>
          <w:rFonts w:ascii="Times New Roman" w:eastAsia="Times New Roman" w:hAnsi="Times New Roman" w:cs="Times New Roman"/>
          <w:sz w:val="24"/>
          <w:szCs w:val="24"/>
          <w:lang w:val="en-GB"/>
        </w:rPr>
        <w:t xml:space="preserve"> </w:t>
      </w:r>
      <w:r w:rsidR="2D092FB6" w:rsidRPr="00C264F3">
        <w:rPr>
          <w:rFonts w:ascii="Times New Roman" w:eastAsia="Times New Roman" w:hAnsi="Times New Roman" w:cs="Times New Roman"/>
          <w:sz w:val="24"/>
          <w:szCs w:val="24"/>
          <w:lang w:val="en-GB"/>
        </w:rPr>
        <w:t>p</w:t>
      </w:r>
      <w:r w:rsidR="11C5FD04" w:rsidRPr="00C264F3">
        <w:rPr>
          <w:rFonts w:ascii="Times New Roman" w:eastAsia="Times New Roman" w:hAnsi="Times New Roman" w:cs="Times New Roman"/>
          <w:sz w:val="24"/>
          <w:szCs w:val="24"/>
          <w:lang w:val="en-GB"/>
        </w:rPr>
        <w:t xml:space="preserve">olice </w:t>
      </w:r>
      <w:r w:rsidR="51E1F318" w:rsidRPr="00C264F3">
        <w:rPr>
          <w:rFonts w:ascii="Times New Roman" w:eastAsia="Times New Roman" w:hAnsi="Times New Roman" w:cs="Times New Roman"/>
          <w:sz w:val="24"/>
          <w:szCs w:val="24"/>
          <w:lang w:val="en-GB"/>
        </w:rPr>
        <w:t>(most frequent in the google search)</w:t>
      </w:r>
      <w:r w:rsidR="11C5FD04" w:rsidRPr="00C264F3">
        <w:rPr>
          <w:rFonts w:ascii="Times New Roman" w:eastAsia="Times New Roman" w:hAnsi="Times New Roman" w:cs="Times New Roman"/>
          <w:sz w:val="24"/>
          <w:szCs w:val="24"/>
          <w:lang w:val="en-GB"/>
        </w:rPr>
        <w:t xml:space="preserve">. </w:t>
      </w:r>
      <w:r w:rsidR="59347782" w:rsidRPr="00C264F3">
        <w:rPr>
          <w:rFonts w:ascii="Times New Roman" w:eastAsia="Times New Roman" w:hAnsi="Times New Roman" w:cs="Times New Roman"/>
          <w:sz w:val="24"/>
          <w:szCs w:val="24"/>
          <w:lang w:val="en-GB"/>
        </w:rPr>
        <w:t>There is also an</w:t>
      </w:r>
      <w:r w:rsidR="325404D8" w:rsidRPr="00C264F3">
        <w:rPr>
          <w:rFonts w:ascii="Times New Roman" w:eastAsia="Times New Roman" w:hAnsi="Times New Roman" w:cs="Times New Roman"/>
          <w:sz w:val="24"/>
          <w:szCs w:val="24"/>
          <w:lang w:val="en-GB"/>
        </w:rPr>
        <w:t xml:space="preserve"> atmosphere of fear in the collective consciousness of general people with the image of Police</w:t>
      </w:r>
      <w:r w:rsidR="59347782" w:rsidRPr="00C264F3">
        <w:rPr>
          <w:rFonts w:ascii="Times New Roman" w:eastAsia="Times New Roman" w:hAnsi="Times New Roman" w:cs="Times New Roman"/>
          <w:sz w:val="24"/>
          <w:szCs w:val="24"/>
          <w:lang w:val="en-GB"/>
        </w:rPr>
        <w:t xml:space="preserve"> in the entire north India</w:t>
      </w:r>
      <w:r w:rsidR="4EA73B28" w:rsidRPr="00C264F3">
        <w:rPr>
          <w:rFonts w:ascii="Times New Roman" w:eastAsia="Times New Roman" w:hAnsi="Times New Roman" w:cs="Times New Roman"/>
          <w:sz w:val="24"/>
          <w:szCs w:val="24"/>
          <w:lang w:val="en-GB"/>
        </w:rPr>
        <w:t xml:space="preserve"> as it creates a </w:t>
      </w:r>
      <w:r w:rsidR="65AA371A" w:rsidRPr="00C264F3">
        <w:rPr>
          <w:rFonts w:ascii="Times New Roman" w:eastAsia="Times New Roman" w:hAnsi="Times New Roman" w:cs="Times New Roman"/>
          <w:sz w:val="24"/>
          <w:szCs w:val="24"/>
          <w:lang w:val="en-GB"/>
        </w:rPr>
        <w:t>lot of trouble</w:t>
      </w:r>
      <w:r w:rsidR="3D52D564" w:rsidRPr="00C264F3">
        <w:rPr>
          <w:rFonts w:ascii="Times New Roman" w:eastAsia="Times New Roman" w:hAnsi="Times New Roman" w:cs="Times New Roman"/>
          <w:sz w:val="24"/>
          <w:szCs w:val="24"/>
          <w:lang w:val="en-GB"/>
        </w:rPr>
        <w:t xml:space="preserve"> and loss of one’s money, </w:t>
      </w:r>
      <w:r w:rsidR="00ED34AA" w:rsidRPr="00C264F3">
        <w:rPr>
          <w:rFonts w:ascii="Times New Roman" w:eastAsia="Times New Roman" w:hAnsi="Times New Roman" w:cs="Times New Roman"/>
          <w:sz w:val="24"/>
          <w:szCs w:val="24"/>
          <w:lang w:val="en-GB"/>
        </w:rPr>
        <w:t>time,</w:t>
      </w:r>
      <w:r w:rsidR="3D52D564" w:rsidRPr="00C264F3">
        <w:rPr>
          <w:rFonts w:ascii="Times New Roman" w:eastAsia="Times New Roman" w:hAnsi="Times New Roman" w:cs="Times New Roman"/>
          <w:sz w:val="24"/>
          <w:szCs w:val="24"/>
          <w:lang w:val="en-GB"/>
        </w:rPr>
        <w:t xml:space="preserve"> and energy.</w:t>
      </w:r>
      <w:r w:rsidR="777E6F0F" w:rsidRPr="00C264F3">
        <w:rPr>
          <w:rFonts w:ascii="Times New Roman" w:eastAsia="Times New Roman" w:hAnsi="Times New Roman" w:cs="Times New Roman"/>
          <w:sz w:val="24"/>
          <w:szCs w:val="24"/>
          <w:lang w:val="en-GB"/>
        </w:rPr>
        <w:t xml:space="preserve"> Therefore, the use of police as the source domain in Hindi and Bangla fear metaphor</w:t>
      </w:r>
      <w:r w:rsidR="5F72EBCE" w:rsidRPr="00C264F3">
        <w:rPr>
          <w:rFonts w:ascii="Times New Roman" w:eastAsia="Times New Roman" w:hAnsi="Times New Roman" w:cs="Times New Roman"/>
          <w:sz w:val="24"/>
          <w:szCs w:val="24"/>
          <w:lang w:val="en-GB"/>
        </w:rPr>
        <w:t xml:space="preserve">s is very </w:t>
      </w:r>
      <w:proofErr w:type="gramStart"/>
      <w:r w:rsidR="006E70B6" w:rsidRPr="00C264F3">
        <w:rPr>
          <w:rFonts w:ascii="Times New Roman" w:eastAsia="Times New Roman" w:hAnsi="Times New Roman" w:cs="Times New Roman"/>
          <w:sz w:val="24"/>
          <w:szCs w:val="24"/>
          <w:lang w:val="en-GB"/>
        </w:rPr>
        <w:t>culture-specific</w:t>
      </w:r>
      <w:proofErr w:type="gramEnd"/>
      <w:r w:rsidR="5F72EBCE" w:rsidRPr="00C264F3">
        <w:rPr>
          <w:rFonts w:ascii="Times New Roman" w:eastAsia="Times New Roman" w:hAnsi="Times New Roman" w:cs="Times New Roman"/>
          <w:sz w:val="24"/>
          <w:szCs w:val="24"/>
          <w:lang w:val="en-GB"/>
        </w:rPr>
        <w:t>.</w:t>
      </w:r>
      <w:r w:rsidR="00A84082" w:rsidRPr="00C264F3">
        <w:rPr>
          <w:rFonts w:ascii="Times New Roman" w:eastAsia="Times New Roman" w:hAnsi="Times New Roman" w:cs="Times New Roman"/>
          <w:sz w:val="24"/>
          <w:szCs w:val="24"/>
          <w:lang w:val="en-GB"/>
        </w:rPr>
        <w:t xml:space="preserve"> In fact</w:t>
      </w:r>
      <w:r w:rsidR="283CB367" w:rsidRPr="00C264F3">
        <w:rPr>
          <w:rFonts w:ascii="Times New Roman" w:eastAsia="Times New Roman" w:hAnsi="Times New Roman" w:cs="Times New Roman"/>
          <w:sz w:val="24"/>
          <w:szCs w:val="24"/>
          <w:lang w:val="en-GB"/>
        </w:rPr>
        <w:t>, by comparing the threat posed by the police with th</w:t>
      </w:r>
      <w:r w:rsidR="4C70DE12" w:rsidRPr="00C264F3">
        <w:rPr>
          <w:rFonts w:ascii="Times New Roman" w:eastAsia="Times New Roman" w:hAnsi="Times New Roman" w:cs="Times New Roman"/>
          <w:sz w:val="24"/>
          <w:szCs w:val="24"/>
          <w:lang w:val="en-GB"/>
        </w:rPr>
        <w:t xml:space="preserve">at of a tiger is again very culture-specific in Bangla since the tiger is a very common </w:t>
      </w:r>
      <w:r w:rsidR="380C4B51" w:rsidRPr="00C264F3">
        <w:rPr>
          <w:rFonts w:ascii="Times New Roman" w:eastAsia="Times New Roman" w:hAnsi="Times New Roman" w:cs="Times New Roman"/>
          <w:sz w:val="24"/>
          <w:szCs w:val="24"/>
          <w:lang w:val="en-GB"/>
        </w:rPr>
        <w:t>animal reference for the source of fear in Ben</w:t>
      </w:r>
      <w:r w:rsidR="494BDFCB" w:rsidRPr="00C264F3">
        <w:rPr>
          <w:rFonts w:ascii="Times New Roman" w:eastAsia="Times New Roman" w:hAnsi="Times New Roman" w:cs="Times New Roman"/>
          <w:sz w:val="24"/>
          <w:szCs w:val="24"/>
          <w:lang w:val="en-GB"/>
        </w:rPr>
        <w:t>gal, especially South Bengal (</w:t>
      </w:r>
      <w:proofErr w:type="spellStart"/>
      <w:r w:rsidR="26651E8B" w:rsidRPr="00C264F3">
        <w:rPr>
          <w:rFonts w:ascii="Times New Roman" w:eastAsia="Times New Roman" w:hAnsi="Times New Roman" w:cs="Times New Roman"/>
          <w:sz w:val="24"/>
          <w:szCs w:val="24"/>
          <w:lang w:val="en-GB"/>
        </w:rPr>
        <w:t>Sundarban</w:t>
      </w:r>
      <w:proofErr w:type="spellEnd"/>
      <w:r w:rsidR="26651E8B" w:rsidRPr="00C264F3">
        <w:rPr>
          <w:rFonts w:ascii="Times New Roman" w:eastAsia="Times New Roman" w:hAnsi="Times New Roman" w:cs="Times New Roman"/>
          <w:sz w:val="24"/>
          <w:szCs w:val="24"/>
          <w:lang w:val="en-GB"/>
        </w:rPr>
        <w:t xml:space="preserve"> Delta</w:t>
      </w:r>
      <w:r w:rsidR="494BDFCB" w:rsidRPr="00C264F3">
        <w:rPr>
          <w:rFonts w:ascii="Times New Roman" w:eastAsia="Times New Roman" w:hAnsi="Times New Roman" w:cs="Times New Roman"/>
          <w:sz w:val="24"/>
          <w:szCs w:val="24"/>
          <w:lang w:val="en-GB"/>
        </w:rPr>
        <w:t>)</w:t>
      </w:r>
      <w:r w:rsidR="2AEBE048" w:rsidRPr="00C264F3">
        <w:rPr>
          <w:rFonts w:ascii="Times New Roman" w:eastAsia="Times New Roman" w:hAnsi="Times New Roman" w:cs="Times New Roman"/>
          <w:sz w:val="24"/>
          <w:szCs w:val="24"/>
          <w:lang w:val="en-GB"/>
        </w:rPr>
        <w:t>.</w:t>
      </w:r>
    </w:p>
    <w:p w14:paraId="32DC3BAF" w14:textId="398E5D54" w:rsidR="006E70B6" w:rsidRPr="00C264F3" w:rsidRDefault="46DB811F" w:rsidP="006B68C3">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FEAR IS POLICE</w:t>
      </w:r>
      <w:r w:rsidR="1CCFB127" w:rsidRPr="00C264F3">
        <w:rPr>
          <w:rStyle w:val="Odkaznapoznmkupodiarou"/>
          <w:rFonts w:ascii="Times New Roman" w:eastAsia="Times New Roman" w:hAnsi="Times New Roman" w:cs="Times New Roman"/>
          <w:sz w:val="24"/>
          <w:szCs w:val="24"/>
          <w:lang w:val="en-GB"/>
        </w:rPr>
        <w:footnoteReference w:id="2"/>
      </w:r>
    </w:p>
    <w:p w14:paraId="60CD4AE2" w14:textId="549A200E" w:rsidR="006B68C3" w:rsidRPr="00C264F3" w:rsidRDefault="006B68C3" w:rsidP="006E70B6">
      <w:pPr>
        <w:widowControl w:val="0"/>
        <w:tabs>
          <w:tab w:val="left" w:pos="888"/>
          <w:tab w:val="left" w:pos="2235"/>
          <w:tab w:val="left" w:pos="3653"/>
          <w:tab w:val="left" w:pos="5354"/>
          <w:tab w:val="left" w:pos="6629"/>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23)</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ɖa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giraft</w:t>
      </w:r>
      <w:proofErr w:type="spellEnd"/>
      <w:r w:rsidRPr="00C264F3">
        <w:rPr>
          <w:rFonts w:ascii="Times New Roman" w:eastAsia="Times New Roman" w:hAnsi="Times New Roman" w:cs="Times New Roman"/>
          <w:i/>
          <w:iCs/>
          <w:sz w:val="24"/>
          <w:szCs w:val="24"/>
          <w:lang w:val="en-GB"/>
        </w:rPr>
        <w:t>̪</w:t>
      </w:r>
      <w:r w:rsidRPr="00C264F3">
        <w:rPr>
          <w:rFonts w:ascii="Times New Roman" w:eastAsia="Times New Roman" w:hAnsi="Times New Roman" w:cs="Times New Roman"/>
          <w:i/>
          <w:iCs/>
          <w:sz w:val="24"/>
          <w:szCs w:val="24"/>
          <w:lang w:val="en-GB"/>
        </w:rPr>
        <w:tab/>
        <w:t>mẽ</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o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3EBE9DEA" w14:textId="77777777" w:rsidR="006B68C3" w:rsidRPr="00C264F3" w:rsidRDefault="006B68C3" w:rsidP="006E70B6">
      <w:pPr>
        <w:widowControl w:val="0"/>
        <w:tabs>
          <w:tab w:val="left" w:pos="888"/>
          <w:tab w:val="left" w:pos="2235"/>
          <w:tab w:val="left" w:pos="3653"/>
          <w:tab w:val="left" w:pos="5354"/>
          <w:tab w:val="left" w:pos="6629"/>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z w:val="24"/>
          <w:szCs w:val="24"/>
          <w:lang w:val="en-GB"/>
        </w:rPr>
        <w:tab/>
      </w:r>
      <w:r w:rsidRPr="00C264F3">
        <w:rPr>
          <w:rFonts w:ascii="Times New Roman" w:eastAsia="Times New Roman" w:hAnsi="Times New Roman" w:cs="Times New Roman"/>
          <w:smallCaps/>
          <w:sz w:val="24"/>
          <w:szCs w:val="24"/>
          <w:lang w:val="en-GB"/>
        </w:rPr>
        <w:t>gen</w:t>
      </w:r>
      <w:r w:rsidRPr="00C264F3">
        <w:rPr>
          <w:rFonts w:ascii="Times New Roman" w:eastAsia="Times New Roman" w:hAnsi="Times New Roman" w:cs="Times New Roman"/>
          <w:smallCaps/>
          <w:sz w:val="24"/>
          <w:szCs w:val="24"/>
          <w:lang w:val="en-GB"/>
        </w:rPr>
        <w:tab/>
      </w:r>
      <w:r w:rsidRPr="00C264F3">
        <w:rPr>
          <w:rFonts w:ascii="Times New Roman" w:eastAsia="Times New Roman" w:hAnsi="Times New Roman" w:cs="Times New Roman"/>
          <w:sz w:val="24"/>
          <w:szCs w:val="24"/>
          <w:lang w:val="en-GB"/>
        </w:rPr>
        <w:t>captivity</w:t>
      </w:r>
      <w:r w:rsidRPr="00C264F3">
        <w:rPr>
          <w:rFonts w:ascii="Times New Roman" w:eastAsia="Times New Roman" w:hAnsi="Times New Roman" w:cs="Times New Roman"/>
          <w:sz w:val="24"/>
          <w:szCs w:val="24"/>
          <w:lang w:val="en-GB"/>
        </w:rPr>
        <w:tab/>
        <w:t xml:space="preserve"> in</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w:t>
      </w:r>
      <w:r w:rsidRPr="00C264F3">
        <w:rPr>
          <w:rFonts w:ascii="Times New Roman" w:eastAsia="Times New Roman" w:hAnsi="Times New Roman" w:cs="Times New Roman"/>
          <w:sz w:val="24"/>
          <w:szCs w:val="24"/>
          <w:lang w:val="en-GB"/>
        </w:rPr>
        <w:t xml:space="preserve"> </w:t>
      </w:r>
    </w:p>
    <w:p w14:paraId="31BCDD5F" w14:textId="6FF0CFD4" w:rsidR="006B68C3" w:rsidRPr="00C264F3" w:rsidRDefault="006B68C3" w:rsidP="006E70B6">
      <w:pPr>
        <w:widowControl w:val="0"/>
        <w:tabs>
          <w:tab w:val="center" w:pos="88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00907B9C"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To be held captive by fear’</w:t>
      </w:r>
      <w:r w:rsidRPr="00C264F3">
        <w:rPr>
          <w:lang w:val="en-GB"/>
        </w:rPr>
        <w:tab/>
      </w:r>
    </w:p>
    <w:p w14:paraId="1165784E" w14:textId="77777777" w:rsidR="006E70B6" w:rsidRPr="00C264F3" w:rsidRDefault="006E70B6" w:rsidP="006E70B6">
      <w:pPr>
        <w:widowControl w:val="0"/>
        <w:spacing w:line="240" w:lineRule="auto"/>
        <w:jc w:val="both"/>
        <w:rPr>
          <w:rFonts w:ascii="Times New Roman" w:eastAsia="Times New Roman" w:hAnsi="Times New Roman" w:cs="Times New Roman"/>
          <w:sz w:val="24"/>
          <w:szCs w:val="24"/>
          <w:lang w:val="en-GB"/>
        </w:rPr>
      </w:pPr>
    </w:p>
    <w:p w14:paraId="4C01CFDD" w14:textId="1809389B" w:rsidR="006B68C3" w:rsidRPr="00C264F3" w:rsidRDefault="006B68C3" w:rsidP="006E70B6">
      <w:pPr>
        <w:tabs>
          <w:tab w:val="left" w:pos="748"/>
          <w:tab w:val="left" w:pos="1852"/>
          <w:tab w:val="left" w:pos="3085"/>
          <w:tab w:val="left" w:pos="4114"/>
          <w:tab w:val="left" w:pos="4964"/>
          <w:tab w:val="left" w:pos="6240"/>
          <w:tab w:val="left" w:pos="7479"/>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24)</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agʰ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t͡ʃul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aʈʰəro</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gʰ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puliʃ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t͡ʃul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t͡ʃʰot̪riʃ</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7C902461" w14:textId="77777777" w:rsidR="006B68C3" w:rsidRPr="00C264F3" w:rsidRDefault="006B68C3" w:rsidP="006E70B6">
      <w:pPr>
        <w:tabs>
          <w:tab w:val="left" w:pos="748"/>
          <w:tab w:val="left" w:pos="1852"/>
          <w:tab w:val="left" w:pos="3085"/>
          <w:tab w:val="left" w:pos="4114"/>
          <w:tab w:val="left" w:pos="4964"/>
          <w:tab w:val="left" w:pos="6240"/>
          <w:tab w:val="left" w:pos="7479"/>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iger-</w:t>
      </w:r>
      <w:r w:rsidRPr="00C264F3">
        <w:rPr>
          <w:rFonts w:ascii="Times New Roman" w:eastAsia="Times New Roman" w:hAnsi="Times New Roman" w:cs="Times New Roman"/>
          <w:smallCaps/>
          <w:sz w:val="24"/>
          <w:szCs w:val="24"/>
          <w:lang w:val="en-GB"/>
        </w:rPr>
        <w:t>pl</w:t>
      </w:r>
      <w:r w:rsidRPr="00C264F3">
        <w:rPr>
          <w:rFonts w:ascii="Times New Roman" w:eastAsia="Times New Roman" w:hAnsi="Times New Roman" w:cs="Times New Roman"/>
          <w:sz w:val="24"/>
          <w:szCs w:val="24"/>
          <w:lang w:val="en-GB"/>
        </w:rPr>
        <w:tab/>
        <w:t>touch-</w:t>
      </w:r>
      <w:proofErr w:type="spellStart"/>
      <w:r w:rsidRPr="00C264F3">
        <w:rPr>
          <w:rFonts w:ascii="Times New Roman" w:eastAsia="Times New Roman" w:hAnsi="Times New Roman" w:cs="Times New Roman"/>
          <w:smallCaps/>
          <w:sz w:val="24"/>
          <w:szCs w:val="24"/>
          <w:lang w:val="en-GB"/>
        </w:rPr>
        <w:t>cnd</w:t>
      </w:r>
      <w:proofErr w:type="spellEnd"/>
      <w:r w:rsidRPr="00C264F3">
        <w:rPr>
          <w:rFonts w:ascii="Times New Roman" w:eastAsia="Times New Roman" w:hAnsi="Times New Roman" w:cs="Times New Roman"/>
          <w:sz w:val="24"/>
          <w:szCs w:val="24"/>
          <w:lang w:val="en-GB"/>
        </w:rPr>
        <w:tab/>
        <w:t>eighteen</w:t>
      </w:r>
      <w:r w:rsidRPr="00C264F3">
        <w:rPr>
          <w:rFonts w:ascii="Times New Roman" w:eastAsia="Times New Roman" w:hAnsi="Times New Roman" w:cs="Times New Roman"/>
          <w:sz w:val="24"/>
          <w:szCs w:val="24"/>
          <w:lang w:val="en-GB"/>
        </w:rPr>
        <w:tab/>
        <w:t>blow</w:t>
      </w:r>
      <w:r w:rsidRPr="00C264F3">
        <w:rPr>
          <w:rFonts w:ascii="Times New Roman" w:eastAsia="Times New Roman" w:hAnsi="Times New Roman" w:cs="Times New Roman"/>
          <w:sz w:val="24"/>
          <w:szCs w:val="24"/>
          <w:lang w:val="en-GB"/>
        </w:rPr>
        <w:tab/>
        <w:t>police-</w:t>
      </w:r>
      <w:r w:rsidRPr="00C264F3">
        <w:rPr>
          <w:rFonts w:ascii="Times New Roman" w:eastAsia="Times New Roman" w:hAnsi="Times New Roman" w:cs="Times New Roman"/>
          <w:smallCaps/>
          <w:sz w:val="24"/>
          <w:szCs w:val="24"/>
          <w:lang w:val="en-GB"/>
        </w:rPr>
        <w:t>pl</w:t>
      </w:r>
      <w:r w:rsidRPr="00C264F3">
        <w:rPr>
          <w:rFonts w:ascii="Times New Roman" w:eastAsia="Times New Roman" w:hAnsi="Times New Roman" w:cs="Times New Roman"/>
          <w:sz w:val="24"/>
          <w:szCs w:val="24"/>
          <w:lang w:val="en-GB"/>
        </w:rPr>
        <w:tab/>
        <w:t>touch-</w:t>
      </w:r>
      <w:proofErr w:type="spellStart"/>
      <w:r w:rsidRPr="00C264F3">
        <w:rPr>
          <w:rFonts w:ascii="Times New Roman" w:eastAsia="Times New Roman" w:hAnsi="Times New Roman" w:cs="Times New Roman"/>
          <w:smallCaps/>
          <w:sz w:val="24"/>
          <w:szCs w:val="24"/>
          <w:lang w:val="en-GB"/>
        </w:rPr>
        <w:t>cnd</w:t>
      </w:r>
      <w:proofErr w:type="spellEnd"/>
      <w:r w:rsidRPr="00C264F3">
        <w:rPr>
          <w:rFonts w:ascii="Times New Roman" w:eastAsia="Times New Roman" w:hAnsi="Times New Roman" w:cs="Times New Roman"/>
          <w:sz w:val="24"/>
          <w:szCs w:val="24"/>
          <w:lang w:val="en-GB"/>
        </w:rPr>
        <w:tab/>
        <w:t>thirty-six</w:t>
      </w:r>
    </w:p>
    <w:p w14:paraId="40D087F0" w14:textId="574EE8BD" w:rsidR="006B68C3" w:rsidRPr="00C264F3" w:rsidRDefault="006B68C3" w:rsidP="006E70B6">
      <w:pPr>
        <w:widowControl w:val="0"/>
        <w:tabs>
          <w:tab w:val="center" w:pos="74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 xml:space="preserve">          ‘A police man can inflict more woes than a tiger.’</w:t>
      </w:r>
    </w:p>
    <w:p w14:paraId="50A2F288" w14:textId="77777777" w:rsidR="009509D4" w:rsidRPr="00C264F3" w:rsidRDefault="009509D4" w:rsidP="006E70B6">
      <w:pPr>
        <w:widowControl w:val="0"/>
        <w:spacing w:line="240" w:lineRule="auto"/>
        <w:jc w:val="both"/>
        <w:rPr>
          <w:rFonts w:ascii="Times New Roman" w:eastAsia="Times New Roman" w:hAnsi="Times New Roman" w:cs="Times New Roman"/>
          <w:i/>
          <w:iCs/>
          <w:sz w:val="24"/>
          <w:szCs w:val="24"/>
          <w:lang w:val="en-GB"/>
        </w:rPr>
      </w:pPr>
    </w:p>
    <w:p w14:paraId="163F1F07" w14:textId="4653ABAB" w:rsidR="009509D4" w:rsidRPr="00C264F3" w:rsidRDefault="6B377C38" w:rsidP="001A43B8">
      <w:pPr>
        <w:widowControl w:val="0"/>
        <w:spacing w:after="240" w:line="240" w:lineRule="auto"/>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Table </w:t>
      </w:r>
      <w:r w:rsidR="2A1D2DC1" w:rsidRPr="00C264F3">
        <w:rPr>
          <w:rFonts w:ascii="Times New Roman" w:eastAsia="Times New Roman" w:hAnsi="Times New Roman" w:cs="Times New Roman"/>
          <w:sz w:val="24"/>
          <w:szCs w:val="24"/>
          <w:lang w:val="en-GB"/>
        </w:rPr>
        <w:t>2</w:t>
      </w:r>
      <w:r w:rsidR="00707FA1" w:rsidRPr="00C264F3">
        <w:rPr>
          <w:rFonts w:ascii="Times New Roman" w:eastAsia="Times New Roman" w:hAnsi="Times New Roman" w:cs="Times New Roman"/>
          <w:sz w:val="24"/>
          <w:szCs w:val="24"/>
          <w:lang w:val="en-GB"/>
        </w:rPr>
        <w:t>:</w:t>
      </w:r>
      <w:r w:rsidRPr="00C264F3">
        <w:rPr>
          <w:rFonts w:ascii="Times New Roman" w:eastAsia="Times New Roman" w:hAnsi="Times New Roman" w:cs="Times New Roman"/>
          <w:sz w:val="24"/>
          <w:szCs w:val="24"/>
          <w:lang w:val="en-GB"/>
        </w:rPr>
        <w:t xml:space="preserve">  Conceptual </w:t>
      </w:r>
      <w:r w:rsidR="00A84082" w:rsidRPr="00C264F3">
        <w:rPr>
          <w:rFonts w:ascii="Times New Roman" w:eastAsia="Times New Roman" w:hAnsi="Times New Roman" w:cs="Times New Roman"/>
          <w:sz w:val="24"/>
          <w:szCs w:val="24"/>
          <w:lang w:val="en-GB"/>
        </w:rPr>
        <w:t>m</w:t>
      </w:r>
      <w:r w:rsidRPr="00C264F3">
        <w:rPr>
          <w:rFonts w:ascii="Times New Roman" w:eastAsia="Times New Roman" w:hAnsi="Times New Roman" w:cs="Times New Roman"/>
          <w:sz w:val="24"/>
          <w:szCs w:val="24"/>
          <w:lang w:val="en-GB"/>
        </w:rPr>
        <w:t xml:space="preserve">appings of </w:t>
      </w:r>
      <w:r w:rsidR="00A84082" w:rsidRPr="00C264F3">
        <w:rPr>
          <w:rFonts w:ascii="Times New Roman" w:eastAsia="Times New Roman" w:hAnsi="Times New Roman" w:cs="Times New Roman"/>
          <w:sz w:val="24"/>
          <w:szCs w:val="24"/>
          <w:lang w:val="en-GB"/>
        </w:rPr>
        <w:t>f</w:t>
      </w:r>
      <w:r w:rsidRPr="00C264F3">
        <w:rPr>
          <w:rFonts w:ascii="Times New Roman" w:eastAsia="Times New Roman" w:hAnsi="Times New Roman" w:cs="Times New Roman"/>
          <w:sz w:val="24"/>
          <w:szCs w:val="24"/>
          <w:lang w:val="en-GB"/>
        </w:rPr>
        <w:t xml:space="preserve">ear </w:t>
      </w:r>
      <w:r w:rsidR="00375182" w:rsidRPr="00C264F3">
        <w:rPr>
          <w:rFonts w:ascii="Times New Roman" w:eastAsia="Times New Roman" w:hAnsi="Times New Roman" w:cs="Times New Roman"/>
          <w:sz w:val="24"/>
          <w:szCs w:val="24"/>
          <w:lang w:val="en-GB"/>
        </w:rPr>
        <w:t>u</w:t>
      </w:r>
      <w:r w:rsidRPr="00C264F3">
        <w:rPr>
          <w:rFonts w:ascii="Times New Roman" w:eastAsia="Times New Roman" w:hAnsi="Times New Roman" w:cs="Times New Roman"/>
          <w:sz w:val="24"/>
          <w:szCs w:val="24"/>
          <w:lang w:val="en-GB"/>
        </w:rPr>
        <w:t>nique to Bangla</w:t>
      </w:r>
    </w:p>
    <w:tbl>
      <w:tblPr>
        <w:tblStyle w:val="Mriekatabuky"/>
        <w:tblW w:w="0" w:type="auto"/>
        <w:tblInd w:w="376" w:type="dxa"/>
        <w:tblLook w:val="0600" w:firstRow="0" w:lastRow="0" w:firstColumn="0" w:lastColumn="0" w:noHBand="1" w:noVBand="1"/>
      </w:tblPr>
      <w:tblGrid>
        <w:gridCol w:w="8075"/>
      </w:tblGrid>
      <w:tr w:rsidR="00C264F3" w:rsidRPr="00C264F3" w14:paraId="3014F96A" w14:textId="77777777" w:rsidTr="005494FC">
        <w:trPr>
          <w:trHeight w:val="300"/>
        </w:trPr>
        <w:tc>
          <w:tcPr>
            <w:tcW w:w="8075" w:type="dxa"/>
          </w:tcPr>
          <w:p w14:paraId="0E961E4C" w14:textId="1CA24773" w:rsidR="5127A2BB" w:rsidRPr="00C264F3" w:rsidRDefault="5127A2BB"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 xml:space="preserve">Conceptual </w:t>
            </w:r>
            <w:r w:rsidR="00375182" w:rsidRPr="00C264F3">
              <w:rPr>
                <w:rFonts w:ascii="Times New Roman" w:eastAsia="Times New Roman" w:hAnsi="Times New Roman" w:cs="Times New Roman"/>
                <w:b/>
                <w:bCs/>
                <w:sz w:val="24"/>
                <w:szCs w:val="24"/>
                <w:lang w:val="en-GB"/>
              </w:rPr>
              <w:t>m</w:t>
            </w:r>
            <w:r w:rsidRPr="00C264F3">
              <w:rPr>
                <w:rFonts w:ascii="Times New Roman" w:eastAsia="Times New Roman" w:hAnsi="Times New Roman" w:cs="Times New Roman"/>
                <w:b/>
                <w:bCs/>
                <w:sz w:val="24"/>
                <w:szCs w:val="24"/>
                <w:lang w:val="en-GB"/>
              </w:rPr>
              <w:t xml:space="preserve">appings of </w:t>
            </w:r>
            <w:r w:rsidR="00375182" w:rsidRPr="00C264F3">
              <w:rPr>
                <w:rFonts w:ascii="Times New Roman" w:eastAsia="Times New Roman" w:hAnsi="Times New Roman" w:cs="Times New Roman"/>
                <w:b/>
                <w:bCs/>
                <w:sz w:val="24"/>
                <w:szCs w:val="24"/>
                <w:lang w:val="en-GB"/>
              </w:rPr>
              <w:t>f</w:t>
            </w:r>
            <w:r w:rsidRPr="00C264F3">
              <w:rPr>
                <w:rFonts w:ascii="Times New Roman" w:eastAsia="Times New Roman" w:hAnsi="Times New Roman" w:cs="Times New Roman"/>
                <w:b/>
                <w:bCs/>
                <w:sz w:val="24"/>
                <w:szCs w:val="24"/>
                <w:lang w:val="en-GB"/>
              </w:rPr>
              <w:t xml:space="preserve">ear in </w:t>
            </w:r>
            <w:r w:rsidR="00EB155E" w:rsidRPr="00C264F3">
              <w:rPr>
                <w:rFonts w:ascii="Times New Roman" w:eastAsia="Times New Roman" w:hAnsi="Times New Roman" w:cs="Times New Roman"/>
                <w:b/>
                <w:bCs/>
                <w:sz w:val="24"/>
                <w:szCs w:val="24"/>
                <w:lang w:val="en-GB"/>
              </w:rPr>
              <w:t>Bangla</w:t>
            </w:r>
          </w:p>
        </w:tc>
      </w:tr>
      <w:tr w:rsidR="00C264F3" w:rsidRPr="00C264F3" w14:paraId="3B183C81" w14:textId="77777777" w:rsidTr="005494FC">
        <w:trPr>
          <w:trHeight w:val="277"/>
        </w:trPr>
        <w:tc>
          <w:tcPr>
            <w:tcW w:w="8075" w:type="dxa"/>
          </w:tcPr>
          <w:p w14:paraId="2FB12D01" w14:textId="3DAFF7B7" w:rsidR="5127A2BB" w:rsidRPr="00C264F3" w:rsidRDefault="00ED34AA" w:rsidP="001A43B8">
            <w:pPr>
              <w:widowControl w:val="0"/>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tormentor</w:t>
            </w:r>
          </w:p>
        </w:tc>
      </w:tr>
      <w:tr w:rsidR="00C264F3" w:rsidRPr="00C264F3" w14:paraId="4C418E94" w14:textId="77777777" w:rsidTr="005494FC">
        <w:trPr>
          <w:trHeight w:val="282"/>
        </w:trPr>
        <w:tc>
          <w:tcPr>
            <w:tcW w:w="8075" w:type="dxa"/>
          </w:tcPr>
          <w:p w14:paraId="2BD60319" w14:textId="1EF5494D" w:rsidR="5127A2BB" w:rsidRPr="00C264F3" w:rsidRDefault="00ED34AA" w:rsidP="001A43B8">
            <w:pPr>
              <w:widowControl w:val="0"/>
              <w:tabs>
                <w:tab w:val="left" w:pos="3648"/>
                <w:tab w:val="center" w:pos="3929"/>
              </w:tabs>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insanity</w:t>
            </w:r>
          </w:p>
        </w:tc>
      </w:tr>
      <w:tr w:rsidR="5127A2BB" w:rsidRPr="00C264F3" w14:paraId="60F6D7D3" w14:textId="77777777" w:rsidTr="005494FC">
        <w:trPr>
          <w:trHeight w:val="271"/>
        </w:trPr>
        <w:tc>
          <w:tcPr>
            <w:tcW w:w="8075" w:type="dxa"/>
          </w:tcPr>
          <w:p w14:paraId="0A079BF6" w14:textId="33283B71" w:rsidR="5127A2BB" w:rsidRPr="00C264F3" w:rsidRDefault="00ED34AA" w:rsidP="001A43B8">
            <w:pPr>
              <w:widowControl w:val="0"/>
              <w:jc w:val="center"/>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mallCaps/>
                <w:sz w:val="24"/>
                <w:szCs w:val="24"/>
                <w:lang w:val="en-GB"/>
              </w:rPr>
              <w:t>fear is a bird</w:t>
            </w:r>
          </w:p>
        </w:tc>
      </w:tr>
    </w:tbl>
    <w:p w14:paraId="78C2A0FA" w14:textId="77777777" w:rsidR="009509D4" w:rsidRPr="00C264F3" w:rsidRDefault="009509D4" w:rsidP="001A43B8">
      <w:pPr>
        <w:widowControl w:val="0"/>
        <w:spacing w:after="240" w:line="240" w:lineRule="auto"/>
        <w:jc w:val="both"/>
        <w:rPr>
          <w:rFonts w:ascii="Times New Roman" w:eastAsia="Times New Roman" w:hAnsi="Times New Roman" w:cs="Times New Roman"/>
          <w:sz w:val="24"/>
          <w:szCs w:val="24"/>
          <w:lang w:val="en-GB"/>
        </w:rPr>
      </w:pPr>
    </w:p>
    <w:p w14:paraId="498E8275" w14:textId="433D9E5B" w:rsidR="006E70B6" w:rsidRPr="00C264F3" w:rsidRDefault="1765BEE8" w:rsidP="006B68C3">
      <w:pPr>
        <w:widowControl w:val="0"/>
        <w:spacing w:after="240" w:line="240" w:lineRule="auto"/>
        <w:jc w:val="both"/>
        <w:rPr>
          <w:rFonts w:ascii="Times New Roman" w:eastAsia="Times New Roman" w:hAnsi="Times New Roman" w:cs="Times New Roman"/>
          <w:smallCaps/>
          <w:sz w:val="24"/>
          <w:szCs w:val="24"/>
          <w:lang w:val="en-GB"/>
        </w:rPr>
      </w:pPr>
      <w:r w:rsidRPr="00C264F3">
        <w:rPr>
          <w:rFonts w:ascii="Times New Roman" w:eastAsia="Times New Roman" w:hAnsi="Times New Roman" w:cs="Times New Roman"/>
          <w:sz w:val="24"/>
          <w:szCs w:val="24"/>
          <w:lang w:val="en-GB"/>
        </w:rPr>
        <w:t xml:space="preserve">     xiii)</w:t>
      </w:r>
      <w:r w:rsidR="00375182" w:rsidRPr="00C264F3">
        <w:rPr>
          <w:rFonts w:ascii="Times New Roman" w:eastAsia="Times New Roman" w:hAnsi="Times New Roman" w:cs="Times New Roman"/>
          <w:sz w:val="24"/>
          <w:szCs w:val="24"/>
          <w:lang w:val="en-GB"/>
        </w:rPr>
        <w:t xml:space="preserve"> </w:t>
      </w:r>
      <w:r w:rsidRPr="00C264F3">
        <w:rPr>
          <w:lang w:val="en-GB"/>
        </w:rPr>
        <w:tab/>
      </w:r>
      <w:r w:rsidR="00ED34AA" w:rsidRPr="00C264F3">
        <w:rPr>
          <w:rFonts w:ascii="Times New Roman" w:eastAsia="Times New Roman" w:hAnsi="Times New Roman" w:cs="Times New Roman"/>
          <w:smallCaps/>
          <w:sz w:val="24"/>
          <w:szCs w:val="24"/>
          <w:lang w:val="en-GB"/>
        </w:rPr>
        <w:t>fear is a tormentor</w:t>
      </w:r>
    </w:p>
    <w:p w14:paraId="5341A35B" w14:textId="77777777" w:rsidR="003C770A" w:rsidRDefault="003C770A">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0E8E5762" w14:textId="71793DB8" w:rsidR="00907B9C" w:rsidRPr="00C264F3" w:rsidRDefault="00907B9C" w:rsidP="006E70B6">
      <w:pPr>
        <w:tabs>
          <w:tab w:val="left" w:pos="724"/>
          <w:tab w:val="left" w:pos="1809"/>
          <w:tab w:val="left" w:pos="2660"/>
          <w:tab w:val="left" w:pos="4503"/>
          <w:tab w:val="left" w:pos="5637"/>
          <w:tab w:val="left" w:pos="7196"/>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lastRenderedPageBreak/>
        <w:t>(25)</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ɖɔne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ɔt̪ʰ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ʃun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ʰɔ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at̪o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saŋbad̪ik</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05BAF371" w14:textId="77777777" w:rsidR="00907B9C" w:rsidRPr="00C264F3" w:rsidRDefault="00907B9C" w:rsidP="006E70B6">
      <w:pPr>
        <w:tabs>
          <w:tab w:val="left" w:pos="724"/>
          <w:tab w:val="left" w:pos="1809"/>
          <w:tab w:val="left" w:pos="2660"/>
          <w:tab w:val="left" w:pos="4503"/>
          <w:tab w:val="left" w:pos="5637"/>
          <w:tab w:val="left" w:pos="7196"/>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don-</w:t>
      </w:r>
      <w:r w:rsidRPr="00C264F3">
        <w:rPr>
          <w:rFonts w:ascii="Times New Roman" w:eastAsia="Times New Roman" w:hAnsi="Times New Roman" w:cs="Times New Roman"/>
          <w:smallCaps/>
          <w:sz w:val="24"/>
          <w:szCs w:val="24"/>
          <w:lang w:val="en-GB"/>
        </w:rPr>
        <w:t>gen</w:t>
      </w:r>
      <w:r w:rsidRPr="00C264F3">
        <w:rPr>
          <w:rFonts w:ascii="Times New Roman" w:eastAsia="Times New Roman" w:hAnsi="Times New Roman" w:cs="Times New Roman"/>
          <w:sz w:val="24"/>
          <w:szCs w:val="24"/>
          <w:lang w:val="en-GB"/>
        </w:rPr>
        <w:tab/>
        <w:t>words</w:t>
      </w:r>
      <w:r w:rsidRPr="00C264F3">
        <w:rPr>
          <w:rFonts w:ascii="Times New Roman" w:eastAsia="Times New Roman" w:hAnsi="Times New Roman" w:cs="Times New Roman"/>
          <w:sz w:val="24"/>
          <w:szCs w:val="24"/>
          <w:lang w:val="en-GB"/>
        </w:rPr>
        <w:tab/>
        <w:t>hear-</w:t>
      </w:r>
      <w:proofErr w:type="spellStart"/>
      <w:r w:rsidRPr="00C264F3">
        <w:rPr>
          <w:rFonts w:ascii="Times New Roman" w:eastAsia="Times New Roman" w:hAnsi="Times New Roman" w:cs="Times New Roman"/>
          <w:smallCaps/>
          <w:sz w:val="24"/>
          <w:szCs w:val="24"/>
          <w:lang w:val="en-GB"/>
        </w:rPr>
        <w:t>quot.comp</w:t>
      </w:r>
      <w:proofErr w:type="spellEnd"/>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t>distress-</w:t>
      </w:r>
      <w:proofErr w:type="spellStart"/>
      <w:r w:rsidRPr="00C264F3">
        <w:rPr>
          <w:rFonts w:ascii="Times New Roman" w:eastAsia="Times New Roman" w:hAnsi="Times New Roman" w:cs="Times New Roman"/>
          <w:smallCaps/>
          <w:sz w:val="24"/>
          <w:szCs w:val="24"/>
          <w:lang w:val="en-GB"/>
        </w:rPr>
        <w:t>ptcp</w:t>
      </w:r>
      <w:proofErr w:type="spellEnd"/>
      <w:r w:rsidRPr="00C264F3">
        <w:rPr>
          <w:rFonts w:ascii="Times New Roman" w:eastAsia="Times New Roman" w:hAnsi="Times New Roman" w:cs="Times New Roman"/>
          <w:sz w:val="24"/>
          <w:szCs w:val="24"/>
          <w:lang w:val="en-GB"/>
        </w:rPr>
        <w:tab/>
        <w:t>journalist</w:t>
      </w:r>
    </w:p>
    <w:p w14:paraId="7019E94D" w14:textId="10B810CF" w:rsidR="00907B9C" w:rsidRPr="00C264F3" w:rsidRDefault="00907B9C" w:rsidP="00907B9C">
      <w:pPr>
        <w:spacing w:line="240" w:lineRule="auto"/>
        <w:ind w:left="720"/>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e journalist was fear-ridden on hearing the words of the don (leader of a mafia organization).’</w:t>
      </w:r>
    </w:p>
    <w:p w14:paraId="2D18121B" w14:textId="77777777" w:rsidR="00907B9C" w:rsidRPr="00C264F3" w:rsidRDefault="00907B9C" w:rsidP="006E70B6">
      <w:pPr>
        <w:tabs>
          <w:tab w:val="left" w:pos="724"/>
        </w:tabs>
        <w:spacing w:line="240" w:lineRule="auto"/>
        <w:ind w:left="108"/>
        <w:rPr>
          <w:rFonts w:ascii="Times New Roman" w:eastAsia="Times New Roman" w:hAnsi="Times New Roman" w:cs="Times New Roman"/>
          <w:sz w:val="24"/>
          <w:szCs w:val="24"/>
          <w:lang w:val="en-GB"/>
        </w:rPr>
      </w:pPr>
    </w:p>
    <w:p w14:paraId="2361BC81" w14:textId="19A1E063" w:rsidR="009509D4" w:rsidRPr="00C264F3" w:rsidRDefault="32129C86" w:rsidP="001A43B8">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This metaphor can come </w:t>
      </w:r>
      <w:r w:rsidR="030656D6" w:rsidRPr="00C264F3">
        <w:rPr>
          <w:rFonts w:ascii="Times New Roman" w:eastAsia="Times New Roman" w:hAnsi="Times New Roman" w:cs="Times New Roman"/>
          <w:sz w:val="24"/>
          <w:szCs w:val="24"/>
          <w:lang w:val="en-GB"/>
        </w:rPr>
        <w:t xml:space="preserve">as a subcategory </w:t>
      </w:r>
      <w:r w:rsidRPr="00C264F3">
        <w:rPr>
          <w:rFonts w:ascii="Times New Roman" w:eastAsia="Times New Roman" w:hAnsi="Times New Roman" w:cs="Times New Roman"/>
          <w:sz w:val="24"/>
          <w:szCs w:val="24"/>
          <w:lang w:val="en-GB"/>
        </w:rPr>
        <w:t>under the</w:t>
      </w:r>
      <w:r w:rsidR="0F0B2AD1" w:rsidRPr="00C264F3">
        <w:rPr>
          <w:rFonts w:ascii="Times New Roman" w:eastAsia="Times New Roman" w:hAnsi="Times New Roman" w:cs="Times New Roman"/>
          <w:sz w:val="24"/>
          <w:szCs w:val="24"/>
          <w:lang w:val="en-GB"/>
        </w:rPr>
        <w:t xml:space="preserve"> preceding metaphor</w:t>
      </w:r>
      <w:r w:rsidR="2989DE2A" w:rsidRPr="00C264F3">
        <w:rPr>
          <w:rFonts w:ascii="Times New Roman" w:eastAsia="Times New Roman" w:hAnsi="Times New Roman" w:cs="Times New Roman"/>
          <w:sz w:val="24"/>
          <w:szCs w:val="24"/>
          <w:lang w:val="en-GB"/>
        </w:rPr>
        <w:t>,</w:t>
      </w:r>
      <w:r w:rsidR="6A264EF9" w:rsidRPr="00C264F3">
        <w:rPr>
          <w:rFonts w:ascii="Times New Roman" w:eastAsia="Times New Roman" w:hAnsi="Times New Roman" w:cs="Times New Roman"/>
          <w:sz w:val="24"/>
          <w:szCs w:val="24"/>
          <w:lang w:val="en-GB"/>
        </w:rPr>
        <w:t xml:space="preserve"> FEAR IS A SOCIAL SUPERIOR.</w:t>
      </w:r>
      <w:r w:rsidR="00A83F23" w:rsidRPr="00C264F3">
        <w:rPr>
          <w:rFonts w:ascii="Times New Roman" w:eastAsia="Times New Roman" w:hAnsi="Times New Roman" w:cs="Times New Roman"/>
          <w:sz w:val="24"/>
          <w:szCs w:val="24"/>
          <w:lang w:val="en-GB"/>
        </w:rPr>
        <w:t xml:space="preserve"> </w:t>
      </w:r>
      <w:r w:rsidR="678FDB70" w:rsidRPr="00C264F3">
        <w:rPr>
          <w:rFonts w:ascii="Times New Roman" w:eastAsia="Times New Roman" w:hAnsi="Times New Roman" w:cs="Times New Roman"/>
          <w:sz w:val="24"/>
          <w:szCs w:val="24"/>
          <w:lang w:val="en-GB"/>
        </w:rPr>
        <w:t>In Bengali culture, the metaphor, FEAR IS A T</w:t>
      </w:r>
      <w:r w:rsidR="6CBEC630" w:rsidRPr="00C264F3">
        <w:rPr>
          <w:rFonts w:ascii="Times New Roman" w:eastAsia="Times New Roman" w:hAnsi="Times New Roman" w:cs="Times New Roman"/>
          <w:sz w:val="24"/>
          <w:szCs w:val="24"/>
          <w:lang w:val="en-GB"/>
        </w:rPr>
        <w:t>ORMENTOR,</w:t>
      </w:r>
      <w:r w:rsidR="678FDB70" w:rsidRPr="00C264F3">
        <w:rPr>
          <w:rFonts w:ascii="Times New Roman" w:eastAsia="Times New Roman" w:hAnsi="Times New Roman" w:cs="Times New Roman"/>
          <w:sz w:val="24"/>
          <w:szCs w:val="24"/>
          <w:lang w:val="en-GB"/>
        </w:rPr>
        <w:t xml:space="preserve"> holds great significance and is intricately linked </w:t>
      </w:r>
      <w:r w:rsidR="7179FCC7" w:rsidRPr="00C264F3">
        <w:rPr>
          <w:rFonts w:ascii="Times New Roman" w:eastAsia="Times New Roman" w:hAnsi="Times New Roman" w:cs="Times New Roman"/>
          <w:sz w:val="24"/>
          <w:szCs w:val="24"/>
          <w:lang w:val="en-GB"/>
        </w:rPr>
        <w:t>to societal, and historical contexts. The metaphor bears great significance when seen against the historical backdrop of Bengal's feudal system.</w:t>
      </w:r>
      <w:r w:rsidR="28A47F7A" w:rsidRPr="00C264F3">
        <w:rPr>
          <w:rFonts w:ascii="Times New Roman" w:eastAsia="Times New Roman" w:hAnsi="Times New Roman" w:cs="Times New Roman"/>
          <w:sz w:val="24"/>
          <w:szCs w:val="24"/>
          <w:lang w:val="en-GB"/>
        </w:rPr>
        <w:t xml:space="preserve"> The feudal system</w:t>
      </w:r>
      <w:r w:rsidR="37ED75E5" w:rsidRPr="00C264F3">
        <w:rPr>
          <w:rFonts w:ascii="Times New Roman" w:eastAsia="Times New Roman" w:hAnsi="Times New Roman" w:cs="Times New Roman"/>
          <w:sz w:val="24"/>
          <w:szCs w:val="24"/>
          <w:lang w:val="en-GB"/>
        </w:rPr>
        <w:t>,</w:t>
      </w:r>
      <w:r w:rsidR="00A83F23" w:rsidRPr="00C264F3">
        <w:rPr>
          <w:rFonts w:ascii="Times New Roman" w:eastAsia="Times New Roman" w:hAnsi="Times New Roman" w:cs="Times New Roman"/>
          <w:sz w:val="24"/>
          <w:szCs w:val="24"/>
          <w:lang w:val="en-GB"/>
        </w:rPr>
        <w:t xml:space="preserve"> </w:t>
      </w:r>
      <w:r w:rsidR="6B2F6F4D" w:rsidRPr="00C264F3">
        <w:rPr>
          <w:rFonts w:ascii="Times New Roman" w:eastAsia="Times New Roman" w:hAnsi="Times New Roman" w:cs="Times New Roman"/>
          <w:sz w:val="24"/>
          <w:szCs w:val="24"/>
          <w:lang w:val="en-GB"/>
        </w:rPr>
        <w:t>long established</w:t>
      </w:r>
      <w:r w:rsidR="28A47F7A" w:rsidRPr="00C264F3">
        <w:rPr>
          <w:rFonts w:ascii="Times New Roman" w:eastAsia="Times New Roman" w:hAnsi="Times New Roman" w:cs="Times New Roman"/>
          <w:sz w:val="24"/>
          <w:szCs w:val="24"/>
          <w:lang w:val="en-GB"/>
        </w:rPr>
        <w:t xml:space="preserve"> in Bengal since ancient times</w:t>
      </w:r>
      <w:r w:rsidR="75661A0A" w:rsidRPr="00C264F3">
        <w:rPr>
          <w:rFonts w:ascii="Times New Roman" w:eastAsia="Times New Roman" w:hAnsi="Times New Roman" w:cs="Times New Roman"/>
          <w:sz w:val="24"/>
          <w:szCs w:val="24"/>
          <w:lang w:val="en-GB"/>
        </w:rPr>
        <w:t>,</w:t>
      </w:r>
      <w:r w:rsidR="28A47F7A" w:rsidRPr="00C264F3">
        <w:rPr>
          <w:rFonts w:ascii="Times New Roman" w:eastAsia="Times New Roman" w:hAnsi="Times New Roman" w:cs="Times New Roman"/>
          <w:sz w:val="24"/>
          <w:szCs w:val="24"/>
          <w:lang w:val="en-GB"/>
        </w:rPr>
        <w:t xml:space="preserve"> had its roots deeply embedded in the socio-political fabric.</w:t>
      </w:r>
      <w:r w:rsidR="00A83F23" w:rsidRPr="00C264F3">
        <w:rPr>
          <w:rFonts w:ascii="Times New Roman" w:eastAsia="Times New Roman" w:hAnsi="Times New Roman" w:cs="Times New Roman"/>
          <w:sz w:val="24"/>
          <w:szCs w:val="24"/>
          <w:lang w:val="en-GB"/>
        </w:rPr>
        <w:t xml:space="preserve"> </w:t>
      </w:r>
      <w:r w:rsidR="5920703C" w:rsidRPr="00C264F3">
        <w:rPr>
          <w:rFonts w:ascii="Times New Roman" w:eastAsia="Times New Roman" w:hAnsi="Times New Roman" w:cs="Times New Roman"/>
          <w:sz w:val="24"/>
          <w:szCs w:val="24"/>
          <w:lang w:val="en-GB"/>
        </w:rPr>
        <w:t>The feudal lords were bestowed with great power and authority over the subjects under their lordship. There was therefore a generalized feeling of fear. Fear ruled the public's mindset</w:t>
      </w:r>
      <w:r w:rsidR="61CFBBA9" w:rsidRPr="00C264F3">
        <w:rPr>
          <w:rFonts w:ascii="Times New Roman" w:eastAsia="Times New Roman" w:hAnsi="Times New Roman" w:cs="Times New Roman"/>
          <w:sz w:val="24"/>
          <w:szCs w:val="24"/>
          <w:lang w:val="en-GB"/>
        </w:rPr>
        <w:t>,</w:t>
      </w:r>
      <w:r w:rsidR="00A83F23" w:rsidRPr="00C264F3">
        <w:rPr>
          <w:rFonts w:ascii="Times New Roman" w:eastAsia="Times New Roman" w:hAnsi="Times New Roman" w:cs="Times New Roman"/>
          <w:sz w:val="24"/>
          <w:szCs w:val="24"/>
          <w:lang w:val="en-GB"/>
        </w:rPr>
        <w:t xml:space="preserve"> </w:t>
      </w:r>
      <w:r w:rsidR="1746F950" w:rsidRPr="00C264F3">
        <w:rPr>
          <w:rFonts w:ascii="Times New Roman" w:eastAsia="Times New Roman" w:hAnsi="Times New Roman" w:cs="Times New Roman"/>
          <w:sz w:val="24"/>
          <w:szCs w:val="24"/>
          <w:lang w:val="en-GB"/>
        </w:rPr>
        <w:t>and aspirations</w:t>
      </w:r>
      <w:r w:rsidR="5920703C" w:rsidRPr="00C264F3">
        <w:rPr>
          <w:rFonts w:ascii="Times New Roman" w:eastAsia="Times New Roman" w:hAnsi="Times New Roman" w:cs="Times New Roman"/>
          <w:sz w:val="24"/>
          <w:szCs w:val="24"/>
          <w:lang w:val="en-GB"/>
        </w:rPr>
        <w:t xml:space="preserve"> for development, justice in society, and freedom were effectively </w:t>
      </w:r>
      <w:r w:rsidR="4B97986C" w:rsidRPr="00C264F3">
        <w:rPr>
          <w:rFonts w:ascii="Times New Roman" w:eastAsia="Times New Roman" w:hAnsi="Times New Roman" w:cs="Times New Roman"/>
          <w:sz w:val="24"/>
          <w:szCs w:val="24"/>
          <w:lang w:val="en-GB"/>
        </w:rPr>
        <w:t>hindered</w:t>
      </w:r>
      <w:r w:rsidR="5920703C" w:rsidRPr="00C264F3">
        <w:rPr>
          <w:rFonts w:ascii="Times New Roman" w:eastAsia="Times New Roman" w:hAnsi="Times New Roman" w:cs="Times New Roman"/>
          <w:sz w:val="24"/>
          <w:szCs w:val="24"/>
          <w:lang w:val="en-GB"/>
        </w:rPr>
        <w:t xml:space="preserve"> by this dread.</w:t>
      </w:r>
      <w:r w:rsidR="29118438" w:rsidRPr="00C264F3">
        <w:rPr>
          <w:rFonts w:ascii="Times New Roman" w:eastAsia="Times New Roman" w:hAnsi="Times New Roman" w:cs="Times New Roman"/>
          <w:sz w:val="24"/>
          <w:szCs w:val="24"/>
          <w:lang w:val="en-GB"/>
        </w:rPr>
        <w:t xml:space="preserve"> Fear was more than just an emotion; it was a mechanism used to keep the feudal order intact. It ensured the maintenance of the status quo by discouraging conflict and rebellion. In addition, amidst the general social unrest and possible upheavals, anxiety and suffering became essential elements of the social </w:t>
      </w:r>
      <w:r w:rsidR="173CBA56" w:rsidRPr="00C264F3">
        <w:rPr>
          <w:rFonts w:ascii="Times New Roman" w:eastAsia="Times New Roman" w:hAnsi="Times New Roman" w:cs="Times New Roman"/>
          <w:sz w:val="24"/>
          <w:szCs w:val="24"/>
          <w:lang w:val="en-GB"/>
        </w:rPr>
        <w:t>landscape</w:t>
      </w:r>
      <w:r w:rsidR="29118438" w:rsidRPr="00C264F3">
        <w:rPr>
          <w:rFonts w:ascii="Times New Roman" w:eastAsia="Times New Roman" w:hAnsi="Times New Roman" w:cs="Times New Roman"/>
          <w:sz w:val="24"/>
          <w:szCs w:val="24"/>
          <w:lang w:val="en-GB"/>
        </w:rPr>
        <w:t xml:space="preserve">. </w:t>
      </w:r>
    </w:p>
    <w:p w14:paraId="649E13BC" w14:textId="0B68D84F" w:rsidR="006E70B6" w:rsidRPr="00C264F3" w:rsidRDefault="15C5D01C" w:rsidP="00907B9C">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      xiv)      </w:t>
      </w:r>
      <w:r w:rsidR="00ED34AA" w:rsidRPr="00C264F3">
        <w:rPr>
          <w:rFonts w:ascii="Times New Roman" w:eastAsia="Times New Roman" w:hAnsi="Times New Roman" w:cs="Times New Roman"/>
          <w:smallCaps/>
          <w:sz w:val="24"/>
          <w:szCs w:val="24"/>
          <w:lang w:val="en-GB"/>
        </w:rPr>
        <w:t>fear is insanity</w:t>
      </w:r>
    </w:p>
    <w:p w14:paraId="48B0629F" w14:textId="0752381D" w:rsidR="00907B9C" w:rsidRPr="00C264F3" w:rsidRDefault="00907B9C" w:rsidP="006E70B6">
      <w:pPr>
        <w:widowControl w:val="0"/>
        <w:tabs>
          <w:tab w:val="left" w:pos="873"/>
          <w:tab w:val="left" w:pos="3086"/>
          <w:tab w:val="left" w:pos="4503"/>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26)</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ud̪beg-ut̪kɔnʈʰa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pagol</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o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31C45218" w14:textId="77777777" w:rsidR="00907B9C" w:rsidRPr="00C264F3" w:rsidRDefault="00907B9C" w:rsidP="006E70B6">
      <w:pPr>
        <w:widowControl w:val="0"/>
        <w:tabs>
          <w:tab w:val="left" w:pos="873"/>
          <w:tab w:val="left" w:pos="3086"/>
          <w:tab w:val="left" w:pos="450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anxiety-</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t>insane</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w:t>
      </w:r>
    </w:p>
    <w:p w14:paraId="538E1E83" w14:textId="77777777" w:rsidR="00907B9C" w:rsidRPr="00C264F3" w:rsidRDefault="00907B9C" w:rsidP="006E70B6">
      <w:pPr>
        <w:widowControl w:val="0"/>
        <w:tabs>
          <w:tab w:val="left" w:pos="87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go crazy with anxiety (fear of an anticipated or actual state of danger)’</w:t>
      </w:r>
    </w:p>
    <w:p w14:paraId="313B0D27" w14:textId="77777777" w:rsidR="009509D4" w:rsidRPr="00C264F3" w:rsidRDefault="009509D4" w:rsidP="006E70B6">
      <w:pPr>
        <w:widowControl w:val="0"/>
        <w:spacing w:line="240" w:lineRule="auto"/>
        <w:jc w:val="both"/>
        <w:rPr>
          <w:rFonts w:ascii="Times New Roman" w:eastAsia="Times New Roman" w:hAnsi="Times New Roman" w:cs="Times New Roman"/>
          <w:sz w:val="24"/>
          <w:szCs w:val="24"/>
          <w:lang w:val="en-GB"/>
        </w:rPr>
      </w:pPr>
    </w:p>
    <w:p w14:paraId="2A95F943" w14:textId="18B02FEA" w:rsidR="009509D4" w:rsidRPr="00C264F3" w:rsidRDefault="22F2E40F" w:rsidP="001A43B8">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In Bengali, fear is metaphorically compared to insanity or madness. This metaphor highlights the debilitating effects of fear on the human mind, suggesting that intense fear can lead to irrational thoughts, </w:t>
      </w:r>
      <w:proofErr w:type="spellStart"/>
      <w:r w:rsidRPr="00C264F3">
        <w:rPr>
          <w:rFonts w:ascii="Times New Roman" w:eastAsia="Times New Roman" w:hAnsi="Times New Roman" w:cs="Times New Roman"/>
          <w:sz w:val="24"/>
          <w:szCs w:val="24"/>
          <w:lang w:val="en-GB"/>
        </w:rPr>
        <w:t>behaviors</w:t>
      </w:r>
      <w:proofErr w:type="spellEnd"/>
      <w:r w:rsidRPr="00C264F3">
        <w:rPr>
          <w:rFonts w:ascii="Times New Roman" w:eastAsia="Times New Roman" w:hAnsi="Times New Roman" w:cs="Times New Roman"/>
          <w:sz w:val="24"/>
          <w:szCs w:val="24"/>
          <w:lang w:val="en-GB"/>
        </w:rPr>
        <w:t xml:space="preserve">, and perceptions, akin to those associated with insanity. </w:t>
      </w:r>
      <w:r w:rsidR="4C09F849" w:rsidRPr="00C264F3">
        <w:rPr>
          <w:rFonts w:ascii="Times New Roman" w:eastAsia="Times New Roman" w:hAnsi="Times New Roman" w:cs="Times New Roman"/>
          <w:sz w:val="24"/>
          <w:szCs w:val="24"/>
          <w:lang w:val="en-GB"/>
        </w:rPr>
        <w:t>I</w:t>
      </w:r>
      <w:r w:rsidR="109141BD" w:rsidRPr="00C264F3">
        <w:rPr>
          <w:rFonts w:ascii="Times New Roman" w:eastAsia="Times New Roman" w:hAnsi="Times New Roman" w:cs="Times New Roman"/>
          <w:sz w:val="24"/>
          <w:szCs w:val="24"/>
          <w:lang w:val="en-GB"/>
        </w:rPr>
        <w:t>n Bangla, i</w:t>
      </w:r>
      <w:r w:rsidR="4C09F849" w:rsidRPr="00C264F3">
        <w:rPr>
          <w:rFonts w:ascii="Times New Roman" w:eastAsia="Times New Roman" w:hAnsi="Times New Roman" w:cs="Times New Roman"/>
          <w:sz w:val="24"/>
          <w:szCs w:val="24"/>
          <w:lang w:val="en-GB"/>
        </w:rPr>
        <w:t>nsane behaviour is characteristic of several emotions</w:t>
      </w:r>
      <w:r w:rsidR="3E0130A9" w:rsidRPr="00C264F3">
        <w:rPr>
          <w:rFonts w:ascii="Times New Roman" w:eastAsia="Times New Roman" w:hAnsi="Times New Roman" w:cs="Times New Roman"/>
          <w:sz w:val="24"/>
          <w:szCs w:val="24"/>
          <w:lang w:val="en-GB"/>
        </w:rPr>
        <w:t xml:space="preserve"> such as anger, love</w:t>
      </w:r>
      <w:r w:rsidR="55F72BF1" w:rsidRPr="00C264F3">
        <w:rPr>
          <w:rFonts w:ascii="Times New Roman" w:eastAsia="Times New Roman" w:hAnsi="Times New Roman" w:cs="Times New Roman"/>
          <w:sz w:val="24"/>
          <w:szCs w:val="24"/>
          <w:lang w:val="en-GB"/>
        </w:rPr>
        <w:t xml:space="preserve"> and disgust, apart from fear. </w:t>
      </w:r>
      <w:r w:rsidRPr="00C264F3">
        <w:rPr>
          <w:rFonts w:ascii="Times New Roman" w:eastAsia="Times New Roman" w:hAnsi="Times New Roman" w:cs="Times New Roman"/>
          <w:sz w:val="24"/>
          <w:szCs w:val="24"/>
          <w:lang w:val="en-GB"/>
        </w:rPr>
        <w:t>However, in Hindi and many other cultures, anger is often more closely associated with madness or losing control, rather than fear.</w:t>
      </w:r>
    </w:p>
    <w:p w14:paraId="62A6D8D1" w14:textId="72BCA9CE" w:rsidR="006E70B6" w:rsidRPr="00C264F3" w:rsidRDefault="11F00476" w:rsidP="00907B9C">
      <w:pPr>
        <w:widowControl w:val="0"/>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      xv)        </w:t>
      </w:r>
      <w:r w:rsidR="00ED34AA" w:rsidRPr="00C264F3">
        <w:rPr>
          <w:rFonts w:ascii="Times New Roman" w:eastAsia="Times New Roman" w:hAnsi="Times New Roman" w:cs="Times New Roman"/>
          <w:smallCaps/>
          <w:sz w:val="24"/>
          <w:szCs w:val="24"/>
          <w:lang w:val="en-GB"/>
        </w:rPr>
        <w:t>fear is a bird</w:t>
      </w:r>
    </w:p>
    <w:p w14:paraId="07900713" w14:textId="7F6DD94E" w:rsidR="00907B9C" w:rsidRPr="00C264F3" w:rsidRDefault="00907B9C" w:rsidP="006E70B6">
      <w:pPr>
        <w:widowControl w:val="0"/>
        <w:tabs>
          <w:tab w:val="left" w:pos="903"/>
          <w:tab w:val="left" w:pos="2298"/>
          <w:tab w:val="left" w:pos="3511"/>
          <w:tab w:val="left" w:pos="4781"/>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27)</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mon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at̪oŋko</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aʃ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ãd̪ʰe</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3B6C0E8A" w14:textId="77777777" w:rsidR="00907B9C" w:rsidRPr="00C264F3" w:rsidRDefault="00907B9C" w:rsidP="006E70B6">
      <w:pPr>
        <w:widowControl w:val="0"/>
        <w:tabs>
          <w:tab w:val="left" w:pos="903"/>
          <w:tab w:val="left" w:pos="2298"/>
          <w:tab w:val="left" w:pos="3511"/>
          <w:tab w:val="left" w:pos="4781"/>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mind-</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t>terror</w:t>
      </w:r>
      <w:r w:rsidRPr="00C264F3">
        <w:rPr>
          <w:rFonts w:ascii="Times New Roman" w:eastAsia="Times New Roman" w:hAnsi="Times New Roman" w:cs="Times New Roman"/>
          <w:sz w:val="24"/>
          <w:szCs w:val="24"/>
          <w:lang w:val="en-GB"/>
        </w:rPr>
        <w:tab/>
        <w:t>nest</w:t>
      </w:r>
      <w:r w:rsidRPr="00C264F3">
        <w:rPr>
          <w:rFonts w:ascii="Times New Roman" w:eastAsia="Times New Roman" w:hAnsi="Times New Roman" w:cs="Times New Roman"/>
          <w:sz w:val="24"/>
          <w:szCs w:val="24"/>
          <w:lang w:val="en-GB"/>
        </w:rPr>
        <w:tab/>
        <w:t>build-</w:t>
      </w:r>
      <w:r w:rsidRPr="00C264F3">
        <w:rPr>
          <w:rFonts w:ascii="Times New Roman" w:eastAsia="Times New Roman" w:hAnsi="Times New Roman" w:cs="Times New Roman"/>
          <w:smallCaps/>
          <w:sz w:val="24"/>
          <w:szCs w:val="24"/>
          <w:lang w:val="en-GB"/>
        </w:rPr>
        <w:t>ind.prs.indf.3</w:t>
      </w:r>
    </w:p>
    <w:p w14:paraId="3B76852C" w14:textId="77777777" w:rsidR="00907B9C" w:rsidRPr="00C264F3" w:rsidRDefault="00907B9C" w:rsidP="006E70B6">
      <w:pPr>
        <w:widowControl w:val="0"/>
        <w:tabs>
          <w:tab w:val="left" w:pos="90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 builds nest in the mind’</w:t>
      </w:r>
    </w:p>
    <w:p w14:paraId="61921049" w14:textId="77777777" w:rsidR="00BF1185" w:rsidRPr="00C264F3" w:rsidRDefault="00BF1185" w:rsidP="006E70B6">
      <w:pPr>
        <w:widowControl w:val="0"/>
        <w:spacing w:line="240" w:lineRule="auto"/>
        <w:jc w:val="both"/>
        <w:rPr>
          <w:rFonts w:ascii="Times New Roman" w:eastAsia="Times New Roman" w:hAnsi="Times New Roman" w:cs="Times New Roman"/>
          <w:sz w:val="24"/>
          <w:szCs w:val="24"/>
          <w:lang w:val="en-GB"/>
        </w:rPr>
      </w:pPr>
    </w:p>
    <w:p w14:paraId="45FFFA34" w14:textId="6CAC7112" w:rsidR="3895FDAA" w:rsidRPr="00C264F3" w:rsidRDefault="73448B62" w:rsidP="001A43B8">
      <w:pPr>
        <w:widowControl w:val="0"/>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In Bengali literature and everyday conversation, when someone </w:t>
      </w:r>
      <w:r w:rsidR="7052013F" w:rsidRPr="00C264F3">
        <w:rPr>
          <w:rFonts w:ascii="Times New Roman" w:eastAsia="Times New Roman" w:hAnsi="Times New Roman" w:cs="Times New Roman"/>
          <w:sz w:val="24"/>
          <w:szCs w:val="24"/>
          <w:lang w:val="en-GB"/>
        </w:rPr>
        <w:t>uses the phrase</w:t>
      </w:r>
      <w:r w:rsidR="00A83F23" w:rsidRPr="00C264F3">
        <w:rPr>
          <w:rFonts w:ascii="Times New Roman" w:eastAsia="Times New Roman" w:hAnsi="Times New Roman" w:cs="Times New Roman"/>
          <w:sz w:val="24"/>
          <w:szCs w:val="24"/>
          <w:lang w:val="en-GB"/>
        </w:rPr>
        <w:t xml:space="preserve"> </w:t>
      </w:r>
      <w:proofErr w:type="spellStart"/>
      <w:r w:rsidRPr="00C264F3">
        <w:rPr>
          <w:rFonts w:ascii="Times New Roman" w:eastAsia="Times New Roman" w:hAnsi="Times New Roman" w:cs="Times New Roman"/>
          <w:i/>
          <w:iCs/>
          <w:sz w:val="24"/>
          <w:szCs w:val="24"/>
          <w:lang w:val="en-GB"/>
        </w:rPr>
        <w:t>baʃa</w:t>
      </w:r>
      <w:proofErr w:type="spellEnd"/>
      <w:r w:rsidR="00907B9C" w:rsidRPr="00C264F3">
        <w:rPr>
          <w:rFonts w:ascii="Times New Roman" w:eastAsia="Times New Roman" w:hAnsi="Times New Roman" w:cs="Times New Roman"/>
          <w:i/>
          <w:iCs/>
          <w:sz w:val="24"/>
          <w:szCs w:val="24"/>
          <w:lang w:val="en-GB"/>
        </w:rPr>
        <w:t xml:space="preserve"> </w:t>
      </w:r>
      <w:proofErr w:type="spellStart"/>
      <w:r w:rsidRPr="00C264F3">
        <w:rPr>
          <w:rFonts w:ascii="Times New Roman" w:eastAsia="Times New Roman" w:hAnsi="Times New Roman" w:cs="Times New Roman"/>
          <w:i/>
          <w:iCs/>
          <w:sz w:val="24"/>
          <w:szCs w:val="24"/>
          <w:lang w:val="en-GB"/>
        </w:rPr>
        <w:t>bãd̪ʰa</w:t>
      </w:r>
      <w:proofErr w:type="spellEnd"/>
      <w:r w:rsidR="00907B9C" w:rsidRPr="00C264F3">
        <w:rPr>
          <w:rFonts w:ascii="Times New Roman" w:eastAsia="Times New Roman" w:hAnsi="Times New Roman" w:cs="Times New Roman"/>
          <w:b/>
          <w:bCs/>
          <w:sz w:val="24"/>
          <w:szCs w:val="24"/>
          <w:lang w:val="en-GB"/>
        </w:rPr>
        <w:t>,</w:t>
      </w:r>
      <w:r w:rsidR="47A4C00B" w:rsidRPr="00C264F3">
        <w:rPr>
          <w:rFonts w:ascii="Times New Roman" w:eastAsia="Times New Roman" w:hAnsi="Times New Roman" w:cs="Times New Roman"/>
          <w:sz w:val="24"/>
          <w:szCs w:val="24"/>
          <w:lang w:val="en-GB"/>
        </w:rPr>
        <w:t xml:space="preserve"> they</w:t>
      </w:r>
      <w:r w:rsidRPr="00C264F3">
        <w:rPr>
          <w:rFonts w:ascii="Times New Roman" w:eastAsia="Times New Roman" w:hAnsi="Times New Roman" w:cs="Times New Roman"/>
          <w:sz w:val="24"/>
          <w:szCs w:val="24"/>
          <w:lang w:val="en-GB"/>
        </w:rPr>
        <w:t xml:space="preserve"> are usually referring to </w:t>
      </w:r>
      <w:r w:rsidR="00907B9C" w:rsidRPr="00C264F3">
        <w:rPr>
          <w:rFonts w:ascii="Times New Roman" w:eastAsia="Times New Roman" w:hAnsi="Times New Roman" w:cs="Times New Roman"/>
          <w:sz w:val="24"/>
          <w:szCs w:val="24"/>
          <w:lang w:val="en-GB"/>
        </w:rPr>
        <w:t>‘</w:t>
      </w:r>
      <w:r w:rsidRPr="00C264F3">
        <w:rPr>
          <w:rFonts w:ascii="Times New Roman" w:eastAsia="Times New Roman" w:hAnsi="Times New Roman" w:cs="Times New Roman"/>
          <w:sz w:val="24"/>
          <w:szCs w:val="24"/>
          <w:lang w:val="en-GB"/>
        </w:rPr>
        <w:t>the intricate process of constructing a nest by birds</w:t>
      </w:r>
      <w:r w:rsidR="00907B9C" w:rsidRPr="00C264F3">
        <w:rPr>
          <w:rFonts w:ascii="Times New Roman" w:eastAsia="Times New Roman" w:hAnsi="Times New Roman" w:cs="Times New Roman"/>
          <w:sz w:val="24"/>
          <w:szCs w:val="24"/>
          <w:lang w:val="en-GB"/>
        </w:rPr>
        <w:t>’</w:t>
      </w:r>
      <w:r w:rsidRPr="00C264F3">
        <w:rPr>
          <w:rFonts w:ascii="Times New Roman" w:eastAsia="Times New Roman" w:hAnsi="Times New Roman" w:cs="Times New Roman"/>
          <w:sz w:val="24"/>
          <w:szCs w:val="24"/>
          <w:lang w:val="en-GB"/>
        </w:rPr>
        <w:t xml:space="preserve"> rather than a literal house-building activity.</w:t>
      </w:r>
      <w:r w:rsidR="25E071A5" w:rsidRPr="00C264F3">
        <w:rPr>
          <w:rFonts w:ascii="Times New Roman" w:eastAsia="Times New Roman" w:hAnsi="Times New Roman" w:cs="Times New Roman"/>
          <w:sz w:val="24"/>
          <w:szCs w:val="24"/>
          <w:lang w:val="en-GB"/>
        </w:rPr>
        <w:t xml:space="preserve"> The connotation that this phrase bears, likely has roots in Bengali folklore and oral tradition, where stories and proverbs passed down through generations often use imagery from nature to impart wisdom and moral lessons. Birds, being </w:t>
      </w:r>
      <w:r w:rsidR="08347AB9" w:rsidRPr="00C264F3">
        <w:rPr>
          <w:rFonts w:ascii="Times New Roman" w:eastAsia="Times New Roman" w:hAnsi="Times New Roman" w:cs="Times New Roman"/>
          <w:sz w:val="24"/>
          <w:szCs w:val="24"/>
          <w:lang w:val="en-GB"/>
        </w:rPr>
        <w:t>predominant</w:t>
      </w:r>
      <w:r w:rsidR="25E071A5" w:rsidRPr="00C264F3">
        <w:rPr>
          <w:rFonts w:ascii="Times New Roman" w:eastAsia="Times New Roman" w:hAnsi="Times New Roman" w:cs="Times New Roman"/>
          <w:sz w:val="24"/>
          <w:szCs w:val="24"/>
          <w:lang w:val="en-GB"/>
        </w:rPr>
        <w:t xml:space="preserve"> in Bengali landscapes, feature prominently in folk tales, where their </w:t>
      </w:r>
      <w:proofErr w:type="spellStart"/>
      <w:r w:rsidR="25E071A5" w:rsidRPr="00C264F3">
        <w:rPr>
          <w:rFonts w:ascii="Times New Roman" w:eastAsia="Times New Roman" w:hAnsi="Times New Roman" w:cs="Times New Roman"/>
          <w:sz w:val="24"/>
          <w:szCs w:val="24"/>
          <w:lang w:val="en-GB"/>
        </w:rPr>
        <w:t>behaviors</w:t>
      </w:r>
      <w:proofErr w:type="spellEnd"/>
      <w:r w:rsidR="25E071A5" w:rsidRPr="00C264F3">
        <w:rPr>
          <w:rFonts w:ascii="Times New Roman" w:eastAsia="Times New Roman" w:hAnsi="Times New Roman" w:cs="Times New Roman"/>
          <w:sz w:val="24"/>
          <w:szCs w:val="24"/>
          <w:lang w:val="en-GB"/>
        </w:rPr>
        <w:t>, including nest-building, serve as allegories for human experiences.</w:t>
      </w:r>
      <w:r w:rsidR="00A83F23" w:rsidRPr="00C264F3">
        <w:rPr>
          <w:rFonts w:ascii="Times New Roman" w:eastAsia="Times New Roman" w:hAnsi="Times New Roman" w:cs="Times New Roman"/>
          <w:sz w:val="24"/>
          <w:szCs w:val="24"/>
          <w:lang w:val="en-GB"/>
        </w:rPr>
        <w:t xml:space="preserve"> </w:t>
      </w:r>
      <w:r w:rsidR="205C9CEE" w:rsidRPr="00C264F3">
        <w:rPr>
          <w:rFonts w:ascii="Times New Roman" w:eastAsia="Times New Roman" w:hAnsi="Times New Roman" w:cs="Times New Roman"/>
          <w:sz w:val="24"/>
          <w:szCs w:val="24"/>
          <w:lang w:val="en-GB"/>
        </w:rPr>
        <w:t xml:space="preserve">In Bengali, fear is metaphorically depicted as a bird building its nest in </w:t>
      </w:r>
      <w:r w:rsidR="205C9CEE" w:rsidRPr="00C264F3">
        <w:rPr>
          <w:rFonts w:ascii="Times New Roman" w:eastAsia="Times New Roman" w:hAnsi="Times New Roman" w:cs="Times New Roman"/>
          <w:sz w:val="24"/>
          <w:szCs w:val="24"/>
          <w:lang w:val="en-GB"/>
        </w:rPr>
        <w:lastRenderedPageBreak/>
        <w:t>someone's mind. This metaphor vividly captures the notion of fear taking root and nesting within one's thoughts, creating a sense of unease or anxiety that can be difficult to shake off.</w:t>
      </w:r>
    </w:p>
    <w:p w14:paraId="082E64AD" w14:textId="77777777" w:rsidR="5127A2BB" w:rsidRPr="00C264F3" w:rsidRDefault="5127A2BB" w:rsidP="001A43B8">
      <w:pPr>
        <w:widowControl w:val="0"/>
        <w:spacing w:line="240" w:lineRule="auto"/>
        <w:ind w:left="324"/>
        <w:jc w:val="both"/>
        <w:rPr>
          <w:rFonts w:ascii="Times New Roman" w:eastAsia="Times New Roman" w:hAnsi="Times New Roman" w:cs="Times New Roman"/>
          <w:sz w:val="24"/>
          <w:szCs w:val="24"/>
          <w:lang w:val="en-GB"/>
        </w:rPr>
      </w:pPr>
    </w:p>
    <w:p w14:paraId="2D6CCDF5" w14:textId="77777777" w:rsidR="006E70B6" w:rsidRPr="00C264F3" w:rsidRDefault="006E70B6" w:rsidP="001A43B8">
      <w:pPr>
        <w:widowControl w:val="0"/>
        <w:spacing w:line="240" w:lineRule="auto"/>
        <w:ind w:left="324"/>
        <w:jc w:val="both"/>
        <w:rPr>
          <w:rFonts w:ascii="Times New Roman" w:eastAsia="Times New Roman" w:hAnsi="Times New Roman" w:cs="Times New Roman"/>
          <w:sz w:val="24"/>
          <w:szCs w:val="24"/>
          <w:lang w:val="en-GB"/>
        </w:rPr>
      </w:pPr>
    </w:p>
    <w:p w14:paraId="055CA7F4" w14:textId="1824C4AF" w:rsidR="00A84082" w:rsidRPr="00C264F3" w:rsidRDefault="00EC02C9" w:rsidP="00EC02C9">
      <w:pPr>
        <w:pStyle w:val="Odsekzoznamu"/>
        <w:widowControl w:val="0"/>
        <w:spacing w:after="240" w:line="240" w:lineRule="auto"/>
        <w:ind w:left="0"/>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5</w:t>
      </w:r>
      <w:r w:rsidR="003C770A">
        <w:rPr>
          <w:rFonts w:ascii="Times New Roman" w:eastAsia="Times New Roman" w:hAnsi="Times New Roman" w:cs="Times New Roman"/>
          <w:b/>
          <w:bCs/>
          <w:sz w:val="24"/>
          <w:szCs w:val="24"/>
          <w:lang w:val="en-GB"/>
        </w:rPr>
        <w:t>.</w:t>
      </w:r>
      <w:r>
        <w:rPr>
          <w:rFonts w:ascii="Times New Roman" w:eastAsia="Times New Roman" w:hAnsi="Times New Roman" w:cs="Times New Roman"/>
          <w:b/>
          <w:bCs/>
          <w:sz w:val="24"/>
          <w:szCs w:val="24"/>
          <w:lang w:val="en-GB"/>
        </w:rPr>
        <w:t xml:space="preserve"> </w:t>
      </w:r>
      <w:r w:rsidR="2BDB26B8" w:rsidRPr="00C264F3">
        <w:rPr>
          <w:rFonts w:ascii="Times New Roman" w:eastAsia="Times New Roman" w:hAnsi="Times New Roman" w:cs="Times New Roman"/>
          <w:b/>
          <w:bCs/>
          <w:sz w:val="24"/>
          <w:szCs w:val="24"/>
          <w:lang w:val="en-GB"/>
        </w:rPr>
        <w:t xml:space="preserve">Comparison of </w:t>
      </w:r>
      <w:r w:rsidR="00C87230" w:rsidRPr="00C264F3">
        <w:rPr>
          <w:rFonts w:ascii="Times New Roman" w:eastAsia="Times New Roman" w:hAnsi="Times New Roman" w:cs="Times New Roman"/>
          <w:b/>
          <w:bCs/>
          <w:sz w:val="24"/>
          <w:szCs w:val="24"/>
          <w:lang w:val="en-GB"/>
        </w:rPr>
        <w:t>s</w:t>
      </w:r>
      <w:r w:rsidR="5943BDAE" w:rsidRPr="00C264F3">
        <w:rPr>
          <w:rFonts w:ascii="Times New Roman" w:eastAsia="Times New Roman" w:hAnsi="Times New Roman" w:cs="Times New Roman"/>
          <w:b/>
          <w:bCs/>
          <w:sz w:val="24"/>
          <w:szCs w:val="24"/>
          <w:lang w:val="en-GB"/>
        </w:rPr>
        <w:t xml:space="preserve">ource </w:t>
      </w:r>
      <w:r w:rsidR="00C87230" w:rsidRPr="00C264F3">
        <w:rPr>
          <w:rFonts w:ascii="Times New Roman" w:eastAsia="Times New Roman" w:hAnsi="Times New Roman" w:cs="Times New Roman"/>
          <w:b/>
          <w:bCs/>
          <w:sz w:val="24"/>
          <w:szCs w:val="24"/>
          <w:lang w:val="en-GB"/>
        </w:rPr>
        <w:t>d</w:t>
      </w:r>
      <w:r w:rsidR="5943BDAE" w:rsidRPr="00C264F3">
        <w:rPr>
          <w:rFonts w:ascii="Times New Roman" w:eastAsia="Times New Roman" w:hAnsi="Times New Roman" w:cs="Times New Roman"/>
          <w:b/>
          <w:bCs/>
          <w:sz w:val="24"/>
          <w:szCs w:val="24"/>
          <w:lang w:val="en-GB"/>
        </w:rPr>
        <w:t xml:space="preserve">omains of the </w:t>
      </w:r>
      <w:r w:rsidR="00C87230" w:rsidRPr="00C264F3">
        <w:rPr>
          <w:rFonts w:ascii="Times New Roman" w:eastAsia="Times New Roman" w:hAnsi="Times New Roman" w:cs="Times New Roman"/>
          <w:b/>
          <w:bCs/>
          <w:sz w:val="24"/>
          <w:szCs w:val="24"/>
          <w:lang w:val="en-GB"/>
        </w:rPr>
        <w:t>c</w:t>
      </w:r>
      <w:r w:rsidR="2BDB26B8" w:rsidRPr="00C264F3">
        <w:rPr>
          <w:rFonts w:ascii="Times New Roman" w:eastAsia="Times New Roman" w:hAnsi="Times New Roman" w:cs="Times New Roman"/>
          <w:b/>
          <w:bCs/>
          <w:sz w:val="24"/>
          <w:szCs w:val="24"/>
          <w:lang w:val="en-GB"/>
        </w:rPr>
        <w:t xml:space="preserve">onceptual </w:t>
      </w:r>
      <w:r w:rsidR="00C87230" w:rsidRPr="00C264F3">
        <w:rPr>
          <w:rFonts w:ascii="Times New Roman" w:eastAsia="Times New Roman" w:hAnsi="Times New Roman" w:cs="Times New Roman"/>
          <w:b/>
          <w:bCs/>
          <w:sz w:val="24"/>
          <w:szCs w:val="24"/>
          <w:lang w:val="en-GB"/>
        </w:rPr>
        <w:t>m</w:t>
      </w:r>
      <w:r w:rsidR="2BDB26B8" w:rsidRPr="00C264F3">
        <w:rPr>
          <w:rFonts w:ascii="Times New Roman" w:eastAsia="Times New Roman" w:hAnsi="Times New Roman" w:cs="Times New Roman"/>
          <w:b/>
          <w:bCs/>
          <w:sz w:val="24"/>
          <w:szCs w:val="24"/>
          <w:lang w:val="en-GB"/>
        </w:rPr>
        <w:t xml:space="preserve">etaphors of </w:t>
      </w:r>
      <w:r w:rsidR="00C87230" w:rsidRPr="00C264F3">
        <w:rPr>
          <w:rFonts w:ascii="Times New Roman" w:eastAsia="Times New Roman" w:hAnsi="Times New Roman" w:cs="Times New Roman"/>
          <w:b/>
          <w:bCs/>
          <w:sz w:val="24"/>
          <w:szCs w:val="24"/>
          <w:lang w:val="en-GB"/>
        </w:rPr>
        <w:t>f</w:t>
      </w:r>
      <w:r w:rsidR="2BDB26B8" w:rsidRPr="00C264F3">
        <w:rPr>
          <w:rFonts w:ascii="Times New Roman" w:eastAsia="Times New Roman" w:hAnsi="Times New Roman" w:cs="Times New Roman"/>
          <w:b/>
          <w:bCs/>
          <w:sz w:val="24"/>
          <w:szCs w:val="24"/>
          <w:lang w:val="en-GB"/>
        </w:rPr>
        <w:t>ear in Hindi, Bangla and English</w:t>
      </w:r>
    </w:p>
    <w:p w14:paraId="02AE9CD9" w14:textId="77777777" w:rsidR="00A84082" w:rsidRPr="00C264F3" w:rsidRDefault="00A84082" w:rsidP="001A43B8">
      <w:pPr>
        <w:pStyle w:val="Odsekzoznamu"/>
        <w:widowControl w:val="0"/>
        <w:spacing w:after="240" w:line="240" w:lineRule="auto"/>
        <w:ind w:left="360"/>
        <w:jc w:val="both"/>
        <w:rPr>
          <w:rFonts w:ascii="Times New Roman" w:eastAsia="Times New Roman" w:hAnsi="Times New Roman" w:cs="Times New Roman"/>
          <w:b/>
          <w:bCs/>
          <w:sz w:val="24"/>
          <w:szCs w:val="24"/>
          <w:lang w:val="en-GB"/>
        </w:rPr>
      </w:pPr>
    </w:p>
    <w:p w14:paraId="7F7DBA82" w14:textId="14C5468A" w:rsidR="43557FE1" w:rsidRPr="00C264F3" w:rsidRDefault="007F276B" w:rsidP="00EC02C9">
      <w:pPr>
        <w:pStyle w:val="Odsekzoznamu"/>
        <w:widowControl w:val="0"/>
        <w:spacing w:after="240" w:line="240" w:lineRule="auto"/>
        <w:ind w:left="0"/>
        <w:jc w:val="both"/>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sz w:val="24"/>
          <w:szCs w:val="24"/>
          <w:lang w:val="en-GB"/>
        </w:rPr>
        <w:t>Tabulated under</w:t>
      </w:r>
      <w:r w:rsidR="004C4484" w:rsidRPr="00C264F3">
        <w:rPr>
          <w:rFonts w:ascii="Times New Roman" w:eastAsia="Times New Roman" w:hAnsi="Times New Roman" w:cs="Times New Roman"/>
          <w:sz w:val="24"/>
          <w:szCs w:val="24"/>
          <w:lang w:val="en-GB"/>
        </w:rPr>
        <w:t xml:space="preserve">neath is the distribution of source domains of </w:t>
      </w:r>
      <w:r w:rsidR="00907B9C" w:rsidRPr="00C264F3">
        <w:rPr>
          <w:rFonts w:ascii="Times New Roman" w:eastAsia="Times New Roman" w:hAnsi="Times New Roman" w:cs="Times New Roman"/>
          <w:smallCaps/>
          <w:sz w:val="24"/>
          <w:szCs w:val="24"/>
          <w:lang w:val="en-GB"/>
        </w:rPr>
        <w:t>fear</w:t>
      </w:r>
      <w:r w:rsidR="00907B9C" w:rsidRPr="00C264F3">
        <w:rPr>
          <w:rFonts w:ascii="Times New Roman" w:eastAsia="Times New Roman" w:hAnsi="Times New Roman" w:cs="Times New Roman"/>
          <w:sz w:val="24"/>
          <w:szCs w:val="24"/>
          <w:lang w:val="en-GB"/>
        </w:rPr>
        <w:t xml:space="preserve"> </w:t>
      </w:r>
      <w:r w:rsidR="004C4484" w:rsidRPr="00C264F3">
        <w:rPr>
          <w:rFonts w:ascii="Times New Roman" w:eastAsia="Times New Roman" w:hAnsi="Times New Roman" w:cs="Times New Roman"/>
          <w:sz w:val="24"/>
          <w:szCs w:val="24"/>
          <w:lang w:val="en-GB"/>
        </w:rPr>
        <w:t xml:space="preserve">metaphors in Hindi and Bangla, </w:t>
      </w:r>
      <w:proofErr w:type="gramStart"/>
      <w:r w:rsidR="004C4484" w:rsidRPr="00C264F3">
        <w:rPr>
          <w:rFonts w:ascii="Times New Roman" w:eastAsia="Times New Roman" w:hAnsi="Times New Roman" w:cs="Times New Roman"/>
          <w:sz w:val="24"/>
          <w:szCs w:val="24"/>
          <w:lang w:val="en-GB"/>
        </w:rPr>
        <w:t>compared and contrasted</w:t>
      </w:r>
      <w:proofErr w:type="gramEnd"/>
      <w:r w:rsidR="004C4484" w:rsidRPr="00C264F3">
        <w:rPr>
          <w:rFonts w:ascii="Times New Roman" w:eastAsia="Times New Roman" w:hAnsi="Times New Roman" w:cs="Times New Roman"/>
          <w:sz w:val="24"/>
          <w:szCs w:val="24"/>
          <w:lang w:val="en-GB"/>
        </w:rPr>
        <w:t xml:space="preserve"> with the source domains of </w:t>
      </w:r>
      <w:r w:rsidR="00907B9C" w:rsidRPr="00C264F3">
        <w:rPr>
          <w:rFonts w:ascii="Times New Roman" w:eastAsia="Times New Roman" w:hAnsi="Times New Roman" w:cs="Times New Roman"/>
          <w:smallCaps/>
          <w:sz w:val="24"/>
          <w:szCs w:val="24"/>
          <w:lang w:val="en-GB"/>
        </w:rPr>
        <w:t>fear</w:t>
      </w:r>
      <w:r w:rsidR="004C4484" w:rsidRPr="00C264F3">
        <w:rPr>
          <w:rFonts w:ascii="Times New Roman" w:eastAsia="Times New Roman" w:hAnsi="Times New Roman" w:cs="Times New Roman"/>
          <w:sz w:val="24"/>
          <w:szCs w:val="24"/>
          <w:lang w:val="en-GB"/>
        </w:rPr>
        <w:t xml:space="preserve"> metaphors in English, and the association of each of these source domains with the different states of the emotion, </w:t>
      </w:r>
      <w:r w:rsidR="00907B9C" w:rsidRPr="00C264F3">
        <w:rPr>
          <w:rFonts w:ascii="Times New Roman" w:eastAsia="Times New Roman" w:hAnsi="Times New Roman" w:cs="Times New Roman"/>
          <w:smallCaps/>
          <w:sz w:val="24"/>
          <w:szCs w:val="24"/>
          <w:lang w:val="en-GB"/>
        </w:rPr>
        <w:t>fear</w:t>
      </w:r>
      <w:r w:rsidR="00907B9C" w:rsidRPr="00C264F3">
        <w:rPr>
          <w:rFonts w:ascii="Times New Roman" w:eastAsia="Times New Roman" w:hAnsi="Times New Roman" w:cs="Times New Roman"/>
          <w:sz w:val="24"/>
          <w:szCs w:val="24"/>
          <w:lang w:val="en-GB"/>
        </w:rPr>
        <w:t xml:space="preserve"> </w:t>
      </w:r>
      <w:r w:rsidR="004C4484" w:rsidRPr="00C264F3">
        <w:rPr>
          <w:rFonts w:ascii="Times New Roman" w:eastAsia="Times New Roman" w:hAnsi="Times New Roman" w:cs="Times New Roman"/>
          <w:sz w:val="24"/>
          <w:szCs w:val="24"/>
          <w:lang w:val="en-GB"/>
        </w:rPr>
        <w:t>(Ekman 2016).</w:t>
      </w:r>
    </w:p>
    <w:p w14:paraId="1569178C" w14:textId="3DD5E0C6" w:rsidR="00193BD7" w:rsidRPr="00C264F3" w:rsidRDefault="32DC833B" w:rsidP="001A43B8">
      <w:pPr>
        <w:widowControl w:val="0"/>
        <w:spacing w:after="240" w:line="240" w:lineRule="auto"/>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Table </w:t>
      </w:r>
      <w:r w:rsidR="2827F288" w:rsidRPr="00C264F3">
        <w:rPr>
          <w:rFonts w:ascii="Times New Roman" w:eastAsia="Times New Roman" w:hAnsi="Times New Roman" w:cs="Times New Roman"/>
          <w:sz w:val="24"/>
          <w:szCs w:val="24"/>
          <w:lang w:val="en-GB"/>
        </w:rPr>
        <w:t>3</w:t>
      </w:r>
      <w:r w:rsidR="00707FA1" w:rsidRPr="00C264F3">
        <w:rPr>
          <w:rFonts w:ascii="Times New Roman" w:eastAsia="Times New Roman" w:hAnsi="Times New Roman" w:cs="Times New Roman"/>
          <w:sz w:val="24"/>
          <w:szCs w:val="24"/>
          <w:lang w:val="en-GB"/>
        </w:rPr>
        <w:t>:</w:t>
      </w:r>
      <w:r w:rsidRPr="00C264F3">
        <w:rPr>
          <w:rFonts w:ascii="Times New Roman" w:eastAsia="Times New Roman" w:hAnsi="Times New Roman" w:cs="Times New Roman"/>
          <w:sz w:val="24"/>
          <w:szCs w:val="24"/>
          <w:lang w:val="en-GB"/>
        </w:rPr>
        <w:t xml:space="preserve"> Distribution of </w:t>
      </w:r>
      <w:r w:rsidR="00A84082" w:rsidRPr="00C264F3">
        <w:rPr>
          <w:rFonts w:ascii="Times New Roman" w:eastAsia="Times New Roman" w:hAnsi="Times New Roman" w:cs="Times New Roman"/>
          <w:sz w:val="24"/>
          <w:szCs w:val="24"/>
          <w:lang w:val="en-GB"/>
        </w:rPr>
        <w:t>s</w:t>
      </w:r>
      <w:r w:rsidRPr="00C264F3">
        <w:rPr>
          <w:rFonts w:ascii="Times New Roman" w:eastAsia="Times New Roman" w:hAnsi="Times New Roman" w:cs="Times New Roman"/>
          <w:sz w:val="24"/>
          <w:szCs w:val="24"/>
          <w:lang w:val="en-GB"/>
        </w:rPr>
        <w:t xml:space="preserve">ource </w:t>
      </w:r>
      <w:r w:rsidR="00A84082" w:rsidRPr="00C264F3">
        <w:rPr>
          <w:rFonts w:ascii="Times New Roman" w:eastAsia="Times New Roman" w:hAnsi="Times New Roman" w:cs="Times New Roman"/>
          <w:sz w:val="24"/>
          <w:szCs w:val="24"/>
          <w:lang w:val="en-GB"/>
        </w:rPr>
        <w:t>d</w:t>
      </w:r>
      <w:r w:rsidRPr="00C264F3">
        <w:rPr>
          <w:rFonts w:ascii="Times New Roman" w:eastAsia="Times New Roman" w:hAnsi="Times New Roman" w:cs="Times New Roman"/>
          <w:sz w:val="24"/>
          <w:szCs w:val="24"/>
          <w:lang w:val="en-GB"/>
        </w:rPr>
        <w:t xml:space="preserve">omains of </w:t>
      </w:r>
      <w:r w:rsidR="00A84082" w:rsidRPr="00C264F3">
        <w:rPr>
          <w:rFonts w:ascii="Times New Roman" w:eastAsia="Times New Roman" w:hAnsi="Times New Roman" w:cs="Times New Roman"/>
          <w:sz w:val="24"/>
          <w:szCs w:val="24"/>
          <w:lang w:val="en-GB"/>
        </w:rPr>
        <w:t>f</w:t>
      </w:r>
      <w:r w:rsidRPr="00C264F3">
        <w:rPr>
          <w:rFonts w:ascii="Times New Roman" w:eastAsia="Times New Roman" w:hAnsi="Times New Roman" w:cs="Times New Roman"/>
          <w:sz w:val="24"/>
          <w:szCs w:val="24"/>
          <w:lang w:val="en-GB"/>
        </w:rPr>
        <w:t xml:space="preserve">ear </w:t>
      </w:r>
      <w:r w:rsidR="00A84082" w:rsidRPr="00C264F3">
        <w:rPr>
          <w:rFonts w:ascii="Times New Roman" w:eastAsia="Times New Roman" w:hAnsi="Times New Roman" w:cs="Times New Roman"/>
          <w:sz w:val="24"/>
          <w:szCs w:val="24"/>
          <w:lang w:val="en-GB"/>
        </w:rPr>
        <w:t>m</w:t>
      </w:r>
      <w:r w:rsidRPr="00C264F3">
        <w:rPr>
          <w:rFonts w:ascii="Times New Roman" w:eastAsia="Times New Roman" w:hAnsi="Times New Roman" w:cs="Times New Roman"/>
          <w:sz w:val="24"/>
          <w:szCs w:val="24"/>
          <w:lang w:val="en-GB"/>
        </w:rPr>
        <w:t>etaphors in Hindi, Bangla, and English</w:t>
      </w:r>
    </w:p>
    <w:tbl>
      <w:tblPr>
        <w:tblStyle w:val="Mriekatabuky"/>
        <w:tblW w:w="9510" w:type="dxa"/>
        <w:tblLayout w:type="fixed"/>
        <w:tblLook w:val="0600" w:firstRow="0" w:lastRow="0" w:firstColumn="0" w:lastColumn="0" w:noHBand="1" w:noVBand="1"/>
      </w:tblPr>
      <w:tblGrid>
        <w:gridCol w:w="2725"/>
        <w:gridCol w:w="1160"/>
        <w:gridCol w:w="1005"/>
        <w:gridCol w:w="1110"/>
        <w:gridCol w:w="3510"/>
      </w:tblGrid>
      <w:tr w:rsidR="00C264F3" w:rsidRPr="00C264F3" w14:paraId="3F7B330F" w14:textId="77777777" w:rsidTr="005494FC">
        <w:trPr>
          <w:trHeight w:val="300"/>
        </w:trPr>
        <w:tc>
          <w:tcPr>
            <w:tcW w:w="2725" w:type="dxa"/>
          </w:tcPr>
          <w:p w14:paraId="7BB91552" w14:textId="24273E8B" w:rsidR="00193BD7" w:rsidRPr="00C264F3" w:rsidRDefault="00ED34AA"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Source domains of fear</w:t>
            </w:r>
          </w:p>
        </w:tc>
        <w:tc>
          <w:tcPr>
            <w:tcW w:w="1160" w:type="dxa"/>
          </w:tcPr>
          <w:p w14:paraId="0673E53A"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Hindi</w:t>
            </w:r>
          </w:p>
        </w:tc>
        <w:tc>
          <w:tcPr>
            <w:tcW w:w="1005" w:type="dxa"/>
          </w:tcPr>
          <w:p w14:paraId="272D8E0E"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Bangla</w:t>
            </w:r>
          </w:p>
        </w:tc>
        <w:tc>
          <w:tcPr>
            <w:tcW w:w="1110" w:type="dxa"/>
          </w:tcPr>
          <w:p w14:paraId="19AF7A77"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English</w:t>
            </w:r>
          </w:p>
        </w:tc>
        <w:tc>
          <w:tcPr>
            <w:tcW w:w="3510" w:type="dxa"/>
          </w:tcPr>
          <w:p w14:paraId="7BF9F6BA" w14:textId="0E6A3659" w:rsidR="00193BD7" w:rsidRPr="00C264F3" w:rsidRDefault="00ED34AA"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State of fear</w:t>
            </w:r>
          </w:p>
        </w:tc>
      </w:tr>
      <w:tr w:rsidR="00C264F3" w:rsidRPr="00C264F3" w14:paraId="26EC3AE7" w14:textId="77777777" w:rsidTr="005494FC">
        <w:trPr>
          <w:trHeight w:val="580"/>
        </w:trPr>
        <w:tc>
          <w:tcPr>
            <w:tcW w:w="2725" w:type="dxa"/>
          </w:tcPr>
          <w:p w14:paraId="74629918"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Liquid in a container</w:t>
            </w:r>
          </w:p>
        </w:tc>
        <w:tc>
          <w:tcPr>
            <w:tcW w:w="1160" w:type="dxa"/>
          </w:tcPr>
          <w:p w14:paraId="059814F9" w14:textId="77777777" w:rsidR="00193BD7"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No</w:t>
            </w:r>
          </w:p>
        </w:tc>
        <w:tc>
          <w:tcPr>
            <w:tcW w:w="1005" w:type="dxa"/>
          </w:tcPr>
          <w:p w14:paraId="3669539F"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No</w:t>
            </w:r>
          </w:p>
        </w:tc>
        <w:tc>
          <w:tcPr>
            <w:tcW w:w="1110" w:type="dxa"/>
          </w:tcPr>
          <w:p w14:paraId="01B9D953"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51D30178"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nxiety</w:t>
            </w:r>
          </w:p>
        </w:tc>
      </w:tr>
      <w:tr w:rsidR="00C264F3" w:rsidRPr="00C264F3" w14:paraId="305432D1" w14:textId="77777777" w:rsidTr="005494FC">
        <w:trPr>
          <w:trHeight w:val="460"/>
        </w:trPr>
        <w:tc>
          <w:tcPr>
            <w:tcW w:w="2725" w:type="dxa"/>
          </w:tcPr>
          <w:p w14:paraId="4F9C8662"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Gas</w:t>
            </w:r>
          </w:p>
        </w:tc>
        <w:tc>
          <w:tcPr>
            <w:tcW w:w="1160" w:type="dxa"/>
          </w:tcPr>
          <w:p w14:paraId="42DC4EF8"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005" w:type="dxa"/>
          </w:tcPr>
          <w:p w14:paraId="18CE531E"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110" w:type="dxa"/>
          </w:tcPr>
          <w:p w14:paraId="3E576344"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No</w:t>
            </w:r>
          </w:p>
        </w:tc>
        <w:tc>
          <w:tcPr>
            <w:tcW w:w="3510" w:type="dxa"/>
          </w:tcPr>
          <w:p w14:paraId="3987F87A"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dread</w:t>
            </w:r>
          </w:p>
        </w:tc>
      </w:tr>
      <w:tr w:rsidR="00C264F3" w:rsidRPr="00C264F3" w14:paraId="75364AE4" w14:textId="77777777" w:rsidTr="005494FC">
        <w:trPr>
          <w:trHeight w:val="460"/>
        </w:trPr>
        <w:tc>
          <w:tcPr>
            <w:tcW w:w="2725" w:type="dxa"/>
          </w:tcPr>
          <w:p w14:paraId="292E553E" w14:textId="564DA0F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 xml:space="preserve">Natural </w:t>
            </w:r>
            <w:r w:rsidR="00ED34AA" w:rsidRPr="00C264F3">
              <w:rPr>
                <w:rFonts w:ascii="Times New Roman" w:eastAsia="Times New Roman" w:hAnsi="Times New Roman" w:cs="Times New Roman"/>
                <w:b/>
                <w:bCs/>
                <w:sz w:val="24"/>
                <w:szCs w:val="24"/>
                <w:lang w:val="en-GB"/>
              </w:rPr>
              <w:t>f</w:t>
            </w:r>
            <w:r w:rsidRPr="00C264F3">
              <w:rPr>
                <w:rFonts w:ascii="Times New Roman" w:eastAsia="Times New Roman" w:hAnsi="Times New Roman" w:cs="Times New Roman"/>
                <w:b/>
                <w:bCs/>
                <w:sz w:val="24"/>
                <w:szCs w:val="24"/>
                <w:lang w:val="en-GB"/>
              </w:rPr>
              <w:t>orce</w:t>
            </w:r>
          </w:p>
        </w:tc>
        <w:tc>
          <w:tcPr>
            <w:tcW w:w="1160" w:type="dxa"/>
          </w:tcPr>
          <w:p w14:paraId="7188F2C7"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005" w:type="dxa"/>
          </w:tcPr>
          <w:p w14:paraId="2DD6B288"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 </w:t>
            </w:r>
          </w:p>
        </w:tc>
        <w:tc>
          <w:tcPr>
            <w:tcW w:w="1110" w:type="dxa"/>
          </w:tcPr>
          <w:p w14:paraId="208BD729"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2FCA0BE0"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nxiety</w:t>
            </w:r>
          </w:p>
        </w:tc>
      </w:tr>
      <w:tr w:rsidR="00C264F3" w:rsidRPr="00C264F3" w14:paraId="5F21570D" w14:textId="77777777" w:rsidTr="005494FC">
        <w:trPr>
          <w:trHeight w:val="460"/>
        </w:trPr>
        <w:tc>
          <w:tcPr>
            <w:tcW w:w="2725" w:type="dxa"/>
          </w:tcPr>
          <w:p w14:paraId="3EE407B6" w14:textId="567C6C10"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 xml:space="preserve">Cold </w:t>
            </w:r>
            <w:r w:rsidR="00ED34AA" w:rsidRPr="00C264F3">
              <w:rPr>
                <w:rFonts w:ascii="Times New Roman" w:eastAsia="Times New Roman" w:hAnsi="Times New Roman" w:cs="Times New Roman"/>
                <w:b/>
                <w:bCs/>
                <w:sz w:val="24"/>
                <w:szCs w:val="24"/>
                <w:lang w:val="en-GB"/>
              </w:rPr>
              <w:t>f</w:t>
            </w:r>
            <w:r w:rsidRPr="00C264F3">
              <w:rPr>
                <w:rFonts w:ascii="Times New Roman" w:eastAsia="Times New Roman" w:hAnsi="Times New Roman" w:cs="Times New Roman"/>
                <w:b/>
                <w:bCs/>
                <w:sz w:val="24"/>
                <w:szCs w:val="24"/>
                <w:lang w:val="en-GB"/>
              </w:rPr>
              <w:t>eeling</w:t>
            </w:r>
          </w:p>
        </w:tc>
        <w:tc>
          <w:tcPr>
            <w:tcW w:w="1160" w:type="dxa"/>
          </w:tcPr>
          <w:p w14:paraId="4D08A6C2"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005" w:type="dxa"/>
          </w:tcPr>
          <w:p w14:paraId="5FF251EB"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 </w:t>
            </w:r>
          </w:p>
        </w:tc>
        <w:tc>
          <w:tcPr>
            <w:tcW w:w="1110" w:type="dxa"/>
          </w:tcPr>
          <w:p w14:paraId="6E3D7E5C"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48256F08" w14:textId="77777777" w:rsidR="00193BD7" w:rsidRPr="00C264F3" w:rsidRDefault="00193BD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nervousness, dread</w:t>
            </w:r>
          </w:p>
        </w:tc>
      </w:tr>
      <w:tr w:rsidR="00C264F3" w:rsidRPr="00C264F3" w14:paraId="40B48022" w14:textId="77777777" w:rsidTr="005494FC">
        <w:trPr>
          <w:trHeight w:val="460"/>
        </w:trPr>
        <w:tc>
          <w:tcPr>
            <w:tcW w:w="2725" w:type="dxa"/>
          </w:tcPr>
          <w:p w14:paraId="1D158310" w14:textId="77777777" w:rsidR="00DA3E98" w:rsidRPr="00C264F3" w:rsidRDefault="00DA3E98" w:rsidP="001A43B8">
            <w:pPr>
              <w:widowControl w:val="0"/>
              <w:jc w:val="center"/>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Flight of an animal</w:t>
            </w:r>
          </w:p>
        </w:tc>
        <w:tc>
          <w:tcPr>
            <w:tcW w:w="1160" w:type="dxa"/>
          </w:tcPr>
          <w:p w14:paraId="5D51C185"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005" w:type="dxa"/>
          </w:tcPr>
          <w:p w14:paraId="2479FAD0"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110" w:type="dxa"/>
          </w:tcPr>
          <w:p w14:paraId="7697BBD3"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360D8BAF"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repidation, dread, desperation, terror</w:t>
            </w:r>
          </w:p>
        </w:tc>
      </w:tr>
      <w:tr w:rsidR="00C264F3" w:rsidRPr="00C264F3" w14:paraId="6DB64EE8" w14:textId="77777777" w:rsidTr="005494FC">
        <w:trPr>
          <w:trHeight w:val="520"/>
        </w:trPr>
        <w:tc>
          <w:tcPr>
            <w:tcW w:w="2725" w:type="dxa"/>
          </w:tcPr>
          <w:p w14:paraId="67A45DBC"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Opponent in a struggle</w:t>
            </w:r>
          </w:p>
        </w:tc>
        <w:tc>
          <w:tcPr>
            <w:tcW w:w="1160" w:type="dxa"/>
          </w:tcPr>
          <w:p w14:paraId="27ACD6C8"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005" w:type="dxa"/>
          </w:tcPr>
          <w:p w14:paraId="2CB87632"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 </w:t>
            </w:r>
          </w:p>
        </w:tc>
        <w:tc>
          <w:tcPr>
            <w:tcW w:w="1110" w:type="dxa"/>
          </w:tcPr>
          <w:p w14:paraId="3B9B3734"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4CA193F7"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nxiety, terror</w:t>
            </w:r>
          </w:p>
        </w:tc>
      </w:tr>
      <w:tr w:rsidR="00C264F3" w:rsidRPr="00C264F3" w14:paraId="27ECC39A" w14:textId="77777777" w:rsidTr="005494FC">
        <w:trPr>
          <w:trHeight w:val="480"/>
        </w:trPr>
        <w:tc>
          <w:tcPr>
            <w:tcW w:w="2725" w:type="dxa"/>
          </w:tcPr>
          <w:p w14:paraId="05FE14DE"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 xml:space="preserve">Tormentor </w:t>
            </w:r>
          </w:p>
        </w:tc>
        <w:tc>
          <w:tcPr>
            <w:tcW w:w="1160" w:type="dxa"/>
          </w:tcPr>
          <w:p w14:paraId="7F73426A" w14:textId="77777777" w:rsidR="00DA3E98" w:rsidRPr="00C264F3" w:rsidRDefault="000021E5"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No</w:t>
            </w:r>
          </w:p>
        </w:tc>
        <w:tc>
          <w:tcPr>
            <w:tcW w:w="1005" w:type="dxa"/>
          </w:tcPr>
          <w:p w14:paraId="03C7DE70"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 </w:t>
            </w:r>
          </w:p>
        </w:tc>
        <w:tc>
          <w:tcPr>
            <w:tcW w:w="1110" w:type="dxa"/>
          </w:tcPr>
          <w:p w14:paraId="25AD20F7"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7DD678FF"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nxiety, desperation</w:t>
            </w:r>
          </w:p>
        </w:tc>
      </w:tr>
      <w:tr w:rsidR="00C264F3" w:rsidRPr="00C264F3" w14:paraId="5C3900DE" w14:textId="77777777" w:rsidTr="005494FC">
        <w:trPr>
          <w:trHeight w:val="540"/>
        </w:trPr>
        <w:tc>
          <w:tcPr>
            <w:tcW w:w="2725" w:type="dxa"/>
          </w:tcPr>
          <w:p w14:paraId="4118B340"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Container</w:t>
            </w:r>
          </w:p>
        </w:tc>
        <w:tc>
          <w:tcPr>
            <w:tcW w:w="1160" w:type="dxa"/>
          </w:tcPr>
          <w:p w14:paraId="6BA182F4"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005" w:type="dxa"/>
          </w:tcPr>
          <w:p w14:paraId="2E29A947"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 </w:t>
            </w:r>
          </w:p>
        </w:tc>
        <w:tc>
          <w:tcPr>
            <w:tcW w:w="1110" w:type="dxa"/>
          </w:tcPr>
          <w:p w14:paraId="0F4FCC28"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0357D953"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nxiety, desperation</w:t>
            </w:r>
          </w:p>
        </w:tc>
      </w:tr>
      <w:tr w:rsidR="00C264F3" w:rsidRPr="00C264F3" w14:paraId="51F5B0F5" w14:textId="77777777" w:rsidTr="005494FC">
        <w:trPr>
          <w:trHeight w:val="540"/>
        </w:trPr>
        <w:tc>
          <w:tcPr>
            <w:tcW w:w="2725" w:type="dxa"/>
          </w:tcPr>
          <w:p w14:paraId="11E33BF0"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Seed</w:t>
            </w:r>
          </w:p>
        </w:tc>
        <w:tc>
          <w:tcPr>
            <w:tcW w:w="1160" w:type="dxa"/>
          </w:tcPr>
          <w:p w14:paraId="557F2042"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005" w:type="dxa"/>
          </w:tcPr>
          <w:p w14:paraId="0905550D"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 </w:t>
            </w:r>
          </w:p>
        </w:tc>
        <w:tc>
          <w:tcPr>
            <w:tcW w:w="1110" w:type="dxa"/>
          </w:tcPr>
          <w:p w14:paraId="2C9C9BBB"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0F0F1DC4"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dread</w:t>
            </w:r>
          </w:p>
        </w:tc>
      </w:tr>
      <w:tr w:rsidR="00C264F3" w:rsidRPr="00C264F3" w14:paraId="4FBAA7F9" w14:textId="77777777" w:rsidTr="005494FC">
        <w:trPr>
          <w:trHeight w:val="460"/>
        </w:trPr>
        <w:tc>
          <w:tcPr>
            <w:tcW w:w="2725" w:type="dxa"/>
          </w:tcPr>
          <w:p w14:paraId="59928F27"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Insanity</w:t>
            </w:r>
          </w:p>
        </w:tc>
        <w:tc>
          <w:tcPr>
            <w:tcW w:w="1160" w:type="dxa"/>
          </w:tcPr>
          <w:p w14:paraId="668AB770" w14:textId="77777777" w:rsidR="00DA3E98" w:rsidRPr="00C264F3" w:rsidRDefault="007A526B"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No</w:t>
            </w:r>
          </w:p>
        </w:tc>
        <w:tc>
          <w:tcPr>
            <w:tcW w:w="1005" w:type="dxa"/>
          </w:tcPr>
          <w:p w14:paraId="72AC2F95"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 </w:t>
            </w:r>
          </w:p>
        </w:tc>
        <w:tc>
          <w:tcPr>
            <w:tcW w:w="1110" w:type="dxa"/>
          </w:tcPr>
          <w:p w14:paraId="52AA568C"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6BC71698"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anxiety </w:t>
            </w:r>
          </w:p>
        </w:tc>
      </w:tr>
      <w:tr w:rsidR="00C264F3" w:rsidRPr="00C264F3" w14:paraId="62CC02CB" w14:textId="77777777" w:rsidTr="005494FC">
        <w:trPr>
          <w:trHeight w:val="460"/>
        </w:trPr>
        <w:tc>
          <w:tcPr>
            <w:tcW w:w="2725" w:type="dxa"/>
          </w:tcPr>
          <w:p w14:paraId="46CAE4E2"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Disease</w:t>
            </w:r>
          </w:p>
        </w:tc>
        <w:tc>
          <w:tcPr>
            <w:tcW w:w="1160" w:type="dxa"/>
          </w:tcPr>
          <w:p w14:paraId="70BB7B61"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005" w:type="dxa"/>
          </w:tcPr>
          <w:p w14:paraId="63792ACD"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 </w:t>
            </w:r>
          </w:p>
        </w:tc>
        <w:tc>
          <w:tcPr>
            <w:tcW w:w="1110" w:type="dxa"/>
          </w:tcPr>
          <w:p w14:paraId="3A6BF056"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59EFE25D"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dread</w:t>
            </w:r>
          </w:p>
        </w:tc>
      </w:tr>
      <w:tr w:rsidR="00C264F3" w:rsidRPr="00C264F3" w14:paraId="3E868320" w14:textId="77777777" w:rsidTr="005494FC">
        <w:trPr>
          <w:trHeight w:val="300"/>
        </w:trPr>
        <w:tc>
          <w:tcPr>
            <w:tcW w:w="2725" w:type="dxa"/>
          </w:tcPr>
          <w:p w14:paraId="47940CFF"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Burden</w:t>
            </w:r>
          </w:p>
        </w:tc>
        <w:tc>
          <w:tcPr>
            <w:tcW w:w="1160" w:type="dxa"/>
          </w:tcPr>
          <w:p w14:paraId="15C37805"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005" w:type="dxa"/>
          </w:tcPr>
          <w:p w14:paraId="06E00214"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 </w:t>
            </w:r>
          </w:p>
        </w:tc>
        <w:tc>
          <w:tcPr>
            <w:tcW w:w="1110" w:type="dxa"/>
          </w:tcPr>
          <w:p w14:paraId="5ABC7DD3"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0C33E936" w14:textId="77777777" w:rsidR="00DA3E98" w:rsidRPr="00C264F3" w:rsidRDefault="00DA3E98"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nxiety</w:t>
            </w:r>
          </w:p>
        </w:tc>
      </w:tr>
      <w:tr w:rsidR="00C264F3" w:rsidRPr="00C264F3" w14:paraId="551C59D8" w14:textId="77777777" w:rsidTr="005494FC">
        <w:trPr>
          <w:trHeight w:val="300"/>
        </w:trPr>
        <w:tc>
          <w:tcPr>
            <w:tcW w:w="2725" w:type="dxa"/>
          </w:tcPr>
          <w:p w14:paraId="4961398B" w14:textId="77777777" w:rsidR="00782D8C" w:rsidRPr="00C264F3" w:rsidRDefault="5650168A" w:rsidP="001A43B8">
            <w:pPr>
              <w:widowControl w:val="0"/>
              <w:jc w:val="center"/>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Ferocious animal</w:t>
            </w:r>
          </w:p>
        </w:tc>
        <w:tc>
          <w:tcPr>
            <w:tcW w:w="1160" w:type="dxa"/>
          </w:tcPr>
          <w:p w14:paraId="31E957F2" w14:textId="77777777"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005" w:type="dxa"/>
          </w:tcPr>
          <w:p w14:paraId="5FDFBF92" w14:textId="77777777"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110" w:type="dxa"/>
          </w:tcPr>
          <w:p w14:paraId="25C52A05" w14:textId="77777777"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17E9BD76" w14:textId="77777777" w:rsidR="00782D8C" w:rsidRPr="00C264F3" w:rsidRDefault="5650168A"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dread, terror</w:t>
            </w:r>
          </w:p>
          <w:p w14:paraId="7D1621D1" w14:textId="77777777" w:rsidR="00782D8C" w:rsidRPr="00C264F3" w:rsidRDefault="00782D8C" w:rsidP="001A43B8">
            <w:pPr>
              <w:widowControl w:val="0"/>
              <w:jc w:val="center"/>
              <w:rPr>
                <w:rFonts w:ascii="Times New Roman" w:eastAsia="Times New Roman" w:hAnsi="Times New Roman" w:cs="Times New Roman"/>
                <w:sz w:val="24"/>
                <w:szCs w:val="24"/>
                <w:lang w:val="en-GB"/>
              </w:rPr>
            </w:pPr>
          </w:p>
        </w:tc>
      </w:tr>
      <w:tr w:rsidR="00C264F3" w:rsidRPr="00C264F3" w14:paraId="356A6E5F" w14:textId="77777777" w:rsidTr="005494FC">
        <w:trPr>
          <w:trHeight w:val="460"/>
        </w:trPr>
        <w:tc>
          <w:tcPr>
            <w:tcW w:w="2725" w:type="dxa"/>
          </w:tcPr>
          <w:p w14:paraId="3BAF8451" w14:textId="0A6B07DC"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 xml:space="preserve">Social </w:t>
            </w:r>
            <w:r w:rsidR="00ED34AA" w:rsidRPr="00C264F3">
              <w:rPr>
                <w:rFonts w:ascii="Times New Roman" w:eastAsia="Times New Roman" w:hAnsi="Times New Roman" w:cs="Times New Roman"/>
                <w:b/>
                <w:bCs/>
                <w:sz w:val="24"/>
                <w:szCs w:val="24"/>
                <w:lang w:val="en-GB"/>
              </w:rPr>
              <w:t>s</w:t>
            </w:r>
            <w:r w:rsidRPr="00C264F3">
              <w:rPr>
                <w:rFonts w:ascii="Times New Roman" w:eastAsia="Times New Roman" w:hAnsi="Times New Roman" w:cs="Times New Roman"/>
                <w:b/>
                <w:bCs/>
                <w:sz w:val="24"/>
                <w:szCs w:val="24"/>
                <w:lang w:val="en-GB"/>
              </w:rPr>
              <w:t>uperior</w:t>
            </w:r>
          </w:p>
        </w:tc>
        <w:tc>
          <w:tcPr>
            <w:tcW w:w="1160" w:type="dxa"/>
          </w:tcPr>
          <w:p w14:paraId="5773F0E4" w14:textId="77777777"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005" w:type="dxa"/>
          </w:tcPr>
          <w:p w14:paraId="15ED3006" w14:textId="77777777"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 </w:t>
            </w:r>
          </w:p>
        </w:tc>
        <w:tc>
          <w:tcPr>
            <w:tcW w:w="1110" w:type="dxa"/>
          </w:tcPr>
          <w:p w14:paraId="47581DD0" w14:textId="77777777"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3510" w:type="dxa"/>
          </w:tcPr>
          <w:p w14:paraId="1A7C80EB" w14:textId="77777777"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error</w:t>
            </w:r>
          </w:p>
        </w:tc>
      </w:tr>
      <w:tr w:rsidR="00782D8C" w:rsidRPr="00C264F3" w14:paraId="61940EB2" w14:textId="77777777" w:rsidTr="005494FC">
        <w:trPr>
          <w:trHeight w:val="460"/>
        </w:trPr>
        <w:tc>
          <w:tcPr>
            <w:tcW w:w="2725" w:type="dxa"/>
          </w:tcPr>
          <w:p w14:paraId="4F18F26D" w14:textId="77777777"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b/>
                <w:bCs/>
                <w:sz w:val="24"/>
                <w:szCs w:val="24"/>
                <w:lang w:val="en-GB"/>
              </w:rPr>
              <w:t xml:space="preserve">Bird </w:t>
            </w:r>
          </w:p>
        </w:tc>
        <w:tc>
          <w:tcPr>
            <w:tcW w:w="1160" w:type="dxa"/>
          </w:tcPr>
          <w:p w14:paraId="0B19171E" w14:textId="77777777"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No</w:t>
            </w:r>
          </w:p>
        </w:tc>
        <w:tc>
          <w:tcPr>
            <w:tcW w:w="1005" w:type="dxa"/>
          </w:tcPr>
          <w:p w14:paraId="5C98935E" w14:textId="77777777"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Yes</w:t>
            </w:r>
          </w:p>
        </w:tc>
        <w:tc>
          <w:tcPr>
            <w:tcW w:w="1110" w:type="dxa"/>
          </w:tcPr>
          <w:p w14:paraId="645A6333" w14:textId="77777777"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No</w:t>
            </w:r>
          </w:p>
        </w:tc>
        <w:tc>
          <w:tcPr>
            <w:tcW w:w="3510" w:type="dxa"/>
          </w:tcPr>
          <w:p w14:paraId="7A9C8480" w14:textId="77777777" w:rsidR="00782D8C" w:rsidRPr="00C264F3" w:rsidRDefault="00782D8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nxiety, dread</w:t>
            </w:r>
          </w:p>
        </w:tc>
      </w:tr>
    </w:tbl>
    <w:p w14:paraId="417237E3" w14:textId="77777777" w:rsidR="00707FA1" w:rsidRPr="00C264F3" w:rsidRDefault="00707FA1" w:rsidP="006E70B6">
      <w:pPr>
        <w:spacing w:line="240" w:lineRule="auto"/>
        <w:jc w:val="both"/>
        <w:rPr>
          <w:rFonts w:ascii="Times New Roman" w:eastAsia="Times New Roman" w:hAnsi="Times New Roman" w:cs="Times New Roman"/>
          <w:b/>
          <w:bCs/>
          <w:sz w:val="24"/>
          <w:szCs w:val="24"/>
          <w:lang w:val="en-GB"/>
        </w:rPr>
      </w:pPr>
    </w:p>
    <w:p w14:paraId="2B5F7771" w14:textId="77777777" w:rsidR="006E70B6" w:rsidRPr="00C264F3" w:rsidRDefault="006E70B6" w:rsidP="006E70B6">
      <w:pPr>
        <w:spacing w:line="240" w:lineRule="auto"/>
        <w:jc w:val="both"/>
        <w:rPr>
          <w:rFonts w:ascii="Times New Roman" w:eastAsia="Times New Roman" w:hAnsi="Times New Roman" w:cs="Times New Roman"/>
          <w:b/>
          <w:bCs/>
          <w:sz w:val="24"/>
          <w:szCs w:val="24"/>
          <w:lang w:val="en-GB"/>
        </w:rPr>
      </w:pPr>
    </w:p>
    <w:p w14:paraId="4B28BF8D" w14:textId="559A3342" w:rsidR="00301116" w:rsidRPr="00C264F3" w:rsidRDefault="00EC02C9" w:rsidP="00EC02C9">
      <w:pPr>
        <w:pStyle w:val="Odsekzoznamu"/>
        <w:spacing w:line="240" w:lineRule="auto"/>
        <w:ind w:left="0"/>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lastRenderedPageBreak/>
        <w:t>6</w:t>
      </w:r>
      <w:r w:rsidR="003C770A">
        <w:rPr>
          <w:rFonts w:ascii="Times New Roman" w:eastAsia="Times New Roman" w:hAnsi="Times New Roman" w:cs="Times New Roman"/>
          <w:b/>
          <w:bCs/>
          <w:sz w:val="24"/>
          <w:szCs w:val="24"/>
          <w:lang w:val="en-GB"/>
        </w:rPr>
        <w:t>.</w:t>
      </w:r>
      <w:r>
        <w:rPr>
          <w:rFonts w:ascii="Times New Roman" w:eastAsia="Times New Roman" w:hAnsi="Times New Roman" w:cs="Times New Roman"/>
          <w:b/>
          <w:bCs/>
          <w:sz w:val="24"/>
          <w:szCs w:val="24"/>
          <w:lang w:val="en-GB"/>
        </w:rPr>
        <w:t xml:space="preserve"> </w:t>
      </w:r>
      <w:r w:rsidR="77F47A0A" w:rsidRPr="00C264F3">
        <w:rPr>
          <w:rFonts w:ascii="Times New Roman" w:eastAsia="Times New Roman" w:hAnsi="Times New Roman" w:cs="Times New Roman"/>
          <w:b/>
          <w:bCs/>
          <w:sz w:val="24"/>
          <w:szCs w:val="24"/>
          <w:lang w:val="en-GB"/>
        </w:rPr>
        <w:t xml:space="preserve">Conceptual </w:t>
      </w:r>
      <w:r w:rsidR="00C87230" w:rsidRPr="00C264F3">
        <w:rPr>
          <w:rFonts w:ascii="Times New Roman" w:eastAsia="Times New Roman" w:hAnsi="Times New Roman" w:cs="Times New Roman"/>
          <w:b/>
          <w:bCs/>
          <w:sz w:val="24"/>
          <w:szCs w:val="24"/>
          <w:lang w:val="en-GB"/>
        </w:rPr>
        <w:t>m</w:t>
      </w:r>
      <w:r w:rsidR="77F47A0A" w:rsidRPr="00C264F3">
        <w:rPr>
          <w:rFonts w:ascii="Times New Roman" w:eastAsia="Times New Roman" w:hAnsi="Times New Roman" w:cs="Times New Roman"/>
          <w:b/>
          <w:bCs/>
          <w:sz w:val="24"/>
          <w:szCs w:val="24"/>
          <w:lang w:val="en-GB"/>
        </w:rPr>
        <w:t xml:space="preserve">etonymies of </w:t>
      </w:r>
      <w:r w:rsidR="00C87230" w:rsidRPr="00C264F3">
        <w:rPr>
          <w:rFonts w:ascii="Times New Roman" w:eastAsia="Times New Roman" w:hAnsi="Times New Roman" w:cs="Times New Roman"/>
          <w:b/>
          <w:bCs/>
          <w:sz w:val="24"/>
          <w:szCs w:val="24"/>
          <w:lang w:val="en-GB"/>
        </w:rPr>
        <w:t>f</w:t>
      </w:r>
      <w:r w:rsidR="77F47A0A" w:rsidRPr="00C264F3">
        <w:rPr>
          <w:rFonts w:ascii="Times New Roman" w:eastAsia="Times New Roman" w:hAnsi="Times New Roman" w:cs="Times New Roman"/>
          <w:b/>
          <w:bCs/>
          <w:sz w:val="24"/>
          <w:szCs w:val="24"/>
          <w:lang w:val="en-GB"/>
        </w:rPr>
        <w:t>ear in Hindi</w:t>
      </w:r>
      <w:r w:rsidR="00A97FBC" w:rsidRPr="00C264F3">
        <w:rPr>
          <w:rFonts w:ascii="Times New Roman" w:eastAsia="Times New Roman" w:hAnsi="Times New Roman" w:cs="Times New Roman"/>
          <w:b/>
          <w:bCs/>
          <w:sz w:val="24"/>
          <w:szCs w:val="24"/>
          <w:lang w:val="en-GB"/>
        </w:rPr>
        <w:t xml:space="preserve"> and Bangla</w:t>
      </w:r>
      <w:r w:rsidR="0010360B" w:rsidRPr="00C264F3">
        <w:rPr>
          <w:rFonts w:ascii="Times New Roman" w:eastAsia="Times New Roman" w:hAnsi="Times New Roman" w:cs="Times New Roman"/>
          <w:sz w:val="24"/>
          <w:szCs w:val="24"/>
          <w:lang w:val="en-GB"/>
        </w:rPr>
        <w:tab/>
      </w:r>
    </w:p>
    <w:p w14:paraId="0F272C85" w14:textId="77777777" w:rsidR="00A83F23" w:rsidRPr="00C264F3" w:rsidRDefault="00A83F23" w:rsidP="006E70B6">
      <w:pPr>
        <w:pStyle w:val="Odsekzoznamu"/>
        <w:spacing w:line="240" w:lineRule="auto"/>
        <w:ind w:left="360"/>
        <w:jc w:val="both"/>
        <w:rPr>
          <w:rFonts w:ascii="Times New Roman" w:eastAsia="Times New Roman" w:hAnsi="Times New Roman" w:cs="Times New Roman"/>
          <w:sz w:val="24"/>
          <w:szCs w:val="24"/>
          <w:lang w:val="en-GB"/>
        </w:rPr>
      </w:pPr>
    </w:p>
    <w:p w14:paraId="301AF047" w14:textId="09835A2D" w:rsidR="007F24C9" w:rsidRPr="00C264F3" w:rsidRDefault="50F7C58F" w:rsidP="00EC02C9">
      <w:pPr>
        <w:pStyle w:val="Odsekzoznamu"/>
        <w:spacing w:line="240" w:lineRule="auto"/>
        <w:ind w:left="0"/>
        <w:jc w:val="both"/>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sz w:val="24"/>
          <w:szCs w:val="24"/>
          <w:lang w:val="en-GB"/>
        </w:rPr>
        <w:t xml:space="preserve">In this </w:t>
      </w:r>
      <w:r w:rsidR="0222BAC6" w:rsidRPr="00C264F3">
        <w:rPr>
          <w:rFonts w:ascii="Times New Roman" w:eastAsia="Times New Roman" w:hAnsi="Times New Roman" w:cs="Times New Roman"/>
          <w:sz w:val="24"/>
          <w:szCs w:val="24"/>
          <w:lang w:val="en-GB"/>
        </w:rPr>
        <w:t>section,</w:t>
      </w:r>
      <w:r w:rsidRPr="00C264F3">
        <w:rPr>
          <w:rFonts w:ascii="Times New Roman" w:eastAsia="Times New Roman" w:hAnsi="Times New Roman" w:cs="Times New Roman"/>
          <w:sz w:val="24"/>
          <w:szCs w:val="24"/>
          <w:lang w:val="en-GB"/>
        </w:rPr>
        <w:t xml:space="preserve"> we discuss the role of body parts (Embodied Cognition) in the metonymy of fear expressions in Bangla and Hindi. The physiological effects of an emotion can serve as a metonymic representation of that emotion. These metonymies, in turn, can form the foundation for creating metaphors related to the same emotion.</w:t>
      </w:r>
    </w:p>
    <w:p w14:paraId="285C4296" w14:textId="1ED31F35" w:rsidR="73C91CE0" w:rsidRPr="00C264F3" w:rsidRDefault="50F7C58F" w:rsidP="00EC02C9">
      <w:pPr>
        <w:pStyle w:val="Odsekzoznamu"/>
        <w:spacing w:line="240" w:lineRule="auto"/>
        <w:ind w:left="0" w:firstLine="720"/>
        <w:jc w:val="both"/>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sz w:val="24"/>
          <w:szCs w:val="24"/>
          <w:lang w:val="en-GB"/>
        </w:rPr>
        <w:t>Kövecses (1990</w:t>
      </w:r>
      <w:r w:rsidR="000D57BA" w:rsidRPr="00C264F3">
        <w:rPr>
          <w:rFonts w:ascii="Times New Roman" w:eastAsia="Times New Roman" w:hAnsi="Times New Roman" w:cs="Times New Roman"/>
          <w:sz w:val="24"/>
          <w:szCs w:val="24"/>
          <w:lang w:val="en-GB"/>
        </w:rPr>
        <w:t>: 160-181</w:t>
      </w:r>
      <w:r w:rsidRPr="00C264F3">
        <w:rPr>
          <w:rFonts w:ascii="Times New Roman" w:eastAsia="Times New Roman" w:hAnsi="Times New Roman" w:cs="Times New Roman"/>
          <w:sz w:val="24"/>
          <w:szCs w:val="24"/>
          <w:lang w:val="en-GB"/>
        </w:rPr>
        <w:t>) establishes two core metonymic principles shaping conceptual representations of fear and other emotions in English:</w:t>
      </w:r>
      <w:r w:rsidR="004741AE"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 xml:space="preserve">(a) </w:t>
      </w:r>
      <w:r w:rsidR="00032601" w:rsidRPr="00C264F3">
        <w:rPr>
          <w:rFonts w:ascii="Times New Roman" w:eastAsia="Times New Roman" w:hAnsi="Times New Roman" w:cs="Times New Roman"/>
          <w:smallCaps/>
          <w:sz w:val="24"/>
          <w:szCs w:val="24"/>
          <w:lang w:val="en-GB"/>
        </w:rPr>
        <w:t>the physiological effects of an emotion stand for the emotion</w:t>
      </w:r>
      <w:r w:rsidRPr="00C264F3">
        <w:rPr>
          <w:rFonts w:ascii="Times New Roman" w:eastAsia="Times New Roman" w:hAnsi="Times New Roman" w:cs="Times New Roman"/>
          <w:sz w:val="24"/>
          <w:szCs w:val="24"/>
          <w:lang w:val="en-GB"/>
        </w:rPr>
        <w:t xml:space="preserve">, and (b) </w:t>
      </w:r>
      <w:r w:rsidR="00032601" w:rsidRPr="00C264F3">
        <w:rPr>
          <w:rFonts w:ascii="Times New Roman" w:eastAsia="Times New Roman" w:hAnsi="Times New Roman" w:cs="Times New Roman"/>
          <w:smallCaps/>
          <w:sz w:val="24"/>
          <w:szCs w:val="24"/>
          <w:lang w:val="en-GB"/>
        </w:rPr>
        <w:t xml:space="preserve">the </w:t>
      </w:r>
      <w:proofErr w:type="spellStart"/>
      <w:r w:rsidR="00032601" w:rsidRPr="00C264F3">
        <w:rPr>
          <w:rFonts w:ascii="Times New Roman" w:eastAsia="Times New Roman" w:hAnsi="Times New Roman" w:cs="Times New Roman"/>
          <w:smallCaps/>
          <w:sz w:val="24"/>
          <w:szCs w:val="24"/>
          <w:lang w:val="en-GB"/>
        </w:rPr>
        <w:t>behavioral</w:t>
      </w:r>
      <w:proofErr w:type="spellEnd"/>
      <w:r w:rsidR="00032601" w:rsidRPr="00C264F3">
        <w:rPr>
          <w:rFonts w:ascii="Times New Roman" w:eastAsia="Times New Roman" w:hAnsi="Times New Roman" w:cs="Times New Roman"/>
          <w:smallCaps/>
          <w:sz w:val="24"/>
          <w:szCs w:val="24"/>
          <w:lang w:val="en-GB"/>
        </w:rPr>
        <w:t xml:space="preserve"> reactions of an emotion stand for the emotion</w:t>
      </w:r>
      <w:r w:rsidR="6DCE6333" w:rsidRPr="00C264F3">
        <w:rPr>
          <w:rFonts w:ascii="Times New Roman" w:eastAsia="Times New Roman" w:hAnsi="Times New Roman" w:cs="Times New Roman"/>
          <w:sz w:val="24"/>
          <w:szCs w:val="24"/>
          <w:lang w:val="en-GB"/>
        </w:rPr>
        <w:t>. In</w:t>
      </w:r>
      <w:r w:rsidRPr="00C264F3">
        <w:rPr>
          <w:rFonts w:ascii="Times New Roman" w:eastAsia="Times New Roman" w:hAnsi="Times New Roman" w:cs="Times New Roman"/>
          <w:sz w:val="24"/>
          <w:szCs w:val="24"/>
          <w:lang w:val="en-GB"/>
        </w:rPr>
        <w:t xml:space="preserve"> Hindi as well as </w:t>
      </w:r>
      <w:r w:rsidR="658A2048" w:rsidRPr="00C264F3">
        <w:rPr>
          <w:rFonts w:ascii="Times New Roman" w:eastAsia="Times New Roman" w:hAnsi="Times New Roman" w:cs="Times New Roman"/>
          <w:sz w:val="24"/>
          <w:szCs w:val="24"/>
          <w:lang w:val="en-GB"/>
        </w:rPr>
        <w:t xml:space="preserve">in </w:t>
      </w:r>
      <w:r w:rsidRPr="00C264F3">
        <w:rPr>
          <w:rFonts w:ascii="Times New Roman" w:eastAsia="Times New Roman" w:hAnsi="Times New Roman" w:cs="Times New Roman"/>
          <w:sz w:val="24"/>
          <w:szCs w:val="24"/>
          <w:lang w:val="en-GB"/>
        </w:rPr>
        <w:t>Bangla, we have examples of such conceptual metonymies for fear that are presented as behavioural and physiological responses to the emotion. However, aligning with Ansah (2014</w:t>
      </w:r>
      <w:r w:rsidR="00AC18EA" w:rsidRPr="00C264F3">
        <w:rPr>
          <w:rFonts w:ascii="Times New Roman" w:eastAsia="Times New Roman" w:hAnsi="Times New Roman" w:cs="Times New Roman"/>
          <w:sz w:val="24"/>
          <w:szCs w:val="24"/>
          <w:lang w:val="en-GB"/>
        </w:rPr>
        <w:t>: 44-58</w:t>
      </w:r>
      <w:r w:rsidRPr="00C264F3">
        <w:rPr>
          <w:rFonts w:ascii="Times New Roman" w:eastAsia="Times New Roman" w:hAnsi="Times New Roman" w:cs="Times New Roman"/>
          <w:sz w:val="24"/>
          <w:szCs w:val="24"/>
          <w:lang w:val="en-GB"/>
        </w:rPr>
        <w:t>) and Zibin</w:t>
      </w:r>
      <w:r w:rsidR="00301116"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amp;</w:t>
      </w:r>
      <w:r w:rsidR="00301116"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Hamdan’s (2019</w:t>
      </w:r>
      <w:r w:rsidR="00CD1F53" w:rsidRPr="00C264F3">
        <w:rPr>
          <w:rFonts w:ascii="Times New Roman" w:eastAsia="Times New Roman" w:hAnsi="Times New Roman" w:cs="Times New Roman"/>
          <w:sz w:val="24"/>
          <w:szCs w:val="24"/>
          <w:lang w:val="en-GB"/>
        </w:rPr>
        <w:t>: 239-262</w:t>
      </w:r>
      <w:r w:rsidRPr="00C264F3">
        <w:rPr>
          <w:rFonts w:ascii="Times New Roman" w:eastAsia="Times New Roman" w:hAnsi="Times New Roman" w:cs="Times New Roman"/>
          <w:sz w:val="24"/>
          <w:szCs w:val="24"/>
          <w:lang w:val="en-GB"/>
        </w:rPr>
        <w:t xml:space="preserve">) work on </w:t>
      </w:r>
      <w:r w:rsidRPr="00C264F3">
        <w:rPr>
          <w:rFonts w:ascii="Times New Roman" w:eastAsia="Times New Roman" w:hAnsi="Times New Roman" w:cs="Times New Roman"/>
          <w:sz w:val="24"/>
          <w:szCs w:val="24"/>
          <w:shd w:val="clear" w:color="auto" w:fill="FFFFFF"/>
          <w:lang w:val="en-GB"/>
        </w:rPr>
        <w:t>metaphorical/metonymic conceptualizations of fear Akan and Jordanian Arabic respectively, in both Bangla and Hind</w:t>
      </w:r>
      <w:r w:rsidR="658A2048" w:rsidRPr="00C264F3">
        <w:rPr>
          <w:rFonts w:ascii="Times New Roman" w:eastAsia="Times New Roman" w:hAnsi="Times New Roman" w:cs="Times New Roman"/>
          <w:sz w:val="24"/>
          <w:szCs w:val="24"/>
          <w:shd w:val="clear" w:color="auto" w:fill="FFFFFF"/>
          <w:lang w:val="en-GB"/>
        </w:rPr>
        <w:t>i</w:t>
      </w:r>
      <w:r w:rsidRPr="00C264F3">
        <w:rPr>
          <w:rFonts w:ascii="Times New Roman" w:eastAsia="Times New Roman" w:hAnsi="Times New Roman" w:cs="Times New Roman"/>
          <w:sz w:val="24"/>
          <w:szCs w:val="24"/>
          <w:shd w:val="clear" w:color="auto" w:fill="FFFFFF"/>
          <w:lang w:val="en-GB"/>
        </w:rPr>
        <w:t xml:space="preserve">, the first </w:t>
      </w:r>
      <w:r w:rsidRPr="00C264F3">
        <w:rPr>
          <w:rFonts w:ascii="Times New Roman" w:eastAsia="Times New Roman" w:hAnsi="Times New Roman" w:cs="Times New Roman"/>
          <w:sz w:val="24"/>
          <w:szCs w:val="24"/>
          <w:lang w:val="en-GB"/>
        </w:rPr>
        <w:t>metonymic principle</w:t>
      </w:r>
      <w:r w:rsidR="004741AE"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 xml:space="preserve">(a) </w:t>
      </w:r>
      <w:r w:rsidR="00032601" w:rsidRPr="00C264F3">
        <w:rPr>
          <w:rFonts w:ascii="Times New Roman" w:eastAsia="Times New Roman" w:hAnsi="Times New Roman" w:cs="Times New Roman"/>
          <w:smallCaps/>
          <w:sz w:val="24"/>
          <w:szCs w:val="24"/>
          <w:lang w:val="en-GB"/>
        </w:rPr>
        <w:t>the physiological effects of an emotion stand for the emotion</w:t>
      </w:r>
      <w:r w:rsidRPr="00C264F3">
        <w:rPr>
          <w:rFonts w:ascii="Times New Roman" w:eastAsia="Times New Roman" w:hAnsi="Times New Roman" w:cs="Times New Roman"/>
          <w:sz w:val="24"/>
          <w:szCs w:val="24"/>
          <w:lang w:val="en-GB"/>
        </w:rPr>
        <w:t>,</w:t>
      </w:r>
      <w:r w:rsidRPr="00C264F3">
        <w:rPr>
          <w:rFonts w:ascii="Times New Roman" w:eastAsia="Times New Roman" w:hAnsi="Times New Roman" w:cs="Times New Roman"/>
          <w:sz w:val="24"/>
          <w:szCs w:val="24"/>
          <w:shd w:val="clear" w:color="auto" w:fill="FFFFFF"/>
          <w:lang w:val="en-GB"/>
        </w:rPr>
        <w:t xml:space="preserve"> can be further divided into two subcategories ː (</w:t>
      </w:r>
      <w:proofErr w:type="spellStart"/>
      <w:r w:rsidRPr="00C264F3">
        <w:rPr>
          <w:rFonts w:ascii="Times New Roman" w:eastAsia="Times New Roman" w:hAnsi="Times New Roman" w:cs="Times New Roman"/>
          <w:sz w:val="24"/>
          <w:szCs w:val="24"/>
          <w:shd w:val="clear" w:color="auto" w:fill="FFFFFF"/>
          <w:lang w:val="en-GB"/>
        </w:rPr>
        <w:t>i</w:t>
      </w:r>
      <w:proofErr w:type="spellEnd"/>
      <w:r w:rsidRPr="00C264F3">
        <w:rPr>
          <w:rFonts w:ascii="Times New Roman" w:eastAsia="Times New Roman" w:hAnsi="Times New Roman" w:cs="Times New Roman"/>
          <w:sz w:val="24"/>
          <w:szCs w:val="24"/>
          <w:shd w:val="clear" w:color="auto" w:fill="FFFFFF"/>
          <w:lang w:val="en-GB"/>
        </w:rPr>
        <w:t xml:space="preserve">) </w:t>
      </w:r>
      <w:r w:rsidR="00032601" w:rsidRPr="00C264F3">
        <w:rPr>
          <w:rFonts w:ascii="Times New Roman" w:eastAsia="Times New Roman" w:hAnsi="Times New Roman" w:cs="Times New Roman"/>
          <w:smallCaps/>
          <w:sz w:val="24"/>
          <w:szCs w:val="24"/>
          <w:lang w:val="en-GB"/>
        </w:rPr>
        <w:t>the realistic physiological effects of an emotion stand for the emotion</w:t>
      </w:r>
      <w:r w:rsidR="52A40A32" w:rsidRPr="00C264F3">
        <w:rPr>
          <w:rFonts w:ascii="Times New Roman" w:eastAsia="Times New Roman" w:hAnsi="Times New Roman" w:cs="Times New Roman"/>
          <w:sz w:val="24"/>
          <w:szCs w:val="24"/>
          <w:lang w:val="en-GB"/>
        </w:rPr>
        <w:t>,</w:t>
      </w:r>
      <w:r w:rsidR="004741AE" w:rsidRPr="00C264F3">
        <w:rPr>
          <w:rFonts w:ascii="Times New Roman" w:eastAsia="Times New Roman" w:hAnsi="Times New Roman" w:cs="Times New Roman"/>
          <w:sz w:val="24"/>
          <w:szCs w:val="24"/>
          <w:lang w:val="en-GB"/>
        </w:rPr>
        <w:t xml:space="preserve"> </w:t>
      </w:r>
      <w:r w:rsidR="52A40A32" w:rsidRPr="00C264F3">
        <w:rPr>
          <w:rFonts w:ascii="Times New Roman" w:eastAsia="Times New Roman" w:hAnsi="Times New Roman" w:cs="Times New Roman"/>
          <w:sz w:val="24"/>
          <w:szCs w:val="24"/>
          <w:lang w:val="en-GB"/>
        </w:rPr>
        <w:t xml:space="preserve">(elaborated in </w:t>
      </w:r>
      <w:r w:rsidR="004741AE" w:rsidRPr="00C264F3">
        <w:rPr>
          <w:rFonts w:ascii="Times New Roman" w:eastAsia="Times New Roman" w:hAnsi="Times New Roman" w:cs="Times New Roman"/>
          <w:sz w:val="24"/>
          <w:szCs w:val="24"/>
          <w:lang w:val="en-GB"/>
        </w:rPr>
        <w:t xml:space="preserve">Section </w:t>
      </w:r>
      <w:r w:rsidR="5DC730AE" w:rsidRPr="00C264F3">
        <w:rPr>
          <w:rFonts w:ascii="Times New Roman" w:eastAsia="Times New Roman" w:hAnsi="Times New Roman" w:cs="Times New Roman"/>
          <w:sz w:val="24"/>
          <w:szCs w:val="24"/>
          <w:lang w:val="en-GB"/>
        </w:rPr>
        <w:t>6</w:t>
      </w:r>
      <w:r w:rsidRPr="00C264F3">
        <w:rPr>
          <w:rFonts w:ascii="Times New Roman" w:eastAsia="Times New Roman" w:hAnsi="Times New Roman" w:cs="Times New Roman"/>
          <w:sz w:val="24"/>
          <w:szCs w:val="24"/>
          <w:lang w:val="en-GB"/>
        </w:rPr>
        <w:t xml:space="preserve">.1) and (ii) </w:t>
      </w:r>
      <w:r w:rsidR="00032601" w:rsidRPr="00C264F3">
        <w:rPr>
          <w:rFonts w:ascii="Times New Roman" w:eastAsia="Times New Roman" w:hAnsi="Times New Roman" w:cs="Times New Roman"/>
          <w:smallCaps/>
          <w:sz w:val="24"/>
          <w:szCs w:val="24"/>
          <w:lang w:val="en-GB"/>
        </w:rPr>
        <w:t>the metaphorical physiological effects of an emotion stand for the emotion</w:t>
      </w:r>
      <w:r w:rsidR="52A40A32" w:rsidRPr="00C264F3">
        <w:rPr>
          <w:rFonts w:ascii="Times New Roman" w:eastAsia="Times New Roman" w:hAnsi="Times New Roman" w:cs="Times New Roman"/>
          <w:sz w:val="24"/>
          <w:szCs w:val="24"/>
          <w:lang w:val="en-GB"/>
        </w:rPr>
        <w:t>,</w:t>
      </w:r>
      <w:r w:rsidR="00E0080D" w:rsidRPr="00C264F3">
        <w:rPr>
          <w:rFonts w:ascii="Times New Roman" w:eastAsia="Times New Roman" w:hAnsi="Times New Roman" w:cs="Times New Roman"/>
          <w:sz w:val="24"/>
          <w:szCs w:val="24"/>
          <w:lang w:val="en-GB"/>
        </w:rPr>
        <w:t xml:space="preserve"> </w:t>
      </w:r>
      <w:r w:rsidR="52A40A32" w:rsidRPr="00C264F3">
        <w:rPr>
          <w:rFonts w:ascii="Times New Roman" w:eastAsia="Times New Roman" w:hAnsi="Times New Roman" w:cs="Times New Roman"/>
          <w:sz w:val="24"/>
          <w:szCs w:val="24"/>
          <w:lang w:val="en-GB"/>
        </w:rPr>
        <w:t xml:space="preserve">(elaborated in </w:t>
      </w:r>
      <w:r w:rsidR="004741AE" w:rsidRPr="00C264F3">
        <w:rPr>
          <w:rFonts w:ascii="Times New Roman" w:eastAsia="Times New Roman" w:hAnsi="Times New Roman" w:cs="Times New Roman"/>
          <w:sz w:val="24"/>
          <w:szCs w:val="24"/>
          <w:lang w:val="en-GB"/>
        </w:rPr>
        <w:t xml:space="preserve">Section </w:t>
      </w:r>
      <w:r w:rsidR="72DB7FE7" w:rsidRPr="00C264F3">
        <w:rPr>
          <w:rFonts w:ascii="Times New Roman" w:eastAsia="Times New Roman" w:hAnsi="Times New Roman" w:cs="Times New Roman"/>
          <w:sz w:val="24"/>
          <w:szCs w:val="24"/>
          <w:lang w:val="en-GB"/>
        </w:rPr>
        <w:t>6</w:t>
      </w:r>
      <w:r w:rsidRPr="00C264F3">
        <w:rPr>
          <w:rFonts w:ascii="Times New Roman" w:eastAsia="Times New Roman" w:hAnsi="Times New Roman" w:cs="Times New Roman"/>
          <w:sz w:val="24"/>
          <w:szCs w:val="24"/>
          <w:lang w:val="en-GB"/>
        </w:rPr>
        <w:t>.2). The analogous patterns in metonymic and metaphorical structures in fear-related expressions with Bangla and Hindi as well.</w:t>
      </w:r>
    </w:p>
    <w:p w14:paraId="3D2CCB9C" w14:textId="77777777" w:rsidR="00897302" w:rsidRPr="00C264F3" w:rsidRDefault="00897302" w:rsidP="001A43B8">
      <w:pPr>
        <w:pStyle w:val="Odsekzoznamu"/>
        <w:shd w:val="clear" w:color="auto" w:fill="FFFFFF" w:themeFill="background1"/>
        <w:spacing w:after="240" w:line="240" w:lineRule="auto"/>
        <w:ind w:left="360"/>
        <w:jc w:val="both"/>
        <w:rPr>
          <w:rFonts w:ascii="Times New Roman" w:eastAsia="Times New Roman" w:hAnsi="Times New Roman" w:cs="Times New Roman"/>
          <w:sz w:val="24"/>
          <w:szCs w:val="24"/>
          <w:lang w:val="en-GB"/>
        </w:rPr>
      </w:pPr>
    </w:p>
    <w:p w14:paraId="7652F276" w14:textId="2F4C0E98" w:rsidR="00575A6D" w:rsidRPr="00C264F3" w:rsidRDefault="00907CDD" w:rsidP="00EC02C9">
      <w:pPr>
        <w:pStyle w:val="Odsekzoznamu"/>
        <w:numPr>
          <w:ilvl w:val="1"/>
          <w:numId w:val="21"/>
        </w:numPr>
        <w:spacing w:after="240" w:line="240" w:lineRule="auto"/>
        <w:jc w:val="both"/>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i/>
          <w:iCs/>
          <w:sz w:val="24"/>
          <w:szCs w:val="24"/>
          <w:lang w:val="en-GB"/>
        </w:rPr>
        <w:t>Realistic physiological reactions standing for fear</w:t>
      </w:r>
    </w:p>
    <w:p w14:paraId="31FB3376" w14:textId="77777777" w:rsidR="00F736E7" w:rsidRPr="00C264F3" w:rsidRDefault="00F736E7" w:rsidP="001A43B8">
      <w:pPr>
        <w:pStyle w:val="Odsekzoznamu"/>
        <w:spacing w:after="240" w:line="240" w:lineRule="auto"/>
        <w:ind w:left="792"/>
        <w:jc w:val="both"/>
        <w:rPr>
          <w:rFonts w:ascii="Times New Roman" w:eastAsia="Times New Roman" w:hAnsi="Times New Roman" w:cs="Times New Roman"/>
          <w:i/>
          <w:iCs/>
          <w:sz w:val="24"/>
          <w:szCs w:val="24"/>
          <w:lang w:val="en-GB"/>
        </w:rPr>
      </w:pPr>
    </w:p>
    <w:p w14:paraId="545D63CE" w14:textId="708824DD" w:rsidR="00F068BA" w:rsidRPr="00C264F3" w:rsidRDefault="00F068BA" w:rsidP="00EC02C9">
      <w:pPr>
        <w:pStyle w:val="Odsekzoznamu"/>
        <w:spacing w:after="240" w:line="240" w:lineRule="auto"/>
        <w:ind w:left="0"/>
        <w:jc w:val="both"/>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In this type of metonymy, the physiological effects resulting from fear are realistic. For example, changes in heart rate or hands and feet getting cold as a response to fear would be considered a realistic physiological effect.</w:t>
      </w:r>
    </w:p>
    <w:p w14:paraId="1DCAB7B2" w14:textId="77777777" w:rsidR="00ED40FB" w:rsidRPr="00C264F3" w:rsidRDefault="00ED40FB" w:rsidP="001A43B8">
      <w:pPr>
        <w:pStyle w:val="Odsekzoznamu"/>
        <w:spacing w:after="240" w:line="240" w:lineRule="auto"/>
        <w:ind w:left="792"/>
        <w:jc w:val="both"/>
        <w:rPr>
          <w:rFonts w:ascii="Times New Roman" w:eastAsia="Times New Roman" w:hAnsi="Times New Roman" w:cs="Times New Roman"/>
          <w:b/>
          <w:bCs/>
          <w:sz w:val="24"/>
          <w:szCs w:val="24"/>
          <w:lang w:val="en-GB"/>
        </w:rPr>
      </w:pPr>
    </w:p>
    <w:p w14:paraId="09C94F63" w14:textId="386C0628" w:rsidR="006E70B6" w:rsidRPr="00C264F3" w:rsidRDefault="00F068BA" w:rsidP="006E70B6">
      <w:pPr>
        <w:pStyle w:val="Odsekzoznamu"/>
        <w:numPr>
          <w:ilvl w:val="0"/>
          <w:numId w:val="12"/>
        </w:numPr>
        <w:spacing w:after="240" w:line="240" w:lineRule="auto"/>
        <w:jc w:val="both"/>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sz w:val="24"/>
          <w:szCs w:val="24"/>
          <w:lang w:val="en-GB"/>
        </w:rPr>
        <w:t>Drop in body temperature for fear</w:t>
      </w:r>
    </w:p>
    <w:p w14:paraId="3D98FE83" w14:textId="166123E4" w:rsidR="00ED34AA" w:rsidRPr="00C264F3" w:rsidRDefault="00ED34AA" w:rsidP="00ED34AA">
      <w:pPr>
        <w:tabs>
          <w:tab w:val="left" w:pos="676"/>
          <w:tab w:val="left" w:pos="1717"/>
          <w:tab w:val="left" w:pos="2726"/>
          <w:tab w:val="left" w:pos="3843"/>
        </w:tabs>
        <w:spacing w:line="240" w:lineRule="auto"/>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 xml:space="preserve"> (28)</w:t>
      </w:r>
      <w:r w:rsidRPr="00C264F3">
        <w:rPr>
          <w:rFonts w:ascii="Times New Roman" w:eastAsia="Times New Roman" w:hAnsi="Times New Roman" w:cs="Times New Roman"/>
          <w:sz w:val="24"/>
          <w:szCs w:val="24"/>
          <w:lang w:val="en-GB"/>
        </w:rPr>
        <w:tab/>
      </w:r>
      <w:r w:rsidRPr="00C264F3">
        <w:rPr>
          <w:rFonts w:ascii="Times New Roman" w:eastAsia="Times New Roman" w:hAnsi="Times New Roman" w:cs="Times New Roman"/>
          <w:i/>
          <w:iCs/>
          <w:sz w:val="24"/>
          <w:szCs w:val="24"/>
          <w:lang w:val="en-GB"/>
        </w:rPr>
        <w:t> </w:t>
      </w:r>
      <w:proofErr w:type="spellStart"/>
      <w:r w:rsidRPr="00C264F3">
        <w:rPr>
          <w:rFonts w:ascii="Times New Roman" w:eastAsia="Times New Roman" w:hAnsi="Times New Roman" w:cs="Times New Roman"/>
          <w:i/>
          <w:iCs/>
          <w:sz w:val="24"/>
          <w:szCs w:val="24"/>
          <w:lang w:val="en-GB"/>
        </w:rPr>
        <w:t>hat̪ʰ</w:t>
      </w:r>
      <w:proofErr w:type="spellEnd"/>
      <w:r w:rsidRPr="00C264F3">
        <w:rPr>
          <w:rFonts w:ascii="Times New Roman" w:eastAsia="Times New Roman" w:hAnsi="Times New Roman" w:cs="Times New Roman"/>
          <w:i/>
          <w:iCs/>
          <w:sz w:val="24"/>
          <w:szCs w:val="24"/>
          <w:lang w:val="en-GB"/>
        </w:rPr>
        <w:t> </w:t>
      </w:r>
      <w:r w:rsidRPr="00C264F3">
        <w:rPr>
          <w:rFonts w:ascii="Times New Roman" w:eastAsia="Times New Roman" w:hAnsi="Times New Roman" w:cs="Times New Roman"/>
          <w:i/>
          <w:iCs/>
          <w:sz w:val="24"/>
          <w:szCs w:val="24"/>
          <w:lang w:val="en-GB"/>
        </w:rPr>
        <w:tab/>
        <w:t>pao </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ʈʰənda</w:t>
      </w:r>
      <w:proofErr w:type="spellEnd"/>
      <w:r w:rsidRPr="00C264F3">
        <w:rPr>
          <w:rFonts w:ascii="Times New Roman" w:eastAsia="Times New Roman" w:hAnsi="Times New Roman" w:cs="Times New Roman"/>
          <w:i/>
          <w:iCs/>
          <w:sz w:val="24"/>
          <w:szCs w:val="24"/>
          <w:lang w:val="en-GB"/>
        </w:rPr>
        <w:t> </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ona</w:t>
      </w:r>
      <w:proofErr w:type="spellEnd"/>
      <w:r w:rsidRPr="00C264F3">
        <w:rPr>
          <w:rFonts w:ascii="Times New Roman" w:eastAsia="Times New Roman" w:hAnsi="Times New Roman" w:cs="Times New Roman"/>
          <w:i/>
          <w:iCs/>
          <w:sz w:val="24"/>
          <w:szCs w:val="24"/>
          <w:lang w:val="en-GB"/>
        </w:rPr>
        <w:t> </w:t>
      </w:r>
      <w:r w:rsidRPr="00C264F3">
        <w:rPr>
          <w:rFonts w:ascii="Times New Roman" w:eastAsia="Times New Roman" w:hAnsi="Times New Roman" w:cs="Times New Roman"/>
          <w:sz w:val="24"/>
          <w:szCs w:val="24"/>
          <w:lang w:val="en-GB"/>
        </w:rPr>
        <w:t>(Hindi)</w:t>
      </w:r>
    </w:p>
    <w:p w14:paraId="3168BB70" w14:textId="6275D352" w:rsidR="00ED34AA" w:rsidRPr="00C264F3" w:rsidRDefault="00ED34AA" w:rsidP="00ED34AA">
      <w:pPr>
        <w:tabs>
          <w:tab w:val="left" w:pos="676"/>
          <w:tab w:val="left" w:pos="1717"/>
          <w:tab w:val="left" w:pos="2726"/>
          <w:tab w:val="left" w:pos="3843"/>
        </w:tabs>
        <w:spacing w:line="240" w:lineRule="auto"/>
        <w:ind w:left="15"/>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 xml:space="preserve"> hand </w:t>
      </w:r>
      <w:r w:rsidRPr="00C264F3">
        <w:rPr>
          <w:rFonts w:ascii="Times New Roman" w:eastAsia="Times New Roman" w:hAnsi="Times New Roman" w:cs="Times New Roman"/>
          <w:sz w:val="24"/>
          <w:szCs w:val="24"/>
          <w:lang w:val="en-GB"/>
        </w:rPr>
        <w:tab/>
        <w:t>foot</w:t>
      </w:r>
      <w:r w:rsidRPr="00C264F3">
        <w:rPr>
          <w:rFonts w:ascii="Times New Roman" w:eastAsia="Times New Roman" w:hAnsi="Times New Roman" w:cs="Times New Roman"/>
          <w:sz w:val="24"/>
          <w:szCs w:val="24"/>
          <w:lang w:val="en-GB"/>
        </w:rPr>
        <w:tab/>
        <w:t>cold </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 </w:t>
      </w:r>
    </w:p>
    <w:p w14:paraId="4BE4950E" w14:textId="252F4CE9" w:rsidR="006E70B6" w:rsidRPr="00C264F3" w:rsidRDefault="00ED34AA" w:rsidP="00ED34AA">
      <w:pPr>
        <w:tabs>
          <w:tab w:val="left" w:pos="676"/>
        </w:tabs>
        <w:spacing w:line="240" w:lineRule="auto"/>
        <w:ind w:left="15"/>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Hands and feet getting cold.’</w:t>
      </w:r>
      <w:r w:rsidRPr="00C264F3">
        <w:rPr>
          <w:lang w:val="en-GB"/>
        </w:rPr>
        <w:tab/>
      </w:r>
    </w:p>
    <w:p w14:paraId="2CEA06EA" w14:textId="77777777" w:rsidR="006E70B6" w:rsidRPr="00C264F3" w:rsidRDefault="006E70B6" w:rsidP="006E70B6">
      <w:pPr>
        <w:spacing w:line="240" w:lineRule="auto"/>
        <w:jc w:val="both"/>
        <w:rPr>
          <w:rFonts w:ascii="Times New Roman" w:eastAsia="Times New Roman" w:hAnsi="Times New Roman" w:cs="Times New Roman"/>
          <w:sz w:val="24"/>
          <w:szCs w:val="24"/>
          <w:lang w:val="en-GB"/>
        </w:rPr>
      </w:pPr>
    </w:p>
    <w:p w14:paraId="3111A407" w14:textId="79A80A4D" w:rsidR="00ED34AA" w:rsidRPr="00C264F3" w:rsidRDefault="00ED34AA" w:rsidP="00ED34AA">
      <w:pPr>
        <w:tabs>
          <w:tab w:val="left" w:pos="577"/>
          <w:tab w:val="left" w:pos="1465"/>
          <w:tab w:val="left" w:pos="2425"/>
          <w:tab w:val="left" w:pos="4075"/>
          <w:tab w:val="left" w:pos="5485"/>
        </w:tabs>
        <w:spacing w:line="240" w:lineRule="auto"/>
        <w:ind w:left="15"/>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 xml:space="preserve"> (29)</w:t>
      </w:r>
      <w:r w:rsidRPr="00C264F3">
        <w:rPr>
          <w:rFonts w:ascii="Times New Roman" w:eastAsia="Times New Roman" w:hAnsi="Times New Roman" w:cs="Times New Roman"/>
          <w:sz w:val="24"/>
          <w:szCs w:val="24"/>
          <w:lang w:val="en-GB"/>
        </w:rPr>
        <w:tab/>
      </w:r>
      <w:r w:rsidRPr="00C264F3">
        <w:rPr>
          <w:rFonts w:ascii="Times New Roman" w:eastAsia="Times New Roman" w:hAnsi="Times New Roman" w:cs="Times New Roman"/>
          <w:i/>
          <w:iCs/>
          <w:sz w:val="24"/>
          <w:szCs w:val="24"/>
          <w:lang w:val="en-GB"/>
        </w:rPr>
        <w:t xml:space="preserve"> </w:t>
      </w:r>
      <w:proofErr w:type="spellStart"/>
      <w:r w:rsidRPr="00C264F3">
        <w:rPr>
          <w:rFonts w:ascii="Times New Roman" w:eastAsia="Times New Roman" w:hAnsi="Times New Roman" w:cs="Times New Roman"/>
          <w:i/>
          <w:iCs/>
          <w:sz w:val="24"/>
          <w:szCs w:val="24"/>
          <w:lang w:val="en-GB"/>
        </w:rPr>
        <w:t>hat̪ʰ</w:t>
      </w:r>
      <w:proofErr w:type="spellEnd"/>
      <w:r w:rsidRPr="00C264F3">
        <w:rPr>
          <w:rFonts w:ascii="Times New Roman" w:eastAsia="Times New Roman" w:hAnsi="Times New Roman" w:cs="Times New Roman"/>
          <w:i/>
          <w:iCs/>
          <w:sz w:val="24"/>
          <w:szCs w:val="24"/>
          <w:lang w:val="en-GB"/>
        </w:rPr>
        <w:t> </w:t>
      </w:r>
      <w:r w:rsidRPr="00C264F3">
        <w:rPr>
          <w:rFonts w:ascii="Times New Roman" w:eastAsia="Times New Roman" w:hAnsi="Times New Roman" w:cs="Times New Roman"/>
          <w:i/>
          <w:iCs/>
          <w:sz w:val="24"/>
          <w:szCs w:val="24"/>
          <w:lang w:val="en-GB"/>
        </w:rPr>
        <w:tab/>
        <w:t>paː </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ʈʰanda</w:t>
      </w:r>
      <w:proofErr w:type="spellEnd"/>
      <w:r w:rsidRPr="00C264F3">
        <w:rPr>
          <w:rFonts w:ascii="Times New Roman" w:eastAsia="Times New Roman" w:hAnsi="Times New Roman" w:cs="Times New Roman"/>
          <w:i/>
          <w:iCs/>
          <w:sz w:val="24"/>
          <w:szCs w:val="24"/>
          <w:lang w:val="en-GB"/>
        </w:rPr>
        <w:t> </w:t>
      </w:r>
      <w:r w:rsidRPr="00C264F3">
        <w:rPr>
          <w:rFonts w:ascii="Times New Roman" w:eastAsia="Times New Roman" w:hAnsi="Times New Roman" w:cs="Times New Roman"/>
          <w:i/>
          <w:iCs/>
          <w:sz w:val="24"/>
          <w:szCs w:val="24"/>
          <w:lang w:val="en-GB"/>
        </w:rPr>
        <w:tab/>
        <w:t>hoe </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ʒao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0CCE645B" w14:textId="77777777" w:rsidR="00ED34AA" w:rsidRPr="00C264F3" w:rsidRDefault="00ED34AA" w:rsidP="00ED34AA">
      <w:pPr>
        <w:tabs>
          <w:tab w:val="left" w:pos="577"/>
          <w:tab w:val="left" w:pos="1465"/>
          <w:tab w:val="left" w:pos="2425"/>
          <w:tab w:val="left" w:pos="4075"/>
          <w:tab w:val="left" w:pos="5485"/>
        </w:tabs>
        <w:spacing w:line="240" w:lineRule="auto"/>
        <w:ind w:left="15"/>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 xml:space="preserve"> hands </w:t>
      </w:r>
      <w:r w:rsidRPr="00C264F3">
        <w:rPr>
          <w:rFonts w:ascii="Times New Roman" w:eastAsia="Times New Roman" w:hAnsi="Times New Roman" w:cs="Times New Roman"/>
          <w:sz w:val="24"/>
          <w:szCs w:val="24"/>
          <w:lang w:val="en-GB"/>
        </w:rPr>
        <w:tab/>
        <w:t>legs </w:t>
      </w:r>
      <w:r w:rsidRPr="00C264F3">
        <w:rPr>
          <w:rFonts w:ascii="Times New Roman" w:eastAsia="Times New Roman" w:hAnsi="Times New Roman" w:cs="Times New Roman"/>
          <w:sz w:val="24"/>
          <w:szCs w:val="24"/>
          <w:lang w:val="en-GB"/>
        </w:rPr>
        <w:tab/>
        <w:t>cold </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z w:val="24"/>
          <w:szCs w:val="24"/>
          <w:lang w:val="en-GB"/>
        </w:rPr>
        <w:tab/>
        <w:t>go-</w:t>
      </w:r>
      <w:r w:rsidRPr="00C264F3">
        <w:rPr>
          <w:rFonts w:ascii="Times New Roman" w:eastAsia="Times New Roman" w:hAnsi="Times New Roman" w:cs="Times New Roman"/>
          <w:smallCaps/>
          <w:sz w:val="24"/>
          <w:szCs w:val="24"/>
          <w:lang w:val="en-GB"/>
        </w:rPr>
        <w:t xml:space="preserve"> inf </w:t>
      </w:r>
    </w:p>
    <w:p w14:paraId="7F88E25E" w14:textId="112EC4D3" w:rsidR="00081EDC" w:rsidRPr="00C264F3" w:rsidRDefault="00ED34AA" w:rsidP="00ED34AA">
      <w:pPr>
        <w:tabs>
          <w:tab w:val="left" w:pos="577"/>
        </w:tabs>
        <w:spacing w:line="240" w:lineRule="auto"/>
        <w:ind w:left="15"/>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 xml:space="preserve"> ‘Coldness of palms and feet’ </w:t>
      </w:r>
    </w:p>
    <w:p w14:paraId="325424DF" w14:textId="77777777" w:rsidR="00A84082" w:rsidRPr="00C264F3" w:rsidRDefault="00A84082" w:rsidP="006E70B6">
      <w:pPr>
        <w:spacing w:line="240" w:lineRule="auto"/>
        <w:jc w:val="both"/>
        <w:rPr>
          <w:rFonts w:ascii="Times New Roman" w:eastAsia="Times New Roman" w:hAnsi="Times New Roman" w:cs="Times New Roman"/>
          <w:sz w:val="24"/>
          <w:szCs w:val="24"/>
          <w:lang w:val="en-GB"/>
        </w:rPr>
      </w:pPr>
    </w:p>
    <w:p w14:paraId="416126C3" w14:textId="77777777" w:rsidR="00F068BA" w:rsidRPr="00C264F3" w:rsidRDefault="00F068BA" w:rsidP="001A43B8">
      <w:pPr>
        <w:pStyle w:val="Odsekzoznamu"/>
        <w:numPr>
          <w:ilvl w:val="0"/>
          <w:numId w:val="12"/>
        </w:numPr>
        <w:spacing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Shrinking of body for fear</w:t>
      </w:r>
    </w:p>
    <w:p w14:paraId="6525CD4B" w14:textId="77777777" w:rsidR="009509D4" w:rsidRPr="00C264F3" w:rsidRDefault="009509D4" w:rsidP="001A43B8">
      <w:pPr>
        <w:spacing w:line="240" w:lineRule="auto"/>
        <w:rPr>
          <w:rFonts w:ascii="Times New Roman" w:eastAsia="Times New Roman" w:hAnsi="Times New Roman" w:cs="Times New Roman"/>
          <w:sz w:val="24"/>
          <w:szCs w:val="24"/>
          <w:lang w:val="en-GB"/>
        </w:rPr>
      </w:pPr>
    </w:p>
    <w:p w14:paraId="0406CE98" w14:textId="6FE1425C" w:rsidR="00ED34AA" w:rsidRPr="00C264F3" w:rsidRDefault="00ED34AA" w:rsidP="00ED34AA">
      <w:pPr>
        <w:tabs>
          <w:tab w:val="left" w:pos="798"/>
          <w:tab w:val="left" w:pos="2447"/>
          <w:tab w:val="left" w:pos="4172"/>
          <w:tab w:val="left" w:pos="5672"/>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30)</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ɖar</w:t>
      </w:r>
      <w:proofErr w:type="spellEnd"/>
      <w:r w:rsidRPr="00C264F3">
        <w:rPr>
          <w:rFonts w:ascii="Times New Roman" w:eastAsia="Times New Roman" w:hAnsi="Times New Roman" w:cs="Times New Roman"/>
          <w:i/>
          <w:iCs/>
          <w:sz w:val="24"/>
          <w:szCs w:val="24"/>
          <w:lang w:val="en-GB"/>
        </w:rPr>
        <w:tab/>
        <w:t>se</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siku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ʒa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143040BD" w14:textId="77777777" w:rsidR="00ED34AA" w:rsidRPr="00C264F3" w:rsidRDefault="00ED34AA" w:rsidP="00ED34AA">
      <w:pPr>
        <w:tabs>
          <w:tab w:val="left" w:pos="798"/>
          <w:tab w:val="left" w:pos="2447"/>
          <w:tab w:val="left" w:pos="4172"/>
          <w:tab w:val="left" w:pos="5672"/>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sz w:val="24"/>
          <w:szCs w:val="24"/>
          <w:lang w:val="en-GB"/>
        </w:rPr>
        <w:t>from.</w:t>
      </w:r>
      <w:r w:rsidRPr="00C264F3">
        <w:rPr>
          <w:rFonts w:ascii="Times New Roman" w:eastAsia="Times New Roman" w:hAnsi="Times New Roman" w:cs="Times New Roman"/>
          <w:smallCaps/>
          <w:sz w:val="24"/>
          <w:szCs w:val="24"/>
          <w:lang w:val="en-GB"/>
        </w:rPr>
        <w:t>postp</w:t>
      </w:r>
      <w:proofErr w:type="spellEnd"/>
      <w:r w:rsidRPr="00C264F3">
        <w:rPr>
          <w:rFonts w:ascii="Times New Roman" w:eastAsia="Times New Roman" w:hAnsi="Times New Roman" w:cs="Times New Roman"/>
          <w:sz w:val="24"/>
          <w:szCs w:val="24"/>
          <w:lang w:val="en-GB"/>
        </w:rPr>
        <w:tab/>
        <w:t>cower</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w:t>
      </w:r>
    </w:p>
    <w:p w14:paraId="1A3049E3" w14:textId="77777777" w:rsidR="00ED34AA" w:rsidRPr="00C264F3" w:rsidRDefault="00ED34AA" w:rsidP="00ED34AA">
      <w:pPr>
        <w:tabs>
          <w:tab w:val="left" w:pos="79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cower’ (in fear)</w:t>
      </w:r>
    </w:p>
    <w:p w14:paraId="7F1D44A2" w14:textId="77777777" w:rsidR="009509D4" w:rsidRPr="00C264F3" w:rsidRDefault="009509D4" w:rsidP="001A43B8">
      <w:pPr>
        <w:spacing w:line="240" w:lineRule="auto"/>
        <w:rPr>
          <w:rFonts w:ascii="Times New Roman" w:eastAsia="Times New Roman" w:hAnsi="Times New Roman" w:cs="Times New Roman"/>
          <w:sz w:val="24"/>
          <w:szCs w:val="24"/>
          <w:lang w:val="en-GB"/>
        </w:rPr>
      </w:pPr>
    </w:p>
    <w:p w14:paraId="04BAE617" w14:textId="408978C3" w:rsidR="00ED34AA" w:rsidRPr="00C264F3" w:rsidRDefault="00ED34AA" w:rsidP="001A43B8">
      <w:pPr>
        <w:tabs>
          <w:tab w:val="left" w:pos="778"/>
          <w:tab w:val="left" w:pos="2230"/>
          <w:tab w:val="left" w:pos="3931"/>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31)</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ʰɔ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ʒɔɽoʃɔro</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o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1119AD77" w14:textId="77777777" w:rsidR="00ED34AA" w:rsidRPr="00C264F3" w:rsidRDefault="00ED34AA" w:rsidP="001A43B8">
      <w:pPr>
        <w:tabs>
          <w:tab w:val="left" w:pos="778"/>
          <w:tab w:val="left" w:pos="2230"/>
          <w:tab w:val="left" w:pos="3931"/>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t>cower</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w:t>
      </w:r>
    </w:p>
    <w:p w14:paraId="21206F0C" w14:textId="77777777" w:rsidR="00ED34AA" w:rsidRPr="00C264F3" w:rsidRDefault="00ED34AA" w:rsidP="001A43B8">
      <w:pPr>
        <w:tabs>
          <w:tab w:val="left" w:pos="778"/>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lastRenderedPageBreak/>
        <w:tab/>
        <w:t>‘To cower’ (in fear)</w:t>
      </w:r>
    </w:p>
    <w:p w14:paraId="1C3D2B11" w14:textId="77777777" w:rsidR="00A97FBC" w:rsidRPr="00C264F3" w:rsidRDefault="00A97FBC" w:rsidP="001A43B8">
      <w:pPr>
        <w:pStyle w:val="Odsekzoznamu"/>
        <w:widowControl w:val="0"/>
        <w:spacing w:line="240" w:lineRule="auto"/>
        <w:ind w:left="1224"/>
        <w:rPr>
          <w:rFonts w:ascii="Times New Roman" w:eastAsia="Times New Roman" w:hAnsi="Times New Roman" w:cs="Times New Roman"/>
          <w:sz w:val="24"/>
          <w:szCs w:val="24"/>
          <w:lang w:val="en-GB"/>
        </w:rPr>
      </w:pPr>
    </w:p>
    <w:p w14:paraId="71A9EBD6" w14:textId="77777777" w:rsidR="00F068BA" w:rsidRPr="00C264F3" w:rsidRDefault="01BDDBE7" w:rsidP="001A43B8">
      <w:pPr>
        <w:pStyle w:val="Odsekzoznamu"/>
        <w:widowControl w:val="0"/>
        <w:numPr>
          <w:ilvl w:val="0"/>
          <w:numId w:val="12"/>
        </w:numPr>
        <w:spacing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Change in heart rate for fear</w:t>
      </w:r>
    </w:p>
    <w:p w14:paraId="6092F04A" w14:textId="77777777" w:rsidR="009509D4" w:rsidRPr="00C264F3" w:rsidRDefault="009509D4" w:rsidP="006E70B6">
      <w:pPr>
        <w:widowControl w:val="0"/>
        <w:spacing w:line="240" w:lineRule="auto"/>
        <w:rPr>
          <w:rFonts w:ascii="Times New Roman" w:eastAsia="Times New Roman" w:hAnsi="Times New Roman" w:cs="Times New Roman"/>
          <w:sz w:val="24"/>
          <w:szCs w:val="24"/>
          <w:lang w:val="en-GB"/>
        </w:rPr>
      </w:pPr>
    </w:p>
    <w:p w14:paraId="19A20218" w14:textId="4C6F4066" w:rsidR="00ED34AA" w:rsidRPr="00C264F3" w:rsidRDefault="00ED34AA" w:rsidP="00ED34AA">
      <w:pPr>
        <w:tabs>
          <w:tab w:val="left" w:pos="630"/>
          <w:tab w:val="left" w:pos="2137"/>
          <w:tab w:val="left" w:pos="4402"/>
        </w:tabs>
        <w:spacing w:before="40" w:after="40" w:line="240" w:lineRule="auto"/>
        <w:ind w:left="15"/>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 xml:space="preserve"> (32)</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kəled͡ʒa</w:t>
      </w:r>
      <w:proofErr w:type="spellEnd"/>
      <w:r w:rsidRPr="00C264F3">
        <w:rPr>
          <w:rFonts w:ascii="Times New Roman" w:eastAsia="Times New Roman" w:hAnsi="Times New Roman" w:cs="Times New Roman"/>
          <w:i/>
          <w:iCs/>
          <w:sz w:val="24"/>
          <w:szCs w:val="24"/>
          <w:lang w:val="en-GB"/>
        </w:rPr>
        <w:tab/>
        <w:t xml:space="preserve"> </w:t>
      </w:r>
      <w:proofErr w:type="spellStart"/>
      <w:r w:rsidRPr="00C264F3">
        <w:rPr>
          <w:rFonts w:ascii="Times New Roman" w:eastAsia="Times New Roman" w:hAnsi="Times New Roman" w:cs="Times New Roman"/>
          <w:i/>
          <w:iCs/>
          <w:sz w:val="24"/>
          <w:szCs w:val="24"/>
          <w:lang w:val="en-GB"/>
        </w:rPr>
        <w:t>d̪ʰək</w:t>
      </w:r>
      <w:proofErr w:type="spellEnd"/>
      <w:r w:rsidRPr="00C264F3">
        <w:rPr>
          <w:rFonts w:ascii="Times New Roman" w:eastAsia="Times New Roman" w:hAnsi="Times New Roman" w:cs="Times New Roman"/>
          <w:i/>
          <w:iCs/>
          <w:sz w:val="24"/>
          <w:szCs w:val="24"/>
          <w:lang w:val="en-GB"/>
        </w:rPr>
        <w:t xml:space="preserve"> </w:t>
      </w:r>
      <w:proofErr w:type="spellStart"/>
      <w:r w:rsidRPr="00C264F3">
        <w:rPr>
          <w:rFonts w:ascii="Times New Roman" w:eastAsia="Times New Roman" w:hAnsi="Times New Roman" w:cs="Times New Roman"/>
          <w:i/>
          <w:iCs/>
          <w:sz w:val="24"/>
          <w:szCs w:val="24"/>
          <w:lang w:val="en-GB"/>
        </w:rPr>
        <w:t>d̪ʰək</w:t>
      </w:r>
      <w:proofErr w:type="spellEnd"/>
      <w:r w:rsidRPr="00C264F3">
        <w:rPr>
          <w:rFonts w:ascii="Times New Roman" w:eastAsia="Times New Roman" w:hAnsi="Times New Roman" w:cs="Times New Roman"/>
          <w:i/>
          <w:iCs/>
          <w:sz w:val="24"/>
          <w:szCs w:val="24"/>
          <w:lang w:val="en-GB"/>
        </w:rPr>
        <w:t> </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ərna</w:t>
      </w:r>
      <w:proofErr w:type="spellEnd"/>
      <w:r w:rsidRPr="00C264F3">
        <w:rPr>
          <w:rFonts w:ascii="Times New Roman" w:eastAsia="Times New Roman" w:hAnsi="Times New Roman" w:cs="Times New Roman"/>
          <w:i/>
          <w:iCs/>
          <w:sz w:val="24"/>
          <w:szCs w:val="24"/>
          <w:lang w:val="en-GB"/>
        </w:rPr>
        <w:t> </w:t>
      </w:r>
      <w:r w:rsidRPr="00C264F3">
        <w:rPr>
          <w:rFonts w:ascii="Times New Roman" w:eastAsia="Times New Roman" w:hAnsi="Times New Roman" w:cs="Times New Roman"/>
          <w:sz w:val="24"/>
          <w:szCs w:val="24"/>
          <w:lang w:val="en-GB"/>
        </w:rPr>
        <w:t>(Hindi)</w:t>
      </w:r>
    </w:p>
    <w:p w14:paraId="77370B23" w14:textId="63065973" w:rsidR="00ED34AA" w:rsidRPr="00C264F3" w:rsidRDefault="00ED34AA" w:rsidP="00ED34AA">
      <w:pPr>
        <w:tabs>
          <w:tab w:val="left" w:pos="630"/>
          <w:tab w:val="left" w:pos="2137"/>
          <w:tab w:val="left" w:pos="4402"/>
        </w:tabs>
        <w:spacing w:before="40" w:after="40" w:line="240" w:lineRule="auto"/>
        <w:ind w:left="15"/>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heart </w:t>
      </w:r>
      <w:r w:rsidRPr="00C264F3">
        <w:rPr>
          <w:rFonts w:ascii="Times New Roman" w:eastAsia="Times New Roman" w:hAnsi="Times New Roman" w:cs="Times New Roman"/>
          <w:sz w:val="24"/>
          <w:szCs w:val="24"/>
          <w:lang w:val="en-GB"/>
        </w:rPr>
        <w:tab/>
        <w:t xml:space="preserve"> pounding heartbeat </w:t>
      </w:r>
      <w:r w:rsidRPr="00C264F3">
        <w:rPr>
          <w:rFonts w:ascii="Times New Roman" w:eastAsia="Times New Roman" w:hAnsi="Times New Roman" w:cs="Times New Roman"/>
          <w:sz w:val="24"/>
          <w:szCs w:val="24"/>
          <w:lang w:val="en-GB"/>
        </w:rPr>
        <w:tab/>
        <w:t>do-</w:t>
      </w:r>
      <w:r w:rsidRPr="00C264F3">
        <w:rPr>
          <w:rFonts w:ascii="Times New Roman" w:eastAsia="Times New Roman" w:hAnsi="Times New Roman" w:cs="Times New Roman"/>
          <w:smallCaps/>
          <w:sz w:val="24"/>
          <w:szCs w:val="24"/>
          <w:lang w:val="en-GB"/>
        </w:rPr>
        <w:t>inf </w:t>
      </w:r>
    </w:p>
    <w:p w14:paraId="3638F68B" w14:textId="05A28D2A" w:rsidR="009509D4" w:rsidRPr="00C264F3" w:rsidRDefault="00ED34AA" w:rsidP="00ED34AA">
      <w:pPr>
        <w:tabs>
          <w:tab w:val="left" w:pos="630"/>
        </w:tabs>
        <w:spacing w:before="40" w:after="40" w:line="240" w:lineRule="auto"/>
        <w:ind w:left="15"/>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Heart pounding fast’ </w:t>
      </w:r>
    </w:p>
    <w:p w14:paraId="61BF9886" w14:textId="77777777" w:rsidR="00ED34AA" w:rsidRPr="00C264F3" w:rsidRDefault="00ED34AA" w:rsidP="00ED34AA">
      <w:pPr>
        <w:tabs>
          <w:tab w:val="left" w:pos="630"/>
        </w:tabs>
        <w:spacing w:before="40" w:after="40" w:line="240" w:lineRule="auto"/>
        <w:ind w:left="15"/>
        <w:rPr>
          <w:rFonts w:ascii="Times New Roman" w:eastAsia="Times New Roman" w:hAnsi="Times New Roman" w:cs="Times New Roman"/>
          <w:sz w:val="24"/>
          <w:szCs w:val="24"/>
          <w:lang w:val="en-GB"/>
        </w:rPr>
      </w:pPr>
    </w:p>
    <w:p w14:paraId="121650B0" w14:textId="28DA952E" w:rsidR="00741169" w:rsidRPr="00C264F3" w:rsidRDefault="00741169" w:rsidP="006E70B6">
      <w:pPr>
        <w:tabs>
          <w:tab w:val="left" w:pos="913"/>
          <w:tab w:val="left" w:pos="2712"/>
          <w:tab w:val="left" w:pos="3929"/>
          <w:tab w:val="left" w:pos="5804"/>
        </w:tabs>
        <w:spacing w:line="240" w:lineRule="auto"/>
        <w:ind w:left="103" w:right="144"/>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 xml:space="preserve">(33)   </w:t>
      </w:r>
      <w:proofErr w:type="spellStart"/>
      <w:r w:rsidRPr="00C264F3">
        <w:rPr>
          <w:rFonts w:ascii="Times New Roman" w:eastAsia="Times New Roman" w:hAnsi="Times New Roman" w:cs="Times New Roman"/>
          <w:i/>
          <w:iCs/>
          <w:sz w:val="24"/>
          <w:szCs w:val="24"/>
          <w:lang w:val="en-GB"/>
        </w:rPr>
        <w:t>bʰɔje</w:t>
      </w:r>
      <w:proofErr w:type="spellEnd"/>
      <w:r w:rsidRPr="00C264F3">
        <w:rPr>
          <w:rFonts w:ascii="Times New Roman" w:eastAsia="Times New Roman" w:hAnsi="Times New Roman" w:cs="Times New Roman"/>
          <w:i/>
          <w:iCs/>
          <w:sz w:val="24"/>
          <w:szCs w:val="24"/>
          <w:lang w:val="en-GB"/>
        </w:rPr>
        <w:t> </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uk</w:t>
      </w:r>
      <w:proofErr w:type="spellEnd"/>
      <w:r w:rsidRPr="00C264F3">
        <w:rPr>
          <w:rFonts w:ascii="Times New Roman" w:eastAsia="Times New Roman" w:hAnsi="Times New Roman" w:cs="Times New Roman"/>
          <w:i/>
          <w:iCs/>
          <w:sz w:val="24"/>
          <w:szCs w:val="24"/>
          <w:lang w:val="en-GB"/>
        </w:rPr>
        <w:t> </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ʰɔrpʰɔ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ɔɽa</w:t>
      </w:r>
      <w:proofErr w:type="spellEnd"/>
      <w:r w:rsidRPr="00C264F3">
        <w:rPr>
          <w:rFonts w:ascii="Times New Roman" w:eastAsia="Times New Roman" w:hAnsi="Times New Roman" w:cs="Times New Roman"/>
          <w:i/>
          <w:iCs/>
          <w:sz w:val="24"/>
          <w:szCs w:val="24"/>
          <w:lang w:val="en-GB"/>
        </w:rPr>
        <w:t> </w:t>
      </w:r>
      <w:r w:rsidRPr="00C264F3">
        <w:rPr>
          <w:rFonts w:ascii="Times New Roman" w:eastAsia="Times New Roman" w:hAnsi="Times New Roman" w:cs="Times New Roman"/>
          <w:sz w:val="24"/>
          <w:szCs w:val="24"/>
          <w:lang w:val="en-GB"/>
        </w:rPr>
        <w:t>(Bangla)</w:t>
      </w:r>
    </w:p>
    <w:p w14:paraId="7D222EB9" w14:textId="66FFBC5A" w:rsidR="00741169" w:rsidRPr="00C264F3" w:rsidRDefault="00741169" w:rsidP="006E70B6">
      <w:pPr>
        <w:tabs>
          <w:tab w:val="left" w:pos="913"/>
          <w:tab w:val="left" w:pos="2712"/>
          <w:tab w:val="left" w:pos="3929"/>
          <w:tab w:val="left" w:pos="5804"/>
        </w:tabs>
        <w:spacing w:line="240" w:lineRule="auto"/>
        <w:ind w:left="103" w:right="144"/>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          fear-</w:t>
      </w:r>
      <w:r w:rsidRPr="00C264F3">
        <w:rPr>
          <w:rFonts w:ascii="Times New Roman" w:eastAsia="Times New Roman" w:hAnsi="Times New Roman" w:cs="Times New Roman"/>
          <w:smallCaps/>
          <w:sz w:val="24"/>
          <w:szCs w:val="24"/>
          <w:lang w:val="en-GB"/>
        </w:rPr>
        <w:t>loc </w:t>
      </w:r>
      <w:r w:rsidRPr="00C264F3">
        <w:rPr>
          <w:rFonts w:ascii="Times New Roman" w:eastAsia="Times New Roman" w:hAnsi="Times New Roman" w:cs="Times New Roman"/>
          <w:sz w:val="24"/>
          <w:szCs w:val="24"/>
          <w:lang w:val="en-GB"/>
        </w:rPr>
        <w:tab/>
        <w:t>chest </w:t>
      </w:r>
      <w:r w:rsidRPr="00C264F3">
        <w:rPr>
          <w:rFonts w:ascii="Times New Roman" w:eastAsia="Times New Roman" w:hAnsi="Times New Roman" w:cs="Times New Roman"/>
          <w:sz w:val="24"/>
          <w:szCs w:val="24"/>
          <w:lang w:val="en-GB"/>
        </w:rPr>
        <w:tab/>
        <w:t>palpitations</w:t>
      </w:r>
      <w:r w:rsidRPr="00C264F3">
        <w:rPr>
          <w:rFonts w:ascii="Times New Roman" w:eastAsia="Times New Roman" w:hAnsi="Times New Roman" w:cs="Times New Roman"/>
          <w:sz w:val="24"/>
          <w:szCs w:val="24"/>
          <w:lang w:val="en-GB"/>
        </w:rPr>
        <w:tab/>
        <w:t>do-</w:t>
      </w:r>
      <w:r w:rsidRPr="00C264F3">
        <w:rPr>
          <w:rFonts w:ascii="Times New Roman" w:eastAsia="Times New Roman" w:hAnsi="Times New Roman" w:cs="Times New Roman"/>
          <w:smallCaps/>
          <w:sz w:val="24"/>
          <w:szCs w:val="24"/>
          <w:lang w:val="en-GB"/>
        </w:rPr>
        <w:t>inf </w:t>
      </w:r>
    </w:p>
    <w:p w14:paraId="236777A7" w14:textId="3882927A" w:rsidR="00741169" w:rsidRPr="00C264F3" w:rsidRDefault="00741169" w:rsidP="006E70B6">
      <w:pPr>
        <w:widowControl w:val="0"/>
        <w:tabs>
          <w:tab w:val="left" w:pos="913"/>
        </w:tabs>
        <w:spacing w:line="240" w:lineRule="auto"/>
        <w:ind w:left="103" w:right="144"/>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          ‘Palpitations of the chest in fear’ </w:t>
      </w:r>
    </w:p>
    <w:p w14:paraId="504CCCC8" w14:textId="77777777" w:rsidR="00F068BA" w:rsidRPr="00C264F3" w:rsidRDefault="00F068BA" w:rsidP="001A43B8">
      <w:pPr>
        <w:widowControl w:val="0"/>
        <w:spacing w:line="240" w:lineRule="auto"/>
        <w:jc w:val="center"/>
        <w:rPr>
          <w:rFonts w:ascii="Times New Roman" w:eastAsia="Times New Roman" w:hAnsi="Times New Roman" w:cs="Times New Roman"/>
          <w:sz w:val="24"/>
          <w:szCs w:val="24"/>
          <w:lang w:val="en-GB"/>
        </w:rPr>
      </w:pPr>
    </w:p>
    <w:p w14:paraId="2D5907F9" w14:textId="77777777" w:rsidR="00F068BA" w:rsidRPr="00C264F3" w:rsidRDefault="01BDDBE7" w:rsidP="001A43B8">
      <w:pPr>
        <w:pStyle w:val="Odsekzoznamu"/>
        <w:widowControl w:val="0"/>
        <w:numPr>
          <w:ilvl w:val="0"/>
          <w:numId w:val="12"/>
        </w:numPr>
        <w:spacing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Eyelids closing for fear</w:t>
      </w:r>
    </w:p>
    <w:p w14:paraId="50140C07" w14:textId="77777777" w:rsidR="009509D4" w:rsidRPr="00C264F3" w:rsidRDefault="009509D4" w:rsidP="006E70B6">
      <w:pPr>
        <w:widowControl w:val="0"/>
        <w:spacing w:line="240" w:lineRule="auto"/>
        <w:rPr>
          <w:rFonts w:ascii="Times New Roman" w:eastAsia="Times New Roman" w:hAnsi="Times New Roman" w:cs="Times New Roman"/>
          <w:sz w:val="24"/>
          <w:szCs w:val="24"/>
          <w:lang w:val="en-GB"/>
        </w:rPr>
      </w:pPr>
    </w:p>
    <w:p w14:paraId="4ADC572B" w14:textId="55B98B36" w:rsidR="00741169" w:rsidRPr="00C264F3" w:rsidRDefault="00741169" w:rsidP="006E70B6">
      <w:pPr>
        <w:tabs>
          <w:tab w:val="left" w:pos="745"/>
          <w:tab w:val="left" w:pos="2204"/>
          <w:tab w:val="left" w:pos="3792"/>
          <w:tab w:val="left" w:pos="5681"/>
        </w:tabs>
        <w:spacing w:line="240" w:lineRule="auto"/>
        <w:ind w:left="10"/>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 xml:space="preserve"> (34)</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ʰɔje</w:t>
      </w:r>
      <w:proofErr w:type="spellEnd"/>
      <w:r w:rsidRPr="00C264F3">
        <w:rPr>
          <w:rFonts w:ascii="Times New Roman" w:eastAsia="Times New Roman" w:hAnsi="Times New Roman" w:cs="Times New Roman"/>
          <w:i/>
          <w:iCs/>
          <w:sz w:val="24"/>
          <w:szCs w:val="24"/>
          <w:lang w:val="en-GB"/>
        </w:rPr>
        <w:t> </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t͡ʃokʰ</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ud͡ʒ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pʰæl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0208E93D" w14:textId="1844A039" w:rsidR="00741169" w:rsidRPr="00C264F3" w:rsidRDefault="00741169" w:rsidP="006E70B6">
      <w:pPr>
        <w:tabs>
          <w:tab w:val="left" w:pos="745"/>
          <w:tab w:val="left" w:pos="2204"/>
          <w:tab w:val="left" w:pos="3792"/>
          <w:tab w:val="left" w:pos="5681"/>
        </w:tabs>
        <w:spacing w:line="240" w:lineRule="auto"/>
        <w:ind w:left="10"/>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 xml:space="preserve"> loc </w:t>
      </w:r>
      <w:r w:rsidRPr="00C264F3">
        <w:rPr>
          <w:rFonts w:ascii="Times New Roman" w:eastAsia="Times New Roman" w:hAnsi="Times New Roman" w:cs="Times New Roman"/>
          <w:sz w:val="24"/>
          <w:szCs w:val="24"/>
          <w:lang w:val="en-GB"/>
        </w:rPr>
        <w:tab/>
        <w:t>eye </w:t>
      </w:r>
      <w:r w:rsidRPr="00C264F3">
        <w:rPr>
          <w:rFonts w:ascii="Times New Roman" w:eastAsia="Times New Roman" w:hAnsi="Times New Roman" w:cs="Times New Roman"/>
          <w:sz w:val="24"/>
          <w:szCs w:val="24"/>
          <w:lang w:val="en-GB"/>
        </w:rPr>
        <w:tab/>
        <w:t>close</w:t>
      </w:r>
      <w:r w:rsidRPr="00C264F3">
        <w:rPr>
          <w:rFonts w:ascii="Times New Roman" w:eastAsia="Times New Roman" w:hAnsi="Times New Roman" w:cs="Times New Roman"/>
          <w:sz w:val="24"/>
          <w:szCs w:val="24"/>
          <w:lang w:val="en-GB"/>
        </w:rPr>
        <w:tab/>
        <w:t>throw-</w:t>
      </w:r>
      <w:r w:rsidRPr="00C264F3">
        <w:rPr>
          <w:rFonts w:ascii="Times New Roman" w:eastAsia="Times New Roman" w:hAnsi="Times New Roman" w:cs="Times New Roman"/>
          <w:smallCaps/>
          <w:sz w:val="24"/>
          <w:szCs w:val="24"/>
          <w:lang w:val="en-GB"/>
        </w:rPr>
        <w:t>inf </w:t>
      </w:r>
    </w:p>
    <w:p w14:paraId="2AE869C1" w14:textId="77777777" w:rsidR="00741169" w:rsidRPr="00C264F3" w:rsidRDefault="00741169" w:rsidP="006E70B6">
      <w:pPr>
        <w:widowControl w:val="0"/>
        <w:tabs>
          <w:tab w:val="left" w:pos="745"/>
        </w:tabs>
        <w:spacing w:line="240" w:lineRule="auto"/>
        <w:ind w:left="10"/>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close one’s eyes in fear’</w:t>
      </w:r>
    </w:p>
    <w:p w14:paraId="4E606602" w14:textId="77777777" w:rsidR="55C161A1" w:rsidRPr="00C264F3" w:rsidRDefault="55C161A1" w:rsidP="001A43B8">
      <w:pPr>
        <w:pStyle w:val="Odsekzoznamu"/>
        <w:widowControl w:val="0"/>
        <w:spacing w:after="240" w:line="240" w:lineRule="auto"/>
        <w:ind w:left="1224"/>
        <w:rPr>
          <w:rFonts w:ascii="Times New Roman" w:eastAsia="Times New Roman" w:hAnsi="Times New Roman" w:cs="Times New Roman"/>
          <w:sz w:val="24"/>
          <w:szCs w:val="24"/>
          <w:lang w:val="en-GB"/>
        </w:rPr>
      </w:pPr>
    </w:p>
    <w:p w14:paraId="774E957F" w14:textId="534507B9" w:rsidR="006E70B6" w:rsidRPr="00C264F3" w:rsidRDefault="01BDDBE7" w:rsidP="006E70B6">
      <w:pPr>
        <w:pStyle w:val="Odsekzoznamu"/>
        <w:widowControl w:val="0"/>
        <w:numPr>
          <w:ilvl w:val="0"/>
          <w:numId w:val="12"/>
        </w:numPr>
        <w:spacing w:after="240"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Dryness in throat for fear</w:t>
      </w:r>
    </w:p>
    <w:p w14:paraId="5959E548" w14:textId="3CA6438D" w:rsidR="00741169" w:rsidRPr="00C264F3" w:rsidRDefault="00741169" w:rsidP="00741169">
      <w:pPr>
        <w:tabs>
          <w:tab w:val="left" w:pos="813"/>
          <w:tab w:val="left" w:pos="2480"/>
          <w:tab w:val="left" w:pos="3736"/>
          <w:tab w:val="left" w:pos="4995"/>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35)</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ɖar</w:t>
      </w:r>
      <w:proofErr w:type="spellEnd"/>
      <w:r w:rsidRPr="00C264F3">
        <w:rPr>
          <w:rFonts w:ascii="Times New Roman" w:eastAsia="Times New Roman" w:hAnsi="Times New Roman" w:cs="Times New Roman"/>
          <w:i/>
          <w:iCs/>
          <w:sz w:val="24"/>
          <w:szCs w:val="24"/>
          <w:lang w:val="en-GB"/>
        </w:rPr>
        <w:tab/>
        <w:t>se</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gəl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sukʰ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68BDF344" w14:textId="77777777" w:rsidR="00741169" w:rsidRPr="00C264F3" w:rsidRDefault="00741169" w:rsidP="00741169">
      <w:pPr>
        <w:tabs>
          <w:tab w:val="left" w:pos="813"/>
          <w:tab w:val="left" w:pos="2480"/>
          <w:tab w:val="left" w:pos="3736"/>
          <w:tab w:val="left" w:pos="4995"/>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 xml:space="preserve"> loc </w:t>
      </w:r>
      <w:r w:rsidRPr="00C264F3">
        <w:rPr>
          <w:rFonts w:ascii="Times New Roman" w:eastAsia="Times New Roman" w:hAnsi="Times New Roman" w:cs="Times New Roman"/>
          <w:sz w:val="24"/>
          <w:szCs w:val="24"/>
          <w:lang w:val="en-GB"/>
        </w:rPr>
        <w:tab/>
        <w:t>from</w:t>
      </w:r>
      <w:r w:rsidRPr="00C264F3">
        <w:rPr>
          <w:rFonts w:ascii="Times New Roman" w:eastAsia="Times New Roman" w:hAnsi="Times New Roman" w:cs="Times New Roman"/>
          <w:sz w:val="24"/>
          <w:szCs w:val="24"/>
          <w:lang w:val="en-GB"/>
        </w:rPr>
        <w:tab/>
        <w:t>throat</w:t>
      </w:r>
      <w:r w:rsidRPr="00C264F3">
        <w:rPr>
          <w:rFonts w:ascii="Times New Roman" w:eastAsia="Times New Roman" w:hAnsi="Times New Roman" w:cs="Times New Roman"/>
          <w:sz w:val="24"/>
          <w:szCs w:val="24"/>
          <w:lang w:val="en-GB"/>
        </w:rPr>
        <w:tab/>
        <w:t>dry-</w:t>
      </w:r>
      <w:r w:rsidRPr="00C264F3">
        <w:rPr>
          <w:rFonts w:ascii="Times New Roman" w:eastAsia="Times New Roman" w:hAnsi="Times New Roman" w:cs="Times New Roman"/>
          <w:smallCaps/>
          <w:sz w:val="24"/>
          <w:szCs w:val="24"/>
          <w:lang w:val="en-GB"/>
        </w:rPr>
        <w:t xml:space="preserve"> inf</w:t>
      </w:r>
    </w:p>
    <w:p w14:paraId="357D18A0" w14:textId="54127A8B" w:rsidR="005F34E5" w:rsidRPr="00C264F3" w:rsidRDefault="00741169" w:rsidP="00741169">
      <w:pPr>
        <w:tabs>
          <w:tab w:val="left" w:pos="81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Drying of throat in fear’</w:t>
      </w:r>
    </w:p>
    <w:p w14:paraId="11899BCE" w14:textId="77777777" w:rsidR="00741169" w:rsidRPr="00C264F3" w:rsidRDefault="00741169" w:rsidP="00741169">
      <w:pPr>
        <w:tabs>
          <w:tab w:val="left" w:pos="813"/>
        </w:tabs>
        <w:spacing w:line="240" w:lineRule="auto"/>
        <w:ind w:left="108"/>
        <w:rPr>
          <w:rFonts w:ascii="Times New Roman" w:eastAsia="Times New Roman" w:hAnsi="Times New Roman" w:cs="Times New Roman"/>
          <w:sz w:val="24"/>
          <w:szCs w:val="24"/>
          <w:lang w:val="en-GB"/>
        </w:rPr>
      </w:pPr>
    </w:p>
    <w:p w14:paraId="2A326E1C" w14:textId="30C046D7" w:rsidR="00741169" w:rsidRPr="00C264F3" w:rsidRDefault="00741169" w:rsidP="00741169">
      <w:pPr>
        <w:tabs>
          <w:tab w:val="left" w:pos="798"/>
          <w:tab w:val="left" w:pos="2480"/>
          <w:tab w:val="left" w:pos="3736"/>
          <w:tab w:val="left" w:pos="4995"/>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36)</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ʰɔ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gɔl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ʃuki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ʒao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6BB6E0BE" w14:textId="77777777" w:rsidR="00741169" w:rsidRPr="00C264F3" w:rsidRDefault="00741169" w:rsidP="00741169">
      <w:pPr>
        <w:tabs>
          <w:tab w:val="left" w:pos="798"/>
          <w:tab w:val="left" w:pos="2480"/>
          <w:tab w:val="left" w:pos="3736"/>
          <w:tab w:val="left" w:pos="4995"/>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t>throat</w:t>
      </w:r>
      <w:r w:rsidRPr="00C264F3">
        <w:rPr>
          <w:rFonts w:ascii="Times New Roman" w:eastAsia="Times New Roman" w:hAnsi="Times New Roman" w:cs="Times New Roman"/>
          <w:sz w:val="24"/>
          <w:szCs w:val="24"/>
          <w:lang w:val="en-GB"/>
        </w:rPr>
        <w:tab/>
        <w:t>dry-</w:t>
      </w:r>
      <w:r w:rsidRPr="00C264F3">
        <w:rPr>
          <w:rFonts w:ascii="Times New Roman" w:eastAsia="Times New Roman" w:hAnsi="Times New Roman" w:cs="Times New Roman"/>
          <w:smallCaps/>
          <w:sz w:val="24"/>
          <w:szCs w:val="24"/>
          <w:lang w:val="en-GB"/>
        </w:rPr>
        <w:t>cv</w:t>
      </w:r>
      <w:r w:rsidRPr="00C264F3">
        <w:rPr>
          <w:rFonts w:ascii="Times New Roman" w:eastAsia="Times New Roman" w:hAnsi="Times New Roman" w:cs="Times New Roman"/>
          <w:sz w:val="24"/>
          <w:szCs w:val="24"/>
          <w:lang w:val="en-GB"/>
        </w:rPr>
        <w:tab/>
        <w:t>go-</w:t>
      </w:r>
      <w:r w:rsidRPr="00C264F3">
        <w:rPr>
          <w:rFonts w:ascii="Times New Roman" w:eastAsia="Times New Roman" w:hAnsi="Times New Roman" w:cs="Times New Roman"/>
          <w:smallCaps/>
          <w:sz w:val="24"/>
          <w:szCs w:val="24"/>
          <w:lang w:val="en-GB"/>
        </w:rPr>
        <w:t>inf</w:t>
      </w:r>
    </w:p>
    <w:p w14:paraId="61D8B82E" w14:textId="77777777" w:rsidR="00741169" w:rsidRPr="00C264F3" w:rsidRDefault="00741169" w:rsidP="00741169">
      <w:pPr>
        <w:tabs>
          <w:tab w:val="left" w:pos="79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Drying of throat in fear’</w:t>
      </w:r>
    </w:p>
    <w:p w14:paraId="48E8E8EA" w14:textId="6F183E96" w:rsidR="008822DF" w:rsidRPr="00C264F3" w:rsidRDefault="00741169" w:rsidP="00741169">
      <w:pPr>
        <w:spacing w:line="240" w:lineRule="auto"/>
        <w:ind w:left="12"/>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  </w:t>
      </w:r>
    </w:p>
    <w:p w14:paraId="2A3C22BD" w14:textId="77777777" w:rsidR="00721110" w:rsidRPr="00C264F3" w:rsidRDefault="01BDDBE7" w:rsidP="001A43B8">
      <w:pPr>
        <w:pStyle w:val="Odsekzoznamu"/>
        <w:numPr>
          <w:ilvl w:val="0"/>
          <w:numId w:val="12"/>
        </w:num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Pupils dilating for fear</w:t>
      </w:r>
    </w:p>
    <w:p w14:paraId="600D7C4F" w14:textId="77777777" w:rsidR="00721110" w:rsidRPr="00C264F3" w:rsidRDefault="00721110" w:rsidP="001A43B8">
      <w:pPr>
        <w:spacing w:line="240" w:lineRule="auto"/>
        <w:jc w:val="both"/>
        <w:rPr>
          <w:rFonts w:ascii="Times New Roman" w:eastAsia="Times New Roman" w:hAnsi="Times New Roman" w:cs="Times New Roman"/>
          <w:sz w:val="24"/>
          <w:szCs w:val="24"/>
          <w:lang w:val="en-GB"/>
        </w:rPr>
      </w:pPr>
    </w:p>
    <w:p w14:paraId="627A4086" w14:textId="2D13DBE3" w:rsidR="003B4E0D" w:rsidRPr="00C264F3" w:rsidRDefault="00721110" w:rsidP="00741169">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is conceptual metonymy is not found in Hindi</w:t>
      </w:r>
    </w:p>
    <w:p w14:paraId="60EA9B7F" w14:textId="77777777" w:rsidR="00741169" w:rsidRPr="00C264F3" w:rsidRDefault="00741169" w:rsidP="00741169">
      <w:pPr>
        <w:spacing w:line="240" w:lineRule="auto"/>
        <w:jc w:val="both"/>
        <w:rPr>
          <w:rFonts w:ascii="Times New Roman" w:eastAsia="Times New Roman" w:hAnsi="Times New Roman" w:cs="Times New Roman"/>
          <w:sz w:val="24"/>
          <w:szCs w:val="24"/>
          <w:lang w:val="en-GB"/>
        </w:rPr>
      </w:pPr>
    </w:p>
    <w:p w14:paraId="521FF5DD" w14:textId="620BC010" w:rsidR="00741169" w:rsidRPr="00C264F3" w:rsidRDefault="00741169" w:rsidP="001A43B8">
      <w:pPr>
        <w:widowControl w:val="0"/>
        <w:tabs>
          <w:tab w:val="left" w:pos="748"/>
          <w:tab w:val="left" w:pos="1665"/>
          <w:tab w:val="left" w:pos="3690"/>
          <w:tab w:val="left" w:pos="4782"/>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37)</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t͡ʃokʰ</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ʈʰikɽ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eɽi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aʃ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2F280F87" w14:textId="77777777" w:rsidR="00741169" w:rsidRPr="00C264F3" w:rsidRDefault="00741169" w:rsidP="001A43B8">
      <w:pPr>
        <w:widowControl w:val="0"/>
        <w:tabs>
          <w:tab w:val="left" w:pos="748"/>
          <w:tab w:val="left" w:pos="1665"/>
          <w:tab w:val="left" w:pos="3690"/>
          <w:tab w:val="left" w:pos="4782"/>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eyes</w:t>
      </w:r>
      <w:r w:rsidRPr="00C264F3">
        <w:rPr>
          <w:rFonts w:ascii="Times New Roman" w:eastAsia="Times New Roman" w:hAnsi="Times New Roman" w:cs="Times New Roman"/>
          <w:sz w:val="24"/>
          <w:szCs w:val="24"/>
          <w:lang w:val="en-GB"/>
        </w:rPr>
        <w:tab/>
        <w:t>pop-</w:t>
      </w:r>
      <w:proofErr w:type="spellStart"/>
      <w:r w:rsidRPr="00C264F3">
        <w:rPr>
          <w:rFonts w:ascii="Times New Roman" w:eastAsia="Times New Roman" w:hAnsi="Times New Roman" w:cs="Times New Roman"/>
          <w:smallCaps/>
          <w:sz w:val="24"/>
          <w:szCs w:val="24"/>
          <w:lang w:val="en-GB"/>
        </w:rPr>
        <w:t>pst</w:t>
      </w:r>
      <w:proofErr w:type="spellEnd"/>
      <w:r w:rsidRPr="00C264F3">
        <w:rPr>
          <w:rFonts w:ascii="Times New Roman" w:eastAsia="Times New Roman" w:hAnsi="Times New Roman" w:cs="Times New Roman"/>
          <w:smallCaps/>
          <w:sz w:val="24"/>
          <w:szCs w:val="24"/>
          <w:lang w:val="en-GB"/>
        </w:rPr>
        <w:t>-</w:t>
      </w:r>
      <w:proofErr w:type="spellStart"/>
      <w:r w:rsidRPr="00C264F3">
        <w:rPr>
          <w:rFonts w:ascii="Times New Roman" w:eastAsia="Times New Roman" w:hAnsi="Times New Roman" w:cs="Times New Roman"/>
          <w:smallCaps/>
          <w:sz w:val="24"/>
          <w:szCs w:val="24"/>
          <w:lang w:val="en-GB"/>
        </w:rPr>
        <w:t>ptcp</w:t>
      </w:r>
      <w:proofErr w:type="spellEnd"/>
      <w:r w:rsidRPr="00C264F3">
        <w:rPr>
          <w:rFonts w:ascii="Times New Roman" w:eastAsia="Times New Roman" w:hAnsi="Times New Roman" w:cs="Times New Roman"/>
          <w:sz w:val="24"/>
          <w:szCs w:val="24"/>
          <w:lang w:val="en-GB"/>
        </w:rPr>
        <w:tab/>
        <w:t>exit-</w:t>
      </w:r>
      <w:r w:rsidRPr="00C264F3">
        <w:rPr>
          <w:rFonts w:ascii="Times New Roman" w:eastAsia="Times New Roman" w:hAnsi="Times New Roman" w:cs="Times New Roman"/>
          <w:smallCaps/>
          <w:sz w:val="24"/>
          <w:szCs w:val="24"/>
          <w:lang w:val="en-GB"/>
        </w:rPr>
        <w:t>cv</w:t>
      </w:r>
      <w:r w:rsidRPr="00C264F3">
        <w:rPr>
          <w:rFonts w:ascii="Times New Roman" w:eastAsia="Times New Roman" w:hAnsi="Times New Roman" w:cs="Times New Roman"/>
          <w:sz w:val="24"/>
          <w:szCs w:val="24"/>
          <w:lang w:val="en-GB"/>
        </w:rPr>
        <w:tab/>
        <w:t>come-</w:t>
      </w:r>
      <w:r w:rsidRPr="00C264F3">
        <w:rPr>
          <w:rFonts w:ascii="Times New Roman" w:eastAsia="Times New Roman" w:hAnsi="Times New Roman" w:cs="Times New Roman"/>
          <w:smallCaps/>
          <w:sz w:val="24"/>
          <w:szCs w:val="24"/>
          <w:lang w:val="en-GB"/>
        </w:rPr>
        <w:t>inf</w:t>
      </w:r>
    </w:p>
    <w:p w14:paraId="2EE88BA1" w14:textId="77777777" w:rsidR="00741169" w:rsidRPr="00C264F3" w:rsidRDefault="00741169" w:rsidP="001A43B8">
      <w:pPr>
        <w:widowControl w:val="0"/>
        <w:tabs>
          <w:tab w:val="left" w:pos="748"/>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Eyes coming right out’</w:t>
      </w:r>
    </w:p>
    <w:p w14:paraId="7E44ECC8" w14:textId="77777777" w:rsidR="54B1EE8B" w:rsidRPr="00C264F3" w:rsidRDefault="54B1EE8B" w:rsidP="001A43B8">
      <w:pPr>
        <w:spacing w:line="240" w:lineRule="auto"/>
        <w:rPr>
          <w:lang w:val="en-GB"/>
        </w:rPr>
      </w:pPr>
    </w:p>
    <w:p w14:paraId="353CB7EE" w14:textId="77777777" w:rsidR="00721110" w:rsidRPr="00C264F3" w:rsidRDefault="00721110" w:rsidP="001A43B8">
      <w:pPr>
        <w:spacing w:line="240" w:lineRule="auto"/>
        <w:ind w:left="360"/>
        <w:jc w:val="both"/>
        <w:rPr>
          <w:rFonts w:ascii="Times New Roman" w:eastAsia="Times New Roman" w:hAnsi="Times New Roman" w:cs="Times New Roman"/>
          <w:sz w:val="24"/>
          <w:szCs w:val="24"/>
          <w:lang w:val="en-GB"/>
        </w:rPr>
      </w:pPr>
    </w:p>
    <w:p w14:paraId="7569084A" w14:textId="77777777" w:rsidR="00F068BA" w:rsidRPr="00C264F3" w:rsidRDefault="1C9607C9" w:rsidP="001A43B8">
      <w:pPr>
        <w:pStyle w:val="Odsekzoznamu"/>
        <w:numPr>
          <w:ilvl w:val="0"/>
          <w:numId w:val="12"/>
        </w:num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ingling s</w:t>
      </w:r>
      <w:r w:rsidR="01BDDBE7" w:rsidRPr="00C264F3">
        <w:rPr>
          <w:rFonts w:ascii="Times New Roman" w:eastAsia="Times New Roman" w:hAnsi="Times New Roman" w:cs="Times New Roman"/>
          <w:sz w:val="24"/>
          <w:szCs w:val="24"/>
          <w:lang w:val="en-GB"/>
        </w:rPr>
        <w:t>ensation</w:t>
      </w:r>
      <w:r w:rsidR="7A0DC4CB" w:rsidRPr="00C264F3">
        <w:rPr>
          <w:rFonts w:ascii="Times New Roman" w:eastAsia="Times New Roman" w:hAnsi="Times New Roman" w:cs="Times New Roman"/>
          <w:sz w:val="24"/>
          <w:szCs w:val="24"/>
          <w:lang w:val="en-GB"/>
        </w:rPr>
        <w:t xml:space="preserve"> in the skin</w:t>
      </w:r>
      <w:r w:rsidR="01BDDBE7" w:rsidRPr="00C264F3">
        <w:rPr>
          <w:rFonts w:ascii="Times New Roman" w:eastAsia="Times New Roman" w:hAnsi="Times New Roman" w:cs="Times New Roman"/>
          <w:sz w:val="24"/>
          <w:szCs w:val="24"/>
          <w:lang w:val="en-GB"/>
        </w:rPr>
        <w:t xml:space="preserve"> for fear</w:t>
      </w:r>
    </w:p>
    <w:p w14:paraId="596FEF20" w14:textId="77777777" w:rsidR="00721110" w:rsidRPr="00C264F3" w:rsidRDefault="00721110" w:rsidP="001A43B8">
      <w:pPr>
        <w:spacing w:line="240" w:lineRule="auto"/>
        <w:jc w:val="both"/>
        <w:rPr>
          <w:rFonts w:ascii="Times New Roman" w:eastAsia="Times New Roman" w:hAnsi="Times New Roman" w:cs="Times New Roman"/>
          <w:sz w:val="24"/>
          <w:szCs w:val="24"/>
          <w:lang w:val="en-GB"/>
        </w:rPr>
      </w:pPr>
    </w:p>
    <w:p w14:paraId="36357C5C" w14:textId="5948FF7C" w:rsidR="00721110" w:rsidRPr="00C264F3" w:rsidRDefault="00721110"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is conceptual metonymy is not found in Hindi</w:t>
      </w:r>
    </w:p>
    <w:p w14:paraId="34EAD878" w14:textId="77777777" w:rsidR="003B4E0D" w:rsidRPr="00C264F3" w:rsidRDefault="005F34E5" w:rsidP="001A43B8">
      <w:pPr>
        <w:tabs>
          <w:tab w:val="left" w:pos="6912"/>
        </w:tabs>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p>
    <w:p w14:paraId="6CC89C82" w14:textId="77777777" w:rsidR="003C770A" w:rsidRDefault="003C770A">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23796104" w14:textId="17AD41F9" w:rsidR="00741169" w:rsidRPr="00C264F3" w:rsidRDefault="00741169" w:rsidP="00741169">
      <w:pPr>
        <w:widowControl w:val="0"/>
        <w:tabs>
          <w:tab w:val="left" w:pos="763"/>
          <w:tab w:val="left" w:pos="1665"/>
          <w:tab w:val="left" w:pos="3690"/>
          <w:tab w:val="left" w:pos="4782"/>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lastRenderedPageBreak/>
        <w:t>(38)</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ʰɔje</w:t>
      </w:r>
      <w:proofErr w:type="spellEnd"/>
      <w:r w:rsidRPr="00C264F3">
        <w:rPr>
          <w:rFonts w:ascii="Times New Roman" w:eastAsia="Times New Roman" w:hAnsi="Times New Roman" w:cs="Times New Roman"/>
          <w:i/>
          <w:iCs/>
          <w:sz w:val="24"/>
          <w:szCs w:val="24"/>
          <w:lang w:val="en-GB"/>
        </w:rPr>
        <w:tab/>
        <w:t xml:space="preserve">             ga</w:t>
      </w:r>
      <w:r w:rsidRPr="00C264F3">
        <w:rPr>
          <w:rFonts w:ascii="Times New Roman" w:eastAsia="Times New Roman" w:hAnsi="Times New Roman" w:cs="Times New Roman"/>
          <w:i/>
          <w:iCs/>
          <w:sz w:val="24"/>
          <w:szCs w:val="24"/>
          <w:lang w:val="en-GB"/>
        </w:rPr>
        <w:tab/>
        <w:t xml:space="preserve">               </w:t>
      </w:r>
      <w:proofErr w:type="spellStart"/>
      <w:r w:rsidRPr="00C264F3">
        <w:rPr>
          <w:rFonts w:ascii="Times New Roman" w:eastAsia="Times New Roman" w:hAnsi="Times New Roman" w:cs="Times New Roman"/>
          <w:i/>
          <w:iCs/>
          <w:sz w:val="24"/>
          <w:szCs w:val="24"/>
          <w:lang w:val="en-GB"/>
        </w:rPr>
        <w:t>ʃirʃir</w:t>
      </w:r>
      <w:proofErr w:type="spellEnd"/>
      <w:r w:rsidRPr="00C264F3">
        <w:rPr>
          <w:rFonts w:ascii="Times New Roman" w:eastAsia="Times New Roman" w:hAnsi="Times New Roman" w:cs="Times New Roman"/>
          <w:i/>
          <w:iCs/>
          <w:sz w:val="24"/>
          <w:szCs w:val="24"/>
          <w:lang w:val="en-GB"/>
        </w:rPr>
        <w:tab/>
        <w:t xml:space="preserve">    </w:t>
      </w:r>
      <w:proofErr w:type="spellStart"/>
      <w:r w:rsidRPr="00C264F3">
        <w:rPr>
          <w:rFonts w:ascii="Times New Roman" w:eastAsia="Times New Roman" w:hAnsi="Times New Roman" w:cs="Times New Roman"/>
          <w:i/>
          <w:iCs/>
          <w:sz w:val="24"/>
          <w:szCs w:val="24"/>
          <w:lang w:val="en-GB"/>
        </w:rPr>
        <w:t>kɔr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028B9A0B" w14:textId="3023CDB3" w:rsidR="00741169" w:rsidRPr="00C264F3" w:rsidRDefault="00741169" w:rsidP="001A43B8">
      <w:pPr>
        <w:tabs>
          <w:tab w:val="left" w:pos="763"/>
          <w:tab w:val="left" w:pos="2440"/>
          <w:tab w:val="left" w:pos="4585"/>
          <w:tab w:val="left" w:pos="6010"/>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 xml:space="preserve"> loc</w:t>
      </w:r>
      <w:r w:rsidRPr="00C264F3">
        <w:rPr>
          <w:rFonts w:ascii="Times New Roman" w:eastAsia="Times New Roman" w:hAnsi="Times New Roman" w:cs="Times New Roman"/>
          <w:sz w:val="24"/>
          <w:szCs w:val="24"/>
          <w:lang w:val="en-GB"/>
        </w:rPr>
        <w:tab/>
        <w:t xml:space="preserve">body (here, </w:t>
      </w:r>
      <w:proofErr w:type="gramStart"/>
      <w:r w:rsidRPr="00C264F3">
        <w:rPr>
          <w:rFonts w:ascii="Times New Roman" w:eastAsia="Times New Roman" w:hAnsi="Times New Roman" w:cs="Times New Roman"/>
          <w:sz w:val="24"/>
          <w:szCs w:val="24"/>
          <w:lang w:val="en-GB"/>
        </w:rPr>
        <w:t xml:space="preserve">skin)   </w:t>
      </w:r>
      <w:proofErr w:type="gramEnd"/>
      <w:r w:rsidRPr="00C264F3">
        <w:rPr>
          <w:rFonts w:ascii="Times New Roman" w:eastAsia="Times New Roman" w:hAnsi="Times New Roman" w:cs="Times New Roman"/>
          <w:sz w:val="24"/>
          <w:szCs w:val="24"/>
          <w:lang w:val="en-GB"/>
        </w:rPr>
        <w:t xml:space="preserve">     tingling</w:t>
      </w:r>
      <w:r w:rsidRPr="00C264F3">
        <w:rPr>
          <w:rFonts w:ascii="Times New Roman" w:eastAsia="Times New Roman" w:hAnsi="Times New Roman" w:cs="Times New Roman"/>
          <w:sz w:val="24"/>
          <w:szCs w:val="24"/>
          <w:lang w:val="en-GB"/>
        </w:rPr>
        <w:tab/>
        <w:t>do-</w:t>
      </w:r>
      <w:r w:rsidRPr="00C264F3">
        <w:rPr>
          <w:rFonts w:ascii="Times New Roman" w:eastAsia="Times New Roman" w:hAnsi="Times New Roman" w:cs="Times New Roman"/>
          <w:smallCaps/>
          <w:sz w:val="24"/>
          <w:szCs w:val="24"/>
          <w:lang w:val="en-GB"/>
        </w:rPr>
        <w:t>inf</w:t>
      </w:r>
    </w:p>
    <w:p w14:paraId="40A14554" w14:textId="77777777" w:rsidR="00741169" w:rsidRPr="00C264F3" w:rsidRDefault="00741169" w:rsidP="001A43B8">
      <w:pPr>
        <w:tabs>
          <w:tab w:val="left" w:pos="763"/>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Shivering with fear’</w:t>
      </w:r>
    </w:p>
    <w:p w14:paraId="2C633783" w14:textId="77777777" w:rsidR="004519BC" w:rsidRPr="00C264F3" w:rsidRDefault="004519BC" w:rsidP="001A43B8">
      <w:pPr>
        <w:spacing w:line="240" w:lineRule="auto"/>
        <w:rPr>
          <w:rFonts w:ascii="Times New Roman" w:eastAsia="Times New Roman" w:hAnsi="Times New Roman" w:cs="Times New Roman"/>
          <w:sz w:val="24"/>
          <w:szCs w:val="24"/>
          <w:lang w:val="en-GB"/>
        </w:rPr>
      </w:pPr>
    </w:p>
    <w:p w14:paraId="7555633F" w14:textId="2C97A1FB" w:rsidR="16203CFF" w:rsidRPr="00C264F3" w:rsidRDefault="0DD8F106" w:rsidP="001A43B8">
      <w:pPr>
        <w:spacing w:line="240" w:lineRule="auto"/>
        <w:rPr>
          <w:rFonts w:ascii="Times New Roman" w:eastAsia="Times New Roman" w:hAnsi="Times New Roman" w:cs="Times New Roman"/>
          <w:sz w:val="24"/>
          <w:szCs w:val="24"/>
          <w:lang w:val="en-GB"/>
        </w:rPr>
      </w:pPr>
      <w:proofErr w:type="spellStart"/>
      <w:r w:rsidRPr="00C264F3">
        <w:rPr>
          <w:rFonts w:ascii="Times New Roman" w:eastAsia="Times New Roman" w:hAnsi="Times New Roman" w:cs="Times New Roman"/>
          <w:i/>
          <w:iCs/>
          <w:sz w:val="24"/>
          <w:szCs w:val="24"/>
          <w:lang w:val="en-GB"/>
        </w:rPr>
        <w:t>ʃirʃirkɔra</w:t>
      </w:r>
      <w:proofErr w:type="spellEnd"/>
      <w:r w:rsidRPr="00C264F3">
        <w:rPr>
          <w:rFonts w:ascii="Times New Roman" w:eastAsia="Times New Roman" w:hAnsi="Times New Roman" w:cs="Times New Roman"/>
          <w:i/>
          <w:iCs/>
          <w:sz w:val="24"/>
          <w:szCs w:val="24"/>
          <w:lang w:val="en-GB"/>
        </w:rPr>
        <w:t xml:space="preserve"> </w:t>
      </w:r>
      <w:r w:rsidR="00741169" w:rsidRPr="00C264F3">
        <w:rPr>
          <w:rFonts w:ascii="Times New Roman" w:eastAsia="Times New Roman" w:hAnsi="Times New Roman" w:cs="Times New Roman"/>
          <w:sz w:val="24"/>
          <w:szCs w:val="24"/>
          <w:lang w:val="en-GB"/>
        </w:rPr>
        <w:t>‘</w:t>
      </w:r>
      <w:r w:rsidRPr="00C264F3">
        <w:rPr>
          <w:rFonts w:ascii="Times New Roman" w:eastAsia="Times New Roman" w:hAnsi="Times New Roman" w:cs="Times New Roman"/>
          <w:sz w:val="24"/>
          <w:szCs w:val="24"/>
          <w:lang w:val="en-GB"/>
        </w:rPr>
        <w:t>tingling sensatio</w:t>
      </w:r>
      <w:r w:rsidR="00741169" w:rsidRPr="00C264F3">
        <w:rPr>
          <w:rFonts w:ascii="Times New Roman" w:eastAsia="Times New Roman" w:hAnsi="Times New Roman" w:cs="Times New Roman"/>
          <w:sz w:val="24"/>
          <w:szCs w:val="24"/>
          <w:lang w:val="en-GB"/>
        </w:rPr>
        <w:t>n’</w:t>
      </w:r>
      <w:r w:rsidRPr="00C264F3">
        <w:rPr>
          <w:rFonts w:ascii="Times New Roman" w:eastAsia="Times New Roman" w:hAnsi="Times New Roman" w:cs="Times New Roman"/>
          <w:sz w:val="24"/>
          <w:szCs w:val="24"/>
          <w:lang w:val="en-GB"/>
        </w:rPr>
        <w:t xml:space="preserve"> is also felt in cold (</w:t>
      </w:r>
      <w:r w:rsidR="00741169" w:rsidRPr="00C264F3">
        <w:rPr>
          <w:rFonts w:ascii="Times New Roman" w:eastAsia="Times New Roman" w:hAnsi="Times New Roman" w:cs="Times New Roman"/>
          <w:sz w:val="24"/>
          <w:szCs w:val="24"/>
          <w:lang w:val="en-GB"/>
        </w:rPr>
        <w:t>s</w:t>
      </w:r>
      <w:r w:rsidR="6F0A3189" w:rsidRPr="00C264F3">
        <w:rPr>
          <w:rFonts w:ascii="Times New Roman" w:eastAsia="Times New Roman" w:hAnsi="Times New Roman" w:cs="Times New Roman"/>
          <w:sz w:val="24"/>
          <w:szCs w:val="24"/>
          <w:lang w:val="en-GB"/>
        </w:rPr>
        <w:t>hivering</w:t>
      </w:r>
      <w:r w:rsidRPr="00C264F3">
        <w:rPr>
          <w:rFonts w:ascii="Times New Roman" w:eastAsia="Times New Roman" w:hAnsi="Times New Roman" w:cs="Times New Roman"/>
          <w:sz w:val="24"/>
          <w:szCs w:val="24"/>
          <w:lang w:val="en-GB"/>
        </w:rPr>
        <w:t xml:space="preserve"> wi</w:t>
      </w:r>
      <w:r w:rsidR="3B25B194" w:rsidRPr="00C264F3">
        <w:rPr>
          <w:rFonts w:ascii="Times New Roman" w:eastAsia="Times New Roman" w:hAnsi="Times New Roman" w:cs="Times New Roman"/>
          <w:sz w:val="24"/>
          <w:szCs w:val="24"/>
          <w:lang w:val="en-GB"/>
        </w:rPr>
        <w:t>th cold</w:t>
      </w:r>
      <w:r w:rsidRPr="00C264F3">
        <w:rPr>
          <w:rFonts w:ascii="Times New Roman" w:eastAsia="Times New Roman" w:hAnsi="Times New Roman" w:cs="Times New Roman"/>
          <w:sz w:val="24"/>
          <w:szCs w:val="24"/>
          <w:lang w:val="en-GB"/>
        </w:rPr>
        <w:t>)</w:t>
      </w:r>
      <w:r w:rsidR="0E0C5988" w:rsidRPr="00C264F3">
        <w:rPr>
          <w:rFonts w:ascii="Times New Roman" w:eastAsia="Times New Roman" w:hAnsi="Times New Roman" w:cs="Times New Roman"/>
          <w:sz w:val="24"/>
          <w:szCs w:val="24"/>
          <w:lang w:val="en-GB"/>
        </w:rPr>
        <w:t xml:space="preserve">. This shows that fear has physiological symptoms quite </w:t>
      </w:r>
      <w:proofErr w:type="gramStart"/>
      <w:r w:rsidR="0E0C5988" w:rsidRPr="00C264F3">
        <w:rPr>
          <w:rFonts w:ascii="Times New Roman" w:eastAsia="Times New Roman" w:hAnsi="Times New Roman" w:cs="Times New Roman"/>
          <w:sz w:val="24"/>
          <w:szCs w:val="24"/>
          <w:lang w:val="en-GB"/>
        </w:rPr>
        <w:t>similar to</w:t>
      </w:r>
      <w:proofErr w:type="gramEnd"/>
      <w:r w:rsidR="246A9ED2" w:rsidRPr="00C264F3">
        <w:rPr>
          <w:rFonts w:ascii="Times New Roman" w:eastAsia="Times New Roman" w:hAnsi="Times New Roman" w:cs="Times New Roman"/>
          <w:sz w:val="24"/>
          <w:szCs w:val="24"/>
          <w:lang w:val="en-GB"/>
        </w:rPr>
        <w:t xml:space="preserve"> that of</w:t>
      </w:r>
      <w:r w:rsidR="0E0C5988" w:rsidRPr="00C264F3">
        <w:rPr>
          <w:rFonts w:ascii="Times New Roman" w:eastAsia="Times New Roman" w:hAnsi="Times New Roman" w:cs="Times New Roman"/>
          <w:sz w:val="24"/>
          <w:szCs w:val="24"/>
          <w:lang w:val="en-GB"/>
        </w:rPr>
        <w:t xml:space="preserve"> cold.</w:t>
      </w:r>
    </w:p>
    <w:p w14:paraId="67CD4CBD" w14:textId="77777777" w:rsidR="43557FE1" w:rsidRPr="00C264F3" w:rsidRDefault="43557FE1" w:rsidP="001A43B8">
      <w:pPr>
        <w:spacing w:line="240" w:lineRule="auto"/>
        <w:rPr>
          <w:rFonts w:ascii="Times New Roman" w:eastAsia="Times New Roman" w:hAnsi="Times New Roman" w:cs="Times New Roman"/>
          <w:i/>
          <w:iCs/>
          <w:sz w:val="24"/>
          <w:szCs w:val="24"/>
          <w:lang w:val="en-GB"/>
        </w:rPr>
      </w:pPr>
    </w:p>
    <w:p w14:paraId="4A05DB61" w14:textId="77777777" w:rsidR="00F068BA" w:rsidRPr="00C264F3" w:rsidRDefault="01BDDBE7" w:rsidP="001A43B8">
      <w:pPr>
        <w:pStyle w:val="Odsekzoznamu"/>
        <w:numPr>
          <w:ilvl w:val="0"/>
          <w:numId w:val="12"/>
        </w:numPr>
        <w:spacing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Blood leaving face for fear</w:t>
      </w:r>
    </w:p>
    <w:p w14:paraId="5DBE0795" w14:textId="77777777" w:rsidR="004519BC" w:rsidRPr="00C264F3" w:rsidRDefault="004519BC" w:rsidP="001A43B8">
      <w:pPr>
        <w:spacing w:line="240" w:lineRule="auto"/>
        <w:rPr>
          <w:rFonts w:ascii="Times New Roman" w:eastAsia="Times New Roman" w:hAnsi="Times New Roman" w:cs="Times New Roman"/>
          <w:sz w:val="24"/>
          <w:szCs w:val="24"/>
          <w:lang w:val="en-GB"/>
        </w:rPr>
      </w:pPr>
    </w:p>
    <w:p w14:paraId="2F9E6FEE" w14:textId="14A6C8DE" w:rsidR="003B4E0D" w:rsidRPr="00C264F3" w:rsidRDefault="004519BC" w:rsidP="00CE4F8A">
      <w:pPr>
        <w:spacing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is conceptual metonymy is not found in Hindi</w:t>
      </w:r>
    </w:p>
    <w:p w14:paraId="5D35A88C" w14:textId="77777777" w:rsidR="00CE4F8A" w:rsidRPr="00C264F3" w:rsidRDefault="00CE4F8A" w:rsidP="00CE4F8A">
      <w:pPr>
        <w:spacing w:line="240" w:lineRule="auto"/>
        <w:rPr>
          <w:rFonts w:ascii="Times New Roman" w:eastAsia="Times New Roman" w:hAnsi="Times New Roman" w:cs="Times New Roman"/>
          <w:sz w:val="24"/>
          <w:szCs w:val="24"/>
          <w:lang w:val="en-GB"/>
        </w:rPr>
      </w:pPr>
    </w:p>
    <w:p w14:paraId="6BC1BDE0" w14:textId="2CEF2AE1" w:rsidR="00CE4F8A" w:rsidRPr="00C264F3" w:rsidRDefault="00CE4F8A" w:rsidP="00CE4F8A">
      <w:pPr>
        <w:widowControl w:val="0"/>
        <w:tabs>
          <w:tab w:val="left" w:pos="748"/>
          <w:tab w:val="left" w:pos="1665"/>
          <w:tab w:val="left" w:pos="3690"/>
          <w:tab w:val="left" w:pos="4778"/>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 xml:space="preserve">(39)    </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mukʰ</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ɾɔkt̪oʃunjo</w:t>
      </w:r>
      <w:proofErr w:type="spellEnd"/>
      <w:r w:rsidRPr="00C264F3">
        <w:rPr>
          <w:rFonts w:ascii="Times New Roman" w:eastAsia="Times New Roman" w:hAnsi="Times New Roman" w:cs="Times New Roman"/>
          <w:i/>
          <w:iCs/>
          <w:sz w:val="24"/>
          <w:szCs w:val="24"/>
          <w:lang w:val="en-GB"/>
        </w:rPr>
        <w:t xml:space="preserve">        hoe</w:t>
      </w:r>
      <w:r w:rsidRPr="00C264F3">
        <w:rPr>
          <w:rFonts w:ascii="Times New Roman" w:eastAsia="Times New Roman" w:hAnsi="Times New Roman" w:cs="Times New Roman"/>
          <w:i/>
          <w:iCs/>
          <w:sz w:val="24"/>
          <w:szCs w:val="24"/>
          <w:lang w:val="en-GB"/>
        </w:rPr>
        <w:tab/>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pʰæ̃kaʃe</w:t>
      </w:r>
      <w:proofErr w:type="spellEnd"/>
      <w:r w:rsidRPr="00C264F3">
        <w:rPr>
          <w:rFonts w:ascii="Times New Roman" w:eastAsia="Times New Roman" w:hAnsi="Times New Roman" w:cs="Times New Roman"/>
          <w:i/>
          <w:iCs/>
          <w:sz w:val="24"/>
          <w:szCs w:val="24"/>
          <w:lang w:val="en-GB"/>
        </w:rPr>
        <w:tab/>
        <w:t xml:space="preserve"> hoe</w:t>
      </w:r>
      <w:r w:rsidRPr="00C264F3">
        <w:rPr>
          <w:rFonts w:ascii="Times New Roman" w:eastAsia="Times New Roman" w:hAnsi="Times New Roman" w:cs="Times New Roman"/>
          <w:i/>
          <w:iCs/>
          <w:sz w:val="24"/>
          <w:szCs w:val="24"/>
          <w:lang w:val="en-GB"/>
        </w:rPr>
        <w:tab/>
        <w:t xml:space="preserve"> </w:t>
      </w:r>
      <w:proofErr w:type="spellStart"/>
      <w:r w:rsidRPr="00C264F3">
        <w:rPr>
          <w:rFonts w:ascii="Times New Roman" w:eastAsia="Times New Roman" w:hAnsi="Times New Roman" w:cs="Times New Roman"/>
          <w:i/>
          <w:iCs/>
          <w:sz w:val="24"/>
          <w:szCs w:val="24"/>
          <w:lang w:val="en-GB"/>
        </w:rPr>
        <w:t>d͡ʒaoa</w:t>
      </w:r>
      <w:proofErr w:type="spellEnd"/>
      <w:r w:rsidRPr="00C264F3">
        <w:rPr>
          <w:rFonts w:ascii="Times New Roman" w:eastAsia="Times New Roman" w:hAnsi="Times New Roman" w:cs="Times New Roman"/>
          <w:i/>
          <w:iCs/>
          <w:sz w:val="24"/>
          <w:szCs w:val="24"/>
          <w:lang w:val="en-GB"/>
        </w:rPr>
        <w:t xml:space="preserve"> (</w:t>
      </w:r>
      <w:proofErr w:type="spellStart"/>
      <w:r w:rsidRPr="00C264F3">
        <w:rPr>
          <w:rFonts w:ascii="Times New Roman" w:eastAsia="Times New Roman" w:hAnsi="Times New Roman" w:cs="Times New Roman"/>
          <w:i/>
          <w:iCs/>
          <w:sz w:val="24"/>
          <w:szCs w:val="24"/>
          <w:lang w:val="en-GB"/>
        </w:rPr>
        <w:t>bibʰiʃika</w:t>
      </w:r>
      <w:proofErr w:type="spellEnd"/>
      <w:r w:rsidRPr="00C264F3">
        <w:rPr>
          <w:rFonts w:ascii="Times New Roman" w:eastAsia="Times New Roman" w:hAnsi="Times New Roman" w:cs="Times New Roman"/>
          <w:i/>
          <w:iCs/>
          <w:sz w:val="24"/>
          <w:szCs w:val="24"/>
          <w:lang w:val="en-GB"/>
        </w:rPr>
        <w:t>)</w:t>
      </w:r>
      <w:r w:rsidRPr="00C264F3">
        <w:rPr>
          <w:rFonts w:ascii="Times New Roman" w:eastAsia="Times New Roman" w:hAnsi="Times New Roman" w:cs="Times New Roman"/>
          <w:sz w:val="24"/>
          <w:szCs w:val="24"/>
          <w:lang w:val="en-GB"/>
        </w:rPr>
        <w:t xml:space="preserve"> (Bangla)</w:t>
      </w:r>
    </w:p>
    <w:p w14:paraId="029E3590" w14:textId="0E1EEC2A" w:rsidR="00CE4F8A" w:rsidRPr="00C264F3" w:rsidRDefault="00CE4F8A" w:rsidP="001A43B8">
      <w:pPr>
        <w:tabs>
          <w:tab w:val="left" w:pos="950"/>
          <w:tab w:val="left" w:pos="1797"/>
          <w:tab w:val="left" w:pos="3102"/>
          <w:tab w:val="left" w:pos="4778"/>
          <w:tab w:val="left" w:pos="5912"/>
          <w:tab w:val="left" w:pos="6621"/>
        </w:tabs>
        <w:spacing w:line="240" w:lineRule="auto"/>
        <w:ind w:left="95"/>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           face        bloodless</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prs.indf.3</w:t>
      </w:r>
      <w:r w:rsidRPr="00C264F3">
        <w:rPr>
          <w:rFonts w:ascii="Times New Roman" w:eastAsia="Times New Roman" w:hAnsi="Times New Roman" w:cs="Times New Roman"/>
          <w:sz w:val="24"/>
          <w:szCs w:val="24"/>
          <w:lang w:val="en-GB"/>
        </w:rPr>
        <w:tab/>
        <w:t>pale           be</w:t>
      </w:r>
      <w:r w:rsidRPr="00C264F3">
        <w:rPr>
          <w:rFonts w:ascii="Times New Roman" w:eastAsia="Times New Roman" w:hAnsi="Times New Roman" w:cs="Times New Roman"/>
          <w:sz w:val="24"/>
          <w:szCs w:val="24"/>
          <w:lang w:val="en-GB"/>
        </w:rPr>
        <w:tab/>
        <w:t>go-</w:t>
      </w:r>
      <w:r w:rsidRPr="00C264F3">
        <w:rPr>
          <w:rFonts w:ascii="Times New Roman" w:eastAsia="Times New Roman" w:hAnsi="Times New Roman" w:cs="Times New Roman"/>
          <w:smallCaps/>
          <w:sz w:val="24"/>
          <w:szCs w:val="24"/>
          <w:lang w:val="en-GB"/>
        </w:rPr>
        <w:t xml:space="preserve">inf   </w:t>
      </w:r>
      <w:r w:rsidRPr="00C264F3">
        <w:rPr>
          <w:rFonts w:ascii="Times New Roman" w:eastAsia="Times New Roman" w:hAnsi="Times New Roman" w:cs="Times New Roman"/>
          <w:sz w:val="24"/>
          <w:szCs w:val="24"/>
          <w:lang w:val="en-GB"/>
        </w:rPr>
        <w:t xml:space="preserve">  </w:t>
      </w:r>
      <w:r w:rsidRPr="00C264F3">
        <w:rPr>
          <w:lang w:val="en-GB"/>
        </w:rPr>
        <w:tab/>
      </w:r>
    </w:p>
    <w:p w14:paraId="0A797A1B" w14:textId="409D8669" w:rsidR="00CE4F8A" w:rsidRPr="00C264F3" w:rsidRDefault="00CE4F8A" w:rsidP="001A43B8">
      <w:pPr>
        <w:tabs>
          <w:tab w:val="left" w:pos="950"/>
        </w:tabs>
        <w:spacing w:line="240" w:lineRule="auto"/>
        <w:ind w:left="95"/>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           ‘Face becoming bloodless/pale’</w:t>
      </w:r>
    </w:p>
    <w:p w14:paraId="7A013F07" w14:textId="77777777" w:rsidR="00F068BA" w:rsidRPr="00C264F3" w:rsidRDefault="00F068BA" w:rsidP="001A43B8">
      <w:pPr>
        <w:pStyle w:val="Odsekzoznamu"/>
        <w:spacing w:after="240" w:line="240" w:lineRule="auto"/>
        <w:ind w:left="1224"/>
        <w:jc w:val="both"/>
        <w:rPr>
          <w:rFonts w:ascii="Times New Roman" w:eastAsia="Times New Roman" w:hAnsi="Times New Roman" w:cs="Times New Roman"/>
          <w:b/>
          <w:bCs/>
          <w:sz w:val="24"/>
          <w:szCs w:val="24"/>
          <w:lang w:val="en-GB"/>
        </w:rPr>
      </w:pPr>
    </w:p>
    <w:p w14:paraId="1CDBD5E6" w14:textId="0E35C3FD" w:rsidR="00F068BA" w:rsidRPr="00C264F3" w:rsidRDefault="00907CDD" w:rsidP="00EC02C9">
      <w:pPr>
        <w:pStyle w:val="Odsekzoznamu"/>
        <w:numPr>
          <w:ilvl w:val="1"/>
          <w:numId w:val="21"/>
        </w:numPr>
        <w:spacing w:line="240" w:lineRule="auto"/>
        <w:jc w:val="both"/>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i/>
          <w:iCs/>
          <w:sz w:val="24"/>
          <w:szCs w:val="24"/>
          <w:lang w:val="en-GB"/>
        </w:rPr>
        <w:t>Metaphorical physiological reactions standing for fear</w:t>
      </w:r>
    </w:p>
    <w:p w14:paraId="2B7B36D4" w14:textId="77777777" w:rsidR="00F736E7" w:rsidRPr="00C264F3" w:rsidRDefault="00F736E7" w:rsidP="001A43B8">
      <w:pPr>
        <w:spacing w:line="240" w:lineRule="auto"/>
        <w:jc w:val="both"/>
        <w:rPr>
          <w:rFonts w:ascii="Times New Roman" w:eastAsia="Times New Roman" w:hAnsi="Times New Roman" w:cs="Times New Roman"/>
          <w:sz w:val="24"/>
          <w:szCs w:val="24"/>
          <w:lang w:val="en-GB"/>
        </w:rPr>
      </w:pPr>
    </w:p>
    <w:p w14:paraId="38A990D4" w14:textId="1BCF08EB" w:rsidR="00F068BA" w:rsidRPr="00C264F3" w:rsidRDefault="00F068BA"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In this category, the physiological effects of fear are metaphorical rather than realistic. For instance, the drying or freezing of blood in fear. These effects might lead to </w:t>
      </w:r>
      <w:proofErr w:type="spellStart"/>
      <w:r w:rsidRPr="00C264F3">
        <w:rPr>
          <w:rFonts w:ascii="Times New Roman" w:eastAsia="Times New Roman" w:hAnsi="Times New Roman" w:cs="Times New Roman"/>
          <w:sz w:val="24"/>
          <w:szCs w:val="24"/>
          <w:lang w:val="en-GB"/>
        </w:rPr>
        <w:t>metaphtonymies</w:t>
      </w:r>
      <w:proofErr w:type="spellEnd"/>
      <w:r w:rsidRPr="00C264F3">
        <w:rPr>
          <w:rFonts w:ascii="Times New Roman" w:eastAsia="Times New Roman" w:hAnsi="Times New Roman" w:cs="Times New Roman"/>
          <w:sz w:val="24"/>
          <w:szCs w:val="24"/>
          <w:lang w:val="en-GB"/>
        </w:rPr>
        <w:t xml:space="preserve">, which are a combination of metaphor and metonymy, where the physiological effect stands in for the emotion but in a more symbolic or metaphorical manner. </w:t>
      </w:r>
      <w:proofErr w:type="spellStart"/>
      <w:r w:rsidRPr="00C264F3">
        <w:rPr>
          <w:rFonts w:ascii="Times New Roman" w:eastAsia="Times New Roman" w:hAnsi="Times New Roman" w:cs="Times New Roman"/>
          <w:sz w:val="24"/>
          <w:szCs w:val="24"/>
          <w:lang w:val="en-GB"/>
        </w:rPr>
        <w:t>Metaphtonymy</w:t>
      </w:r>
      <w:proofErr w:type="spellEnd"/>
      <w:r w:rsidRPr="00C264F3">
        <w:rPr>
          <w:rFonts w:ascii="Times New Roman" w:eastAsia="Times New Roman" w:hAnsi="Times New Roman" w:cs="Times New Roman"/>
          <w:sz w:val="24"/>
          <w:szCs w:val="24"/>
          <w:lang w:val="en-GB"/>
        </w:rPr>
        <w:t xml:space="preserve"> is a linguistic concept delineated as a fusion of both metaphor and metonymy within a single expression or phrase. It represents a complex linguistic phenomenon where a metaphor incorporates a built-in metonymic </w:t>
      </w:r>
      <w:r w:rsidR="09682398" w:rsidRPr="00C264F3">
        <w:rPr>
          <w:rFonts w:ascii="Times New Roman" w:eastAsia="Times New Roman" w:hAnsi="Times New Roman" w:cs="Times New Roman"/>
          <w:sz w:val="24"/>
          <w:szCs w:val="24"/>
          <w:lang w:val="en-GB"/>
        </w:rPr>
        <w:t>element,</w:t>
      </w:r>
      <w:r w:rsidRPr="00C264F3">
        <w:rPr>
          <w:rFonts w:ascii="Times New Roman" w:eastAsia="Times New Roman" w:hAnsi="Times New Roman" w:cs="Times New Roman"/>
          <w:sz w:val="24"/>
          <w:szCs w:val="24"/>
          <w:lang w:val="en-GB"/>
        </w:rPr>
        <w:t xml:space="preserve"> or a metonymy occurs within the structure of a metaphor (Goossens 1990).</w:t>
      </w:r>
    </w:p>
    <w:p w14:paraId="7A3C7FB9" w14:textId="77777777" w:rsidR="00F736E7" w:rsidRPr="00C264F3" w:rsidRDefault="00F736E7" w:rsidP="001A43B8">
      <w:pPr>
        <w:spacing w:line="240" w:lineRule="auto"/>
        <w:jc w:val="both"/>
        <w:rPr>
          <w:rFonts w:ascii="Times New Roman" w:eastAsia="Times New Roman" w:hAnsi="Times New Roman" w:cs="Times New Roman"/>
          <w:b/>
          <w:bCs/>
          <w:sz w:val="24"/>
          <w:szCs w:val="24"/>
          <w:lang w:val="en-GB"/>
        </w:rPr>
      </w:pPr>
    </w:p>
    <w:p w14:paraId="048F44BD" w14:textId="382AABA9" w:rsidR="00934579" w:rsidRPr="00C264F3" w:rsidRDefault="00F068BA" w:rsidP="00CE4F8A">
      <w:pPr>
        <w:pStyle w:val="Odsekzoznamu"/>
        <w:numPr>
          <w:ilvl w:val="0"/>
          <w:numId w:val="13"/>
        </w:num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Metaphorical freezing of blood for fear</w:t>
      </w:r>
    </w:p>
    <w:p w14:paraId="4684DB97" w14:textId="1B33EBA9" w:rsidR="00CE4F8A" w:rsidRPr="00C264F3" w:rsidRDefault="00CE4F8A" w:rsidP="00CE4F8A">
      <w:pPr>
        <w:tabs>
          <w:tab w:val="left" w:pos="783"/>
          <w:tab w:val="left" w:pos="1726"/>
          <w:tab w:val="left" w:pos="3316"/>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 xml:space="preserve">(40) </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kʰʊːn</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ʈʰənd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o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71E90B44" w14:textId="77777777" w:rsidR="00CE4F8A" w:rsidRPr="00C264F3" w:rsidRDefault="00CE4F8A" w:rsidP="00CE4F8A">
      <w:pPr>
        <w:tabs>
          <w:tab w:val="left" w:pos="783"/>
          <w:tab w:val="left" w:pos="1726"/>
          <w:tab w:val="left" w:pos="3316"/>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blood</w:t>
      </w:r>
      <w:r w:rsidRPr="00C264F3">
        <w:rPr>
          <w:rFonts w:ascii="Times New Roman" w:eastAsia="Times New Roman" w:hAnsi="Times New Roman" w:cs="Times New Roman"/>
          <w:sz w:val="24"/>
          <w:szCs w:val="24"/>
          <w:lang w:val="en-GB"/>
        </w:rPr>
        <w:tab/>
        <w:t>cold</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w:t>
      </w:r>
    </w:p>
    <w:p w14:paraId="17BA60C0" w14:textId="138A436A" w:rsidR="00934579" w:rsidRPr="00C264F3" w:rsidRDefault="00CE4F8A" w:rsidP="00CE4F8A">
      <w:pPr>
        <w:tabs>
          <w:tab w:val="left" w:pos="78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Blood getting cold’ (in fear)</w:t>
      </w:r>
    </w:p>
    <w:p w14:paraId="4EC3A99A" w14:textId="77777777" w:rsidR="00CE4F8A" w:rsidRPr="00C264F3" w:rsidRDefault="00CE4F8A" w:rsidP="001A43B8">
      <w:pPr>
        <w:spacing w:line="240" w:lineRule="auto"/>
        <w:jc w:val="both"/>
        <w:rPr>
          <w:rFonts w:ascii="Times New Roman" w:eastAsia="Times New Roman" w:hAnsi="Times New Roman" w:cs="Times New Roman"/>
          <w:sz w:val="24"/>
          <w:szCs w:val="24"/>
          <w:lang w:val="en-GB"/>
        </w:rPr>
      </w:pPr>
    </w:p>
    <w:p w14:paraId="37D51278" w14:textId="4631273C" w:rsidR="00CE4F8A" w:rsidRPr="00C264F3" w:rsidRDefault="00CE4F8A" w:rsidP="001A43B8">
      <w:pPr>
        <w:tabs>
          <w:tab w:val="left" w:pos="823"/>
          <w:tab w:val="left" w:pos="2374"/>
          <w:tab w:val="left" w:pos="3488"/>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41)</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ɽɔkt̪o</w:t>
      </w:r>
      <w:proofErr w:type="spellEnd"/>
      <w:r w:rsidRPr="00C264F3">
        <w:rPr>
          <w:rFonts w:ascii="Times New Roman" w:eastAsia="Times New Roman" w:hAnsi="Times New Roman" w:cs="Times New Roman"/>
          <w:i/>
          <w:iCs/>
          <w:sz w:val="24"/>
          <w:szCs w:val="24"/>
          <w:lang w:val="en-GB"/>
        </w:rPr>
        <w:tab/>
        <w:t>him</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o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04324570" w14:textId="77777777" w:rsidR="00CE4F8A" w:rsidRPr="00C264F3" w:rsidRDefault="00CE4F8A" w:rsidP="001A43B8">
      <w:pPr>
        <w:tabs>
          <w:tab w:val="left" w:pos="823"/>
          <w:tab w:val="left" w:pos="2374"/>
          <w:tab w:val="left" w:pos="3488"/>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blood</w:t>
      </w:r>
      <w:r w:rsidRPr="00C264F3">
        <w:rPr>
          <w:rFonts w:ascii="Times New Roman" w:eastAsia="Times New Roman" w:hAnsi="Times New Roman" w:cs="Times New Roman"/>
          <w:sz w:val="24"/>
          <w:szCs w:val="24"/>
          <w:lang w:val="en-GB"/>
        </w:rPr>
        <w:tab/>
        <w:t>ice</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w:t>
      </w:r>
    </w:p>
    <w:p w14:paraId="179E83E0" w14:textId="77777777" w:rsidR="00CE4F8A" w:rsidRPr="00C264F3" w:rsidRDefault="00CE4F8A" w:rsidP="001A43B8">
      <w:pPr>
        <w:tabs>
          <w:tab w:val="left" w:pos="823"/>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Blood freezing’ (in fear)</w:t>
      </w:r>
    </w:p>
    <w:p w14:paraId="4816F464" w14:textId="77777777" w:rsidR="00094546" w:rsidRPr="00C264F3" w:rsidRDefault="00094546" w:rsidP="001A43B8">
      <w:pPr>
        <w:spacing w:line="240" w:lineRule="auto"/>
        <w:rPr>
          <w:rFonts w:ascii="Times New Roman" w:eastAsia="Times New Roman" w:hAnsi="Times New Roman" w:cs="Times New Roman"/>
          <w:sz w:val="24"/>
          <w:szCs w:val="24"/>
          <w:lang w:val="en-GB"/>
        </w:rPr>
      </w:pPr>
    </w:p>
    <w:p w14:paraId="33AA779F" w14:textId="77777777" w:rsidR="00F068BA" w:rsidRPr="00C264F3" w:rsidRDefault="00F068BA" w:rsidP="001A43B8">
      <w:pPr>
        <w:pStyle w:val="Odsekzoznamu"/>
        <w:numPr>
          <w:ilvl w:val="0"/>
          <w:numId w:val="13"/>
        </w:numPr>
        <w:spacing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Metaphorical drying of blood for fear</w:t>
      </w:r>
    </w:p>
    <w:p w14:paraId="4D418F8C" w14:textId="66BAF273" w:rsidR="00934579" w:rsidRPr="00C264F3" w:rsidRDefault="00934579" w:rsidP="001A43B8">
      <w:pPr>
        <w:tabs>
          <w:tab w:val="left" w:pos="1578"/>
        </w:tabs>
        <w:spacing w:line="240" w:lineRule="auto"/>
        <w:rPr>
          <w:rFonts w:ascii="Times New Roman" w:eastAsia="Times New Roman" w:hAnsi="Times New Roman" w:cs="Times New Roman"/>
          <w:sz w:val="24"/>
          <w:szCs w:val="24"/>
          <w:lang w:val="en-GB"/>
        </w:rPr>
      </w:pPr>
    </w:p>
    <w:p w14:paraId="367ACF04" w14:textId="4CCF54B5" w:rsidR="00CE4F8A" w:rsidRPr="00C264F3" w:rsidRDefault="00CE4F8A" w:rsidP="001A43B8">
      <w:pPr>
        <w:tabs>
          <w:tab w:val="left" w:pos="763"/>
          <w:tab w:val="left" w:pos="2184"/>
          <w:tab w:val="left" w:pos="3311"/>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42)</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kʰʊːn</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sukʰ</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ʒa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2064ACD0" w14:textId="77777777" w:rsidR="00CE4F8A" w:rsidRPr="00C264F3" w:rsidRDefault="00CE4F8A" w:rsidP="001A43B8">
      <w:pPr>
        <w:tabs>
          <w:tab w:val="left" w:pos="763"/>
          <w:tab w:val="left" w:pos="2184"/>
          <w:tab w:val="left" w:pos="3311"/>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blood</w:t>
      </w:r>
      <w:r w:rsidRPr="00C264F3">
        <w:rPr>
          <w:rFonts w:ascii="Times New Roman" w:eastAsia="Times New Roman" w:hAnsi="Times New Roman" w:cs="Times New Roman"/>
          <w:sz w:val="24"/>
          <w:szCs w:val="24"/>
          <w:lang w:val="en-GB"/>
        </w:rPr>
        <w:tab/>
      </w:r>
      <w:proofErr w:type="gramStart"/>
      <w:r w:rsidRPr="00C264F3">
        <w:rPr>
          <w:rFonts w:ascii="Times New Roman" w:eastAsia="Times New Roman" w:hAnsi="Times New Roman" w:cs="Times New Roman"/>
          <w:sz w:val="24"/>
          <w:szCs w:val="24"/>
          <w:lang w:val="en-GB"/>
        </w:rPr>
        <w:t>dry</w:t>
      </w:r>
      <w:proofErr w:type="gramEnd"/>
      <w:r w:rsidRPr="00C264F3">
        <w:rPr>
          <w:rFonts w:ascii="Times New Roman" w:eastAsia="Times New Roman" w:hAnsi="Times New Roman" w:cs="Times New Roman"/>
          <w:sz w:val="24"/>
          <w:szCs w:val="24"/>
          <w:lang w:val="en-GB"/>
        </w:rPr>
        <w:tab/>
        <w:t>go-</w:t>
      </w:r>
      <w:r w:rsidRPr="00C264F3">
        <w:rPr>
          <w:rFonts w:ascii="Times New Roman" w:eastAsia="Times New Roman" w:hAnsi="Times New Roman" w:cs="Times New Roman"/>
          <w:smallCaps/>
          <w:sz w:val="24"/>
          <w:szCs w:val="24"/>
          <w:lang w:val="en-GB"/>
        </w:rPr>
        <w:t>inf</w:t>
      </w:r>
    </w:p>
    <w:p w14:paraId="514671AA" w14:textId="77777777" w:rsidR="00CE4F8A" w:rsidRPr="00C264F3" w:rsidRDefault="00CE4F8A" w:rsidP="001A43B8">
      <w:pPr>
        <w:tabs>
          <w:tab w:val="left" w:pos="763"/>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Drying of blood’ (in fear)</w:t>
      </w:r>
    </w:p>
    <w:p w14:paraId="4A0CF675" w14:textId="77777777" w:rsidR="00094546" w:rsidRPr="00C264F3" w:rsidRDefault="00094546" w:rsidP="001A43B8">
      <w:pPr>
        <w:spacing w:line="240" w:lineRule="auto"/>
        <w:jc w:val="both"/>
        <w:rPr>
          <w:rFonts w:ascii="Times New Roman" w:eastAsia="Times New Roman" w:hAnsi="Times New Roman" w:cs="Times New Roman"/>
          <w:sz w:val="24"/>
          <w:szCs w:val="24"/>
          <w:lang w:val="en-GB"/>
        </w:rPr>
      </w:pPr>
    </w:p>
    <w:p w14:paraId="6E57C80F" w14:textId="2CF414D3" w:rsidR="00094546" w:rsidRPr="00C264F3" w:rsidRDefault="00094546"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is conceptual metonymy is not found in Bangla</w:t>
      </w:r>
    </w:p>
    <w:p w14:paraId="38A2D452" w14:textId="77777777" w:rsidR="00094546" w:rsidRPr="00C264F3" w:rsidRDefault="00094546" w:rsidP="001A43B8">
      <w:pPr>
        <w:spacing w:line="240" w:lineRule="auto"/>
        <w:jc w:val="both"/>
        <w:rPr>
          <w:rFonts w:ascii="Times New Roman" w:eastAsia="Times New Roman" w:hAnsi="Times New Roman" w:cs="Times New Roman"/>
          <w:sz w:val="24"/>
          <w:szCs w:val="24"/>
          <w:lang w:val="en-GB"/>
        </w:rPr>
      </w:pPr>
    </w:p>
    <w:p w14:paraId="59B824C8" w14:textId="77777777" w:rsidR="00F068BA" w:rsidRPr="00C264F3" w:rsidRDefault="00F068BA" w:rsidP="001A43B8">
      <w:pPr>
        <w:pStyle w:val="Odsekzoznamu"/>
        <w:numPr>
          <w:ilvl w:val="0"/>
          <w:numId w:val="13"/>
        </w:num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Metaphorical sensation of nervousness in the stomach for fear</w:t>
      </w:r>
    </w:p>
    <w:p w14:paraId="0867E214" w14:textId="77777777" w:rsidR="00094546" w:rsidRPr="00C264F3" w:rsidRDefault="00094546" w:rsidP="001A43B8">
      <w:pPr>
        <w:pStyle w:val="Odsekzoznamu"/>
        <w:spacing w:line="240" w:lineRule="auto"/>
        <w:ind w:left="1080"/>
        <w:jc w:val="both"/>
        <w:rPr>
          <w:rFonts w:ascii="Times New Roman" w:eastAsia="Times New Roman" w:hAnsi="Times New Roman" w:cs="Times New Roman"/>
          <w:sz w:val="24"/>
          <w:szCs w:val="24"/>
          <w:lang w:val="en-GB"/>
        </w:rPr>
      </w:pPr>
    </w:p>
    <w:p w14:paraId="1458CF71" w14:textId="48F17008" w:rsidR="00094546" w:rsidRPr="00C264F3" w:rsidRDefault="00094546" w:rsidP="001A43B8">
      <w:pPr>
        <w:spacing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is conceptual metonymy is not found in Hindi</w:t>
      </w:r>
    </w:p>
    <w:p w14:paraId="3B32F29C" w14:textId="77777777" w:rsidR="005F34E5" w:rsidRPr="00C264F3" w:rsidRDefault="005F34E5" w:rsidP="001A43B8">
      <w:pPr>
        <w:spacing w:line="240" w:lineRule="auto"/>
        <w:jc w:val="both"/>
        <w:rPr>
          <w:rFonts w:ascii="Times New Roman" w:eastAsia="Times New Roman" w:hAnsi="Times New Roman" w:cs="Times New Roman"/>
          <w:sz w:val="24"/>
          <w:szCs w:val="24"/>
          <w:lang w:val="en-GB"/>
        </w:rPr>
      </w:pPr>
    </w:p>
    <w:p w14:paraId="11E1C916" w14:textId="7E0DD3DE" w:rsidR="00CE4F8A" w:rsidRPr="00C264F3" w:rsidRDefault="00CE4F8A" w:rsidP="001A43B8">
      <w:pPr>
        <w:widowControl w:val="0"/>
        <w:tabs>
          <w:tab w:val="left" w:pos="778"/>
          <w:tab w:val="left" w:pos="2518"/>
          <w:tab w:val="left" w:pos="3369"/>
          <w:tab w:val="left" w:pos="4219"/>
          <w:tab w:val="left" w:pos="5070"/>
          <w:tab w:val="left" w:pos="7054"/>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43)</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peʈeɽ</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ʰito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at̪ʰ</w:t>
      </w:r>
      <w:proofErr w:type="spellEnd"/>
      <w:r w:rsidRPr="00C264F3">
        <w:rPr>
          <w:rFonts w:ascii="Times New Roman" w:eastAsia="Times New Roman" w:hAnsi="Times New Roman" w:cs="Times New Roman"/>
          <w:i/>
          <w:iCs/>
          <w:sz w:val="24"/>
          <w:szCs w:val="24"/>
          <w:lang w:val="en-GB"/>
        </w:rPr>
        <w:tab/>
        <w:t>paː</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sẽd̪ʰi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ʒaoa</w:t>
      </w:r>
      <w:proofErr w:type="spellEnd"/>
      <w:r w:rsidRPr="00C264F3">
        <w:rPr>
          <w:rFonts w:ascii="Times New Roman" w:eastAsia="Times New Roman" w:hAnsi="Times New Roman" w:cs="Times New Roman"/>
          <w:i/>
          <w:iCs/>
          <w:sz w:val="24"/>
          <w:szCs w:val="24"/>
          <w:lang w:val="en-GB"/>
        </w:rPr>
        <w:t xml:space="preserve"> (</w:t>
      </w:r>
      <w:proofErr w:type="spellStart"/>
      <w:r w:rsidRPr="00C264F3">
        <w:rPr>
          <w:rFonts w:ascii="Times New Roman" w:eastAsia="Times New Roman" w:hAnsi="Times New Roman" w:cs="Times New Roman"/>
          <w:i/>
          <w:iCs/>
          <w:sz w:val="24"/>
          <w:szCs w:val="24"/>
          <w:lang w:val="en-GB"/>
        </w:rPr>
        <w:t>ud̪beg</w:t>
      </w:r>
      <w:proofErr w:type="spellEnd"/>
      <w:r w:rsidRPr="00C264F3">
        <w:rPr>
          <w:rFonts w:ascii="Times New Roman" w:eastAsia="Times New Roman" w:hAnsi="Times New Roman" w:cs="Times New Roman"/>
          <w:i/>
          <w:iCs/>
          <w:sz w:val="24"/>
          <w:szCs w:val="24"/>
          <w:lang w:val="en-GB"/>
        </w:rPr>
        <w:t>)</w:t>
      </w:r>
      <w:r w:rsidRPr="00C264F3">
        <w:rPr>
          <w:rFonts w:ascii="Times New Roman" w:eastAsia="Times New Roman" w:hAnsi="Times New Roman" w:cs="Times New Roman"/>
          <w:sz w:val="24"/>
          <w:szCs w:val="24"/>
          <w:lang w:val="en-GB"/>
        </w:rPr>
        <w:t xml:space="preserve"> (Bangla)</w:t>
      </w:r>
    </w:p>
    <w:p w14:paraId="1DEC061E" w14:textId="77777777" w:rsidR="00CE4F8A" w:rsidRPr="00C264F3" w:rsidRDefault="00CE4F8A" w:rsidP="001A43B8">
      <w:pPr>
        <w:widowControl w:val="0"/>
        <w:tabs>
          <w:tab w:val="left" w:pos="778"/>
          <w:tab w:val="left" w:pos="2518"/>
          <w:tab w:val="left" w:pos="3369"/>
          <w:tab w:val="left" w:pos="4219"/>
          <w:tab w:val="left" w:pos="5070"/>
          <w:tab w:val="left" w:pos="7054"/>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abdomen-</w:t>
      </w:r>
      <w:r w:rsidRPr="00C264F3">
        <w:rPr>
          <w:rFonts w:ascii="Times New Roman" w:eastAsia="Times New Roman" w:hAnsi="Times New Roman" w:cs="Times New Roman"/>
          <w:smallCaps/>
          <w:sz w:val="24"/>
          <w:szCs w:val="24"/>
          <w:lang w:val="en-GB"/>
        </w:rPr>
        <w:t>gen</w:t>
      </w:r>
      <w:r w:rsidRPr="00C264F3">
        <w:rPr>
          <w:rFonts w:ascii="Times New Roman" w:eastAsia="Times New Roman" w:hAnsi="Times New Roman" w:cs="Times New Roman"/>
          <w:sz w:val="24"/>
          <w:szCs w:val="24"/>
          <w:lang w:val="en-GB"/>
        </w:rPr>
        <w:tab/>
        <w:t>inside</w:t>
      </w:r>
      <w:r w:rsidRPr="00C264F3">
        <w:rPr>
          <w:rFonts w:ascii="Times New Roman" w:eastAsia="Times New Roman" w:hAnsi="Times New Roman" w:cs="Times New Roman"/>
          <w:sz w:val="24"/>
          <w:szCs w:val="24"/>
          <w:lang w:val="en-GB"/>
        </w:rPr>
        <w:tab/>
        <w:t>hand</w:t>
      </w:r>
      <w:r w:rsidRPr="00C264F3">
        <w:rPr>
          <w:rFonts w:ascii="Times New Roman" w:eastAsia="Times New Roman" w:hAnsi="Times New Roman" w:cs="Times New Roman"/>
          <w:sz w:val="24"/>
          <w:szCs w:val="24"/>
          <w:lang w:val="en-GB"/>
        </w:rPr>
        <w:tab/>
        <w:t>feet</w:t>
      </w:r>
      <w:r w:rsidRPr="00C264F3">
        <w:rPr>
          <w:rFonts w:ascii="Times New Roman" w:eastAsia="Times New Roman" w:hAnsi="Times New Roman" w:cs="Times New Roman"/>
          <w:sz w:val="24"/>
          <w:szCs w:val="24"/>
          <w:lang w:val="en-GB"/>
        </w:rPr>
        <w:tab/>
        <w:t>sink-</w:t>
      </w:r>
      <w:proofErr w:type="spellStart"/>
      <w:r w:rsidRPr="00C264F3">
        <w:rPr>
          <w:rFonts w:ascii="Times New Roman" w:eastAsia="Times New Roman" w:hAnsi="Times New Roman" w:cs="Times New Roman"/>
          <w:smallCaps/>
          <w:sz w:val="24"/>
          <w:szCs w:val="24"/>
          <w:lang w:val="en-GB"/>
        </w:rPr>
        <w:t>conj</w:t>
      </w:r>
      <w:proofErr w:type="spellEnd"/>
      <w:r w:rsidRPr="00C264F3">
        <w:rPr>
          <w:rFonts w:ascii="Times New Roman" w:eastAsia="Times New Roman" w:hAnsi="Times New Roman" w:cs="Times New Roman"/>
          <w:smallCaps/>
          <w:sz w:val="24"/>
          <w:szCs w:val="24"/>
          <w:lang w:val="en-GB"/>
        </w:rPr>
        <w:t xml:space="preserve"> </w:t>
      </w:r>
      <w:proofErr w:type="spellStart"/>
      <w:r w:rsidRPr="00C264F3">
        <w:rPr>
          <w:rFonts w:ascii="Times New Roman" w:eastAsia="Times New Roman" w:hAnsi="Times New Roman" w:cs="Times New Roman"/>
          <w:smallCaps/>
          <w:sz w:val="24"/>
          <w:szCs w:val="24"/>
          <w:lang w:val="en-GB"/>
        </w:rPr>
        <w:t>ptcp</w:t>
      </w:r>
      <w:proofErr w:type="spellEnd"/>
      <w:r w:rsidRPr="00C264F3">
        <w:rPr>
          <w:rFonts w:ascii="Times New Roman" w:eastAsia="Times New Roman" w:hAnsi="Times New Roman" w:cs="Times New Roman"/>
          <w:sz w:val="24"/>
          <w:szCs w:val="24"/>
          <w:lang w:val="en-GB"/>
        </w:rPr>
        <w:tab/>
        <w:t>go-</w:t>
      </w:r>
      <w:r w:rsidRPr="00C264F3">
        <w:rPr>
          <w:rFonts w:ascii="Times New Roman" w:eastAsia="Times New Roman" w:hAnsi="Times New Roman" w:cs="Times New Roman"/>
          <w:smallCaps/>
          <w:sz w:val="24"/>
          <w:szCs w:val="24"/>
          <w:lang w:val="en-GB"/>
        </w:rPr>
        <w:t>inf</w:t>
      </w:r>
    </w:p>
    <w:p w14:paraId="02B37E6D" w14:textId="77777777" w:rsidR="00CE4F8A" w:rsidRPr="00C264F3" w:rsidRDefault="00CE4F8A" w:rsidP="001A43B8">
      <w:pPr>
        <w:pStyle w:val="Odsekzoznamu"/>
        <w:widowControl w:val="0"/>
        <w:tabs>
          <w:tab w:val="left" w:pos="778"/>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Hands and feet sinking into the abdomen’</w:t>
      </w:r>
    </w:p>
    <w:p w14:paraId="61EA9779" w14:textId="77777777" w:rsidR="73C91CE0" w:rsidRPr="00C264F3" w:rsidRDefault="73C91CE0" w:rsidP="001A43B8">
      <w:pPr>
        <w:spacing w:line="240" w:lineRule="auto"/>
        <w:rPr>
          <w:rFonts w:ascii="Times New Roman" w:eastAsia="Times New Roman" w:hAnsi="Times New Roman" w:cs="Times New Roman"/>
          <w:sz w:val="24"/>
          <w:szCs w:val="24"/>
          <w:lang w:val="en-GB"/>
        </w:rPr>
      </w:pPr>
    </w:p>
    <w:p w14:paraId="7FC1E4F4" w14:textId="77777777" w:rsidR="00F068BA" w:rsidRPr="00C264F3" w:rsidRDefault="00F068BA" w:rsidP="001A43B8">
      <w:pPr>
        <w:pStyle w:val="Odsekzoznamu"/>
        <w:numPr>
          <w:ilvl w:val="0"/>
          <w:numId w:val="13"/>
        </w:numPr>
        <w:spacing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Metaphorical spinal sensation for fear</w:t>
      </w:r>
    </w:p>
    <w:p w14:paraId="4C796957" w14:textId="77777777" w:rsidR="009509D4" w:rsidRPr="00C264F3" w:rsidRDefault="009509D4" w:rsidP="001A43B8">
      <w:pPr>
        <w:spacing w:line="240" w:lineRule="auto"/>
        <w:rPr>
          <w:rFonts w:ascii="Times New Roman" w:eastAsia="Times New Roman" w:hAnsi="Times New Roman" w:cs="Times New Roman"/>
          <w:sz w:val="24"/>
          <w:szCs w:val="24"/>
          <w:lang w:val="en-GB"/>
        </w:rPr>
      </w:pPr>
    </w:p>
    <w:p w14:paraId="68CAFC74" w14:textId="7385DAC4" w:rsidR="009509D4" w:rsidRPr="00C264F3" w:rsidRDefault="6BD32420" w:rsidP="001A43B8">
      <w:pPr>
        <w:spacing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is conceptual metonymy is not found in Hindi</w:t>
      </w:r>
    </w:p>
    <w:p w14:paraId="3F015562" w14:textId="77777777" w:rsidR="009509D4" w:rsidRPr="00C264F3" w:rsidRDefault="009509D4" w:rsidP="001A43B8">
      <w:pPr>
        <w:spacing w:line="240" w:lineRule="auto"/>
        <w:rPr>
          <w:rFonts w:ascii="Times New Roman" w:eastAsia="Times New Roman" w:hAnsi="Times New Roman" w:cs="Times New Roman"/>
          <w:sz w:val="24"/>
          <w:szCs w:val="24"/>
          <w:lang w:val="en-GB"/>
        </w:rPr>
      </w:pPr>
    </w:p>
    <w:p w14:paraId="69467529" w14:textId="5D2DDC57" w:rsidR="00CE4F8A" w:rsidRPr="00C264F3" w:rsidRDefault="00CE4F8A" w:rsidP="001A43B8">
      <w:pPr>
        <w:widowControl w:val="0"/>
        <w:tabs>
          <w:tab w:val="left" w:pos="858"/>
          <w:tab w:val="left" w:pos="2478"/>
          <w:tab w:val="left" w:pos="3795"/>
          <w:tab w:val="left" w:pos="6090"/>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44)</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ʃird̪ar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e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imsrot</w:t>
      </w:r>
      <w:proofErr w:type="spellEnd"/>
      <w:r w:rsidRPr="00C264F3">
        <w:rPr>
          <w:rFonts w:ascii="Times New Roman" w:eastAsia="Times New Roman" w:hAnsi="Times New Roman" w:cs="Times New Roman"/>
          <w:i/>
          <w:iCs/>
          <w:sz w:val="24"/>
          <w:szCs w:val="24"/>
          <w:lang w:val="en-GB"/>
        </w:rPr>
        <w:t>̪</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nam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4F098C65" w14:textId="77777777" w:rsidR="00CE4F8A" w:rsidRPr="00C264F3" w:rsidRDefault="00CE4F8A" w:rsidP="001A43B8">
      <w:pPr>
        <w:widowControl w:val="0"/>
        <w:tabs>
          <w:tab w:val="left" w:pos="858"/>
          <w:tab w:val="left" w:pos="2478"/>
          <w:tab w:val="left" w:pos="3795"/>
          <w:tab w:val="left" w:pos="6090"/>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spine</w:t>
      </w:r>
      <w:r w:rsidRPr="00C264F3">
        <w:rPr>
          <w:rFonts w:ascii="Times New Roman" w:eastAsia="Times New Roman" w:hAnsi="Times New Roman" w:cs="Times New Roman"/>
          <w:sz w:val="24"/>
          <w:szCs w:val="24"/>
          <w:lang w:val="en-GB"/>
        </w:rPr>
        <w:tab/>
        <w:t>climb</w:t>
      </w:r>
      <w:r w:rsidRPr="00C264F3">
        <w:rPr>
          <w:rFonts w:ascii="Times New Roman" w:eastAsia="Times New Roman" w:hAnsi="Times New Roman" w:cs="Times New Roman"/>
          <w:sz w:val="24"/>
          <w:szCs w:val="24"/>
          <w:lang w:val="en-GB"/>
        </w:rPr>
        <w:tab/>
        <w:t>frozen stream</w:t>
      </w:r>
      <w:r w:rsidRPr="00C264F3">
        <w:rPr>
          <w:rFonts w:ascii="Times New Roman" w:eastAsia="Times New Roman" w:hAnsi="Times New Roman" w:cs="Times New Roman"/>
          <w:sz w:val="24"/>
          <w:szCs w:val="24"/>
          <w:lang w:val="en-GB"/>
        </w:rPr>
        <w:tab/>
        <w:t>come down-</w:t>
      </w:r>
      <w:r w:rsidRPr="00C264F3">
        <w:rPr>
          <w:rFonts w:ascii="Times New Roman" w:eastAsia="Times New Roman" w:hAnsi="Times New Roman" w:cs="Times New Roman"/>
          <w:smallCaps/>
          <w:sz w:val="24"/>
          <w:szCs w:val="24"/>
          <w:lang w:val="en-GB"/>
        </w:rPr>
        <w:t>inf</w:t>
      </w:r>
    </w:p>
    <w:p w14:paraId="3C5BEB1D" w14:textId="77777777" w:rsidR="00CE4F8A" w:rsidRPr="00C264F3" w:rsidRDefault="00CE4F8A" w:rsidP="001A43B8">
      <w:pPr>
        <w:widowControl w:val="0"/>
        <w:tabs>
          <w:tab w:val="left" w:pos="85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A chilling sensation down the spine’</w:t>
      </w:r>
    </w:p>
    <w:p w14:paraId="3C68EC72" w14:textId="77777777" w:rsidR="009509D4" w:rsidRPr="00C264F3" w:rsidRDefault="009509D4" w:rsidP="001A43B8">
      <w:pPr>
        <w:spacing w:line="240" w:lineRule="auto"/>
        <w:rPr>
          <w:rFonts w:ascii="Times New Roman" w:eastAsia="Times New Roman" w:hAnsi="Times New Roman" w:cs="Times New Roman"/>
          <w:sz w:val="24"/>
          <w:szCs w:val="24"/>
          <w:lang w:val="en-GB"/>
        </w:rPr>
      </w:pPr>
    </w:p>
    <w:p w14:paraId="2043AFAD" w14:textId="77777777" w:rsidR="009509D4" w:rsidRPr="00C264F3" w:rsidRDefault="09E7C1EF" w:rsidP="001A43B8">
      <w:pPr>
        <w:pStyle w:val="Odsekzoznamu"/>
        <w:numPr>
          <w:ilvl w:val="0"/>
          <w:numId w:val="13"/>
        </w:numPr>
        <w:spacing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Inability to move for fear</w:t>
      </w:r>
    </w:p>
    <w:p w14:paraId="5FB746A7" w14:textId="77777777" w:rsidR="009509D4" w:rsidRPr="00C264F3" w:rsidRDefault="009509D4" w:rsidP="001A43B8">
      <w:pPr>
        <w:spacing w:line="240" w:lineRule="auto"/>
        <w:rPr>
          <w:rFonts w:ascii="Times New Roman" w:eastAsia="Times New Roman" w:hAnsi="Times New Roman" w:cs="Times New Roman"/>
          <w:sz w:val="24"/>
          <w:szCs w:val="24"/>
          <w:lang w:val="en-GB"/>
        </w:rPr>
      </w:pPr>
    </w:p>
    <w:p w14:paraId="592BE889" w14:textId="2B60EE41" w:rsidR="009509D4" w:rsidRPr="00C264F3" w:rsidRDefault="09E7C1EF" w:rsidP="00CE4F8A">
      <w:pPr>
        <w:spacing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is conceptual metonymy is not found in Hindi</w:t>
      </w:r>
    </w:p>
    <w:p w14:paraId="7D31F0F3" w14:textId="77777777" w:rsidR="00CE4F8A" w:rsidRPr="00C264F3" w:rsidRDefault="00CE4F8A" w:rsidP="00CE4F8A">
      <w:pPr>
        <w:spacing w:line="240" w:lineRule="auto"/>
        <w:rPr>
          <w:rFonts w:ascii="Times New Roman" w:eastAsia="Times New Roman" w:hAnsi="Times New Roman" w:cs="Times New Roman"/>
          <w:sz w:val="24"/>
          <w:szCs w:val="24"/>
          <w:lang w:val="en-GB"/>
        </w:rPr>
      </w:pPr>
    </w:p>
    <w:p w14:paraId="588FFE6E" w14:textId="3194727D" w:rsidR="00CE4F8A" w:rsidRPr="00C264F3" w:rsidRDefault="00CE4F8A" w:rsidP="001A43B8">
      <w:pPr>
        <w:tabs>
          <w:tab w:val="left" w:pos="958"/>
          <w:tab w:val="left" w:pos="2333"/>
          <w:tab w:val="left" w:pos="3589"/>
          <w:tab w:val="left" w:pos="4848"/>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45)</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bʰɔ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aːʈʰ</w:t>
      </w:r>
      <w:proofErr w:type="spellEnd"/>
      <w:r w:rsidRPr="00C264F3">
        <w:rPr>
          <w:rFonts w:ascii="Times New Roman" w:eastAsia="Times New Roman" w:hAnsi="Times New Roman" w:cs="Times New Roman"/>
          <w:i/>
          <w:iCs/>
          <w:sz w:val="24"/>
          <w:szCs w:val="24"/>
          <w:lang w:val="en-GB"/>
        </w:rPr>
        <w:tab/>
        <w:t>hoe</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ʒao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2720968F" w14:textId="77777777" w:rsidR="00CE4F8A" w:rsidRPr="00C264F3" w:rsidRDefault="00CE4F8A" w:rsidP="001A43B8">
      <w:pPr>
        <w:tabs>
          <w:tab w:val="left" w:pos="958"/>
          <w:tab w:val="left" w:pos="2333"/>
          <w:tab w:val="left" w:pos="3589"/>
          <w:tab w:val="left" w:pos="4848"/>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t>wood</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z w:val="24"/>
          <w:szCs w:val="24"/>
          <w:lang w:val="en-GB"/>
        </w:rPr>
        <w:tab/>
        <w:t>go-</w:t>
      </w:r>
      <w:r w:rsidRPr="00C264F3">
        <w:rPr>
          <w:rFonts w:ascii="Times New Roman" w:eastAsia="Times New Roman" w:hAnsi="Times New Roman" w:cs="Times New Roman"/>
          <w:smallCaps/>
          <w:sz w:val="24"/>
          <w:szCs w:val="24"/>
          <w:lang w:val="en-GB"/>
        </w:rPr>
        <w:t>inf</w:t>
      </w:r>
    </w:p>
    <w:p w14:paraId="283CA233" w14:textId="77777777" w:rsidR="00CE4F8A" w:rsidRPr="00C264F3" w:rsidRDefault="00CE4F8A" w:rsidP="001A43B8">
      <w:pPr>
        <w:tabs>
          <w:tab w:val="left" w:pos="958"/>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lit.) To become wood in fear’ or ‘To become lifeless in fear’</w:t>
      </w:r>
    </w:p>
    <w:p w14:paraId="3F8757D4" w14:textId="77777777" w:rsidR="73C91CE0" w:rsidRPr="00C264F3" w:rsidRDefault="73C91CE0" w:rsidP="001A43B8">
      <w:pPr>
        <w:spacing w:line="240" w:lineRule="auto"/>
        <w:jc w:val="center"/>
        <w:rPr>
          <w:rFonts w:ascii="Times New Roman" w:eastAsia="Times New Roman" w:hAnsi="Times New Roman" w:cs="Times New Roman"/>
          <w:sz w:val="24"/>
          <w:szCs w:val="24"/>
          <w:lang w:val="en-GB"/>
        </w:rPr>
      </w:pPr>
    </w:p>
    <w:p w14:paraId="46412CBE" w14:textId="77777777" w:rsidR="00F068BA" w:rsidRPr="00C264F3" w:rsidRDefault="21BDF235" w:rsidP="00EC02C9">
      <w:pPr>
        <w:pStyle w:val="Odsekzoznamu"/>
        <w:numPr>
          <w:ilvl w:val="1"/>
          <w:numId w:val="21"/>
        </w:numPr>
        <w:spacing w:after="240" w:line="240" w:lineRule="auto"/>
        <w:jc w:val="both"/>
        <w:rPr>
          <w:rFonts w:ascii="Times New Roman" w:eastAsia="Times New Roman" w:hAnsi="Times New Roman" w:cs="Times New Roman"/>
          <w:i/>
          <w:iCs/>
          <w:sz w:val="24"/>
          <w:szCs w:val="24"/>
          <w:lang w:val="en-GB"/>
        </w:rPr>
      </w:pPr>
      <w:proofErr w:type="spellStart"/>
      <w:r w:rsidRPr="00C264F3">
        <w:rPr>
          <w:rFonts w:ascii="Times New Roman" w:eastAsia="Times New Roman" w:hAnsi="Times New Roman" w:cs="Times New Roman"/>
          <w:i/>
          <w:iCs/>
          <w:sz w:val="24"/>
          <w:szCs w:val="24"/>
          <w:lang w:val="en-GB"/>
        </w:rPr>
        <w:t>Behavioral</w:t>
      </w:r>
      <w:proofErr w:type="spellEnd"/>
      <w:r w:rsidRPr="00C264F3">
        <w:rPr>
          <w:rFonts w:ascii="Times New Roman" w:eastAsia="Times New Roman" w:hAnsi="Times New Roman" w:cs="Times New Roman"/>
          <w:i/>
          <w:iCs/>
          <w:sz w:val="24"/>
          <w:szCs w:val="24"/>
          <w:lang w:val="en-GB"/>
        </w:rPr>
        <w:t xml:space="preserve"> reactions standing for fear</w:t>
      </w:r>
    </w:p>
    <w:p w14:paraId="4D5E4EDD" w14:textId="77777777" w:rsidR="00A46CA2" w:rsidRPr="00C264F3" w:rsidRDefault="00A46CA2" w:rsidP="001A43B8">
      <w:pPr>
        <w:pStyle w:val="Odsekzoznamu"/>
        <w:spacing w:after="240" w:line="240" w:lineRule="auto"/>
        <w:ind w:left="792"/>
        <w:jc w:val="both"/>
        <w:rPr>
          <w:rFonts w:ascii="Times New Roman" w:eastAsia="Times New Roman" w:hAnsi="Times New Roman" w:cs="Times New Roman"/>
          <w:sz w:val="24"/>
          <w:szCs w:val="24"/>
          <w:lang w:val="en-GB"/>
        </w:rPr>
      </w:pPr>
    </w:p>
    <w:p w14:paraId="360445F5" w14:textId="77777777" w:rsidR="00F068BA" w:rsidRPr="00C264F3" w:rsidRDefault="00F068BA" w:rsidP="001A43B8">
      <w:pPr>
        <w:pStyle w:val="Odsekzoznamu"/>
        <w:numPr>
          <w:ilvl w:val="0"/>
          <w:numId w:val="14"/>
        </w:numPr>
        <w:spacing w:after="240" w:line="240" w:lineRule="auto"/>
        <w:jc w:val="both"/>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sz w:val="24"/>
          <w:szCs w:val="24"/>
          <w:lang w:val="en-GB"/>
        </w:rPr>
        <w:t>Insane behaviour for fear</w:t>
      </w:r>
    </w:p>
    <w:p w14:paraId="62C86DEA" w14:textId="504806EA" w:rsidR="00934579" w:rsidRPr="00C264F3" w:rsidRDefault="00A46CA2" w:rsidP="001A43B8">
      <w:pPr>
        <w:spacing w:line="240" w:lineRule="auto"/>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is conceptual metonymy is not found in Hindi</w:t>
      </w:r>
    </w:p>
    <w:p w14:paraId="68E7273E" w14:textId="77777777" w:rsidR="00CE4F8A" w:rsidRPr="00C264F3" w:rsidRDefault="00CE4F8A" w:rsidP="001A43B8">
      <w:pPr>
        <w:spacing w:line="240" w:lineRule="auto"/>
        <w:rPr>
          <w:rFonts w:ascii="Times New Roman" w:eastAsia="Times New Roman" w:hAnsi="Times New Roman" w:cs="Times New Roman"/>
          <w:sz w:val="24"/>
          <w:szCs w:val="24"/>
          <w:lang w:val="en-GB"/>
        </w:rPr>
      </w:pPr>
    </w:p>
    <w:p w14:paraId="381853C7" w14:textId="0CBF473F" w:rsidR="00CE4F8A" w:rsidRPr="00C264F3" w:rsidRDefault="00CE4F8A" w:rsidP="00CE4F8A">
      <w:pPr>
        <w:widowControl w:val="0"/>
        <w:tabs>
          <w:tab w:val="left" w:pos="1068"/>
          <w:tab w:val="left" w:pos="3483"/>
          <w:tab w:val="left" w:pos="5253"/>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 xml:space="preserve">(46)    </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ud̪beg-ut̪kɔnʈʰa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pagol</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o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1852DD7A" w14:textId="77777777" w:rsidR="00CE4F8A" w:rsidRPr="00C264F3" w:rsidRDefault="00CE4F8A" w:rsidP="00CE4F8A">
      <w:pPr>
        <w:widowControl w:val="0"/>
        <w:tabs>
          <w:tab w:val="left" w:pos="1068"/>
          <w:tab w:val="left" w:pos="3483"/>
          <w:tab w:val="left" w:pos="525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anxiety-</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t>insane</w:t>
      </w:r>
      <w:r w:rsidRPr="00C264F3">
        <w:rPr>
          <w:rFonts w:ascii="Times New Roman" w:eastAsia="Times New Roman" w:hAnsi="Times New Roman" w:cs="Times New Roman"/>
          <w:sz w:val="24"/>
          <w:szCs w:val="24"/>
          <w:lang w:val="en-GB"/>
        </w:rPr>
        <w:tab/>
        <w:t>be-</w:t>
      </w:r>
      <w:r w:rsidRPr="00C264F3">
        <w:rPr>
          <w:rFonts w:ascii="Times New Roman" w:eastAsia="Times New Roman" w:hAnsi="Times New Roman" w:cs="Times New Roman"/>
          <w:smallCaps/>
          <w:sz w:val="24"/>
          <w:szCs w:val="24"/>
          <w:lang w:val="en-GB"/>
        </w:rPr>
        <w:t>inf</w:t>
      </w:r>
    </w:p>
    <w:p w14:paraId="58D1BB57" w14:textId="2B6A5204" w:rsidR="004820C2" w:rsidRPr="00C264F3" w:rsidRDefault="00CE4F8A" w:rsidP="00CE4F8A">
      <w:pPr>
        <w:widowControl w:val="0"/>
        <w:tabs>
          <w:tab w:val="left" w:pos="106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go crazy with anxiety (fear of an anticipated or actual state of danger)’</w:t>
      </w:r>
    </w:p>
    <w:p w14:paraId="2FEEE4FB" w14:textId="77777777" w:rsidR="00CE4F8A" w:rsidRPr="00C264F3" w:rsidRDefault="00CE4F8A" w:rsidP="00CE4F8A">
      <w:pPr>
        <w:widowControl w:val="0"/>
        <w:tabs>
          <w:tab w:val="left" w:pos="1068"/>
        </w:tabs>
        <w:spacing w:line="240" w:lineRule="auto"/>
        <w:ind w:left="108"/>
        <w:rPr>
          <w:rFonts w:ascii="Times New Roman" w:eastAsia="Times New Roman" w:hAnsi="Times New Roman" w:cs="Times New Roman"/>
          <w:sz w:val="24"/>
          <w:szCs w:val="24"/>
          <w:lang w:val="en-GB"/>
        </w:rPr>
      </w:pPr>
    </w:p>
    <w:p w14:paraId="335255B7" w14:textId="2076EBFC" w:rsidR="00934579" w:rsidRPr="00C264F3" w:rsidRDefault="01BDDBE7" w:rsidP="0048386E">
      <w:pPr>
        <w:pStyle w:val="Odsekzoznamu"/>
        <w:numPr>
          <w:ilvl w:val="0"/>
          <w:numId w:val="14"/>
        </w:num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nimal behaviour for fear</w:t>
      </w:r>
    </w:p>
    <w:p w14:paraId="2B2785A8" w14:textId="77777777" w:rsidR="0048386E" w:rsidRPr="00C264F3" w:rsidRDefault="0048386E" w:rsidP="0048386E">
      <w:pPr>
        <w:pStyle w:val="Odsekzoznamu"/>
        <w:spacing w:line="240" w:lineRule="auto"/>
        <w:ind w:left="1512"/>
        <w:jc w:val="both"/>
        <w:rPr>
          <w:rFonts w:ascii="Times New Roman" w:eastAsia="Times New Roman" w:hAnsi="Times New Roman" w:cs="Times New Roman"/>
          <w:sz w:val="24"/>
          <w:szCs w:val="24"/>
          <w:lang w:val="en-GB"/>
        </w:rPr>
      </w:pPr>
    </w:p>
    <w:p w14:paraId="48123953" w14:textId="0D1A36CB" w:rsidR="0048386E" w:rsidRPr="00C264F3" w:rsidRDefault="0048386E" w:rsidP="0048386E">
      <w:pPr>
        <w:widowControl w:val="0"/>
        <w:tabs>
          <w:tab w:val="left" w:pos="903"/>
          <w:tab w:val="left" w:pos="1921"/>
          <w:tab w:val="left" w:pos="4786"/>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47)</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d̪um</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əba</w:t>
      </w:r>
      <w:proofErr w:type="spellEnd"/>
      <w:r w:rsidRPr="00C264F3">
        <w:rPr>
          <w:rFonts w:ascii="Times New Roman" w:eastAsia="Times New Roman" w:hAnsi="Times New Roman" w:cs="Times New Roman"/>
          <w:i/>
          <w:iCs/>
          <w:sz w:val="24"/>
          <w:szCs w:val="24"/>
          <w:lang w:val="en-GB"/>
        </w:rPr>
        <w:t xml:space="preserve">ː </w:t>
      </w:r>
      <w:proofErr w:type="spellStart"/>
      <w:r w:rsidRPr="00C264F3">
        <w:rPr>
          <w:rFonts w:ascii="Times New Roman" w:eastAsia="Times New Roman" w:hAnsi="Times New Roman" w:cs="Times New Roman"/>
          <w:i/>
          <w:iCs/>
          <w:sz w:val="24"/>
          <w:szCs w:val="24"/>
          <w:lang w:val="en-GB"/>
        </w:rPr>
        <w:t>kə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ʰag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7E2DEE5B" w14:textId="77777777" w:rsidR="0048386E" w:rsidRPr="00C264F3" w:rsidRDefault="0048386E" w:rsidP="0048386E">
      <w:pPr>
        <w:tabs>
          <w:tab w:val="left" w:pos="903"/>
          <w:tab w:val="left" w:pos="1921"/>
          <w:tab w:val="left" w:pos="4786"/>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ail</w:t>
      </w:r>
      <w:r w:rsidRPr="00C264F3">
        <w:rPr>
          <w:rFonts w:ascii="Times New Roman" w:eastAsia="Times New Roman" w:hAnsi="Times New Roman" w:cs="Times New Roman"/>
          <w:sz w:val="24"/>
          <w:szCs w:val="24"/>
          <w:lang w:val="en-GB"/>
        </w:rPr>
        <w:tab/>
        <w:t>tuck-</w:t>
      </w:r>
      <w:proofErr w:type="spellStart"/>
      <w:r w:rsidRPr="00C264F3">
        <w:rPr>
          <w:rFonts w:ascii="Times New Roman" w:eastAsia="Times New Roman" w:hAnsi="Times New Roman" w:cs="Times New Roman"/>
          <w:smallCaps/>
          <w:sz w:val="24"/>
          <w:szCs w:val="24"/>
          <w:lang w:val="en-GB"/>
        </w:rPr>
        <w:t>conj</w:t>
      </w:r>
      <w:proofErr w:type="spellEnd"/>
      <w:r w:rsidRPr="00C264F3">
        <w:rPr>
          <w:rFonts w:ascii="Times New Roman" w:eastAsia="Times New Roman" w:hAnsi="Times New Roman" w:cs="Times New Roman"/>
          <w:smallCaps/>
          <w:sz w:val="24"/>
          <w:szCs w:val="24"/>
          <w:lang w:val="en-GB"/>
        </w:rPr>
        <w:t xml:space="preserve"> </w:t>
      </w:r>
      <w:proofErr w:type="spellStart"/>
      <w:r w:rsidRPr="00C264F3">
        <w:rPr>
          <w:rFonts w:ascii="Times New Roman" w:eastAsia="Times New Roman" w:hAnsi="Times New Roman" w:cs="Times New Roman"/>
          <w:smallCaps/>
          <w:sz w:val="24"/>
          <w:szCs w:val="24"/>
          <w:lang w:val="en-GB"/>
        </w:rPr>
        <w:t>ptcp</w:t>
      </w:r>
      <w:proofErr w:type="spellEnd"/>
      <w:r w:rsidRPr="00C264F3">
        <w:rPr>
          <w:rFonts w:ascii="Times New Roman" w:eastAsia="Times New Roman" w:hAnsi="Times New Roman" w:cs="Times New Roman"/>
          <w:sz w:val="24"/>
          <w:szCs w:val="24"/>
          <w:lang w:val="en-GB"/>
        </w:rPr>
        <w:tab/>
        <w:t>run-</w:t>
      </w:r>
      <w:r w:rsidRPr="00C264F3">
        <w:rPr>
          <w:rFonts w:ascii="Times New Roman" w:eastAsia="Times New Roman" w:hAnsi="Times New Roman" w:cs="Times New Roman"/>
          <w:smallCaps/>
          <w:sz w:val="24"/>
          <w:szCs w:val="24"/>
          <w:lang w:val="en-GB"/>
        </w:rPr>
        <w:t>inf</w:t>
      </w:r>
    </w:p>
    <w:p w14:paraId="60E18E98" w14:textId="06B1C9C7" w:rsidR="0048386E" w:rsidRPr="00C264F3" w:rsidRDefault="0048386E" w:rsidP="0048386E">
      <w:pPr>
        <w:widowControl w:val="0"/>
        <w:tabs>
          <w:tab w:val="left" w:pos="903"/>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run away in fear (by tucking its tail like an animal)’</w:t>
      </w:r>
    </w:p>
    <w:p w14:paraId="60066069" w14:textId="130F0C8C" w:rsidR="0048386E" w:rsidRPr="00C264F3" w:rsidRDefault="0048386E" w:rsidP="0048386E">
      <w:pPr>
        <w:widowControl w:val="0"/>
        <w:tabs>
          <w:tab w:val="left" w:pos="903"/>
        </w:tabs>
        <w:spacing w:line="240" w:lineRule="auto"/>
        <w:ind w:left="108"/>
        <w:rPr>
          <w:rFonts w:ascii="Times New Roman" w:eastAsia="Times New Roman" w:hAnsi="Times New Roman" w:cs="Times New Roman"/>
          <w:sz w:val="24"/>
          <w:szCs w:val="24"/>
          <w:lang w:val="en-GB"/>
        </w:rPr>
      </w:pPr>
    </w:p>
    <w:p w14:paraId="5CD6EB43" w14:textId="0EDE85FF" w:rsidR="0048386E" w:rsidRPr="00C264F3" w:rsidRDefault="0048386E" w:rsidP="0048386E">
      <w:pPr>
        <w:widowControl w:val="0"/>
        <w:tabs>
          <w:tab w:val="left" w:pos="891"/>
          <w:tab w:val="left" w:pos="2637"/>
          <w:tab w:val="left" w:pos="5562"/>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48)</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led͡ʒ</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gutij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palano</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3C0C52EA" w14:textId="73C5700D" w:rsidR="0048386E" w:rsidRPr="00C264F3" w:rsidRDefault="0048386E" w:rsidP="0048386E">
      <w:pPr>
        <w:tabs>
          <w:tab w:val="left" w:pos="891"/>
          <w:tab w:val="left" w:pos="2637"/>
          <w:tab w:val="left" w:pos="5562"/>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ail</w:t>
      </w:r>
      <w:r w:rsidRPr="00C264F3">
        <w:rPr>
          <w:rFonts w:ascii="Times New Roman" w:eastAsia="Times New Roman" w:hAnsi="Times New Roman" w:cs="Times New Roman"/>
          <w:sz w:val="24"/>
          <w:szCs w:val="24"/>
          <w:lang w:val="en-GB"/>
        </w:rPr>
        <w:tab/>
        <w:t>tuck-</w:t>
      </w:r>
      <w:proofErr w:type="spellStart"/>
      <w:r w:rsidRPr="00C264F3">
        <w:rPr>
          <w:rFonts w:ascii="Times New Roman" w:eastAsia="Times New Roman" w:hAnsi="Times New Roman" w:cs="Times New Roman"/>
          <w:smallCaps/>
          <w:sz w:val="24"/>
          <w:szCs w:val="24"/>
          <w:lang w:val="en-GB"/>
        </w:rPr>
        <w:t>conj</w:t>
      </w:r>
      <w:proofErr w:type="spellEnd"/>
      <w:r w:rsidRPr="00C264F3">
        <w:rPr>
          <w:rFonts w:ascii="Times New Roman" w:eastAsia="Times New Roman" w:hAnsi="Times New Roman" w:cs="Times New Roman"/>
          <w:smallCaps/>
          <w:sz w:val="24"/>
          <w:szCs w:val="24"/>
          <w:lang w:val="en-GB"/>
        </w:rPr>
        <w:t xml:space="preserve"> </w:t>
      </w:r>
      <w:proofErr w:type="spellStart"/>
      <w:r w:rsidRPr="00C264F3">
        <w:rPr>
          <w:rFonts w:ascii="Times New Roman" w:eastAsia="Times New Roman" w:hAnsi="Times New Roman" w:cs="Times New Roman"/>
          <w:smallCaps/>
          <w:sz w:val="24"/>
          <w:szCs w:val="24"/>
          <w:lang w:val="en-GB"/>
        </w:rPr>
        <w:t>ptcp</w:t>
      </w:r>
      <w:proofErr w:type="spellEnd"/>
      <w:r w:rsidRPr="00C264F3">
        <w:rPr>
          <w:rFonts w:ascii="Times New Roman" w:eastAsia="Times New Roman" w:hAnsi="Times New Roman" w:cs="Times New Roman"/>
          <w:sz w:val="24"/>
          <w:szCs w:val="24"/>
          <w:lang w:val="en-GB"/>
        </w:rPr>
        <w:tab/>
        <w:t>run-</w:t>
      </w:r>
      <w:r w:rsidRPr="00C264F3">
        <w:rPr>
          <w:rFonts w:ascii="Times New Roman" w:eastAsia="Times New Roman" w:hAnsi="Times New Roman" w:cs="Times New Roman"/>
          <w:smallCaps/>
          <w:sz w:val="24"/>
          <w:szCs w:val="24"/>
          <w:lang w:val="en-GB"/>
        </w:rPr>
        <w:t>inf</w:t>
      </w:r>
    </w:p>
    <w:p w14:paraId="56EE54F8" w14:textId="235BAB77" w:rsidR="0048386E" w:rsidRPr="00C264F3" w:rsidRDefault="0048386E" w:rsidP="0048386E">
      <w:pPr>
        <w:widowControl w:val="0"/>
        <w:tabs>
          <w:tab w:val="left" w:pos="891"/>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run away in fear (by tucking its tail like an animal)’</w:t>
      </w:r>
    </w:p>
    <w:p w14:paraId="6BDE5703" w14:textId="42502F5C" w:rsidR="0048386E" w:rsidRPr="00C264F3" w:rsidRDefault="0048386E" w:rsidP="0048386E">
      <w:pPr>
        <w:widowControl w:val="0"/>
        <w:tabs>
          <w:tab w:val="left" w:pos="891"/>
        </w:tabs>
        <w:spacing w:line="240" w:lineRule="auto"/>
        <w:ind w:left="108"/>
        <w:rPr>
          <w:rFonts w:ascii="Times New Roman" w:eastAsia="Times New Roman" w:hAnsi="Times New Roman" w:cs="Times New Roman"/>
          <w:sz w:val="24"/>
          <w:szCs w:val="24"/>
          <w:lang w:val="en-GB"/>
        </w:rPr>
      </w:pPr>
    </w:p>
    <w:p w14:paraId="2C7300AC" w14:textId="5B2DFF3B" w:rsidR="0048386E" w:rsidRDefault="0048386E" w:rsidP="0048386E">
      <w:pPr>
        <w:widowControl w:val="0"/>
        <w:tabs>
          <w:tab w:val="left" w:pos="891"/>
        </w:tabs>
        <w:spacing w:line="240" w:lineRule="auto"/>
        <w:ind w:left="108"/>
        <w:rPr>
          <w:rFonts w:ascii="Times New Roman" w:eastAsia="Times New Roman" w:hAnsi="Times New Roman" w:cs="Times New Roman"/>
          <w:sz w:val="24"/>
          <w:szCs w:val="24"/>
          <w:lang w:val="en-GB"/>
        </w:rPr>
      </w:pPr>
    </w:p>
    <w:p w14:paraId="20A6C35F" w14:textId="67292A20" w:rsidR="006B6456" w:rsidRPr="00C264F3" w:rsidRDefault="00EC02C9" w:rsidP="00EC02C9">
      <w:pPr>
        <w:pStyle w:val="Odsekzoznamu"/>
        <w:spacing w:line="240" w:lineRule="auto"/>
        <w:ind w:left="0"/>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lastRenderedPageBreak/>
        <w:t>7</w:t>
      </w:r>
      <w:r w:rsidR="003C770A">
        <w:rPr>
          <w:rFonts w:ascii="Times New Roman" w:eastAsia="Times New Roman" w:hAnsi="Times New Roman" w:cs="Times New Roman"/>
          <w:b/>
          <w:bCs/>
          <w:sz w:val="24"/>
          <w:szCs w:val="24"/>
          <w:lang w:val="en-GB"/>
        </w:rPr>
        <w:t>.</w:t>
      </w:r>
      <w:r>
        <w:rPr>
          <w:rFonts w:ascii="Times New Roman" w:eastAsia="Times New Roman" w:hAnsi="Times New Roman" w:cs="Times New Roman"/>
          <w:b/>
          <w:bCs/>
          <w:sz w:val="24"/>
          <w:szCs w:val="24"/>
          <w:lang w:val="en-GB"/>
        </w:rPr>
        <w:t xml:space="preserve"> </w:t>
      </w:r>
      <w:r w:rsidR="7228CED1" w:rsidRPr="00C264F3">
        <w:rPr>
          <w:rFonts w:ascii="Times New Roman" w:eastAsia="Times New Roman" w:hAnsi="Times New Roman" w:cs="Times New Roman"/>
          <w:b/>
          <w:bCs/>
          <w:sz w:val="24"/>
          <w:szCs w:val="24"/>
          <w:lang w:val="en-GB"/>
        </w:rPr>
        <w:t xml:space="preserve">Body </w:t>
      </w:r>
      <w:r w:rsidR="00C87230" w:rsidRPr="00C264F3">
        <w:rPr>
          <w:rFonts w:ascii="Times New Roman" w:eastAsia="Times New Roman" w:hAnsi="Times New Roman" w:cs="Times New Roman"/>
          <w:b/>
          <w:bCs/>
          <w:sz w:val="24"/>
          <w:szCs w:val="24"/>
          <w:lang w:val="en-GB"/>
        </w:rPr>
        <w:t>p</w:t>
      </w:r>
      <w:r w:rsidR="7228CED1" w:rsidRPr="00C264F3">
        <w:rPr>
          <w:rFonts w:ascii="Times New Roman" w:eastAsia="Times New Roman" w:hAnsi="Times New Roman" w:cs="Times New Roman"/>
          <w:b/>
          <w:bCs/>
          <w:sz w:val="24"/>
          <w:szCs w:val="24"/>
          <w:lang w:val="en-GB"/>
        </w:rPr>
        <w:t xml:space="preserve">arts </w:t>
      </w:r>
      <w:r w:rsidR="00C87230" w:rsidRPr="00C264F3">
        <w:rPr>
          <w:rFonts w:ascii="Times New Roman" w:eastAsia="Times New Roman" w:hAnsi="Times New Roman" w:cs="Times New Roman"/>
          <w:b/>
          <w:bCs/>
          <w:sz w:val="24"/>
          <w:szCs w:val="24"/>
          <w:lang w:val="en-GB"/>
        </w:rPr>
        <w:t>a</w:t>
      </w:r>
      <w:r w:rsidR="7228CED1" w:rsidRPr="00C264F3">
        <w:rPr>
          <w:rFonts w:ascii="Times New Roman" w:eastAsia="Times New Roman" w:hAnsi="Times New Roman" w:cs="Times New Roman"/>
          <w:b/>
          <w:bCs/>
          <w:sz w:val="24"/>
          <w:szCs w:val="24"/>
          <w:lang w:val="en-GB"/>
        </w:rPr>
        <w:t xml:space="preserve">ssociation with </w:t>
      </w:r>
      <w:r w:rsidR="00C87230" w:rsidRPr="00C264F3">
        <w:rPr>
          <w:rFonts w:ascii="Times New Roman" w:eastAsia="Times New Roman" w:hAnsi="Times New Roman" w:cs="Times New Roman"/>
          <w:b/>
          <w:bCs/>
          <w:sz w:val="24"/>
          <w:szCs w:val="24"/>
          <w:lang w:val="en-GB"/>
        </w:rPr>
        <w:t>d</w:t>
      </w:r>
      <w:r w:rsidR="7228CED1" w:rsidRPr="00C264F3">
        <w:rPr>
          <w:rFonts w:ascii="Times New Roman" w:eastAsia="Times New Roman" w:hAnsi="Times New Roman" w:cs="Times New Roman"/>
          <w:b/>
          <w:bCs/>
          <w:sz w:val="24"/>
          <w:szCs w:val="24"/>
          <w:lang w:val="en-GB"/>
        </w:rPr>
        <w:t xml:space="preserve">ifferent </w:t>
      </w:r>
      <w:r w:rsidR="00C87230" w:rsidRPr="00C264F3">
        <w:rPr>
          <w:rFonts w:ascii="Times New Roman" w:eastAsia="Times New Roman" w:hAnsi="Times New Roman" w:cs="Times New Roman"/>
          <w:b/>
          <w:bCs/>
          <w:sz w:val="24"/>
          <w:szCs w:val="24"/>
          <w:lang w:val="en-GB"/>
        </w:rPr>
        <w:t>s</w:t>
      </w:r>
      <w:r w:rsidR="7228CED1" w:rsidRPr="00C264F3">
        <w:rPr>
          <w:rFonts w:ascii="Times New Roman" w:eastAsia="Times New Roman" w:hAnsi="Times New Roman" w:cs="Times New Roman"/>
          <w:b/>
          <w:bCs/>
          <w:sz w:val="24"/>
          <w:szCs w:val="24"/>
          <w:lang w:val="en-GB"/>
        </w:rPr>
        <w:t xml:space="preserve">tates of </w:t>
      </w:r>
      <w:r w:rsidR="00C87230" w:rsidRPr="00C264F3">
        <w:rPr>
          <w:rFonts w:ascii="Times New Roman" w:eastAsia="Times New Roman" w:hAnsi="Times New Roman" w:cs="Times New Roman"/>
          <w:b/>
          <w:bCs/>
          <w:sz w:val="24"/>
          <w:szCs w:val="24"/>
          <w:lang w:val="en-GB"/>
        </w:rPr>
        <w:t>f</w:t>
      </w:r>
      <w:r w:rsidR="7228CED1" w:rsidRPr="00C264F3">
        <w:rPr>
          <w:rFonts w:ascii="Times New Roman" w:eastAsia="Times New Roman" w:hAnsi="Times New Roman" w:cs="Times New Roman"/>
          <w:b/>
          <w:bCs/>
          <w:sz w:val="24"/>
          <w:szCs w:val="24"/>
          <w:lang w:val="en-GB"/>
        </w:rPr>
        <w:t xml:space="preserve">ear in Bangla, </w:t>
      </w:r>
      <w:r w:rsidR="0048386E" w:rsidRPr="00C264F3">
        <w:rPr>
          <w:rFonts w:ascii="Times New Roman" w:eastAsia="Times New Roman" w:hAnsi="Times New Roman" w:cs="Times New Roman"/>
          <w:b/>
          <w:bCs/>
          <w:sz w:val="24"/>
          <w:szCs w:val="24"/>
          <w:lang w:val="en-GB"/>
        </w:rPr>
        <w:t>Hindi,</w:t>
      </w:r>
      <w:r w:rsidR="7228CED1" w:rsidRPr="00C264F3">
        <w:rPr>
          <w:rFonts w:ascii="Times New Roman" w:eastAsia="Times New Roman" w:hAnsi="Times New Roman" w:cs="Times New Roman"/>
          <w:b/>
          <w:bCs/>
          <w:sz w:val="24"/>
          <w:szCs w:val="24"/>
          <w:lang w:val="en-GB"/>
        </w:rPr>
        <w:t xml:space="preserve"> and English</w:t>
      </w:r>
    </w:p>
    <w:p w14:paraId="34CB4202" w14:textId="03AEBA80" w:rsidR="006B6456" w:rsidRPr="00C264F3" w:rsidRDefault="006B6456" w:rsidP="0048386E">
      <w:pPr>
        <w:pStyle w:val="Odsekzoznamu"/>
        <w:spacing w:line="240" w:lineRule="auto"/>
        <w:ind w:left="360"/>
        <w:jc w:val="both"/>
        <w:rPr>
          <w:rFonts w:ascii="Times New Roman" w:eastAsia="Times New Roman" w:hAnsi="Times New Roman" w:cs="Times New Roman"/>
          <w:b/>
          <w:bCs/>
          <w:sz w:val="24"/>
          <w:szCs w:val="24"/>
          <w:lang w:val="en-GB"/>
        </w:rPr>
      </w:pPr>
    </w:p>
    <w:p w14:paraId="07E6EE20" w14:textId="4244BAE4" w:rsidR="003A5CB5" w:rsidRPr="00C264F3" w:rsidRDefault="215CF7FE" w:rsidP="00EC02C9">
      <w:pPr>
        <w:pStyle w:val="Odsekzoznamu"/>
        <w:spacing w:before="240" w:line="240" w:lineRule="auto"/>
        <w:ind w:left="0"/>
        <w:jc w:val="both"/>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sz w:val="24"/>
          <w:szCs w:val="24"/>
          <w:lang w:val="en-GB"/>
        </w:rPr>
        <w:t xml:space="preserve">Tabulated underneath are the associations of body parts with different states of </w:t>
      </w:r>
      <w:r w:rsidR="4557F5AE" w:rsidRPr="00C264F3">
        <w:rPr>
          <w:rFonts w:ascii="Times New Roman" w:eastAsia="Times New Roman" w:hAnsi="Times New Roman" w:cs="Times New Roman"/>
          <w:sz w:val="24"/>
          <w:szCs w:val="24"/>
          <w:lang w:val="en-GB"/>
        </w:rPr>
        <w:t xml:space="preserve">the </w:t>
      </w:r>
      <w:r w:rsidRPr="00C264F3">
        <w:rPr>
          <w:rFonts w:ascii="Times New Roman" w:eastAsia="Times New Roman" w:hAnsi="Times New Roman" w:cs="Times New Roman"/>
          <w:sz w:val="24"/>
          <w:szCs w:val="24"/>
          <w:lang w:val="en-GB"/>
        </w:rPr>
        <w:t>emotion</w:t>
      </w:r>
      <w:r w:rsidR="0CAB1399" w:rsidRPr="00C264F3">
        <w:rPr>
          <w:rFonts w:ascii="Times New Roman" w:eastAsia="Times New Roman" w:hAnsi="Times New Roman" w:cs="Times New Roman"/>
          <w:sz w:val="24"/>
          <w:szCs w:val="24"/>
          <w:lang w:val="en-GB"/>
        </w:rPr>
        <w:t xml:space="preserve"> of </w:t>
      </w:r>
      <w:r w:rsidR="0048386E" w:rsidRPr="00C264F3">
        <w:rPr>
          <w:rFonts w:ascii="Times New Roman" w:eastAsia="Times New Roman" w:hAnsi="Times New Roman" w:cs="Times New Roman"/>
          <w:smallCaps/>
          <w:sz w:val="24"/>
          <w:szCs w:val="24"/>
          <w:lang w:val="en-GB"/>
        </w:rPr>
        <w:t>fear</w:t>
      </w:r>
      <w:r w:rsidR="0CAB1399" w:rsidRPr="00C264F3">
        <w:rPr>
          <w:rFonts w:ascii="Times New Roman" w:eastAsia="Times New Roman" w:hAnsi="Times New Roman" w:cs="Times New Roman"/>
          <w:sz w:val="24"/>
          <w:szCs w:val="24"/>
          <w:lang w:val="en-GB"/>
        </w:rPr>
        <w:t xml:space="preserve"> (Ekman 2016)</w:t>
      </w:r>
      <w:r w:rsidR="00C87230"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which provide a framework for understanding how abstract emotions are often conceptualized and expressed metaphorically through the language of the body. These associations usually vary across cultures and languages</w:t>
      </w:r>
      <w:r w:rsidR="50501970" w:rsidRPr="00C264F3">
        <w:rPr>
          <w:rFonts w:ascii="Times New Roman" w:eastAsia="Times New Roman" w:hAnsi="Times New Roman" w:cs="Times New Roman"/>
          <w:sz w:val="24"/>
          <w:szCs w:val="24"/>
          <w:lang w:val="en-GB"/>
        </w:rPr>
        <w:t>, which we have tried to illustrate</w:t>
      </w:r>
      <w:r w:rsidR="376C41F9" w:rsidRPr="00C264F3">
        <w:rPr>
          <w:rFonts w:ascii="Times New Roman" w:eastAsia="Times New Roman" w:hAnsi="Times New Roman" w:cs="Times New Roman"/>
          <w:sz w:val="24"/>
          <w:szCs w:val="24"/>
          <w:lang w:val="en-GB"/>
        </w:rPr>
        <w:t xml:space="preserve"> by comparing with the English framework of the different intensities of fear</w:t>
      </w:r>
      <w:r w:rsidR="39E95DF0" w:rsidRPr="00C264F3">
        <w:rPr>
          <w:rFonts w:ascii="Times New Roman" w:eastAsia="Times New Roman" w:hAnsi="Times New Roman" w:cs="Times New Roman"/>
          <w:sz w:val="24"/>
          <w:szCs w:val="24"/>
          <w:lang w:val="en-GB"/>
        </w:rPr>
        <w:t xml:space="preserve"> provided </w:t>
      </w:r>
      <w:r w:rsidR="396D9F33" w:rsidRPr="00C264F3">
        <w:rPr>
          <w:rFonts w:ascii="Times New Roman" w:eastAsia="Times New Roman" w:hAnsi="Times New Roman" w:cs="Times New Roman"/>
          <w:sz w:val="24"/>
          <w:szCs w:val="24"/>
          <w:lang w:val="en-GB"/>
        </w:rPr>
        <w:t>by Ekman’s Atlas of Emotions (2016</w:t>
      </w:r>
      <w:r w:rsidR="000342DB" w:rsidRPr="00C264F3">
        <w:rPr>
          <w:rFonts w:ascii="Times New Roman" w:eastAsia="Times New Roman" w:hAnsi="Times New Roman" w:cs="Times New Roman"/>
          <w:sz w:val="24"/>
          <w:szCs w:val="24"/>
          <w:lang w:val="en-GB"/>
        </w:rPr>
        <w:t>: 31-34</w:t>
      </w:r>
      <w:r w:rsidR="396D9F33" w:rsidRPr="00C264F3">
        <w:rPr>
          <w:rFonts w:ascii="Times New Roman" w:eastAsia="Times New Roman" w:hAnsi="Times New Roman" w:cs="Times New Roman"/>
          <w:sz w:val="24"/>
          <w:szCs w:val="24"/>
          <w:lang w:val="en-GB"/>
        </w:rPr>
        <w:t xml:space="preserve">). </w:t>
      </w:r>
    </w:p>
    <w:p w14:paraId="3A487EC1" w14:textId="3E294E3D" w:rsidR="396D9F33" w:rsidRPr="00C264F3" w:rsidRDefault="71D78992" w:rsidP="00EC02C9">
      <w:pPr>
        <w:pStyle w:val="Odsekzoznamu"/>
        <w:spacing w:before="240" w:line="240" w:lineRule="auto"/>
        <w:ind w:left="0" w:firstLine="720"/>
        <w:jc w:val="both"/>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sz w:val="24"/>
          <w:szCs w:val="24"/>
          <w:lang w:val="en-GB"/>
        </w:rPr>
        <w:t>The Atlas of Emotions (Ekman 2016), created in collaboration between the Dalai</w:t>
      </w:r>
      <w:r w:rsidR="001E5AA6"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 xml:space="preserve">Lama and </w:t>
      </w:r>
      <w:proofErr w:type="spellStart"/>
      <w:r w:rsidRPr="00C264F3">
        <w:rPr>
          <w:rFonts w:ascii="Times New Roman" w:eastAsia="Times New Roman" w:hAnsi="Times New Roman" w:cs="Times New Roman"/>
          <w:sz w:val="24"/>
          <w:szCs w:val="24"/>
          <w:lang w:val="en-GB"/>
        </w:rPr>
        <w:t>Dr.</w:t>
      </w:r>
      <w:proofErr w:type="spellEnd"/>
      <w:r w:rsidRPr="00C264F3">
        <w:rPr>
          <w:rFonts w:ascii="Times New Roman" w:eastAsia="Times New Roman" w:hAnsi="Times New Roman" w:cs="Times New Roman"/>
          <w:sz w:val="24"/>
          <w:szCs w:val="24"/>
          <w:lang w:val="en-GB"/>
        </w:rPr>
        <w:t xml:space="preserve"> Paul Ekman, is based on a consensus among scientists regarding the existence of universal emotions and facial signals associated with them. A survey of 248 emotion researchers revealed high agreement on key emotions like anger, fear, disgust, sadness, and happiness. While there were varying opinions on triggers, physiology, and appraisal mechanisms, the atlas synthesizes diverse perspectives to provide a comprehensive understanding of human emotions. It acknowledges five basic emotions—anger, fear, happiness, sadness, and disgust—as universally recognized across cultures and contexts, contributing to the study of emotional experiences and expressions worldwide. </w:t>
      </w:r>
    </w:p>
    <w:p w14:paraId="18CE289A" w14:textId="720D95FB"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4BA158B1" w14:textId="0E3FA18B" w:rsidR="00C264F3" w:rsidRPr="00C264F3" w:rsidRDefault="00C264F3" w:rsidP="0048386E">
      <w:pPr>
        <w:spacing w:line="240" w:lineRule="auto"/>
        <w:jc w:val="center"/>
        <w:rPr>
          <w:rFonts w:ascii="Times New Roman" w:eastAsia="Times New Roman" w:hAnsi="Times New Roman" w:cs="Times New Roman"/>
          <w:sz w:val="24"/>
          <w:szCs w:val="24"/>
          <w:lang w:val="en-GB"/>
        </w:rPr>
      </w:pPr>
      <w:r w:rsidRPr="00C264F3">
        <w:rPr>
          <w:noProof/>
          <w:lang w:val="en-GB" w:eastAsia="en-US"/>
        </w:rPr>
        <w:drawing>
          <wp:anchor distT="0" distB="0" distL="114300" distR="114300" simplePos="0" relativeHeight="251658240" behindDoc="0" locked="0" layoutInCell="1" allowOverlap="1" wp14:anchorId="72D98A93" wp14:editId="2510A008">
            <wp:simplePos x="0" y="0"/>
            <wp:positionH relativeFrom="column">
              <wp:posOffset>1131570</wp:posOffset>
            </wp:positionH>
            <wp:positionV relativeFrom="paragraph">
              <wp:posOffset>135890</wp:posOffset>
            </wp:positionV>
            <wp:extent cx="3569970" cy="2673985"/>
            <wp:effectExtent l="19050" t="19050" r="11430" b="12065"/>
            <wp:wrapNone/>
            <wp:docPr id="348793794" name="Picture 348793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69970" cy="267398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780F9134" w14:textId="5DF20692"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79312099"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1719DB0B"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33361136"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5B161078"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4A13C256"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445FE4DA"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51EB0BD7"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1148E319"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27997831"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5CF55477"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4D8C8BC9"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6D29248C"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71121B6C"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2092C53B"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11E9C041" w14:textId="77777777" w:rsidR="00C264F3" w:rsidRPr="00C264F3" w:rsidRDefault="00C264F3" w:rsidP="0048386E">
      <w:pPr>
        <w:spacing w:line="240" w:lineRule="auto"/>
        <w:jc w:val="center"/>
        <w:rPr>
          <w:rFonts w:ascii="Times New Roman" w:eastAsia="Times New Roman" w:hAnsi="Times New Roman" w:cs="Times New Roman"/>
          <w:sz w:val="24"/>
          <w:szCs w:val="24"/>
          <w:lang w:val="en-GB"/>
        </w:rPr>
      </w:pPr>
    </w:p>
    <w:p w14:paraId="273CE9C5" w14:textId="39A534DC" w:rsidR="5127A2BB" w:rsidRPr="00C264F3" w:rsidRDefault="396D9F33" w:rsidP="0048386E">
      <w:pPr>
        <w:spacing w:line="240" w:lineRule="auto"/>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Figure 1</w:t>
      </w:r>
      <w:r w:rsidR="00707FA1" w:rsidRPr="00C264F3">
        <w:rPr>
          <w:rFonts w:ascii="Times New Roman" w:eastAsia="Times New Roman" w:hAnsi="Times New Roman" w:cs="Times New Roman"/>
          <w:sz w:val="24"/>
          <w:szCs w:val="24"/>
          <w:lang w:val="en-GB"/>
        </w:rPr>
        <w:t>:</w:t>
      </w:r>
      <w:r w:rsidRPr="00C264F3">
        <w:rPr>
          <w:rFonts w:ascii="Times New Roman" w:eastAsia="Times New Roman" w:hAnsi="Times New Roman" w:cs="Times New Roman"/>
          <w:sz w:val="24"/>
          <w:szCs w:val="24"/>
          <w:lang w:val="en-GB"/>
        </w:rPr>
        <w:t xml:space="preserve"> States of </w:t>
      </w:r>
      <w:r w:rsidR="00A84082" w:rsidRPr="00C264F3">
        <w:rPr>
          <w:rFonts w:ascii="Times New Roman" w:eastAsia="Times New Roman" w:hAnsi="Times New Roman" w:cs="Times New Roman"/>
          <w:sz w:val="24"/>
          <w:szCs w:val="24"/>
          <w:lang w:val="en-GB"/>
        </w:rPr>
        <w:t>f</w:t>
      </w:r>
      <w:r w:rsidRPr="00C264F3">
        <w:rPr>
          <w:rFonts w:ascii="Times New Roman" w:eastAsia="Times New Roman" w:hAnsi="Times New Roman" w:cs="Times New Roman"/>
          <w:sz w:val="24"/>
          <w:szCs w:val="24"/>
          <w:lang w:val="en-GB"/>
        </w:rPr>
        <w:t xml:space="preserve">ear (Ekman’s atlas of </w:t>
      </w:r>
      <w:r w:rsidR="00A80980" w:rsidRPr="00C264F3">
        <w:rPr>
          <w:rFonts w:ascii="Times New Roman" w:eastAsia="Times New Roman" w:hAnsi="Times New Roman" w:cs="Times New Roman"/>
          <w:sz w:val="24"/>
          <w:szCs w:val="24"/>
          <w:lang w:val="en-GB"/>
        </w:rPr>
        <w:t>e</w:t>
      </w:r>
      <w:r w:rsidRPr="00C264F3">
        <w:rPr>
          <w:rFonts w:ascii="Times New Roman" w:eastAsia="Times New Roman" w:hAnsi="Times New Roman" w:cs="Times New Roman"/>
          <w:sz w:val="24"/>
          <w:szCs w:val="24"/>
          <w:lang w:val="en-GB"/>
        </w:rPr>
        <w:t xml:space="preserve">motions, 2016) according to the levels of </w:t>
      </w:r>
      <w:r w:rsidR="00A84082" w:rsidRPr="00C264F3">
        <w:rPr>
          <w:rFonts w:ascii="Times New Roman" w:eastAsia="Times New Roman" w:hAnsi="Times New Roman" w:cs="Times New Roman"/>
          <w:sz w:val="24"/>
          <w:szCs w:val="24"/>
          <w:lang w:val="en-GB"/>
        </w:rPr>
        <w:t>i</w:t>
      </w:r>
      <w:r w:rsidRPr="00C264F3">
        <w:rPr>
          <w:rFonts w:ascii="Times New Roman" w:eastAsia="Times New Roman" w:hAnsi="Times New Roman" w:cs="Times New Roman"/>
          <w:sz w:val="24"/>
          <w:szCs w:val="24"/>
          <w:lang w:val="en-GB"/>
        </w:rPr>
        <w:t>ntensity</w:t>
      </w:r>
    </w:p>
    <w:p w14:paraId="72DEB59E" w14:textId="77777777" w:rsidR="0048386E" w:rsidRPr="00C264F3" w:rsidRDefault="0048386E" w:rsidP="0048386E">
      <w:pPr>
        <w:spacing w:line="240" w:lineRule="auto"/>
        <w:jc w:val="center"/>
        <w:rPr>
          <w:rFonts w:ascii="Times New Roman" w:eastAsia="Times New Roman" w:hAnsi="Times New Roman" w:cs="Times New Roman"/>
          <w:b/>
          <w:bCs/>
          <w:sz w:val="24"/>
          <w:szCs w:val="24"/>
          <w:lang w:val="en-GB"/>
        </w:rPr>
      </w:pPr>
    </w:p>
    <w:p w14:paraId="53E87D5D" w14:textId="77777777" w:rsidR="00EC02C9" w:rsidRDefault="00EC02C9" w:rsidP="0048386E">
      <w:pPr>
        <w:widowControl w:val="0"/>
        <w:spacing w:line="240" w:lineRule="auto"/>
        <w:jc w:val="center"/>
        <w:rPr>
          <w:rFonts w:ascii="Times New Roman" w:eastAsia="Times New Roman" w:hAnsi="Times New Roman" w:cs="Times New Roman"/>
          <w:sz w:val="24"/>
          <w:szCs w:val="24"/>
          <w:lang w:val="en-GB"/>
        </w:rPr>
      </w:pPr>
    </w:p>
    <w:p w14:paraId="397CF3C9" w14:textId="77777777" w:rsidR="00EC02C9" w:rsidRDefault="00EC02C9" w:rsidP="0048386E">
      <w:pPr>
        <w:widowControl w:val="0"/>
        <w:spacing w:line="240" w:lineRule="auto"/>
        <w:jc w:val="center"/>
        <w:rPr>
          <w:rFonts w:ascii="Times New Roman" w:eastAsia="Times New Roman" w:hAnsi="Times New Roman" w:cs="Times New Roman"/>
          <w:sz w:val="24"/>
          <w:szCs w:val="24"/>
          <w:lang w:val="en-GB"/>
        </w:rPr>
      </w:pPr>
    </w:p>
    <w:p w14:paraId="08979E0E" w14:textId="77777777" w:rsidR="00EC02C9" w:rsidRDefault="00EC02C9" w:rsidP="0048386E">
      <w:pPr>
        <w:widowControl w:val="0"/>
        <w:spacing w:line="240" w:lineRule="auto"/>
        <w:jc w:val="center"/>
        <w:rPr>
          <w:rFonts w:ascii="Times New Roman" w:eastAsia="Times New Roman" w:hAnsi="Times New Roman" w:cs="Times New Roman"/>
          <w:sz w:val="24"/>
          <w:szCs w:val="24"/>
          <w:lang w:val="en-GB"/>
        </w:rPr>
      </w:pPr>
    </w:p>
    <w:p w14:paraId="354D0F86" w14:textId="77777777" w:rsidR="00EC02C9" w:rsidRDefault="00EC02C9" w:rsidP="0048386E">
      <w:pPr>
        <w:widowControl w:val="0"/>
        <w:spacing w:line="240" w:lineRule="auto"/>
        <w:jc w:val="center"/>
        <w:rPr>
          <w:rFonts w:ascii="Times New Roman" w:eastAsia="Times New Roman" w:hAnsi="Times New Roman" w:cs="Times New Roman"/>
          <w:sz w:val="24"/>
          <w:szCs w:val="24"/>
          <w:lang w:val="en-GB"/>
        </w:rPr>
      </w:pPr>
    </w:p>
    <w:p w14:paraId="48245B4F" w14:textId="77777777" w:rsidR="00EC02C9" w:rsidRDefault="00EC02C9" w:rsidP="0048386E">
      <w:pPr>
        <w:widowControl w:val="0"/>
        <w:spacing w:line="240" w:lineRule="auto"/>
        <w:jc w:val="center"/>
        <w:rPr>
          <w:rFonts w:ascii="Times New Roman" w:eastAsia="Times New Roman" w:hAnsi="Times New Roman" w:cs="Times New Roman"/>
          <w:sz w:val="24"/>
          <w:szCs w:val="24"/>
          <w:lang w:val="en-GB"/>
        </w:rPr>
      </w:pPr>
    </w:p>
    <w:p w14:paraId="7B9B1DD5" w14:textId="77777777" w:rsidR="00EC02C9" w:rsidRDefault="00EC02C9" w:rsidP="0048386E">
      <w:pPr>
        <w:widowControl w:val="0"/>
        <w:spacing w:line="240" w:lineRule="auto"/>
        <w:jc w:val="center"/>
        <w:rPr>
          <w:rFonts w:ascii="Times New Roman" w:eastAsia="Times New Roman" w:hAnsi="Times New Roman" w:cs="Times New Roman"/>
          <w:sz w:val="24"/>
          <w:szCs w:val="24"/>
          <w:lang w:val="en-GB"/>
        </w:rPr>
      </w:pPr>
    </w:p>
    <w:p w14:paraId="66E0F2DF" w14:textId="35CFAFE1" w:rsidR="00FA4901" w:rsidRPr="00C264F3" w:rsidRDefault="01BDDBE7" w:rsidP="0048386E">
      <w:pPr>
        <w:widowControl w:val="0"/>
        <w:spacing w:line="240" w:lineRule="auto"/>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lastRenderedPageBreak/>
        <w:t xml:space="preserve">Table </w:t>
      </w:r>
      <w:r w:rsidR="1149BC8C" w:rsidRPr="00C264F3">
        <w:rPr>
          <w:rFonts w:ascii="Times New Roman" w:eastAsia="Times New Roman" w:hAnsi="Times New Roman" w:cs="Times New Roman"/>
          <w:sz w:val="24"/>
          <w:szCs w:val="24"/>
          <w:lang w:val="en-GB"/>
        </w:rPr>
        <w:t>4</w:t>
      </w:r>
      <w:r w:rsidR="000D47CC" w:rsidRPr="00C264F3">
        <w:rPr>
          <w:rFonts w:ascii="Times New Roman" w:eastAsia="Times New Roman" w:hAnsi="Times New Roman" w:cs="Times New Roman"/>
          <w:sz w:val="24"/>
          <w:szCs w:val="24"/>
          <w:lang w:val="en-GB"/>
        </w:rPr>
        <w:t>:</w:t>
      </w:r>
      <w:r w:rsidR="00C87230"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Body parts associated with different states of fear</w:t>
      </w:r>
      <w:r w:rsidR="215CF7FE" w:rsidRPr="00C264F3">
        <w:rPr>
          <w:rFonts w:ascii="Times New Roman" w:eastAsia="Times New Roman" w:hAnsi="Times New Roman" w:cs="Times New Roman"/>
          <w:sz w:val="24"/>
          <w:szCs w:val="24"/>
          <w:lang w:val="en-GB"/>
        </w:rPr>
        <w:t xml:space="preserve"> in Bangla, </w:t>
      </w:r>
      <w:r w:rsidR="0048386E" w:rsidRPr="00C264F3">
        <w:rPr>
          <w:rFonts w:ascii="Times New Roman" w:eastAsia="Times New Roman" w:hAnsi="Times New Roman" w:cs="Times New Roman"/>
          <w:sz w:val="24"/>
          <w:szCs w:val="24"/>
          <w:lang w:val="en-GB"/>
        </w:rPr>
        <w:t>Hindi,</w:t>
      </w:r>
      <w:r w:rsidR="215CF7FE" w:rsidRPr="00C264F3">
        <w:rPr>
          <w:rFonts w:ascii="Times New Roman" w:eastAsia="Times New Roman" w:hAnsi="Times New Roman" w:cs="Times New Roman"/>
          <w:sz w:val="24"/>
          <w:szCs w:val="24"/>
          <w:lang w:val="en-GB"/>
        </w:rPr>
        <w:t xml:space="preserve"> and English</w:t>
      </w:r>
    </w:p>
    <w:p w14:paraId="3B9099AB" w14:textId="77777777" w:rsidR="0048386E" w:rsidRPr="00C264F3" w:rsidRDefault="0048386E" w:rsidP="0048386E">
      <w:pPr>
        <w:widowControl w:val="0"/>
        <w:spacing w:line="240" w:lineRule="auto"/>
        <w:jc w:val="center"/>
        <w:rPr>
          <w:rFonts w:ascii="Times New Roman" w:eastAsia="Times New Roman" w:hAnsi="Times New Roman" w:cs="Times New Roman"/>
          <w:sz w:val="24"/>
          <w:szCs w:val="24"/>
          <w:lang w:val="en-GB"/>
        </w:rPr>
      </w:pPr>
    </w:p>
    <w:tbl>
      <w:tblPr>
        <w:tblStyle w:val="Mriekatabuky"/>
        <w:tblW w:w="8648" w:type="dxa"/>
        <w:tblInd w:w="347" w:type="dxa"/>
        <w:tblLayout w:type="fixed"/>
        <w:tblCellMar>
          <w:top w:w="100" w:type="dxa"/>
          <w:left w:w="100" w:type="dxa"/>
          <w:bottom w:w="100" w:type="dxa"/>
          <w:right w:w="100" w:type="dxa"/>
        </w:tblCellMar>
        <w:tblLook w:val="0600" w:firstRow="0" w:lastRow="0" w:firstColumn="0" w:lastColumn="0" w:noHBand="1" w:noVBand="1"/>
      </w:tblPr>
      <w:tblGrid>
        <w:gridCol w:w="1633"/>
        <w:gridCol w:w="2215"/>
        <w:gridCol w:w="2342"/>
        <w:gridCol w:w="2458"/>
      </w:tblGrid>
      <w:tr w:rsidR="00C264F3" w:rsidRPr="00C264F3" w14:paraId="1420412F" w14:textId="77777777" w:rsidTr="00BA3004">
        <w:trPr>
          <w:trHeight w:val="444"/>
        </w:trPr>
        <w:tc>
          <w:tcPr>
            <w:tcW w:w="1633" w:type="dxa"/>
            <w:tcMar>
              <w:top w:w="20" w:type="dxa"/>
              <w:left w:w="80" w:type="dxa"/>
              <w:bottom w:w="20" w:type="dxa"/>
              <w:right w:w="80" w:type="dxa"/>
            </w:tcMar>
            <w:vAlign w:val="center"/>
          </w:tcPr>
          <w:p w14:paraId="5ED239B7" w14:textId="77777777" w:rsidR="00F068BA" w:rsidRPr="00C264F3" w:rsidRDefault="00F068BA" w:rsidP="0048386E">
            <w:pPr>
              <w:widowControl w:val="0"/>
              <w:jc w:val="center"/>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States of fear</w:t>
            </w:r>
          </w:p>
        </w:tc>
        <w:tc>
          <w:tcPr>
            <w:tcW w:w="2215" w:type="dxa"/>
            <w:tcMar>
              <w:top w:w="20" w:type="dxa"/>
              <w:left w:w="80" w:type="dxa"/>
              <w:bottom w:w="20" w:type="dxa"/>
              <w:right w:w="80" w:type="dxa"/>
            </w:tcMar>
            <w:vAlign w:val="center"/>
          </w:tcPr>
          <w:p w14:paraId="41FD001D" w14:textId="77777777" w:rsidR="5127A2BB" w:rsidRPr="00C264F3" w:rsidRDefault="5127A2BB" w:rsidP="0048386E">
            <w:pPr>
              <w:widowControl w:val="0"/>
              <w:jc w:val="center"/>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English</w:t>
            </w:r>
          </w:p>
        </w:tc>
        <w:tc>
          <w:tcPr>
            <w:tcW w:w="2342" w:type="dxa"/>
            <w:tcMar>
              <w:top w:w="20" w:type="dxa"/>
              <w:left w:w="80" w:type="dxa"/>
              <w:bottom w:w="20" w:type="dxa"/>
              <w:right w:w="80" w:type="dxa"/>
            </w:tcMar>
            <w:vAlign w:val="center"/>
          </w:tcPr>
          <w:p w14:paraId="21FA4230" w14:textId="77777777" w:rsidR="00F068BA" w:rsidRPr="00C264F3" w:rsidRDefault="00F068BA" w:rsidP="0048386E">
            <w:pPr>
              <w:widowControl w:val="0"/>
              <w:jc w:val="center"/>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Bangla</w:t>
            </w:r>
          </w:p>
        </w:tc>
        <w:tc>
          <w:tcPr>
            <w:tcW w:w="2458" w:type="dxa"/>
            <w:tcMar>
              <w:top w:w="20" w:type="dxa"/>
              <w:left w:w="80" w:type="dxa"/>
              <w:bottom w:w="20" w:type="dxa"/>
              <w:right w:w="80" w:type="dxa"/>
            </w:tcMar>
            <w:vAlign w:val="center"/>
          </w:tcPr>
          <w:p w14:paraId="18C9E343" w14:textId="77777777" w:rsidR="00F068BA" w:rsidRPr="00C264F3" w:rsidRDefault="00F068BA" w:rsidP="0048386E">
            <w:pPr>
              <w:widowControl w:val="0"/>
              <w:jc w:val="center"/>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Hindi</w:t>
            </w:r>
          </w:p>
        </w:tc>
      </w:tr>
      <w:tr w:rsidR="00C264F3" w:rsidRPr="00C264F3" w14:paraId="46F055ED" w14:textId="77777777" w:rsidTr="00BA3004">
        <w:trPr>
          <w:trHeight w:val="845"/>
        </w:trPr>
        <w:tc>
          <w:tcPr>
            <w:tcW w:w="1633" w:type="dxa"/>
            <w:tcMar>
              <w:top w:w="20" w:type="dxa"/>
              <w:left w:w="80" w:type="dxa"/>
              <w:bottom w:w="20" w:type="dxa"/>
              <w:right w:w="80" w:type="dxa"/>
            </w:tcMar>
            <w:vAlign w:val="center"/>
          </w:tcPr>
          <w:p w14:paraId="34715243" w14:textId="77777777" w:rsidR="00F068BA" w:rsidRPr="00C264F3" w:rsidRDefault="00F068BA" w:rsidP="0048386E">
            <w:pPr>
              <w:widowControl w:val="0"/>
              <w:jc w:val="center"/>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Nervousness</w:t>
            </w:r>
          </w:p>
        </w:tc>
        <w:tc>
          <w:tcPr>
            <w:tcW w:w="2215" w:type="dxa"/>
            <w:tcMar>
              <w:top w:w="20" w:type="dxa"/>
              <w:left w:w="80" w:type="dxa"/>
              <w:bottom w:w="20" w:type="dxa"/>
              <w:right w:w="80" w:type="dxa"/>
            </w:tcMar>
            <w:vAlign w:val="center"/>
          </w:tcPr>
          <w:p w14:paraId="7A6D91ED" w14:textId="77777777" w:rsidR="5127A2BB" w:rsidRPr="00C264F3" w:rsidRDefault="5127A2BB" w:rsidP="0048386E">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Sweating, dryness of mouth, nervousness in the stomach</w:t>
            </w:r>
          </w:p>
        </w:tc>
        <w:tc>
          <w:tcPr>
            <w:tcW w:w="2342" w:type="dxa"/>
            <w:tcMar>
              <w:top w:w="20" w:type="dxa"/>
              <w:left w:w="80" w:type="dxa"/>
              <w:bottom w:w="20" w:type="dxa"/>
              <w:right w:w="80" w:type="dxa"/>
            </w:tcMar>
            <w:vAlign w:val="center"/>
          </w:tcPr>
          <w:p w14:paraId="58843D23" w14:textId="77777777" w:rsidR="00F068BA" w:rsidRPr="00C264F3" w:rsidRDefault="00F068BA" w:rsidP="0048386E">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Dryness of throat, eerie feeling in the body </w:t>
            </w:r>
          </w:p>
        </w:tc>
        <w:tc>
          <w:tcPr>
            <w:tcW w:w="2458" w:type="dxa"/>
            <w:tcMar>
              <w:top w:w="20" w:type="dxa"/>
              <w:left w:w="80" w:type="dxa"/>
              <w:bottom w:w="20" w:type="dxa"/>
              <w:right w:w="80" w:type="dxa"/>
            </w:tcMar>
            <w:vAlign w:val="center"/>
          </w:tcPr>
          <w:p w14:paraId="642A5449" w14:textId="77777777" w:rsidR="00F068BA" w:rsidRPr="00C264F3" w:rsidRDefault="00F068BA" w:rsidP="0048386E">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Dryness of throat</w:t>
            </w:r>
          </w:p>
        </w:tc>
      </w:tr>
      <w:tr w:rsidR="00C264F3" w:rsidRPr="00C264F3" w14:paraId="324075BA" w14:textId="77777777" w:rsidTr="00BA3004">
        <w:trPr>
          <w:trHeight w:val="845"/>
        </w:trPr>
        <w:tc>
          <w:tcPr>
            <w:tcW w:w="1633" w:type="dxa"/>
            <w:tcMar>
              <w:top w:w="20" w:type="dxa"/>
              <w:left w:w="80" w:type="dxa"/>
              <w:bottom w:w="20" w:type="dxa"/>
              <w:right w:w="80" w:type="dxa"/>
            </w:tcMar>
            <w:vAlign w:val="center"/>
          </w:tcPr>
          <w:p w14:paraId="0D1D4409" w14:textId="77777777" w:rsidR="00F068BA" w:rsidRPr="00C264F3" w:rsidRDefault="00F068BA" w:rsidP="0048386E">
            <w:pPr>
              <w:widowControl w:val="0"/>
              <w:jc w:val="center"/>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Anxiety</w:t>
            </w:r>
          </w:p>
        </w:tc>
        <w:tc>
          <w:tcPr>
            <w:tcW w:w="2215" w:type="dxa"/>
            <w:tcMar>
              <w:top w:w="20" w:type="dxa"/>
              <w:left w:w="80" w:type="dxa"/>
              <w:bottom w:w="20" w:type="dxa"/>
              <w:right w:w="80" w:type="dxa"/>
            </w:tcMar>
            <w:vAlign w:val="center"/>
          </w:tcPr>
          <w:p w14:paraId="36C7C611" w14:textId="77777777" w:rsidR="5127A2BB" w:rsidRPr="00C264F3" w:rsidRDefault="5127A2BB" w:rsidP="0048386E">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Heart pounding, inability to think, inability to breathe</w:t>
            </w:r>
          </w:p>
        </w:tc>
        <w:tc>
          <w:tcPr>
            <w:tcW w:w="2342" w:type="dxa"/>
            <w:tcMar>
              <w:top w:w="20" w:type="dxa"/>
              <w:left w:w="80" w:type="dxa"/>
              <w:bottom w:w="20" w:type="dxa"/>
              <w:right w:w="80" w:type="dxa"/>
            </w:tcMar>
            <w:vAlign w:val="center"/>
          </w:tcPr>
          <w:p w14:paraId="290647E1" w14:textId="77777777" w:rsidR="00F068BA" w:rsidRPr="00C264F3" w:rsidRDefault="00F068BA" w:rsidP="0048386E">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Unstable mind, shivering of chest</w:t>
            </w:r>
          </w:p>
        </w:tc>
        <w:tc>
          <w:tcPr>
            <w:tcW w:w="2458" w:type="dxa"/>
            <w:tcMar>
              <w:top w:w="20" w:type="dxa"/>
              <w:left w:w="80" w:type="dxa"/>
              <w:bottom w:w="20" w:type="dxa"/>
              <w:right w:w="80" w:type="dxa"/>
            </w:tcMar>
            <w:vAlign w:val="center"/>
          </w:tcPr>
          <w:p w14:paraId="71004413" w14:textId="77777777" w:rsidR="00F068BA" w:rsidRPr="00C264F3" w:rsidRDefault="00F068BA" w:rsidP="0048386E">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Mind, shivering of mind</w:t>
            </w:r>
          </w:p>
        </w:tc>
      </w:tr>
      <w:tr w:rsidR="00C264F3" w:rsidRPr="00C264F3" w14:paraId="34A48B58" w14:textId="77777777" w:rsidTr="00BA3004">
        <w:trPr>
          <w:trHeight w:val="1854"/>
        </w:trPr>
        <w:tc>
          <w:tcPr>
            <w:tcW w:w="1633" w:type="dxa"/>
            <w:tcMar>
              <w:top w:w="20" w:type="dxa"/>
              <w:left w:w="80" w:type="dxa"/>
              <w:bottom w:w="20" w:type="dxa"/>
              <w:right w:w="80" w:type="dxa"/>
            </w:tcMar>
            <w:vAlign w:val="center"/>
          </w:tcPr>
          <w:p w14:paraId="6DF13EE7" w14:textId="77777777" w:rsidR="00F068BA" w:rsidRPr="00C264F3" w:rsidRDefault="00F068BA" w:rsidP="0048386E">
            <w:pPr>
              <w:widowControl w:val="0"/>
              <w:jc w:val="center"/>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Dread</w:t>
            </w:r>
          </w:p>
        </w:tc>
        <w:tc>
          <w:tcPr>
            <w:tcW w:w="2215" w:type="dxa"/>
            <w:tcMar>
              <w:top w:w="20" w:type="dxa"/>
              <w:left w:w="80" w:type="dxa"/>
              <w:bottom w:w="20" w:type="dxa"/>
              <w:right w:w="80" w:type="dxa"/>
            </w:tcMar>
            <w:vAlign w:val="center"/>
          </w:tcPr>
          <w:p w14:paraId="5B07180E" w14:textId="77777777" w:rsidR="5127A2BB" w:rsidRPr="00C264F3" w:rsidRDefault="5127A2BB" w:rsidP="0048386E">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Rising of the hair of the body (goosebumps), chilling sensation in the spine, heart pounding</w:t>
            </w:r>
          </w:p>
        </w:tc>
        <w:tc>
          <w:tcPr>
            <w:tcW w:w="2342" w:type="dxa"/>
            <w:tcMar>
              <w:top w:w="20" w:type="dxa"/>
              <w:left w:w="80" w:type="dxa"/>
              <w:bottom w:w="20" w:type="dxa"/>
              <w:right w:w="80" w:type="dxa"/>
            </w:tcMar>
            <w:vAlign w:val="center"/>
          </w:tcPr>
          <w:p w14:paraId="3A32BFE8" w14:textId="77777777" w:rsidR="00F068BA" w:rsidRPr="00C264F3" w:rsidRDefault="00F068BA" w:rsidP="0048386E">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Rising of the hair of the body (goosebumps), heart pounding, hands and legs sinking into the belly, chilling sensation in the spine</w:t>
            </w:r>
          </w:p>
        </w:tc>
        <w:tc>
          <w:tcPr>
            <w:tcW w:w="2458" w:type="dxa"/>
            <w:tcMar>
              <w:top w:w="20" w:type="dxa"/>
              <w:left w:w="80" w:type="dxa"/>
              <w:bottom w:w="20" w:type="dxa"/>
              <w:right w:w="80" w:type="dxa"/>
            </w:tcMar>
            <w:vAlign w:val="center"/>
          </w:tcPr>
          <w:p w14:paraId="47F8F38F" w14:textId="77777777" w:rsidR="00F068BA" w:rsidRPr="00C264F3" w:rsidRDefault="00F068BA" w:rsidP="0048386E">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Rising of the hair of the body, heart pounding, cooling of hands and legs</w:t>
            </w:r>
          </w:p>
        </w:tc>
      </w:tr>
      <w:tr w:rsidR="00C264F3" w:rsidRPr="00C264F3" w14:paraId="477C7864" w14:textId="77777777" w:rsidTr="00BA3004">
        <w:trPr>
          <w:trHeight w:val="1453"/>
        </w:trPr>
        <w:tc>
          <w:tcPr>
            <w:tcW w:w="1633" w:type="dxa"/>
            <w:tcMar>
              <w:top w:w="20" w:type="dxa"/>
              <w:left w:w="80" w:type="dxa"/>
              <w:bottom w:w="20" w:type="dxa"/>
              <w:right w:w="80" w:type="dxa"/>
            </w:tcMar>
            <w:vAlign w:val="center"/>
          </w:tcPr>
          <w:p w14:paraId="27827301" w14:textId="77777777" w:rsidR="00F068BA" w:rsidRPr="00C264F3" w:rsidRDefault="50F7C58F" w:rsidP="0048386E">
            <w:pPr>
              <w:widowControl w:val="0"/>
              <w:jc w:val="center"/>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Horror</w:t>
            </w:r>
          </w:p>
        </w:tc>
        <w:tc>
          <w:tcPr>
            <w:tcW w:w="2215" w:type="dxa"/>
            <w:tcMar>
              <w:top w:w="20" w:type="dxa"/>
              <w:left w:w="80" w:type="dxa"/>
              <w:bottom w:w="20" w:type="dxa"/>
              <w:right w:w="80" w:type="dxa"/>
            </w:tcMar>
            <w:vAlign w:val="center"/>
          </w:tcPr>
          <w:p w14:paraId="5282C481" w14:textId="77777777" w:rsidR="5127A2BB" w:rsidRPr="00C264F3" w:rsidRDefault="5127A2BB" w:rsidP="0048386E">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Paleness of face, heart coming to the mouth, involuntary release of bowels or bladder</w:t>
            </w:r>
          </w:p>
        </w:tc>
        <w:tc>
          <w:tcPr>
            <w:tcW w:w="2342" w:type="dxa"/>
            <w:tcMar>
              <w:top w:w="20" w:type="dxa"/>
              <w:left w:w="80" w:type="dxa"/>
              <w:bottom w:w="20" w:type="dxa"/>
              <w:right w:w="80" w:type="dxa"/>
            </w:tcMar>
            <w:vAlign w:val="center"/>
          </w:tcPr>
          <w:p w14:paraId="7DB96C37" w14:textId="77777777" w:rsidR="00F068BA" w:rsidRPr="00C264F3" w:rsidRDefault="00F068BA" w:rsidP="0048386E">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Paleness of face, stopping of the heart</w:t>
            </w:r>
          </w:p>
        </w:tc>
        <w:tc>
          <w:tcPr>
            <w:tcW w:w="2458" w:type="dxa"/>
            <w:tcMar>
              <w:top w:w="20" w:type="dxa"/>
              <w:left w:w="80" w:type="dxa"/>
              <w:bottom w:w="20" w:type="dxa"/>
              <w:right w:w="80" w:type="dxa"/>
            </w:tcMar>
            <w:vAlign w:val="center"/>
          </w:tcPr>
          <w:p w14:paraId="4D7974A3" w14:textId="77777777" w:rsidR="00F068BA" w:rsidRPr="00C264F3" w:rsidRDefault="00F068BA" w:rsidP="0048386E">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Paleness of face, pausing of the heartbeat momentarily, drying of blood, heart coming to the mouth</w:t>
            </w:r>
          </w:p>
        </w:tc>
      </w:tr>
    </w:tbl>
    <w:p w14:paraId="42277F6D" w14:textId="77777777" w:rsidR="0048386E" w:rsidRPr="00C264F3" w:rsidRDefault="0048386E" w:rsidP="0048386E">
      <w:pPr>
        <w:spacing w:line="240" w:lineRule="auto"/>
        <w:jc w:val="both"/>
        <w:rPr>
          <w:rFonts w:ascii="Times New Roman" w:eastAsia="Times New Roman" w:hAnsi="Times New Roman" w:cs="Times New Roman"/>
          <w:b/>
          <w:bCs/>
          <w:sz w:val="24"/>
          <w:szCs w:val="24"/>
          <w:lang w:val="en-GB"/>
        </w:rPr>
      </w:pPr>
    </w:p>
    <w:p w14:paraId="608A8140" w14:textId="77777777" w:rsidR="00C264F3" w:rsidRPr="00C264F3" w:rsidRDefault="00C264F3" w:rsidP="0048386E">
      <w:pPr>
        <w:spacing w:line="240" w:lineRule="auto"/>
        <w:jc w:val="both"/>
        <w:rPr>
          <w:rFonts w:ascii="Times New Roman" w:eastAsia="Times New Roman" w:hAnsi="Times New Roman" w:cs="Times New Roman"/>
          <w:b/>
          <w:bCs/>
          <w:sz w:val="24"/>
          <w:szCs w:val="24"/>
          <w:lang w:val="en-GB"/>
        </w:rPr>
      </w:pPr>
    </w:p>
    <w:p w14:paraId="12C7DE51" w14:textId="2B0394D7" w:rsidR="003D4505" w:rsidRPr="003C770A" w:rsidRDefault="003C770A" w:rsidP="003C770A">
      <w:pPr>
        <w:spacing w:line="240" w:lineRule="auto"/>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 xml:space="preserve">8. </w:t>
      </w:r>
      <w:r w:rsidR="63AFF516" w:rsidRPr="003C770A">
        <w:rPr>
          <w:rFonts w:ascii="Times New Roman" w:eastAsia="Times New Roman" w:hAnsi="Times New Roman" w:cs="Times New Roman"/>
          <w:b/>
          <w:bCs/>
          <w:sz w:val="24"/>
          <w:szCs w:val="24"/>
          <w:lang w:val="en-GB"/>
        </w:rPr>
        <w:t xml:space="preserve">Role of animals in the </w:t>
      </w:r>
      <w:r w:rsidR="00C87230" w:rsidRPr="003C770A">
        <w:rPr>
          <w:rFonts w:ascii="Times New Roman" w:eastAsia="Times New Roman" w:hAnsi="Times New Roman" w:cs="Times New Roman"/>
          <w:b/>
          <w:bCs/>
          <w:sz w:val="24"/>
          <w:szCs w:val="24"/>
          <w:lang w:val="en-GB"/>
        </w:rPr>
        <w:t>f</w:t>
      </w:r>
      <w:r w:rsidR="63AFF516" w:rsidRPr="003C770A">
        <w:rPr>
          <w:rFonts w:ascii="Times New Roman" w:eastAsia="Times New Roman" w:hAnsi="Times New Roman" w:cs="Times New Roman"/>
          <w:b/>
          <w:bCs/>
          <w:sz w:val="24"/>
          <w:szCs w:val="24"/>
          <w:lang w:val="en-GB"/>
        </w:rPr>
        <w:t xml:space="preserve">ear expressions in Bangla and Hindi: </w:t>
      </w:r>
      <w:r w:rsidR="00C87230" w:rsidRPr="003C770A">
        <w:rPr>
          <w:rFonts w:ascii="Times New Roman" w:eastAsia="Times New Roman" w:hAnsi="Times New Roman" w:cs="Times New Roman"/>
          <w:b/>
          <w:bCs/>
          <w:sz w:val="24"/>
          <w:szCs w:val="24"/>
          <w:lang w:val="en-GB"/>
        </w:rPr>
        <w:t>d</w:t>
      </w:r>
      <w:r w:rsidR="63AFF516" w:rsidRPr="003C770A">
        <w:rPr>
          <w:rFonts w:ascii="Times New Roman" w:eastAsia="Times New Roman" w:hAnsi="Times New Roman" w:cs="Times New Roman"/>
          <w:b/>
          <w:bCs/>
          <w:sz w:val="24"/>
          <w:szCs w:val="24"/>
          <w:lang w:val="en-GB"/>
        </w:rPr>
        <w:t xml:space="preserve">ata and </w:t>
      </w:r>
      <w:r w:rsidR="00C87230" w:rsidRPr="003C770A">
        <w:rPr>
          <w:rFonts w:ascii="Times New Roman" w:eastAsia="Times New Roman" w:hAnsi="Times New Roman" w:cs="Times New Roman"/>
          <w:b/>
          <w:bCs/>
          <w:sz w:val="24"/>
          <w:szCs w:val="24"/>
          <w:lang w:val="en-GB"/>
        </w:rPr>
        <w:t>a</w:t>
      </w:r>
      <w:r w:rsidR="63AFF516" w:rsidRPr="003C770A">
        <w:rPr>
          <w:rFonts w:ascii="Times New Roman" w:eastAsia="Times New Roman" w:hAnsi="Times New Roman" w:cs="Times New Roman"/>
          <w:b/>
          <w:bCs/>
          <w:sz w:val="24"/>
          <w:szCs w:val="24"/>
          <w:lang w:val="en-GB"/>
        </w:rPr>
        <w:t>nalysis</w:t>
      </w:r>
    </w:p>
    <w:p w14:paraId="18A8781C" w14:textId="77777777" w:rsidR="009509D4" w:rsidRPr="00C264F3" w:rsidRDefault="009509D4" w:rsidP="0048386E">
      <w:pPr>
        <w:pStyle w:val="Odsekzoznamu"/>
        <w:spacing w:line="240" w:lineRule="auto"/>
        <w:ind w:left="360"/>
        <w:jc w:val="both"/>
        <w:rPr>
          <w:rFonts w:ascii="Times New Roman" w:eastAsia="Times New Roman" w:hAnsi="Times New Roman" w:cs="Times New Roman"/>
          <w:b/>
          <w:bCs/>
          <w:sz w:val="24"/>
          <w:szCs w:val="24"/>
          <w:lang w:val="en-GB"/>
        </w:rPr>
      </w:pPr>
    </w:p>
    <w:p w14:paraId="121483DF" w14:textId="77777777" w:rsidR="00817C9C" w:rsidRPr="00C264F3" w:rsidRDefault="3BE0B774" w:rsidP="0048386E">
      <w:pPr>
        <w:spacing w:line="240" w:lineRule="auto"/>
        <w:jc w:val="both"/>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sz w:val="24"/>
          <w:szCs w:val="24"/>
          <w:lang w:val="en-GB"/>
        </w:rPr>
        <w:t>Animals associated with fear (Afraid person (AP) and source of fear (SF))</w:t>
      </w:r>
      <w:r w:rsidR="2FBD4373" w:rsidRPr="00C264F3">
        <w:rPr>
          <w:rFonts w:ascii="Times New Roman" w:eastAsia="Times New Roman" w:hAnsi="Times New Roman" w:cs="Times New Roman"/>
          <w:sz w:val="24"/>
          <w:szCs w:val="24"/>
          <w:lang w:val="en-GB"/>
        </w:rPr>
        <w:t>.</w:t>
      </w:r>
    </w:p>
    <w:p w14:paraId="3813B03E" w14:textId="77777777" w:rsidR="51E8EA1F" w:rsidRPr="00C264F3" w:rsidRDefault="51E8EA1F" w:rsidP="0048386E">
      <w:pPr>
        <w:spacing w:line="240" w:lineRule="auto"/>
        <w:jc w:val="both"/>
        <w:rPr>
          <w:rFonts w:ascii="Times New Roman" w:eastAsia="Times New Roman" w:hAnsi="Times New Roman" w:cs="Times New Roman"/>
          <w:sz w:val="24"/>
          <w:szCs w:val="24"/>
          <w:lang w:val="en-GB"/>
        </w:rPr>
      </w:pPr>
    </w:p>
    <w:p w14:paraId="1C4D60AD" w14:textId="25A256E9" w:rsidR="00F648B6" w:rsidRPr="00C264F3" w:rsidRDefault="0010360B" w:rsidP="0048386E">
      <w:pPr>
        <w:shd w:val="clear" w:color="auto" w:fill="FFFFFF" w:themeFill="background1"/>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00817C9C" w:rsidRPr="00C264F3">
        <w:rPr>
          <w:rFonts w:ascii="Times New Roman" w:eastAsia="Times New Roman" w:hAnsi="Times New Roman" w:cs="Times New Roman"/>
          <w:sz w:val="24"/>
          <w:szCs w:val="24"/>
          <w:lang w:val="en-GB"/>
        </w:rPr>
        <w:t>In many cultures, animals are often used metaphorically to represent fear due to their perceived strength, danger, or predatory nature. In Bangla culture, animals like tigers, crocodiles, and snakes hold significant symbolism when it comes to fear due to their prevalence in the Bengal ecology, and their inherent characteristics. Hence, they are very prevalent in Bangla idioms, proverbs as well as colloquial day-to-day language as metaphors for fear.</w:t>
      </w:r>
    </w:p>
    <w:p w14:paraId="4C95E910" w14:textId="77777777" w:rsidR="0048386E" w:rsidRPr="00C264F3" w:rsidRDefault="0048386E" w:rsidP="0048386E">
      <w:pPr>
        <w:shd w:val="clear" w:color="auto" w:fill="FFFFFF" w:themeFill="background1"/>
        <w:spacing w:line="240" w:lineRule="auto"/>
        <w:jc w:val="both"/>
        <w:rPr>
          <w:rFonts w:ascii="Times New Roman" w:eastAsia="Times New Roman" w:hAnsi="Times New Roman" w:cs="Times New Roman"/>
          <w:sz w:val="24"/>
          <w:szCs w:val="24"/>
          <w:lang w:val="en-GB"/>
        </w:rPr>
      </w:pPr>
    </w:p>
    <w:p w14:paraId="5EC8DCDC" w14:textId="6F4DE3F3" w:rsidR="0048386E" w:rsidRPr="00C264F3" w:rsidRDefault="0048386E" w:rsidP="0048386E">
      <w:pPr>
        <w:shd w:val="clear" w:color="auto" w:fill="FFFFFF" w:themeFill="background1"/>
        <w:tabs>
          <w:tab w:val="left" w:pos="948"/>
          <w:tab w:val="left" w:pos="2313"/>
          <w:tab w:val="left" w:pos="3855"/>
          <w:tab w:val="left" w:pos="4545"/>
          <w:tab w:val="left" w:pos="5779"/>
          <w:tab w:val="left" w:pos="7279"/>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49)</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d͡ʒekʰane</w:t>
      </w:r>
      <w:proofErr w:type="spellEnd"/>
      <w:r w:rsidRPr="00C264F3">
        <w:rPr>
          <w:rFonts w:ascii="Times New Roman" w:eastAsia="Times New Roman" w:hAnsi="Times New Roman" w:cs="Times New Roman"/>
          <w:i/>
          <w:iCs/>
          <w:sz w:val="24"/>
          <w:szCs w:val="24"/>
          <w:lang w:val="en-GB"/>
        </w:rPr>
        <w:tab/>
        <w:t xml:space="preserve"> </w:t>
      </w:r>
      <w:proofErr w:type="spellStart"/>
      <w:r w:rsidRPr="00C264F3">
        <w:rPr>
          <w:rFonts w:ascii="Times New Roman" w:eastAsia="Times New Roman" w:hAnsi="Times New Roman" w:cs="Times New Roman"/>
          <w:i/>
          <w:iCs/>
          <w:sz w:val="24"/>
          <w:szCs w:val="24"/>
          <w:lang w:val="en-GB"/>
        </w:rPr>
        <w:t>bagʰe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ʰɔj</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ʃekʰan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ʃɔnd̪ʰj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hɔe</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5ACDBD9C" w14:textId="77777777" w:rsidR="0048386E" w:rsidRPr="00C264F3" w:rsidRDefault="0048386E" w:rsidP="0048386E">
      <w:pPr>
        <w:shd w:val="clear" w:color="auto" w:fill="FFFFFF" w:themeFill="background1"/>
        <w:tabs>
          <w:tab w:val="left" w:pos="948"/>
          <w:tab w:val="left" w:pos="2313"/>
          <w:tab w:val="left" w:pos="3855"/>
          <w:tab w:val="left" w:pos="4545"/>
          <w:tab w:val="left" w:pos="5779"/>
          <w:tab w:val="left" w:pos="7279"/>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where</w:t>
      </w:r>
      <w:r w:rsidRPr="00C264F3">
        <w:rPr>
          <w:rFonts w:ascii="Times New Roman" w:eastAsia="Times New Roman" w:hAnsi="Times New Roman" w:cs="Times New Roman"/>
          <w:sz w:val="24"/>
          <w:szCs w:val="24"/>
          <w:lang w:val="en-GB"/>
        </w:rPr>
        <w:tab/>
        <w:t>tiger-</w:t>
      </w:r>
      <w:r w:rsidRPr="00C264F3">
        <w:rPr>
          <w:rFonts w:ascii="Times New Roman" w:eastAsia="Times New Roman" w:hAnsi="Times New Roman" w:cs="Times New Roman"/>
          <w:smallCaps/>
          <w:sz w:val="24"/>
          <w:szCs w:val="24"/>
          <w:lang w:val="en-GB"/>
        </w:rPr>
        <w:t>gen</w:t>
      </w: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z w:val="24"/>
          <w:szCs w:val="24"/>
          <w:lang w:val="en-GB"/>
        </w:rPr>
        <w:tab/>
        <w:t>there</w:t>
      </w:r>
      <w:r w:rsidRPr="00C264F3">
        <w:rPr>
          <w:rFonts w:ascii="Times New Roman" w:eastAsia="Times New Roman" w:hAnsi="Times New Roman" w:cs="Times New Roman"/>
          <w:sz w:val="24"/>
          <w:szCs w:val="24"/>
          <w:lang w:val="en-GB"/>
        </w:rPr>
        <w:tab/>
        <w:t>evening</w:t>
      </w:r>
      <w:r w:rsidRPr="00C264F3">
        <w:rPr>
          <w:rFonts w:ascii="Times New Roman" w:eastAsia="Times New Roman" w:hAnsi="Times New Roman" w:cs="Times New Roman"/>
          <w:sz w:val="24"/>
          <w:szCs w:val="24"/>
          <w:lang w:val="en-GB"/>
        </w:rPr>
        <w:tab/>
        <w:t>come-</w:t>
      </w:r>
      <w:r w:rsidRPr="00C264F3">
        <w:rPr>
          <w:rFonts w:ascii="Times New Roman" w:eastAsia="Times New Roman" w:hAnsi="Times New Roman" w:cs="Times New Roman"/>
          <w:smallCaps/>
          <w:sz w:val="24"/>
          <w:szCs w:val="24"/>
          <w:lang w:val="en-GB"/>
        </w:rPr>
        <w:t>prs.indf.3</w:t>
      </w:r>
      <w:r w:rsidRPr="00C264F3">
        <w:rPr>
          <w:lang w:val="en-GB"/>
        </w:rPr>
        <w:tab/>
      </w:r>
    </w:p>
    <w:p w14:paraId="21EFF3C6" w14:textId="77777777" w:rsidR="0048386E" w:rsidRPr="00C264F3" w:rsidRDefault="0048386E" w:rsidP="0048386E">
      <w:pPr>
        <w:shd w:val="clear" w:color="auto" w:fill="FFFFFF" w:themeFill="background1"/>
        <w:tabs>
          <w:tab w:val="left" w:pos="94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Danger often comes where danger is feared.’</w:t>
      </w:r>
    </w:p>
    <w:p w14:paraId="57052062" w14:textId="77777777" w:rsidR="0048386E" w:rsidRPr="00C264F3" w:rsidRDefault="0048386E" w:rsidP="0048386E">
      <w:pPr>
        <w:shd w:val="clear" w:color="auto" w:fill="FFFFFF" w:themeFill="background1"/>
        <w:spacing w:line="240" w:lineRule="auto"/>
        <w:jc w:val="both"/>
        <w:rPr>
          <w:rFonts w:ascii="Times New Roman" w:eastAsia="Times New Roman" w:hAnsi="Times New Roman" w:cs="Times New Roman"/>
          <w:sz w:val="24"/>
          <w:szCs w:val="24"/>
          <w:lang w:val="en-GB"/>
        </w:rPr>
      </w:pPr>
    </w:p>
    <w:p w14:paraId="1F6AFD17" w14:textId="1B118CF8" w:rsidR="00F648B6" w:rsidRPr="00C264F3" w:rsidRDefault="3BE0B774" w:rsidP="0048386E">
      <w:pPr>
        <w:shd w:val="clear" w:color="auto" w:fill="FFFFFF" w:themeFill="background1"/>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e tiger is a powerful and fierce predator, known for its strength and stealth. In B</w:t>
      </w:r>
      <w:r w:rsidR="50495A68" w:rsidRPr="00C264F3">
        <w:rPr>
          <w:rFonts w:ascii="Times New Roman" w:eastAsia="Times New Roman" w:hAnsi="Times New Roman" w:cs="Times New Roman"/>
          <w:sz w:val="24"/>
          <w:szCs w:val="24"/>
          <w:lang w:val="en-GB"/>
        </w:rPr>
        <w:t>engali</w:t>
      </w:r>
      <w:r w:rsidRPr="00C264F3">
        <w:rPr>
          <w:rFonts w:ascii="Times New Roman" w:eastAsia="Times New Roman" w:hAnsi="Times New Roman" w:cs="Times New Roman"/>
          <w:sz w:val="24"/>
          <w:szCs w:val="24"/>
          <w:lang w:val="en-GB"/>
        </w:rPr>
        <w:t xml:space="preserve"> culture, the tiger is often used as a symbol of fear due to its ability to strike unexpectedly, instilling a sense of danger and anxiety.</w:t>
      </w:r>
    </w:p>
    <w:p w14:paraId="0F33450E" w14:textId="77777777" w:rsidR="000D0444" w:rsidRPr="00C264F3" w:rsidRDefault="000D0444" w:rsidP="0048386E">
      <w:pPr>
        <w:shd w:val="clear" w:color="auto" w:fill="FFFFFF" w:themeFill="background1"/>
        <w:spacing w:line="240" w:lineRule="auto"/>
        <w:jc w:val="both"/>
        <w:rPr>
          <w:rFonts w:ascii="Times New Roman" w:eastAsia="Times New Roman" w:hAnsi="Times New Roman" w:cs="Times New Roman"/>
          <w:sz w:val="24"/>
          <w:szCs w:val="24"/>
          <w:lang w:val="en-GB"/>
        </w:rPr>
      </w:pPr>
    </w:p>
    <w:p w14:paraId="72671DDF" w14:textId="089E7E01" w:rsidR="000D0444" w:rsidRPr="00C264F3" w:rsidRDefault="000D0444" w:rsidP="001A43B8">
      <w:pPr>
        <w:shd w:val="clear" w:color="auto" w:fill="FFFFFF" w:themeFill="background1"/>
        <w:tabs>
          <w:tab w:val="left" w:pos="808"/>
          <w:tab w:val="left" w:pos="2623"/>
          <w:tab w:val="left" w:pos="4348"/>
          <w:tab w:val="left" w:pos="5784"/>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50)</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d͡ʒɔl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kumi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aŋa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agʰ</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78F1D976" w14:textId="77777777" w:rsidR="000D0444" w:rsidRPr="00C264F3" w:rsidRDefault="000D0444" w:rsidP="001A43B8">
      <w:pPr>
        <w:shd w:val="clear" w:color="auto" w:fill="FFFFFF" w:themeFill="background1"/>
        <w:tabs>
          <w:tab w:val="left" w:pos="808"/>
          <w:tab w:val="left" w:pos="2623"/>
          <w:tab w:val="left" w:pos="4348"/>
          <w:tab w:val="left" w:pos="5784"/>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lastRenderedPageBreak/>
        <w:tab/>
        <w:t>water-</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t>crocodile</w:t>
      </w:r>
      <w:r w:rsidRPr="00C264F3">
        <w:rPr>
          <w:rFonts w:ascii="Times New Roman" w:eastAsia="Times New Roman" w:hAnsi="Times New Roman" w:cs="Times New Roman"/>
          <w:sz w:val="24"/>
          <w:szCs w:val="24"/>
          <w:lang w:val="en-GB"/>
        </w:rPr>
        <w:tab/>
        <w:t>land-</w:t>
      </w:r>
      <w:r w:rsidRPr="00C264F3">
        <w:rPr>
          <w:rFonts w:ascii="Times New Roman" w:eastAsia="Times New Roman" w:hAnsi="Times New Roman" w:cs="Times New Roman"/>
          <w:smallCaps/>
          <w:sz w:val="24"/>
          <w:szCs w:val="24"/>
          <w:lang w:val="en-GB"/>
        </w:rPr>
        <w:t>loc</w:t>
      </w:r>
      <w:r w:rsidRPr="00C264F3">
        <w:rPr>
          <w:rFonts w:ascii="Times New Roman" w:eastAsia="Times New Roman" w:hAnsi="Times New Roman" w:cs="Times New Roman"/>
          <w:sz w:val="24"/>
          <w:szCs w:val="24"/>
          <w:lang w:val="en-GB"/>
        </w:rPr>
        <w:tab/>
        <w:t>tiger-</w:t>
      </w:r>
      <w:r w:rsidRPr="00C264F3">
        <w:rPr>
          <w:rFonts w:ascii="Times New Roman" w:eastAsia="Times New Roman" w:hAnsi="Times New Roman" w:cs="Times New Roman"/>
          <w:smallCaps/>
          <w:sz w:val="24"/>
          <w:szCs w:val="24"/>
          <w:lang w:val="en-GB"/>
        </w:rPr>
        <w:t>loc</w:t>
      </w:r>
    </w:p>
    <w:p w14:paraId="3330F79B" w14:textId="01516B08" w:rsidR="0048386E" w:rsidRPr="00C264F3" w:rsidRDefault="000D0444" w:rsidP="000D0444">
      <w:pPr>
        <w:shd w:val="clear" w:color="auto" w:fill="FFFFFF" w:themeFill="background1"/>
        <w:tabs>
          <w:tab w:val="left" w:pos="808"/>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Between the devil and the deep blue sea’ (Stuck between danger on both sides)</w:t>
      </w:r>
    </w:p>
    <w:p w14:paraId="7646F428" w14:textId="77777777" w:rsidR="000D0444" w:rsidRPr="00C264F3" w:rsidRDefault="000D0444" w:rsidP="000D0444">
      <w:pPr>
        <w:shd w:val="clear" w:color="auto" w:fill="FFFFFF" w:themeFill="background1"/>
        <w:tabs>
          <w:tab w:val="left" w:pos="808"/>
        </w:tabs>
        <w:spacing w:line="240" w:lineRule="auto"/>
        <w:ind w:left="103"/>
        <w:rPr>
          <w:rFonts w:ascii="Times New Roman" w:eastAsia="Times New Roman" w:hAnsi="Times New Roman" w:cs="Times New Roman"/>
          <w:sz w:val="24"/>
          <w:szCs w:val="24"/>
          <w:lang w:val="en-GB"/>
        </w:rPr>
      </w:pPr>
    </w:p>
    <w:p w14:paraId="22B225C6" w14:textId="1E4026E7" w:rsidR="75D58E46" w:rsidRPr="00C264F3" w:rsidRDefault="349C3EE4" w:rsidP="000D0444">
      <w:pPr>
        <w:widowControl w:val="0"/>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Crocodiles are stealthy predators that lurk in rivers or water bodies. They are known for their sudden attacks and their ability to grab prey swiftly. In Bangla idioms, references to crocodiles often connote a hidden or lurking danger that causes fear.</w:t>
      </w:r>
    </w:p>
    <w:p w14:paraId="32BF7918" w14:textId="77777777" w:rsidR="000D0444" w:rsidRPr="00C264F3" w:rsidRDefault="000D0444" w:rsidP="000D0444">
      <w:pPr>
        <w:widowControl w:val="0"/>
        <w:spacing w:line="240" w:lineRule="auto"/>
        <w:jc w:val="both"/>
        <w:rPr>
          <w:rFonts w:ascii="Times New Roman" w:eastAsia="Times New Roman" w:hAnsi="Times New Roman" w:cs="Times New Roman"/>
          <w:sz w:val="24"/>
          <w:szCs w:val="24"/>
          <w:lang w:val="en-GB"/>
        </w:rPr>
      </w:pPr>
    </w:p>
    <w:p w14:paraId="726537BE" w14:textId="14E4280B" w:rsidR="000D0444" w:rsidRPr="00C264F3" w:rsidRDefault="000D0444" w:rsidP="000D0444">
      <w:pPr>
        <w:widowControl w:val="0"/>
        <w:tabs>
          <w:tab w:val="left" w:pos="724"/>
          <w:tab w:val="left" w:pos="1495"/>
          <w:tab w:val="left" w:pos="2627"/>
          <w:tab w:val="left" w:pos="3297"/>
          <w:tab w:val="left" w:pos="4753"/>
          <w:tab w:val="left" w:pos="5699"/>
          <w:tab w:val="left" w:pos="7479"/>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51)</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gʰɔ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poɽa</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goru</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sĩd̪ure</w:t>
      </w:r>
      <w:proofErr w:type="spellEnd"/>
      <w:r w:rsidRPr="00C264F3">
        <w:rPr>
          <w:rFonts w:ascii="Times New Roman" w:eastAsia="Times New Roman" w:hAnsi="Times New Roman" w:cs="Times New Roman"/>
          <w:i/>
          <w:iCs/>
          <w:sz w:val="24"/>
          <w:szCs w:val="24"/>
          <w:lang w:val="en-GB"/>
        </w:rPr>
        <w:tab/>
        <w:t xml:space="preserve"> </w:t>
      </w:r>
      <w:proofErr w:type="spellStart"/>
      <w:r w:rsidRPr="00C264F3">
        <w:rPr>
          <w:rFonts w:ascii="Times New Roman" w:eastAsia="Times New Roman" w:hAnsi="Times New Roman" w:cs="Times New Roman"/>
          <w:i/>
          <w:iCs/>
          <w:sz w:val="24"/>
          <w:szCs w:val="24"/>
          <w:lang w:val="en-GB"/>
        </w:rPr>
        <w:t>megʰ</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ekʰle</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ɔrae</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Bangla)</w:t>
      </w:r>
    </w:p>
    <w:p w14:paraId="301859C7" w14:textId="0FE0EC57" w:rsidR="000D0444" w:rsidRPr="00C264F3" w:rsidRDefault="000D0444" w:rsidP="000D0444">
      <w:pPr>
        <w:widowControl w:val="0"/>
        <w:tabs>
          <w:tab w:val="left" w:pos="724"/>
          <w:tab w:val="left" w:pos="1495"/>
          <w:tab w:val="left" w:pos="2627"/>
          <w:tab w:val="left" w:pos="3297"/>
          <w:tab w:val="left" w:pos="4753"/>
          <w:tab w:val="left" w:pos="5699"/>
          <w:tab w:val="left" w:pos="7479"/>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home</w:t>
      </w:r>
      <w:r w:rsidRPr="00C264F3">
        <w:rPr>
          <w:rFonts w:ascii="Times New Roman" w:eastAsia="Times New Roman" w:hAnsi="Times New Roman" w:cs="Times New Roman"/>
          <w:sz w:val="24"/>
          <w:szCs w:val="24"/>
          <w:lang w:val="en-GB"/>
        </w:rPr>
        <w:tab/>
        <w:t>burn-</w:t>
      </w:r>
      <w:r w:rsidRPr="00C264F3">
        <w:rPr>
          <w:rFonts w:ascii="Times New Roman" w:eastAsia="Times New Roman" w:hAnsi="Times New Roman" w:cs="Times New Roman"/>
          <w:smallCaps/>
          <w:sz w:val="24"/>
          <w:szCs w:val="24"/>
          <w:lang w:val="en-GB"/>
        </w:rPr>
        <w:t>inf</w:t>
      </w:r>
      <w:r w:rsidRPr="00C264F3">
        <w:rPr>
          <w:rFonts w:ascii="Times New Roman" w:eastAsia="Times New Roman" w:hAnsi="Times New Roman" w:cs="Times New Roman"/>
          <w:sz w:val="24"/>
          <w:szCs w:val="24"/>
          <w:lang w:val="en-GB"/>
        </w:rPr>
        <w:tab/>
        <w:t>cow</w:t>
      </w:r>
      <w:r w:rsidRPr="00C264F3">
        <w:rPr>
          <w:rFonts w:ascii="Times New Roman" w:eastAsia="Times New Roman" w:hAnsi="Times New Roman" w:cs="Times New Roman"/>
          <w:sz w:val="24"/>
          <w:szCs w:val="24"/>
          <w:lang w:val="en-GB"/>
        </w:rPr>
        <w:tab/>
        <w:t>vermillion-red</w:t>
      </w:r>
      <w:r w:rsidRPr="00C264F3">
        <w:rPr>
          <w:rFonts w:ascii="Times New Roman" w:eastAsia="Times New Roman" w:hAnsi="Times New Roman" w:cs="Times New Roman"/>
          <w:sz w:val="24"/>
          <w:szCs w:val="24"/>
          <w:lang w:val="en-GB"/>
        </w:rPr>
        <w:tab/>
        <w:t xml:space="preserve"> clouds</w:t>
      </w:r>
      <w:r w:rsidRPr="00C264F3">
        <w:rPr>
          <w:rFonts w:ascii="Times New Roman" w:eastAsia="Times New Roman" w:hAnsi="Times New Roman" w:cs="Times New Roman"/>
          <w:sz w:val="24"/>
          <w:szCs w:val="24"/>
          <w:lang w:val="en-GB"/>
        </w:rPr>
        <w:tab/>
        <w:t>see-</w:t>
      </w:r>
      <w:proofErr w:type="spellStart"/>
      <w:r w:rsidRPr="00C264F3">
        <w:rPr>
          <w:rFonts w:ascii="Times New Roman" w:eastAsia="Times New Roman" w:hAnsi="Times New Roman" w:cs="Times New Roman"/>
          <w:smallCaps/>
          <w:sz w:val="24"/>
          <w:szCs w:val="24"/>
          <w:lang w:val="en-GB"/>
        </w:rPr>
        <w:t>cond</w:t>
      </w:r>
      <w:proofErr w:type="spellEnd"/>
      <w:r w:rsidRPr="00C264F3">
        <w:rPr>
          <w:rFonts w:ascii="Times New Roman" w:eastAsia="Times New Roman" w:hAnsi="Times New Roman" w:cs="Times New Roman"/>
          <w:smallCaps/>
          <w:sz w:val="24"/>
          <w:szCs w:val="24"/>
          <w:lang w:val="en-GB"/>
        </w:rPr>
        <w:t>-</w:t>
      </w:r>
      <w:proofErr w:type="spellStart"/>
      <w:r w:rsidRPr="00C264F3">
        <w:rPr>
          <w:rFonts w:ascii="Times New Roman" w:eastAsia="Times New Roman" w:hAnsi="Times New Roman" w:cs="Times New Roman"/>
          <w:smallCaps/>
          <w:sz w:val="24"/>
          <w:szCs w:val="24"/>
          <w:lang w:val="en-GB"/>
        </w:rPr>
        <w:t>ptcp</w:t>
      </w:r>
      <w:proofErr w:type="spellEnd"/>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prs.indf.3</w:t>
      </w:r>
    </w:p>
    <w:p w14:paraId="3138F48C" w14:textId="77777777" w:rsidR="000D0444" w:rsidRPr="00C264F3" w:rsidRDefault="000D0444" w:rsidP="000D0444">
      <w:pPr>
        <w:widowControl w:val="0"/>
        <w:tabs>
          <w:tab w:val="left" w:pos="724"/>
          <w:tab w:val="left" w:pos="960"/>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Pr="00C264F3">
        <w:rPr>
          <w:rFonts w:ascii="Times New Roman" w:eastAsia="Times New Roman" w:hAnsi="Times New Roman" w:cs="Times New Roman"/>
          <w:sz w:val="24"/>
          <w:szCs w:val="24"/>
          <w:lang w:val="en-GB"/>
        </w:rPr>
        <w:tab/>
        <w:t>‘A cow whose shed is burnt is afraid of even a red cloud (which looks like fire)’</w:t>
      </w:r>
    </w:p>
    <w:p w14:paraId="20FFEAEC" w14:textId="77777777" w:rsidR="000D0444" w:rsidRPr="00C264F3" w:rsidRDefault="000D0444" w:rsidP="000D0444">
      <w:pPr>
        <w:widowControl w:val="0"/>
        <w:tabs>
          <w:tab w:val="left" w:pos="724"/>
          <w:tab w:val="left" w:pos="960"/>
        </w:tabs>
        <w:spacing w:line="240" w:lineRule="auto"/>
        <w:ind w:left="108"/>
        <w:rPr>
          <w:rFonts w:ascii="Times New Roman" w:eastAsia="Times New Roman" w:hAnsi="Times New Roman" w:cs="Times New Roman"/>
          <w:sz w:val="24"/>
          <w:szCs w:val="24"/>
          <w:lang w:val="en-GB"/>
        </w:rPr>
      </w:pPr>
    </w:p>
    <w:p w14:paraId="12628668" w14:textId="5F4F3E60" w:rsidR="00193E3E" w:rsidRPr="00C264F3" w:rsidRDefault="18A51B8F" w:rsidP="000D0444">
      <w:pPr>
        <w:widowControl w:val="0"/>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e</w:t>
      </w:r>
      <w:r w:rsidR="5E83C554" w:rsidRPr="00C264F3">
        <w:rPr>
          <w:rFonts w:ascii="Times New Roman" w:eastAsia="Times New Roman" w:hAnsi="Times New Roman" w:cs="Times New Roman"/>
          <w:sz w:val="24"/>
          <w:szCs w:val="24"/>
          <w:lang w:val="en-GB"/>
        </w:rPr>
        <w:t xml:space="preserve"> animal reference of the</w:t>
      </w:r>
      <w:r w:rsidRPr="00C264F3">
        <w:rPr>
          <w:rFonts w:ascii="Times New Roman" w:eastAsia="Times New Roman" w:hAnsi="Times New Roman" w:cs="Times New Roman"/>
          <w:sz w:val="24"/>
          <w:szCs w:val="24"/>
          <w:lang w:val="en-GB"/>
        </w:rPr>
        <w:t xml:space="preserve"> cow</w:t>
      </w:r>
      <w:r w:rsidR="0F25336E" w:rsidRPr="00C264F3">
        <w:rPr>
          <w:rFonts w:ascii="Times New Roman" w:eastAsia="Times New Roman" w:hAnsi="Times New Roman" w:cs="Times New Roman"/>
          <w:sz w:val="24"/>
          <w:szCs w:val="24"/>
          <w:lang w:val="en-GB"/>
        </w:rPr>
        <w:t xml:space="preserve"> is taken to refer </w:t>
      </w:r>
      <w:r w:rsidR="00FF6E32" w:rsidRPr="00C264F3">
        <w:rPr>
          <w:rFonts w:ascii="Times New Roman" w:eastAsia="Times New Roman" w:hAnsi="Times New Roman" w:cs="Times New Roman"/>
          <w:sz w:val="24"/>
          <w:szCs w:val="24"/>
          <w:lang w:val="en-GB"/>
        </w:rPr>
        <w:t>to the</w:t>
      </w:r>
      <w:r w:rsidR="3914D14A"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person</w:t>
      </w:r>
      <w:r w:rsidR="00FF6E32" w:rsidRPr="00C264F3">
        <w:rPr>
          <w:rFonts w:ascii="Times New Roman" w:eastAsia="Times New Roman" w:hAnsi="Times New Roman" w:cs="Times New Roman"/>
          <w:sz w:val="24"/>
          <w:szCs w:val="24"/>
          <w:lang w:val="en-GB"/>
        </w:rPr>
        <w:t xml:space="preserve"> </w:t>
      </w:r>
      <w:r w:rsidR="549D3B94" w:rsidRPr="00C264F3">
        <w:rPr>
          <w:rFonts w:ascii="Times New Roman" w:eastAsia="Times New Roman" w:hAnsi="Times New Roman" w:cs="Times New Roman"/>
          <w:sz w:val="24"/>
          <w:szCs w:val="24"/>
          <w:lang w:val="en-GB"/>
        </w:rPr>
        <w:t>who is afraid of an impending danger</w:t>
      </w:r>
      <w:r w:rsidR="07F9A071" w:rsidRPr="00C264F3">
        <w:rPr>
          <w:rFonts w:ascii="Times New Roman" w:eastAsia="Times New Roman" w:hAnsi="Times New Roman" w:cs="Times New Roman"/>
          <w:sz w:val="24"/>
          <w:szCs w:val="24"/>
          <w:lang w:val="en-GB"/>
        </w:rPr>
        <w:t xml:space="preserve">. </w:t>
      </w:r>
      <w:r w:rsidR="2BEC6680" w:rsidRPr="00C264F3">
        <w:rPr>
          <w:rFonts w:ascii="Times New Roman" w:eastAsia="Times New Roman" w:hAnsi="Times New Roman" w:cs="Times New Roman"/>
          <w:sz w:val="24"/>
          <w:szCs w:val="24"/>
          <w:lang w:val="en-GB"/>
        </w:rPr>
        <w:t>This proverbial sentence is the Bangla equivalent of the we</w:t>
      </w:r>
      <w:r w:rsidR="67892608" w:rsidRPr="00C264F3">
        <w:rPr>
          <w:rFonts w:ascii="Times New Roman" w:eastAsia="Times New Roman" w:hAnsi="Times New Roman" w:cs="Times New Roman"/>
          <w:sz w:val="24"/>
          <w:szCs w:val="24"/>
          <w:lang w:val="en-GB"/>
        </w:rPr>
        <w:t xml:space="preserve">ll-known English proverb, </w:t>
      </w:r>
      <w:r w:rsidR="000D0444" w:rsidRPr="00C264F3">
        <w:rPr>
          <w:rFonts w:ascii="Times New Roman" w:eastAsia="Times New Roman" w:hAnsi="Times New Roman" w:cs="Times New Roman"/>
          <w:sz w:val="24"/>
          <w:szCs w:val="24"/>
          <w:lang w:val="en-GB"/>
        </w:rPr>
        <w:t>‘</w:t>
      </w:r>
      <w:r w:rsidR="67892608" w:rsidRPr="00C264F3">
        <w:rPr>
          <w:rFonts w:ascii="Times New Roman" w:eastAsia="Times New Roman" w:hAnsi="Times New Roman" w:cs="Times New Roman"/>
          <w:sz w:val="24"/>
          <w:szCs w:val="24"/>
          <w:lang w:val="en-GB"/>
        </w:rPr>
        <w:t xml:space="preserve">‘A burnt child dreads the </w:t>
      </w:r>
      <w:r w:rsidR="00FF6E32" w:rsidRPr="00C264F3">
        <w:rPr>
          <w:rFonts w:ascii="Times New Roman" w:eastAsia="Times New Roman" w:hAnsi="Times New Roman" w:cs="Times New Roman"/>
          <w:sz w:val="24"/>
          <w:szCs w:val="24"/>
          <w:lang w:val="en-GB"/>
        </w:rPr>
        <w:t>fire</w:t>
      </w:r>
      <w:r w:rsidR="000D0444" w:rsidRPr="00C264F3">
        <w:rPr>
          <w:rFonts w:ascii="Times New Roman" w:eastAsia="Times New Roman" w:hAnsi="Times New Roman" w:cs="Times New Roman"/>
          <w:sz w:val="24"/>
          <w:szCs w:val="24"/>
          <w:lang w:val="en-GB"/>
        </w:rPr>
        <w:t>,’’</w:t>
      </w:r>
      <w:r w:rsidR="00FF6E32" w:rsidRPr="00C264F3">
        <w:rPr>
          <w:rFonts w:ascii="Times New Roman" w:eastAsia="Times New Roman" w:hAnsi="Times New Roman" w:cs="Times New Roman"/>
          <w:sz w:val="24"/>
          <w:szCs w:val="24"/>
          <w:lang w:val="en-GB"/>
        </w:rPr>
        <w:t xml:space="preserve"> which</w:t>
      </w:r>
      <w:r w:rsidR="79619291" w:rsidRPr="00C264F3">
        <w:rPr>
          <w:rFonts w:ascii="Times New Roman" w:eastAsia="Times New Roman" w:hAnsi="Times New Roman" w:cs="Times New Roman"/>
          <w:sz w:val="24"/>
          <w:szCs w:val="24"/>
          <w:lang w:val="en-GB"/>
        </w:rPr>
        <w:t xml:space="preserve"> conveys the literal meaning that a child who has been burnt </w:t>
      </w:r>
      <w:r w:rsidR="46E38CF3" w:rsidRPr="00C264F3">
        <w:rPr>
          <w:rFonts w:ascii="Times New Roman" w:eastAsia="Times New Roman" w:hAnsi="Times New Roman" w:cs="Times New Roman"/>
          <w:sz w:val="24"/>
          <w:szCs w:val="24"/>
          <w:lang w:val="en-GB"/>
        </w:rPr>
        <w:t>in the past is afraid t</w:t>
      </w:r>
      <w:r w:rsidR="392EB355" w:rsidRPr="00C264F3">
        <w:rPr>
          <w:rFonts w:ascii="Times New Roman" w:eastAsia="Times New Roman" w:hAnsi="Times New Roman" w:cs="Times New Roman"/>
          <w:sz w:val="24"/>
          <w:szCs w:val="24"/>
          <w:lang w:val="en-GB"/>
        </w:rPr>
        <w:t xml:space="preserve">o go near fire. The </w:t>
      </w:r>
      <w:r w:rsidR="38D8CA44" w:rsidRPr="00C264F3">
        <w:rPr>
          <w:rFonts w:ascii="Times New Roman" w:eastAsia="Times New Roman" w:hAnsi="Times New Roman" w:cs="Times New Roman"/>
          <w:sz w:val="24"/>
          <w:szCs w:val="24"/>
          <w:lang w:val="en-GB"/>
        </w:rPr>
        <w:t>ex</w:t>
      </w:r>
      <w:r w:rsidR="392EB355" w:rsidRPr="00C264F3">
        <w:rPr>
          <w:rFonts w:ascii="Times New Roman" w:eastAsia="Times New Roman" w:hAnsi="Times New Roman" w:cs="Times New Roman"/>
          <w:sz w:val="24"/>
          <w:szCs w:val="24"/>
          <w:lang w:val="en-GB"/>
        </w:rPr>
        <w:t xml:space="preserve">tended </w:t>
      </w:r>
      <w:r w:rsidR="3B72311E" w:rsidRPr="00C264F3">
        <w:rPr>
          <w:rFonts w:ascii="Times New Roman" w:eastAsia="Times New Roman" w:hAnsi="Times New Roman" w:cs="Times New Roman"/>
          <w:sz w:val="24"/>
          <w:szCs w:val="24"/>
          <w:lang w:val="en-GB"/>
        </w:rPr>
        <w:t xml:space="preserve">metaphorical sense that this proverbial saying conveys in both Bangla and English is </w:t>
      </w:r>
      <w:r w:rsidR="00FF6E32" w:rsidRPr="00C264F3">
        <w:rPr>
          <w:rFonts w:ascii="Times New Roman" w:eastAsia="Times New Roman" w:hAnsi="Times New Roman" w:cs="Times New Roman"/>
          <w:sz w:val="24"/>
          <w:szCs w:val="24"/>
          <w:lang w:val="en-GB"/>
        </w:rPr>
        <w:t>that one</w:t>
      </w:r>
      <w:r w:rsidR="1D0518D7" w:rsidRPr="00C264F3">
        <w:rPr>
          <w:rFonts w:ascii="Times New Roman" w:eastAsia="Times New Roman" w:hAnsi="Times New Roman" w:cs="Times New Roman"/>
          <w:sz w:val="24"/>
          <w:szCs w:val="24"/>
          <w:lang w:val="en-GB"/>
        </w:rPr>
        <w:t xml:space="preserve"> </w:t>
      </w:r>
      <w:r w:rsidR="6069329C" w:rsidRPr="00C264F3">
        <w:rPr>
          <w:rFonts w:ascii="Times New Roman" w:eastAsia="Times New Roman" w:hAnsi="Times New Roman" w:cs="Times New Roman"/>
          <w:sz w:val="24"/>
          <w:szCs w:val="24"/>
          <w:lang w:val="en-GB"/>
        </w:rPr>
        <w:t>must be</w:t>
      </w:r>
      <w:r w:rsidR="51C4271C" w:rsidRPr="00C264F3">
        <w:rPr>
          <w:rFonts w:ascii="Times New Roman" w:eastAsia="Times New Roman" w:hAnsi="Times New Roman" w:cs="Times New Roman"/>
          <w:sz w:val="24"/>
          <w:szCs w:val="24"/>
          <w:lang w:val="en-GB"/>
        </w:rPr>
        <w:t xml:space="preserve"> afraid to repeat the mistake once he/she has </w:t>
      </w:r>
      <w:r w:rsidR="5A5EFB05" w:rsidRPr="00C264F3">
        <w:rPr>
          <w:rFonts w:ascii="Times New Roman" w:eastAsia="Times New Roman" w:hAnsi="Times New Roman" w:cs="Times New Roman"/>
          <w:sz w:val="24"/>
          <w:szCs w:val="24"/>
          <w:lang w:val="en-GB"/>
        </w:rPr>
        <w:t xml:space="preserve">already </w:t>
      </w:r>
      <w:r w:rsidR="51C4271C" w:rsidRPr="00C264F3">
        <w:rPr>
          <w:rFonts w:ascii="Times New Roman" w:eastAsia="Times New Roman" w:hAnsi="Times New Roman" w:cs="Times New Roman"/>
          <w:sz w:val="24"/>
          <w:szCs w:val="24"/>
          <w:lang w:val="en-GB"/>
        </w:rPr>
        <w:t>experienced a painful</w:t>
      </w:r>
      <w:r w:rsidR="0CF05E97" w:rsidRPr="00C264F3">
        <w:rPr>
          <w:rFonts w:ascii="Times New Roman" w:eastAsia="Times New Roman" w:hAnsi="Times New Roman" w:cs="Times New Roman"/>
          <w:sz w:val="24"/>
          <w:szCs w:val="24"/>
          <w:lang w:val="en-GB"/>
        </w:rPr>
        <w:t xml:space="preserve"> con</w:t>
      </w:r>
      <w:r w:rsidR="074D007D" w:rsidRPr="00C264F3">
        <w:rPr>
          <w:rFonts w:ascii="Times New Roman" w:eastAsia="Times New Roman" w:hAnsi="Times New Roman" w:cs="Times New Roman"/>
          <w:sz w:val="24"/>
          <w:szCs w:val="24"/>
          <w:lang w:val="en-GB"/>
        </w:rPr>
        <w:t xml:space="preserve">sequence </w:t>
      </w:r>
      <w:r w:rsidR="76E0328B" w:rsidRPr="00C264F3">
        <w:rPr>
          <w:rFonts w:ascii="Times New Roman" w:eastAsia="Times New Roman" w:hAnsi="Times New Roman" w:cs="Times New Roman"/>
          <w:sz w:val="24"/>
          <w:szCs w:val="24"/>
          <w:lang w:val="en-GB"/>
        </w:rPr>
        <w:t>of</w:t>
      </w:r>
      <w:r w:rsidR="074D007D" w:rsidRPr="00C264F3">
        <w:rPr>
          <w:rFonts w:ascii="Times New Roman" w:eastAsia="Times New Roman" w:hAnsi="Times New Roman" w:cs="Times New Roman"/>
          <w:sz w:val="24"/>
          <w:szCs w:val="24"/>
          <w:lang w:val="en-GB"/>
        </w:rPr>
        <w:t xml:space="preserve"> the </w:t>
      </w:r>
      <w:r w:rsidR="1FC4843B" w:rsidRPr="00C264F3">
        <w:rPr>
          <w:rFonts w:ascii="Times New Roman" w:eastAsia="Times New Roman" w:hAnsi="Times New Roman" w:cs="Times New Roman"/>
          <w:sz w:val="24"/>
          <w:szCs w:val="24"/>
          <w:lang w:val="en-GB"/>
        </w:rPr>
        <w:t xml:space="preserve">same </w:t>
      </w:r>
      <w:r w:rsidR="074D007D" w:rsidRPr="00C264F3">
        <w:rPr>
          <w:rFonts w:ascii="Times New Roman" w:eastAsia="Times New Roman" w:hAnsi="Times New Roman" w:cs="Times New Roman"/>
          <w:sz w:val="24"/>
          <w:szCs w:val="24"/>
          <w:lang w:val="en-GB"/>
        </w:rPr>
        <w:t>mistake in the past.</w:t>
      </w:r>
    </w:p>
    <w:p w14:paraId="161DCF45" w14:textId="6004E406" w:rsidR="00F648B6" w:rsidRPr="00C264F3" w:rsidRDefault="00193E3E" w:rsidP="000D0444">
      <w:pPr>
        <w:widowControl w:val="0"/>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00817C9C" w:rsidRPr="00C264F3">
        <w:rPr>
          <w:rFonts w:ascii="Times New Roman" w:eastAsia="Times New Roman" w:hAnsi="Times New Roman" w:cs="Times New Roman"/>
          <w:sz w:val="24"/>
          <w:szCs w:val="24"/>
          <w:lang w:val="en-GB"/>
        </w:rPr>
        <w:t>In Bangla culture, snakes also evoke fear due to their venomous nature and the unpredictability of their movements, which also stands true for the Hindi culture.</w:t>
      </w:r>
    </w:p>
    <w:p w14:paraId="0C18C755" w14:textId="77777777" w:rsidR="000D0444" w:rsidRPr="00C264F3" w:rsidRDefault="000D0444" w:rsidP="000D0444">
      <w:pPr>
        <w:widowControl w:val="0"/>
        <w:spacing w:line="240" w:lineRule="auto"/>
        <w:jc w:val="both"/>
        <w:rPr>
          <w:rFonts w:ascii="Times New Roman" w:eastAsia="Times New Roman" w:hAnsi="Times New Roman" w:cs="Times New Roman"/>
          <w:sz w:val="24"/>
          <w:szCs w:val="24"/>
          <w:lang w:val="en-GB"/>
        </w:rPr>
      </w:pPr>
    </w:p>
    <w:p w14:paraId="55D223D1" w14:textId="2715731D" w:rsidR="000D0444" w:rsidRPr="00C264F3" w:rsidRDefault="000D0444" w:rsidP="000D0444">
      <w:pPr>
        <w:widowControl w:val="0"/>
        <w:tabs>
          <w:tab w:val="left" w:pos="798"/>
          <w:tab w:val="left" w:pos="1773"/>
          <w:tab w:val="left" w:pos="3018"/>
          <w:tab w:val="left" w:pos="4518"/>
          <w:tab w:val="left" w:pos="5440"/>
          <w:tab w:val="left" w:pos="6430"/>
        </w:tabs>
        <w:spacing w:line="240" w:lineRule="auto"/>
        <w:ind w:left="108"/>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52)</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sa</w:t>
      </w:r>
      <w:proofErr w:type="spellEnd"/>
      <w:r w:rsidRPr="00C264F3">
        <w:rPr>
          <w:rFonts w:ascii="Times New Roman" w:eastAsia="Times New Roman" w:hAnsi="Times New Roman" w:cs="Times New Roman"/>
          <w:i/>
          <w:iCs/>
          <w:sz w:val="24"/>
          <w:szCs w:val="24"/>
          <w:lang w:val="en-GB"/>
        </w:rPr>
        <w:t>̃ːp</w:t>
      </w:r>
      <w:r w:rsidRPr="00C264F3">
        <w:rPr>
          <w:rFonts w:ascii="Times New Roman" w:eastAsia="Times New Roman" w:hAnsi="Times New Roman" w:cs="Times New Roman"/>
          <w:i/>
          <w:iCs/>
          <w:sz w:val="24"/>
          <w:szCs w:val="24"/>
          <w:lang w:val="en-GB"/>
        </w:rPr>
        <w:tab/>
        <w:t>ka</w:t>
      </w:r>
      <w:r w:rsidRPr="00C264F3">
        <w:rPr>
          <w:rFonts w:ascii="Times New Roman" w:eastAsia="Times New Roman" w:hAnsi="Times New Roman" w:cs="Times New Roman"/>
          <w:i/>
          <w:iCs/>
          <w:sz w:val="24"/>
          <w:szCs w:val="24"/>
          <w:lang w:val="en-GB"/>
        </w:rPr>
        <w:tab/>
        <w:t>kata</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rassi</w:t>
      </w:r>
      <w:proofErr w:type="spellEnd"/>
      <w:r w:rsidRPr="00C264F3">
        <w:rPr>
          <w:rFonts w:ascii="Times New Roman" w:eastAsia="Times New Roman" w:hAnsi="Times New Roman" w:cs="Times New Roman"/>
          <w:i/>
          <w:iCs/>
          <w:sz w:val="24"/>
          <w:szCs w:val="24"/>
          <w:lang w:val="en-GB"/>
        </w:rPr>
        <w:tab/>
        <w:t>se</w:t>
      </w:r>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ɖare</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79B4F3C5" w14:textId="77777777" w:rsidR="000D0444" w:rsidRPr="00C264F3" w:rsidRDefault="000D0444" w:rsidP="000D0444">
      <w:pPr>
        <w:widowControl w:val="0"/>
        <w:tabs>
          <w:tab w:val="left" w:pos="798"/>
          <w:tab w:val="left" w:pos="1773"/>
          <w:tab w:val="left" w:pos="3018"/>
          <w:tab w:val="left" w:pos="4518"/>
          <w:tab w:val="left" w:pos="5440"/>
          <w:tab w:val="left" w:pos="6430"/>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snake</w:t>
      </w:r>
      <w:r w:rsidRPr="00C264F3">
        <w:rPr>
          <w:rFonts w:ascii="Times New Roman" w:eastAsia="Times New Roman" w:hAnsi="Times New Roman" w:cs="Times New Roman"/>
          <w:sz w:val="24"/>
          <w:szCs w:val="24"/>
          <w:lang w:val="en-GB"/>
        </w:rPr>
        <w:tab/>
      </w:r>
      <w:r w:rsidRPr="00C264F3">
        <w:rPr>
          <w:rFonts w:ascii="Times New Roman" w:eastAsia="Times New Roman" w:hAnsi="Times New Roman" w:cs="Times New Roman"/>
          <w:smallCaps/>
          <w:sz w:val="24"/>
          <w:szCs w:val="24"/>
          <w:lang w:val="en-GB"/>
        </w:rPr>
        <w:t>gen</w:t>
      </w:r>
      <w:r w:rsidRPr="00C264F3">
        <w:rPr>
          <w:rFonts w:ascii="Times New Roman" w:eastAsia="Times New Roman" w:hAnsi="Times New Roman" w:cs="Times New Roman"/>
          <w:smallCaps/>
          <w:sz w:val="24"/>
          <w:szCs w:val="24"/>
          <w:lang w:val="en-GB"/>
        </w:rPr>
        <w:tab/>
      </w:r>
      <w:proofErr w:type="spellStart"/>
      <w:r w:rsidRPr="00C264F3">
        <w:rPr>
          <w:rFonts w:ascii="Times New Roman" w:eastAsia="Times New Roman" w:hAnsi="Times New Roman" w:cs="Times New Roman"/>
          <w:sz w:val="24"/>
          <w:szCs w:val="24"/>
          <w:lang w:val="en-GB"/>
        </w:rPr>
        <w:t>bite.</w:t>
      </w:r>
      <w:r w:rsidRPr="00C264F3">
        <w:rPr>
          <w:rFonts w:ascii="Times New Roman" w:eastAsia="Times New Roman" w:hAnsi="Times New Roman" w:cs="Times New Roman"/>
          <w:smallCaps/>
          <w:sz w:val="24"/>
          <w:szCs w:val="24"/>
          <w:lang w:val="en-GB"/>
        </w:rPr>
        <w:t>ptcp</w:t>
      </w:r>
      <w:proofErr w:type="spellEnd"/>
      <w:r w:rsidRPr="00C264F3">
        <w:rPr>
          <w:rFonts w:ascii="Times New Roman" w:eastAsia="Times New Roman" w:hAnsi="Times New Roman" w:cs="Times New Roman"/>
          <w:sz w:val="24"/>
          <w:szCs w:val="24"/>
          <w:lang w:val="en-GB"/>
        </w:rPr>
        <w:tab/>
        <w:t>rope</w:t>
      </w:r>
      <w:r w:rsidRPr="00C264F3">
        <w:rPr>
          <w:rFonts w:ascii="Times New Roman" w:eastAsia="Times New Roman" w:hAnsi="Times New Roman" w:cs="Times New Roman"/>
          <w:sz w:val="24"/>
          <w:szCs w:val="24"/>
          <w:lang w:val="en-GB"/>
        </w:rPr>
        <w:tab/>
        <w:t>from</w:t>
      </w:r>
      <w:r w:rsidRPr="00C264F3">
        <w:rPr>
          <w:rFonts w:ascii="Times New Roman" w:eastAsia="Times New Roman" w:hAnsi="Times New Roman" w:cs="Times New Roman"/>
          <w:sz w:val="24"/>
          <w:szCs w:val="24"/>
          <w:lang w:val="en-GB"/>
        </w:rPr>
        <w:tab/>
        <w:t>fear-</w:t>
      </w:r>
      <w:r w:rsidRPr="00C264F3">
        <w:rPr>
          <w:rFonts w:ascii="Times New Roman" w:eastAsia="Times New Roman" w:hAnsi="Times New Roman" w:cs="Times New Roman"/>
          <w:smallCaps/>
          <w:sz w:val="24"/>
          <w:szCs w:val="24"/>
          <w:lang w:val="en-GB"/>
        </w:rPr>
        <w:t>prs.indf.3</w:t>
      </w:r>
    </w:p>
    <w:p w14:paraId="24518235" w14:textId="7CEDE0CB" w:rsidR="00FD1A36" w:rsidRPr="00C264F3" w:rsidRDefault="000D0444" w:rsidP="000D0444">
      <w:pPr>
        <w:widowControl w:val="0"/>
        <w:tabs>
          <w:tab w:val="left" w:pos="798"/>
        </w:tabs>
        <w:spacing w:line="240" w:lineRule="auto"/>
        <w:ind w:left="108"/>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 xml:space="preserve">‘The person who is bitten by a snake is afraid of even a rope.’ </w:t>
      </w:r>
    </w:p>
    <w:p w14:paraId="42318D43" w14:textId="77777777" w:rsidR="000D0444" w:rsidRPr="00C264F3" w:rsidRDefault="000D0444" w:rsidP="000D0444">
      <w:pPr>
        <w:widowControl w:val="0"/>
        <w:tabs>
          <w:tab w:val="left" w:pos="798"/>
        </w:tabs>
        <w:spacing w:line="240" w:lineRule="auto"/>
        <w:ind w:left="108"/>
        <w:rPr>
          <w:rFonts w:ascii="Times New Roman" w:eastAsia="Times New Roman" w:hAnsi="Times New Roman" w:cs="Times New Roman"/>
          <w:sz w:val="24"/>
          <w:szCs w:val="24"/>
          <w:lang w:val="en-GB"/>
        </w:rPr>
      </w:pPr>
    </w:p>
    <w:p w14:paraId="690D7BD0" w14:textId="0C085053" w:rsidR="000D0444" w:rsidRPr="00C264F3" w:rsidRDefault="000D0444" w:rsidP="001A43B8">
      <w:pPr>
        <w:widowControl w:val="0"/>
        <w:tabs>
          <w:tab w:val="left" w:pos="868"/>
          <w:tab w:val="left" w:pos="2110"/>
          <w:tab w:val="left" w:pos="4356"/>
        </w:tabs>
        <w:spacing w:line="240" w:lineRule="auto"/>
        <w:ind w:left="103"/>
        <w:rPr>
          <w:rFonts w:ascii="Times New Roman" w:eastAsia="Times New Roman" w:hAnsi="Times New Roman" w:cs="Times New Roman"/>
          <w:i/>
          <w:iCs/>
          <w:sz w:val="24"/>
          <w:szCs w:val="24"/>
          <w:lang w:val="en-GB"/>
        </w:rPr>
      </w:pPr>
      <w:r w:rsidRPr="00C264F3">
        <w:rPr>
          <w:rFonts w:ascii="Times New Roman" w:eastAsia="Times New Roman" w:hAnsi="Times New Roman" w:cs="Times New Roman"/>
          <w:sz w:val="24"/>
          <w:szCs w:val="24"/>
          <w:lang w:val="en-GB"/>
        </w:rPr>
        <w:t>(53)</w:t>
      </w:r>
      <w:r w:rsidRPr="00C264F3">
        <w:rPr>
          <w:rFonts w:ascii="Times New Roman" w:eastAsia="Times New Roman" w:hAnsi="Times New Roman" w:cs="Times New Roman"/>
          <w:sz w:val="24"/>
          <w:szCs w:val="24"/>
          <w:lang w:val="en-GB"/>
        </w:rPr>
        <w:tab/>
      </w:r>
      <w:proofErr w:type="spellStart"/>
      <w:r w:rsidRPr="00C264F3">
        <w:rPr>
          <w:rFonts w:ascii="Times New Roman" w:eastAsia="Times New Roman" w:hAnsi="Times New Roman" w:cs="Times New Roman"/>
          <w:i/>
          <w:iCs/>
          <w:sz w:val="24"/>
          <w:szCs w:val="24"/>
          <w:lang w:val="en-GB"/>
        </w:rPr>
        <w:t>d̪um</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d̪əba</w:t>
      </w:r>
      <w:proofErr w:type="spellEnd"/>
      <w:r w:rsidRPr="00C264F3">
        <w:rPr>
          <w:rFonts w:ascii="Times New Roman" w:eastAsia="Times New Roman" w:hAnsi="Times New Roman" w:cs="Times New Roman"/>
          <w:i/>
          <w:iCs/>
          <w:sz w:val="24"/>
          <w:szCs w:val="24"/>
          <w:lang w:val="en-GB"/>
        </w:rPr>
        <w:t xml:space="preserve">ː </w:t>
      </w:r>
      <w:proofErr w:type="spellStart"/>
      <w:r w:rsidRPr="00C264F3">
        <w:rPr>
          <w:rFonts w:ascii="Times New Roman" w:eastAsia="Times New Roman" w:hAnsi="Times New Roman" w:cs="Times New Roman"/>
          <w:i/>
          <w:iCs/>
          <w:sz w:val="24"/>
          <w:szCs w:val="24"/>
          <w:lang w:val="en-GB"/>
        </w:rPr>
        <w:t>kər</w:t>
      </w:r>
      <w:proofErr w:type="spellEnd"/>
      <w:r w:rsidRPr="00C264F3">
        <w:rPr>
          <w:rFonts w:ascii="Times New Roman" w:eastAsia="Times New Roman" w:hAnsi="Times New Roman" w:cs="Times New Roman"/>
          <w:i/>
          <w:iCs/>
          <w:sz w:val="24"/>
          <w:szCs w:val="24"/>
          <w:lang w:val="en-GB"/>
        </w:rPr>
        <w:tab/>
      </w:r>
      <w:proofErr w:type="spellStart"/>
      <w:r w:rsidRPr="00C264F3">
        <w:rPr>
          <w:rFonts w:ascii="Times New Roman" w:eastAsia="Times New Roman" w:hAnsi="Times New Roman" w:cs="Times New Roman"/>
          <w:i/>
          <w:iCs/>
          <w:sz w:val="24"/>
          <w:szCs w:val="24"/>
          <w:lang w:val="en-GB"/>
        </w:rPr>
        <w:t>bʰagna</w:t>
      </w:r>
      <w:proofErr w:type="spellEnd"/>
      <w:r w:rsidRPr="00C264F3">
        <w:rPr>
          <w:rFonts w:ascii="Times New Roman" w:eastAsia="Times New Roman" w:hAnsi="Times New Roman" w:cs="Times New Roman"/>
          <w:i/>
          <w:iCs/>
          <w:sz w:val="24"/>
          <w:szCs w:val="24"/>
          <w:lang w:val="en-GB"/>
        </w:rPr>
        <w:t xml:space="preserve"> </w:t>
      </w:r>
      <w:r w:rsidRPr="00C264F3">
        <w:rPr>
          <w:rFonts w:ascii="Times New Roman" w:eastAsia="Times New Roman" w:hAnsi="Times New Roman" w:cs="Times New Roman"/>
          <w:sz w:val="24"/>
          <w:szCs w:val="24"/>
          <w:lang w:val="en-GB"/>
        </w:rPr>
        <w:t>(Hindi)</w:t>
      </w:r>
    </w:p>
    <w:p w14:paraId="4553BCCB" w14:textId="77777777" w:rsidR="000D0444" w:rsidRPr="00C264F3" w:rsidRDefault="000D0444" w:rsidP="001A43B8">
      <w:pPr>
        <w:tabs>
          <w:tab w:val="left" w:pos="868"/>
          <w:tab w:val="left" w:pos="2110"/>
          <w:tab w:val="left" w:pos="4356"/>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ail</w:t>
      </w:r>
      <w:r w:rsidRPr="00C264F3">
        <w:rPr>
          <w:rFonts w:ascii="Times New Roman" w:eastAsia="Times New Roman" w:hAnsi="Times New Roman" w:cs="Times New Roman"/>
          <w:sz w:val="24"/>
          <w:szCs w:val="24"/>
          <w:lang w:val="en-GB"/>
        </w:rPr>
        <w:tab/>
        <w:t>tuck-</w:t>
      </w:r>
      <w:proofErr w:type="spellStart"/>
      <w:r w:rsidRPr="00C264F3">
        <w:rPr>
          <w:rFonts w:ascii="Times New Roman" w:eastAsia="Times New Roman" w:hAnsi="Times New Roman" w:cs="Times New Roman"/>
          <w:smallCaps/>
          <w:sz w:val="24"/>
          <w:szCs w:val="24"/>
          <w:lang w:val="en-GB"/>
        </w:rPr>
        <w:t>conj</w:t>
      </w:r>
      <w:proofErr w:type="spellEnd"/>
      <w:r w:rsidRPr="00C264F3">
        <w:rPr>
          <w:rFonts w:ascii="Times New Roman" w:eastAsia="Times New Roman" w:hAnsi="Times New Roman" w:cs="Times New Roman"/>
          <w:smallCaps/>
          <w:sz w:val="24"/>
          <w:szCs w:val="24"/>
          <w:lang w:val="en-GB"/>
        </w:rPr>
        <w:t xml:space="preserve"> </w:t>
      </w:r>
      <w:proofErr w:type="spellStart"/>
      <w:r w:rsidRPr="00C264F3">
        <w:rPr>
          <w:rFonts w:ascii="Times New Roman" w:eastAsia="Times New Roman" w:hAnsi="Times New Roman" w:cs="Times New Roman"/>
          <w:smallCaps/>
          <w:sz w:val="24"/>
          <w:szCs w:val="24"/>
          <w:lang w:val="en-GB"/>
        </w:rPr>
        <w:t>ptcp</w:t>
      </w:r>
      <w:proofErr w:type="spellEnd"/>
      <w:r w:rsidRPr="00C264F3">
        <w:rPr>
          <w:rFonts w:ascii="Times New Roman" w:eastAsia="Times New Roman" w:hAnsi="Times New Roman" w:cs="Times New Roman"/>
          <w:sz w:val="24"/>
          <w:szCs w:val="24"/>
          <w:lang w:val="en-GB"/>
        </w:rPr>
        <w:tab/>
        <w:t>run-</w:t>
      </w:r>
      <w:r w:rsidRPr="00C264F3">
        <w:rPr>
          <w:rFonts w:ascii="Times New Roman" w:eastAsia="Times New Roman" w:hAnsi="Times New Roman" w:cs="Times New Roman"/>
          <w:smallCaps/>
          <w:sz w:val="24"/>
          <w:szCs w:val="24"/>
          <w:lang w:val="en-GB"/>
        </w:rPr>
        <w:t>inf</w:t>
      </w:r>
    </w:p>
    <w:p w14:paraId="0CDA7AF3" w14:textId="0C44944B" w:rsidR="00F648B6" w:rsidRPr="00C264F3" w:rsidRDefault="000D0444" w:rsidP="000D0444">
      <w:pPr>
        <w:widowControl w:val="0"/>
        <w:tabs>
          <w:tab w:val="left" w:pos="868"/>
        </w:tabs>
        <w:spacing w:line="240" w:lineRule="auto"/>
        <w:ind w:left="103"/>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t>‘To run away in fear (by tucking its tail like an animal)’</w:t>
      </w:r>
    </w:p>
    <w:p w14:paraId="318DF840" w14:textId="77777777" w:rsidR="000D0444" w:rsidRPr="00C264F3" w:rsidRDefault="000D0444" w:rsidP="000D0444">
      <w:pPr>
        <w:widowControl w:val="0"/>
        <w:tabs>
          <w:tab w:val="left" w:pos="868"/>
        </w:tabs>
        <w:spacing w:line="240" w:lineRule="auto"/>
        <w:ind w:left="103"/>
        <w:rPr>
          <w:rFonts w:ascii="Times New Roman" w:eastAsia="Times New Roman" w:hAnsi="Times New Roman" w:cs="Times New Roman"/>
          <w:sz w:val="24"/>
          <w:szCs w:val="24"/>
          <w:lang w:val="en-GB"/>
        </w:rPr>
      </w:pPr>
    </w:p>
    <w:p w14:paraId="30AE87FE" w14:textId="6F064046" w:rsidR="51E8EA1F" w:rsidRPr="00C264F3" w:rsidRDefault="3BE0B774" w:rsidP="001A43B8">
      <w:pPr>
        <w:shd w:val="clear" w:color="auto" w:fill="FFFFFF" w:themeFill="background1"/>
        <w:spacing w:after="240"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hese animals have become ingrained in Bangla and Hindi idioms, proverbs, and daily language to illustrate and express different levels and types of fear. The frequent encounters with these creatures in their ecology have contributed to their metaphorical use to depict fear in various contexts, from primal and instinctive fears to hidden and sudden threats.</w:t>
      </w:r>
      <w:r w:rsidR="00A80980" w:rsidRPr="00C264F3">
        <w:rPr>
          <w:rFonts w:ascii="Times New Roman" w:eastAsia="Times New Roman" w:hAnsi="Times New Roman" w:cs="Times New Roman"/>
          <w:sz w:val="24"/>
          <w:szCs w:val="24"/>
          <w:lang w:val="en-GB"/>
        </w:rPr>
        <w:t xml:space="preserve"> </w:t>
      </w:r>
      <w:r w:rsidRPr="00C264F3">
        <w:rPr>
          <w:rFonts w:ascii="Times New Roman" w:eastAsia="Times New Roman" w:hAnsi="Times New Roman" w:cs="Times New Roman"/>
          <w:sz w:val="24"/>
          <w:szCs w:val="24"/>
          <w:lang w:val="en-GB"/>
        </w:rPr>
        <w:t>They convey emotional states and cautionary tales deeply rooted in their culture, highlighting the significance of animals as powerful symbols in expressing human emotions and experiences.</w:t>
      </w:r>
    </w:p>
    <w:p w14:paraId="32A3E8FA" w14:textId="572BC058" w:rsidR="009509D4" w:rsidRPr="00C264F3" w:rsidRDefault="349C3EE4" w:rsidP="001A43B8">
      <w:pPr>
        <w:shd w:val="clear" w:color="auto" w:fill="FFFFFF" w:themeFill="background1"/>
        <w:spacing w:after="240" w:line="240" w:lineRule="auto"/>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Table </w:t>
      </w:r>
      <w:r w:rsidR="3178C5B4" w:rsidRPr="00C264F3">
        <w:rPr>
          <w:rFonts w:ascii="Times New Roman" w:eastAsia="Times New Roman" w:hAnsi="Times New Roman" w:cs="Times New Roman"/>
          <w:sz w:val="24"/>
          <w:szCs w:val="24"/>
          <w:lang w:val="en-GB"/>
        </w:rPr>
        <w:t>5</w:t>
      </w:r>
      <w:r w:rsidR="000D47CC" w:rsidRPr="00C264F3">
        <w:rPr>
          <w:rFonts w:ascii="Times New Roman" w:eastAsia="Times New Roman" w:hAnsi="Times New Roman" w:cs="Times New Roman"/>
          <w:sz w:val="24"/>
          <w:szCs w:val="24"/>
          <w:lang w:val="en-GB"/>
        </w:rPr>
        <w:t>:</w:t>
      </w:r>
      <w:r w:rsidRPr="00C264F3">
        <w:rPr>
          <w:rFonts w:ascii="Times New Roman" w:eastAsia="Times New Roman" w:hAnsi="Times New Roman" w:cs="Times New Roman"/>
          <w:sz w:val="24"/>
          <w:szCs w:val="24"/>
          <w:lang w:val="en-GB"/>
        </w:rPr>
        <w:t xml:space="preserve"> Use of animal-reference in the fear expressions in Hindi and Bangla</w:t>
      </w:r>
    </w:p>
    <w:tbl>
      <w:tblPr>
        <w:tblStyle w:val="Mriekatabuky"/>
        <w:tblW w:w="9579" w:type="dxa"/>
        <w:tblLayout w:type="fixed"/>
        <w:tblLook w:val="0000" w:firstRow="0" w:lastRow="0" w:firstColumn="0" w:lastColumn="0" w:noHBand="0" w:noVBand="0"/>
      </w:tblPr>
      <w:tblGrid>
        <w:gridCol w:w="4740"/>
        <w:gridCol w:w="4839"/>
      </w:tblGrid>
      <w:tr w:rsidR="00C264F3" w:rsidRPr="00C264F3" w14:paraId="377BEC52" w14:textId="77777777" w:rsidTr="005494FC">
        <w:tc>
          <w:tcPr>
            <w:tcW w:w="4740" w:type="dxa"/>
          </w:tcPr>
          <w:p w14:paraId="552D8028" w14:textId="77777777" w:rsidR="00817C9C" w:rsidRPr="00C264F3" w:rsidRDefault="00817C9C" w:rsidP="001A43B8">
            <w:pPr>
              <w:widowControl w:val="0"/>
              <w:jc w:val="center"/>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Hindi</w:t>
            </w:r>
          </w:p>
        </w:tc>
        <w:tc>
          <w:tcPr>
            <w:tcW w:w="4839" w:type="dxa"/>
          </w:tcPr>
          <w:p w14:paraId="4D9A675B" w14:textId="77777777" w:rsidR="00817C9C" w:rsidRPr="00C264F3" w:rsidRDefault="00817C9C" w:rsidP="001A43B8">
            <w:pPr>
              <w:widowControl w:val="0"/>
              <w:jc w:val="center"/>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Bangla</w:t>
            </w:r>
          </w:p>
        </w:tc>
      </w:tr>
      <w:tr w:rsidR="00C264F3" w:rsidRPr="00C264F3" w14:paraId="65ECEF0E" w14:textId="77777777" w:rsidTr="005494FC">
        <w:tc>
          <w:tcPr>
            <w:tcW w:w="4740" w:type="dxa"/>
          </w:tcPr>
          <w:p w14:paraId="2825CC99" w14:textId="447ED8CB" w:rsidR="00817C9C" w:rsidRPr="00C264F3" w:rsidRDefault="349C3EE4"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Cat</w:t>
            </w:r>
            <w:r w:rsidR="000D47CC" w:rsidRPr="00C264F3">
              <w:rPr>
                <w:rFonts w:ascii="Times New Roman" w:eastAsia="Times New Roman" w:hAnsi="Times New Roman" w:cs="Times New Roman"/>
                <w:sz w:val="24"/>
                <w:szCs w:val="24"/>
                <w:lang w:val="en-GB"/>
              </w:rPr>
              <w:t xml:space="preserve"> </w:t>
            </w:r>
            <w:r w:rsidR="2A3F8C1C" w:rsidRPr="00C264F3">
              <w:rPr>
                <w:rFonts w:ascii="Times New Roman" w:eastAsia="Times New Roman" w:hAnsi="Times New Roman" w:cs="Times New Roman"/>
                <w:sz w:val="24"/>
                <w:szCs w:val="24"/>
                <w:lang w:val="en-GB"/>
              </w:rPr>
              <w:t>(AP)</w:t>
            </w:r>
          </w:p>
        </w:tc>
        <w:tc>
          <w:tcPr>
            <w:tcW w:w="4839" w:type="dxa"/>
          </w:tcPr>
          <w:p w14:paraId="4D26D602" w14:textId="77777777" w:rsidR="00817C9C" w:rsidRPr="00C264F3" w:rsidRDefault="00817C9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Doe (AP) </w:t>
            </w:r>
          </w:p>
        </w:tc>
      </w:tr>
      <w:tr w:rsidR="00C264F3" w:rsidRPr="00C264F3" w14:paraId="639DD6D1" w14:textId="77777777" w:rsidTr="005494FC">
        <w:tc>
          <w:tcPr>
            <w:tcW w:w="4740" w:type="dxa"/>
          </w:tcPr>
          <w:p w14:paraId="4D9BCE3E" w14:textId="77777777" w:rsidR="00817C9C" w:rsidRPr="00C264F3" w:rsidRDefault="349C3EE4"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Dog</w:t>
            </w:r>
            <w:r w:rsidR="3933B18C" w:rsidRPr="00C264F3">
              <w:rPr>
                <w:rFonts w:ascii="Times New Roman" w:eastAsia="Times New Roman" w:hAnsi="Times New Roman" w:cs="Times New Roman"/>
                <w:sz w:val="24"/>
                <w:szCs w:val="24"/>
                <w:lang w:val="en-GB"/>
              </w:rPr>
              <w:t xml:space="preserve"> (AP)</w:t>
            </w:r>
          </w:p>
        </w:tc>
        <w:tc>
          <w:tcPr>
            <w:tcW w:w="4839" w:type="dxa"/>
          </w:tcPr>
          <w:p w14:paraId="6D43F869" w14:textId="77777777" w:rsidR="00817C9C" w:rsidRPr="00C264F3" w:rsidRDefault="00817C9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Mouse (AP) </w:t>
            </w:r>
          </w:p>
        </w:tc>
      </w:tr>
      <w:tr w:rsidR="00C264F3" w:rsidRPr="00C264F3" w14:paraId="34594008" w14:textId="77777777" w:rsidTr="005494FC">
        <w:tc>
          <w:tcPr>
            <w:tcW w:w="4740" w:type="dxa"/>
          </w:tcPr>
          <w:p w14:paraId="394707BD" w14:textId="77777777" w:rsidR="00817C9C" w:rsidRPr="00C264F3" w:rsidRDefault="00817C9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Jackal (SF)</w:t>
            </w:r>
          </w:p>
        </w:tc>
        <w:tc>
          <w:tcPr>
            <w:tcW w:w="4839" w:type="dxa"/>
          </w:tcPr>
          <w:p w14:paraId="7500A224" w14:textId="77777777" w:rsidR="00817C9C" w:rsidRPr="00C264F3" w:rsidRDefault="00817C9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Cow (AP) </w:t>
            </w:r>
          </w:p>
        </w:tc>
      </w:tr>
      <w:tr w:rsidR="00C264F3" w:rsidRPr="00C264F3" w14:paraId="2CF543ED" w14:textId="77777777" w:rsidTr="005494FC">
        <w:tc>
          <w:tcPr>
            <w:tcW w:w="4740" w:type="dxa"/>
          </w:tcPr>
          <w:p w14:paraId="5EFA3D9C" w14:textId="77777777" w:rsidR="00817C9C" w:rsidRPr="00C264F3" w:rsidRDefault="00817C9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Snake (SF)</w:t>
            </w:r>
          </w:p>
        </w:tc>
        <w:tc>
          <w:tcPr>
            <w:tcW w:w="4839" w:type="dxa"/>
          </w:tcPr>
          <w:p w14:paraId="411A672F" w14:textId="77777777" w:rsidR="00817C9C" w:rsidRPr="00C264F3" w:rsidRDefault="00817C9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Snake (SF)</w:t>
            </w:r>
          </w:p>
        </w:tc>
      </w:tr>
      <w:tr w:rsidR="00C264F3" w:rsidRPr="00C264F3" w14:paraId="23927ABB" w14:textId="77777777" w:rsidTr="005494FC">
        <w:tc>
          <w:tcPr>
            <w:tcW w:w="4740" w:type="dxa"/>
          </w:tcPr>
          <w:p w14:paraId="583BAA5F" w14:textId="77777777" w:rsidR="00817C9C" w:rsidRPr="00C264F3" w:rsidRDefault="00817C9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iger (SF)</w:t>
            </w:r>
          </w:p>
        </w:tc>
        <w:tc>
          <w:tcPr>
            <w:tcW w:w="4839" w:type="dxa"/>
          </w:tcPr>
          <w:p w14:paraId="0403DF19" w14:textId="77777777" w:rsidR="00817C9C" w:rsidRPr="00C264F3" w:rsidRDefault="00817C9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Tiger (SF)</w:t>
            </w:r>
          </w:p>
        </w:tc>
      </w:tr>
      <w:tr w:rsidR="00817C9C" w:rsidRPr="00C264F3" w14:paraId="704FDD62" w14:textId="77777777" w:rsidTr="005494FC">
        <w:tc>
          <w:tcPr>
            <w:tcW w:w="4740" w:type="dxa"/>
          </w:tcPr>
          <w:p w14:paraId="457B17B3" w14:textId="77777777" w:rsidR="00817C9C" w:rsidRPr="00C264F3" w:rsidRDefault="28E3E997"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lastRenderedPageBreak/>
              <w:t>Horse (AP)</w:t>
            </w:r>
          </w:p>
        </w:tc>
        <w:tc>
          <w:tcPr>
            <w:tcW w:w="4839" w:type="dxa"/>
          </w:tcPr>
          <w:p w14:paraId="1E48F79C" w14:textId="77777777" w:rsidR="00817C9C" w:rsidRPr="00C264F3" w:rsidRDefault="00817C9C" w:rsidP="001A43B8">
            <w:pPr>
              <w:widowControl w:val="0"/>
              <w:jc w:val="center"/>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Crocodile (SF)</w:t>
            </w:r>
          </w:p>
        </w:tc>
      </w:tr>
    </w:tbl>
    <w:p w14:paraId="1409D6F0" w14:textId="77777777" w:rsidR="009509D4" w:rsidRPr="00C264F3" w:rsidRDefault="009509D4" w:rsidP="007C5D81">
      <w:pPr>
        <w:pStyle w:val="Odsekzoznamu"/>
        <w:widowControl w:val="0"/>
        <w:spacing w:line="240" w:lineRule="auto"/>
        <w:ind w:left="0"/>
        <w:rPr>
          <w:rFonts w:ascii="Times New Roman" w:eastAsia="Times New Roman" w:hAnsi="Times New Roman" w:cs="Times New Roman"/>
          <w:sz w:val="24"/>
          <w:szCs w:val="24"/>
          <w:lang w:val="en-GB"/>
        </w:rPr>
      </w:pPr>
    </w:p>
    <w:p w14:paraId="58877DDE" w14:textId="77777777" w:rsidR="47CE471B" w:rsidRPr="00C264F3" w:rsidRDefault="47CE471B" w:rsidP="007C5D81">
      <w:pPr>
        <w:pStyle w:val="Odsekzoznamu"/>
        <w:widowControl w:val="0"/>
        <w:spacing w:line="240" w:lineRule="auto"/>
        <w:ind w:left="0"/>
        <w:rPr>
          <w:rFonts w:ascii="Times New Roman" w:eastAsia="Times New Roman" w:hAnsi="Times New Roman" w:cs="Times New Roman"/>
          <w:sz w:val="24"/>
          <w:szCs w:val="24"/>
          <w:lang w:val="en-GB"/>
        </w:rPr>
      </w:pPr>
    </w:p>
    <w:p w14:paraId="60F48ED4" w14:textId="49CB179C" w:rsidR="53C0353B" w:rsidRPr="00C264F3" w:rsidRDefault="003C770A" w:rsidP="00EC02C9">
      <w:pPr>
        <w:pStyle w:val="Odsekzoznamu"/>
        <w:spacing w:line="240" w:lineRule="auto"/>
        <w:ind w:left="0"/>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9.</w:t>
      </w:r>
      <w:r w:rsidR="00EC02C9">
        <w:rPr>
          <w:rFonts w:ascii="Times New Roman" w:eastAsia="Times New Roman" w:hAnsi="Times New Roman" w:cs="Times New Roman"/>
          <w:b/>
          <w:bCs/>
          <w:sz w:val="24"/>
          <w:szCs w:val="24"/>
          <w:lang w:val="en-GB"/>
        </w:rPr>
        <w:t xml:space="preserve"> </w:t>
      </w:r>
      <w:r w:rsidR="7C3E984E" w:rsidRPr="00C264F3">
        <w:rPr>
          <w:rFonts w:ascii="Times New Roman" w:eastAsia="Times New Roman" w:hAnsi="Times New Roman" w:cs="Times New Roman"/>
          <w:b/>
          <w:bCs/>
          <w:sz w:val="24"/>
          <w:szCs w:val="24"/>
          <w:lang w:val="en-GB"/>
        </w:rPr>
        <w:t xml:space="preserve">Result and </w:t>
      </w:r>
      <w:r w:rsidR="746E5519" w:rsidRPr="00C264F3">
        <w:rPr>
          <w:rFonts w:ascii="Times New Roman" w:eastAsia="Times New Roman" w:hAnsi="Times New Roman" w:cs="Times New Roman"/>
          <w:b/>
          <w:bCs/>
          <w:sz w:val="24"/>
          <w:szCs w:val="24"/>
          <w:lang w:val="en-GB"/>
        </w:rPr>
        <w:t>d</w:t>
      </w:r>
      <w:r w:rsidR="7C3E984E" w:rsidRPr="00C264F3">
        <w:rPr>
          <w:rFonts w:ascii="Times New Roman" w:eastAsia="Times New Roman" w:hAnsi="Times New Roman" w:cs="Times New Roman"/>
          <w:b/>
          <w:bCs/>
          <w:sz w:val="24"/>
          <w:szCs w:val="24"/>
          <w:lang w:val="en-GB"/>
        </w:rPr>
        <w:t>iscussion</w:t>
      </w:r>
    </w:p>
    <w:p w14:paraId="21184B69" w14:textId="77777777" w:rsidR="009509D4" w:rsidRPr="00C264F3" w:rsidRDefault="009509D4" w:rsidP="007C5D81">
      <w:pPr>
        <w:pStyle w:val="Odsekzoznamu"/>
        <w:spacing w:line="240" w:lineRule="auto"/>
        <w:ind w:left="360"/>
        <w:jc w:val="both"/>
        <w:rPr>
          <w:rFonts w:ascii="Times New Roman" w:eastAsia="Times New Roman" w:hAnsi="Times New Roman" w:cs="Times New Roman"/>
          <w:b/>
          <w:bCs/>
          <w:sz w:val="24"/>
          <w:szCs w:val="24"/>
          <w:lang w:val="en-GB"/>
        </w:rPr>
      </w:pPr>
    </w:p>
    <w:p w14:paraId="100B3CEA" w14:textId="02E41EB4" w:rsidR="009509D4" w:rsidRPr="00C264F3" w:rsidRDefault="03DE88D7" w:rsidP="007C5D81">
      <w:pPr>
        <w:pStyle w:val="Odsekzoznamu"/>
        <w:spacing w:line="240" w:lineRule="auto"/>
        <w:ind w:left="0"/>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In this research, we conducted a thorough examination</w:t>
      </w:r>
      <w:r w:rsidR="3169AB88" w:rsidRPr="00C264F3">
        <w:rPr>
          <w:rFonts w:ascii="Times New Roman" w:eastAsia="Times New Roman" w:hAnsi="Times New Roman" w:cs="Times New Roman"/>
          <w:sz w:val="24"/>
          <w:szCs w:val="24"/>
          <w:lang w:val="en-GB"/>
        </w:rPr>
        <w:t xml:space="preserve">, by incorporating the lexical approach, for </w:t>
      </w:r>
      <w:proofErr w:type="spellStart"/>
      <w:r w:rsidR="3169AB88" w:rsidRPr="00C264F3">
        <w:rPr>
          <w:rFonts w:ascii="Times New Roman" w:eastAsia="Times New Roman" w:hAnsi="Times New Roman" w:cs="Times New Roman"/>
          <w:sz w:val="24"/>
          <w:szCs w:val="24"/>
          <w:lang w:val="en-GB"/>
        </w:rPr>
        <w:t>analyzing</w:t>
      </w:r>
      <w:proofErr w:type="spellEnd"/>
      <w:r w:rsidRPr="00C264F3">
        <w:rPr>
          <w:rFonts w:ascii="Times New Roman" w:eastAsia="Times New Roman" w:hAnsi="Times New Roman" w:cs="Times New Roman"/>
          <w:sz w:val="24"/>
          <w:szCs w:val="24"/>
          <w:lang w:val="en-GB"/>
        </w:rPr>
        <w:t xml:space="preserve"> conceptual metaphors and metonymies related to the emotion of </w:t>
      </w:r>
      <w:r w:rsidR="000D0444" w:rsidRPr="00C264F3">
        <w:rPr>
          <w:rFonts w:ascii="Times New Roman" w:eastAsia="Times New Roman" w:hAnsi="Times New Roman" w:cs="Times New Roman"/>
          <w:smallCaps/>
          <w:sz w:val="24"/>
          <w:szCs w:val="24"/>
          <w:lang w:val="en-GB"/>
        </w:rPr>
        <w:t>fear</w:t>
      </w:r>
      <w:r w:rsidRPr="00C264F3">
        <w:rPr>
          <w:rFonts w:ascii="Times New Roman" w:eastAsia="Times New Roman" w:hAnsi="Times New Roman" w:cs="Times New Roman"/>
          <w:sz w:val="24"/>
          <w:szCs w:val="24"/>
          <w:lang w:val="en-GB"/>
        </w:rPr>
        <w:t xml:space="preserve"> in Hindi</w:t>
      </w:r>
      <w:r w:rsidR="00C7219B" w:rsidRPr="00C264F3">
        <w:rPr>
          <w:rFonts w:ascii="Times New Roman" w:eastAsia="Times New Roman" w:hAnsi="Times New Roman" w:cs="Times New Roman"/>
          <w:sz w:val="24"/>
          <w:szCs w:val="24"/>
          <w:lang w:val="en-GB"/>
        </w:rPr>
        <w:t xml:space="preserve"> </w:t>
      </w:r>
      <w:r w:rsidR="774B484F" w:rsidRPr="00C264F3">
        <w:rPr>
          <w:rFonts w:ascii="Times New Roman" w:eastAsia="Times New Roman" w:hAnsi="Times New Roman" w:cs="Times New Roman"/>
          <w:sz w:val="24"/>
          <w:szCs w:val="24"/>
          <w:lang w:val="en-GB"/>
        </w:rPr>
        <w:t xml:space="preserve">and Bangla </w:t>
      </w:r>
      <w:r w:rsidR="4D37FF06" w:rsidRPr="00C264F3">
        <w:rPr>
          <w:rFonts w:ascii="Times New Roman" w:eastAsia="Times New Roman" w:hAnsi="Times New Roman" w:cs="Times New Roman"/>
          <w:sz w:val="24"/>
          <w:szCs w:val="24"/>
          <w:lang w:val="en-GB"/>
        </w:rPr>
        <w:t>idiomatic and colloquial expressions</w:t>
      </w:r>
      <w:r w:rsidRPr="00C264F3">
        <w:rPr>
          <w:rFonts w:ascii="Times New Roman" w:eastAsia="Times New Roman" w:hAnsi="Times New Roman" w:cs="Times New Roman"/>
          <w:sz w:val="24"/>
          <w:szCs w:val="24"/>
          <w:lang w:val="en-GB"/>
        </w:rPr>
        <w:t xml:space="preserve">. </w:t>
      </w:r>
      <w:r w:rsidR="0C8BF905" w:rsidRPr="00C264F3">
        <w:rPr>
          <w:rFonts w:ascii="Times New Roman" w:eastAsia="Times New Roman" w:hAnsi="Times New Roman" w:cs="Times New Roman"/>
          <w:sz w:val="24"/>
          <w:szCs w:val="24"/>
          <w:lang w:val="en-GB"/>
        </w:rPr>
        <w:t xml:space="preserve">The analysis of data indicates that </w:t>
      </w:r>
      <w:r w:rsidR="5A67E1BB" w:rsidRPr="00C264F3">
        <w:rPr>
          <w:rFonts w:ascii="Times New Roman" w:eastAsia="Times New Roman" w:hAnsi="Times New Roman" w:cs="Times New Roman"/>
          <w:sz w:val="24"/>
          <w:szCs w:val="24"/>
          <w:lang w:val="en-GB"/>
        </w:rPr>
        <w:t xml:space="preserve">in </w:t>
      </w:r>
      <w:r w:rsidR="0C8BF905" w:rsidRPr="00C264F3">
        <w:rPr>
          <w:rFonts w:ascii="Times New Roman" w:eastAsia="Times New Roman" w:hAnsi="Times New Roman" w:cs="Times New Roman"/>
          <w:sz w:val="24"/>
          <w:szCs w:val="24"/>
          <w:lang w:val="en-GB"/>
        </w:rPr>
        <w:t>Hindi</w:t>
      </w:r>
      <w:r w:rsidR="22A25A98" w:rsidRPr="00C264F3">
        <w:rPr>
          <w:rFonts w:ascii="Times New Roman" w:eastAsia="Times New Roman" w:hAnsi="Times New Roman" w:cs="Times New Roman"/>
          <w:sz w:val="24"/>
          <w:szCs w:val="24"/>
          <w:lang w:val="en-GB"/>
        </w:rPr>
        <w:t xml:space="preserve"> and in Bangla</w:t>
      </w:r>
      <w:r w:rsidR="0C8BF905" w:rsidRPr="00C264F3">
        <w:rPr>
          <w:rFonts w:ascii="Times New Roman" w:eastAsia="Times New Roman" w:hAnsi="Times New Roman" w:cs="Times New Roman"/>
          <w:sz w:val="24"/>
          <w:szCs w:val="24"/>
          <w:lang w:val="en-GB"/>
        </w:rPr>
        <w:t xml:space="preserve">, the conceptualization of </w:t>
      </w:r>
      <w:r w:rsidR="3169AB88" w:rsidRPr="00C264F3">
        <w:rPr>
          <w:rFonts w:ascii="Times New Roman" w:eastAsia="Times New Roman" w:hAnsi="Times New Roman" w:cs="Times New Roman"/>
          <w:sz w:val="24"/>
          <w:szCs w:val="24"/>
          <w:lang w:val="en-GB"/>
        </w:rPr>
        <w:t>FEAR</w:t>
      </w:r>
      <w:r w:rsidR="0C8BF905" w:rsidRPr="00C264F3">
        <w:rPr>
          <w:rFonts w:ascii="Times New Roman" w:eastAsia="Times New Roman" w:hAnsi="Times New Roman" w:cs="Times New Roman"/>
          <w:sz w:val="24"/>
          <w:szCs w:val="24"/>
          <w:lang w:val="en-GB"/>
        </w:rPr>
        <w:t xml:space="preserve"> involves three distinct figurative mechanisms: conceptual metonymy, conceptual metaphor, and conceptual </w:t>
      </w:r>
      <w:proofErr w:type="spellStart"/>
      <w:r w:rsidR="0C8BF905" w:rsidRPr="00C264F3">
        <w:rPr>
          <w:rFonts w:ascii="Times New Roman" w:eastAsia="Times New Roman" w:hAnsi="Times New Roman" w:cs="Times New Roman"/>
          <w:sz w:val="24"/>
          <w:szCs w:val="24"/>
          <w:lang w:val="en-GB"/>
        </w:rPr>
        <w:t>metaphtonymy</w:t>
      </w:r>
      <w:proofErr w:type="spellEnd"/>
      <w:r w:rsidR="0C8BF905" w:rsidRPr="00C264F3">
        <w:rPr>
          <w:rFonts w:ascii="Times New Roman" w:eastAsia="Times New Roman" w:hAnsi="Times New Roman" w:cs="Times New Roman"/>
          <w:sz w:val="24"/>
          <w:szCs w:val="24"/>
          <w:lang w:val="en-GB"/>
        </w:rPr>
        <w:t>.</w:t>
      </w:r>
    </w:p>
    <w:p w14:paraId="1A2CA8EA" w14:textId="0ADFB2EC" w:rsidR="009509D4" w:rsidRPr="00C264F3" w:rsidRDefault="0010360B" w:rsidP="007C5D81">
      <w:pPr>
        <w:widowControl w:val="0"/>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41A4A920" w:rsidRPr="00C264F3">
        <w:rPr>
          <w:rFonts w:ascii="Times New Roman" w:eastAsia="Times New Roman" w:hAnsi="Times New Roman" w:cs="Times New Roman"/>
          <w:sz w:val="24"/>
          <w:szCs w:val="24"/>
          <w:lang w:val="en-GB"/>
        </w:rPr>
        <w:t>Our findings revealed distinctive patterns in the representation of fear across these languages, shedding light on the influence of culture, ecology, and natural environment on metaphorical expressions.</w:t>
      </w:r>
      <w:r w:rsidR="00C7219B" w:rsidRPr="00C264F3">
        <w:rPr>
          <w:rFonts w:ascii="Times New Roman" w:eastAsia="Times New Roman" w:hAnsi="Times New Roman" w:cs="Times New Roman"/>
          <w:sz w:val="24"/>
          <w:szCs w:val="24"/>
          <w:lang w:val="en-GB"/>
        </w:rPr>
        <w:t xml:space="preserve"> </w:t>
      </w:r>
      <w:r w:rsidR="5FE34C23" w:rsidRPr="00C264F3">
        <w:rPr>
          <w:rFonts w:ascii="Times New Roman" w:eastAsia="Times New Roman" w:hAnsi="Times New Roman" w:cs="Times New Roman"/>
          <w:sz w:val="24"/>
          <w:szCs w:val="24"/>
          <w:lang w:val="en-GB"/>
        </w:rPr>
        <w:t xml:space="preserve">For example, the mapping </w:t>
      </w:r>
      <w:r w:rsidR="000D0444" w:rsidRPr="00C264F3">
        <w:rPr>
          <w:rFonts w:ascii="Times New Roman" w:eastAsia="Times New Roman" w:hAnsi="Times New Roman" w:cs="Times New Roman"/>
          <w:smallCaps/>
          <w:sz w:val="24"/>
          <w:szCs w:val="24"/>
          <w:lang w:val="en-GB"/>
        </w:rPr>
        <w:t>fear is police</w:t>
      </w:r>
      <w:r w:rsidR="000D0444" w:rsidRPr="00C264F3">
        <w:rPr>
          <w:rFonts w:ascii="Times New Roman" w:eastAsia="Times New Roman" w:hAnsi="Times New Roman" w:cs="Times New Roman"/>
          <w:sz w:val="24"/>
          <w:szCs w:val="24"/>
          <w:lang w:val="en-GB"/>
        </w:rPr>
        <w:t xml:space="preserve"> </w:t>
      </w:r>
      <w:r w:rsidR="5FE34C23" w:rsidRPr="00C264F3">
        <w:rPr>
          <w:rFonts w:ascii="Times New Roman" w:eastAsia="Times New Roman" w:hAnsi="Times New Roman" w:cs="Times New Roman"/>
          <w:sz w:val="24"/>
          <w:szCs w:val="24"/>
          <w:lang w:val="en-GB"/>
        </w:rPr>
        <w:t xml:space="preserve">reflects the cultural conditioning </w:t>
      </w:r>
      <w:r w:rsidR="637F521D" w:rsidRPr="00C264F3">
        <w:rPr>
          <w:rFonts w:ascii="Times New Roman" w:eastAsia="Times New Roman" w:hAnsi="Times New Roman" w:cs="Times New Roman"/>
          <w:sz w:val="24"/>
          <w:szCs w:val="24"/>
          <w:lang w:val="en-GB"/>
        </w:rPr>
        <w:t>in the form</w:t>
      </w:r>
      <w:r w:rsidR="68F2F278" w:rsidRPr="00C264F3">
        <w:rPr>
          <w:rFonts w:ascii="Times New Roman" w:eastAsia="Times New Roman" w:hAnsi="Times New Roman" w:cs="Times New Roman"/>
          <w:sz w:val="24"/>
          <w:szCs w:val="24"/>
          <w:lang w:val="en-GB"/>
        </w:rPr>
        <w:t xml:space="preserve"> of deep-rooted fear of police </w:t>
      </w:r>
      <w:r w:rsidR="28A9BFDB" w:rsidRPr="00C264F3">
        <w:rPr>
          <w:rFonts w:ascii="Times New Roman" w:eastAsia="Times New Roman" w:hAnsi="Times New Roman" w:cs="Times New Roman"/>
          <w:sz w:val="24"/>
          <w:szCs w:val="24"/>
          <w:lang w:val="en-GB"/>
        </w:rPr>
        <w:t xml:space="preserve">in </w:t>
      </w:r>
      <w:r w:rsidR="2162ADF6" w:rsidRPr="00C264F3">
        <w:rPr>
          <w:rFonts w:ascii="Times New Roman" w:eastAsia="Times New Roman" w:hAnsi="Times New Roman" w:cs="Times New Roman"/>
          <w:sz w:val="24"/>
          <w:szCs w:val="24"/>
          <w:lang w:val="en-GB"/>
        </w:rPr>
        <w:t>Hindi</w:t>
      </w:r>
      <w:r w:rsidR="00C7219B" w:rsidRPr="00C264F3">
        <w:rPr>
          <w:rFonts w:ascii="Times New Roman" w:eastAsia="Times New Roman" w:hAnsi="Times New Roman" w:cs="Times New Roman"/>
          <w:sz w:val="24"/>
          <w:szCs w:val="24"/>
          <w:lang w:val="en-GB"/>
        </w:rPr>
        <w:t xml:space="preserve"> </w:t>
      </w:r>
      <w:r w:rsidR="30AEAA63" w:rsidRPr="00C264F3">
        <w:rPr>
          <w:rFonts w:ascii="Times New Roman" w:eastAsia="Times New Roman" w:hAnsi="Times New Roman" w:cs="Times New Roman"/>
          <w:sz w:val="24"/>
          <w:szCs w:val="24"/>
          <w:lang w:val="en-GB"/>
        </w:rPr>
        <w:t>and Bangla</w:t>
      </w:r>
      <w:r w:rsidR="00C7219B" w:rsidRPr="00C264F3">
        <w:rPr>
          <w:rFonts w:ascii="Times New Roman" w:eastAsia="Times New Roman" w:hAnsi="Times New Roman" w:cs="Times New Roman"/>
          <w:sz w:val="24"/>
          <w:szCs w:val="24"/>
          <w:lang w:val="en-GB"/>
        </w:rPr>
        <w:t xml:space="preserve"> </w:t>
      </w:r>
      <w:r w:rsidR="5FE34C23" w:rsidRPr="00C264F3">
        <w:rPr>
          <w:rFonts w:ascii="Times New Roman" w:eastAsia="Times New Roman" w:hAnsi="Times New Roman" w:cs="Times New Roman"/>
          <w:sz w:val="24"/>
          <w:szCs w:val="24"/>
          <w:lang w:val="en-GB"/>
        </w:rPr>
        <w:t xml:space="preserve">speech </w:t>
      </w:r>
      <w:r w:rsidR="130C27AD" w:rsidRPr="00C264F3">
        <w:rPr>
          <w:rFonts w:ascii="Times New Roman" w:eastAsia="Times New Roman" w:hAnsi="Times New Roman" w:cs="Times New Roman"/>
          <w:sz w:val="24"/>
          <w:szCs w:val="24"/>
          <w:lang w:val="en-GB"/>
        </w:rPr>
        <w:t>community</w:t>
      </w:r>
      <w:r w:rsidR="437B0589" w:rsidRPr="00C264F3">
        <w:rPr>
          <w:rFonts w:ascii="Times New Roman" w:eastAsia="Times New Roman" w:hAnsi="Times New Roman" w:cs="Times New Roman"/>
          <w:sz w:val="24"/>
          <w:szCs w:val="24"/>
          <w:lang w:val="en-GB"/>
        </w:rPr>
        <w:t xml:space="preserve">. Also, the metaphorical mappings </w:t>
      </w:r>
      <w:r w:rsidR="251FD00F" w:rsidRPr="00C264F3">
        <w:rPr>
          <w:rFonts w:ascii="Times New Roman" w:eastAsia="Times New Roman" w:hAnsi="Times New Roman" w:cs="Times New Roman"/>
          <w:sz w:val="24"/>
          <w:szCs w:val="24"/>
          <w:lang w:val="en-GB"/>
        </w:rPr>
        <w:t>where the emotion of fear has been realised in terms of wild</w:t>
      </w:r>
      <w:r w:rsidR="5FB9F171" w:rsidRPr="00C264F3">
        <w:rPr>
          <w:rFonts w:ascii="Times New Roman" w:eastAsia="Times New Roman" w:hAnsi="Times New Roman" w:cs="Times New Roman"/>
          <w:sz w:val="24"/>
          <w:szCs w:val="24"/>
          <w:lang w:val="en-GB"/>
        </w:rPr>
        <w:t>,</w:t>
      </w:r>
      <w:r w:rsidR="00C7219B" w:rsidRPr="00C264F3">
        <w:rPr>
          <w:rFonts w:ascii="Times New Roman" w:eastAsia="Times New Roman" w:hAnsi="Times New Roman" w:cs="Times New Roman"/>
          <w:sz w:val="24"/>
          <w:szCs w:val="24"/>
          <w:lang w:val="en-GB"/>
        </w:rPr>
        <w:t xml:space="preserve"> </w:t>
      </w:r>
      <w:r w:rsidR="251FD00F" w:rsidRPr="00C264F3">
        <w:rPr>
          <w:rFonts w:ascii="Times New Roman" w:eastAsia="Times New Roman" w:hAnsi="Times New Roman" w:cs="Times New Roman"/>
          <w:sz w:val="24"/>
          <w:szCs w:val="24"/>
          <w:lang w:val="en-GB"/>
        </w:rPr>
        <w:t>ferocious</w:t>
      </w:r>
      <w:r w:rsidR="786F6D98" w:rsidRPr="00C264F3">
        <w:rPr>
          <w:rFonts w:ascii="Times New Roman" w:eastAsia="Times New Roman" w:hAnsi="Times New Roman" w:cs="Times New Roman"/>
          <w:sz w:val="24"/>
          <w:szCs w:val="24"/>
          <w:lang w:val="en-GB"/>
        </w:rPr>
        <w:t>, and threatening</w:t>
      </w:r>
      <w:r w:rsidR="251FD00F" w:rsidRPr="00C264F3">
        <w:rPr>
          <w:rFonts w:ascii="Times New Roman" w:eastAsia="Times New Roman" w:hAnsi="Times New Roman" w:cs="Times New Roman"/>
          <w:sz w:val="24"/>
          <w:szCs w:val="24"/>
          <w:lang w:val="en-GB"/>
        </w:rPr>
        <w:t xml:space="preserve"> animals like </w:t>
      </w:r>
      <w:r w:rsidR="000D0444" w:rsidRPr="00C264F3">
        <w:rPr>
          <w:rFonts w:ascii="Times New Roman" w:eastAsia="Times New Roman" w:hAnsi="Times New Roman" w:cs="Times New Roman"/>
          <w:sz w:val="24"/>
          <w:szCs w:val="24"/>
          <w:lang w:val="en-GB"/>
        </w:rPr>
        <w:t>crocodile, jackal, tiger, snake</w:t>
      </w:r>
      <w:r w:rsidR="251FD00F" w:rsidRPr="00C264F3">
        <w:rPr>
          <w:rFonts w:ascii="Times New Roman" w:eastAsia="Times New Roman" w:hAnsi="Times New Roman" w:cs="Times New Roman"/>
          <w:sz w:val="24"/>
          <w:szCs w:val="24"/>
          <w:lang w:val="en-GB"/>
        </w:rPr>
        <w:t xml:space="preserve">, etc. </w:t>
      </w:r>
      <w:r w:rsidR="6C6AAA9F" w:rsidRPr="00C264F3">
        <w:rPr>
          <w:rFonts w:ascii="Times New Roman" w:eastAsia="Times New Roman" w:hAnsi="Times New Roman" w:cs="Times New Roman"/>
          <w:sz w:val="24"/>
          <w:szCs w:val="24"/>
          <w:lang w:val="en-GB"/>
        </w:rPr>
        <w:t>Kövecses</w:t>
      </w:r>
      <w:r w:rsidR="00C7219B" w:rsidRPr="00C264F3">
        <w:rPr>
          <w:rFonts w:ascii="Times New Roman" w:eastAsia="Times New Roman" w:hAnsi="Times New Roman" w:cs="Times New Roman"/>
          <w:sz w:val="24"/>
          <w:szCs w:val="24"/>
          <w:lang w:val="en-GB"/>
        </w:rPr>
        <w:t xml:space="preserve"> </w:t>
      </w:r>
      <w:r w:rsidR="1C1B1A9C" w:rsidRPr="00C264F3">
        <w:rPr>
          <w:rFonts w:ascii="Times New Roman" w:eastAsia="Times New Roman" w:hAnsi="Times New Roman" w:cs="Times New Roman"/>
          <w:sz w:val="24"/>
          <w:szCs w:val="24"/>
          <w:lang w:val="en-GB"/>
        </w:rPr>
        <w:t>(2015)</w:t>
      </w:r>
      <w:r w:rsidR="382394A5" w:rsidRPr="00C264F3">
        <w:rPr>
          <w:rFonts w:ascii="Times New Roman" w:eastAsia="Times New Roman" w:hAnsi="Times New Roman" w:cs="Times New Roman"/>
          <w:sz w:val="24"/>
          <w:szCs w:val="24"/>
          <w:lang w:val="en-GB"/>
        </w:rPr>
        <w:t xml:space="preserve"> has also</w:t>
      </w:r>
      <w:r w:rsidR="00C7219B" w:rsidRPr="00C264F3">
        <w:rPr>
          <w:rFonts w:ascii="Times New Roman" w:eastAsia="Times New Roman" w:hAnsi="Times New Roman" w:cs="Times New Roman"/>
          <w:sz w:val="24"/>
          <w:szCs w:val="24"/>
          <w:lang w:val="en-GB"/>
        </w:rPr>
        <w:t xml:space="preserve"> </w:t>
      </w:r>
      <w:r w:rsidR="1C1B1A9C" w:rsidRPr="00C264F3">
        <w:rPr>
          <w:rFonts w:ascii="Times New Roman" w:eastAsia="Times New Roman" w:hAnsi="Times New Roman" w:cs="Times New Roman"/>
          <w:sz w:val="24"/>
          <w:szCs w:val="24"/>
          <w:lang w:val="en-GB"/>
        </w:rPr>
        <w:t xml:space="preserve">emphasised the </w:t>
      </w:r>
      <w:r w:rsidR="00C7219B" w:rsidRPr="00C264F3">
        <w:rPr>
          <w:rFonts w:ascii="Times New Roman" w:eastAsia="Times New Roman" w:hAnsi="Times New Roman" w:cs="Times New Roman"/>
          <w:sz w:val="24"/>
          <w:szCs w:val="24"/>
          <w:lang w:val="en-GB"/>
        </w:rPr>
        <w:t>importance</w:t>
      </w:r>
      <w:r w:rsidR="1C1B1A9C" w:rsidRPr="00C264F3">
        <w:rPr>
          <w:rFonts w:ascii="Times New Roman" w:eastAsia="Times New Roman" w:hAnsi="Times New Roman" w:cs="Times New Roman"/>
          <w:sz w:val="24"/>
          <w:szCs w:val="24"/>
          <w:lang w:val="en-GB"/>
        </w:rPr>
        <w:t xml:space="preserve"> of</w:t>
      </w:r>
      <w:r w:rsidR="0DA2856D" w:rsidRPr="00C264F3">
        <w:rPr>
          <w:rFonts w:ascii="Times New Roman" w:eastAsia="Times New Roman" w:hAnsi="Times New Roman" w:cs="Times New Roman"/>
          <w:sz w:val="24"/>
          <w:szCs w:val="24"/>
          <w:lang w:val="en-GB"/>
        </w:rPr>
        <w:t xml:space="preserve"> various contexts like situational, discourse, bodily, and conceptual-cognitive in creating and interpreting metaphors.</w:t>
      </w:r>
      <w:r w:rsidR="00A67540" w:rsidRPr="00C264F3">
        <w:rPr>
          <w:rFonts w:ascii="Times New Roman" w:eastAsia="Times New Roman" w:hAnsi="Times New Roman" w:cs="Times New Roman"/>
          <w:sz w:val="24"/>
          <w:szCs w:val="24"/>
          <w:lang w:val="en-GB"/>
        </w:rPr>
        <w:t xml:space="preserve"> </w:t>
      </w:r>
      <w:r w:rsidR="41A4A920" w:rsidRPr="00C264F3">
        <w:rPr>
          <w:rFonts w:ascii="Times New Roman" w:eastAsia="Times New Roman" w:hAnsi="Times New Roman" w:cs="Times New Roman"/>
          <w:sz w:val="24"/>
          <w:szCs w:val="24"/>
          <w:lang w:val="en-GB"/>
        </w:rPr>
        <w:t xml:space="preserve">Specifically, we identified </w:t>
      </w:r>
      <w:r w:rsidR="24B3D79D" w:rsidRPr="00C264F3">
        <w:rPr>
          <w:rFonts w:ascii="Times New Roman" w:eastAsia="Times New Roman" w:hAnsi="Times New Roman" w:cs="Times New Roman"/>
          <w:sz w:val="24"/>
          <w:szCs w:val="24"/>
          <w:lang w:val="en-GB"/>
        </w:rPr>
        <w:t>eleven</w:t>
      </w:r>
      <w:r w:rsidR="00C7219B" w:rsidRPr="00C264F3">
        <w:rPr>
          <w:rFonts w:ascii="Times New Roman" w:eastAsia="Times New Roman" w:hAnsi="Times New Roman" w:cs="Times New Roman"/>
          <w:sz w:val="24"/>
          <w:szCs w:val="24"/>
          <w:lang w:val="en-GB"/>
        </w:rPr>
        <w:t xml:space="preserve"> </w:t>
      </w:r>
      <w:r w:rsidR="49372046" w:rsidRPr="00C264F3">
        <w:rPr>
          <w:rFonts w:ascii="Times New Roman" w:eastAsia="Times New Roman" w:hAnsi="Times New Roman" w:cs="Times New Roman"/>
          <w:sz w:val="24"/>
          <w:szCs w:val="24"/>
          <w:lang w:val="en-GB"/>
        </w:rPr>
        <w:t xml:space="preserve">common </w:t>
      </w:r>
      <w:r w:rsidR="10C21E87" w:rsidRPr="00C264F3">
        <w:rPr>
          <w:rFonts w:ascii="Times New Roman" w:eastAsia="Times New Roman" w:hAnsi="Times New Roman" w:cs="Times New Roman"/>
          <w:sz w:val="24"/>
          <w:szCs w:val="24"/>
          <w:lang w:val="en-GB"/>
        </w:rPr>
        <w:t>conceptual mappings</w:t>
      </w:r>
      <w:r w:rsidR="41A4A920" w:rsidRPr="00C264F3">
        <w:rPr>
          <w:rFonts w:ascii="Times New Roman" w:eastAsia="Times New Roman" w:hAnsi="Times New Roman" w:cs="Times New Roman"/>
          <w:sz w:val="24"/>
          <w:szCs w:val="24"/>
          <w:lang w:val="en-GB"/>
        </w:rPr>
        <w:t xml:space="preserve"> of fear in Hindi</w:t>
      </w:r>
      <w:r w:rsidR="448F2D00" w:rsidRPr="00C264F3">
        <w:rPr>
          <w:rFonts w:ascii="Times New Roman" w:eastAsia="Times New Roman" w:hAnsi="Times New Roman" w:cs="Times New Roman"/>
          <w:sz w:val="24"/>
          <w:szCs w:val="24"/>
          <w:lang w:val="en-GB"/>
        </w:rPr>
        <w:t xml:space="preserve"> and Bangla</w:t>
      </w:r>
      <w:r w:rsidR="41A4A920" w:rsidRPr="00C264F3">
        <w:rPr>
          <w:rFonts w:ascii="Times New Roman" w:eastAsia="Times New Roman" w:hAnsi="Times New Roman" w:cs="Times New Roman"/>
          <w:sz w:val="24"/>
          <w:szCs w:val="24"/>
          <w:lang w:val="en-GB"/>
        </w:rPr>
        <w:t>.</w:t>
      </w:r>
      <w:r w:rsidR="7F667AC3" w:rsidRPr="00C264F3">
        <w:rPr>
          <w:rFonts w:ascii="Times New Roman" w:eastAsia="Times New Roman" w:hAnsi="Times New Roman" w:cs="Times New Roman"/>
          <w:sz w:val="24"/>
          <w:szCs w:val="24"/>
          <w:lang w:val="en-GB"/>
        </w:rPr>
        <w:t xml:space="preserve"> Three</w:t>
      </w:r>
      <w:r w:rsidR="479E48D4" w:rsidRPr="00C264F3">
        <w:rPr>
          <w:rFonts w:ascii="Times New Roman" w:eastAsia="Times New Roman" w:hAnsi="Times New Roman" w:cs="Times New Roman"/>
          <w:sz w:val="24"/>
          <w:szCs w:val="24"/>
          <w:lang w:val="en-GB"/>
        </w:rPr>
        <w:t xml:space="preserve"> other conceptual mappings o</w:t>
      </w:r>
      <w:r w:rsidR="4A84A3E8" w:rsidRPr="00C264F3">
        <w:rPr>
          <w:rFonts w:ascii="Times New Roman" w:eastAsia="Times New Roman" w:hAnsi="Times New Roman" w:cs="Times New Roman"/>
          <w:sz w:val="24"/>
          <w:szCs w:val="24"/>
          <w:lang w:val="en-GB"/>
        </w:rPr>
        <w:t xml:space="preserve">f fear </w:t>
      </w:r>
      <w:r w:rsidR="6603F311" w:rsidRPr="00C264F3">
        <w:rPr>
          <w:rFonts w:ascii="Times New Roman" w:eastAsia="Times New Roman" w:hAnsi="Times New Roman" w:cs="Times New Roman"/>
          <w:sz w:val="24"/>
          <w:szCs w:val="24"/>
          <w:lang w:val="en-GB"/>
        </w:rPr>
        <w:t>were</w:t>
      </w:r>
      <w:r w:rsidR="4A84A3E8" w:rsidRPr="00C264F3">
        <w:rPr>
          <w:rFonts w:ascii="Times New Roman" w:eastAsia="Times New Roman" w:hAnsi="Times New Roman" w:cs="Times New Roman"/>
          <w:sz w:val="24"/>
          <w:szCs w:val="24"/>
          <w:lang w:val="en-GB"/>
        </w:rPr>
        <w:t xml:space="preserve"> identified in Bangla, which are absent in Hindi.</w:t>
      </w:r>
      <w:r w:rsidR="00C7219B" w:rsidRPr="00C264F3">
        <w:rPr>
          <w:rFonts w:ascii="Times New Roman" w:eastAsia="Times New Roman" w:hAnsi="Times New Roman" w:cs="Times New Roman"/>
          <w:sz w:val="24"/>
          <w:szCs w:val="24"/>
          <w:lang w:val="en-GB"/>
        </w:rPr>
        <w:t xml:space="preserve"> </w:t>
      </w:r>
      <w:r w:rsidR="41A4A920" w:rsidRPr="00C264F3">
        <w:rPr>
          <w:rFonts w:ascii="Times New Roman" w:eastAsia="Times New Roman" w:hAnsi="Times New Roman" w:cs="Times New Roman"/>
          <w:sz w:val="24"/>
          <w:szCs w:val="24"/>
          <w:lang w:val="en-GB"/>
        </w:rPr>
        <w:t xml:space="preserve">Additionally, </w:t>
      </w:r>
      <w:r w:rsidR="11F271E9" w:rsidRPr="00C264F3">
        <w:rPr>
          <w:rFonts w:ascii="Times New Roman" w:eastAsia="Times New Roman" w:hAnsi="Times New Roman" w:cs="Times New Roman"/>
          <w:sz w:val="24"/>
          <w:szCs w:val="24"/>
          <w:lang w:val="en-GB"/>
        </w:rPr>
        <w:t>fourteen</w:t>
      </w:r>
      <w:r w:rsidR="41A4A920" w:rsidRPr="00C264F3">
        <w:rPr>
          <w:rFonts w:ascii="Times New Roman" w:eastAsia="Times New Roman" w:hAnsi="Times New Roman" w:cs="Times New Roman"/>
          <w:sz w:val="24"/>
          <w:szCs w:val="24"/>
          <w:lang w:val="en-GB"/>
        </w:rPr>
        <w:t xml:space="preserve"> conceptual metonymies of fear</w:t>
      </w:r>
      <w:r w:rsidR="00C7219B" w:rsidRPr="00C264F3">
        <w:rPr>
          <w:rFonts w:ascii="Times New Roman" w:eastAsia="Times New Roman" w:hAnsi="Times New Roman" w:cs="Times New Roman"/>
          <w:sz w:val="24"/>
          <w:szCs w:val="24"/>
          <w:lang w:val="en-GB"/>
        </w:rPr>
        <w:t xml:space="preserve"> </w:t>
      </w:r>
      <w:r w:rsidR="41A4A920" w:rsidRPr="00C264F3">
        <w:rPr>
          <w:rFonts w:ascii="Times New Roman" w:eastAsia="Times New Roman" w:hAnsi="Times New Roman" w:cs="Times New Roman"/>
          <w:sz w:val="24"/>
          <w:szCs w:val="24"/>
          <w:lang w:val="en-GB"/>
        </w:rPr>
        <w:t xml:space="preserve">were pinpointed in Bangla, while Hindi exhibited </w:t>
      </w:r>
      <w:r w:rsidR="31E0AE46" w:rsidRPr="00C264F3">
        <w:rPr>
          <w:rFonts w:ascii="Times New Roman" w:eastAsia="Times New Roman" w:hAnsi="Times New Roman" w:cs="Times New Roman"/>
          <w:sz w:val="24"/>
          <w:szCs w:val="24"/>
          <w:lang w:val="en-GB"/>
        </w:rPr>
        <w:t>seven</w:t>
      </w:r>
      <w:r w:rsidR="41A4A920" w:rsidRPr="00C264F3">
        <w:rPr>
          <w:rFonts w:ascii="Times New Roman" w:eastAsia="Times New Roman" w:hAnsi="Times New Roman" w:cs="Times New Roman"/>
          <w:sz w:val="24"/>
          <w:szCs w:val="24"/>
          <w:lang w:val="en-GB"/>
        </w:rPr>
        <w:t xml:space="preserve"> conceptual metonymies.</w:t>
      </w:r>
      <w:r w:rsidR="00A67540" w:rsidRPr="00C264F3">
        <w:rPr>
          <w:rFonts w:ascii="Times New Roman" w:eastAsia="Times New Roman" w:hAnsi="Times New Roman" w:cs="Times New Roman"/>
          <w:sz w:val="24"/>
          <w:szCs w:val="24"/>
          <w:lang w:val="en-GB"/>
        </w:rPr>
        <w:t xml:space="preserve"> </w:t>
      </w:r>
      <w:r w:rsidR="0C548F9F" w:rsidRPr="00C264F3">
        <w:rPr>
          <w:rFonts w:ascii="Times New Roman" w:eastAsia="Times New Roman" w:hAnsi="Times New Roman" w:cs="Times New Roman"/>
          <w:sz w:val="24"/>
          <w:szCs w:val="24"/>
          <w:lang w:val="en-GB"/>
        </w:rPr>
        <w:t>Indeed, the common metaphors of fear found in languages like Bangla and Hindi often draw upon universal human experiences and emotions.</w:t>
      </w:r>
      <w:r w:rsidR="00A67540" w:rsidRPr="00C264F3">
        <w:rPr>
          <w:rFonts w:ascii="Times New Roman" w:eastAsia="Times New Roman" w:hAnsi="Times New Roman" w:cs="Times New Roman"/>
          <w:sz w:val="24"/>
          <w:szCs w:val="24"/>
          <w:lang w:val="en-GB"/>
        </w:rPr>
        <w:t xml:space="preserve"> </w:t>
      </w:r>
      <w:r w:rsidR="0EA62E71" w:rsidRPr="00C264F3">
        <w:rPr>
          <w:rFonts w:ascii="Times New Roman" w:eastAsia="Times New Roman" w:hAnsi="Times New Roman" w:cs="Times New Roman"/>
          <w:sz w:val="24"/>
          <w:szCs w:val="24"/>
          <w:lang w:val="en-GB"/>
        </w:rPr>
        <w:t xml:space="preserve">Fear is a basic emotion which is biologically rooted </w:t>
      </w:r>
      <w:r w:rsidR="1162F97C" w:rsidRPr="00C264F3">
        <w:rPr>
          <w:rFonts w:ascii="Times New Roman" w:eastAsia="Times New Roman" w:hAnsi="Times New Roman" w:cs="Times New Roman"/>
          <w:sz w:val="24"/>
          <w:szCs w:val="24"/>
          <w:lang w:val="en-GB"/>
        </w:rPr>
        <w:t>and hence, the metaphors related to fear</w:t>
      </w:r>
      <w:r w:rsidR="7E9BF98F" w:rsidRPr="00C264F3">
        <w:rPr>
          <w:rFonts w:ascii="Times New Roman" w:eastAsia="Times New Roman" w:hAnsi="Times New Roman" w:cs="Times New Roman"/>
          <w:sz w:val="24"/>
          <w:szCs w:val="24"/>
          <w:lang w:val="en-GB"/>
        </w:rPr>
        <w:t xml:space="preserve"> tend to </w:t>
      </w:r>
      <w:r w:rsidR="5FD5AA4A" w:rsidRPr="00C264F3">
        <w:rPr>
          <w:rFonts w:ascii="Times New Roman" w:eastAsia="Times New Roman" w:hAnsi="Times New Roman" w:cs="Times New Roman"/>
          <w:sz w:val="24"/>
          <w:szCs w:val="24"/>
          <w:lang w:val="en-GB"/>
        </w:rPr>
        <w:t>resonate universally</w:t>
      </w:r>
      <w:r w:rsidR="7E9BF98F" w:rsidRPr="00C264F3">
        <w:rPr>
          <w:rFonts w:ascii="Times New Roman" w:eastAsia="Times New Roman" w:hAnsi="Times New Roman" w:cs="Times New Roman"/>
          <w:sz w:val="24"/>
          <w:szCs w:val="24"/>
          <w:lang w:val="en-GB"/>
        </w:rPr>
        <w:t>.</w:t>
      </w:r>
      <w:r w:rsidR="334A64EB" w:rsidRPr="00C264F3">
        <w:rPr>
          <w:rFonts w:ascii="Times New Roman" w:eastAsia="Times New Roman" w:hAnsi="Times New Roman" w:cs="Times New Roman"/>
          <w:sz w:val="24"/>
          <w:szCs w:val="24"/>
          <w:lang w:val="en-GB"/>
        </w:rPr>
        <w:t xml:space="preserve"> However, the manifestation</w:t>
      </w:r>
      <w:r w:rsidR="1303FBB5" w:rsidRPr="00C264F3">
        <w:rPr>
          <w:rFonts w:ascii="Times New Roman" w:eastAsia="Times New Roman" w:hAnsi="Times New Roman" w:cs="Times New Roman"/>
          <w:sz w:val="24"/>
          <w:szCs w:val="24"/>
          <w:lang w:val="en-GB"/>
        </w:rPr>
        <w:t>s</w:t>
      </w:r>
      <w:r w:rsidR="334A64EB" w:rsidRPr="00C264F3">
        <w:rPr>
          <w:rFonts w:ascii="Times New Roman" w:eastAsia="Times New Roman" w:hAnsi="Times New Roman" w:cs="Times New Roman"/>
          <w:sz w:val="24"/>
          <w:szCs w:val="24"/>
          <w:lang w:val="en-GB"/>
        </w:rPr>
        <w:t xml:space="preserve"> of these</w:t>
      </w:r>
      <w:r w:rsidR="00A67540" w:rsidRPr="00C264F3">
        <w:rPr>
          <w:rFonts w:ascii="Times New Roman" w:eastAsia="Times New Roman" w:hAnsi="Times New Roman" w:cs="Times New Roman"/>
          <w:sz w:val="24"/>
          <w:szCs w:val="24"/>
          <w:lang w:val="en-GB"/>
        </w:rPr>
        <w:t xml:space="preserve"> </w:t>
      </w:r>
      <w:r w:rsidR="3EF9DA92" w:rsidRPr="00C264F3">
        <w:rPr>
          <w:rFonts w:ascii="Times New Roman" w:eastAsia="Times New Roman" w:hAnsi="Times New Roman" w:cs="Times New Roman"/>
          <w:sz w:val="24"/>
          <w:szCs w:val="24"/>
          <w:lang w:val="en-GB"/>
        </w:rPr>
        <w:t xml:space="preserve">fear metaphors </w:t>
      </w:r>
      <w:r w:rsidR="76C61FC5" w:rsidRPr="00C264F3">
        <w:rPr>
          <w:rFonts w:ascii="Times New Roman" w:eastAsia="Times New Roman" w:hAnsi="Times New Roman" w:cs="Times New Roman"/>
          <w:sz w:val="24"/>
          <w:szCs w:val="24"/>
          <w:lang w:val="en-GB"/>
        </w:rPr>
        <w:t xml:space="preserve">are </w:t>
      </w:r>
      <w:r w:rsidR="3EF9DA92" w:rsidRPr="00C264F3">
        <w:rPr>
          <w:rFonts w:ascii="Times New Roman" w:eastAsia="Times New Roman" w:hAnsi="Times New Roman" w:cs="Times New Roman"/>
          <w:sz w:val="24"/>
          <w:szCs w:val="24"/>
          <w:lang w:val="en-GB"/>
        </w:rPr>
        <w:t xml:space="preserve">influenced by </w:t>
      </w:r>
      <w:r w:rsidR="76BEA733" w:rsidRPr="00C264F3">
        <w:rPr>
          <w:rFonts w:ascii="Times New Roman" w:eastAsia="Times New Roman" w:hAnsi="Times New Roman" w:cs="Times New Roman"/>
          <w:sz w:val="24"/>
          <w:szCs w:val="24"/>
          <w:lang w:val="en-GB"/>
        </w:rPr>
        <w:t>t</w:t>
      </w:r>
      <w:r w:rsidR="5E2DE28D" w:rsidRPr="00C264F3">
        <w:rPr>
          <w:rFonts w:ascii="Times New Roman" w:eastAsia="Times New Roman" w:hAnsi="Times New Roman" w:cs="Times New Roman"/>
          <w:sz w:val="24"/>
          <w:szCs w:val="24"/>
          <w:lang w:val="en-GB"/>
        </w:rPr>
        <w:t>h</w:t>
      </w:r>
      <w:r w:rsidR="76BEA733" w:rsidRPr="00C264F3">
        <w:rPr>
          <w:rFonts w:ascii="Times New Roman" w:eastAsia="Times New Roman" w:hAnsi="Times New Roman" w:cs="Times New Roman"/>
          <w:sz w:val="24"/>
          <w:szCs w:val="24"/>
          <w:lang w:val="en-GB"/>
        </w:rPr>
        <w:t xml:space="preserve">e </w:t>
      </w:r>
      <w:r w:rsidR="3E54F9D8" w:rsidRPr="00C264F3">
        <w:rPr>
          <w:rFonts w:ascii="Times New Roman" w:eastAsia="Times New Roman" w:hAnsi="Times New Roman" w:cs="Times New Roman"/>
          <w:sz w:val="24"/>
          <w:szCs w:val="24"/>
          <w:lang w:val="en-GB"/>
        </w:rPr>
        <w:t>cultural</w:t>
      </w:r>
      <w:r w:rsidR="76BEA733" w:rsidRPr="00C264F3">
        <w:rPr>
          <w:rFonts w:ascii="Times New Roman" w:eastAsia="Times New Roman" w:hAnsi="Times New Roman" w:cs="Times New Roman"/>
          <w:sz w:val="24"/>
          <w:szCs w:val="24"/>
          <w:lang w:val="en-GB"/>
        </w:rPr>
        <w:t xml:space="preserve"> and ecological contexts in which they emerge. </w:t>
      </w:r>
      <w:r w:rsidR="6680113C" w:rsidRPr="00C264F3">
        <w:rPr>
          <w:rFonts w:ascii="Times New Roman" w:eastAsia="Times New Roman" w:hAnsi="Times New Roman" w:cs="Times New Roman"/>
          <w:sz w:val="24"/>
          <w:szCs w:val="24"/>
          <w:lang w:val="en-GB"/>
        </w:rPr>
        <w:t>The resemblances in conceptual mappings across Hindi and Bangla largely overlap because they are near-universal</w:t>
      </w:r>
      <w:r w:rsidR="03DE88D7" w:rsidRPr="00C264F3">
        <w:rPr>
          <w:rStyle w:val="Odkaznapoznmkupodiarou"/>
          <w:rFonts w:ascii="Times New Roman" w:eastAsia="Times New Roman" w:hAnsi="Times New Roman" w:cs="Times New Roman"/>
          <w:sz w:val="24"/>
          <w:szCs w:val="24"/>
          <w:lang w:val="en-GB"/>
        </w:rPr>
        <w:footnoteReference w:id="3"/>
      </w:r>
      <w:r w:rsidR="6680113C" w:rsidRPr="00C264F3">
        <w:rPr>
          <w:rFonts w:ascii="Times New Roman" w:eastAsia="Times New Roman" w:hAnsi="Times New Roman" w:cs="Times New Roman"/>
          <w:sz w:val="24"/>
          <w:szCs w:val="24"/>
          <w:lang w:val="en-GB"/>
        </w:rPr>
        <w:t xml:space="preserve"> metaphors</w:t>
      </w:r>
      <w:r w:rsidR="27C97D75" w:rsidRPr="00C264F3">
        <w:rPr>
          <w:rFonts w:ascii="Times New Roman" w:eastAsia="Times New Roman" w:hAnsi="Times New Roman" w:cs="Times New Roman"/>
          <w:sz w:val="24"/>
          <w:szCs w:val="24"/>
          <w:lang w:val="en-GB"/>
        </w:rPr>
        <w:t xml:space="preserve"> and metonymies</w:t>
      </w:r>
      <w:r w:rsidR="6680113C" w:rsidRPr="00C264F3">
        <w:rPr>
          <w:rFonts w:ascii="Times New Roman" w:eastAsia="Times New Roman" w:hAnsi="Times New Roman" w:cs="Times New Roman"/>
          <w:sz w:val="24"/>
          <w:szCs w:val="24"/>
          <w:lang w:val="en-GB"/>
        </w:rPr>
        <w:t>.</w:t>
      </w:r>
    </w:p>
    <w:p w14:paraId="4B2A6A60" w14:textId="5260778A" w:rsidR="009509D4" w:rsidRPr="00C264F3" w:rsidRDefault="00FF6E32" w:rsidP="001A43B8">
      <w:pPr>
        <w:pStyle w:val="Odsekzoznamu"/>
        <w:spacing w:line="240" w:lineRule="auto"/>
        <w:ind w:left="0"/>
        <w:jc w:val="both"/>
        <w:rPr>
          <w:rFonts w:ascii="Times New Roman" w:eastAsia="Times New Roman" w:hAnsi="Times New Roman" w:cs="Times New Roman"/>
          <w:lang w:val="en-GB"/>
        </w:rPr>
      </w:pPr>
      <w:r w:rsidRPr="00C264F3">
        <w:rPr>
          <w:rFonts w:ascii="Times New Roman" w:eastAsia="Times New Roman" w:hAnsi="Times New Roman" w:cs="Times New Roman"/>
          <w:sz w:val="24"/>
          <w:szCs w:val="24"/>
          <w:lang w:val="en-GB"/>
        </w:rPr>
        <w:tab/>
      </w:r>
      <w:r w:rsidR="4615EC52" w:rsidRPr="00C264F3">
        <w:rPr>
          <w:rFonts w:ascii="Times New Roman" w:eastAsia="Times New Roman" w:hAnsi="Times New Roman" w:cs="Times New Roman"/>
          <w:sz w:val="24"/>
          <w:szCs w:val="24"/>
          <w:lang w:val="en-GB"/>
        </w:rPr>
        <w:t xml:space="preserve">For instance, the universal metaphor </w:t>
      </w:r>
      <w:r w:rsidR="000D0444" w:rsidRPr="00C264F3">
        <w:rPr>
          <w:rFonts w:ascii="Times New Roman" w:eastAsia="Times New Roman" w:hAnsi="Times New Roman" w:cs="Times New Roman"/>
          <w:smallCaps/>
          <w:sz w:val="24"/>
          <w:szCs w:val="24"/>
          <w:lang w:val="en-GB"/>
        </w:rPr>
        <w:t>emotion is a fluid in a container</w:t>
      </w:r>
      <w:r w:rsidR="4615EC52" w:rsidRPr="00C264F3">
        <w:rPr>
          <w:rFonts w:ascii="Times New Roman" w:eastAsia="Times New Roman" w:hAnsi="Times New Roman" w:cs="Times New Roman"/>
          <w:sz w:val="24"/>
          <w:szCs w:val="24"/>
          <w:lang w:val="en-GB"/>
        </w:rPr>
        <w:t xml:space="preserve">, where the container </w:t>
      </w:r>
      <w:r w:rsidR="2F4EB7D9" w:rsidRPr="00C264F3">
        <w:rPr>
          <w:rFonts w:ascii="Times New Roman" w:eastAsia="Times New Roman" w:hAnsi="Times New Roman" w:cs="Times New Roman"/>
          <w:sz w:val="24"/>
          <w:szCs w:val="24"/>
          <w:lang w:val="en-GB"/>
        </w:rPr>
        <w:t xml:space="preserve">is the </w:t>
      </w:r>
      <w:r w:rsidR="45A8D697" w:rsidRPr="00C264F3">
        <w:rPr>
          <w:rFonts w:ascii="Times New Roman" w:eastAsia="Times New Roman" w:hAnsi="Times New Roman" w:cs="Times New Roman"/>
          <w:sz w:val="24"/>
          <w:szCs w:val="24"/>
          <w:lang w:val="en-GB"/>
        </w:rPr>
        <w:t>human body, is absent in both Hindi and Bangla.</w:t>
      </w:r>
      <w:r w:rsidR="7D1F2993" w:rsidRPr="00C264F3">
        <w:rPr>
          <w:rFonts w:ascii="Times New Roman" w:eastAsia="Times New Roman" w:hAnsi="Times New Roman" w:cs="Times New Roman"/>
          <w:sz w:val="24"/>
          <w:szCs w:val="24"/>
          <w:lang w:val="en-GB"/>
        </w:rPr>
        <w:t xml:space="preserve"> Instead,</w:t>
      </w:r>
      <w:r w:rsidR="5541E765" w:rsidRPr="00C264F3">
        <w:rPr>
          <w:rFonts w:ascii="Times New Roman" w:eastAsia="Times New Roman" w:hAnsi="Times New Roman" w:cs="Times New Roman"/>
          <w:sz w:val="24"/>
          <w:szCs w:val="24"/>
          <w:lang w:val="en-GB"/>
        </w:rPr>
        <w:t xml:space="preserve"> unlike English,</w:t>
      </w:r>
      <w:r w:rsidR="7D1F2993" w:rsidRPr="00C264F3">
        <w:rPr>
          <w:rFonts w:ascii="Times New Roman" w:eastAsia="Times New Roman" w:hAnsi="Times New Roman" w:cs="Times New Roman"/>
          <w:sz w:val="24"/>
          <w:szCs w:val="24"/>
          <w:lang w:val="en-GB"/>
        </w:rPr>
        <w:t xml:space="preserve"> th</w:t>
      </w:r>
      <w:r w:rsidR="30661021" w:rsidRPr="00C264F3">
        <w:rPr>
          <w:rFonts w:ascii="Times New Roman" w:eastAsia="Times New Roman" w:hAnsi="Times New Roman" w:cs="Times New Roman"/>
          <w:sz w:val="24"/>
          <w:szCs w:val="24"/>
          <w:lang w:val="en-GB"/>
        </w:rPr>
        <w:t>e</w:t>
      </w:r>
      <w:r w:rsidR="7D1F2993" w:rsidRPr="00C264F3">
        <w:rPr>
          <w:rFonts w:ascii="Times New Roman" w:eastAsia="Times New Roman" w:hAnsi="Times New Roman" w:cs="Times New Roman"/>
          <w:sz w:val="24"/>
          <w:szCs w:val="24"/>
          <w:lang w:val="en-GB"/>
        </w:rPr>
        <w:t xml:space="preserve"> South-Asian languages</w:t>
      </w:r>
      <w:r w:rsidR="4A0EFA49" w:rsidRPr="00C264F3">
        <w:rPr>
          <w:rFonts w:ascii="Times New Roman" w:eastAsia="Times New Roman" w:hAnsi="Times New Roman" w:cs="Times New Roman"/>
          <w:sz w:val="24"/>
          <w:szCs w:val="24"/>
          <w:lang w:val="en-GB"/>
        </w:rPr>
        <w:t xml:space="preserve"> Hindi and Bangla</w:t>
      </w:r>
      <w:r w:rsidR="7D1F2993" w:rsidRPr="00C264F3">
        <w:rPr>
          <w:rFonts w:ascii="Times New Roman" w:eastAsia="Times New Roman" w:hAnsi="Times New Roman" w:cs="Times New Roman"/>
          <w:sz w:val="24"/>
          <w:szCs w:val="24"/>
          <w:lang w:val="en-GB"/>
        </w:rPr>
        <w:t xml:space="preserve">, have the shared metaphor </w:t>
      </w:r>
      <w:r w:rsidR="000D0444" w:rsidRPr="00C264F3">
        <w:rPr>
          <w:rFonts w:ascii="Times New Roman" w:eastAsia="Times New Roman" w:hAnsi="Times New Roman" w:cs="Times New Roman"/>
          <w:smallCaps/>
          <w:sz w:val="24"/>
          <w:szCs w:val="24"/>
          <w:lang w:val="en-GB"/>
        </w:rPr>
        <w:t>fear is gas</w:t>
      </w:r>
      <w:r w:rsidR="544C501C" w:rsidRPr="00C264F3">
        <w:rPr>
          <w:rFonts w:ascii="Times New Roman" w:eastAsia="Times New Roman" w:hAnsi="Times New Roman" w:cs="Times New Roman"/>
          <w:sz w:val="24"/>
          <w:szCs w:val="24"/>
          <w:lang w:val="en-GB"/>
        </w:rPr>
        <w:t xml:space="preserve">, </w:t>
      </w:r>
      <w:r w:rsidR="1C858B33" w:rsidRPr="00C264F3">
        <w:rPr>
          <w:rFonts w:ascii="Times New Roman" w:eastAsia="Times New Roman" w:hAnsi="Times New Roman" w:cs="Times New Roman"/>
          <w:sz w:val="24"/>
          <w:szCs w:val="24"/>
          <w:lang w:val="en-GB"/>
        </w:rPr>
        <w:t>implying that fear, like a gas, can pervade and permeate every aspect of ones being, spreading rapidly and influencing thoughts, emotions, and actions.</w:t>
      </w:r>
      <w:r w:rsidR="00A67540" w:rsidRPr="00C264F3">
        <w:rPr>
          <w:rFonts w:ascii="Times New Roman" w:eastAsia="Times New Roman" w:hAnsi="Times New Roman" w:cs="Times New Roman"/>
          <w:sz w:val="24"/>
          <w:szCs w:val="24"/>
          <w:lang w:val="en-GB"/>
        </w:rPr>
        <w:t xml:space="preserve"> </w:t>
      </w:r>
      <w:r w:rsidR="00508977" w:rsidRPr="00C264F3">
        <w:rPr>
          <w:rFonts w:ascii="Times New Roman" w:eastAsia="Times New Roman" w:hAnsi="Times New Roman" w:cs="Times New Roman"/>
          <w:sz w:val="24"/>
          <w:szCs w:val="24"/>
          <w:lang w:val="en-GB"/>
        </w:rPr>
        <w:t xml:space="preserve">Fear </w:t>
      </w:r>
      <w:r w:rsidR="3CD4D89A" w:rsidRPr="00C264F3">
        <w:rPr>
          <w:rFonts w:ascii="Times New Roman" w:eastAsia="Times New Roman" w:hAnsi="Times New Roman" w:cs="Times New Roman"/>
          <w:sz w:val="24"/>
          <w:szCs w:val="24"/>
          <w:lang w:val="en-GB"/>
        </w:rPr>
        <w:t xml:space="preserve">is </w:t>
      </w:r>
      <w:r w:rsidR="095BD865" w:rsidRPr="00C264F3">
        <w:rPr>
          <w:rFonts w:ascii="Times New Roman" w:eastAsia="Times New Roman" w:hAnsi="Times New Roman" w:cs="Times New Roman"/>
          <w:sz w:val="24"/>
          <w:szCs w:val="24"/>
          <w:lang w:val="en-GB"/>
        </w:rPr>
        <w:t xml:space="preserve">also </w:t>
      </w:r>
      <w:r w:rsidR="239E4ADF" w:rsidRPr="00C264F3">
        <w:rPr>
          <w:rFonts w:ascii="Times New Roman" w:eastAsia="Times New Roman" w:hAnsi="Times New Roman" w:cs="Times New Roman"/>
          <w:sz w:val="24"/>
          <w:szCs w:val="24"/>
          <w:lang w:val="en-GB"/>
        </w:rPr>
        <w:t>conceived as</w:t>
      </w:r>
      <w:r w:rsidR="3CD4D89A" w:rsidRPr="00C264F3">
        <w:rPr>
          <w:rFonts w:ascii="Times New Roman" w:eastAsia="Times New Roman" w:hAnsi="Times New Roman" w:cs="Times New Roman"/>
          <w:sz w:val="24"/>
          <w:szCs w:val="24"/>
          <w:lang w:val="en-GB"/>
        </w:rPr>
        <w:t xml:space="preserve"> a </w:t>
      </w:r>
      <w:r w:rsidR="000D0444" w:rsidRPr="00C264F3">
        <w:rPr>
          <w:rFonts w:ascii="Times New Roman" w:eastAsia="Times New Roman" w:hAnsi="Times New Roman" w:cs="Times New Roman"/>
          <w:smallCaps/>
          <w:sz w:val="24"/>
          <w:szCs w:val="24"/>
          <w:lang w:val="en-GB"/>
        </w:rPr>
        <w:t>natural force</w:t>
      </w:r>
      <w:r w:rsidR="000D0444" w:rsidRPr="00C264F3">
        <w:rPr>
          <w:rFonts w:ascii="Times New Roman" w:eastAsia="Times New Roman" w:hAnsi="Times New Roman" w:cs="Times New Roman"/>
          <w:sz w:val="24"/>
          <w:szCs w:val="24"/>
          <w:lang w:val="en-GB"/>
        </w:rPr>
        <w:t xml:space="preserve"> </w:t>
      </w:r>
      <w:r w:rsidR="74899583" w:rsidRPr="00C264F3">
        <w:rPr>
          <w:rFonts w:ascii="Times New Roman" w:eastAsia="Times New Roman" w:hAnsi="Times New Roman" w:cs="Times New Roman"/>
          <w:sz w:val="24"/>
          <w:szCs w:val="24"/>
          <w:lang w:val="en-GB"/>
        </w:rPr>
        <w:t xml:space="preserve">in the environment </w:t>
      </w:r>
      <w:r w:rsidR="02FA8055" w:rsidRPr="00C264F3">
        <w:rPr>
          <w:rFonts w:ascii="Times New Roman" w:eastAsia="Times New Roman" w:hAnsi="Times New Roman" w:cs="Times New Roman"/>
          <w:sz w:val="24"/>
          <w:szCs w:val="24"/>
          <w:lang w:val="en-GB"/>
        </w:rPr>
        <w:t xml:space="preserve">which is </w:t>
      </w:r>
      <w:r w:rsidR="61B41186" w:rsidRPr="00C264F3">
        <w:rPr>
          <w:rFonts w:ascii="Times New Roman" w:eastAsia="Times New Roman" w:hAnsi="Times New Roman" w:cs="Times New Roman"/>
          <w:sz w:val="24"/>
          <w:szCs w:val="24"/>
          <w:lang w:val="en-GB"/>
        </w:rPr>
        <w:t>threatening</w:t>
      </w:r>
      <w:r w:rsidR="04B5B28A" w:rsidRPr="00C264F3">
        <w:rPr>
          <w:rFonts w:ascii="Times New Roman" w:eastAsia="Times New Roman" w:hAnsi="Times New Roman" w:cs="Times New Roman"/>
          <w:sz w:val="24"/>
          <w:szCs w:val="24"/>
          <w:lang w:val="en-GB"/>
        </w:rPr>
        <w:t xml:space="preserve"> like the</w:t>
      </w:r>
      <w:r w:rsidR="04B5B28A" w:rsidRPr="00C264F3">
        <w:rPr>
          <w:rFonts w:ascii="Times New Roman" w:eastAsia="Times New Roman" w:hAnsi="Times New Roman" w:cs="Times New Roman"/>
          <w:i/>
          <w:iCs/>
          <w:sz w:val="24"/>
          <w:szCs w:val="24"/>
          <w:lang w:val="en-GB"/>
        </w:rPr>
        <w:t xml:space="preserve"> </w:t>
      </w:r>
      <w:proofErr w:type="spellStart"/>
      <w:r w:rsidR="04B5B28A" w:rsidRPr="00C264F3">
        <w:rPr>
          <w:rFonts w:ascii="Times New Roman" w:eastAsia="Times New Roman" w:hAnsi="Times New Roman" w:cs="Times New Roman"/>
          <w:i/>
          <w:iCs/>
          <w:sz w:val="24"/>
          <w:szCs w:val="24"/>
          <w:lang w:val="en-GB"/>
        </w:rPr>
        <w:t>Kalbais</w:t>
      </w:r>
      <w:r w:rsidR="000D0444" w:rsidRPr="00C264F3">
        <w:rPr>
          <w:rFonts w:ascii="Times New Roman" w:eastAsia="Times New Roman" w:hAnsi="Times New Roman" w:cs="Times New Roman"/>
          <w:i/>
          <w:iCs/>
          <w:sz w:val="24"/>
          <w:szCs w:val="24"/>
          <w:lang w:val="en-GB"/>
        </w:rPr>
        <w:t>h</w:t>
      </w:r>
      <w:r w:rsidR="04B5B28A" w:rsidRPr="00C264F3">
        <w:rPr>
          <w:rFonts w:ascii="Times New Roman" w:eastAsia="Times New Roman" w:hAnsi="Times New Roman" w:cs="Times New Roman"/>
          <w:i/>
          <w:iCs/>
          <w:sz w:val="24"/>
          <w:szCs w:val="24"/>
          <w:lang w:val="en-GB"/>
        </w:rPr>
        <w:t>akhi</w:t>
      </w:r>
      <w:proofErr w:type="spellEnd"/>
      <w:r w:rsidR="04B5B28A" w:rsidRPr="00C264F3">
        <w:rPr>
          <w:rFonts w:ascii="Times New Roman" w:eastAsia="Times New Roman" w:hAnsi="Times New Roman" w:cs="Times New Roman"/>
          <w:sz w:val="24"/>
          <w:szCs w:val="24"/>
          <w:lang w:val="en-GB"/>
        </w:rPr>
        <w:t xml:space="preserve"> in Bengal.</w:t>
      </w:r>
      <w:r w:rsidR="5314CBB5" w:rsidRPr="00C264F3">
        <w:rPr>
          <w:rFonts w:ascii="Times New Roman" w:eastAsia="Times New Roman" w:hAnsi="Times New Roman" w:cs="Times New Roman"/>
          <w:sz w:val="24"/>
          <w:szCs w:val="24"/>
          <w:lang w:val="en-GB"/>
        </w:rPr>
        <w:t xml:space="preserve"> The vermillion clouds act as a source of fear as exemplified in </w:t>
      </w:r>
      <w:r w:rsidR="000D0444" w:rsidRPr="00C264F3">
        <w:rPr>
          <w:rFonts w:ascii="Times New Roman" w:eastAsia="Times New Roman" w:hAnsi="Times New Roman" w:cs="Times New Roman"/>
          <w:sz w:val="24"/>
          <w:szCs w:val="24"/>
          <w:lang w:val="en-GB"/>
        </w:rPr>
        <w:t>E</w:t>
      </w:r>
      <w:r w:rsidR="5314CBB5" w:rsidRPr="00C264F3">
        <w:rPr>
          <w:rFonts w:ascii="Times New Roman" w:eastAsia="Times New Roman" w:hAnsi="Times New Roman" w:cs="Times New Roman"/>
          <w:sz w:val="24"/>
          <w:szCs w:val="24"/>
          <w:lang w:val="en-GB"/>
        </w:rPr>
        <w:t>xample 5</w:t>
      </w:r>
      <w:r w:rsidR="4AD2F6FB" w:rsidRPr="00C264F3">
        <w:rPr>
          <w:rFonts w:ascii="Times New Roman" w:eastAsia="Times New Roman" w:hAnsi="Times New Roman" w:cs="Times New Roman"/>
          <w:sz w:val="24"/>
          <w:szCs w:val="24"/>
          <w:lang w:val="en-GB"/>
        </w:rPr>
        <w:t>0</w:t>
      </w:r>
      <w:r w:rsidR="5314CBB5" w:rsidRPr="00C264F3">
        <w:rPr>
          <w:rFonts w:ascii="Times New Roman" w:eastAsia="Times New Roman" w:hAnsi="Times New Roman" w:cs="Times New Roman"/>
          <w:sz w:val="24"/>
          <w:szCs w:val="24"/>
          <w:lang w:val="en-GB"/>
        </w:rPr>
        <w:t xml:space="preserve">. </w:t>
      </w:r>
      <w:r w:rsidR="0F1572DB" w:rsidRPr="00C264F3">
        <w:rPr>
          <w:rFonts w:ascii="Times New Roman" w:eastAsia="Times New Roman" w:hAnsi="Times New Roman" w:cs="Times New Roman"/>
          <w:sz w:val="24"/>
          <w:szCs w:val="24"/>
          <w:lang w:val="en-GB"/>
        </w:rPr>
        <w:t xml:space="preserve">In Bengal's ecological context, where agriculture is a primary livelihood and the region's economy heavily relies on the monsoon rains for irrigation and sustenance, the </w:t>
      </w:r>
      <w:proofErr w:type="spellStart"/>
      <w:r w:rsidR="000D0444" w:rsidRPr="00C264F3">
        <w:rPr>
          <w:rFonts w:ascii="Times New Roman" w:eastAsia="Times New Roman" w:hAnsi="Times New Roman" w:cs="Times New Roman"/>
          <w:i/>
          <w:iCs/>
          <w:sz w:val="24"/>
          <w:szCs w:val="24"/>
          <w:lang w:val="en-GB"/>
        </w:rPr>
        <w:t>Kalbaishakhi</w:t>
      </w:r>
      <w:proofErr w:type="spellEnd"/>
      <w:r w:rsidR="0F1572DB" w:rsidRPr="00C264F3">
        <w:rPr>
          <w:rFonts w:ascii="Times New Roman" w:eastAsia="Times New Roman" w:hAnsi="Times New Roman" w:cs="Times New Roman"/>
          <w:sz w:val="24"/>
          <w:szCs w:val="24"/>
          <w:lang w:val="en-GB"/>
        </w:rPr>
        <w:t xml:space="preserve"> storms can evoke a sense of fear and uncertainty. The appearance of the vermillion clouds signifies the impending arrival of these violent storms, which can cause damage to </w:t>
      </w:r>
      <w:proofErr w:type="gramStart"/>
      <w:r w:rsidR="0F1572DB" w:rsidRPr="00C264F3">
        <w:rPr>
          <w:rFonts w:ascii="Times New Roman" w:eastAsia="Times New Roman" w:hAnsi="Times New Roman" w:cs="Times New Roman"/>
          <w:sz w:val="24"/>
          <w:szCs w:val="24"/>
          <w:lang w:val="en-GB"/>
        </w:rPr>
        <w:t>crops</w:t>
      </w:r>
      <w:proofErr w:type="gramEnd"/>
      <w:r w:rsidR="0F1572DB" w:rsidRPr="00C264F3">
        <w:rPr>
          <w:rFonts w:ascii="Times New Roman" w:eastAsia="Times New Roman" w:hAnsi="Times New Roman" w:cs="Times New Roman"/>
          <w:sz w:val="24"/>
          <w:szCs w:val="24"/>
          <w:lang w:val="en-GB"/>
        </w:rPr>
        <w:t xml:space="preserve">, property, and even pose risks to human safety. Thus, the vermillion clouds of </w:t>
      </w:r>
      <w:proofErr w:type="spellStart"/>
      <w:r w:rsidR="000D0444" w:rsidRPr="00C264F3">
        <w:rPr>
          <w:rFonts w:ascii="Times New Roman" w:eastAsia="Times New Roman" w:hAnsi="Times New Roman" w:cs="Times New Roman"/>
          <w:i/>
          <w:iCs/>
          <w:sz w:val="24"/>
          <w:szCs w:val="24"/>
          <w:lang w:val="en-GB"/>
        </w:rPr>
        <w:t>Kalbaishakhi</w:t>
      </w:r>
      <w:proofErr w:type="spellEnd"/>
      <w:r w:rsidR="0F1572DB" w:rsidRPr="00C264F3">
        <w:rPr>
          <w:rFonts w:ascii="Times New Roman" w:eastAsia="Times New Roman" w:hAnsi="Times New Roman" w:cs="Times New Roman"/>
          <w:sz w:val="24"/>
          <w:szCs w:val="24"/>
          <w:lang w:val="en-GB"/>
        </w:rPr>
        <w:t xml:space="preserve"> serve as a potent ecological metaphor of fear in Bengal, symbolizing the imminent threat and destructive power of these storms. The metaphor </w:t>
      </w:r>
      <w:r w:rsidR="77A5C4E7" w:rsidRPr="00C264F3">
        <w:rPr>
          <w:rFonts w:ascii="Times New Roman" w:eastAsia="Times New Roman" w:hAnsi="Times New Roman" w:cs="Times New Roman"/>
          <w:sz w:val="24"/>
          <w:szCs w:val="24"/>
          <w:lang w:val="en-GB"/>
        </w:rPr>
        <w:t xml:space="preserve">illustrates </w:t>
      </w:r>
      <w:r w:rsidR="0F1572DB" w:rsidRPr="00C264F3">
        <w:rPr>
          <w:rFonts w:ascii="Times New Roman" w:eastAsia="Times New Roman" w:hAnsi="Times New Roman" w:cs="Times New Roman"/>
          <w:sz w:val="24"/>
          <w:szCs w:val="24"/>
          <w:lang w:val="en-GB"/>
        </w:rPr>
        <w:t xml:space="preserve">not only the physical danger posed by the storms but also the deeper anxieties and vulnerabilities associated with the </w:t>
      </w:r>
      <w:r w:rsidR="0F1572DB" w:rsidRPr="00C264F3">
        <w:rPr>
          <w:rFonts w:ascii="Times New Roman" w:eastAsia="Times New Roman" w:hAnsi="Times New Roman" w:cs="Times New Roman"/>
          <w:sz w:val="24"/>
          <w:szCs w:val="24"/>
          <w:lang w:val="en-GB"/>
        </w:rPr>
        <w:lastRenderedPageBreak/>
        <w:t>unpredictability of nature in the region.</w:t>
      </w:r>
      <w:r w:rsidR="5C7DF284" w:rsidRPr="00C264F3">
        <w:rPr>
          <w:rFonts w:ascii="Times New Roman" w:eastAsia="Times New Roman" w:hAnsi="Times New Roman" w:cs="Times New Roman"/>
          <w:sz w:val="24"/>
          <w:szCs w:val="24"/>
          <w:lang w:val="en-GB"/>
        </w:rPr>
        <w:t xml:space="preserve"> On the other hand, </w:t>
      </w:r>
      <w:r w:rsidR="000D0444" w:rsidRPr="00C264F3">
        <w:rPr>
          <w:rFonts w:ascii="Times New Roman" w:eastAsia="Times New Roman" w:hAnsi="Times New Roman" w:cs="Times New Roman"/>
          <w:smallCaps/>
          <w:sz w:val="24"/>
          <w:szCs w:val="24"/>
          <w:lang w:val="en-GB"/>
        </w:rPr>
        <w:t>fear is the flight of an animal</w:t>
      </w:r>
      <w:r w:rsidR="000D0444" w:rsidRPr="00C264F3">
        <w:rPr>
          <w:rFonts w:ascii="Times New Roman" w:eastAsia="Times New Roman" w:hAnsi="Times New Roman" w:cs="Times New Roman"/>
          <w:sz w:val="24"/>
          <w:szCs w:val="24"/>
          <w:lang w:val="en-GB"/>
        </w:rPr>
        <w:t xml:space="preserve"> </w:t>
      </w:r>
      <w:r w:rsidR="5C7DF284" w:rsidRPr="00C264F3">
        <w:rPr>
          <w:rFonts w:ascii="Times New Roman" w:eastAsia="Times New Roman" w:hAnsi="Times New Roman" w:cs="Times New Roman"/>
          <w:sz w:val="24"/>
          <w:szCs w:val="24"/>
          <w:lang w:val="en-GB"/>
        </w:rPr>
        <w:t>metaphor encapsulates the fundamental nature of fear as an instinctual drive for self-preservation, which is universally understood across different languages and cultures.</w:t>
      </w:r>
    </w:p>
    <w:p w14:paraId="68F76A7D" w14:textId="0C9D4DE0" w:rsidR="009509D4" w:rsidRPr="00C264F3" w:rsidRDefault="0010360B" w:rsidP="001A43B8">
      <w:pPr>
        <w:pStyle w:val="Odsekzoznamu"/>
        <w:spacing w:line="240" w:lineRule="auto"/>
        <w:ind w:left="0"/>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35187E11" w:rsidRPr="00C264F3">
        <w:rPr>
          <w:rFonts w:ascii="Times New Roman" w:eastAsia="Times New Roman" w:hAnsi="Times New Roman" w:cs="Times New Roman"/>
          <w:sz w:val="24"/>
          <w:szCs w:val="24"/>
          <w:lang w:val="en-GB"/>
        </w:rPr>
        <w:t xml:space="preserve">The metaphor </w:t>
      </w:r>
      <w:r w:rsidR="000D0444" w:rsidRPr="00C264F3">
        <w:rPr>
          <w:rFonts w:ascii="Times New Roman" w:eastAsia="Times New Roman" w:hAnsi="Times New Roman" w:cs="Times New Roman"/>
          <w:smallCaps/>
          <w:sz w:val="24"/>
          <w:szCs w:val="24"/>
          <w:lang w:val="en-GB"/>
        </w:rPr>
        <w:t>fear is a ferocious animal</w:t>
      </w:r>
      <w:r w:rsidR="000D0444" w:rsidRPr="00C264F3">
        <w:rPr>
          <w:rFonts w:ascii="Times New Roman" w:eastAsia="Times New Roman" w:hAnsi="Times New Roman" w:cs="Times New Roman"/>
          <w:sz w:val="24"/>
          <w:szCs w:val="24"/>
          <w:lang w:val="en-GB"/>
        </w:rPr>
        <w:t xml:space="preserve"> </w:t>
      </w:r>
      <w:r w:rsidR="35187E11" w:rsidRPr="00C264F3">
        <w:rPr>
          <w:rFonts w:ascii="Times New Roman" w:eastAsia="Times New Roman" w:hAnsi="Times New Roman" w:cs="Times New Roman"/>
          <w:sz w:val="24"/>
          <w:szCs w:val="24"/>
          <w:lang w:val="en-GB"/>
        </w:rPr>
        <w:t xml:space="preserve">serves as a highly culture-specific representation of fear found in Hindi and Bangla. However, it stems from a more generic-level metaphor, </w:t>
      </w:r>
      <w:r w:rsidR="000D0444" w:rsidRPr="00C264F3">
        <w:rPr>
          <w:rFonts w:ascii="Times New Roman" w:eastAsia="Times New Roman" w:hAnsi="Times New Roman" w:cs="Times New Roman"/>
          <w:smallCaps/>
          <w:sz w:val="24"/>
          <w:szCs w:val="24"/>
          <w:lang w:val="en-GB"/>
        </w:rPr>
        <w:t>emotion is an opponent</w:t>
      </w:r>
      <w:r w:rsidR="35187E11" w:rsidRPr="00C264F3">
        <w:rPr>
          <w:rFonts w:ascii="Times New Roman" w:eastAsia="Times New Roman" w:hAnsi="Times New Roman" w:cs="Times New Roman"/>
          <w:sz w:val="24"/>
          <w:szCs w:val="24"/>
          <w:lang w:val="en-GB"/>
        </w:rPr>
        <w:t xml:space="preserve">, where emotions are conceptualized as adversaries in a struggle. </w:t>
      </w:r>
      <w:r w:rsidR="08FA270C" w:rsidRPr="00C264F3">
        <w:rPr>
          <w:rFonts w:ascii="Times New Roman" w:eastAsia="Times New Roman" w:hAnsi="Times New Roman" w:cs="Times New Roman"/>
          <w:sz w:val="24"/>
          <w:szCs w:val="24"/>
          <w:lang w:val="en-GB"/>
        </w:rPr>
        <w:t>In both cultures,</w:t>
      </w:r>
      <w:r w:rsidR="35187E11" w:rsidRPr="00C264F3">
        <w:rPr>
          <w:rFonts w:ascii="Times New Roman" w:eastAsia="Times New Roman" w:hAnsi="Times New Roman" w:cs="Times New Roman"/>
          <w:sz w:val="24"/>
          <w:szCs w:val="24"/>
          <w:lang w:val="en-GB"/>
        </w:rPr>
        <w:t xml:space="preserve"> fear </w:t>
      </w:r>
      <w:r w:rsidR="327C0A51" w:rsidRPr="00C264F3">
        <w:rPr>
          <w:rFonts w:ascii="Times New Roman" w:eastAsia="Times New Roman" w:hAnsi="Times New Roman" w:cs="Times New Roman"/>
          <w:sz w:val="24"/>
          <w:szCs w:val="24"/>
          <w:lang w:val="en-GB"/>
        </w:rPr>
        <w:t xml:space="preserve">is </w:t>
      </w:r>
      <w:r w:rsidR="712A3340" w:rsidRPr="00C264F3">
        <w:rPr>
          <w:rFonts w:ascii="Times New Roman" w:eastAsia="Times New Roman" w:hAnsi="Times New Roman" w:cs="Times New Roman"/>
          <w:sz w:val="24"/>
          <w:szCs w:val="24"/>
          <w:lang w:val="en-GB"/>
        </w:rPr>
        <w:t>depicted</w:t>
      </w:r>
      <w:r w:rsidR="35187E11" w:rsidRPr="00C264F3">
        <w:rPr>
          <w:rFonts w:ascii="Times New Roman" w:eastAsia="Times New Roman" w:hAnsi="Times New Roman" w:cs="Times New Roman"/>
          <w:sz w:val="24"/>
          <w:szCs w:val="24"/>
          <w:lang w:val="en-GB"/>
        </w:rPr>
        <w:t xml:space="preserve"> as possessing a claw</w:t>
      </w:r>
      <w:r w:rsidR="5F55FB38" w:rsidRPr="00C264F3">
        <w:rPr>
          <w:rFonts w:ascii="Times New Roman" w:eastAsia="Times New Roman" w:hAnsi="Times New Roman" w:cs="Times New Roman"/>
          <w:sz w:val="24"/>
          <w:szCs w:val="24"/>
          <w:lang w:val="en-GB"/>
        </w:rPr>
        <w:t xml:space="preserve"> or as holding someone in its grip</w:t>
      </w:r>
      <w:r w:rsidR="35187E11" w:rsidRPr="00C264F3">
        <w:rPr>
          <w:rFonts w:ascii="Times New Roman" w:eastAsia="Times New Roman" w:hAnsi="Times New Roman" w:cs="Times New Roman"/>
          <w:sz w:val="24"/>
          <w:szCs w:val="24"/>
          <w:lang w:val="en-GB"/>
        </w:rPr>
        <w:t>, suggesting its predatory nature, indicates a shared understanding of fear as something that actively hunts down its victims.</w:t>
      </w:r>
      <w:r w:rsidR="6B52E0E7" w:rsidRPr="00C264F3">
        <w:rPr>
          <w:rFonts w:ascii="Times New Roman" w:eastAsia="Times New Roman" w:hAnsi="Times New Roman" w:cs="Times New Roman"/>
          <w:sz w:val="24"/>
          <w:szCs w:val="24"/>
          <w:lang w:val="en-GB"/>
        </w:rPr>
        <w:t xml:space="preserve"> In Hindi</w:t>
      </w:r>
      <w:r w:rsidR="33056AFB" w:rsidRPr="00C264F3">
        <w:rPr>
          <w:rFonts w:ascii="Times New Roman" w:eastAsia="Times New Roman" w:hAnsi="Times New Roman" w:cs="Times New Roman"/>
          <w:sz w:val="24"/>
          <w:szCs w:val="24"/>
          <w:lang w:val="en-GB"/>
        </w:rPr>
        <w:t xml:space="preserve"> and Bangla</w:t>
      </w:r>
      <w:r w:rsidR="6B52E0E7" w:rsidRPr="00C264F3">
        <w:rPr>
          <w:rFonts w:ascii="Times New Roman" w:eastAsia="Times New Roman" w:hAnsi="Times New Roman" w:cs="Times New Roman"/>
          <w:sz w:val="24"/>
          <w:szCs w:val="24"/>
          <w:lang w:val="en-GB"/>
        </w:rPr>
        <w:t xml:space="preserve">, a notable subcategory within the </w:t>
      </w:r>
      <w:r w:rsidR="000D0444" w:rsidRPr="00C264F3">
        <w:rPr>
          <w:rFonts w:ascii="Times New Roman" w:eastAsia="Times New Roman" w:hAnsi="Times New Roman" w:cs="Times New Roman"/>
          <w:smallCaps/>
          <w:sz w:val="24"/>
          <w:szCs w:val="24"/>
          <w:lang w:val="en-GB"/>
        </w:rPr>
        <w:t>fear is a social superior</w:t>
      </w:r>
      <w:r w:rsidR="6B52E0E7" w:rsidRPr="00C264F3">
        <w:rPr>
          <w:rFonts w:ascii="Times New Roman" w:eastAsia="Times New Roman" w:hAnsi="Times New Roman" w:cs="Times New Roman"/>
          <w:sz w:val="24"/>
          <w:szCs w:val="24"/>
          <w:lang w:val="en-GB"/>
        </w:rPr>
        <w:t xml:space="preserve"> metaphor is associated with the Police</w:t>
      </w:r>
      <w:r w:rsidR="787BFDE2" w:rsidRPr="00C264F3">
        <w:rPr>
          <w:rFonts w:ascii="Times New Roman" w:eastAsia="Times New Roman" w:hAnsi="Times New Roman" w:cs="Times New Roman"/>
          <w:sz w:val="24"/>
          <w:szCs w:val="24"/>
          <w:lang w:val="en-GB"/>
        </w:rPr>
        <w:t>, reflecting the cultural perception of law enforcement agencies as instilling fear due to their association with trouble and loss. This highlights the culture-specific nature of fear metaphors in both languages.</w:t>
      </w:r>
    </w:p>
    <w:p w14:paraId="76BD20E9" w14:textId="62C96520" w:rsidR="009509D4" w:rsidRPr="00C264F3" w:rsidRDefault="0010360B"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7E3A0C9A" w:rsidRPr="00C264F3">
        <w:rPr>
          <w:rFonts w:ascii="Times New Roman" w:eastAsia="Times New Roman" w:hAnsi="Times New Roman" w:cs="Times New Roman"/>
          <w:sz w:val="24"/>
          <w:szCs w:val="24"/>
          <w:lang w:val="en-GB"/>
        </w:rPr>
        <w:t xml:space="preserve">Unlike Hindi, Bangla possesses a subcategory of </w:t>
      </w:r>
      <w:r w:rsidR="000D0444" w:rsidRPr="00C264F3">
        <w:rPr>
          <w:rFonts w:ascii="Times New Roman" w:eastAsia="Times New Roman" w:hAnsi="Times New Roman" w:cs="Times New Roman"/>
          <w:smallCaps/>
          <w:sz w:val="24"/>
          <w:szCs w:val="24"/>
          <w:lang w:val="en-GB"/>
        </w:rPr>
        <w:t xml:space="preserve">fear is a social superior </w:t>
      </w:r>
      <w:r w:rsidR="7E3A0C9A" w:rsidRPr="00C264F3">
        <w:rPr>
          <w:rFonts w:ascii="Times New Roman" w:eastAsia="Times New Roman" w:hAnsi="Times New Roman" w:cs="Times New Roman"/>
          <w:sz w:val="24"/>
          <w:szCs w:val="24"/>
          <w:lang w:val="en-GB"/>
        </w:rPr>
        <w:t>metaphor</w:t>
      </w:r>
      <w:r w:rsidR="49667BC5" w:rsidRPr="00C264F3">
        <w:rPr>
          <w:rFonts w:ascii="Times New Roman" w:eastAsia="Times New Roman" w:hAnsi="Times New Roman" w:cs="Times New Roman"/>
          <w:sz w:val="24"/>
          <w:szCs w:val="24"/>
          <w:lang w:val="en-GB"/>
        </w:rPr>
        <w:t>, namely,</w:t>
      </w:r>
      <w:r w:rsidR="7E3A0C9A" w:rsidRPr="00C264F3">
        <w:rPr>
          <w:rFonts w:ascii="Times New Roman" w:eastAsia="Times New Roman" w:hAnsi="Times New Roman" w:cs="Times New Roman"/>
          <w:sz w:val="24"/>
          <w:szCs w:val="24"/>
          <w:lang w:val="en-GB"/>
        </w:rPr>
        <w:t xml:space="preserve"> </w:t>
      </w:r>
      <w:r w:rsidR="000D0444" w:rsidRPr="00C264F3">
        <w:rPr>
          <w:rFonts w:ascii="Times New Roman" w:eastAsia="Times New Roman" w:hAnsi="Times New Roman" w:cs="Times New Roman"/>
          <w:smallCaps/>
          <w:sz w:val="24"/>
          <w:szCs w:val="24"/>
          <w:lang w:val="en-GB"/>
        </w:rPr>
        <w:t>fear is a tormentor</w:t>
      </w:r>
      <w:r w:rsidR="000D0444" w:rsidRPr="00C264F3">
        <w:rPr>
          <w:rFonts w:ascii="Times New Roman" w:eastAsia="Times New Roman" w:hAnsi="Times New Roman" w:cs="Times New Roman"/>
          <w:sz w:val="24"/>
          <w:szCs w:val="24"/>
          <w:lang w:val="en-GB"/>
        </w:rPr>
        <w:t xml:space="preserve"> </w:t>
      </w:r>
      <w:r w:rsidR="163805B8" w:rsidRPr="00C264F3">
        <w:rPr>
          <w:rFonts w:ascii="Times New Roman" w:eastAsia="Times New Roman" w:hAnsi="Times New Roman" w:cs="Times New Roman"/>
          <w:sz w:val="24"/>
          <w:szCs w:val="24"/>
          <w:lang w:val="en-GB"/>
        </w:rPr>
        <w:t xml:space="preserve">that </w:t>
      </w:r>
      <w:r w:rsidR="7E3A0C9A" w:rsidRPr="00C264F3">
        <w:rPr>
          <w:rFonts w:ascii="Times New Roman" w:eastAsia="Times New Roman" w:hAnsi="Times New Roman" w:cs="Times New Roman"/>
          <w:sz w:val="24"/>
          <w:szCs w:val="24"/>
          <w:lang w:val="en-GB"/>
        </w:rPr>
        <w:t xml:space="preserve">symbolizes the historical dominance of the feudal system, where fear was wielded by feudal lords to maintain power, stifling societal </w:t>
      </w:r>
      <w:r w:rsidR="000D0444" w:rsidRPr="00C264F3">
        <w:rPr>
          <w:rFonts w:ascii="Times New Roman" w:eastAsia="Times New Roman" w:hAnsi="Times New Roman" w:cs="Times New Roman"/>
          <w:sz w:val="24"/>
          <w:szCs w:val="24"/>
          <w:lang w:val="en-GB"/>
        </w:rPr>
        <w:t>progress,</w:t>
      </w:r>
      <w:r w:rsidR="7E3A0C9A" w:rsidRPr="00C264F3">
        <w:rPr>
          <w:rFonts w:ascii="Times New Roman" w:eastAsia="Times New Roman" w:hAnsi="Times New Roman" w:cs="Times New Roman"/>
          <w:sz w:val="24"/>
          <w:szCs w:val="24"/>
          <w:lang w:val="en-GB"/>
        </w:rPr>
        <w:t xml:space="preserve"> and </w:t>
      </w:r>
      <w:r w:rsidR="000D0444" w:rsidRPr="00C264F3">
        <w:rPr>
          <w:rFonts w:ascii="Times New Roman" w:eastAsia="Times New Roman" w:hAnsi="Times New Roman" w:cs="Times New Roman"/>
          <w:sz w:val="24"/>
          <w:szCs w:val="24"/>
          <w:lang w:val="en-GB"/>
        </w:rPr>
        <w:t>fuelling</w:t>
      </w:r>
      <w:r w:rsidR="7E3A0C9A" w:rsidRPr="00C264F3">
        <w:rPr>
          <w:rFonts w:ascii="Times New Roman" w:eastAsia="Times New Roman" w:hAnsi="Times New Roman" w:cs="Times New Roman"/>
          <w:sz w:val="24"/>
          <w:szCs w:val="24"/>
          <w:lang w:val="en-GB"/>
        </w:rPr>
        <w:t xml:space="preserve"> social unrest. </w:t>
      </w:r>
      <w:r w:rsidR="0257F8AB" w:rsidRPr="00C264F3">
        <w:rPr>
          <w:rFonts w:ascii="Times New Roman" w:eastAsia="Times New Roman" w:hAnsi="Times New Roman" w:cs="Times New Roman"/>
          <w:sz w:val="24"/>
          <w:szCs w:val="24"/>
          <w:lang w:val="en-GB"/>
        </w:rPr>
        <w:t>In the culture of Bengal, fear is compared to insanity, highlighting its debilitating effects on the mind. Conversely, in Hindi and many other cultures, anger is more often associated with madness.</w:t>
      </w:r>
      <w:r w:rsidR="009B0579" w:rsidRPr="00C264F3">
        <w:rPr>
          <w:rFonts w:ascii="Times New Roman" w:eastAsia="Times New Roman" w:hAnsi="Times New Roman" w:cs="Times New Roman"/>
          <w:sz w:val="24"/>
          <w:szCs w:val="24"/>
          <w:lang w:val="en-GB"/>
        </w:rPr>
        <w:t xml:space="preserve"> </w:t>
      </w:r>
      <w:r w:rsidR="787BFDE2" w:rsidRPr="00C264F3">
        <w:rPr>
          <w:rFonts w:ascii="Times New Roman" w:eastAsia="Times New Roman" w:hAnsi="Times New Roman" w:cs="Times New Roman"/>
          <w:sz w:val="24"/>
          <w:szCs w:val="24"/>
          <w:lang w:val="en-GB"/>
        </w:rPr>
        <w:t xml:space="preserve">Notably, the conceptual metaphor </w:t>
      </w:r>
      <w:r w:rsidR="001927CD" w:rsidRPr="00C264F3">
        <w:rPr>
          <w:rFonts w:ascii="Times New Roman" w:eastAsia="Times New Roman" w:hAnsi="Times New Roman" w:cs="Times New Roman"/>
          <w:smallCaps/>
          <w:sz w:val="24"/>
          <w:szCs w:val="24"/>
          <w:lang w:val="en-GB"/>
        </w:rPr>
        <w:t>fear is a bird</w:t>
      </w:r>
      <w:r w:rsidR="001927CD" w:rsidRPr="00C264F3">
        <w:rPr>
          <w:rFonts w:ascii="Times New Roman" w:eastAsia="Times New Roman" w:hAnsi="Times New Roman" w:cs="Times New Roman"/>
          <w:sz w:val="24"/>
          <w:szCs w:val="24"/>
          <w:lang w:val="en-GB"/>
        </w:rPr>
        <w:t xml:space="preserve"> </w:t>
      </w:r>
      <w:r w:rsidR="787BFDE2" w:rsidRPr="00C264F3">
        <w:rPr>
          <w:rFonts w:ascii="Times New Roman" w:eastAsia="Times New Roman" w:hAnsi="Times New Roman" w:cs="Times New Roman"/>
          <w:sz w:val="24"/>
          <w:szCs w:val="24"/>
          <w:lang w:val="en-GB"/>
        </w:rPr>
        <w:t>was found exclusively in Bangla</w:t>
      </w:r>
      <w:r w:rsidR="155B87DD" w:rsidRPr="00C264F3">
        <w:rPr>
          <w:rFonts w:ascii="Times New Roman" w:eastAsia="Times New Roman" w:hAnsi="Times New Roman" w:cs="Times New Roman"/>
          <w:sz w:val="24"/>
          <w:szCs w:val="24"/>
          <w:lang w:val="en-GB"/>
        </w:rPr>
        <w:t xml:space="preserve"> derived from Bangla folklore and oral tradition</w:t>
      </w:r>
      <w:r w:rsidR="787BFDE2" w:rsidRPr="00C264F3">
        <w:rPr>
          <w:rFonts w:ascii="Times New Roman" w:eastAsia="Times New Roman" w:hAnsi="Times New Roman" w:cs="Times New Roman"/>
          <w:sz w:val="24"/>
          <w:szCs w:val="24"/>
          <w:lang w:val="en-GB"/>
        </w:rPr>
        <w:t>, apart from Polish (</w:t>
      </w:r>
      <w:proofErr w:type="spellStart"/>
      <w:r w:rsidR="787BFDE2" w:rsidRPr="00C264F3">
        <w:rPr>
          <w:rFonts w:ascii="Times New Roman" w:eastAsia="Times New Roman" w:hAnsi="Times New Roman" w:cs="Times New Roman"/>
          <w:sz w:val="24"/>
          <w:szCs w:val="24"/>
          <w:lang w:val="en-GB"/>
        </w:rPr>
        <w:t>Rewiś-Łętkowska</w:t>
      </w:r>
      <w:proofErr w:type="spellEnd"/>
      <w:r w:rsidR="787BFDE2" w:rsidRPr="00C264F3">
        <w:rPr>
          <w:rFonts w:ascii="Times New Roman" w:eastAsia="Times New Roman" w:hAnsi="Times New Roman" w:cs="Times New Roman"/>
          <w:sz w:val="24"/>
          <w:szCs w:val="24"/>
          <w:lang w:val="en-GB"/>
        </w:rPr>
        <w:t xml:space="preserve"> 2019), suggesting a linguistic and cultural commonality in expressing fear that transcends geographical boundaries.  </w:t>
      </w:r>
    </w:p>
    <w:p w14:paraId="50A4933D" w14:textId="2D7139F8" w:rsidR="7E838986" w:rsidRPr="00C264F3" w:rsidRDefault="0010360B"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7E838986" w:rsidRPr="00C264F3">
        <w:rPr>
          <w:rFonts w:ascii="Times New Roman" w:eastAsia="Times New Roman" w:hAnsi="Times New Roman" w:cs="Times New Roman"/>
          <w:sz w:val="24"/>
          <w:szCs w:val="24"/>
          <w:lang w:val="en-GB"/>
        </w:rPr>
        <w:t>Furthermore, our exploration delved into the impact of culture, ecology, and natural surroundings on the creation of metaphors in Bangla and Hindi. In Bangla, animals such as tigers, crocodiles, and snakes, integral to the Bengal ecology, emerged as potent sources of fear, and th</w:t>
      </w:r>
      <w:r w:rsidR="065F9E9B" w:rsidRPr="00C264F3">
        <w:rPr>
          <w:rFonts w:ascii="Times New Roman" w:eastAsia="Times New Roman" w:hAnsi="Times New Roman" w:cs="Times New Roman"/>
          <w:sz w:val="24"/>
          <w:szCs w:val="24"/>
          <w:lang w:val="en-GB"/>
        </w:rPr>
        <w:t>e docile cow, doe and m</w:t>
      </w:r>
      <w:r w:rsidR="630B5334" w:rsidRPr="00C264F3">
        <w:rPr>
          <w:rFonts w:ascii="Times New Roman" w:eastAsia="Times New Roman" w:hAnsi="Times New Roman" w:cs="Times New Roman"/>
          <w:sz w:val="24"/>
          <w:szCs w:val="24"/>
          <w:lang w:val="en-GB"/>
        </w:rPr>
        <w:t>ouse</w:t>
      </w:r>
      <w:r w:rsidR="252395D1" w:rsidRPr="00C264F3">
        <w:rPr>
          <w:rFonts w:ascii="Times New Roman" w:eastAsia="Times New Roman" w:hAnsi="Times New Roman" w:cs="Times New Roman"/>
          <w:sz w:val="24"/>
          <w:szCs w:val="24"/>
          <w:lang w:val="en-GB"/>
        </w:rPr>
        <w:t xml:space="preserve"> embodied the afraid person, thus</w:t>
      </w:r>
      <w:r w:rsidR="7E838986" w:rsidRPr="00C264F3">
        <w:rPr>
          <w:rFonts w:ascii="Times New Roman" w:eastAsia="Times New Roman" w:hAnsi="Times New Roman" w:cs="Times New Roman"/>
          <w:sz w:val="24"/>
          <w:szCs w:val="24"/>
          <w:lang w:val="en-GB"/>
        </w:rPr>
        <w:t xml:space="preserve"> permeating idioms, proverbs, and everyday language. Whereas, In Hindi reference to animals like </w:t>
      </w:r>
      <w:r w:rsidR="001927CD" w:rsidRPr="00C264F3">
        <w:rPr>
          <w:rFonts w:ascii="Times New Roman" w:eastAsia="Times New Roman" w:hAnsi="Times New Roman" w:cs="Times New Roman"/>
          <w:sz w:val="24"/>
          <w:szCs w:val="24"/>
          <w:lang w:val="en-GB"/>
        </w:rPr>
        <w:t xml:space="preserve">jackal, cat, dog, tiger, and snake </w:t>
      </w:r>
      <w:r w:rsidR="7E838986" w:rsidRPr="00C264F3">
        <w:rPr>
          <w:rFonts w:ascii="Times New Roman" w:eastAsia="Times New Roman" w:hAnsi="Times New Roman" w:cs="Times New Roman"/>
          <w:sz w:val="24"/>
          <w:szCs w:val="24"/>
          <w:lang w:val="en-GB"/>
        </w:rPr>
        <w:t xml:space="preserve">are present. In general, when examining animal references in both Bangla and Hindi, it appears that they </w:t>
      </w:r>
      <w:r w:rsidR="2636B9CD" w:rsidRPr="00C264F3">
        <w:rPr>
          <w:rFonts w:ascii="Times New Roman" w:eastAsia="Times New Roman" w:hAnsi="Times New Roman" w:cs="Times New Roman"/>
          <w:sz w:val="24"/>
          <w:szCs w:val="24"/>
          <w:lang w:val="en-GB"/>
        </w:rPr>
        <w:t>have drawn</w:t>
      </w:r>
      <w:r w:rsidR="7E838986" w:rsidRPr="00C264F3">
        <w:rPr>
          <w:rFonts w:ascii="Times New Roman" w:eastAsia="Times New Roman" w:hAnsi="Times New Roman" w:cs="Times New Roman"/>
          <w:sz w:val="24"/>
          <w:szCs w:val="24"/>
          <w:lang w:val="en-GB"/>
        </w:rPr>
        <w:t xml:space="preserve"> inspiration from </w:t>
      </w:r>
      <w:r w:rsidR="78D40BDA" w:rsidRPr="00C264F3">
        <w:rPr>
          <w:rFonts w:ascii="Times New Roman" w:eastAsia="Times New Roman" w:hAnsi="Times New Roman" w:cs="Times New Roman"/>
          <w:sz w:val="24"/>
          <w:szCs w:val="24"/>
          <w:lang w:val="en-GB"/>
        </w:rPr>
        <w:t xml:space="preserve">folklore wisdom, </w:t>
      </w:r>
      <w:r w:rsidR="7E838986" w:rsidRPr="00C264F3">
        <w:rPr>
          <w:rFonts w:ascii="Times New Roman" w:eastAsia="Times New Roman" w:hAnsi="Times New Roman" w:cs="Times New Roman"/>
          <w:sz w:val="24"/>
          <w:szCs w:val="24"/>
          <w:lang w:val="en-GB"/>
        </w:rPr>
        <w:t>children's rhymes and fables</w:t>
      </w:r>
      <w:r w:rsidR="49F360C8" w:rsidRPr="00C264F3">
        <w:rPr>
          <w:rFonts w:ascii="Times New Roman" w:eastAsia="Times New Roman" w:hAnsi="Times New Roman" w:cs="Times New Roman"/>
          <w:sz w:val="24"/>
          <w:szCs w:val="24"/>
          <w:lang w:val="en-GB"/>
        </w:rPr>
        <w:t xml:space="preserve"> in Bangla and Hindi</w:t>
      </w:r>
      <w:r w:rsidR="267292F0" w:rsidRPr="00C264F3">
        <w:rPr>
          <w:rFonts w:ascii="Times New Roman" w:eastAsia="Times New Roman" w:hAnsi="Times New Roman" w:cs="Times New Roman"/>
          <w:sz w:val="24"/>
          <w:szCs w:val="24"/>
          <w:lang w:val="en-GB"/>
        </w:rPr>
        <w:t>. These rhymes and fables for children</w:t>
      </w:r>
      <w:r w:rsidR="49F360C8" w:rsidRPr="00C264F3">
        <w:rPr>
          <w:rFonts w:ascii="Times New Roman" w:eastAsia="Times New Roman" w:hAnsi="Times New Roman" w:cs="Times New Roman"/>
          <w:sz w:val="24"/>
          <w:szCs w:val="24"/>
          <w:lang w:val="en-GB"/>
        </w:rPr>
        <w:t xml:space="preserve"> specifically comprised precautionary tales where the abovementioned animal</w:t>
      </w:r>
      <w:r w:rsidR="357238BE" w:rsidRPr="00C264F3">
        <w:rPr>
          <w:rFonts w:ascii="Times New Roman" w:eastAsia="Times New Roman" w:hAnsi="Times New Roman" w:cs="Times New Roman"/>
          <w:sz w:val="24"/>
          <w:szCs w:val="24"/>
          <w:lang w:val="en-GB"/>
        </w:rPr>
        <w:t xml:space="preserve">s are portrayed </w:t>
      </w:r>
      <w:r w:rsidR="6F160AB6" w:rsidRPr="00C264F3">
        <w:rPr>
          <w:rFonts w:ascii="Times New Roman" w:eastAsia="Times New Roman" w:hAnsi="Times New Roman" w:cs="Times New Roman"/>
          <w:sz w:val="24"/>
          <w:szCs w:val="24"/>
          <w:lang w:val="en-GB"/>
        </w:rPr>
        <w:t>in the same light as sources of fear and the afraid person.</w:t>
      </w:r>
    </w:p>
    <w:p w14:paraId="54B16A18" w14:textId="54D8E012" w:rsidR="009509D4" w:rsidRPr="00C264F3" w:rsidRDefault="0010360B"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5D8A1ACB" w:rsidRPr="00C264F3">
        <w:rPr>
          <w:rFonts w:ascii="Times New Roman" w:eastAsia="Times New Roman" w:hAnsi="Times New Roman" w:cs="Times New Roman"/>
          <w:sz w:val="24"/>
          <w:szCs w:val="24"/>
          <w:lang w:val="en-GB"/>
        </w:rPr>
        <w:t xml:space="preserve">The metaphor-based metonymies, i.e., the </w:t>
      </w:r>
      <w:proofErr w:type="spellStart"/>
      <w:r w:rsidR="5D8A1ACB" w:rsidRPr="00C264F3">
        <w:rPr>
          <w:rFonts w:ascii="Times New Roman" w:eastAsia="Times New Roman" w:hAnsi="Times New Roman" w:cs="Times New Roman"/>
          <w:sz w:val="24"/>
          <w:szCs w:val="24"/>
          <w:lang w:val="en-GB"/>
        </w:rPr>
        <w:t>metaphtonymies</w:t>
      </w:r>
      <w:proofErr w:type="spellEnd"/>
      <w:r w:rsidR="5D8A1ACB" w:rsidRPr="00C264F3">
        <w:rPr>
          <w:rFonts w:ascii="Times New Roman" w:eastAsia="Times New Roman" w:hAnsi="Times New Roman" w:cs="Times New Roman"/>
          <w:sz w:val="24"/>
          <w:szCs w:val="24"/>
          <w:lang w:val="en-GB"/>
        </w:rPr>
        <w:t xml:space="preserve"> tend to be more culture-specific because they depend on cultural conceptualization</w:t>
      </w:r>
      <w:r w:rsidR="5EEA9DC9" w:rsidRPr="00C264F3">
        <w:rPr>
          <w:rFonts w:ascii="Times New Roman" w:eastAsia="Times New Roman" w:hAnsi="Times New Roman" w:cs="Times New Roman"/>
          <w:sz w:val="24"/>
          <w:szCs w:val="24"/>
          <w:lang w:val="en-GB"/>
        </w:rPr>
        <w:t xml:space="preserve"> of fear</w:t>
      </w:r>
      <w:r w:rsidR="5D8A1ACB" w:rsidRPr="00C264F3">
        <w:rPr>
          <w:rFonts w:ascii="Times New Roman" w:eastAsia="Times New Roman" w:hAnsi="Times New Roman" w:cs="Times New Roman"/>
          <w:sz w:val="24"/>
          <w:szCs w:val="24"/>
          <w:lang w:val="en-GB"/>
        </w:rPr>
        <w:t>.</w:t>
      </w:r>
      <w:r w:rsidR="007F24C9" w:rsidRPr="00C264F3">
        <w:rPr>
          <w:rFonts w:ascii="Times New Roman" w:eastAsia="Times New Roman" w:hAnsi="Times New Roman" w:cs="Times New Roman"/>
          <w:sz w:val="24"/>
          <w:szCs w:val="24"/>
          <w:lang w:val="en-GB"/>
        </w:rPr>
        <w:t xml:space="preserve"> </w:t>
      </w:r>
      <w:r w:rsidR="0F5A4898" w:rsidRPr="00C264F3">
        <w:rPr>
          <w:rFonts w:ascii="Times New Roman" w:eastAsia="Times New Roman" w:hAnsi="Times New Roman" w:cs="Times New Roman"/>
          <w:sz w:val="24"/>
          <w:szCs w:val="24"/>
          <w:lang w:val="en-GB"/>
        </w:rPr>
        <w:t>While the metaphorical sensation of drying of blood is a characteristic of Hindi only, t</w:t>
      </w:r>
      <w:r w:rsidR="6291CBCD" w:rsidRPr="00C264F3">
        <w:rPr>
          <w:rFonts w:ascii="Times New Roman" w:eastAsia="Times New Roman" w:hAnsi="Times New Roman" w:cs="Times New Roman"/>
          <w:sz w:val="24"/>
          <w:szCs w:val="24"/>
          <w:lang w:val="en-GB"/>
        </w:rPr>
        <w:t>he spinal sensation</w:t>
      </w:r>
      <w:r w:rsidR="0487955F" w:rsidRPr="00C264F3">
        <w:rPr>
          <w:rFonts w:ascii="Times New Roman" w:eastAsia="Times New Roman" w:hAnsi="Times New Roman" w:cs="Times New Roman"/>
          <w:sz w:val="24"/>
          <w:szCs w:val="24"/>
          <w:lang w:val="en-GB"/>
        </w:rPr>
        <w:t xml:space="preserve">, </w:t>
      </w:r>
      <w:r w:rsidR="0919096B" w:rsidRPr="00C264F3">
        <w:rPr>
          <w:rFonts w:ascii="Times New Roman" w:eastAsia="Times New Roman" w:hAnsi="Times New Roman" w:cs="Times New Roman"/>
          <w:sz w:val="24"/>
          <w:szCs w:val="24"/>
          <w:lang w:val="en-GB"/>
        </w:rPr>
        <w:t>the sensation of nervousness in the stomach</w:t>
      </w:r>
      <w:r w:rsidR="10FC8CDC" w:rsidRPr="00C264F3">
        <w:rPr>
          <w:rFonts w:ascii="Times New Roman" w:eastAsia="Times New Roman" w:hAnsi="Times New Roman" w:cs="Times New Roman"/>
          <w:sz w:val="24"/>
          <w:szCs w:val="24"/>
          <w:lang w:val="en-GB"/>
        </w:rPr>
        <w:t xml:space="preserve"> and becoming lifeless like a block of wood</w:t>
      </w:r>
      <w:r w:rsidR="007F24C9" w:rsidRPr="00C264F3">
        <w:rPr>
          <w:rFonts w:ascii="Times New Roman" w:eastAsia="Times New Roman" w:hAnsi="Times New Roman" w:cs="Times New Roman"/>
          <w:sz w:val="24"/>
          <w:szCs w:val="24"/>
          <w:lang w:val="en-GB"/>
        </w:rPr>
        <w:t xml:space="preserve"> </w:t>
      </w:r>
      <w:r w:rsidR="3CD6B9D9" w:rsidRPr="00C264F3">
        <w:rPr>
          <w:rFonts w:ascii="Times New Roman" w:eastAsia="Times New Roman" w:hAnsi="Times New Roman" w:cs="Times New Roman"/>
          <w:sz w:val="24"/>
          <w:szCs w:val="24"/>
          <w:lang w:val="en-GB"/>
        </w:rPr>
        <w:t>is characteristic</w:t>
      </w:r>
      <w:r w:rsidR="007F24C9" w:rsidRPr="00C264F3">
        <w:rPr>
          <w:rFonts w:ascii="Times New Roman" w:eastAsia="Times New Roman" w:hAnsi="Times New Roman" w:cs="Times New Roman"/>
          <w:sz w:val="24"/>
          <w:szCs w:val="24"/>
          <w:lang w:val="en-GB"/>
        </w:rPr>
        <w:t xml:space="preserve"> </w:t>
      </w:r>
      <w:r w:rsidR="116CC45D" w:rsidRPr="00C264F3">
        <w:rPr>
          <w:rFonts w:ascii="Times New Roman" w:eastAsia="Times New Roman" w:hAnsi="Times New Roman" w:cs="Times New Roman"/>
          <w:sz w:val="24"/>
          <w:szCs w:val="24"/>
          <w:lang w:val="en-GB"/>
        </w:rPr>
        <w:t xml:space="preserve">typically </w:t>
      </w:r>
      <w:r w:rsidR="0919096B" w:rsidRPr="00C264F3">
        <w:rPr>
          <w:rFonts w:ascii="Times New Roman" w:eastAsia="Times New Roman" w:hAnsi="Times New Roman" w:cs="Times New Roman"/>
          <w:sz w:val="24"/>
          <w:szCs w:val="24"/>
          <w:lang w:val="en-GB"/>
        </w:rPr>
        <w:t>of Bangla.</w:t>
      </w:r>
      <w:r w:rsidR="75BEC097" w:rsidRPr="00C264F3">
        <w:rPr>
          <w:rFonts w:ascii="Times New Roman" w:eastAsia="Times New Roman" w:hAnsi="Times New Roman" w:cs="Times New Roman"/>
          <w:sz w:val="24"/>
          <w:szCs w:val="24"/>
          <w:lang w:val="en-GB"/>
        </w:rPr>
        <w:t xml:space="preserve"> Also, the metonymy</w:t>
      </w:r>
      <w:r w:rsidR="42F5F09F" w:rsidRPr="00C264F3">
        <w:rPr>
          <w:rFonts w:ascii="Times New Roman" w:eastAsia="Times New Roman" w:hAnsi="Times New Roman" w:cs="Times New Roman"/>
          <w:sz w:val="24"/>
          <w:szCs w:val="24"/>
          <w:lang w:val="en-GB"/>
        </w:rPr>
        <w:t xml:space="preserve">, insane behaviour for fear, is </w:t>
      </w:r>
      <w:r w:rsidR="4458C382" w:rsidRPr="00C264F3">
        <w:rPr>
          <w:rFonts w:ascii="Times New Roman" w:eastAsia="Times New Roman" w:hAnsi="Times New Roman" w:cs="Times New Roman"/>
          <w:sz w:val="24"/>
          <w:szCs w:val="24"/>
          <w:lang w:val="en-GB"/>
        </w:rPr>
        <w:t>found</w:t>
      </w:r>
      <w:r w:rsidR="42F5F09F" w:rsidRPr="00C264F3">
        <w:rPr>
          <w:rFonts w:ascii="Times New Roman" w:eastAsia="Times New Roman" w:hAnsi="Times New Roman" w:cs="Times New Roman"/>
          <w:sz w:val="24"/>
          <w:szCs w:val="24"/>
          <w:lang w:val="en-GB"/>
        </w:rPr>
        <w:t xml:space="preserve"> in Bangla</w:t>
      </w:r>
      <w:r w:rsidR="7824AA9D" w:rsidRPr="00C264F3">
        <w:rPr>
          <w:rFonts w:ascii="Times New Roman" w:eastAsia="Times New Roman" w:hAnsi="Times New Roman" w:cs="Times New Roman"/>
          <w:sz w:val="24"/>
          <w:szCs w:val="24"/>
          <w:lang w:val="en-GB"/>
        </w:rPr>
        <w:t>, but not in Hindi</w:t>
      </w:r>
      <w:r w:rsidR="397FC56C" w:rsidRPr="00C264F3">
        <w:rPr>
          <w:rFonts w:ascii="Times New Roman" w:eastAsia="Times New Roman" w:hAnsi="Times New Roman" w:cs="Times New Roman"/>
          <w:sz w:val="24"/>
          <w:szCs w:val="24"/>
          <w:lang w:val="en-GB"/>
        </w:rPr>
        <w:t>.</w:t>
      </w:r>
    </w:p>
    <w:p w14:paraId="353FF9E1" w14:textId="572D604A" w:rsidR="009509D4" w:rsidRPr="00C264F3" w:rsidRDefault="0010360B"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3ED5EBC0" w:rsidRPr="00C264F3">
        <w:rPr>
          <w:rFonts w:ascii="Times New Roman" w:eastAsia="Times New Roman" w:hAnsi="Times New Roman" w:cs="Times New Roman"/>
          <w:sz w:val="24"/>
          <w:szCs w:val="24"/>
          <w:lang w:val="en-GB"/>
        </w:rPr>
        <w:t>In our</w:t>
      </w:r>
      <w:r w:rsidR="03DE88D7" w:rsidRPr="00C264F3">
        <w:rPr>
          <w:rFonts w:ascii="Times New Roman" w:eastAsia="Times New Roman" w:hAnsi="Times New Roman" w:cs="Times New Roman"/>
          <w:sz w:val="24"/>
          <w:szCs w:val="24"/>
          <w:lang w:val="en-GB"/>
        </w:rPr>
        <w:t xml:space="preserve"> analysi</w:t>
      </w:r>
      <w:r w:rsidR="6997F9CD" w:rsidRPr="00C264F3">
        <w:rPr>
          <w:rFonts w:ascii="Times New Roman" w:eastAsia="Times New Roman" w:hAnsi="Times New Roman" w:cs="Times New Roman"/>
          <w:sz w:val="24"/>
          <w:szCs w:val="24"/>
          <w:lang w:val="en-GB"/>
        </w:rPr>
        <w:t xml:space="preserve">s, we also </w:t>
      </w:r>
      <w:r w:rsidR="7A3639C7" w:rsidRPr="00C264F3">
        <w:rPr>
          <w:rFonts w:ascii="Times New Roman" w:eastAsia="Times New Roman" w:hAnsi="Times New Roman" w:cs="Times New Roman"/>
          <w:sz w:val="24"/>
          <w:szCs w:val="24"/>
          <w:lang w:val="en-GB"/>
        </w:rPr>
        <w:t>intended</w:t>
      </w:r>
      <w:r w:rsidR="6997F9CD" w:rsidRPr="00C264F3">
        <w:rPr>
          <w:rFonts w:ascii="Times New Roman" w:eastAsia="Times New Roman" w:hAnsi="Times New Roman" w:cs="Times New Roman"/>
          <w:sz w:val="24"/>
          <w:szCs w:val="24"/>
          <w:lang w:val="en-GB"/>
        </w:rPr>
        <w:t xml:space="preserve"> to discover the intensities of the various</w:t>
      </w:r>
      <w:r w:rsidR="03DE88D7" w:rsidRPr="00C264F3">
        <w:rPr>
          <w:rFonts w:ascii="Times New Roman" w:eastAsia="Times New Roman" w:hAnsi="Times New Roman" w:cs="Times New Roman"/>
          <w:sz w:val="24"/>
          <w:szCs w:val="24"/>
          <w:lang w:val="en-GB"/>
        </w:rPr>
        <w:t xml:space="preserve"> states of fear in both </w:t>
      </w:r>
      <w:r w:rsidR="3CAEAF8B" w:rsidRPr="00C264F3">
        <w:rPr>
          <w:rFonts w:ascii="Times New Roman" w:eastAsia="Times New Roman" w:hAnsi="Times New Roman" w:cs="Times New Roman"/>
          <w:sz w:val="24"/>
          <w:szCs w:val="24"/>
          <w:lang w:val="en-GB"/>
        </w:rPr>
        <w:t xml:space="preserve">Hindi and Bangla. We attempted to find out whether we get linguistic expressions in our languages, viz., Hindi and Bangla, that roughly can be associated with the seven stages of fear according to its intensity as proposed in the work of Ekman. Though mapping of these different intensive states of fear onto exact lexical phrases is a difficult task to perform, we attempted to do it by using a semantic differential scale where the following expressions along with some other sentences containing expressions related to fear were given to some native speakers of Hindi and Bangla for rating these expressions in a 7- point scale where 1 corresponds to least fearful and 7 </w:t>
      </w:r>
      <w:r w:rsidR="3CAEAF8B" w:rsidRPr="00C264F3">
        <w:rPr>
          <w:rFonts w:ascii="Times New Roman" w:eastAsia="Times New Roman" w:hAnsi="Times New Roman" w:cs="Times New Roman"/>
          <w:sz w:val="24"/>
          <w:szCs w:val="24"/>
          <w:lang w:val="en-GB"/>
        </w:rPr>
        <w:lastRenderedPageBreak/>
        <w:t xml:space="preserve">corresponds to most fearful. The intensity of fear associated with some of these expressions can be found out from the rating in the 7-point scale by majority of the speakers. </w:t>
      </w:r>
      <w:r w:rsidR="4AA31F42" w:rsidRPr="00C264F3">
        <w:rPr>
          <w:rFonts w:ascii="Times New Roman" w:eastAsia="Times New Roman" w:hAnsi="Times New Roman" w:cs="Times New Roman"/>
          <w:sz w:val="24"/>
          <w:szCs w:val="24"/>
          <w:lang w:val="en-GB"/>
        </w:rPr>
        <w:t>From this survey, we were able to distinguish the lexical items</w:t>
      </w:r>
      <w:r w:rsidR="00A67540" w:rsidRPr="00C264F3">
        <w:rPr>
          <w:rFonts w:ascii="Times New Roman" w:eastAsia="Times New Roman" w:hAnsi="Times New Roman" w:cs="Times New Roman"/>
          <w:sz w:val="24"/>
          <w:szCs w:val="24"/>
          <w:lang w:val="en-GB"/>
        </w:rPr>
        <w:t xml:space="preserve"> </w:t>
      </w:r>
      <w:r w:rsidR="511014E8" w:rsidRPr="00C264F3">
        <w:rPr>
          <w:rFonts w:ascii="Times New Roman" w:eastAsia="Times New Roman" w:hAnsi="Times New Roman" w:cs="Times New Roman"/>
          <w:sz w:val="24"/>
          <w:szCs w:val="24"/>
          <w:lang w:val="en-GB"/>
        </w:rPr>
        <w:t>for low intensity of fear from the lexical items depicting high</w:t>
      </w:r>
      <w:r w:rsidR="5EBC1961" w:rsidRPr="00C264F3">
        <w:rPr>
          <w:rFonts w:ascii="Times New Roman" w:eastAsia="Times New Roman" w:hAnsi="Times New Roman" w:cs="Times New Roman"/>
          <w:sz w:val="24"/>
          <w:szCs w:val="24"/>
          <w:lang w:val="en-GB"/>
        </w:rPr>
        <w:t>er</w:t>
      </w:r>
      <w:r w:rsidR="511014E8" w:rsidRPr="00C264F3">
        <w:rPr>
          <w:rFonts w:ascii="Times New Roman" w:eastAsia="Times New Roman" w:hAnsi="Times New Roman" w:cs="Times New Roman"/>
          <w:sz w:val="24"/>
          <w:szCs w:val="24"/>
          <w:lang w:val="en-GB"/>
        </w:rPr>
        <w:t xml:space="preserve"> intensity of fear. </w:t>
      </w:r>
      <w:r w:rsidR="2146E521" w:rsidRPr="00C264F3">
        <w:rPr>
          <w:rFonts w:ascii="Times New Roman" w:eastAsia="Times New Roman" w:hAnsi="Times New Roman" w:cs="Times New Roman"/>
          <w:sz w:val="24"/>
          <w:szCs w:val="24"/>
          <w:lang w:val="en-GB"/>
        </w:rPr>
        <w:t xml:space="preserve">However, </w:t>
      </w:r>
      <w:r w:rsidR="24098D50" w:rsidRPr="00C264F3">
        <w:rPr>
          <w:rFonts w:ascii="Times New Roman" w:eastAsia="Times New Roman" w:hAnsi="Times New Roman" w:cs="Times New Roman"/>
          <w:sz w:val="24"/>
          <w:szCs w:val="24"/>
          <w:lang w:val="en-GB"/>
        </w:rPr>
        <w:t>we could not arrive at a clear conclusion due to the non-uniformity in the rating of the respondents</w:t>
      </w:r>
      <w:r w:rsidR="3E9ACBFF" w:rsidRPr="00C264F3">
        <w:rPr>
          <w:rFonts w:ascii="Times New Roman" w:eastAsia="Times New Roman" w:hAnsi="Times New Roman" w:cs="Times New Roman"/>
          <w:sz w:val="24"/>
          <w:szCs w:val="24"/>
          <w:lang w:val="en-GB"/>
        </w:rPr>
        <w:t xml:space="preserve"> for </w:t>
      </w:r>
      <w:r w:rsidR="2A105821" w:rsidRPr="00C264F3">
        <w:rPr>
          <w:rFonts w:ascii="Times New Roman" w:eastAsia="Times New Roman" w:hAnsi="Times New Roman" w:cs="Times New Roman"/>
          <w:sz w:val="24"/>
          <w:szCs w:val="24"/>
          <w:lang w:val="en-GB"/>
        </w:rPr>
        <w:t xml:space="preserve">lexical items </w:t>
      </w:r>
      <w:r w:rsidR="3E9ACBFF" w:rsidRPr="00C264F3">
        <w:rPr>
          <w:rFonts w:ascii="Times New Roman" w:eastAsia="Times New Roman" w:hAnsi="Times New Roman" w:cs="Times New Roman"/>
          <w:sz w:val="24"/>
          <w:szCs w:val="24"/>
          <w:lang w:val="en-GB"/>
        </w:rPr>
        <w:t>representing the different stages of higher inten</w:t>
      </w:r>
      <w:r w:rsidR="3FF55C9F" w:rsidRPr="00C264F3">
        <w:rPr>
          <w:rFonts w:ascii="Times New Roman" w:eastAsia="Times New Roman" w:hAnsi="Times New Roman" w:cs="Times New Roman"/>
          <w:sz w:val="24"/>
          <w:szCs w:val="24"/>
          <w:lang w:val="en-GB"/>
        </w:rPr>
        <w:t>sity of fear</w:t>
      </w:r>
      <w:r w:rsidR="0D664527" w:rsidRPr="00C264F3">
        <w:rPr>
          <w:rFonts w:ascii="Times New Roman" w:eastAsia="Times New Roman" w:hAnsi="Times New Roman" w:cs="Times New Roman"/>
          <w:sz w:val="24"/>
          <w:szCs w:val="24"/>
          <w:lang w:val="en-GB"/>
        </w:rPr>
        <w:t>.</w:t>
      </w:r>
      <w:r w:rsidR="00A67540" w:rsidRPr="00C264F3">
        <w:rPr>
          <w:rFonts w:ascii="Times New Roman" w:eastAsia="Times New Roman" w:hAnsi="Times New Roman" w:cs="Times New Roman"/>
          <w:sz w:val="24"/>
          <w:szCs w:val="24"/>
          <w:lang w:val="en-GB"/>
        </w:rPr>
        <w:t xml:space="preserve"> </w:t>
      </w:r>
      <w:r w:rsidR="6D9EF877" w:rsidRPr="00C264F3">
        <w:rPr>
          <w:rFonts w:ascii="Times New Roman" w:eastAsia="Times New Roman" w:hAnsi="Times New Roman" w:cs="Times New Roman"/>
          <w:sz w:val="24"/>
          <w:szCs w:val="24"/>
          <w:lang w:val="en-GB"/>
        </w:rPr>
        <w:t>This survey would require further research and we keep it as the future scope of the study.</w:t>
      </w:r>
    </w:p>
    <w:p w14:paraId="7261FA70" w14:textId="77777777" w:rsidR="009509D4" w:rsidRPr="00C264F3" w:rsidRDefault="009509D4" w:rsidP="001A43B8">
      <w:pPr>
        <w:spacing w:line="240" w:lineRule="auto"/>
        <w:ind w:left="360"/>
        <w:jc w:val="both"/>
        <w:rPr>
          <w:rFonts w:ascii="Times New Roman" w:eastAsia="Times New Roman" w:hAnsi="Times New Roman" w:cs="Times New Roman"/>
          <w:sz w:val="24"/>
          <w:szCs w:val="24"/>
          <w:lang w:val="en-GB"/>
        </w:rPr>
      </w:pPr>
    </w:p>
    <w:p w14:paraId="33D18264" w14:textId="77777777" w:rsidR="47CE471B" w:rsidRPr="00C264F3" w:rsidRDefault="47CE471B" w:rsidP="001A43B8">
      <w:pPr>
        <w:spacing w:line="240" w:lineRule="auto"/>
        <w:ind w:left="360"/>
        <w:jc w:val="both"/>
        <w:rPr>
          <w:rFonts w:ascii="Times New Roman" w:eastAsia="Times New Roman" w:hAnsi="Times New Roman" w:cs="Times New Roman"/>
          <w:sz w:val="24"/>
          <w:szCs w:val="24"/>
          <w:lang w:val="en-GB"/>
        </w:rPr>
      </w:pPr>
    </w:p>
    <w:p w14:paraId="6CEC3BA4" w14:textId="0C2CAA18" w:rsidR="47CE471B" w:rsidRPr="00C264F3" w:rsidRDefault="003C770A" w:rsidP="00EC02C9">
      <w:pPr>
        <w:pStyle w:val="Odsekzoznamu"/>
        <w:spacing w:line="240" w:lineRule="auto"/>
        <w:ind w:left="0"/>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10.</w:t>
      </w:r>
      <w:r w:rsidR="00EC02C9">
        <w:rPr>
          <w:rFonts w:ascii="Times New Roman" w:eastAsia="Times New Roman" w:hAnsi="Times New Roman" w:cs="Times New Roman"/>
          <w:b/>
          <w:bCs/>
          <w:sz w:val="24"/>
          <w:szCs w:val="24"/>
          <w:lang w:val="en-GB"/>
        </w:rPr>
        <w:t xml:space="preserve"> </w:t>
      </w:r>
      <w:r w:rsidR="10BC0FAA" w:rsidRPr="00C264F3">
        <w:rPr>
          <w:rFonts w:ascii="Times New Roman" w:eastAsia="Times New Roman" w:hAnsi="Times New Roman" w:cs="Times New Roman"/>
          <w:b/>
          <w:bCs/>
          <w:sz w:val="24"/>
          <w:szCs w:val="24"/>
          <w:lang w:val="en-GB"/>
        </w:rPr>
        <w:t>Conclusion</w:t>
      </w:r>
    </w:p>
    <w:p w14:paraId="6671E043" w14:textId="77777777" w:rsidR="007C5D81" w:rsidRPr="00C264F3" w:rsidRDefault="007C5D81" w:rsidP="007C5D81">
      <w:pPr>
        <w:spacing w:line="240" w:lineRule="auto"/>
        <w:jc w:val="both"/>
        <w:rPr>
          <w:rFonts w:ascii="Times New Roman" w:eastAsia="Times New Roman" w:hAnsi="Times New Roman" w:cs="Times New Roman"/>
          <w:sz w:val="24"/>
          <w:szCs w:val="24"/>
          <w:lang w:val="en-GB"/>
        </w:rPr>
      </w:pPr>
    </w:p>
    <w:p w14:paraId="3DB8EFC0" w14:textId="61297B11" w:rsidR="00514BFA" w:rsidRPr="00C264F3" w:rsidRDefault="621F614A" w:rsidP="007C5D81">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 xml:space="preserve">In conclusion, our study </w:t>
      </w:r>
      <w:r w:rsidR="0B4F84BF" w:rsidRPr="00C264F3">
        <w:rPr>
          <w:rFonts w:ascii="Times New Roman" w:eastAsia="Times New Roman" w:hAnsi="Times New Roman" w:cs="Times New Roman"/>
          <w:sz w:val="24"/>
          <w:szCs w:val="24"/>
          <w:lang w:val="en-GB"/>
        </w:rPr>
        <w:t>highlights</w:t>
      </w:r>
      <w:r w:rsidRPr="00C264F3">
        <w:rPr>
          <w:rFonts w:ascii="Times New Roman" w:eastAsia="Times New Roman" w:hAnsi="Times New Roman" w:cs="Times New Roman"/>
          <w:sz w:val="24"/>
          <w:szCs w:val="24"/>
          <w:lang w:val="en-GB"/>
        </w:rPr>
        <w:t xml:space="preserve"> the intricate interplay between language and cognition, emphasizing the dual role of language as a universal psychological tool and a variable cultural entity. </w:t>
      </w:r>
      <w:r w:rsidR="35EAE7C1" w:rsidRPr="00C264F3">
        <w:rPr>
          <w:rFonts w:ascii="Times New Roman" w:eastAsia="Times New Roman" w:hAnsi="Times New Roman" w:cs="Times New Roman"/>
          <w:sz w:val="24"/>
          <w:szCs w:val="24"/>
          <w:lang w:val="en-GB"/>
        </w:rPr>
        <w:t xml:space="preserve">The examination of </w:t>
      </w:r>
      <w:r w:rsidR="7D718020" w:rsidRPr="00C264F3">
        <w:rPr>
          <w:rFonts w:ascii="Times New Roman" w:eastAsia="Times New Roman" w:hAnsi="Times New Roman" w:cs="Times New Roman"/>
          <w:sz w:val="24"/>
          <w:szCs w:val="24"/>
          <w:lang w:val="en-GB"/>
        </w:rPr>
        <w:t>Bangla and Hindi data and its comparison with</w:t>
      </w:r>
      <w:r w:rsidR="35EAE7C1" w:rsidRPr="00C264F3">
        <w:rPr>
          <w:rFonts w:ascii="Times New Roman" w:eastAsia="Times New Roman" w:hAnsi="Times New Roman" w:cs="Times New Roman"/>
          <w:sz w:val="24"/>
          <w:szCs w:val="24"/>
          <w:lang w:val="en-GB"/>
        </w:rPr>
        <w:t xml:space="preserve"> English revealed both shared aspects and distinctions in how fear is conceptualized. These findings support the idea of a universal cognitive embodiment thesis, where similarities stem from universal physiological or </w:t>
      </w:r>
      <w:r w:rsidR="001927CD" w:rsidRPr="00C264F3">
        <w:rPr>
          <w:rFonts w:ascii="Times New Roman" w:eastAsia="Times New Roman" w:hAnsi="Times New Roman" w:cs="Times New Roman"/>
          <w:sz w:val="24"/>
          <w:szCs w:val="24"/>
          <w:lang w:val="en-GB"/>
        </w:rPr>
        <w:t>behavioural</w:t>
      </w:r>
      <w:r w:rsidR="35EAE7C1" w:rsidRPr="00C264F3">
        <w:rPr>
          <w:rFonts w:ascii="Times New Roman" w:eastAsia="Times New Roman" w:hAnsi="Times New Roman" w:cs="Times New Roman"/>
          <w:sz w:val="24"/>
          <w:szCs w:val="24"/>
          <w:lang w:val="en-GB"/>
        </w:rPr>
        <w:t xml:space="preserve"> responses triggered by fear, directly influencing its conceptualization. However, differences arise due to cultural beliefs deeply rooted in specific socio-cultural groups. </w:t>
      </w:r>
      <w:r w:rsidR="76E80199" w:rsidRPr="00C264F3">
        <w:rPr>
          <w:rFonts w:ascii="Times New Roman" w:eastAsia="Times New Roman" w:hAnsi="Times New Roman" w:cs="Times New Roman"/>
          <w:sz w:val="24"/>
          <w:szCs w:val="24"/>
          <w:lang w:val="en-GB"/>
        </w:rPr>
        <w:t xml:space="preserve">Our observation aligns with the cognitive linguistics concept of </w:t>
      </w:r>
      <w:r w:rsidR="76E80199" w:rsidRPr="00C264F3">
        <w:rPr>
          <w:rFonts w:ascii="Times New Roman" w:eastAsia="Times New Roman" w:hAnsi="Times New Roman" w:cs="Times New Roman"/>
          <w:i/>
          <w:iCs/>
          <w:sz w:val="24"/>
          <w:szCs w:val="24"/>
          <w:lang w:val="en-GB"/>
        </w:rPr>
        <w:t>Embodied Cognition</w:t>
      </w:r>
      <w:r w:rsidR="001927CD" w:rsidRPr="00C264F3">
        <w:rPr>
          <w:rFonts w:ascii="Times New Roman" w:eastAsia="Times New Roman" w:hAnsi="Times New Roman" w:cs="Times New Roman"/>
          <w:i/>
          <w:iCs/>
          <w:sz w:val="24"/>
          <w:szCs w:val="24"/>
          <w:lang w:val="en-GB"/>
        </w:rPr>
        <w:t xml:space="preserve"> </w:t>
      </w:r>
      <w:r w:rsidR="001927CD" w:rsidRPr="00C264F3">
        <w:rPr>
          <w:rFonts w:ascii="Times New Roman" w:eastAsia="Times New Roman" w:hAnsi="Times New Roman" w:cs="Times New Roman"/>
          <w:sz w:val="24"/>
          <w:szCs w:val="24"/>
          <w:lang w:val="en-GB"/>
        </w:rPr>
        <w:t>(</w:t>
      </w:r>
      <w:r w:rsidR="001927CD" w:rsidRPr="00C264F3">
        <w:rPr>
          <w:rFonts w:ascii="Times New Roman" w:eastAsia="Times New Roman" w:hAnsi="Times New Roman" w:cs="Times New Roman"/>
          <w:lang w:val="en-GB"/>
        </w:rPr>
        <w:t>Kövecses 2000)</w:t>
      </w:r>
      <w:r w:rsidR="76E80199" w:rsidRPr="00C264F3">
        <w:rPr>
          <w:rFonts w:ascii="Times New Roman" w:eastAsia="Times New Roman" w:hAnsi="Times New Roman" w:cs="Times New Roman"/>
          <w:sz w:val="24"/>
          <w:szCs w:val="24"/>
          <w:lang w:val="en-GB"/>
        </w:rPr>
        <w:t xml:space="preserve">, as most metaphoric expressions were rooted in the physiological responses to fear, reflecting conventional human knowledge and folk theories. </w:t>
      </w:r>
      <w:r w:rsidR="35EAE7C1" w:rsidRPr="00C264F3">
        <w:rPr>
          <w:rFonts w:ascii="Times New Roman" w:eastAsia="Times New Roman" w:hAnsi="Times New Roman" w:cs="Times New Roman"/>
          <w:sz w:val="24"/>
          <w:szCs w:val="24"/>
          <w:lang w:val="en-GB"/>
        </w:rPr>
        <w:t>It</w:t>
      </w:r>
      <w:r w:rsidR="3B9EEFAA" w:rsidRPr="00C264F3">
        <w:rPr>
          <w:rFonts w:ascii="Times New Roman" w:eastAsia="Times New Roman" w:hAnsi="Times New Roman" w:cs="Times New Roman"/>
          <w:sz w:val="24"/>
          <w:szCs w:val="24"/>
          <w:lang w:val="en-GB"/>
        </w:rPr>
        <w:t xml:space="preserve"> is </w:t>
      </w:r>
      <w:r w:rsidR="35EAE7C1" w:rsidRPr="00C264F3">
        <w:rPr>
          <w:rFonts w:ascii="Times New Roman" w:eastAsia="Times New Roman" w:hAnsi="Times New Roman" w:cs="Times New Roman"/>
          <w:sz w:val="24"/>
          <w:szCs w:val="24"/>
          <w:lang w:val="en-GB"/>
        </w:rPr>
        <w:t xml:space="preserve">suggested that further studies exploring </w:t>
      </w:r>
      <w:r w:rsidR="01E6ECBC" w:rsidRPr="00C264F3">
        <w:rPr>
          <w:rFonts w:ascii="Times New Roman" w:eastAsia="Times New Roman" w:hAnsi="Times New Roman" w:cs="Times New Roman"/>
          <w:sz w:val="24"/>
          <w:szCs w:val="24"/>
          <w:lang w:val="en-GB"/>
        </w:rPr>
        <w:t>the intensity and the states of the</w:t>
      </w:r>
      <w:r w:rsidR="35EAE7C1" w:rsidRPr="00C264F3">
        <w:rPr>
          <w:rFonts w:ascii="Times New Roman" w:eastAsia="Times New Roman" w:hAnsi="Times New Roman" w:cs="Times New Roman"/>
          <w:sz w:val="24"/>
          <w:szCs w:val="24"/>
          <w:lang w:val="en-GB"/>
        </w:rPr>
        <w:t xml:space="preserve"> emotion in </w:t>
      </w:r>
      <w:r w:rsidR="6145362E" w:rsidRPr="00C264F3">
        <w:rPr>
          <w:rFonts w:ascii="Times New Roman" w:eastAsia="Times New Roman" w:hAnsi="Times New Roman" w:cs="Times New Roman"/>
          <w:sz w:val="24"/>
          <w:szCs w:val="24"/>
          <w:lang w:val="en-GB"/>
        </w:rPr>
        <w:t>both Bangla and Hindi</w:t>
      </w:r>
      <w:r w:rsidR="35EAE7C1" w:rsidRPr="00C264F3">
        <w:rPr>
          <w:rFonts w:ascii="Times New Roman" w:eastAsia="Times New Roman" w:hAnsi="Times New Roman" w:cs="Times New Roman"/>
          <w:sz w:val="24"/>
          <w:szCs w:val="24"/>
          <w:lang w:val="en-GB"/>
        </w:rPr>
        <w:t xml:space="preserve"> would enhance our understanding of how universal cognitive embodiment shapes the human conceptualization system.</w:t>
      </w:r>
      <w:r w:rsidR="009B0579" w:rsidRPr="00C264F3">
        <w:rPr>
          <w:rFonts w:ascii="Times New Roman" w:eastAsia="Times New Roman" w:hAnsi="Times New Roman" w:cs="Times New Roman"/>
          <w:sz w:val="24"/>
          <w:szCs w:val="24"/>
          <w:lang w:val="en-GB"/>
        </w:rPr>
        <w:t xml:space="preserve"> </w:t>
      </w:r>
      <w:r w:rsidR="42A8A4CE" w:rsidRPr="00C264F3">
        <w:rPr>
          <w:rFonts w:ascii="Times New Roman" w:eastAsia="Times New Roman" w:hAnsi="Times New Roman" w:cs="Times New Roman"/>
          <w:sz w:val="24"/>
          <w:szCs w:val="24"/>
          <w:lang w:val="en-GB"/>
        </w:rPr>
        <w:t>The subtle differences between fear metaphors and metonymies in Hindi and Bangla offer important insights into the complex web of linguistic variation and cultural influences on how people perceive and express their emotions.</w:t>
      </w:r>
      <w:r w:rsidR="00514BFA" w:rsidRPr="00C264F3">
        <w:rPr>
          <w:rFonts w:ascii="Times New Roman" w:eastAsia="Times New Roman" w:hAnsi="Times New Roman" w:cs="Times New Roman"/>
          <w:sz w:val="24"/>
          <w:szCs w:val="24"/>
          <w:lang w:val="en-GB"/>
        </w:rPr>
        <w:t xml:space="preserve"> </w:t>
      </w:r>
    </w:p>
    <w:p w14:paraId="7AD26540" w14:textId="0A80797F" w:rsidR="5127A2BB" w:rsidRPr="00C264F3" w:rsidRDefault="0010360B" w:rsidP="001A43B8">
      <w:pPr>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ab/>
      </w:r>
      <w:r w:rsidR="18E605BC" w:rsidRPr="00C264F3">
        <w:rPr>
          <w:rFonts w:ascii="Times New Roman" w:eastAsia="Times New Roman" w:hAnsi="Times New Roman" w:cs="Times New Roman"/>
          <w:sz w:val="24"/>
          <w:szCs w:val="24"/>
          <w:lang w:val="en-GB"/>
        </w:rPr>
        <w:t>Since</w:t>
      </w:r>
      <w:r w:rsidR="31170CDF" w:rsidRPr="00C264F3">
        <w:rPr>
          <w:rFonts w:ascii="Times New Roman" w:eastAsia="Times New Roman" w:hAnsi="Times New Roman" w:cs="Times New Roman"/>
          <w:sz w:val="24"/>
          <w:szCs w:val="24"/>
          <w:lang w:val="en-GB"/>
        </w:rPr>
        <w:t xml:space="preserve"> o</w:t>
      </w:r>
      <w:r w:rsidR="6AB40355" w:rsidRPr="00C264F3">
        <w:rPr>
          <w:rFonts w:ascii="Times New Roman" w:eastAsia="Times New Roman" w:hAnsi="Times New Roman" w:cs="Times New Roman"/>
          <w:sz w:val="24"/>
          <w:szCs w:val="24"/>
          <w:lang w:val="en-GB"/>
        </w:rPr>
        <w:t>ur set of keywords</w:t>
      </w:r>
      <w:r w:rsidR="71B81A12" w:rsidRPr="00C264F3">
        <w:rPr>
          <w:rFonts w:ascii="Times New Roman" w:eastAsia="Times New Roman" w:hAnsi="Times New Roman" w:cs="Times New Roman"/>
          <w:sz w:val="24"/>
          <w:szCs w:val="24"/>
          <w:lang w:val="en-GB"/>
        </w:rPr>
        <w:t>/lexical items</w:t>
      </w:r>
      <w:r w:rsidR="6AB40355" w:rsidRPr="00C264F3">
        <w:rPr>
          <w:rFonts w:ascii="Times New Roman" w:eastAsia="Times New Roman" w:hAnsi="Times New Roman" w:cs="Times New Roman"/>
          <w:sz w:val="24"/>
          <w:szCs w:val="24"/>
          <w:lang w:val="en-GB"/>
        </w:rPr>
        <w:t xml:space="preserve"> to search fear related contents were not completely exhaustive</w:t>
      </w:r>
      <w:r w:rsidR="131BE7F7" w:rsidRPr="00C264F3">
        <w:rPr>
          <w:rFonts w:ascii="Times New Roman" w:eastAsia="Times New Roman" w:hAnsi="Times New Roman" w:cs="Times New Roman"/>
          <w:sz w:val="24"/>
          <w:szCs w:val="24"/>
          <w:lang w:val="en-GB"/>
        </w:rPr>
        <w:t>,</w:t>
      </w:r>
      <w:r w:rsidR="00514BFA" w:rsidRPr="00C264F3">
        <w:rPr>
          <w:rFonts w:ascii="Times New Roman" w:eastAsia="Times New Roman" w:hAnsi="Times New Roman" w:cs="Times New Roman"/>
          <w:sz w:val="24"/>
          <w:szCs w:val="24"/>
          <w:lang w:val="en-GB"/>
        </w:rPr>
        <w:t xml:space="preserve"> </w:t>
      </w:r>
      <w:r w:rsidR="6AB40355" w:rsidRPr="00C264F3">
        <w:rPr>
          <w:rFonts w:ascii="Times New Roman" w:eastAsia="Times New Roman" w:hAnsi="Times New Roman" w:cs="Times New Roman"/>
          <w:sz w:val="24"/>
          <w:szCs w:val="24"/>
          <w:lang w:val="en-GB"/>
        </w:rPr>
        <w:t>hence we might have missed some</w:t>
      </w:r>
      <w:r w:rsidR="0D98AE48" w:rsidRPr="00C264F3">
        <w:rPr>
          <w:rFonts w:ascii="Times New Roman" w:eastAsia="Times New Roman" w:hAnsi="Times New Roman" w:cs="Times New Roman"/>
          <w:sz w:val="24"/>
          <w:szCs w:val="24"/>
          <w:lang w:val="en-GB"/>
        </w:rPr>
        <w:t xml:space="preserve"> more</w:t>
      </w:r>
      <w:r w:rsidR="6AB40355" w:rsidRPr="00C264F3">
        <w:rPr>
          <w:rFonts w:ascii="Times New Roman" w:eastAsia="Times New Roman" w:hAnsi="Times New Roman" w:cs="Times New Roman"/>
          <w:sz w:val="24"/>
          <w:szCs w:val="24"/>
          <w:lang w:val="en-GB"/>
        </w:rPr>
        <w:t xml:space="preserve"> conceptualizations</w:t>
      </w:r>
      <w:r w:rsidR="3D019E3C" w:rsidRPr="00C264F3">
        <w:rPr>
          <w:rFonts w:ascii="Times New Roman" w:eastAsia="Times New Roman" w:hAnsi="Times New Roman" w:cs="Times New Roman"/>
          <w:sz w:val="24"/>
          <w:szCs w:val="24"/>
          <w:lang w:val="en-GB"/>
        </w:rPr>
        <w:t xml:space="preserve"> of fear</w:t>
      </w:r>
      <w:r w:rsidR="6AB40355" w:rsidRPr="00C264F3">
        <w:rPr>
          <w:rFonts w:ascii="Times New Roman" w:eastAsia="Times New Roman" w:hAnsi="Times New Roman" w:cs="Times New Roman"/>
          <w:sz w:val="24"/>
          <w:szCs w:val="24"/>
          <w:lang w:val="en-GB"/>
        </w:rPr>
        <w:t>.</w:t>
      </w:r>
      <w:r w:rsidR="00514BFA" w:rsidRPr="00C264F3">
        <w:rPr>
          <w:rFonts w:ascii="Times New Roman" w:eastAsia="Times New Roman" w:hAnsi="Times New Roman" w:cs="Times New Roman"/>
          <w:sz w:val="24"/>
          <w:szCs w:val="24"/>
          <w:lang w:val="en-GB"/>
        </w:rPr>
        <w:t xml:space="preserve"> </w:t>
      </w:r>
      <w:r w:rsidR="05966422" w:rsidRPr="00C264F3">
        <w:rPr>
          <w:rFonts w:ascii="Times New Roman" w:eastAsia="Times New Roman" w:hAnsi="Times New Roman" w:cs="Times New Roman"/>
          <w:sz w:val="24"/>
          <w:szCs w:val="24"/>
          <w:lang w:val="en-GB"/>
        </w:rPr>
        <w:t xml:space="preserve">Moreover, the </w:t>
      </w:r>
      <w:r w:rsidR="6AB40355" w:rsidRPr="00C264F3">
        <w:rPr>
          <w:rFonts w:ascii="Times New Roman" w:eastAsia="Times New Roman" w:hAnsi="Times New Roman" w:cs="Times New Roman"/>
          <w:sz w:val="24"/>
          <w:szCs w:val="24"/>
          <w:lang w:val="en-GB"/>
        </w:rPr>
        <w:t>dataset</w:t>
      </w:r>
      <w:r w:rsidR="4EED8D0C" w:rsidRPr="00C264F3">
        <w:rPr>
          <w:rFonts w:ascii="Times New Roman" w:eastAsia="Times New Roman" w:hAnsi="Times New Roman" w:cs="Times New Roman"/>
          <w:sz w:val="24"/>
          <w:szCs w:val="24"/>
          <w:lang w:val="en-GB"/>
        </w:rPr>
        <w:t xml:space="preserve">s were </w:t>
      </w:r>
      <w:r w:rsidR="6AB40355" w:rsidRPr="00C264F3">
        <w:rPr>
          <w:rFonts w:ascii="Times New Roman" w:eastAsia="Times New Roman" w:hAnsi="Times New Roman" w:cs="Times New Roman"/>
          <w:sz w:val="24"/>
          <w:szCs w:val="24"/>
          <w:lang w:val="en-GB"/>
        </w:rPr>
        <w:t xml:space="preserve">relatively </w:t>
      </w:r>
      <w:r w:rsidR="61DCF18B" w:rsidRPr="00C264F3">
        <w:rPr>
          <w:rFonts w:ascii="Times New Roman" w:eastAsia="Times New Roman" w:hAnsi="Times New Roman" w:cs="Times New Roman"/>
          <w:sz w:val="24"/>
          <w:szCs w:val="24"/>
          <w:lang w:val="en-GB"/>
        </w:rPr>
        <w:t>small</w:t>
      </w:r>
      <w:r w:rsidR="00514BFA" w:rsidRPr="00C264F3">
        <w:rPr>
          <w:rFonts w:ascii="Times New Roman" w:eastAsia="Times New Roman" w:hAnsi="Times New Roman" w:cs="Times New Roman"/>
          <w:sz w:val="24"/>
          <w:szCs w:val="24"/>
          <w:lang w:val="en-GB"/>
        </w:rPr>
        <w:t xml:space="preserve"> and only from the domains of idioms and proverbs. T</w:t>
      </w:r>
      <w:r w:rsidR="789E5C81" w:rsidRPr="00C264F3">
        <w:rPr>
          <w:rFonts w:ascii="Times New Roman" w:eastAsia="Times New Roman" w:hAnsi="Times New Roman" w:cs="Times New Roman"/>
          <w:sz w:val="24"/>
          <w:szCs w:val="24"/>
          <w:lang w:val="en-GB"/>
        </w:rPr>
        <w:t>herefore</w:t>
      </w:r>
      <w:r w:rsidR="00514BFA" w:rsidRPr="00C264F3">
        <w:rPr>
          <w:rFonts w:ascii="Times New Roman" w:eastAsia="Times New Roman" w:hAnsi="Times New Roman" w:cs="Times New Roman"/>
          <w:sz w:val="24"/>
          <w:szCs w:val="24"/>
          <w:lang w:val="en-GB"/>
        </w:rPr>
        <w:t>,</w:t>
      </w:r>
      <w:r w:rsidR="789E5C81" w:rsidRPr="00C264F3">
        <w:rPr>
          <w:rFonts w:ascii="Times New Roman" w:eastAsia="Times New Roman" w:hAnsi="Times New Roman" w:cs="Times New Roman"/>
          <w:sz w:val="24"/>
          <w:szCs w:val="24"/>
          <w:lang w:val="en-GB"/>
        </w:rPr>
        <w:t xml:space="preserve"> in future, </w:t>
      </w:r>
      <w:r w:rsidR="6AB40355" w:rsidRPr="00C264F3">
        <w:rPr>
          <w:rFonts w:ascii="Times New Roman" w:eastAsia="Times New Roman" w:hAnsi="Times New Roman" w:cs="Times New Roman"/>
          <w:sz w:val="24"/>
          <w:szCs w:val="24"/>
          <w:lang w:val="en-GB"/>
        </w:rPr>
        <w:t>carrying out the st</w:t>
      </w:r>
      <w:r w:rsidR="00514BFA" w:rsidRPr="00C264F3">
        <w:rPr>
          <w:rFonts w:ascii="Times New Roman" w:eastAsia="Times New Roman" w:hAnsi="Times New Roman" w:cs="Times New Roman"/>
          <w:sz w:val="24"/>
          <w:szCs w:val="24"/>
          <w:lang w:val="en-GB"/>
        </w:rPr>
        <w:t>udy using more sizeable data and covering other domains may</w:t>
      </w:r>
      <w:r w:rsidR="6AB40355" w:rsidRPr="00C264F3">
        <w:rPr>
          <w:rFonts w:ascii="Times New Roman" w:eastAsia="Times New Roman" w:hAnsi="Times New Roman" w:cs="Times New Roman"/>
          <w:sz w:val="24"/>
          <w:szCs w:val="24"/>
          <w:lang w:val="en-GB"/>
        </w:rPr>
        <w:t xml:space="preserve"> provide us with more </w:t>
      </w:r>
      <w:r w:rsidR="460FC478" w:rsidRPr="00C264F3">
        <w:rPr>
          <w:rFonts w:ascii="Times New Roman" w:eastAsia="Times New Roman" w:hAnsi="Times New Roman" w:cs="Times New Roman"/>
          <w:sz w:val="24"/>
          <w:szCs w:val="24"/>
          <w:lang w:val="en-GB"/>
        </w:rPr>
        <w:t xml:space="preserve">conceptual </w:t>
      </w:r>
      <w:r w:rsidR="6AB40355" w:rsidRPr="00C264F3">
        <w:rPr>
          <w:rFonts w:ascii="Times New Roman" w:eastAsia="Times New Roman" w:hAnsi="Times New Roman" w:cs="Times New Roman"/>
          <w:sz w:val="24"/>
          <w:szCs w:val="24"/>
          <w:lang w:val="en-GB"/>
        </w:rPr>
        <w:t>mappings.</w:t>
      </w:r>
      <w:r w:rsidR="00514BFA" w:rsidRPr="00C264F3">
        <w:rPr>
          <w:rFonts w:ascii="Times New Roman" w:eastAsia="Times New Roman" w:hAnsi="Times New Roman" w:cs="Times New Roman"/>
          <w:sz w:val="24"/>
          <w:szCs w:val="24"/>
          <w:lang w:val="en-GB"/>
        </w:rPr>
        <w:t xml:space="preserve"> </w:t>
      </w:r>
    </w:p>
    <w:p w14:paraId="7483338B" w14:textId="77777777" w:rsidR="5127A2BB" w:rsidRPr="00C264F3" w:rsidRDefault="5127A2BB" w:rsidP="007C5D81">
      <w:pPr>
        <w:spacing w:line="240" w:lineRule="auto"/>
        <w:jc w:val="both"/>
        <w:rPr>
          <w:lang w:val="en-GB"/>
        </w:rPr>
      </w:pPr>
    </w:p>
    <w:p w14:paraId="20B4E8AF" w14:textId="77777777" w:rsidR="007C5D81" w:rsidRPr="00C264F3" w:rsidRDefault="007C5D81" w:rsidP="007C5D81">
      <w:pPr>
        <w:spacing w:line="240" w:lineRule="auto"/>
        <w:jc w:val="both"/>
        <w:rPr>
          <w:lang w:val="en-GB"/>
        </w:rPr>
      </w:pPr>
    </w:p>
    <w:p w14:paraId="685D5FE4" w14:textId="77777777" w:rsidR="00662F26" w:rsidRPr="00C264F3" w:rsidRDefault="00662F26" w:rsidP="007C5D81">
      <w:pPr>
        <w:widowControl w:val="0"/>
        <w:spacing w:line="240" w:lineRule="auto"/>
        <w:ind w:left="183" w:hanging="183"/>
        <w:rPr>
          <w:rFonts w:ascii="Times New Roman" w:eastAsia="Times New Roman" w:hAnsi="Times New Roman" w:cs="Times New Roman"/>
          <w:b/>
          <w:bCs/>
          <w:sz w:val="24"/>
          <w:szCs w:val="24"/>
          <w:lang w:val="en-GB"/>
        </w:rPr>
      </w:pPr>
      <w:r w:rsidRPr="00C264F3">
        <w:rPr>
          <w:rFonts w:ascii="Times New Roman" w:eastAsia="Times New Roman" w:hAnsi="Times New Roman" w:cs="Times New Roman"/>
          <w:b/>
          <w:bCs/>
          <w:sz w:val="24"/>
          <w:szCs w:val="24"/>
          <w:lang w:val="en-GB"/>
        </w:rPr>
        <w:t>Acknowledgement</w:t>
      </w:r>
    </w:p>
    <w:p w14:paraId="7D993C0B" w14:textId="77777777" w:rsidR="007C5D81" w:rsidRPr="00C264F3" w:rsidRDefault="007C5D81" w:rsidP="007C5D81">
      <w:pPr>
        <w:widowControl w:val="0"/>
        <w:spacing w:line="240" w:lineRule="auto"/>
        <w:ind w:left="183" w:hanging="183"/>
        <w:rPr>
          <w:rFonts w:ascii="Times New Roman" w:eastAsia="Times New Roman" w:hAnsi="Times New Roman" w:cs="Times New Roman"/>
          <w:b/>
          <w:bCs/>
          <w:sz w:val="24"/>
          <w:szCs w:val="24"/>
          <w:lang w:val="en-GB"/>
        </w:rPr>
      </w:pPr>
    </w:p>
    <w:p w14:paraId="6134AC88" w14:textId="77777777" w:rsidR="00662F26" w:rsidRPr="00C264F3" w:rsidRDefault="00662F26" w:rsidP="001A43B8">
      <w:pPr>
        <w:widowControl w:val="0"/>
        <w:spacing w:line="240" w:lineRule="auto"/>
        <w:jc w:val="both"/>
        <w:rPr>
          <w:rFonts w:ascii="Times New Roman" w:eastAsia="Times New Roman" w:hAnsi="Times New Roman" w:cs="Times New Roman"/>
          <w:sz w:val="24"/>
          <w:szCs w:val="24"/>
          <w:lang w:val="en-GB"/>
        </w:rPr>
      </w:pPr>
      <w:r w:rsidRPr="00C264F3">
        <w:rPr>
          <w:rFonts w:ascii="Times New Roman" w:eastAsia="Times New Roman" w:hAnsi="Times New Roman" w:cs="Times New Roman"/>
          <w:sz w:val="24"/>
          <w:szCs w:val="24"/>
          <w:lang w:val="en-GB"/>
        </w:rPr>
        <w:t>We would like to express our sincere gratitude to the anonymous reviewers for their insightful and constructive feedback. We are deeply appreciative of the reviewers' efforts and contributions, which have greatly improved the clarity and rigor of this research.</w:t>
      </w:r>
    </w:p>
    <w:p w14:paraId="08982FB1" w14:textId="77777777" w:rsidR="007C5D81" w:rsidRPr="00C264F3" w:rsidRDefault="007C5D81" w:rsidP="001A43B8">
      <w:pPr>
        <w:widowControl w:val="0"/>
        <w:spacing w:line="240" w:lineRule="auto"/>
        <w:jc w:val="both"/>
        <w:rPr>
          <w:rFonts w:ascii="Times New Roman" w:eastAsia="Times New Roman" w:hAnsi="Times New Roman" w:cs="Times New Roman"/>
          <w:sz w:val="24"/>
          <w:szCs w:val="24"/>
          <w:lang w:val="en-GB"/>
        </w:rPr>
      </w:pPr>
    </w:p>
    <w:p w14:paraId="76947A03" w14:textId="77777777" w:rsidR="007C5D81" w:rsidRPr="00C264F3" w:rsidRDefault="007C5D81" w:rsidP="001A43B8">
      <w:pPr>
        <w:widowControl w:val="0"/>
        <w:spacing w:line="240" w:lineRule="auto"/>
        <w:jc w:val="both"/>
        <w:rPr>
          <w:rFonts w:ascii="Times New Roman" w:eastAsia="Times New Roman" w:hAnsi="Times New Roman" w:cs="Times New Roman"/>
          <w:sz w:val="24"/>
          <w:szCs w:val="24"/>
          <w:lang w:val="en-GB"/>
        </w:rPr>
      </w:pPr>
    </w:p>
    <w:p w14:paraId="639B528A" w14:textId="77777777" w:rsidR="00EC02C9" w:rsidRDefault="00EC02C9" w:rsidP="007C5D81">
      <w:pPr>
        <w:pStyle w:val="Normlnywebov"/>
        <w:spacing w:before="0" w:beforeAutospacing="0" w:after="0" w:afterAutospacing="0"/>
        <w:rPr>
          <w:b/>
          <w:bCs/>
          <w:lang w:val="en-GB"/>
        </w:rPr>
      </w:pPr>
    </w:p>
    <w:p w14:paraId="7ED37008" w14:textId="77777777" w:rsidR="00EC02C9" w:rsidRDefault="00EC02C9" w:rsidP="007C5D81">
      <w:pPr>
        <w:pStyle w:val="Normlnywebov"/>
        <w:spacing w:before="0" w:beforeAutospacing="0" w:after="0" w:afterAutospacing="0"/>
        <w:rPr>
          <w:b/>
          <w:bCs/>
          <w:lang w:val="en-GB"/>
        </w:rPr>
      </w:pPr>
    </w:p>
    <w:p w14:paraId="47002C0B" w14:textId="77777777" w:rsidR="00EC02C9" w:rsidRDefault="00EC02C9" w:rsidP="007C5D81">
      <w:pPr>
        <w:pStyle w:val="Normlnywebov"/>
        <w:spacing w:before="0" w:beforeAutospacing="0" w:after="0" w:afterAutospacing="0"/>
        <w:rPr>
          <w:b/>
          <w:bCs/>
          <w:lang w:val="en-GB"/>
        </w:rPr>
      </w:pPr>
    </w:p>
    <w:p w14:paraId="4B7EE02E" w14:textId="77777777" w:rsidR="00EC02C9" w:rsidRDefault="00EC02C9" w:rsidP="007C5D81">
      <w:pPr>
        <w:pStyle w:val="Normlnywebov"/>
        <w:spacing w:before="0" w:beforeAutospacing="0" w:after="0" w:afterAutospacing="0"/>
        <w:rPr>
          <w:b/>
          <w:bCs/>
          <w:lang w:val="en-GB"/>
        </w:rPr>
      </w:pPr>
    </w:p>
    <w:p w14:paraId="72CC9DB3" w14:textId="6CA68666" w:rsidR="00192FE0" w:rsidRDefault="606CC57A" w:rsidP="007C5D81">
      <w:pPr>
        <w:pStyle w:val="Normlnywebov"/>
        <w:spacing w:before="0" w:beforeAutospacing="0" w:after="0" w:afterAutospacing="0"/>
        <w:rPr>
          <w:b/>
          <w:bCs/>
          <w:lang w:val="en-GB"/>
        </w:rPr>
      </w:pPr>
      <w:r w:rsidRPr="00C264F3">
        <w:rPr>
          <w:b/>
          <w:bCs/>
          <w:lang w:val="en-GB"/>
        </w:rPr>
        <w:lastRenderedPageBreak/>
        <w:t>References</w:t>
      </w:r>
    </w:p>
    <w:p w14:paraId="39710A9F" w14:textId="77777777" w:rsidR="003C770A" w:rsidRPr="00C264F3" w:rsidRDefault="003C770A" w:rsidP="007C5D81">
      <w:pPr>
        <w:pStyle w:val="Normlnywebov"/>
        <w:spacing w:before="0" w:beforeAutospacing="0" w:after="0" w:afterAutospacing="0"/>
        <w:rPr>
          <w:b/>
          <w:bCs/>
          <w:lang w:val="en-GB"/>
        </w:rPr>
      </w:pPr>
    </w:p>
    <w:p w14:paraId="3461B85C" w14:textId="7B4FB2C5" w:rsidR="00252BA8" w:rsidRPr="00C264F3" w:rsidRDefault="00252BA8" w:rsidP="003C770A">
      <w:pPr>
        <w:widowControl w:val="0"/>
        <w:spacing w:after="240" w:line="240" w:lineRule="auto"/>
        <w:ind w:left="720" w:hanging="720"/>
        <w:jc w:val="both"/>
        <w:rPr>
          <w:rFonts w:ascii="Times New Roman" w:eastAsia="Times New Roman" w:hAnsi="Times New Roman" w:cs="Times New Roman"/>
          <w:lang w:val="en-GB" w:eastAsia="en-GB"/>
        </w:rPr>
      </w:pPr>
      <w:r w:rsidRPr="00C264F3">
        <w:rPr>
          <w:rFonts w:ascii="Times New Roman" w:eastAsia="Times New Roman" w:hAnsi="Times New Roman" w:cs="Times New Roman"/>
          <w:lang w:val="en-GB" w:eastAsia="en-GB"/>
        </w:rPr>
        <w:t xml:space="preserve">A Plus Topper. n.d. </w:t>
      </w:r>
      <w:proofErr w:type="spellStart"/>
      <w:r w:rsidRPr="00C264F3">
        <w:rPr>
          <w:rFonts w:ascii="Times New Roman" w:eastAsia="Times New Roman" w:hAnsi="Times New Roman" w:cs="Times New Roman"/>
          <w:lang w:val="en-GB" w:eastAsia="en-GB"/>
        </w:rPr>
        <w:t>Muhavare</w:t>
      </w:r>
      <w:proofErr w:type="spellEnd"/>
      <w:r w:rsidRPr="00C264F3">
        <w:rPr>
          <w:rFonts w:ascii="Times New Roman" w:eastAsia="Times New Roman" w:hAnsi="Times New Roman" w:cs="Times New Roman"/>
          <w:lang w:val="en-GB" w:eastAsia="en-GB"/>
        </w:rPr>
        <w:t xml:space="preserve"> in Hindi.</w:t>
      </w:r>
      <w:r w:rsidR="00500370" w:rsidRPr="00C264F3">
        <w:rPr>
          <w:rFonts w:ascii="Times New Roman" w:eastAsia="Times New Roman" w:hAnsi="Times New Roman" w:cs="Times New Roman"/>
          <w:lang w:val="en-GB" w:eastAsia="en-GB"/>
        </w:rPr>
        <w:t xml:space="preserve"> Retrieved April 26, 2023, from</w:t>
      </w:r>
      <w:r w:rsidR="007C5D81" w:rsidRPr="00C264F3">
        <w:rPr>
          <w:rFonts w:ascii="Times New Roman" w:eastAsia="Times New Roman" w:hAnsi="Times New Roman" w:cs="Times New Roman"/>
          <w:lang w:val="en-GB" w:eastAsia="en-GB"/>
        </w:rPr>
        <w:t xml:space="preserve"> </w:t>
      </w:r>
      <w:hyperlink r:id="rId13" w:history="1">
        <w:r w:rsidR="007C5D81" w:rsidRPr="00C264F3">
          <w:rPr>
            <w:rStyle w:val="Hypertextovprepojenie"/>
            <w:rFonts w:ascii="Times New Roman" w:eastAsia="Times New Roman" w:hAnsi="Times New Roman" w:cs="Times New Roman"/>
            <w:color w:val="auto"/>
            <w:lang w:val="en-GB" w:eastAsia="en-GB"/>
          </w:rPr>
          <w:t>https://www.aplustopper.com/muhavare-in-hindi/</w:t>
        </w:r>
      </w:hyperlink>
    </w:p>
    <w:p w14:paraId="23EA63CF" w14:textId="50CE2F32" w:rsidR="00252BA8" w:rsidRPr="00C264F3" w:rsidRDefault="00A75B51" w:rsidP="003C770A">
      <w:pPr>
        <w:widowControl w:val="0"/>
        <w:spacing w:after="240" w:line="240" w:lineRule="auto"/>
        <w:ind w:left="183" w:hanging="183"/>
        <w:jc w:val="both"/>
        <w:rPr>
          <w:rFonts w:ascii="Times New Roman" w:eastAsia="Times New Roman" w:hAnsi="Times New Roman" w:cs="Times New Roman"/>
          <w:u w:val="single"/>
          <w:lang w:val="en-GB"/>
        </w:rPr>
      </w:pPr>
      <w:proofErr w:type="spellStart"/>
      <w:r w:rsidRPr="00C264F3">
        <w:rPr>
          <w:rFonts w:ascii="Times New Roman" w:hAnsi="Times New Roman" w:cs="Times New Roman"/>
          <w:shd w:val="clear" w:color="auto" w:fill="FFFFFF"/>
          <w:lang w:val="en-GB"/>
        </w:rPr>
        <w:t>Afrashi</w:t>
      </w:r>
      <w:proofErr w:type="spellEnd"/>
      <w:r w:rsidRPr="00C264F3">
        <w:rPr>
          <w:rFonts w:ascii="Times New Roman" w:hAnsi="Times New Roman" w:cs="Times New Roman"/>
          <w:shd w:val="clear" w:color="auto" w:fill="FFFFFF"/>
          <w:lang w:val="en-GB"/>
        </w:rPr>
        <w:t xml:space="preserve">, Azita and Bita </w:t>
      </w:r>
      <w:proofErr w:type="spellStart"/>
      <w:r w:rsidRPr="00C264F3">
        <w:rPr>
          <w:rFonts w:ascii="Times New Roman" w:hAnsi="Times New Roman" w:cs="Times New Roman"/>
          <w:shd w:val="clear" w:color="auto" w:fill="FFFFFF"/>
          <w:lang w:val="en-GB"/>
        </w:rPr>
        <w:t>Ghouchani</w:t>
      </w:r>
      <w:proofErr w:type="spellEnd"/>
      <w:r w:rsidRPr="00C264F3">
        <w:rPr>
          <w:rFonts w:ascii="Times New Roman" w:hAnsi="Times New Roman" w:cs="Times New Roman"/>
          <w:shd w:val="clear" w:color="auto" w:fill="FFFFFF"/>
          <w:lang w:val="en-GB"/>
        </w:rPr>
        <w:t>.</w:t>
      </w:r>
      <w:r w:rsidRPr="00C264F3">
        <w:rPr>
          <w:sz w:val="20"/>
          <w:szCs w:val="20"/>
          <w:shd w:val="clear" w:color="auto" w:fill="FFFFFF"/>
          <w:lang w:val="en-GB"/>
        </w:rPr>
        <w:t> </w:t>
      </w:r>
      <w:r w:rsidR="00252BA8" w:rsidRPr="00C264F3">
        <w:rPr>
          <w:rFonts w:ascii="Times New Roman" w:eastAsia="Times New Roman" w:hAnsi="Times New Roman" w:cs="Times New Roman"/>
          <w:lang w:val="en-GB"/>
        </w:rPr>
        <w:t xml:space="preserve">2018. Conceptual Metaphors of FEAR in Persian and English: A </w:t>
      </w:r>
      <w:r w:rsidR="007637C8" w:rsidRPr="00C264F3">
        <w:rPr>
          <w:rFonts w:ascii="Times New Roman" w:eastAsia="Times New Roman" w:hAnsi="Times New Roman" w:cs="Times New Roman"/>
          <w:lang w:val="en-GB"/>
        </w:rPr>
        <w:tab/>
      </w:r>
      <w:r w:rsidR="00252BA8" w:rsidRPr="00C264F3">
        <w:rPr>
          <w:rFonts w:ascii="Times New Roman" w:eastAsia="Times New Roman" w:hAnsi="Times New Roman" w:cs="Times New Roman"/>
          <w:lang w:val="en-GB"/>
        </w:rPr>
        <w:t>Cognitive and Corpus-based Approach. </w:t>
      </w:r>
      <w:r w:rsidR="00252BA8" w:rsidRPr="00C264F3">
        <w:rPr>
          <w:rFonts w:ascii="Times New Roman" w:eastAsia="Times New Roman" w:hAnsi="Times New Roman" w:cs="Times New Roman"/>
          <w:i/>
          <w:iCs/>
          <w:lang w:val="en-GB"/>
        </w:rPr>
        <w:t>LANGUAGE ART</w:t>
      </w:r>
      <w:r w:rsidR="00252BA8" w:rsidRPr="00C264F3">
        <w:rPr>
          <w:rFonts w:ascii="Times New Roman" w:eastAsia="Times New Roman" w:hAnsi="Times New Roman" w:cs="Times New Roman"/>
          <w:lang w:val="en-GB"/>
        </w:rPr>
        <w:t>, </w:t>
      </w:r>
      <w:r w:rsidR="00252BA8" w:rsidRPr="00C264F3">
        <w:rPr>
          <w:rFonts w:ascii="Times New Roman" w:eastAsia="Times New Roman" w:hAnsi="Times New Roman" w:cs="Times New Roman"/>
          <w:i/>
          <w:iCs/>
          <w:lang w:val="en-GB"/>
        </w:rPr>
        <w:t>3</w:t>
      </w:r>
      <w:r w:rsidR="00252BA8" w:rsidRPr="00C264F3">
        <w:rPr>
          <w:rFonts w:ascii="Times New Roman" w:eastAsia="Times New Roman" w:hAnsi="Times New Roman" w:cs="Times New Roman"/>
          <w:lang w:val="en-GB"/>
        </w:rPr>
        <w:t xml:space="preserve">(2), 45–60. </w:t>
      </w:r>
      <w:r w:rsidR="007637C8" w:rsidRPr="00C264F3">
        <w:rPr>
          <w:rFonts w:ascii="Times New Roman" w:eastAsia="Times New Roman" w:hAnsi="Times New Roman" w:cs="Times New Roman"/>
          <w:lang w:val="en-GB"/>
        </w:rPr>
        <w:tab/>
      </w:r>
      <w:hyperlink r:id="rId14" w:history="1">
        <w:r w:rsidR="007637C8" w:rsidRPr="00C264F3">
          <w:rPr>
            <w:rStyle w:val="Hypertextovprepojenie"/>
            <w:rFonts w:ascii="Times New Roman" w:eastAsia="Times New Roman" w:hAnsi="Times New Roman" w:cs="Times New Roman"/>
            <w:color w:val="auto"/>
            <w:lang w:val="en-GB"/>
          </w:rPr>
          <w:t>https://doi.org/10.22046/LA.2018.09</w:t>
        </w:r>
      </w:hyperlink>
    </w:p>
    <w:p w14:paraId="7203D37D" w14:textId="284BE6F9"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 xml:space="preserve">Ansah, </w:t>
      </w:r>
      <w:r w:rsidR="00634A37" w:rsidRPr="00C264F3">
        <w:rPr>
          <w:rFonts w:ascii="Times New Roman" w:hAnsi="Times New Roman" w:cs="Times New Roman"/>
          <w:shd w:val="clear" w:color="auto" w:fill="FFFFFF"/>
          <w:lang w:val="en-GB"/>
        </w:rPr>
        <w:t>Gladys Nyarko</w:t>
      </w:r>
      <w:r w:rsidR="002A18E7" w:rsidRPr="00C264F3">
        <w:rPr>
          <w:rFonts w:ascii="Times New Roman" w:eastAsia="Times New Roman" w:hAnsi="Times New Roman" w:cs="Times New Roman"/>
          <w:lang w:val="en-GB"/>
        </w:rPr>
        <w:t xml:space="preserve">. </w:t>
      </w:r>
      <w:r w:rsidRPr="00C264F3">
        <w:rPr>
          <w:rFonts w:ascii="Times New Roman" w:eastAsia="Times New Roman" w:hAnsi="Times New Roman" w:cs="Times New Roman"/>
          <w:lang w:val="en-GB"/>
        </w:rPr>
        <w:t xml:space="preserve">2014. Culture in embodied cognition: Metaphorical/metonymic </w:t>
      </w:r>
      <w:r w:rsidR="002B2DBB"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conceptualizations of</w:t>
      </w:r>
      <w:r w:rsidR="002A18E7" w:rsidRPr="00C264F3">
        <w:rPr>
          <w:rFonts w:ascii="Times New Roman" w:eastAsia="Times New Roman" w:hAnsi="Times New Roman" w:cs="Times New Roman"/>
          <w:lang w:val="en-GB"/>
        </w:rPr>
        <w:t xml:space="preserve"> </w:t>
      </w:r>
      <w:r w:rsidRPr="00C264F3">
        <w:rPr>
          <w:rFonts w:ascii="Times New Roman" w:eastAsia="Times New Roman" w:hAnsi="Times New Roman" w:cs="Times New Roman"/>
          <w:i/>
          <w:iCs/>
          <w:lang w:val="en-GB"/>
        </w:rPr>
        <w:t>FEAR</w:t>
      </w:r>
      <w:r w:rsidR="002A18E7" w:rsidRPr="00C264F3">
        <w:rPr>
          <w:rFonts w:ascii="Times New Roman" w:eastAsia="Times New Roman" w:hAnsi="Times New Roman" w:cs="Times New Roman"/>
          <w:i/>
          <w:iCs/>
          <w:lang w:val="en-GB"/>
        </w:rPr>
        <w:t xml:space="preserve"> </w:t>
      </w:r>
      <w:r w:rsidRPr="00C264F3">
        <w:rPr>
          <w:rFonts w:ascii="Times New Roman" w:eastAsia="Times New Roman" w:hAnsi="Times New Roman" w:cs="Times New Roman"/>
          <w:lang w:val="en-GB"/>
        </w:rPr>
        <w:t>in Akan and English. </w:t>
      </w:r>
      <w:r w:rsidRPr="00C264F3">
        <w:rPr>
          <w:rFonts w:ascii="Times New Roman" w:eastAsia="Times New Roman" w:hAnsi="Times New Roman" w:cs="Times New Roman"/>
          <w:i/>
          <w:iCs/>
          <w:lang w:val="en-GB"/>
        </w:rPr>
        <w:t>Metaphor and Symbol</w:t>
      </w:r>
      <w:r w:rsidRPr="00C264F3">
        <w:rPr>
          <w:rFonts w:ascii="Times New Roman" w:eastAsia="Times New Roman" w:hAnsi="Times New Roman" w:cs="Times New Roman"/>
          <w:lang w:val="en-GB"/>
        </w:rPr>
        <w:t>, </w:t>
      </w:r>
      <w:r w:rsidRPr="00C264F3">
        <w:rPr>
          <w:rFonts w:ascii="Times New Roman" w:eastAsia="Times New Roman" w:hAnsi="Times New Roman" w:cs="Times New Roman"/>
          <w:i/>
          <w:iCs/>
          <w:lang w:val="en-GB"/>
        </w:rPr>
        <w:t>29</w:t>
      </w:r>
      <w:r w:rsidRPr="00C264F3">
        <w:rPr>
          <w:rFonts w:ascii="Times New Roman" w:eastAsia="Times New Roman" w:hAnsi="Times New Roman" w:cs="Times New Roman"/>
          <w:lang w:val="en-GB"/>
        </w:rPr>
        <w:t xml:space="preserve">(1), 44–58. </w:t>
      </w:r>
      <w:r w:rsidR="002B2DBB"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https://doi.org/10.1080/10926488.2014.859483</w:t>
      </w:r>
    </w:p>
    <w:p w14:paraId="17D553B4" w14:textId="24957781"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eastAsia="en-GB"/>
        </w:rPr>
      </w:pPr>
      <w:r w:rsidRPr="00C264F3">
        <w:rPr>
          <w:rFonts w:ascii="Times New Roman" w:eastAsia="Times New Roman" w:hAnsi="Times New Roman" w:cs="Times New Roman"/>
          <w:lang w:val="en-GB" w:eastAsia="en-GB"/>
        </w:rPr>
        <w:t xml:space="preserve">Bengali Wikipedia. n.d. Retrieved January 16, 2024, from </w:t>
      </w:r>
      <w:hyperlink r:id="rId15">
        <w:r w:rsidRPr="00C264F3">
          <w:rPr>
            <w:rStyle w:val="Hypertextovprepojenie"/>
            <w:rFonts w:ascii="Times New Roman" w:eastAsia="Times New Roman" w:hAnsi="Times New Roman" w:cs="Times New Roman"/>
            <w:color w:val="auto"/>
            <w:lang w:val="en-GB" w:eastAsia="en-GB"/>
          </w:rPr>
          <w:t>https://bn.m.wikipedia.org</w:t>
        </w:r>
      </w:hyperlink>
    </w:p>
    <w:p w14:paraId="6DF8EC71" w14:textId="02E89D07"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 xml:space="preserve">Csillag, </w:t>
      </w:r>
      <w:r w:rsidR="007C72B8" w:rsidRPr="00C264F3">
        <w:rPr>
          <w:rFonts w:ascii="Times New Roman" w:hAnsi="Times New Roman" w:cs="Times New Roman"/>
          <w:shd w:val="clear" w:color="auto" w:fill="FFFFFF"/>
          <w:lang w:val="en-GB"/>
        </w:rPr>
        <w:t>Andrea</w:t>
      </w:r>
      <w:r w:rsidRPr="00C264F3">
        <w:rPr>
          <w:rFonts w:ascii="Times New Roman" w:eastAsia="Times New Roman" w:hAnsi="Times New Roman" w:cs="Times New Roman"/>
          <w:lang w:val="en-GB"/>
        </w:rPr>
        <w:t>. 2018. Object and other metaphors in English ‘fear’ quotations”. </w:t>
      </w:r>
      <w:r w:rsidRPr="00C264F3">
        <w:rPr>
          <w:rFonts w:ascii="Times New Roman" w:eastAsia="Times New Roman" w:hAnsi="Times New Roman" w:cs="Times New Roman"/>
          <w:i/>
          <w:iCs/>
          <w:lang w:val="en-GB"/>
        </w:rPr>
        <w:t xml:space="preserve">British and American </w:t>
      </w:r>
      <w:r w:rsidR="002B2DBB" w:rsidRPr="00C264F3">
        <w:rPr>
          <w:rFonts w:ascii="Times New Roman" w:eastAsia="Times New Roman" w:hAnsi="Times New Roman" w:cs="Times New Roman"/>
          <w:i/>
          <w:iCs/>
          <w:lang w:val="en-GB"/>
        </w:rPr>
        <w:tab/>
      </w:r>
      <w:proofErr w:type="spellStart"/>
      <w:r w:rsidRPr="00C264F3">
        <w:rPr>
          <w:rFonts w:ascii="Times New Roman" w:eastAsia="Times New Roman" w:hAnsi="Times New Roman" w:cs="Times New Roman"/>
          <w:i/>
          <w:iCs/>
          <w:lang w:val="en-GB"/>
        </w:rPr>
        <w:t>Stuides</w:t>
      </w:r>
      <w:proofErr w:type="spellEnd"/>
      <w:r w:rsidRPr="00C264F3">
        <w:rPr>
          <w:rFonts w:ascii="Times New Roman" w:eastAsia="Times New Roman" w:hAnsi="Times New Roman" w:cs="Times New Roman"/>
          <w:lang w:val="en-GB"/>
        </w:rPr>
        <w:t>, 247–258.</w:t>
      </w:r>
    </w:p>
    <w:p w14:paraId="019392E8" w14:textId="30DCBC5B"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eastAsia="en-GB"/>
        </w:rPr>
      </w:pPr>
      <w:r w:rsidRPr="00C264F3">
        <w:rPr>
          <w:rFonts w:ascii="Times New Roman" w:eastAsia="Times New Roman" w:hAnsi="Times New Roman" w:cs="Times New Roman"/>
          <w:lang w:val="en-GB"/>
        </w:rPr>
        <w:t>De, S</w:t>
      </w:r>
      <w:r w:rsidR="00EB3986" w:rsidRPr="00C264F3">
        <w:rPr>
          <w:rFonts w:ascii="Times New Roman" w:eastAsia="Times New Roman" w:hAnsi="Times New Roman" w:cs="Times New Roman"/>
          <w:lang w:val="en-GB"/>
        </w:rPr>
        <w:t>ushil Kumar.</w:t>
      </w:r>
      <w:r w:rsidRPr="00C264F3">
        <w:rPr>
          <w:rFonts w:ascii="Times New Roman" w:eastAsia="Times New Roman" w:hAnsi="Times New Roman" w:cs="Times New Roman"/>
          <w:lang w:val="en-GB"/>
        </w:rPr>
        <w:t xml:space="preserve"> 1952. </w:t>
      </w:r>
      <w:r w:rsidRPr="00C264F3">
        <w:rPr>
          <w:rFonts w:ascii="Times New Roman" w:eastAsia="Times New Roman" w:hAnsi="Times New Roman" w:cs="Times New Roman"/>
          <w:i/>
          <w:iCs/>
          <w:lang w:val="en-GB"/>
        </w:rPr>
        <w:t xml:space="preserve">Bangla </w:t>
      </w:r>
      <w:proofErr w:type="spellStart"/>
      <w:r w:rsidRPr="00C264F3">
        <w:rPr>
          <w:rFonts w:ascii="Times New Roman" w:eastAsia="Times New Roman" w:hAnsi="Times New Roman" w:cs="Times New Roman"/>
          <w:i/>
          <w:iCs/>
          <w:lang w:val="en-GB"/>
        </w:rPr>
        <w:t>Pravada</w:t>
      </w:r>
      <w:proofErr w:type="spellEnd"/>
      <w:r w:rsidRPr="00C264F3">
        <w:rPr>
          <w:rFonts w:ascii="Times New Roman" w:eastAsia="Times New Roman" w:hAnsi="Times New Roman" w:cs="Times New Roman"/>
          <w:i/>
          <w:iCs/>
          <w:lang w:val="en-GB"/>
        </w:rPr>
        <w:t xml:space="preserve"> (A Collection of 9100 Bengali Proverbs, Local Stories etc.) </w:t>
      </w:r>
      <w:r w:rsidR="002B2DBB" w:rsidRPr="00C264F3">
        <w:rPr>
          <w:rFonts w:ascii="Times New Roman" w:eastAsia="Times New Roman" w:hAnsi="Times New Roman" w:cs="Times New Roman"/>
          <w:i/>
          <w:iCs/>
          <w:lang w:val="en-GB"/>
        </w:rPr>
        <w:tab/>
      </w:r>
      <w:r w:rsidRPr="00C264F3">
        <w:rPr>
          <w:rFonts w:ascii="Times New Roman" w:eastAsia="Times New Roman" w:hAnsi="Times New Roman" w:cs="Times New Roman"/>
          <w:lang w:val="en-GB"/>
        </w:rPr>
        <w:t xml:space="preserve">(2nd Edition). Shri </w:t>
      </w:r>
      <w:proofErr w:type="spellStart"/>
      <w:r w:rsidRPr="00C264F3">
        <w:rPr>
          <w:rFonts w:ascii="Times New Roman" w:eastAsia="Times New Roman" w:hAnsi="Times New Roman" w:cs="Times New Roman"/>
          <w:lang w:val="en-GB"/>
        </w:rPr>
        <w:t>Amiyaranjan</w:t>
      </w:r>
      <w:proofErr w:type="spellEnd"/>
      <w:r w:rsidRPr="00C264F3">
        <w:rPr>
          <w:rFonts w:ascii="Times New Roman" w:eastAsia="Times New Roman" w:hAnsi="Times New Roman" w:cs="Times New Roman"/>
          <w:lang w:val="en-GB"/>
        </w:rPr>
        <w:t xml:space="preserve"> Mukhopadhyay, A. Mukherjee Co. Ltd.</w:t>
      </w:r>
    </w:p>
    <w:p w14:paraId="15777878" w14:textId="6677B5A0" w:rsidR="00252BA8" w:rsidRPr="00C264F3" w:rsidRDefault="00A75B51"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hAnsi="Times New Roman" w:cs="Times New Roman"/>
          <w:shd w:val="clear" w:color="auto" w:fill="FFFFFF"/>
          <w:lang w:val="en-GB"/>
        </w:rPr>
        <w:t>Yan, Ding, Dirk Noël, and Hans-Georg Wolf.</w:t>
      </w:r>
      <w:r w:rsidRPr="00C264F3">
        <w:rPr>
          <w:sz w:val="20"/>
          <w:szCs w:val="20"/>
          <w:shd w:val="clear" w:color="auto" w:fill="FFFFFF"/>
          <w:lang w:val="en-GB"/>
        </w:rPr>
        <w:t xml:space="preserve"> </w:t>
      </w:r>
      <w:r w:rsidR="00252BA8" w:rsidRPr="00C264F3">
        <w:rPr>
          <w:rFonts w:ascii="Times New Roman" w:eastAsia="Times New Roman" w:hAnsi="Times New Roman" w:cs="Times New Roman"/>
          <w:lang w:val="en-GB"/>
        </w:rPr>
        <w:t xml:space="preserve">2010. Patterns in metaphor translation: A corpus-based case study </w:t>
      </w:r>
      <w:r w:rsidR="002B2DBB" w:rsidRPr="00C264F3">
        <w:rPr>
          <w:rFonts w:ascii="Times New Roman" w:eastAsia="Times New Roman" w:hAnsi="Times New Roman" w:cs="Times New Roman"/>
          <w:lang w:val="en-GB"/>
        </w:rPr>
        <w:tab/>
      </w:r>
      <w:r w:rsidR="00252BA8" w:rsidRPr="00C264F3">
        <w:rPr>
          <w:rFonts w:ascii="Times New Roman" w:eastAsia="Times New Roman" w:hAnsi="Times New Roman" w:cs="Times New Roman"/>
          <w:lang w:val="en-GB"/>
        </w:rPr>
        <w:t>of the translation of FEAR metaphors between English and Chinese</w:t>
      </w:r>
      <w:r w:rsidR="005F4C23" w:rsidRPr="00C264F3">
        <w:rPr>
          <w:rFonts w:ascii="Times New Roman" w:eastAsia="Times New Roman" w:hAnsi="Times New Roman" w:cs="Times New Roman"/>
          <w:lang w:val="en-GB"/>
        </w:rPr>
        <w:t>.</w:t>
      </w:r>
      <w:r w:rsidR="00252BA8" w:rsidRPr="00C264F3">
        <w:rPr>
          <w:rFonts w:ascii="Times New Roman" w:eastAsia="Times New Roman" w:hAnsi="Times New Roman" w:cs="Times New Roman"/>
          <w:lang w:val="en-GB"/>
        </w:rPr>
        <w:t>”</w:t>
      </w:r>
      <w:r w:rsidR="005F4C23" w:rsidRPr="00C264F3">
        <w:rPr>
          <w:rFonts w:ascii="Times New Roman" w:eastAsia="Times New Roman" w:hAnsi="Times New Roman" w:cs="Times New Roman"/>
          <w:i/>
          <w:iCs/>
          <w:lang w:val="en-GB"/>
        </w:rPr>
        <w:t xml:space="preserve"> </w:t>
      </w:r>
      <w:r w:rsidR="00252BA8" w:rsidRPr="00C264F3">
        <w:rPr>
          <w:rFonts w:ascii="Times New Roman" w:eastAsia="Times New Roman" w:hAnsi="Times New Roman" w:cs="Times New Roman"/>
          <w:i/>
          <w:iCs/>
          <w:lang w:val="en-GB"/>
        </w:rPr>
        <w:t xml:space="preserve">Using Corpora in </w:t>
      </w:r>
      <w:r w:rsidR="002B2DBB" w:rsidRPr="00C264F3">
        <w:rPr>
          <w:rFonts w:ascii="Times New Roman" w:eastAsia="Times New Roman" w:hAnsi="Times New Roman" w:cs="Times New Roman"/>
          <w:i/>
          <w:iCs/>
          <w:lang w:val="en-GB"/>
        </w:rPr>
        <w:tab/>
      </w:r>
      <w:r w:rsidR="00252BA8" w:rsidRPr="00C264F3">
        <w:rPr>
          <w:rFonts w:ascii="Times New Roman" w:eastAsia="Times New Roman" w:hAnsi="Times New Roman" w:cs="Times New Roman"/>
          <w:i/>
          <w:iCs/>
          <w:lang w:val="en-GB"/>
        </w:rPr>
        <w:t>Contrastive and Translation Studies</w:t>
      </w:r>
      <w:r w:rsidR="00252BA8" w:rsidRPr="00C264F3">
        <w:rPr>
          <w:rFonts w:ascii="Times New Roman" w:eastAsia="Times New Roman" w:hAnsi="Times New Roman" w:cs="Times New Roman"/>
          <w:lang w:val="en-GB"/>
        </w:rPr>
        <w:t>. Cambridge Scholars Publishing.</w:t>
      </w:r>
    </w:p>
    <w:p w14:paraId="23555130" w14:textId="08B996BB"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Ekman, P</w:t>
      </w:r>
      <w:r w:rsidR="00EB197B" w:rsidRPr="00C264F3">
        <w:rPr>
          <w:rFonts w:ascii="Times New Roman" w:eastAsia="Times New Roman" w:hAnsi="Times New Roman" w:cs="Times New Roman"/>
          <w:lang w:val="en-GB"/>
        </w:rPr>
        <w:t>aul</w:t>
      </w:r>
      <w:r w:rsidRPr="00C264F3">
        <w:rPr>
          <w:rFonts w:ascii="Times New Roman" w:eastAsia="Times New Roman" w:hAnsi="Times New Roman" w:cs="Times New Roman"/>
          <w:lang w:val="en-GB"/>
        </w:rPr>
        <w:t xml:space="preserve">. 1957. A methodological discussion of nonverbal </w:t>
      </w:r>
      <w:proofErr w:type="spellStart"/>
      <w:r w:rsidRPr="00C264F3">
        <w:rPr>
          <w:rFonts w:ascii="Times New Roman" w:eastAsia="Times New Roman" w:hAnsi="Times New Roman" w:cs="Times New Roman"/>
          <w:lang w:val="en-GB"/>
        </w:rPr>
        <w:t>behavior</w:t>
      </w:r>
      <w:proofErr w:type="spellEnd"/>
      <w:r w:rsidRPr="00C264F3">
        <w:rPr>
          <w:rFonts w:ascii="Times New Roman" w:eastAsia="Times New Roman" w:hAnsi="Times New Roman" w:cs="Times New Roman"/>
          <w:lang w:val="en-GB"/>
        </w:rPr>
        <w:t xml:space="preserve">. </w:t>
      </w:r>
      <w:r w:rsidRPr="00C264F3">
        <w:rPr>
          <w:rFonts w:ascii="Times New Roman" w:eastAsia="Times New Roman" w:hAnsi="Times New Roman" w:cs="Times New Roman"/>
          <w:i/>
          <w:iCs/>
          <w:lang w:val="en-GB"/>
        </w:rPr>
        <w:t>J. Psychol.</w:t>
      </w:r>
      <w:r w:rsidRPr="00C264F3">
        <w:rPr>
          <w:rFonts w:ascii="Times New Roman" w:eastAsia="Times New Roman" w:hAnsi="Times New Roman" w:cs="Times New Roman"/>
          <w:lang w:val="en-GB"/>
        </w:rPr>
        <w:t xml:space="preserve"> 43, 141–149. </w:t>
      </w:r>
      <w:proofErr w:type="spellStart"/>
      <w:r w:rsidRPr="00C264F3">
        <w:rPr>
          <w:rFonts w:ascii="Times New Roman" w:eastAsia="Times New Roman" w:hAnsi="Times New Roman" w:cs="Times New Roman"/>
          <w:lang w:val="en-GB"/>
        </w:rPr>
        <w:t>doi</w:t>
      </w:r>
      <w:proofErr w:type="spellEnd"/>
      <w:r w:rsidRPr="00C264F3">
        <w:rPr>
          <w:rFonts w:ascii="Times New Roman" w:eastAsia="Times New Roman" w:hAnsi="Times New Roman" w:cs="Times New Roman"/>
          <w:lang w:val="en-GB"/>
        </w:rPr>
        <w:t xml:space="preserve">: </w:t>
      </w:r>
      <w:r w:rsidR="002B2DBB"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10.1080/00223980.1957.9713059</w:t>
      </w:r>
    </w:p>
    <w:p w14:paraId="1B186942" w14:textId="0EE09E33"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Ekman, P</w:t>
      </w:r>
      <w:r w:rsidR="00EB197B" w:rsidRPr="00C264F3">
        <w:rPr>
          <w:rFonts w:ascii="Times New Roman" w:eastAsia="Times New Roman" w:hAnsi="Times New Roman" w:cs="Times New Roman"/>
          <w:lang w:val="en-GB"/>
        </w:rPr>
        <w:t>aul.</w:t>
      </w:r>
      <w:r w:rsidRPr="00C264F3">
        <w:rPr>
          <w:rFonts w:ascii="Times New Roman" w:eastAsia="Times New Roman" w:hAnsi="Times New Roman" w:cs="Times New Roman"/>
          <w:lang w:val="en-GB"/>
        </w:rPr>
        <w:t xml:space="preserve"> 1992. An argument for basic emotions. Cognition and Emotion, 6(3-4), 169-200.</w:t>
      </w:r>
    </w:p>
    <w:p w14:paraId="128AB766" w14:textId="4CCF7D6F" w:rsidR="00252BA8" w:rsidRPr="00C264F3" w:rsidRDefault="00252BA8" w:rsidP="003C770A">
      <w:pPr>
        <w:widowControl w:val="0"/>
        <w:spacing w:after="240" w:line="240" w:lineRule="auto"/>
        <w:ind w:left="720" w:hanging="720"/>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Ekman, P</w:t>
      </w:r>
      <w:r w:rsidR="00EB197B" w:rsidRPr="00C264F3">
        <w:rPr>
          <w:rFonts w:ascii="Times New Roman" w:eastAsia="Times New Roman" w:hAnsi="Times New Roman" w:cs="Times New Roman"/>
          <w:lang w:val="en-GB"/>
        </w:rPr>
        <w:t>aul</w:t>
      </w:r>
      <w:r w:rsidRPr="00C264F3">
        <w:rPr>
          <w:rFonts w:ascii="Times New Roman" w:eastAsia="Times New Roman" w:hAnsi="Times New Roman" w:cs="Times New Roman"/>
          <w:lang w:val="en-GB"/>
        </w:rPr>
        <w:t>. 1992. Facial expressions of emotion: an old controversy and new findings. In </w:t>
      </w:r>
      <w:r w:rsidRPr="00C264F3">
        <w:rPr>
          <w:rFonts w:ascii="Times New Roman" w:eastAsia="Times New Roman" w:hAnsi="Times New Roman" w:cs="Times New Roman"/>
          <w:i/>
          <w:iCs/>
          <w:lang w:val="en-GB"/>
        </w:rPr>
        <w:t>Processing the Facial Image</w:t>
      </w:r>
      <w:r w:rsidRPr="00C264F3">
        <w:rPr>
          <w:rFonts w:ascii="Times New Roman" w:eastAsia="Times New Roman" w:hAnsi="Times New Roman" w:cs="Times New Roman"/>
          <w:lang w:val="en-GB"/>
        </w:rPr>
        <w:t> (pp. 63–70). Oxford University Press Oxford.</w:t>
      </w:r>
    </w:p>
    <w:p w14:paraId="6EAA788A" w14:textId="36BCF47A" w:rsidR="16D646A6" w:rsidRPr="00C264F3" w:rsidRDefault="16D646A6" w:rsidP="003C770A">
      <w:pPr>
        <w:widowControl w:val="0"/>
        <w:spacing w:after="240" w:line="240" w:lineRule="auto"/>
        <w:ind w:left="720" w:hanging="720"/>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Ekman, P</w:t>
      </w:r>
      <w:r w:rsidR="00EB197B" w:rsidRPr="00C264F3">
        <w:rPr>
          <w:rFonts w:ascii="Times New Roman" w:eastAsia="Times New Roman" w:hAnsi="Times New Roman" w:cs="Times New Roman"/>
          <w:lang w:val="en-GB"/>
        </w:rPr>
        <w:t>aul</w:t>
      </w:r>
      <w:r w:rsidRPr="00C264F3">
        <w:rPr>
          <w:rFonts w:ascii="Times New Roman" w:eastAsia="Times New Roman" w:hAnsi="Times New Roman" w:cs="Times New Roman"/>
          <w:lang w:val="en-GB"/>
        </w:rPr>
        <w:t>. 2016. What Scientists Who Study Emotion Agree About. Perspectives on Psychological Science, 11(1), 31-34. https://doi.org/10.1177/1745691615596992</w:t>
      </w:r>
    </w:p>
    <w:p w14:paraId="1CDF3C56" w14:textId="4F0BF9B1"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proofErr w:type="spellStart"/>
      <w:r w:rsidRPr="00C264F3">
        <w:rPr>
          <w:rFonts w:ascii="Times New Roman" w:eastAsia="Times New Roman" w:hAnsi="Times New Roman" w:cs="Times New Roman"/>
          <w:lang w:val="en-GB"/>
        </w:rPr>
        <w:t>Esenova</w:t>
      </w:r>
      <w:proofErr w:type="spellEnd"/>
      <w:r w:rsidRPr="00C264F3">
        <w:rPr>
          <w:rFonts w:ascii="Times New Roman" w:eastAsia="Times New Roman" w:hAnsi="Times New Roman" w:cs="Times New Roman"/>
          <w:lang w:val="en-GB"/>
        </w:rPr>
        <w:t xml:space="preserve">, </w:t>
      </w:r>
      <w:proofErr w:type="spellStart"/>
      <w:r w:rsidRPr="00C264F3">
        <w:rPr>
          <w:rFonts w:ascii="Times New Roman" w:eastAsia="Times New Roman" w:hAnsi="Times New Roman" w:cs="Times New Roman"/>
          <w:lang w:val="en-GB"/>
        </w:rPr>
        <w:t>O</w:t>
      </w:r>
      <w:r w:rsidR="00054C55" w:rsidRPr="00C264F3">
        <w:rPr>
          <w:rFonts w:ascii="Times New Roman" w:eastAsia="Times New Roman" w:hAnsi="Times New Roman" w:cs="Times New Roman"/>
          <w:lang w:val="en-GB"/>
        </w:rPr>
        <w:t>razgozel</w:t>
      </w:r>
      <w:proofErr w:type="spellEnd"/>
      <w:r w:rsidRPr="00C264F3">
        <w:rPr>
          <w:rFonts w:ascii="Times New Roman" w:eastAsia="Times New Roman" w:hAnsi="Times New Roman" w:cs="Times New Roman"/>
          <w:lang w:val="en-GB"/>
        </w:rPr>
        <w:t xml:space="preserve">. 2011. Metaphorical conceptualization of anger, fear &amp; sadness in. English, </w:t>
      </w:r>
      <w:r w:rsidR="002B2DBB"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 xml:space="preserve">Budapest: </w:t>
      </w:r>
      <w:proofErr w:type="spellStart"/>
      <w:r w:rsidRPr="00C264F3">
        <w:rPr>
          <w:rFonts w:ascii="Times New Roman" w:eastAsia="Times New Roman" w:hAnsi="Times New Roman" w:cs="Times New Roman"/>
          <w:lang w:val="en-GB"/>
        </w:rPr>
        <w:t>Eotvoslorand</w:t>
      </w:r>
      <w:proofErr w:type="spellEnd"/>
      <w:r w:rsidRPr="00C264F3">
        <w:rPr>
          <w:rFonts w:ascii="Times New Roman" w:eastAsia="Times New Roman" w:hAnsi="Times New Roman" w:cs="Times New Roman"/>
          <w:lang w:val="en-GB"/>
        </w:rPr>
        <w:t xml:space="preserve"> University, Faculty of. Humanities.</w:t>
      </w:r>
      <w:r w:rsidR="00054C55" w:rsidRPr="00C264F3">
        <w:rPr>
          <w:rFonts w:ascii="Times New Roman" w:eastAsia="Times New Roman" w:hAnsi="Times New Roman" w:cs="Times New Roman"/>
          <w:lang w:val="en-GB"/>
        </w:rPr>
        <w:t xml:space="preserve"> (Doctoral Dissertation,)</w:t>
      </w:r>
    </w:p>
    <w:p w14:paraId="3B1A6438" w14:textId="14294F10" w:rsidR="00252BA8" w:rsidRPr="00C264F3" w:rsidRDefault="006062DC" w:rsidP="003C770A">
      <w:pPr>
        <w:widowControl w:val="0"/>
        <w:spacing w:after="240" w:line="240" w:lineRule="auto"/>
        <w:ind w:left="720" w:hanging="720"/>
        <w:jc w:val="both"/>
        <w:rPr>
          <w:rFonts w:ascii="Times New Roman" w:eastAsia="Times New Roman" w:hAnsi="Times New Roman" w:cs="Times New Roman"/>
          <w:lang w:val="en-GB"/>
        </w:rPr>
      </w:pPr>
      <w:r w:rsidRPr="00C264F3">
        <w:rPr>
          <w:rFonts w:ascii="Times New Roman" w:hAnsi="Times New Roman" w:cs="Times New Roman"/>
          <w:shd w:val="clear" w:color="auto" w:fill="FFFFFF"/>
          <w:lang w:val="en-GB"/>
        </w:rPr>
        <w:t>L. Fredrickson, Barbara, and Robert W. Levenson.</w:t>
      </w:r>
      <w:r w:rsidRPr="00C264F3">
        <w:rPr>
          <w:shd w:val="clear" w:color="auto" w:fill="FFFFFF"/>
          <w:lang w:val="en-GB"/>
        </w:rPr>
        <w:t xml:space="preserve"> </w:t>
      </w:r>
      <w:r w:rsidR="00252BA8" w:rsidRPr="00C264F3">
        <w:rPr>
          <w:rFonts w:ascii="Times New Roman" w:eastAsia="Times New Roman" w:hAnsi="Times New Roman" w:cs="Times New Roman"/>
          <w:lang w:val="en-GB"/>
        </w:rPr>
        <w:t>1998. Positive emotions speed recovery from the cardiovascular sequelae of negative emotions. </w:t>
      </w:r>
      <w:r w:rsidR="00252BA8" w:rsidRPr="00C264F3">
        <w:rPr>
          <w:rFonts w:ascii="Times New Roman" w:eastAsia="Times New Roman" w:hAnsi="Times New Roman" w:cs="Times New Roman"/>
          <w:i/>
          <w:iCs/>
          <w:lang w:val="en-GB"/>
        </w:rPr>
        <w:t>Cognition &amp; Emotion</w:t>
      </w:r>
      <w:r w:rsidR="00252BA8" w:rsidRPr="00C264F3">
        <w:rPr>
          <w:rFonts w:ascii="Times New Roman" w:eastAsia="Times New Roman" w:hAnsi="Times New Roman" w:cs="Times New Roman"/>
          <w:lang w:val="en-GB"/>
        </w:rPr>
        <w:t>, </w:t>
      </w:r>
      <w:r w:rsidR="00252BA8" w:rsidRPr="00C264F3">
        <w:rPr>
          <w:rFonts w:ascii="Times New Roman" w:eastAsia="Times New Roman" w:hAnsi="Times New Roman" w:cs="Times New Roman"/>
          <w:i/>
          <w:iCs/>
          <w:lang w:val="en-GB"/>
        </w:rPr>
        <w:t>12</w:t>
      </w:r>
      <w:r w:rsidR="00252BA8" w:rsidRPr="00C264F3">
        <w:rPr>
          <w:rFonts w:ascii="Times New Roman" w:eastAsia="Times New Roman" w:hAnsi="Times New Roman" w:cs="Times New Roman"/>
          <w:lang w:val="en-GB"/>
        </w:rPr>
        <w:t>(2), 191–220. https://doi.org/10.1080/026999398379718</w:t>
      </w:r>
    </w:p>
    <w:p w14:paraId="7E837BED" w14:textId="1976EA7F"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Goossens, L</w:t>
      </w:r>
      <w:r w:rsidR="00B47F1F" w:rsidRPr="00C264F3">
        <w:rPr>
          <w:rFonts w:ascii="Times New Roman" w:eastAsia="Times New Roman" w:hAnsi="Times New Roman" w:cs="Times New Roman"/>
          <w:lang w:val="en-GB"/>
        </w:rPr>
        <w:t>ouis</w:t>
      </w:r>
      <w:r w:rsidRPr="00C264F3">
        <w:rPr>
          <w:rFonts w:ascii="Times New Roman" w:eastAsia="Times New Roman" w:hAnsi="Times New Roman" w:cs="Times New Roman"/>
          <w:lang w:val="en-GB"/>
        </w:rPr>
        <w:t xml:space="preserve">. 1990. </w:t>
      </w:r>
      <w:proofErr w:type="spellStart"/>
      <w:r w:rsidRPr="00C264F3">
        <w:rPr>
          <w:rFonts w:ascii="Times New Roman" w:eastAsia="Times New Roman" w:hAnsi="Times New Roman" w:cs="Times New Roman"/>
          <w:lang w:val="en-GB"/>
        </w:rPr>
        <w:t>Metaphtonymy</w:t>
      </w:r>
      <w:proofErr w:type="spellEnd"/>
      <w:r w:rsidRPr="00C264F3">
        <w:rPr>
          <w:rFonts w:ascii="Times New Roman" w:eastAsia="Times New Roman" w:hAnsi="Times New Roman" w:cs="Times New Roman"/>
          <w:lang w:val="en-GB"/>
        </w:rPr>
        <w:t xml:space="preserve">: the interaction of metaphor and metonymy in expressions for </w:t>
      </w:r>
      <w:r w:rsidR="002B2DBB"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linguistic action. </w:t>
      </w:r>
      <w:r w:rsidRPr="00C264F3">
        <w:rPr>
          <w:rFonts w:ascii="Times New Roman" w:eastAsia="Times New Roman" w:hAnsi="Times New Roman" w:cs="Times New Roman"/>
          <w:i/>
          <w:iCs/>
          <w:lang w:val="en-GB"/>
        </w:rPr>
        <w:t>Cognitive Linguistics</w:t>
      </w:r>
      <w:r w:rsidRPr="00C264F3">
        <w:rPr>
          <w:rFonts w:ascii="Times New Roman" w:eastAsia="Times New Roman" w:hAnsi="Times New Roman" w:cs="Times New Roman"/>
          <w:lang w:val="en-GB"/>
        </w:rPr>
        <w:t>, </w:t>
      </w:r>
      <w:r w:rsidRPr="00C264F3">
        <w:rPr>
          <w:rFonts w:ascii="Times New Roman" w:eastAsia="Times New Roman" w:hAnsi="Times New Roman" w:cs="Times New Roman"/>
          <w:i/>
          <w:iCs/>
          <w:lang w:val="en-GB"/>
        </w:rPr>
        <w:t>1</w:t>
      </w:r>
      <w:r w:rsidRPr="00C264F3">
        <w:rPr>
          <w:rFonts w:ascii="Times New Roman" w:eastAsia="Times New Roman" w:hAnsi="Times New Roman" w:cs="Times New Roman"/>
          <w:lang w:val="en-GB"/>
        </w:rPr>
        <w:t>(3), 323–342. https://doi.org/10.1515/cogl.1990.1.3.323</w:t>
      </w:r>
    </w:p>
    <w:p w14:paraId="15362D29" w14:textId="43E191A9" w:rsidR="00252BA8" w:rsidRPr="00C264F3" w:rsidRDefault="006062DC"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hAnsi="Times New Roman" w:cs="Times New Roman"/>
          <w:shd w:val="clear" w:color="auto" w:fill="FFFFFF"/>
          <w:lang w:val="en-GB"/>
        </w:rPr>
        <w:t xml:space="preserve">Gu, </w:t>
      </w:r>
      <w:proofErr w:type="spellStart"/>
      <w:r w:rsidRPr="00C264F3">
        <w:rPr>
          <w:rFonts w:ascii="Times New Roman" w:hAnsi="Times New Roman" w:cs="Times New Roman"/>
          <w:shd w:val="clear" w:color="auto" w:fill="FFFFFF"/>
          <w:lang w:val="en-GB"/>
        </w:rPr>
        <w:t>Simeng</w:t>
      </w:r>
      <w:proofErr w:type="spellEnd"/>
      <w:r w:rsidRPr="00C264F3">
        <w:rPr>
          <w:rFonts w:ascii="Times New Roman" w:hAnsi="Times New Roman" w:cs="Times New Roman"/>
          <w:shd w:val="clear" w:color="auto" w:fill="FFFFFF"/>
          <w:lang w:val="en-GB"/>
        </w:rPr>
        <w:t>, Fushun Wang, Nitesh P. Patel, James A. Bourgeois, and Jason H. Huang.</w:t>
      </w:r>
      <w:r w:rsidRPr="00C264F3">
        <w:rPr>
          <w:shd w:val="clear" w:color="auto" w:fill="FFFFFF"/>
          <w:lang w:val="en-GB"/>
        </w:rPr>
        <w:t xml:space="preserve"> </w:t>
      </w:r>
      <w:r w:rsidR="06B10B67" w:rsidRPr="00C264F3">
        <w:rPr>
          <w:rFonts w:ascii="Times New Roman" w:eastAsia="Times New Roman" w:hAnsi="Times New Roman" w:cs="Times New Roman"/>
          <w:lang w:val="en-GB"/>
        </w:rPr>
        <w:t>2019</w:t>
      </w:r>
      <w:r w:rsidR="00971245" w:rsidRPr="00C264F3">
        <w:rPr>
          <w:rFonts w:ascii="Times New Roman" w:eastAsia="Times New Roman" w:hAnsi="Times New Roman" w:cs="Times New Roman"/>
          <w:lang w:val="en-GB"/>
        </w:rPr>
        <w:t>.</w:t>
      </w:r>
      <w:r w:rsidR="06B10B67" w:rsidRPr="00C264F3">
        <w:rPr>
          <w:rFonts w:ascii="Times New Roman" w:eastAsia="Times New Roman" w:hAnsi="Times New Roman" w:cs="Times New Roman"/>
          <w:lang w:val="en-GB"/>
        </w:rPr>
        <w:t xml:space="preserve"> A Model for </w:t>
      </w:r>
      <w:r w:rsidR="002B2DBB" w:rsidRPr="00C264F3">
        <w:rPr>
          <w:rFonts w:ascii="Times New Roman" w:eastAsia="Times New Roman" w:hAnsi="Times New Roman" w:cs="Times New Roman"/>
          <w:lang w:val="en-GB"/>
        </w:rPr>
        <w:tab/>
      </w:r>
      <w:r w:rsidR="06B10B67" w:rsidRPr="00C264F3">
        <w:rPr>
          <w:rFonts w:ascii="Times New Roman" w:eastAsia="Times New Roman" w:hAnsi="Times New Roman" w:cs="Times New Roman"/>
          <w:lang w:val="en-GB"/>
        </w:rPr>
        <w:t xml:space="preserve">Basic Emotions Using Observations of </w:t>
      </w:r>
      <w:proofErr w:type="spellStart"/>
      <w:r w:rsidR="06B10B67" w:rsidRPr="00C264F3">
        <w:rPr>
          <w:rFonts w:ascii="Times New Roman" w:eastAsia="Times New Roman" w:hAnsi="Times New Roman" w:cs="Times New Roman"/>
          <w:lang w:val="en-GB"/>
        </w:rPr>
        <w:t>Behavior</w:t>
      </w:r>
      <w:proofErr w:type="spellEnd"/>
      <w:r w:rsidR="06B10B67" w:rsidRPr="00C264F3">
        <w:rPr>
          <w:rFonts w:ascii="Times New Roman" w:eastAsia="Times New Roman" w:hAnsi="Times New Roman" w:cs="Times New Roman"/>
          <w:lang w:val="en-GB"/>
        </w:rPr>
        <w:t xml:space="preserve"> in Drosophila. Front. Psychol. 10:781. </w:t>
      </w:r>
      <w:proofErr w:type="spellStart"/>
      <w:r w:rsidR="06B10B67" w:rsidRPr="00C264F3">
        <w:rPr>
          <w:rFonts w:ascii="Times New Roman" w:eastAsia="Times New Roman" w:hAnsi="Times New Roman" w:cs="Times New Roman"/>
          <w:lang w:val="en-GB"/>
        </w:rPr>
        <w:t>doi</w:t>
      </w:r>
      <w:proofErr w:type="spellEnd"/>
      <w:r w:rsidR="06B10B67" w:rsidRPr="00C264F3">
        <w:rPr>
          <w:rFonts w:ascii="Times New Roman" w:eastAsia="Times New Roman" w:hAnsi="Times New Roman" w:cs="Times New Roman"/>
          <w:lang w:val="en-GB"/>
        </w:rPr>
        <w:t xml:space="preserve">: </w:t>
      </w:r>
      <w:r w:rsidR="002B2DBB" w:rsidRPr="00C264F3">
        <w:rPr>
          <w:rFonts w:ascii="Times New Roman" w:eastAsia="Times New Roman" w:hAnsi="Times New Roman" w:cs="Times New Roman"/>
          <w:lang w:val="en-GB"/>
        </w:rPr>
        <w:lastRenderedPageBreak/>
        <w:tab/>
      </w:r>
      <w:r w:rsidR="06B10B67" w:rsidRPr="00C264F3">
        <w:rPr>
          <w:rFonts w:ascii="Times New Roman" w:eastAsia="Times New Roman" w:hAnsi="Times New Roman" w:cs="Times New Roman"/>
          <w:lang w:val="en-GB"/>
        </w:rPr>
        <w:t>10.3389/fpsyg.2019.00781</w:t>
      </w:r>
    </w:p>
    <w:p w14:paraId="5A6F2D53" w14:textId="36607A33" w:rsidR="00252BA8" w:rsidRPr="00C264F3" w:rsidRDefault="00252BA8" w:rsidP="003C770A">
      <w:pPr>
        <w:widowControl w:val="0"/>
        <w:spacing w:after="240" w:line="240" w:lineRule="auto"/>
        <w:ind w:left="720" w:hanging="720"/>
        <w:jc w:val="both"/>
        <w:rPr>
          <w:rFonts w:ascii="Times New Roman" w:eastAsia="Times New Roman" w:hAnsi="Times New Roman" w:cs="Times New Roman"/>
          <w:lang w:val="en-GB" w:eastAsia="en-GB"/>
        </w:rPr>
      </w:pPr>
      <w:r w:rsidRPr="00C264F3">
        <w:rPr>
          <w:rFonts w:ascii="Times New Roman" w:eastAsia="Times New Roman" w:hAnsi="Times New Roman" w:cs="Times New Roman"/>
          <w:lang w:val="en-GB" w:eastAsia="en-GB"/>
        </w:rPr>
        <w:t xml:space="preserve">Hindi Learning. n.d. Hindi </w:t>
      </w:r>
      <w:proofErr w:type="spellStart"/>
      <w:r w:rsidRPr="00C264F3">
        <w:rPr>
          <w:rFonts w:ascii="Times New Roman" w:eastAsia="Times New Roman" w:hAnsi="Times New Roman" w:cs="Times New Roman"/>
          <w:lang w:val="en-GB" w:eastAsia="en-GB"/>
        </w:rPr>
        <w:t>Muhavare</w:t>
      </w:r>
      <w:proofErr w:type="spellEnd"/>
      <w:r w:rsidRPr="00C264F3">
        <w:rPr>
          <w:rFonts w:ascii="Times New Roman" w:eastAsia="Times New Roman" w:hAnsi="Times New Roman" w:cs="Times New Roman"/>
          <w:lang w:val="en-GB" w:eastAsia="en-GB"/>
        </w:rPr>
        <w:t>.</w:t>
      </w:r>
      <w:r w:rsidR="00500370" w:rsidRPr="00C264F3">
        <w:rPr>
          <w:rFonts w:ascii="Times New Roman" w:eastAsia="Times New Roman" w:hAnsi="Times New Roman" w:cs="Times New Roman"/>
          <w:lang w:val="en-GB" w:eastAsia="en-GB"/>
        </w:rPr>
        <w:t xml:space="preserve"> Retrieved March 8, 2023, from </w:t>
      </w:r>
      <w:hyperlink r:id="rId16">
        <w:r w:rsidRPr="00C264F3">
          <w:rPr>
            <w:rStyle w:val="Hypertextovprepojenie"/>
            <w:rFonts w:ascii="Times New Roman" w:eastAsia="Times New Roman" w:hAnsi="Times New Roman" w:cs="Times New Roman"/>
            <w:color w:val="auto"/>
            <w:lang w:val="en-GB" w:eastAsia="en-GB"/>
          </w:rPr>
          <w:t>https://hindilearning.in/hindi-muhavare/</w:t>
        </w:r>
      </w:hyperlink>
    </w:p>
    <w:p w14:paraId="762AA22A" w14:textId="31D9D1B3" w:rsidR="00252BA8" w:rsidRPr="00C264F3" w:rsidRDefault="00252BA8" w:rsidP="003C770A">
      <w:pPr>
        <w:widowControl w:val="0"/>
        <w:spacing w:after="240" w:line="240" w:lineRule="auto"/>
        <w:ind w:left="720" w:hanging="720"/>
        <w:jc w:val="both"/>
        <w:rPr>
          <w:rFonts w:ascii="Times New Roman" w:eastAsia="Times New Roman" w:hAnsi="Times New Roman" w:cs="Times New Roman"/>
          <w:lang w:val="en-GB" w:eastAsia="en-GB"/>
        </w:rPr>
      </w:pPr>
      <w:r w:rsidRPr="00C264F3">
        <w:rPr>
          <w:rFonts w:ascii="Times New Roman" w:eastAsia="Times New Roman" w:hAnsi="Times New Roman" w:cs="Times New Roman"/>
          <w:lang w:val="en-GB" w:eastAsia="en-GB"/>
        </w:rPr>
        <w:t>Hindi Sahitya</w:t>
      </w:r>
      <w:r w:rsidR="00971245" w:rsidRPr="00C264F3">
        <w:rPr>
          <w:rFonts w:ascii="Times New Roman" w:eastAsia="Times New Roman" w:hAnsi="Times New Roman" w:cs="Times New Roman"/>
          <w:lang w:val="en-GB" w:eastAsia="en-GB"/>
        </w:rPr>
        <w:t xml:space="preserve"> </w:t>
      </w:r>
      <w:r w:rsidRPr="00C264F3">
        <w:rPr>
          <w:rFonts w:ascii="Times New Roman" w:eastAsia="Times New Roman" w:hAnsi="Times New Roman" w:cs="Times New Roman"/>
          <w:lang w:val="en-GB" w:eastAsia="en-GB"/>
        </w:rPr>
        <w:t>Darpan. n.d.</w:t>
      </w:r>
      <w:r w:rsidR="00500370" w:rsidRPr="00C264F3">
        <w:rPr>
          <w:rFonts w:ascii="Times New Roman" w:eastAsia="Times New Roman" w:hAnsi="Times New Roman" w:cs="Times New Roman"/>
          <w:lang w:val="en-GB" w:eastAsia="en-GB"/>
        </w:rPr>
        <w:t xml:space="preserve"> Retrieved January 23, 2023, from</w:t>
      </w:r>
      <w:hyperlink r:id="rId17">
        <w:r w:rsidRPr="00C264F3">
          <w:rPr>
            <w:rStyle w:val="Hypertextovprepojenie"/>
            <w:rFonts w:ascii="Times New Roman" w:eastAsia="Times New Roman" w:hAnsi="Times New Roman" w:cs="Times New Roman"/>
            <w:color w:val="auto"/>
            <w:lang w:val="en-GB" w:eastAsia="en-GB"/>
          </w:rPr>
          <w:t>https://www.hindisahityadarpan.in/</w:t>
        </w:r>
      </w:hyperlink>
    </w:p>
    <w:p w14:paraId="5C9C1D5E" w14:textId="6F2321EF" w:rsidR="00252BA8" w:rsidRPr="00C264F3" w:rsidRDefault="00252BA8" w:rsidP="003C770A">
      <w:pPr>
        <w:widowControl w:val="0"/>
        <w:spacing w:after="240" w:line="240" w:lineRule="auto"/>
        <w:ind w:left="720" w:hanging="720"/>
        <w:jc w:val="both"/>
        <w:rPr>
          <w:rFonts w:ascii="Times New Roman" w:eastAsia="Times New Roman" w:hAnsi="Times New Roman" w:cs="Times New Roman"/>
          <w:lang w:val="en-GB" w:eastAsia="en-GB"/>
        </w:rPr>
      </w:pPr>
      <w:r w:rsidRPr="00C264F3">
        <w:rPr>
          <w:rFonts w:ascii="Times New Roman" w:eastAsia="Times New Roman" w:hAnsi="Times New Roman" w:cs="Times New Roman"/>
          <w:lang w:val="en-GB" w:eastAsia="en-GB"/>
        </w:rPr>
        <w:t>Hindi Varta. n.d.</w:t>
      </w:r>
      <w:r w:rsidR="00500370" w:rsidRPr="00C264F3">
        <w:rPr>
          <w:rFonts w:ascii="Times New Roman" w:eastAsia="Times New Roman" w:hAnsi="Times New Roman" w:cs="Times New Roman"/>
          <w:lang w:val="en-GB" w:eastAsia="en-GB"/>
        </w:rPr>
        <w:t xml:space="preserve"> Retrieved February 18, 2023, from</w:t>
      </w:r>
      <w:hyperlink r:id="rId18">
        <w:r w:rsidRPr="00C264F3">
          <w:rPr>
            <w:rStyle w:val="Hypertextovprepojenie"/>
            <w:rFonts w:ascii="Times New Roman" w:eastAsia="Times New Roman" w:hAnsi="Times New Roman" w:cs="Times New Roman"/>
            <w:color w:val="auto"/>
            <w:lang w:val="en-GB" w:eastAsia="en-GB"/>
          </w:rPr>
          <w:t>https://www.hindivarta.com/</w:t>
        </w:r>
      </w:hyperlink>
    </w:p>
    <w:p w14:paraId="6C1F7F94" w14:textId="0F1A61EB" w:rsidR="00252BA8" w:rsidRPr="00C264F3" w:rsidRDefault="00252BA8" w:rsidP="003C770A">
      <w:pPr>
        <w:widowControl w:val="0"/>
        <w:spacing w:after="240" w:line="240" w:lineRule="auto"/>
        <w:ind w:left="720" w:hanging="720"/>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Izard, C</w:t>
      </w:r>
      <w:r w:rsidR="0073147F" w:rsidRPr="00C264F3">
        <w:rPr>
          <w:rFonts w:ascii="Times New Roman" w:eastAsia="Times New Roman" w:hAnsi="Times New Roman" w:cs="Times New Roman"/>
          <w:lang w:val="en-GB"/>
        </w:rPr>
        <w:t>arroll</w:t>
      </w:r>
      <w:r w:rsidR="006062DC" w:rsidRPr="00C264F3">
        <w:rPr>
          <w:rFonts w:ascii="Times New Roman" w:eastAsia="Times New Roman" w:hAnsi="Times New Roman" w:cs="Times New Roman"/>
          <w:lang w:val="en-GB"/>
        </w:rPr>
        <w:t xml:space="preserve"> </w:t>
      </w:r>
      <w:r w:rsidRPr="00C264F3">
        <w:rPr>
          <w:rFonts w:ascii="Times New Roman" w:eastAsia="Times New Roman" w:hAnsi="Times New Roman" w:cs="Times New Roman"/>
          <w:lang w:val="en-GB"/>
        </w:rPr>
        <w:t>E</w:t>
      </w:r>
      <w:r w:rsidR="005A6A9D" w:rsidRPr="00C264F3">
        <w:rPr>
          <w:rFonts w:ascii="Times New Roman" w:eastAsia="Times New Roman" w:hAnsi="Times New Roman" w:cs="Times New Roman"/>
          <w:lang w:val="en-GB"/>
        </w:rPr>
        <w:t>.</w:t>
      </w:r>
      <w:r w:rsidRPr="00C264F3">
        <w:rPr>
          <w:rFonts w:ascii="Times New Roman" w:eastAsia="Times New Roman" w:hAnsi="Times New Roman" w:cs="Times New Roman"/>
          <w:lang w:val="en-GB"/>
        </w:rPr>
        <w:t xml:space="preserve"> 1977. Differential Emotions Theory. In </w:t>
      </w:r>
      <w:r w:rsidRPr="00C264F3">
        <w:rPr>
          <w:rFonts w:ascii="Times New Roman" w:eastAsia="Times New Roman" w:hAnsi="Times New Roman" w:cs="Times New Roman"/>
          <w:i/>
          <w:iCs/>
          <w:lang w:val="en-GB"/>
        </w:rPr>
        <w:t>Human Emotions</w:t>
      </w:r>
      <w:r w:rsidRPr="00C264F3">
        <w:rPr>
          <w:rFonts w:ascii="Times New Roman" w:eastAsia="Times New Roman" w:hAnsi="Times New Roman" w:cs="Times New Roman"/>
          <w:lang w:val="en-GB"/>
        </w:rPr>
        <w:t> (pp. 43–66). Springer US.</w:t>
      </w:r>
    </w:p>
    <w:p w14:paraId="0F6E4834" w14:textId="3A256DE3" w:rsidR="00252BA8" w:rsidRPr="00C264F3" w:rsidRDefault="00252BA8" w:rsidP="003C770A">
      <w:pPr>
        <w:widowControl w:val="0"/>
        <w:spacing w:after="240" w:line="240" w:lineRule="auto"/>
        <w:ind w:left="720" w:hanging="720"/>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Izard, C</w:t>
      </w:r>
      <w:r w:rsidR="005A6A9D" w:rsidRPr="00C264F3">
        <w:rPr>
          <w:rFonts w:ascii="Times New Roman" w:eastAsia="Times New Roman" w:hAnsi="Times New Roman" w:cs="Times New Roman"/>
          <w:lang w:val="en-GB"/>
        </w:rPr>
        <w:t>arroll</w:t>
      </w:r>
      <w:r w:rsidRPr="00C264F3">
        <w:rPr>
          <w:rFonts w:ascii="Times New Roman" w:eastAsia="Times New Roman" w:hAnsi="Times New Roman" w:cs="Times New Roman"/>
          <w:lang w:val="en-GB"/>
        </w:rPr>
        <w:t xml:space="preserve"> E. 2007. Basic emotions, natural kinds, emotion schemas, and a new paradigm. </w:t>
      </w:r>
      <w:r w:rsidRPr="00C264F3">
        <w:rPr>
          <w:rFonts w:ascii="Times New Roman" w:eastAsia="Times New Roman" w:hAnsi="Times New Roman" w:cs="Times New Roman"/>
          <w:i/>
          <w:iCs/>
          <w:lang w:val="en-GB"/>
        </w:rPr>
        <w:t>Perspectives on Psychological Science: A Journal of the Association for Psychological Science</w:t>
      </w:r>
      <w:r w:rsidRPr="00C264F3">
        <w:rPr>
          <w:rFonts w:ascii="Times New Roman" w:eastAsia="Times New Roman" w:hAnsi="Times New Roman" w:cs="Times New Roman"/>
          <w:lang w:val="en-GB"/>
        </w:rPr>
        <w:t>, </w:t>
      </w:r>
      <w:r w:rsidRPr="00C264F3">
        <w:rPr>
          <w:rFonts w:ascii="Times New Roman" w:eastAsia="Times New Roman" w:hAnsi="Times New Roman" w:cs="Times New Roman"/>
          <w:i/>
          <w:iCs/>
          <w:lang w:val="en-GB"/>
        </w:rPr>
        <w:t>2</w:t>
      </w:r>
      <w:r w:rsidRPr="00C264F3">
        <w:rPr>
          <w:rFonts w:ascii="Times New Roman" w:eastAsia="Times New Roman" w:hAnsi="Times New Roman" w:cs="Times New Roman"/>
          <w:lang w:val="en-GB"/>
        </w:rPr>
        <w:t xml:space="preserve">(3), 260–280. </w:t>
      </w:r>
      <w:hyperlink r:id="rId19">
        <w:r w:rsidRPr="00C264F3">
          <w:rPr>
            <w:rStyle w:val="Hypertextovprepojenie"/>
            <w:rFonts w:ascii="Times New Roman" w:eastAsia="Times New Roman" w:hAnsi="Times New Roman" w:cs="Times New Roman"/>
            <w:color w:val="auto"/>
            <w:lang w:val="en-GB"/>
          </w:rPr>
          <w:t>https://doi.org/10.1111/j.1745-6916.2007.00044.x</w:t>
        </w:r>
      </w:hyperlink>
    </w:p>
    <w:p w14:paraId="14D4BB0D" w14:textId="1DD8078A" w:rsidR="00252BA8" w:rsidRPr="00C264F3" w:rsidRDefault="006062DC"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hAnsi="Times New Roman" w:cs="Times New Roman"/>
          <w:shd w:val="clear" w:color="auto" w:fill="FFFFFF"/>
          <w:lang w:val="en-GB"/>
        </w:rPr>
        <w:t xml:space="preserve">Jack, Rachael E., Oliver GB Garrod, and Philippe G. </w:t>
      </w:r>
      <w:proofErr w:type="spellStart"/>
      <w:r w:rsidRPr="00C264F3">
        <w:rPr>
          <w:rFonts w:ascii="Times New Roman" w:hAnsi="Times New Roman" w:cs="Times New Roman"/>
          <w:shd w:val="clear" w:color="auto" w:fill="FFFFFF"/>
          <w:lang w:val="en-GB"/>
        </w:rPr>
        <w:t>Schyns</w:t>
      </w:r>
      <w:proofErr w:type="spellEnd"/>
      <w:r w:rsidR="00252BA8" w:rsidRPr="00C264F3">
        <w:rPr>
          <w:rFonts w:ascii="Times New Roman" w:eastAsia="Times New Roman" w:hAnsi="Times New Roman" w:cs="Times New Roman"/>
          <w:lang w:val="en-GB"/>
        </w:rPr>
        <w:t xml:space="preserve">. 2014. Dynamic facial expressions of </w:t>
      </w:r>
      <w:r w:rsidR="002B2DBB" w:rsidRPr="00C264F3">
        <w:rPr>
          <w:rFonts w:ascii="Times New Roman" w:eastAsia="Times New Roman" w:hAnsi="Times New Roman" w:cs="Times New Roman"/>
          <w:lang w:val="en-GB"/>
        </w:rPr>
        <w:tab/>
      </w:r>
      <w:r w:rsidR="00252BA8" w:rsidRPr="00C264F3">
        <w:rPr>
          <w:rFonts w:ascii="Times New Roman" w:eastAsia="Times New Roman" w:hAnsi="Times New Roman" w:cs="Times New Roman"/>
          <w:lang w:val="en-GB"/>
        </w:rPr>
        <w:t xml:space="preserve">emotion transmit an evolving hierarchy of signals over time. </w:t>
      </w:r>
      <w:r w:rsidR="00252BA8" w:rsidRPr="00C264F3">
        <w:rPr>
          <w:rFonts w:ascii="Times New Roman" w:eastAsia="Times New Roman" w:hAnsi="Times New Roman" w:cs="Times New Roman"/>
          <w:i/>
          <w:iCs/>
          <w:lang w:val="en-GB"/>
        </w:rPr>
        <w:t>Current Biology: CB</w:t>
      </w:r>
      <w:r w:rsidR="00252BA8" w:rsidRPr="00C264F3">
        <w:rPr>
          <w:rFonts w:ascii="Times New Roman" w:eastAsia="Times New Roman" w:hAnsi="Times New Roman" w:cs="Times New Roman"/>
          <w:lang w:val="en-GB"/>
        </w:rPr>
        <w:t xml:space="preserve">, </w:t>
      </w:r>
      <w:r w:rsidR="00252BA8" w:rsidRPr="00C264F3">
        <w:rPr>
          <w:rFonts w:ascii="Times New Roman" w:eastAsia="Times New Roman" w:hAnsi="Times New Roman" w:cs="Times New Roman"/>
          <w:i/>
          <w:iCs/>
          <w:lang w:val="en-GB"/>
        </w:rPr>
        <w:t>24</w:t>
      </w:r>
      <w:r w:rsidR="00252BA8" w:rsidRPr="00C264F3">
        <w:rPr>
          <w:rFonts w:ascii="Times New Roman" w:eastAsia="Times New Roman" w:hAnsi="Times New Roman" w:cs="Times New Roman"/>
          <w:lang w:val="en-GB"/>
        </w:rPr>
        <w:t>(2), 187–</w:t>
      </w:r>
      <w:r w:rsidR="002B2DBB" w:rsidRPr="00C264F3">
        <w:rPr>
          <w:rFonts w:ascii="Times New Roman" w:eastAsia="Times New Roman" w:hAnsi="Times New Roman" w:cs="Times New Roman"/>
          <w:lang w:val="en-GB"/>
        </w:rPr>
        <w:tab/>
      </w:r>
      <w:r w:rsidR="00252BA8" w:rsidRPr="00C264F3">
        <w:rPr>
          <w:rFonts w:ascii="Times New Roman" w:eastAsia="Times New Roman" w:hAnsi="Times New Roman" w:cs="Times New Roman"/>
          <w:lang w:val="en-GB"/>
        </w:rPr>
        <w:t xml:space="preserve">192. </w:t>
      </w:r>
      <w:proofErr w:type="gramStart"/>
      <w:r w:rsidR="00252BA8" w:rsidRPr="00C264F3">
        <w:rPr>
          <w:rFonts w:ascii="Times New Roman" w:eastAsia="Times New Roman" w:hAnsi="Times New Roman" w:cs="Times New Roman"/>
          <w:lang w:val="en-GB"/>
        </w:rPr>
        <w:t>doi:10.1016/j.cub</w:t>
      </w:r>
      <w:proofErr w:type="gramEnd"/>
      <w:r w:rsidR="00252BA8" w:rsidRPr="00C264F3">
        <w:rPr>
          <w:rFonts w:ascii="Times New Roman" w:eastAsia="Times New Roman" w:hAnsi="Times New Roman" w:cs="Times New Roman"/>
          <w:lang w:val="en-GB"/>
        </w:rPr>
        <w:t>.2013.11.064</w:t>
      </w:r>
    </w:p>
    <w:p w14:paraId="40189220" w14:textId="00351CF0" w:rsidR="00252BA8" w:rsidRPr="00C264F3" w:rsidRDefault="006062DC" w:rsidP="003C770A">
      <w:pPr>
        <w:widowControl w:val="0"/>
        <w:spacing w:after="240" w:line="240" w:lineRule="auto"/>
        <w:ind w:left="720" w:hanging="720"/>
        <w:jc w:val="both"/>
        <w:rPr>
          <w:rFonts w:ascii="Times New Roman" w:eastAsia="Times New Roman" w:hAnsi="Times New Roman" w:cs="Times New Roman"/>
          <w:lang w:val="en-GB"/>
        </w:rPr>
      </w:pPr>
      <w:proofErr w:type="spellStart"/>
      <w:r w:rsidRPr="00C264F3">
        <w:rPr>
          <w:rFonts w:ascii="Times New Roman" w:hAnsi="Times New Roman" w:cs="Times New Roman"/>
          <w:shd w:val="clear" w:color="auto" w:fill="FFFFFF"/>
          <w:lang w:val="en-GB"/>
        </w:rPr>
        <w:t>Kirirllova</w:t>
      </w:r>
      <w:proofErr w:type="spellEnd"/>
      <w:r w:rsidRPr="00C264F3">
        <w:rPr>
          <w:rFonts w:ascii="Times New Roman" w:hAnsi="Times New Roman" w:cs="Times New Roman"/>
          <w:shd w:val="clear" w:color="auto" w:fill="FFFFFF"/>
          <w:lang w:val="en-GB"/>
        </w:rPr>
        <w:t xml:space="preserve">, Natalia, Elena Zaytseva, Tatyana </w:t>
      </w:r>
      <w:proofErr w:type="spellStart"/>
      <w:r w:rsidRPr="00C264F3">
        <w:rPr>
          <w:rFonts w:ascii="Times New Roman" w:hAnsi="Times New Roman" w:cs="Times New Roman"/>
          <w:shd w:val="clear" w:color="auto" w:fill="FFFFFF"/>
          <w:lang w:val="en-GB"/>
        </w:rPr>
        <w:t>Guryanova</w:t>
      </w:r>
      <w:proofErr w:type="spellEnd"/>
      <w:r w:rsidRPr="00C264F3">
        <w:rPr>
          <w:rFonts w:ascii="Times New Roman" w:hAnsi="Times New Roman" w:cs="Times New Roman"/>
          <w:shd w:val="clear" w:color="auto" w:fill="FFFFFF"/>
          <w:lang w:val="en-GB"/>
        </w:rPr>
        <w:t xml:space="preserve">, Kristina Fadeeva, Irina </w:t>
      </w:r>
      <w:proofErr w:type="spellStart"/>
      <w:r w:rsidRPr="00C264F3">
        <w:rPr>
          <w:rFonts w:ascii="Times New Roman" w:hAnsi="Times New Roman" w:cs="Times New Roman"/>
          <w:shd w:val="clear" w:color="auto" w:fill="FFFFFF"/>
          <w:lang w:val="en-GB"/>
        </w:rPr>
        <w:t>Gerdo</w:t>
      </w:r>
      <w:proofErr w:type="spellEnd"/>
      <w:r w:rsidRPr="00C264F3">
        <w:rPr>
          <w:rFonts w:ascii="Times New Roman" w:hAnsi="Times New Roman" w:cs="Times New Roman"/>
          <w:shd w:val="clear" w:color="auto" w:fill="FFFFFF"/>
          <w:lang w:val="en-GB"/>
        </w:rPr>
        <w:t xml:space="preserve">, and Tatyana </w:t>
      </w:r>
      <w:proofErr w:type="spellStart"/>
      <w:r w:rsidRPr="00C264F3">
        <w:rPr>
          <w:rFonts w:ascii="Times New Roman" w:hAnsi="Times New Roman" w:cs="Times New Roman"/>
          <w:shd w:val="clear" w:color="auto" w:fill="FFFFFF"/>
          <w:lang w:val="en-GB"/>
        </w:rPr>
        <w:t>Lvova</w:t>
      </w:r>
      <w:proofErr w:type="spellEnd"/>
      <w:r w:rsidR="00252BA8" w:rsidRPr="00C264F3">
        <w:rPr>
          <w:rFonts w:ascii="Times New Roman" w:eastAsia="Times New Roman" w:hAnsi="Times New Roman" w:cs="Times New Roman"/>
          <w:lang w:val="en-GB"/>
        </w:rPr>
        <w:t>. 2020. Expression of</w:t>
      </w:r>
      <w:r w:rsidRPr="00C264F3">
        <w:rPr>
          <w:rFonts w:ascii="Times New Roman" w:eastAsia="Times New Roman" w:hAnsi="Times New Roman" w:cs="Times New Roman"/>
          <w:lang w:val="en-GB"/>
        </w:rPr>
        <w:t xml:space="preserve"> </w:t>
      </w:r>
      <w:r w:rsidR="00252BA8" w:rsidRPr="00C264F3">
        <w:rPr>
          <w:rFonts w:ascii="Times New Roman" w:eastAsia="Times New Roman" w:hAnsi="Times New Roman" w:cs="Times New Roman"/>
          <w:lang w:val="en-GB"/>
        </w:rPr>
        <w:t>fear through multiethnic proverbs in linguistic education. Proceedings of SOCIOINT, 2020(7th). </w:t>
      </w:r>
    </w:p>
    <w:p w14:paraId="09AABC81" w14:textId="6CBA3F78"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Kövecses, Z</w:t>
      </w:r>
      <w:r w:rsidR="00C90119" w:rsidRPr="00C264F3">
        <w:rPr>
          <w:rFonts w:ascii="Times New Roman" w:eastAsia="Times New Roman" w:hAnsi="Times New Roman" w:cs="Times New Roman"/>
          <w:lang w:val="en-GB"/>
        </w:rPr>
        <w:t>oltan</w:t>
      </w:r>
      <w:r w:rsidRPr="00C264F3">
        <w:rPr>
          <w:rFonts w:ascii="Times New Roman" w:eastAsia="Times New Roman" w:hAnsi="Times New Roman" w:cs="Times New Roman"/>
          <w:lang w:val="en-GB"/>
        </w:rPr>
        <w:t xml:space="preserve">. 2000. </w:t>
      </w:r>
      <w:r w:rsidRPr="00C264F3">
        <w:rPr>
          <w:rFonts w:ascii="Times New Roman" w:eastAsia="Times New Roman" w:hAnsi="Times New Roman" w:cs="Times New Roman"/>
          <w:i/>
          <w:iCs/>
          <w:lang w:val="en-GB"/>
        </w:rPr>
        <w:t>Metaphor and Emotion: Language, Culture, and Body in human feeling</w:t>
      </w:r>
      <w:r w:rsidRPr="00C264F3">
        <w:rPr>
          <w:rFonts w:ascii="Times New Roman" w:eastAsia="Times New Roman" w:hAnsi="Times New Roman" w:cs="Times New Roman"/>
          <w:lang w:val="en-GB"/>
        </w:rPr>
        <w:t xml:space="preserve">. </w:t>
      </w:r>
      <w:r w:rsidR="0051346D"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Cambridge: Cambridge University Press. </w:t>
      </w:r>
    </w:p>
    <w:p w14:paraId="760E6366" w14:textId="4021DB80"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Kövecses, Z</w:t>
      </w:r>
      <w:r w:rsidR="00C90119" w:rsidRPr="00C264F3">
        <w:rPr>
          <w:rFonts w:ascii="Times New Roman" w:eastAsia="Times New Roman" w:hAnsi="Times New Roman" w:cs="Times New Roman"/>
          <w:lang w:val="en-GB"/>
        </w:rPr>
        <w:t>oltan</w:t>
      </w:r>
      <w:r w:rsidRPr="00C264F3">
        <w:rPr>
          <w:rFonts w:ascii="Times New Roman" w:eastAsia="Times New Roman" w:hAnsi="Times New Roman" w:cs="Times New Roman"/>
          <w:lang w:val="en-GB"/>
        </w:rPr>
        <w:t xml:space="preserve">. 2005. </w:t>
      </w:r>
      <w:r w:rsidRPr="00C264F3">
        <w:rPr>
          <w:rFonts w:ascii="Times New Roman" w:eastAsia="Times New Roman" w:hAnsi="Times New Roman" w:cs="Times New Roman"/>
          <w:i/>
          <w:iCs/>
          <w:lang w:val="en-GB"/>
        </w:rPr>
        <w:t>Metaphor in Culture: Universality and Variation.</w:t>
      </w:r>
      <w:r w:rsidRPr="00C264F3">
        <w:rPr>
          <w:rFonts w:ascii="Times New Roman" w:eastAsia="Times New Roman" w:hAnsi="Times New Roman" w:cs="Times New Roman"/>
          <w:lang w:val="en-GB"/>
        </w:rPr>
        <w:t xml:space="preserve"> Cambridge &amp; New York: </w:t>
      </w:r>
      <w:r w:rsidR="0051346D"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Cambridge University Press. doi:10.1017/CBO9780511614408 </w:t>
      </w:r>
    </w:p>
    <w:p w14:paraId="21082549" w14:textId="6DEE8F8B"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shd w:val="clear" w:color="auto" w:fill="FFFFFF"/>
          <w:lang w:val="en-GB"/>
        </w:rPr>
        <w:t>Kövecses, Z</w:t>
      </w:r>
      <w:r w:rsidR="00C90119" w:rsidRPr="00C264F3">
        <w:rPr>
          <w:rFonts w:ascii="Times New Roman" w:eastAsia="Times New Roman" w:hAnsi="Times New Roman" w:cs="Times New Roman"/>
          <w:shd w:val="clear" w:color="auto" w:fill="FFFFFF"/>
          <w:lang w:val="en-GB"/>
        </w:rPr>
        <w:t>oltan</w:t>
      </w:r>
      <w:r w:rsidRPr="00C264F3">
        <w:rPr>
          <w:rFonts w:ascii="Times New Roman" w:eastAsia="Times New Roman" w:hAnsi="Times New Roman" w:cs="Times New Roman"/>
          <w:shd w:val="clear" w:color="auto" w:fill="FFFFFF"/>
          <w:lang w:val="en-GB"/>
        </w:rPr>
        <w:t>. 2015. </w:t>
      </w:r>
      <w:r w:rsidRPr="00C264F3">
        <w:rPr>
          <w:rFonts w:ascii="Times New Roman" w:eastAsia="Times New Roman" w:hAnsi="Times New Roman" w:cs="Times New Roman"/>
          <w:i/>
          <w:iCs/>
          <w:shd w:val="clear" w:color="auto" w:fill="FFFFFF"/>
          <w:lang w:val="en-GB"/>
        </w:rPr>
        <w:t>Where metaphors come from: Reconsidering context in metaphor</w:t>
      </w:r>
      <w:r w:rsidRPr="00C264F3">
        <w:rPr>
          <w:rFonts w:ascii="Times New Roman" w:eastAsia="Times New Roman" w:hAnsi="Times New Roman" w:cs="Times New Roman"/>
          <w:shd w:val="clear" w:color="auto" w:fill="FFFFFF"/>
          <w:lang w:val="en-GB"/>
        </w:rPr>
        <w:t xml:space="preserve">. Oxford </w:t>
      </w:r>
      <w:r w:rsidR="0051346D" w:rsidRPr="00C264F3">
        <w:rPr>
          <w:rFonts w:ascii="Times New Roman" w:eastAsia="Times New Roman" w:hAnsi="Times New Roman" w:cs="Times New Roman"/>
          <w:shd w:val="clear" w:color="auto" w:fill="FFFFFF"/>
          <w:lang w:val="en-GB"/>
        </w:rPr>
        <w:tab/>
      </w:r>
      <w:r w:rsidRPr="00C264F3">
        <w:rPr>
          <w:rFonts w:ascii="Times New Roman" w:eastAsia="Times New Roman" w:hAnsi="Times New Roman" w:cs="Times New Roman"/>
          <w:shd w:val="clear" w:color="auto" w:fill="FFFFFF"/>
          <w:lang w:val="en-GB"/>
        </w:rPr>
        <w:t>University Press, USA.</w:t>
      </w:r>
    </w:p>
    <w:p w14:paraId="508B2448" w14:textId="6EF1BE95"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Kövecses, Z</w:t>
      </w:r>
      <w:r w:rsidR="00C90119" w:rsidRPr="00C264F3">
        <w:rPr>
          <w:rFonts w:ascii="Times New Roman" w:eastAsia="Times New Roman" w:hAnsi="Times New Roman" w:cs="Times New Roman"/>
          <w:lang w:val="en-GB"/>
        </w:rPr>
        <w:t>oltan</w:t>
      </w:r>
      <w:r w:rsidRPr="00C264F3">
        <w:rPr>
          <w:rFonts w:ascii="Times New Roman" w:eastAsia="Times New Roman" w:hAnsi="Times New Roman" w:cs="Times New Roman"/>
          <w:lang w:val="en-GB"/>
        </w:rPr>
        <w:t xml:space="preserve">. 2020. </w:t>
      </w:r>
      <w:r w:rsidRPr="00C264F3">
        <w:rPr>
          <w:rFonts w:ascii="Times New Roman" w:eastAsia="Times New Roman" w:hAnsi="Times New Roman" w:cs="Times New Roman"/>
          <w:i/>
          <w:iCs/>
          <w:lang w:val="en-GB"/>
        </w:rPr>
        <w:t>Extended conceptual metaphor theory</w:t>
      </w:r>
      <w:r w:rsidRPr="00C264F3">
        <w:rPr>
          <w:rFonts w:ascii="Times New Roman" w:eastAsia="Times New Roman" w:hAnsi="Times New Roman" w:cs="Times New Roman"/>
          <w:lang w:val="en-GB"/>
        </w:rPr>
        <w:t>. Cambridge University Press, Cambridge. </w:t>
      </w:r>
    </w:p>
    <w:p w14:paraId="04FBB1EE" w14:textId="3F6C2213" w:rsidR="00252BA8" w:rsidRPr="00C264F3" w:rsidRDefault="00252BA8" w:rsidP="003C770A">
      <w:pPr>
        <w:widowControl w:val="0"/>
        <w:spacing w:after="240" w:line="240" w:lineRule="auto"/>
        <w:ind w:left="183" w:hanging="183"/>
        <w:jc w:val="both"/>
        <w:rPr>
          <w:rFonts w:ascii="Times New Roman" w:eastAsia="Times New Roman" w:hAnsi="Times New Roman" w:cs="Times New Roman"/>
          <w:shd w:val="clear" w:color="auto" w:fill="FFFFFF"/>
          <w:lang w:val="en-GB"/>
        </w:rPr>
      </w:pPr>
      <w:r w:rsidRPr="00C264F3">
        <w:rPr>
          <w:rFonts w:ascii="Times New Roman" w:eastAsia="Times New Roman" w:hAnsi="Times New Roman" w:cs="Times New Roman"/>
          <w:shd w:val="clear" w:color="auto" w:fill="FFFFFF"/>
          <w:lang w:val="en-GB"/>
        </w:rPr>
        <w:t>Kövecses, Z</w:t>
      </w:r>
      <w:r w:rsidR="00E418EE" w:rsidRPr="00C264F3">
        <w:rPr>
          <w:rFonts w:ascii="Times New Roman" w:eastAsia="Times New Roman" w:hAnsi="Times New Roman" w:cs="Times New Roman"/>
          <w:shd w:val="clear" w:color="auto" w:fill="FFFFFF"/>
          <w:lang w:val="en-GB"/>
        </w:rPr>
        <w:t>oltan</w:t>
      </w:r>
      <w:r w:rsidRPr="00C264F3">
        <w:rPr>
          <w:rFonts w:ascii="Times New Roman" w:eastAsia="Times New Roman" w:hAnsi="Times New Roman" w:cs="Times New Roman"/>
          <w:shd w:val="clear" w:color="auto" w:fill="FFFFFF"/>
          <w:lang w:val="en-GB"/>
        </w:rPr>
        <w:t>. 1990. The concept of emotion: further metaphors. </w:t>
      </w:r>
      <w:r w:rsidRPr="00C264F3">
        <w:rPr>
          <w:rFonts w:ascii="Times New Roman" w:eastAsia="Times New Roman" w:hAnsi="Times New Roman" w:cs="Times New Roman"/>
          <w:i/>
          <w:iCs/>
          <w:shd w:val="clear" w:color="auto" w:fill="FFFFFF"/>
          <w:lang w:val="en-GB"/>
        </w:rPr>
        <w:t>Emotion concepts</w:t>
      </w:r>
      <w:r w:rsidRPr="00C264F3">
        <w:rPr>
          <w:rFonts w:ascii="Times New Roman" w:eastAsia="Times New Roman" w:hAnsi="Times New Roman" w:cs="Times New Roman"/>
          <w:shd w:val="clear" w:color="auto" w:fill="FFFFFF"/>
          <w:lang w:val="en-GB"/>
        </w:rPr>
        <w:t>, 160-181.</w:t>
      </w:r>
    </w:p>
    <w:p w14:paraId="46E5ADC9" w14:textId="0F9A5A3D" w:rsidR="00252BA8" w:rsidRPr="00C264F3" w:rsidRDefault="6B6DAC23"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Kövecses</w:t>
      </w:r>
      <w:r w:rsidR="00252BA8" w:rsidRPr="00C264F3">
        <w:rPr>
          <w:rFonts w:ascii="Times New Roman" w:eastAsia="Times New Roman" w:hAnsi="Times New Roman" w:cs="Times New Roman"/>
          <w:lang w:val="en-GB"/>
        </w:rPr>
        <w:t>, Z</w:t>
      </w:r>
      <w:r w:rsidR="00E418EE" w:rsidRPr="00C264F3">
        <w:rPr>
          <w:rFonts w:ascii="Times New Roman" w:eastAsia="Times New Roman" w:hAnsi="Times New Roman" w:cs="Times New Roman"/>
          <w:lang w:val="en-GB"/>
        </w:rPr>
        <w:t>oltan</w:t>
      </w:r>
      <w:r w:rsidR="00252BA8" w:rsidRPr="00C264F3">
        <w:rPr>
          <w:rFonts w:ascii="Times New Roman" w:eastAsia="Times New Roman" w:hAnsi="Times New Roman" w:cs="Times New Roman"/>
          <w:lang w:val="en-GB"/>
        </w:rPr>
        <w:t xml:space="preserve">, </w:t>
      </w:r>
      <w:r w:rsidR="006062DC" w:rsidRPr="00C264F3">
        <w:rPr>
          <w:rFonts w:ascii="Times New Roman" w:eastAsia="Times New Roman" w:hAnsi="Times New Roman" w:cs="Times New Roman"/>
          <w:lang w:val="en-GB"/>
        </w:rPr>
        <w:t xml:space="preserve">and </w:t>
      </w:r>
      <w:r w:rsidR="006062DC" w:rsidRPr="00C264F3">
        <w:rPr>
          <w:rFonts w:ascii="Times New Roman" w:eastAsia="Times New Roman" w:hAnsi="Times New Roman" w:cs="Times New Roman"/>
          <w:sz w:val="24"/>
          <w:szCs w:val="24"/>
          <w:lang w:val="en-GB"/>
        </w:rPr>
        <w:t>P</w:t>
      </w:r>
      <w:r w:rsidR="006062DC" w:rsidRPr="00C264F3">
        <w:rPr>
          <w:rFonts w:ascii="Times New Roman" w:hAnsi="Times New Roman" w:cs="Times New Roman"/>
          <w:shd w:val="clear" w:color="auto" w:fill="FFFFFF"/>
          <w:lang w:val="en-GB"/>
        </w:rPr>
        <w:t xml:space="preserve">eter </w:t>
      </w:r>
      <w:proofErr w:type="spellStart"/>
      <w:r w:rsidR="006062DC" w:rsidRPr="00C264F3">
        <w:rPr>
          <w:rFonts w:ascii="Times New Roman" w:hAnsi="Times New Roman" w:cs="Times New Roman"/>
          <w:shd w:val="clear" w:color="auto" w:fill="FFFFFF"/>
          <w:lang w:val="en-GB"/>
        </w:rPr>
        <w:t>Szabco</w:t>
      </w:r>
      <w:proofErr w:type="spellEnd"/>
      <w:r w:rsidR="006062DC" w:rsidRPr="00C264F3">
        <w:rPr>
          <w:sz w:val="20"/>
          <w:szCs w:val="20"/>
          <w:shd w:val="clear" w:color="auto" w:fill="FFFFFF"/>
          <w:lang w:val="en-GB"/>
        </w:rPr>
        <w:t xml:space="preserve">. </w:t>
      </w:r>
      <w:r w:rsidR="00252BA8" w:rsidRPr="00C264F3">
        <w:rPr>
          <w:rFonts w:ascii="Times New Roman" w:eastAsia="Times New Roman" w:hAnsi="Times New Roman" w:cs="Times New Roman"/>
          <w:lang w:val="en-GB"/>
        </w:rPr>
        <w:t xml:space="preserve">1996. Idioms: A view from cognitive semantics. Applied linguistics, </w:t>
      </w:r>
      <w:r w:rsidR="0051346D" w:rsidRPr="00C264F3">
        <w:rPr>
          <w:rFonts w:ascii="Times New Roman" w:eastAsia="Times New Roman" w:hAnsi="Times New Roman" w:cs="Times New Roman"/>
          <w:lang w:val="en-GB"/>
        </w:rPr>
        <w:tab/>
      </w:r>
      <w:r w:rsidR="00252BA8" w:rsidRPr="00C264F3">
        <w:rPr>
          <w:rFonts w:ascii="Times New Roman" w:eastAsia="Times New Roman" w:hAnsi="Times New Roman" w:cs="Times New Roman"/>
          <w:lang w:val="en-GB"/>
        </w:rPr>
        <w:t>17(3), 326-355. </w:t>
      </w:r>
    </w:p>
    <w:p w14:paraId="7448C5F1" w14:textId="23F73ECB" w:rsidR="00252BA8" w:rsidRPr="00C264F3" w:rsidRDefault="000523B3"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hAnsi="Times New Roman" w:cs="Times New Roman"/>
          <w:shd w:val="clear" w:color="auto" w:fill="FFFFFF"/>
          <w:lang w:val="en-GB"/>
        </w:rPr>
        <w:t xml:space="preserve">Kövecses, Zoltán, Gary B. Palmer, and René Dirven. </w:t>
      </w:r>
      <w:r w:rsidR="00252BA8" w:rsidRPr="00C264F3">
        <w:rPr>
          <w:rFonts w:ascii="Times New Roman" w:eastAsia="Times New Roman" w:hAnsi="Times New Roman" w:cs="Times New Roman"/>
          <w:sz w:val="24"/>
          <w:szCs w:val="24"/>
          <w:lang w:val="en-GB"/>
        </w:rPr>
        <w:t>2002.</w:t>
      </w:r>
      <w:r w:rsidR="00252BA8" w:rsidRPr="00C264F3">
        <w:rPr>
          <w:rFonts w:ascii="Times New Roman" w:eastAsia="Times New Roman" w:hAnsi="Times New Roman" w:cs="Times New Roman"/>
          <w:lang w:val="en-GB"/>
        </w:rPr>
        <w:t xml:space="preserve">  Language and emotion: The interplay of </w:t>
      </w:r>
      <w:r w:rsidR="0051346D" w:rsidRPr="00C264F3">
        <w:rPr>
          <w:rFonts w:ascii="Times New Roman" w:eastAsia="Times New Roman" w:hAnsi="Times New Roman" w:cs="Times New Roman"/>
          <w:lang w:val="en-GB"/>
        </w:rPr>
        <w:tab/>
      </w:r>
      <w:r w:rsidR="00252BA8" w:rsidRPr="00C264F3">
        <w:rPr>
          <w:rFonts w:ascii="Times New Roman" w:eastAsia="Times New Roman" w:hAnsi="Times New Roman" w:cs="Times New Roman"/>
          <w:lang w:val="en-GB"/>
        </w:rPr>
        <w:t xml:space="preserve">conceptualization with physiology and culture. In </w:t>
      </w:r>
      <w:r w:rsidR="00252BA8" w:rsidRPr="00C264F3">
        <w:rPr>
          <w:rFonts w:ascii="Times New Roman" w:eastAsia="Times New Roman" w:hAnsi="Times New Roman" w:cs="Times New Roman"/>
          <w:i/>
          <w:iCs/>
          <w:lang w:val="en-GB"/>
        </w:rPr>
        <w:t xml:space="preserve">Metaphor and Metonymy in Comparison and </w:t>
      </w:r>
      <w:r w:rsidR="0051346D" w:rsidRPr="00C264F3">
        <w:rPr>
          <w:rFonts w:ascii="Times New Roman" w:eastAsia="Times New Roman" w:hAnsi="Times New Roman" w:cs="Times New Roman"/>
          <w:i/>
          <w:iCs/>
          <w:lang w:val="en-GB"/>
        </w:rPr>
        <w:tab/>
      </w:r>
      <w:r w:rsidR="00252BA8" w:rsidRPr="00C264F3">
        <w:rPr>
          <w:rFonts w:ascii="Times New Roman" w:eastAsia="Times New Roman" w:hAnsi="Times New Roman" w:cs="Times New Roman"/>
          <w:i/>
          <w:iCs/>
          <w:lang w:val="en-GB"/>
        </w:rPr>
        <w:t>Contrast</w:t>
      </w:r>
      <w:r w:rsidR="00252BA8" w:rsidRPr="00C264F3">
        <w:rPr>
          <w:rFonts w:ascii="Times New Roman" w:eastAsia="Times New Roman" w:hAnsi="Times New Roman" w:cs="Times New Roman"/>
          <w:lang w:val="en-GB"/>
        </w:rPr>
        <w:t xml:space="preserve">, René Dirven, and Ralf </w:t>
      </w:r>
      <w:proofErr w:type="spellStart"/>
      <w:r w:rsidR="00252BA8" w:rsidRPr="00C264F3">
        <w:rPr>
          <w:rFonts w:ascii="Times New Roman" w:eastAsia="Times New Roman" w:hAnsi="Times New Roman" w:cs="Times New Roman"/>
          <w:lang w:val="en-GB"/>
        </w:rPr>
        <w:t>Pörings</w:t>
      </w:r>
      <w:proofErr w:type="spellEnd"/>
      <w:r w:rsidR="00252BA8" w:rsidRPr="00C264F3">
        <w:rPr>
          <w:rFonts w:ascii="Times New Roman" w:eastAsia="Times New Roman" w:hAnsi="Times New Roman" w:cs="Times New Roman"/>
          <w:lang w:val="en-GB"/>
        </w:rPr>
        <w:t xml:space="preserve"> (eds.), 133–160. Berlin/</w:t>
      </w:r>
      <w:proofErr w:type="spellStart"/>
      <w:r w:rsidR="00252BA8" w:rsidRPr="00C264F3">
        <w:rPr>
          <w:rFonts w:ascii="Times New Roman" w:eastAsia="Times New Roman" w:hAnsi="Times New Roman" w:cs="Times New Roman"/>
          <w:lang w:val="en-GB"/>
        </w:rPr>
        <w:t>NewYork</w:t>
      </w:r>
      <w:proofErr w:type="spellEnd"/>
      <w:r w:rsidR="00252BA8" w:rsidRPr="00C264F3">
        <w:rPr>
          <w:rFonts w:ascii="Times New Roman" w:eastAsia="Times New Roman" w:hAnsi="Times New Roman" w:cs="Times New Roman"/>
          <w:lang w:val="en-GB"/>
        </w:rPr>
        <w:t>: Mouton de Gruyter.</w:t>
      </w:r>
    </w:p>
    <w:p w14:paraId="26DEAB29" w14:textId="6D081DD7" w:rsidR="004A5900" w:rsidRPr="00C264F3" w:rsidRDefault="000523B3" w:rsidP="003C770A">
      <w:pPr>
        <w:widowControl w:val="0"/>
        <w:spacing w:after="240" w:line="240" w:lineRule="auto"/>
        <w:ind w:left="720" w:hanging="720"/>
        <w:jc w:val="both"/>
        <w:rPr>
          <w:rFonts w:ascii="Times New Roman" w:eastAsia="Times New Roman" w:hAnsi="Times New Roman" w:cs="Times New Roman"/>
          <w:sz w:val="24"/>
          <w:szCs w:val="24"/>
          <w:lang w:val="en-GB"/>
        </w:rPr>
      </w:pPr>
      <w:r w:rsidRPr="00C264F3">
        <w:rPr>
          <w:rFonts w:ascii="Times New Roman" w:hAnsi="Times New Roman" w:cs="Times New Roman"/>
          <w:shd w:val="clear" w:color="auto" w:fill="FFFFFF"/>
          <w:lang w:val="en-GB"/>
        </w:rPr>
        <w:t>Kövecses, Zoltán, Laura Ambrus, Dániel Hegedűs, Ren Imai, and Anna Sobczak</w:t>
      </w:r>
      <w:r w:rsidR="004A5900" w:rsidRPr="00C264F3">
        <w:rPr>
          <w:rFonts w:ascii="Times New Roman" w:hAnsi="Times New Roman" w:cs="Times New Roman"/>
          <w:sz w:val="24"/>
          <w:szCs w:val="24"/>
          <w:shd w:val="clear" w:color="auto" w:fill="FFFFFF"/>
          <w:lang w:val="en-GB"/>
        </w:rPr>
        <w:t>. 2019. The lexical vs. the corpus-based method in the study of metaphors. </w:t>
      </w:r>
      <w:r w:rsidR="004A5900" w:rsidRPr="00C264F3">
        <w:rPr>
          <w:rFonts w:ascii="Times New Roman" w:hAnsi="Times New Roman" w:cs="Times New Roman"/>
          <w:i/>
          <w:iCs/>
          <w:sz w:val="24"/>
          <w:szCs w:val="24"/>
          <w:shd w:val="clear" w:color="auto" w:fill="FFFFFF"/>
          <w:lang w:val="en-GB"/>
        </w:rPr>
        <w:t>Metaphor and metonymy in the digital</w:t>
      </w:r>
      <w:r w:rsidRPr="00C264F3">
        <w:rPr>
          <w:rFonts w:ascii="Times New Roman" w:hAnsi="Times New Roman" w:cs="Times New Roman"/>
          <w:i/>
          <w:iCs/>
          <w:sz w:val="24"/>
          <w:szCs w:val="24"/>
          <w:shd w:val="clear" w:color="auto" w:fill="FFFFFF"/>
          <w:lang w:val="en-GB"/>
        </w:rPr>
        <w:t xml:space="preserve"> </w:t>
      </w:r>
      <w:r w:rsidR="004A5900" w:rsidRPr="00C264F3">
        <w:rPr>
          <w:rFonts w:ascii="Times New Roman" w:hAnsi="Times New Roman" w:cs="Times New Roman"/>
          <w:i/>
          <w:iCs/>
          <w:sz w:val="24"/>
          <w:szCs w:val="24"/>
          <w:shd w:val="clear" w:color="auto" w:fill="FFFFFF"/>
          <w:lang w:val="en-GB"/>
        </w:rPr>
        <w:t>age</w:t>
      </w:r>
      <w:r w:rsidR="004A5900" w:rsidRPr="00C264F3">
        <w:rPr>
          <w:rFonts w:ascii="Times New Roman" w:hAnsi="Times New Roman" w:cs="Times New Roman"/>
          <w:sz w:val="24"/>
          <w:szCs w:val="24"/>
          <w:shd w:val="clear" w:color="auto" w:fill="FFFFFF"/>
          <w:lang w:val="en-GB"/>
        </w:rPr>
        <w:t>, 149-173.</w:t>
      </w:r>
    </w:p>
    <w:p w14:paraId="4758FA11" w14:textId="0F08AF55" w:rsidR="00252BA8" w:rsidRPr="00C264F3" w:rsidRDefault="000523B3"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hAnsi="Times New Roman" w:cs="Times New Roman"/>
          <w:shd w:val="clear" w:color="auto" w:fill="FFFFFF"/>
          <w:lang w:val="en-GB"/>
        </w:rPr>
        <w:t>Lakoff, George, and Mark Johnson.</w:t>
      </w:r>
      <w:r w:rsidRPr="00C264F3">
        <w:rPr>
          <w:sz w:val="20"/>
          <w:szCs w:val="20"/>
          <w:shd w:val="clear" w:color="auto" w:fill="FFFFFF"/>
          <w:lang w:val="en-GB"/>
        </w:rPr>
        <w:t> </w:t>
      </w:r>
      <w:r w:rsidR="00252BA8" w:rsidRPr="00C264F3">
        <w:rPr>
          <w:rFonts w:ascii="Times New Roman" w:eastAsia="Times New Roman" w:hAnsi="Times New Roman" w:cs="Times New Roman"/>
          <w:lang w:val="en-GB"/>
        </w:rPr>
        <w:t xml:space="preserve">1980. </w:t>
      </w:r>
      <w:r w:rsidR="00252BA8" w:rsidRPr="00C264F3">
        <w:rPr>
          <w:rFonts w:ascii="Times New Roman" w:eastAsia="Times New Roman" w:hAnsi="Times New Roman" w:cs="Times New Roman"/>
          <w:i/>
          <w:iCs/>
          <w:lang w:val="en-GB"/>
        </w:rPr>
        <w:t>Metaphors We Live By</w:t>
      </w:r>
      <w:r w:rsidR="00252BA8" w:rsidRPr="00C264F3">
        <w:rPr>
          <w:rFonts w:ascii="Times New Roman" w:eastAsia="Times New Roman" w:hAnsi="Times New Roman" w:cs="Times New Roman"/>
          <w:lang w:val="en-GB"/>
        </w:rPr>
        <w:t>. Chicago: University of Chicago Press. </w:t>
      </w:r>
    </w:p>
    <w:p w14:paraId="3B7E4487" w14:textId="47696E9E"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proofErr w:type="spellStart"/>
      <w:r w:rsidRPr="00C264F3">
        <w:rPr>
          <w:rFonts w:ascii="Times New Roman" w:eastAsia="Times New Roman" w:hAnsi="Times New Roman" w:cs="Times New Roman"/>
          <w:lang w:val="en-GB"/>
        </w:rPr>
        <w:lastRenderedPageBreak/>
        <w:t>Lauhakangas</w:t>
      </w:r>
      <w:proofErr w:type="spellEnd"/>
      <w:r w:rsidRPr="00C264F3">
        <w:rPr>
          <w:rFonts w:ascii="Times New Roman" w:eastAsia="Times New Roman" w:hAnsi="Times New Roman" w:cs="Times New Roman"/>
          <w:lang w:val="en-GB"/>
        </w:rPr>
        <w:t>, O</w:t>
      </w:r>
      <w:r w:rsidR="001D671E" w:rsidRPr="00C264F3">
        <w:rPr>
          <w:rFonts w:ascii="Times New Roman" w:eastAsia="Times New Roman" w:hAnsi="Times New Roman" w:cs="Times New Roman"/>
          <w:lang w:val="en-GB"/>
        </w:rPr>
        <w:t>uti</w:t>
      </w:r>
      <w:r w:rsidRPr="00C264F3">
        <w:rPr>
          <w:rFonts w:ascii="Times New Roman" w:eastAsia="Times New Roman" w:hAnsi="Times New Roman" w:cs="Times New Roman"/>
          <w:lang w:val="en-GB"/>
        </w:rPr>
        <w:t xml:space="preserve">. 2007. Use of proverbs and narrative thought. Folklore: Electronic Journal of Folklore, </w:t>
      </w:r>
      <w:r w:rsidR="0051346D"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35), 77-84.</w:t>
      </w:r>
    </w:p>
    <w:p w14:paraId="7617CD86" w14:textId="3BCD2E74"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eastAsia="en-GB"/>
        </w:rPr>
      </w:pPr>
      <w:r w:rsidRPr="00C264F3">
        <w:rPr>
          <w:rFonts w:ascii="Times New Roman" w:eastAsia="Times New Roman" w:hAnsi="Times New Roman" w:cs="Times New Roman"/>
          <w:lang w:val="en-GB" w:eastAsia="en-GB"/>
        </w:rPr>
        <w:t>Leverage Edu. n.d. Blog.</w:t>
      </w:r>
      <w:r w:rsidR="00500370" w:rsidRPr="00C264F3">
        <w:rPr>
          <w:rFonts w:ascii="Times New Roman" w:eastAsia="Times New Roman" w:hAnsi="Times New Roman" w:cs="Times New Roman"/>
          <w:lang w:val="en-GB" w:eastAsia="en-GB"/>
        </w:rPr>
        <w:t xml:space="preserve"> Retrieved June 10, 2023, from</w:t>
      </w:r>
      <w:hyperlink r:id="rId20">
        <w:r w:rsidRPr="00C264F3">
          <w:rPr>
            <w:rStyle w:val="Hypertextovprepojenie"/>
            <w:rFonts w:ascii="Times New Roman" w:eastAsia="Times New Roman" w:hAnsi="Times New Roman" w:cs="Times New Roman"/>
            <w:color w:val="auto"/>
            <w:lang w:val="en-GB" w:eastAsia="en-GB"/>
          </w:rPr>
          <w:t>https://leverageedu.com/blog/</w:t>
        </w:r>
      </w:hyperlink>
    </w:p>
    <w:p w14:paraId="0A348FC2" w14:textId="641665EE" w:rsidR="00252BA8" w:rsidRPr="00C264F3" w:rsidRDefault="003C5570"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Morton,</w:t>
      </w:r>
      <w:r w:rsidR="00AB2C81" w:rsidRPr="00C264F3">
        <w:rPr>
          <w:rFonts w:ascii="Times New Roman" w:eastAsia="Times New Roman" w:hAnsi="Times New Roman" w:cs="Times New Roman"/>
          <w:lang w:val="en-GB"/>
        </w:rPr>
        <w:t xml:space="preserve"> </w:t>
      </w:r>
      <w:r w:rsidRPr="00C264F3">
        <w:rPr>
          <w:rFonts w:ascii="Times New Roman" w:eastAsia="Times New Roman" w:hAnsi="Times New Roman" w:cs="Times New Roman"/>
          <w:lang w:val="en-GB"/>
        </w:rPr>
        <w:t>W</w:t>
      </w:r>
      <w:r w:rsidR="00AB2C81" w:rsidRPr="00C264F3">
        <w:rPr>
          <w:rFonts w:ascii="Times New Roman" w:eastAsia="Times New Roman" w:hAnsi="Times New Roman" w:cs="Times New Roman"/>
          <w:lang w:val="en-GB"/>
        </w:rPr>
        <w:t>illiam</w:t>
      </w:r>
      <w:r w:rsidRPr="00C264F3">
        <w:rPr>
          <w:rFonts w:ascii="Times New Roman" w:eastAsia="Times New Roman" w:hAnsi="Times New Roman" w:cs="Times New Roman"/>
          <w:lang w:val="en-GB"/>
        </w:rPr>
        <w:t>. (first published 1834</w:t>
      </w:r>
      <w:r w:rsidR="00252BA8" w:rsidRPr="00C264F3">
        <w:rPr>
          <w:rFonts w:ascii="Times New Roman" w:eastAsia="Times New Roman" w:hAnsi="Times New Roman" w:cs="Times New Roman"/>
          <w:lang w:val="en-GB"/>
        </w:rPr>
        <w:t>).</w:t>
      </w:r>
      <w:r w:rsidR="00AB2C81" w:rsidRPr="00C264F3">
        <w:rPr>
          <w:rFonts w:ascii="Times New Roman" w:eastAsia="Times New Roman" w:hAnsi="Times New Roman" w:cs="Times New Roman"/>
          <w:lang w:val="en-GB"/>
        </w:rPr>
        <w:t xml:space="preserve"> </w:t>
      </w:r>
      <w:proofErr w:type="spellStart"/>
      <w:r w:rsidR="00AB2C81" w:rsidRPr="00C264F3">
        <w:rPr>
          <w:rFonts w:ascii="Times New Roman" w:eastAsia="Times New Roman" w:hAnsi="Times New Roman" w:cs="Times New Roman"/>
          <w:i/>
          <w:iCs/>
          <w:lang w:val="en-GB"/>
        </w:rPr>
        <w:t>D</w:t>
      </w:r>
      <w:r w:rsidRPr="00C264F3">
        <w:rPr>
          <w:rFonts w:ascii="Times New Roman" w:eastAsia="Times New Roman" w:hAnsi="Times New Roman" w:cs="Times New Roman"/>
          <w:i/>
          <w:iCs/>
          <w:lang w:val="en-GB"/>
        </w:rPr>
        <w:t>rishtanta</w:t>
      </w:r>
      <w:proofErr w:type="spellEnd"/>
      <w:r w:rsidR="00AB2C81" w:rsidRPr="00C264F3">
        <w:rPr>
          <w:rFonts w:ascii="Times New Roman" w:eastAsia="Times New Roman" w:hAnsi="Times New Roman" w:cs="Times New Roman"/>
          <w:i/>
          <w:iCs/>
          <w:lang w:val="en-GB"/>
        </w:rPr>
        <w:t xml:space="preserve"> </w:t>
      </w:r>
      <w:proofErr w:type="spellStart"/>
      <w:r w:rsidRPr="00C264F3">
        <w:rPr>
          <w:rFonts w:ascii="Times New Roman" w:eastAsia="Times New Roman" w:hAnsi="Times New Roman" w:cs="Times New Roman"/>
          <w:i/>
          <w:iCs/>
          <w:lang w:val="en-GB"/>
        </w:rPr>
        <w:t>bakya</w:t>
      </w:r>
      <w:proofErr w:type="spellEnd"/>
      <w:r w:rsidR="00AB2C81" w:rsidRPr="00C264F3">
        <w:rPr>
          <w:rFonts w:ascii="Times New Roman" w:eastAsia="Times New Roman" w:hAnsi="Times New Roman" w:cs="Times New Roman"/>
          <w:i/>
          <w:iCs/>
          <w:lang w:val="en-GB"/>
        </w:rPr>
        <w:t xml:space="preserve"> </w:t>
      </w:r>
      <w:proofErr w:type="spellStart"/>
      <w:r w:rsidRPr="00C264F3">
        <w:rPr>
          <w:rFonts w:ascii="Times New Roman" w:eastAsia="Times New Roman" w:hAnsi="Times New Roman" w:cs="Times New Roman"/>
          <w:i/>
          <w:iCs/>
          <w:lang w:val="en-GB"/>
        </w:rPr>
        <w:t>samgraha</w:t>
      </w:r>
      <w:proofErr w:type="spellEnd"/>
      <w:r w:rsidR="00755FD4" w:rsidRPr="00C264F3">
        <w:rPr>
          <w:rFonts w:ascii="Times New Roman" w:eastAsia="Times New Roman" w:hAnsi="Times New Roman" w:cs="Times New Roman"/>
          <w:lang w:val="en-GB"/>
        </w:rPr>
        <w:t>.</w:t>
      </w:r>
      <w:r w:rsidR="00252BA8" w:rsidRPr="00C264F3">
        <w:rPr>
          <w:rFonts w:ascii="Times New Roman" w:eastAsia="Times New Roman" w:hAnsi="Times New Roman" w:cs="Times New Roman"/>
          <w:i/>
          <w:iCs/>
          <w:lang w:val="en-GB"/>
        </w:rPr>
        <w:t xml:space="preserve"> A Collection </w:t>
      </w:r>
      <w:r w:rsidR="00500370" w:rsidRPr="00C264F3">
        <w:rPr>
          <w:rFonts w:ascii="Times New Roman" w:eastAsia="Times New Roman" w:hAnsi="Times New Roman" w:cs="Times New Roman"/>
          <w:i/>
          <w:iCs/>
          <w:lang w:val="en-GB"/>
        </w:rPr>
        <w:t>o</w:t>
      </w:r>
      <w:r w:rsidR="00252BA8" w:rsidRPr="00C264F3">
        <w:rPr>
          <w:rFonts w:ascii="Times New Roman" w:eastAsia="Times New Roman" w:hAnsi="Times New Roman" w:cs="Times New Roman"/>
          <w:i/>
          <w:iCs/>
          <w:lang w:val="en-GB"/>
        </w:rPr>
        <w:t>f Proverbs</w:t>
      </w:r>
      <w:r w:rsidR="00252BA8" w:rsidRPr="00C264F3">
        <w:rPr>
          <w:rFonts w:ascii="Times New Roman" w:eastAsia="Times New Roman" w:hAnsi="Times New Roman" w:cs="Times New Roman"/>
          <w:lang w:val="en-GB"/>
        </w:rPr>
        <w:t>.</w:t>
      </w:r>
      <w:r w:rsidR="008B5CB1" w:rsidRPr="00C264F3">
        <w:rPr>
          <w:rFonts w:ascii="Times New Roman" w:eastAsia="Times New Roman" w:hAnsi="Times New Roman" w:cs="Times New Roman"/>
          <w:lang w:val="en-GB"/>
        </w:rPr>
        <w:t xml:space="preserve"> </w:t>
      </w:r>
      <w:r w:rsidR="00F77C5A" w:rsidRPr="00C264F3">
        <w:rPr>
          <w:rFonts w:ascii="Times New Roman" w:eastAsia="Times New Roman" w:hAnsi="Times New Roman" w:cs="Times New Roman"/>
          <w:lang w:val="en-GB"/>
        </w:rPr>
        <w:tab/>
      </w:r>
      <w:r w:rsidR="001434EC" w:rsidRPr="00C264F3">
        <w:rPr>
          <w:rFonts w:ascii="Times New Roman" w:eastAsia="Times New Roman" w:hAnsi="Times New Roman" w:cs="Times New Roman"/>
          <w:lang w:val="en-GB"/>
        </w:rPr>
        <w:t xml:space="preserve">(Chakraborty Barun Kumar, </w:t>
      </w:r>
      <w:r w:rsidR="008B5CB1" w:rsidRPr="00C264F3">
        <w:rPr>
          <w:rFonts w:ascii="Times New Roman" w:eastAsia="Times New Roman" w:hAnsi="Times New Roman" w:cs="Times New Roman"/>
          <w:lang w:val="en-GB"/>
        </w:rPr>
        <w:t>e</w:t>
      </w:r>
      <w:r w:rsidR="001434EC" w:rsidRPr="00C264F3">
        <w:rPr>
          <w:rFonts w:ascii="Times New Roman" w:eastAsia="Times New Roman" w:hAnsi="Times New Roman" w:cs="Times New Roman"/>
          <w:lang w:val="en-GB"/>
        </w:rPr>
        <w:t>d. 1943). Aparna Book Distributers. Kolkata.</w:t>
      </w:r>
    </w:p>
    <w:p w14:paraId="1D7BC58B" w14:textId="4A514EA0"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eastAsia="en-GB"/>
        </w:rPr>
      </w:pPr>
      <w:r w:rsidRPr="00C264F3">
        <w:rPr>
          <w:rFonts w:ascii="Times New Roman" w:eastAsia="Times New Roman" w:hAnsi="Times New Roman" w:cs="Times New Roman"/>
          <w:lang w:val="en-GB" w:eastAsia="en-GB"/>
        </w:rPr>
        <w:t xml:space="preserve">NCERT Books Guru. n.d. Hindi </w:t>
      </w:r>
      <w:proofErr w:type="spellStart"/>
      <w:r w:rsidRPr="00C264F3">
        <w:rPr>
          <w:rFonts w:ascii="Times New Roman" w:eastAsia="Times New Roman" w:hAnsi="Times New Roman" w:cs="Times New Roman"/>
          <w:lang w:val="en-GB" w:eastAsia="en-GB"/>
        </w:rPr>
        <w:t>Muhavare</w:t>
      </w:r>
      <w:proofErr w:type="spellEnd"/>
      <w:r w:rsidRPr="00C264F3">
        <w:rPr>
          <w:rFonts w:ascii="Times New Roman" w:eastAsia="Times New Roman" w:hAnsi="Times New Roman" w:cs="Times New Roman"/>
          <w:lang w:val="en-GB" w:eastAsia="en-GB"/>
        </w:rPr>
        <w:t xml:space="preserve">. </w:t>
      </w:r>
      <w:hyperlink r:id="rId21">
        <w:r w:rsidRPr="00C264F3">
          <w:rPr>
            <w:rStyle w:val="Hypertextovprepojenie"/>
            <w:rFonts w:ascii="Times New Roman" w:eastAsia="Times New Roman" w:hAnsi="Times New Roman" w:cs="Times New Roman"/>
            <w:color w:val="auto"/>
            <w:lang w:val="en-GB" w:eastAsia="en-GB"/>
          </w:rPr>
          <w:t>https://www.ncertbooks.guru/hindi-muhavare/</w:t>
        </w:r>
      </w:hyperlink>
    </w:p>
    <w:p w14:paraId="30562496" w14:textId="3FBD6734" w:rsidR="00252BA8" w:rsidRPr="00C264F3" w:rsidRDefault="000523B3" w:rsidP="003C770A">
      <w:pPr>
        <w:widowControl w:val="0"/>
        <w:spacing w:after="240" w:line="240" w:lineRule="auto"/>
        <w:ind w:left="720" w:hanging="720"/>
        <w:jc w:val="both"/>
        <w:rPr>
          <w:rFonts w:ascii="Times New Roman" w:eastAsia="Times New Roman" w:hAnsi="Times New Roman" w:cs="Times New Roman"/>
          <w:lang w:val="en-GB"/>
        </w:rPr>
      </w:pPr>
      <w:r w:rsidRPr="00C264F3">
        <w:rPr>
          <w:rFonts w:ascii="Times New Roman" w:hAnsi="Times New Roman" w:cs="Times New Roman"/>
          <w:shd w:val="clear" w:color="auto" w:fill="FFFFFF"/>
          <w:lang w:val="en-GB"/>
        </w:rPr>
        <w:t>Panksepp, Jaak, and Douglas Watt.</w:t>
      </w:r>
      <w:r w:rsidRPr="00C264F3">
        <w:rPr>
          <w:shd w:val="clear" w:color="auto" w:fill="FFFFFF"/>
          <w:lang w:val="en-GB"/>
        </w:rPr>
        <w:t> </w:t>
      </w:r>
      <w:r w:rsidR="00252BA8" w:rsidRPr="00C264F3">
        <w:rPr>
          <w:rFonts w:ascii="Times New Roman" w:eastAsia="Times New Roman" w:hAnsi="Times New Roman" w:cs="Times New Roman"/>
          <w:lang w:val="en-GB"/>
        </w:rPr>
        <w:t>2011. What is basic about basic emotions? Lasting lessons from affective neuroscience. </w:t>
      </w:r>
      <w:r w:rsidR="00252BA8" w:rsidRPr="00C264F3">
        <w:rPr>
          <w:rFonts w:ascii="Times New Roman" w:eastAsia="Times New Roman" w:hAnsi="Times New Roman" w:cs="Times New Roman"/>
          <w:i/>
          <w:iCs/>
          <w:lang w:val="en-GB"/>
        </w:rPr>
        <w:t>Emotion Review: Journal of the International Society for Research on Emotion</w:t>
      </w:r>
      <w:r w:rsidR="00252BA8" w:rsidRPr="00C264F3">
        <w:rPr>
          <w:rFonts w:ascii="Times New Roman" w:eastAsia="Times New Roman" w:hAnsi="Times New Roman" w:cs="Times New Roman"/>
          <w:lang w:val="en-GB"/>
        </w:rPr>
        <w:t>, </w:t>
      </w:r>
      <w:r w:rsidR="00252BA8" w:rsidRPr="00C264F3">
        <w:rPr>
          <w:rFonts w:ascii="Times New Roman" w:eastAsia="Times New Roman" w:hAnsi="Times New Roman" w:cs="Times New Roman"/>
          <w:i/>
          <w:iCs/>
          <w:lang w:val="en-GB"/>
        </w:rPr>
        <w:t>3</w:t>
      </w:r>
      <w:r w:rsidR="00252BA8" w:rsidRPr="00C264F3">
        <w:rPr>
          <w:rFonts w:ascii="Times New Roman" w:eastAsia="Times New Roman" w:hAnsi="Times New Roman" w:cs="Times New Roman"/>
          <w:lang w:val="en-GB"/>
        </w:rPr>
        <w:t>(4), 387–396. https://doi.org/10.1177/1754073911410741</w:t>
      </w:r>
    </w:p>
    <w:p w14:paraId="73C66615" w14:textId="75FA2361" w:rsidR="00252BA8" w:rsidRPr="00C264F3" w:rsidRDefault="000523B3" w:rsidP="003C770A">
      <w:pPr>
        <w:widowControl w:val="0"/>
        <w:spacing w:after="240" w:line="240" w:lineRule="auto"/>
        <w:ind w:left="183" w:hanging="183"/>
        <w:jc w:val="both"/>
        <w:rPr>
          <w:rFonts w:ascii="Times New Roman" w:eastAsia="Times New Roman" w:hAnsi="Times New Roman" w:cs="Times New Roman"/>
          <w:lang w:val="en-GB"/>
        </w:rPr>
      </w:pPr>
      <w:proofErr w:type="spellStart"/>
      <w:r w:rsidRPr="00C264F3">
        <w:rPr>
          <w:rFonts w:ascii="Times New Roman" w:hAnsi="Times New Roman" w:cs="Times New Roman"/>
          <w:shd w:val="clear" w:color="auto" w:fill="FFFFFF"/>
          <w:lang w:val="en-GB"/>
        </w:rPr>
        <w:t>Piórkowska</w:t>
      </w:r>
      <w:proofErr w:type="spellEnd"/>
      <w:r w:rsidRPr="00C264F3">
        <w:rPr>
          <w:rFonts w:ascii="Times New Roman" w:hAnsi="Times New Roman" w:cs="Times New Roman"/>
          <w:shd w:val="clear" w:color="auto" w:fill="FFFFFF"/>
          <w:lang w:val="en-GB"/>
        </w:rPr>
        <w:t>, Magda, and Monika Wrobel.</w:t>
      </w:r>
      <w:r w:rsidRPr="00C264F3">
        <w:rPr>
          <w:shd w:val="clear" w:color="auto" w:fill="FFFFFF"/>
          <w:lang w:val="en-GB"/>
        </w:rPr>
        <w:t xml:space="preserve"> </w:t>
      </w:r>
      <w:r w:rsidR="00252BA8" w:rsidRPr="00C264F3">
        <w:rPr>
          <w:rFonts w:ascii="Times New Roman" w:eastAsia="Times New Roman" w:hAnsi="Times New Roman" w:cs="Times New Roman"/>
          <w:lang w:val="en-GB"/>
        </w:rPr>
        <w:t>2017. Basic Emotions. 10.1007/978-3-319-28099-8_495-1. </w:t>
      </w:r>
    </w:p>
    <w:p w14:paraId="1D471A6F" w14:textId="25F5752D"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Plutchik, R</w:t>
      </w:r>
      <w:r w:rsidR="00F638AE" w:rsidRPr="00C264F3">
        <w:rPr>
          <w:rFonts w:ascii="Times New Roman" w:eastAsia="Times New Roman" w:hAnsi="Times New Roman" w:cs="Times New Roman"/>
          <w:lang w:val="en-GB"/>
        </w:rPr>
        <w:t>obert</w:t>
      </w:r>
      <w:r w:rsidRPr="00C264F3">
        <w:rPr>
          <w:rFonts w:ascii="Times New Roman" w:eastAsia="Times New Roman" w:hAnsi="Times New Roman" w:cs="Times New Roman"/>
          <w:lang w:val="en-GB"/>
        </w:rPr>
        <w:t>. 1980. A general psycho</w:t>
      </w:r>
      <w:r w:rsidR="00EF1AFF" w:rsidRPr="00C264F3">
        <w:rPr>
          <w:rFonts w:ascii="Times New Roman" w:eastAsia="Times New Roman" w:hAnsi="Times New Roman" w:cs="Times New Roman"/>
          <w:lang w:val="en-GB"/>
        </w:rPr>
        <w:t xml:space="preserve"> </w:t>
      </w:r>
      <w:r w:rsidRPr="00C264F3">
        <w:rPr>
          <w:rFonts w:ascii="Times New Roman" w:eastAsia="Times New Roman" w:hAnsi="Times New Roman" w:cs="Times New Roman"/>
          <w:lang w:val="en-GB"/>
        </w:rPr>
        <w:t xml:space="preserve">evolutionary theory of emotion. In R. Plutchik &amp; H. Kellerman </w:t>
      </w:r>
      <w:r w:rsidR="00F77C5A"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w:t>
      </w:r>
      <w:r w:rsidR="00F638AE" w:rsidRPr="00C264F3">
        <w:rPr>
          <w:rFonts w:ascii="Times New Roman" w:eastAsia="Times New Roman" w:hAnsi="Times New Roman" w:cs="Times New Roman"/>
          <w:lang w:val="en-GB"/>
        </w:rPr>
        <w:t>e</w:t>
      </w:r>
      <w:r w:rsidRPr="00C264F3">
        <w:rPr>
          <w:rFonts w:ascii="Times New Roman" w:eastAsia="Times New Roman" w:hAnsi="Times New Roman" w:cs="Times New Roman"/>
          <w:lang w:val="en-GB"/>
        </w:rPr>
        <w:t xml:space="preserve">ds.), Emotion: Theory, research and experience, Theories of emotion (Vol. 1, pp. 3–33). New </w:t>
      </w:r>
      <w:r w:rsidR="00F77C5A"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York: Academic Press.</w:t>
      </w:r>
    </w:p>
    <w:p w14:paraId="4BCDCFE4" w14:textId="549D1883"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eastAsia="en-GB"/>
        </w:rPr>
      </w:pPr>
      <w:proofErr w:type="spellStart"/>
      <w:r w:rsidRPr="00C264F3">
        <w:rPr>
          <w:rFonts w:ascii="Times New Roman" w:eastAsia="Times New Roman" w:hAnsi="Times New Roman" w:cs="Times New Roman"/>
          <w:lang w:val="en-GB" w:eastAsia="en-GB"/>
        </w:rPr>
        <w:t>Pratilipi</w:t>
      </w:r>
      <w:proofErr w:type="spellEnd"/>
      <w:r w:rsidRPr="00C264F3">
        <w:rPr>
          <w:rFonts w:ascii="Times New Roman" w:eastAsia="Times New Roman" w:hAnsi="Times New Roman" w:cs="Times New Roman"/>
          <w:lang w:val="en-GB" w:eastAsia="en-GB"/>
        </w:rPr>
        <w:t xml:space="preserve">. n.d. </w:t>
      </w:r>
      <w:proofErr w:type="spellStart"/>
      <w:r w:rsidRPr="00C264F3">
        <w:rPr>
          <w:rFonts w:ascii="Times New Roman" w:eastAsia="Times New Roman" w:hAnsi="Times New Roman" w:cs="Times New Roman"/>
          <w:lang w:val="en-GB" w:eastAsia="en-GB"/>
        </w:rPr>
        <w:t>Bangler</w:t>
      </w:r>
      <w:proofErr w:type="spellEnd"/>
      <w:r w:rsidR="00F638AE" w:rsidRPr="00C264F3">
        <w:rPr>
          <w:rFonts w:ascii="Times New Roman" w:eastAsia="Times New Roman" w:hAnsi="Times New Roman" w:cs="Times New Roman"/>
          <w:lang w:val="en-GB" w:eastAsia="en-GB"/>
        </w:rPr>
        <w:t xml:space="preserve"> </w:t>
      </w:r>
      <w:proofErr w:type="spellStart"/>
      <w:r w:rsidRPr="00C264F3">
        <w:rPr>
          <w:rFonts w:ascii="Times New Roman" w:eastAsia="Times New Roman" w:hAnsi="Times New Roman" w:cs="Times New Roman"/>
          <w:lang w:val="en-GB" w:eastAsia="en-GB"/>
        </w:rPr>
        <w:t>Prabaad</w:t>
      </w:r>
      <w:proofErr w:type="spellEnd"/>
      <w:r w:rsidR="00EF1AFF" w:rsidRPr="00C264F3">
        <w:rPr>
          <w:rFonts w:ascii="Times New Roman" w:eastAsia="Times New Roman" w:hAnsi="Times New Roman" w:cs="Times New Roman"/>
          <w:lang w:val="en-GB" w:eastAsia="en-GB"/>
        </w:rPr>
        <w:t xml:space="preserve"> </w:t>
      </w:r>
      <w:proofErr w:type="spellStart"/>
      <w:r w:rsidRPr="00C264F3">
        <w:rPr>
          <w:rFonts w:ascii="Times New Roman" w:eastAsia="Times New Roman" w:hAnsi="Times New Roman" w:cs="Times New Roman"/>
          <w:lang w:val="en-GB" w:eastAsia="en-GB"/>
        </w:rPr>
        <w:t>Probochon</w:t>
      </w:r>
      <w:proofErr w:type="spellEnd"/>
      <w:r w:rsidRPr="00C264F3">
        <w:rPr>
          <w:rFonts w:ascii="Times New Roman" w:eastAsia="Times New Roman" w:hAnsi="Times New Roman" w:cs="Times New Roman"/>
          <w:lang w:val="en-GB" w:eastAsia="en-GB"/>
        </w:rPr>
        <w:t xml:space="preserve">. Retrieved January 16, 2024, from </w:t>
      </w:r>
      <w:r w:rsidR="00F77C5A" w:rsidRPr="00C264F3">
        <w:rPr>
          <w:rFonts w:ascii="Times New Roman" w:eastAsia="Times New Roman" w:hAnsi="Times New Roman" w:cs="Times New Roman"/>
          <w:lang w:val="en-GB" w:eastAsia="en-GB"/>
        </w:rPr>
        <w:tab/>
      </w:r>
      <w:hyperlink r:id="rId22" w:history="1">
        <w:r w:rsidR="00F77C5A" w:rsidRPr="00C264F3">
          <w:rPr>
            <w:rStyle w:val="Hypertextovprepojenie"/>
            <w:rFonts w:ascii="Times New Roman" w:eastAsia="Times New Roman" w:hAnsi="Times New Roman" w:cs="Times New Roman"/>
            <w:color w:val="auto"/>
            <w:lang w:val="en-GB" w:eastAsia="en-GB"/>
          </w:rPr>
          <w:t>https://bengali.pratilipi.com/blog/bangler-prabaad-probochon-2tf04u8h15gpa41</w:t>
        </w:r>
      </w:hyperlink>
    </w:p>
    <w:p w14:paraId="31AD472E" w14:textId="1304F0A2" w:rsidR="00252BA8" w:rsidRPr="00C264F3" w:rsidRDefault="000523B3"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hAnsi="Times New Roman" w:cs="Times New Roman"/>
          <w:shd w:val="clear" w:color="auto" w:fill="FFFFFF"/>
          <w:lang w:val="en-GB"/>
        </w:rPr>
        <w:t>Radden, Günter, and Zoltán Kövecses</w:t>
      </w:r>
      <w:r w:rsidR="00252BA8" w:rsidRPr="00C264F3">
        <w:rPr>
          <w:rFonts w:ascii="Times New Roman" w:eastAsia="Times New Roman" w:hAnsi="Times New Roman" w:cs="Times New Roman"/>
          <w:lang w:val="en-GB"/>
        </w:rPr>
        <w:t xml:space="preserve">. 1999. Towards a theory of metonymy. Metonymy in language </w:t>
      </w:r>
      <w:r w:rsidR="00F77C5A" w:rsidRPr="00C264F3">
        <w:rPr>
          <w:rFonts w:ascii="Times New Roman" w:eastAsia="Times New Roman" w:hAnsi="Times New Roman" w:cs="Times New Roman"/>
          <w:lang w:val="en-GB"/>
        </w:rPr>
        <w:tab/>
      </w:r>
      <w:r w:rsidR="00252BA8" w:rsidRPr="00C264F3">
        <w:rPr>
          <w:rFonts w:ascii="Times New Roman" w:eastAsia="Times New Roman" w:hAnsi="Times New Roman" w:cs="Times New Roman"/>
          <w:lang w:val="en-GB"/>
        </w:rPr>
        <w:t>and thought, 4, 17-60. </w:t>
      </w:r>
    </w:p>
    <w:p w14:paraId="5F907205" w14:textId="15419D8E"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eastAsia="en-GB"/>
        </w:rPr>
      </w:pPr>
      <w:r w:rsidRPr="00C264F3">
        <w:rPr>
          <w:rFonts w:ascii="Times New Roman" w:eastAsia="Times New Roman" w:hAnsi="Times New Roman" w:cs="Times New Roman"/>
          <w:lang w:val="en-GB" w:eastAsia="en-GB"/>
        </w:rPr>
        <w:t>Rekhta Dictionary. n.d.</w:t>
      </w:r>
      <w:r w:rsidR="00471E82" w:rsidRPr="00C264F3">
        <w:rPr>
          <w:rFonts w:ascii="Times New Roman" w:eastAsia="Times New Roman" w:hAnsi="Times New Roman" w:cs="Times New Roman"/>
          <w:lang w:val="en-GB" w:eastAsia="en-GB"/>
        </w:rPr>
        <w:t xml:space="preserve"> </w:t>
      </w:r>
      <w:r w:rsidR="00192FE0" w:rsidRPr="00C264F3">
        <w:rPr>
          <w:rFonts w:ascii="Times New Roman" w:eastAsia="Times New Roman" w:hAnsi="Times New Roman" w:cs="Times New Roman"/>
          <w:lang w:val="en-GB" w:eastAsia="en-GB"/>
        </w:rPr>
        <w:t>Retrieved January 20</w:t>
      </w:r>
      <w:r w:rsidR="00500370" w:rsidRPr="00C264F3">
        <w:rPr>
          <w:rFonts w:ascii="Times New Roman" w:eastAsia="Times New Roman" w:hAnsi="Times New Roman" w:cs="Times New Roman"/>
          <w:lang w:val="en-GB" w:eastAsia="en-GB"/>
        </w:rPr>
        <w:t>, 2024, from</w:t>
      </w:r>
      <w:r w:rsidR="001927CD" w:rsidRPr="00C264F3">
        <w:rPr>
          <w:rFonts w:ascii="Times New Roman" w:eastAsia="Times New Roman" w:hAnsi="Times New Roman" w:cs="Times New Roman"/>
          <w:lang w:val="en-GB" w:eastAsia="en-GB"/>
        </w:rPr>
        <w:t xml:space="preserve"> </w:t>
      </w:r>
      <w:hyperlink r:id="rId23" w:history="1">
        <w:r w:rsidR="001927CD" w:rsidRPr="00C264F3">
          <w:rPr>
            <w:rStyle w:val="Hypertextovprepojenie"/>
            <w:rFonts w:ascii="Times New Roman" w:eastAsia="Times New Roman" w:hAnsi="Times New Roman" w:cs="Times New Roman"/>
            <w:color w:val="auto"/>
            <w:lang w:val="en-GB" w:eastAsia="en-GB"/>
          </w:rPr>
          <w:t>https://www.rekhtadictionary.com/?lang=hi</w:t>
        </w:r>
      </w:hyperlink>
    </w:p>
    <w:p w14:paraId="43732081" w14:textId="29C23946"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proofErr w:type="spellStart"/>
      <w:r w:rsidRPr="00C264F3">
        <w:rPr>
          <w:rFonts w:ascii="Times New Roman" w:eastAsia="Times New Roman" w:hAnsi="Times New Roman" w:cs="Times New Roman"/>
          <w:lang w:val="en-GB"/>
        </w:rPr>
        <w:t>Rewiś-Łętkowska</w:t>
      </w:r>
      <w:proofErr w:type="spellEnd"/>
      <w:r w:rsidRPr="00C264F3">
        <w:rPr>
          <w:rFonts w:ascii="Times New Roman" w:eastAsia="Times New Roman" w:hAnsi="Times New Roman" w:cs="Times New Roman"/>
          <w:lang w:val="en-GB"/>
        </w:rPr>
        <w:t xml:space="preserve">, Anna. 2019. The anatomy of fear: interplay between metaphor, metonymy and image </w:t>
      </w:r>
      <w:r w:rsidR="00F77C5A"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schema in the conceptualization of fear/</w:t>
      </w:r>
      <w:proofErr w:type="spellStart"/>
      <w:r w:rsidRPr="00C264F3">
        <w:rPr>
          <w:rFonts w:ascii="Times New Roman" w:eastAsia="Times New Roman" w:hAnsi="Times New Roman" w:cs="Times New Roman"/>
          <w:lang w:val="en-GB"/>
        </w:rPr>
        <w:t>strach</w:t>
      </w:r>
      <w:proofErr w:type="spellEnd"/>
      <w:r w:rsidRPr="00C264F3">
        <w:rPr>
          <w:rFonts w:ascii="Times New Roman" w:eastAsia="Times New Roman" w:hAnsi="Times New Roman" w:cs="Times New Roman"/>
          <w:lang w:val="en-GB"/>
        </w:rPr>
        <w:t xml:space="preserve"> in English and Polish. Studia</w:t>
      </w:r>
      <w:r w:rsidR="00EF1AFF" w:rsidRPr="00C264F3">
        <w:rPr>
          <w:rFonts w:ascii="Times New Roman" w:eastAsia="Times New Roman" w:hAnsi="Times New Roman" w:cs="Times New Roman"/>
          <w:lang w:val="en-GB"/>
        </w:rPr>
        <w:t xml:space="preserve"> </w:t>
      </w:r>
      <w:proofErr w:type="spellStart"/>
      <w:r w:rsidRPr="00C264F3">
        <w:rPr>
          <w:rFonts w:ascii="Times New Roman" w:eastAsia="Times New Roman" w:hAnsi="Times New Roman" w:cs="Times New Roman"/>
          <w:lang w:val="en-GB"/>
        </w:rPr>
        <w:t>Pigoniana</w:t>
      </w:r>
      <w:proofErr w:type="spellEnd"/>
      <w:r w:rsidRPr="00C264F3">
        <w:rPr>
          <w:rFonts w:ascii="Times New Roman" w:eastAsia="Times New Roman" w:hAnsi="Times New Roman" w:cs="Times New Roman"/>
          <w:lang w:val="en-GB"/>
        </w:rPr>
        <w:t xml:space="preserve">. 2. 119. </w:t>
      </w:r>
      <w:r w:rsidR="00F77C5A"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10.12775/SP.2019.007.  </w:t>
      </w:r>
    </w:p>
    <w:p w14:paraId="32B2C3EA" w14:textId="690336E6"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Russell, J</w:t>
      </w:r>
      <w:r w:rsidR="00020128" w:rsidRPr="00C264F3">
        <w:rPr>
          <w:rFonts w:ascii="Times New Roman" w:eastAsia="Times New Roman" w:hAnsi="Times New Roman" w:cs="Times New Roman"/>
          <w:lang w:val="en-GB"/>
        </w:rPr>
        <w:t>ames</w:t>
      </w:r>
      <w:r w:rsidRPr="00C264F3">
        <w:rPr>
          <w:rFonts w:ascii="Times New Roman" w:eastAsia="Times New Roman" w:hAnsi="Times New Roman" w:cs="Times New Roman"/>
          <w:lang w:val="en-GB"/>
        </w:rPr>
        <w:t xml:space="preserve"> A. 1980. A circumplex model of affect. </w:t>
      </w:r>
      <w:r w:rsidRPr="00C264F3">
        <w:rPr>
          <w:rFonts w:ascii="Times New Roman" w:eastAsia="Times New Roman" w:hAnsi="Times New Roman" w:cs="Times New Roman"/>
          <w:i/>
          <w:iCs/>
          <w:lang w:val="en-GB"/>
        </w:rPr>
        <w:t>J. Pers. Soc. Psychol.</w:t>
      </w:r>
      <w:r w:rsidRPr="00C264F3">
        <w:rPr>
          <w:rFonts w:ascii="Times New Roman" w:eastAsia="Times New Roman" w:hAnsi="Times New Roman" w:cs="Times New Roman"/>
          <w:lang w:val="en-GB"/>
        </w:rPr>
        <w:t xml:space="preserve"> 39, 1161–1178. </w:t>
      </w:r>
      <w:proofErr w:type="spellStart"/>
      <w:r w:rsidRPr="00C264F3">
        <w:rPr>
          <w:rFonts w:ascii="Times New Roman" w:eastAsia="Times New Roman" w:hAnsi="Times New Roman" w:cs="Times New Roman"/>
          <w:lang w:val="en-GB"/>
        </w:rPr>
        <w:t>doi</w:t>
      </w:r>
      <w:proofErr w:type="spellEnd"/>
      <w:r w:rsidRPr="00C264F3">
        <w:rPr>
          <w:rFonts w:ascii="Times New Roman" w:eastAsia="Times New Roman" w:hAnsi="Times New Roman" w:cs="Times New Roman"/>
          <w:lang w:val="en-GB"/>
        </w:rPr>
        <w:t xml:space="preserve">: </w:t>
      </w:r>
      <w:r w:rsidR="00F77C5A"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10.1037/h0077714</w:t>
      </w:r>
    </w:p>
    <w:p w14:paraId="0F12B3B0" w14:textId="3B5E1216"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eastAsia="Times New Roman" w:hAnsi="Times New Roman" w:cs="Times New Roman"/>
          <w:lang w:val="en-GB"/>
        </w:rPr>
        <w:t>Russell, J</w:t>
      </w:r>
      <w:r w:rsidR="00020128" w:rsidRPr="00C264F3">
        <w:rPr>
          <w:rFonts w:ascii="Times New Roman" w:eastAsia="Times New Roman" w:hAnsi="Times New Roman" w:cs="Times New Roman"/>
          <w:lang w:val="en-GB"/>
        </w:rPr>
        <w:t>ames</w:t>
      </w:r>
      <w:r w:rsidRPr="00C264F3">
        <w:rPr>
          <w:rFonts w:ascii="Times New Roman" w:eastAsia="Times New Roman" w:hAnsi="Times New Roman" w:cs="Times New Roman"/>
          <w:lang w:val="en-GB"/>
        </w:rPr>
        <w:t xml:space="preserve"> A. 2006. Emotions are not modules. </w:t>
      </w:r>
      <w:r w:rsidRPr="00C264F3">
        <w:rPr>
          <w:rFonts w:ascii="Times New Roman" w:eastAsia="Times New Roman" w:hAnsi="Times New Roman" w:cs="Times New Roman"/>
          <w:i/>
          <w:iCs/>
          <w:lang w:val="en-GB"/>
        </w:rPr>
        <w:t>Can. J. Philos.</w:t>
      </w:r>
      <w:r w:rsidRPr="00C264F3">
        <w:rPr>
          <w:rFonts w:ascii="Times New Roman" w:eastAsia="Times New Roman" w:hAnsi="Times New Roman" w:cs="Times New Roman"/>
          <w:lang w:val="en-GB"/>
        </w:rPr>
        <w:t xml:space="preserve"> 32, 53–71. </w:t>
      </w:r>
      <w:proofErr w:type="spellStart"/>
      <w:r w:rsidRPr="00C264F3">
        <w:rPr>
          <w:rFonts w:ascii="Times New Roman" w:eastAsia="Times New Roman" w:hAnsi="Times New Roman" w:cs="Times New Roman"/>
          <w:lang w:val="en-GB"/>
        </w:rPr>
        <w:t>doi</w:t>
      </w:r>
      <w:proofErr w:type="spellEnd"/>
      <w:r w:rsidRPr="00C264F3">
        <w:rPr>
          <w:rFonts w:ascii="Times New Roman" w:eastAsia="Times New Roman" w:hAnsi="Times New Roman" w:cs="Times New Roman"/>
          <w:lang w:val="en-GB"/>
        </w:rPr>
        <w:t xml:space="preserve">: </w:t>
      </w:r>
      <w:r w:rsidR="00F77C5A"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10.1353/cjp.2007.0037</w:t>
      </w:r>
    </w:p>
    <w:p w14:paraId="5B842BF2" w14:textId="52D282F3" w:rsidR="00252BA8" w:rsidRPr="00C264F3" w:rsidRDefault="000523B3"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hAnsi="Times New Roman" w:cs="Times New Roman"/>
          <w:shd w:val="clear" w:color="auto" w:fill="FFFFFF"/>
          <w:lang w:val="en-GB"/>
        </w:rPr>
        <w:t xml:space="preserve">Scherer, Klaus R., Rainer Banse, and Harald G. </w:t>
      </w:r>
      <w:proofErr w:type="spellStart"/>
      <w:r w:rsidRPr="00C264F3">
        <w:rPr>
          <w:rFonts w:ascii="Times New Roman" w:hAnsi="Times New Roman" w:cs="Times New Roman"/>
          <w:shd w:val="clear" w:color="auto" w:fill="FFFFFF"/>
          <w:lang w:val="en-GB"/>
        </w:rPr>
        <w:t>Wallbott</w:t>
      </w:r>
      <w:proofErr w:type="spellEnd"/>
      <w:r w:rsidRPr="00C264F3">
        <w:rPr>
          <w:rFonts w:ascii="Times New Roman" w:hAnsi="Times New Roman" w:cs="Times New Roman"/>
          <w:shd w:val="clear" w:color="auto" w:fill="FFFFFF"/>
          <w:lang w:val="en-GB"/>
        </w:rPr>
        <w:t xml:space="preserve">. </w:t>
      </w:r>
      <w:r w:rsidR="00252BA8" w:rsidRPr="00C264F3">
        <w:rPr>
          <w:rFonts w:ascii="Times New Roman" w:eastAsia="Times New Roman" w:hAnsi="Times New Roman" w:cs="Times New Roman"/>
          <w:lang w:val="en-GB"/>
        </w:rPr>
        <w:t xml:space="preserve">2001. Emotion inferences from vocal expression </w:t>
      </w:r>
      <w:r w:rsidR="00F77C5A" w:rsidRPr="00C264F3">
        <w:rPr>
          <w:rFonts w:ascii="Times New Roman" w:eastAsia="Times New Roman" w:hAnsi="Times New Roman" w:cs="Times New Roman"/>
          <w:lang w:val="en-GB"/>
        </w:rPr>
        <w:tab/>
      </w:r>
      <w:r w:rsidR="00252BA8" w:rsidRPr="00C264F3">
        <w:rPr>
          <w:rFonts w:ascii="Times New Roman" w:eastAsia="Times New Roman" w:hAnsi="Times New Roman" w:cs="Times New Roman"/>
          <w:lang w:val="en-GB"/>
        </w:rPr>
        <w:t>correlate across languages and cultures. Journal of Cross-cultural psychology, 32(1), 76-92 </w:t>
      </w:r>
    </w:p>
    <w:p w14:paraId="7896C7EA" w14:textId="5307978D" w:rsidR="00252BA8" w:rsidRPr="00C264F3" w:rsidRDefault="00252BA8" w:rsidP="003C770A">
      <w:pPr>
        <w:widowControl w:val="0"/>
        <w:spacing w:after="240" w:line="240" w:lineRule="auto"/>
        <w:ind w:left="183" w:hanging="183"/>
        <w:jc w:val="both"/>
        <w:rPr>
          <w:rFonts w:ascii="Times New Roman" w:eastAsia="Times New Roman" w:hAnsi="Times New Roman" w:cs="Times New Roman"/>
          <w:lang w:val="en-GB"/>
        </w:rPr>
      </w:pPr>
      <w:proofErr w:type="spellStart"/>
      <w:r w:rsidRPr="00C264F3">
        <w:rPr>
          <w:rFonts w:ascii="Times New Roman" w:eastAsia="Times New Roman" w:hAnsi="Times New Roman" w:cs="Times New Roman"/>
          <w:lang w:val="en-GB"/>
        </w:rPr>
        <w:t>Scholsberg</w:t>
      </w:r>
      <w:proofErr w:type="spellEnd"/>
      <w:r w:rsidRPr="00C264F3">
        <w:rPr>
          <w:rFonts w:ascii="Times New Roman" w:eastAsia="Times New Roman" w:hAnsi="Times New Roman" w:cs="Times New Roman"/>
          <w:lang w:val="en-GB"/>
        </w:rPr>
        <w:t>, H</w:t>
      </w:r>
      <w:r w:rsidR="00CB163E" w:rsidRPr="00C264F3">
        <w:rPr>
          <w:rFonts w:ascii="Times New Roman" w:eastAsia="Times New Roman" w:hAnsi="Times New Roman" w:cs="Times New Roman"/>
          <w:lang w:val="en-GB"/>
        </w:rPr>
        <w:t>arold</w:t>
      </w:r>
      <w:r w:rsidRPr="00C264F3">
        <w:rPr>
          <w:rFonts w:ascii="Times New Roman" w:eastAsia="Times New Roman" w:hAnsi="Times New Roman" w:cs="Times New Roman"/>
          <w:lang w:val="en-GB"/>
        </w:rPr>
        <w:t xml:space="preserve">. 1954. Three dimensions of emotions. </w:t>
      </w:r>
      <w:r w:rsidRPr="00C264F3">
        <w:rPr>
          <w:rFonts w:ascii="Times New Roman" w:eastAsia="Times New Roman" w:hAnsi="Times New Roman" w:cs="Times New Roman"/>
          <w:i/>
          <w:iCs/>
          <w:lang w:val="en-GB"/>
        </w:rPr>
        <w:t>Psychol. Rev.</w:t>
      </w:r>
      <w:r w:rsidRPr="00C264F3">
        <w:rPr>
          <w:rFonts w:ascii="Times New Roman" w:eastAsia="Times New Roman" w:hAnsi="Times New Roman" w:cs="Times New Roman"/>
          <w:lang w:val="en-GB"/>
        </w:rPr>
        <w:t xml:space="preserve"> 61, 81–88. </w:t>
      </w:r>
      <w:proofErr w:type="spellStart"/>
      <w:r w:rsidRPr="00C264F3">
        <w:rPr>
          <w:rFonts w:ascii="Times New Roman" w:eastAsia="Times New Roman" w:hAnsi="Times New Roman" w:cs="Times New Roman"/>
          <w:lang w:val="en-GB"/>
        </w:rPr>
        <w:t>doi</w:t>
      </w:r>
      <w:proofErr w:type="spellEnd"/>
      <w:r w:rsidRPr="00C264F3">
        <w:rPr>
          <w:rFonts w:ascii="Times New Roman" w:eastAsia="Times New Roman" w:hAnsi="Times New Roman" w:cs="Times New Roman"/>
          <w:lang w:val="en-GB"/>
        </w:rPr>
        <w:t xml:space="preserve">: </w:t>
      </w:r>
      <w:r w:rsidR="00F77C5A" w:rsidRPr="00C264F3">
        <w:rPr>
          <w:rFonts w:ascii="Times New Roman" w:eastAsia="Times New Roman" w:hAnsi="Times New Roman" w:cs="Times New Roman"/>
          <w:lang w:val="en-GB"/>
        </w:rPr>
        <w:tab/>
      </w:r>
      <w:r w:rsidRPr="00C264F3">
        <w:rPr>
          <w:rFonts w:ascii="Times New Roman" w:eastAsia="Times New Roman" w:hAnsi="Times New Roman" w:cs="Times New Roman"/>
          <w:lang w:val="en-GB"/>
        </w:rPr>
        <w:t>10.1037/h0054570</w:t>
      </w:r>
    </w:p>
    <w:p w14:paraId="653217F0" w14:textId="06D4B354" w:rsidR="001927CD" w:rsidRPr="00C264F3" w:rsidRDefault="001927CD" w:rsidP="003C770A">
      <w:pPr>
        <w:pStyle w:val="Normlnywebov"/>
        <w:spacing w:before="0" w:beforeAutospacing="0" w:after="240" w:afterAutospacing="0"/>
        <w:ind w:left="720" w:hanging="720"/>
        <w:jc w:val="both"/>
        <w:rPr>
          <w:sz w:val="22"/>
          <w:szCs w:val="22"/>
        </w:rPr>
      </w:pPr>
      <w:r w:rsidRPr="00C264F3">
        <w:rPr>
          <w:i/>
          <w:iCs/>
          <w:sz w:val="22"/>
          <w:szCs w:val="22"/>
        </w:rPr>
        <w:t>What are the top 200 most spoken languages?</w:t>
      </w:r>
      <w:r w:rsidRPr="00C264F3">
        <w:rPr>
          <w:sz w:val="22"/>
          <w:szCs w:val="22"/>
        </w:rPr>
        <w:t xml:space="preserve"> n.d. </w:t>
      </w:r>
      <w:proofErr w:type="spellStart"/>
      <w:r w:rsidRPr="00C264F3">
        <w:rPr>
          <w:sz w:val="22"/>
          <w:szCs w:val="22"/>
        </w:rPr>
        <w:t>Ethnologue</w:t>
      </w:r>
      <w:proofErr w:type="spellEnd"/>
      <w:r w:rsidRPr="00C264F3">
        <w:rPr>
          <w:sz w:val="22"/>
          <w:szCs w:val="22"/>
        </w:rPr>
        <w:t xml:space="preserve"> (Free All). From </w:t>
      </w:r>
      <w:r w:rsidRPr="00C264F3">
        <w:rPr>
          <w:rStyle w:val="url"/>
          <w:sz w:val="22"/>
          <w:szCs w:val="22"/>
        </w:rPr>
        <w:t>https://www.ethnologue.com/insights/ethnologue200/</w:t>
      </w:r>
    </w:p>
    <w:p w14:paraId="3C2A962C" w14:textId="77777777" w:rsidR="001927CD" w:rsidRPr="00C264F3" w:rsidRDefault="001927CD" w:rsidP="003C770A">
      <w:pPr>
        <w:widowControl w:val="0"/>
        <w:spacing w:after="240" w:line="240" w:lineRule="auto"/>
        <w:ind w:left="720" w:hanging="720"/>
        <w:jc w:val="both"/>
        <w:rPr>
          <w:rFonts w:ascii="Times New Roman" w:hAnsi="Times New Roman" w:cs="Times New Roman"/>
          <w:shd w:val="clear" w:color="auto" w:fill="FFFFFF"/>
          <w:lang w:val="en-GB"/>
        </w:rPr>
      </w:pPr>
    </w:p>
    <w:p w14:paraId="4B805684" w14:textId="14A5EABA" w:rsidR="00252BA8" w:rsidRPr="00C264F3" w:rsidRDefault="00C5338D" w:rsidP="003C770A">
      <w:pPr>
        <w:widowControl w:val="0"/>
        <w:spacing w:after="240" w:line="240" w:lineRule="auto"/>
        <w:ind w:left="720" w:hanging="720"/>
        <w:jc w:val="both"/>
        <w:rPr>
          <w:rFonts w:ascii="Times New Roman" w:eastAsia="Times New Roman" w:hAnsi="Times New Roman" w:cs="Times New Roman"/>
          <w:lang w:val="en-GB"/>
        </w:rPr>
      </w:pPr>
      <w:r w:rsidRPr="00C264F3">
        <w:rPr>
          <w:rFonts w:ascii="Times New Roman" w:hAnsi="Times New Roman" w:cs="Times New Roman"/>
          <w:shd w:val="clear" w:color="auto" w:fill="FFFFFF"/>
          <w:lang w:val="en-GB"/>
        </w:rPr>
        <w:lastRenderedPageBreak/>
        <w:t xml:space="preserve">Wilson-Mendenhall, Christine D., Lisa Feldman Barrett, and Lawrence W. Barsalou. </w:t>
      </w:r>
      <w:r w:rsidR="00252BA8" w:rsidRPr="00C264F3">
        <w:rPr>
          <w:rFonts w:ascii="Times New Roman" w:eastAsia="Times New Roman" w:hAnsi="Times New Roman" w:cs="Times New Roman"/>
          <w:lang w:val="en-GB"/>
        </w:rPr>
        <w:t>2013. Neural evidence that</w:t>
      </w:r>
      <w:r w:rsidRPr="00C264F3">
        <w:rPr>
          <w:rFonts w:ascii="Times New Roman" w:eastAsia="Times New Roman" w:hAnsi="Times New Roman" w:cs="Times New Roman"/>
          <w:lang w:val="en-GB"/>
        </w:rPr>
        <w:t xml:space="preserve"> </w:t>
      </w:r>
      <w:r w:rsidR="00252BA8" w:rsidRPr="00C264F3">
        <w:rPr>
          <w:rFonts w:ascii="Times New Roman" w:eastAsia="Times New Roman" w:hAnsi="Times New Roman" w:cs="Times New Roman"/>
          <w:lang w:val="en-GB"/>
        </w:rPr>
        <w:t xml:space="preserve">human emotions share core affective properties. </w:t>
      </w:r>
      <w:r w:rsidR="00252BA8" w:rsidRPr="00C264F3">
        <w:rPr>
          <w:rFonts w:ascii="Times New Roman" w:eastAsia="Times New Roman" w:hAnsi="Times New Roman" w:cs="Times New Roman"/>
          <w:i/>
          <w:iCs/>
          <w:lang w:val="en-GB"/>
        </w:rPr>
        <w:t>Psychol. Sci.</w:t>
      </w:r>
      <w:r w:rsidR="00252BA8" w:rsidRPr="00C264F3">
        <w:rPr>
          <w:rFonts w:ascii="Times New Roman" w:eastAsia="Times New Roman" w:hAnsi="Times New Roman" w:cs="Times New Roman"/>
          <w:lang w:val="en-GB"/>
        </w:rPr>
        <w:t xml:space="preserve"> 24, 947–956. </w:t>
      </w:r>
      <w:proofErr w:type="spellStart"/>
      <w:r w:rsidR="00252BA8" w:rsidRPr="00C264F3">
        <w:rPr>
          <w:rFonts w:ascii="Times New Roman" w:eastAsia="Times New Roman" w:hAnsi="Times New Roman" w:cs="Times New Roman"/>
          <w:lang w:val="en-GB"/>
        </w:rPr>
        <w:t>doi</w:t>
      </w:r>
      <w:proofErr w:type="spellEnd"/>
      <w:r w:rsidR="00252BA8" w:rsidRPr="00C264F3">
        <w:rPr>
          <w:rFonts w:ascii="Times New Roman" w:eastAsia="Times New Roman" w:hAnsi="Times New Roman" w:cs="Times New Roman"/>
          <w:lang w:val="en-GB"/>
        </w:rPr>
        <w:t>: 10.1177/0956797612464242</w:t>
      </w:r>
    </w:p>
    <w:p w14:paraId="1583DF32" w14:textId="3391E8FC" w:rsidR="00252BA8" w:rsidRPr="00C264F3" w:rsidRDefault="00C5338D" w:rsidP="003C770A">
      <w:pPr>
        <w:widowControl w:val="0"/>
        <w:spacing w:after="240" w:line="240" w:lineRule="auto"/>
        <w:ind w:left="720" w:hanging="720"/>
        <w:jc w:val="both"/>
        <w:rPr>
          <w:rFonts w:ascii="Times New Roman" w:eastAsia="Times New Roman" w:hAnsi="Times New Roman" w:cs="Times New Roman"/>
          <w:lang w:val="en-GB"/>
        </w:rPr>
      </w:pPr>
      <w:r w:rsidRPr="00C264F3">
        <w:rPr>
          <w:rFonts w:ascii="Times New Roman" w:hAnsi="Times New Roman" w:cs="Times New Roman"/>
          <w:shd w:val="clear" w:color="auto" w:fill="FFFFFF"/>
          <w:lang w:val="en-GB"/>
        </w:rPr>
        <w:t>Wundt, Wilhelm Max, and Charles Hubbard Judd</w:t>
      </w:r>
      <w:r w:rsidR="00C466C9" w:rsidRPr="00C264F3">
        <w:rPr>
          <w:rFonts w:ascii="Times New Roman" w:eastAsia="Times New Roman" w:hAnsi="Times New Roman" w:cs="Times New Roman"/>
          <w:lang w:val="en-GB"/>
        </w:rPr>
        <w:t xml:space="preserve">. </w:t>
      </w:r>
      <w:r w:rsidR="00252BA8" w:rsidRPr="00C264F3">
        <w:rPr>
          <w:rFonts w:ascii="Times New Roman" w:eastAsia="Times New Roman" w:hAnsi="Times New Roman" w:cs="Times New Roman"/>
          <w:lang w:val="en-GB"/>
        </w:rPr>
        <w:t xml:space="preserve">1897. </w:t>
      </w:r>
      <w:r w:rsidR="00252BA8" w:rsidRPr="00C264F3">
        <w:rPr>
          <w:rFonts w:ascii="Times New Roman" w:eastAsia="Times New Roman" w:hAnsi="Times New Roman" w:cs="Times New Roman"/>
          <w:i/>
          <w:iCs/>
          <w:lang w:val="en-GB"/>
        </w:rPr>
        <w:t>Outlines of Psychology.</w:t>
      </w:r>
      <w:r w:rsidR="00252BA8" w:rsidRPr="00C264F3">
        <w:rPr>
          <w:rFonts w:ascii="Times New Roman" w:eastAsia="Times New Roman" w:hAnsi="Times New Roman" w:cs="Times New Roman"/>
          <w:lang w:val="en-GB"/>
        </w:rPr>
        <w:t xml:space="preserve"> New York, NY: Thoemmes Continuum press. </w:t>
      </w:r>
      <w:proofErr w:type="spellStart"/>
      <w:r w:rsidR="00252BA8" w:rsidRPr="00C264F3">
        <w:rPr>
          <w:rFonts w:ascii="Times New Roman" w:eastAsia="Times New Roman" w:hAnsi="Times New Roman" w:cs="Times New Roman"/>
          <w:lang w:val="en-GB"/>
        </w:rPr>
        <w:t>doi</w:t>
      </w:r>
      <w:proofErr w:type="spellEnd"/>
      <w:r w:rsidR="00252BA8" w:rsidRPr="00C264F3">
        <w:rPr>
          <w:rFonts w:ascii="Times New Roman" w:eastAsia="Times New Roman" w:hAnsi="Times New Roman" w:cs="Times New Roman"/>
          <w:lang w:val="en-GB"/>
        </w:rPr>
        <w:t>: 10.1037/12908-000</w:t>
      </w:r>
    </w:p>
    <w:p w14:paraId="7F164173" w14:textId="3E1D66EE" w:rsidR="00252BA8" w:rsidRPr="00C264F3" w:rsidRDefault="00C5338D" w:rsidP="003C770A">
      <w:pPr>
        <w:widowControl w:val="0"/>
        <w:spacing w:after="240" w:line="240" w:lineRule="auto"/>
        <w:ind w:left="183" w:hanging="183"/>
        <w:jc w:val="both"/>
        <w:rPr>
          <w:rFonts w:ascii="Times New Roman" w:eastAsia="Times New Roman" w:hAnsi="Times New Roman" w:cs="Times New Roman"/>
          <w:lang w:val="en-GB"/>
        </w:rPr>
      </w:pPr>
      <w:r w:rsidRPr="00C264F3">
        <w:rPr>
          <w:rFonts w:ascii="Times New Roman" w:hAnsi="Times New Roman" w:cs="Times New Roman"/>
          <w:shd w:val="clear" w:color="auto" w:fill="FFFFFF"/>
          <w:lang w:val="en-GB"/>
        </w:rPr>
        <w:t xml:space="preserve">Zhang, Dong, and </w:t>
      </w:r>
      <w:proofErr w:type="spellStart"/>
      <w:r w:rsidRPr="00C264F3">
        <w:rPr>
          <w:rFonts w:ascii="Times New Roman" w:hAnsi="Times New Roman" w:cs="Times New Roman"/>
          <w:shd w:val="clear" w:color="auto" w:fill="FFFFFF"/>
          <w:lang w:val="en-GB"/>
        </w:rPr>
        <w:t>Jiehong</w:t>
      </w:r>
      <w:proofErr w:type="spellEnd"/>
      <w:r w:rsidRPr="00C264F3">
        <w:rPr>
          <w:rFonts w:ascii="Times New Roman" w:hAnsi="Times New Roman" w:cs="Times New Roman"/>
          <w:shd w:val="clear" w:color="auto" w:fill="FFFFFF"/>
          <w:lang w:val="en-GB"/>
        </w:rPr>
        <w:t xml:space="preserve"> Bai. </w:t>
      </w:r>
      <w:r w:rsidR="00252BA8" w:rsidRPr="00C264F3">
        <w:rPr>
          <w:rFonts w:ascii="Times New Roman" w:eastAsia="Times New Roman" w:hAnsi="Times New Roman" w:cs="Times New Roman"/>
          <w:lang w:val="en-GB"/>
        </w:rPr>
        <w:t xml:space="preserve">2015. A cognitive semantic study of idioms from The Book of Songs. In </w:t>
      </w:r>
      <w:r w:rsidR="00F77C5A" w:rsidRPr="00C264F3">
        <w:rPr>
          <w:rFonts w:ascii="Times New Roman" w:eastAsia="Times New Roman" w:hAnsi="Times New Roman" w:cs="Times New Roman"/>
          <w:lang w:val="en-GB"/>
        </w:rPr>
        <w:tab/>
      </w:r>
      <w:r w:rsidR="00252BA8" w:rsidRPr="00C264F3">
        <w:rPr>
          <w:rFonts w:ascii="Times New Roman" w:eastAsia="Times New Roman" w:hAnsi="Times New Roman" w:cs="Times New Roman"/>
          <w:lang w:val="en-GB"/>
        </w:rPr>
        <w:t>Workshop on Chinese Lexical Semantics (pp. 120-129). Springer, Cham. </w:t>
      </w:r>
    </w:p>
    <w:p w14:paraId="13D9D323" w14:textId="72C64C72" w:rsidR="00252BA8" w:rsidRPr="00C264F3" w:rsidRDefault="00C5338D" w:rsidP="003C770A">
      <w:pPr>
        <w:widowControl w:val="0"/>
        <w:spacing w:after="240" w:line="240" w:lineRule="auto"/>
        <w:ind w:left="183" w:hanging="183"/>
        <w:jc w:val="both"/>
        <w:rPr>
          <w:rFonts w:ascii="Times New Roman" w:eastAsia="Times New Roman" w:hAnsi="Times New Roman" w:cs="Times New Roman"/>
          <w:lang w:val="en-GB" w:eastAsia="en-GB"/>
        </w:rPr>
      </w:pPr>
      <w:r w:rsidRPr="00C264F3">
        <w:rPr>
          <w:rFonts w:ascii="Times New Roman" w:hAnsi="Times New Roman" w:cs="Times New Roman"/>
          <w:shd w:val="clear" w:color="auto" w:fill="FFFFFF"/>
          <w:lang w:val="en-GB"/>
        </w:rPr>
        <w:t>Zibin, Aseel, and Jihad M. Hamdan</w:t>
      </w:r>
      <w:r w:rsidR="00252BA8" w:rsidRPr="00C264F3">
        <w:rPr>
          <w:rFonts w:ascii="Times New Roman" w:eastAsia="Times New Roman" w:hAnsi="Times New Roman" w:cs="Times New Roman"/>
          <w:shd w:val="clear" w:color="auto" w:fill="FFFFFF"/>
          <w:lang w:val="en-GB"/>
        </w:rPr>
        <w:t xml:space="preserve">. 2019. The Conceptualisation of FEAR through Conceptual Metonymy </w:t>
      </w:r>
      <w:r w:rsidR="00F77C5A" w:rsidRPr="00C264F3">
        <w:rPr>
          <w:rFonts w:ascii="Times New Roman" w:eastAsia="Times New Roman" w:hAnsi="Times New Roman" w:cs="Times New Roman"/>
          <w:shd w:val="clear" w:color="auto" w:fill="FFFFFF"/>
          <w:lang w:val="en-GB"/>
        </w:rPr>
        <w:tab/>
      </w:r>
      <w:r w:rsidR="00252BA8" w:rsidRPr="00C264F3">
        <w:rPr>
          <w:rFonts w:ascii="Times New Roman" w:eastAsia="Times New Roman" w:hAnsi="Times New Roman" w:cs="Times New Roman"/>
          <w:shd w:val="clear" w:color="auto" w:fill="FFFFFF"/>
          <w:lang w:val="en-GB"/>
        </w:rPr>
        <w:t>and Metaphor in Jordanian Arabic. </w:t>
      </w:r>
      <w:r w:rsidR="00252BA8" w:rsidRPr="00C264F3">
        <w:rPr>
          <w:rFonts w:ascii="Times New Roman" w:eastAsia="Times New Roman" w:hAnsi="Times New Roman" w:cs="Times New Roman"/>
          <w:i/>
          <w:iCs/>
          <w:shd w:val="clear" w:color="auto" w:fill="FFFFFF"/>
          <w:lang w:val="en-GB"/>
        </w:rPr>
        <w:t>International Journal of Arabic-English Studies</w:t>
      </w:r>
      <w:r w:rsidR="00252BA8" w:rsidRPr="00C264F3">
        <w:rPr>
          <w:rFonts w:ascii="Times New Roman" w:eastAsia="Times New Roman" w:hAnsi="Times New Roman" w:cs="Times New Roman"/>
          <w:shd w:val="clear" w:color="auto" w:fill="FFFFFF"/>
          <w:lang w:val="en-GB"/>
        </w:rPr>
        <w:t>, </w:t>
      </w:r>
      <w:r w:rsidR="00252BA8" w:rsidRPr="00C264F3">
        <w:rPr>
          <w:rFonts w:ascii="Times New Roman" w:eastAsia="Times New Roman" w:hAnsi="Times New Roman" w:cs="Times New Roman"/>
          <w:i/>
          <w:iCs/>
          <w:shd w:val="clear" w:color="auto" w:fill="FFFFFF"/>
          <w:lang w:val="en-GB"/>
        </w:rPr>
        <w:t>19</w:t>
      </w:r>
      <w:r w:rsidR="00252BA8" w:rsidRPr="00C264F3">
        <w:rPr>
          <w:rFonts w:ascii="Times New Roman" w:eastAsia="Times New Roman" w:hAnsi="Times New Roman" w:cs="Times New Roman"/>
          <w:shd w:val="clear" w:color="auto" w:fill="FFFFFF"/>
          <w:lang w:val="en-GB"/>
        </w:rPr>
        <w:t>(2), 239–</w:t>
      </w:r>
      <w:r w:rsidR="00F77C5A" w:rsidRPr="00C264F3">
        <w:rPr>
          <w:rFonts w:ascii="Times New Roman" w:eastAsia="Times New Roman" w:hAnsi="Times New Roman" w:cs="Times New Roman"/>
          <w:shd w:val="clear" w:color="auto" w:fill="FFFFFF"/>
          <w:lang w:val="en-GB"/>
        </w:rPr>
        <w:tab/>
      </w:r>
      <w:r w:rsidR="00252BA8" w:rsidRPr="00C264F3">
        <w:rPr>
          <w:rFonts w:ascii="Times New Roman" w:eastAsia="Times New Roman" w:hAnsi="Times New Roman" w:cs="Times New Roman"/>
          <w:shd w:val="clear" w:color="auto" w:fill="FFFFFF"/>
          <w:lang w:val="en-GB"/>
        </w:rPr>
        <w:t xml:space="preserve">262. </w:t>
      </w:r>
      <w:hyperlink r:id="rId24">
        <w:r w:rsidR="00252BA8" w:rsidRPr="00C264F3">
          <w:rPr>
            <w:rStyle w:val="Hypertextovprepojenie"/>
            <w:rFonts w:ascii="Times New Roman" w:eastAsia="Times New Roman" w:hAnsi="Times New Roman" w:cs="Times New Roman"/>
            <w:color w:val="auto"/>
            <w:lang w:val="en-GB"/>
          </w:rPr>
          <w:t>https://doi.org/10.33806/ijaes2000.19.2.1</w:t>
        </w:r>
      </w:hyperlink>
    </w:p>
    <w:p w14:paraId="2685B105" w14:textId="77777777" w:rsidR="637A88B7" w:rsidRPr="00C264F3" w:rsidRDefault="637A88B7" w:rsidP="001A43B8">
      <w:pPr>
        <w:widowControl w:val="0"/>
        <w:spacing w:after="240" w:line="240" w:lineRule="auto"/>
        <w:ind w:left="183" w:hanging="183"/>
        <w:jc w:val="both"/>
        <w:rPr>
          <w:rFonts w:ascii="Times New Roman" w:eastAsia="Times New Roman" w:hAnsi="Times New Roman" w:cs="Times New Roman"/>
          <w:b/>
          <w:bCs/>
          <w:sz w:val="24"/>
          <w:szCs w:val="24"/>
          <w:lang w:val="en-GB"/>
        </w:rPr>
      </w:pPr>
    </w:p>
    <w:p w14:paraId="2AD37BED" w14:textId="721DA978" w:rsidR="000D3DFE" w:rsidRPr="00C264F3" w:rsidRDefault="000D3DFE"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Namrata Paul, Ph.D. Scholar</w:t>
      </w:r>
    </w:p>
    <w:p w14:paraId="1E26334B" w14:textId="77777777" w:rsidR="000D3DFE" w:rsidRPr="00C264F3" w:rsidRDefault="000D3DFE"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Department of Humanistic Studies</w:t>
      </w:r>
    </w:p>
    <w:p w14:paraId="3D8962FA" w14:textId="066CFCAD" w:rsidR="000D3DFE" w:rsidRPr="00C264F3" w:rsidRDefault="000D3DFE"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 xml:space="preserve">Indian Institute of Technology (BHU) Varanasi </w:t>
      </w:r>
    </w:p>
    <w:p w14:paraId="3C8D2C5A" w14:textId="27C9E1D6" w:rsidR="008F1852" w:rsidRPr="00C264F3" w:rsidRDefault="008F1852"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Uttar Pradesh, 221005</w:t>
      </w:r>
    </w:p>
    <w:p w14:paraId="2C34EC18" w14:textId="63AAEB30" w:rsidR="000D3DFE" w:rsidRPr="00C264F3" w:rsidRDefault="008F1852"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 xml:space="preserve">India </w:t>
      </w:r>
    </w:p>
    <w:p w14:paraId="4840D260" w14:textId="3568AC5B" w:rsidR="008F1852" w:rsidRPr="00C264F3" w:rsidRDefault="008F1852"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E</w:t>
      </w:r>
      <w:r w:rsidR="003C770A">
        <w:rPr>
          <w:rFonts w:ascii="Times New Roman" w:eastAsia="Times New Roman" w:hAnsi="Times New Roman" w:cs="Times New Roman"/>
          <w:i/>
          <w:iCs/>
          <w:lang w:val="en-GB"/>
        </w:rPr>
        <w:t>-</w:t>
      </w:r>
      <w:r w:rsidRPr="00C264F3">
        <w:rPr>
          <w:rFonts w:ascii="Times New Roman" w:eastAsia="Times New Roman" w:hAnsi="Times New Roman" w:cs="Times New Roman"/>
          <w:i/>
          <w:iCs/>
          <w:lang w:val="en-GB"/>
        </w:rPr>
        <w:t>mail: namratapaul.rs.hss21@itbhu.ac.in</w:t>
      </w:r>
    </w:p>
    <w:p w14:paraId="73EAA15A" w14:textId="77777777" w:rsidR="008F1852" w:rsidRPr="00C264F3" w:rsidRDefault="008F1852" w:rsidP="001A43B8">
      <w:pPr>
        <w:widowControl w:val="0"/>
        <w:spacing w:line="240" w:lineRule="auto"/>
        <w:rPr>
          <w:rFonts w:ascii="Times New Roman" w:eastAsia="Times New Roman" w:hAnsi="Times New Roman" w:cs="Times New Roman"/>
          <w:i/>
          <w:iCs/>
          <w:lang w:val="en-GB"/>
        </w:rPr>
      </w:pPr>
    </w:p>
    <w:p w14:paraId="7DA220D9" w14:textId="06E98931" w:rsidR="000D3DFE" w:rsidRPr="00C264F3" w:rsidRDefault="000D3DFE"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Abhijeet Satsangi, Ph.D. Scholar</w:t>
      </w:r>
    </w:p>
    <w:p w14:paraId="6FADFF56" w14:textId="77777777" w:rsidR="000D3DFE" w:rsidRPr="00C264F3" w:rsidRDefault="000D3DFE"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Department of Humanistic Studies</w:t>
      </w:r>
    </w:p>
    <w:p w14:paraId="5AA6F539" w14:textId="573D8F44" w:rsidR="000D3DFE" w:rsidRPr="00C264F3" w:rsidRDefault="000D3DFE"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 xml:space="preserve">Indian Institute of Technology (BHU) Varanasi </w:t>
      </w:r>
    </w:p>
    <w:p w14:paraId="7B315660" w14:textId="77777777" w:rsidR="008F1852" w:rsidRPr="00C264F3" w:rsidRDefault="008F1852"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Uttar Pradesh, 221005</w:t>
      </w:r>
    </w:p>
    <w:p w14:paraId="2ECB91CB" w14:textId="77777777" w:rsidR="008F1852" w:rsidRPr="00C264F3" w:rsidRDefault="008F1852"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 xml:space="preserve">India </w:t>
      </w:r>
    </w:p>
    <w:p w14:paraId="52A4E865" w14:textId="49DA288C" w:rsidR="008F1852" w:rsidRPr="00C264F3" w:rsidRDefault="008F1852"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E</w:t>
      </w:r>
      <w:r w:rsidR="003C770A">
        <w:rPr>
          <w:rFonts w:ascii="Times New Roman" w:eastAsia="Times New Roman" w:hAnsi="Times New Roman" w:cs="Times New Roman"/>
          <w:i/>
          <w:iCs/>
          <w:lang w:val="en-GB"/>
        </w:rPr>
        <w:t>-</w:t>
      </w:r>
      <w:r w:rsidRPr="00C264F3">
        <w:rPr>
          <w:rFonts w:ascii="Times New Roman" w:eastAsia="Times New Roman" w:hAnsi="Times New Roman" w:cs="Times New Roman"/>
          <w:i/>
          <w:iCs/>
          <w:lang w:val="en-GB"/>
        </w:rPr>
        <w:t>mail: abhijeetsatsangi.rs.hss19@itbhu.ac.in</w:t>
      </w:r>
    </w:p>
    <w:p w14:paraId="3D18D263" w14:textId="77777777" w:rsidR="000D3DFE" w:rsidRPr="00C264F3" w:rsidRDefault="000D3DFE" w:rsidP="001A43B8">
      <w:pPr>
        <w:widowControl w:val="0"/>
        <w:spacing w:line="240" w:lineRule="auto"/>
        <w:rPr>
          <w:rFonts w:ascii="Times New Roman" w:eastAsia="Times New Roman" w:hAnsi="Times New Roman" w:cs="Times New Roman"/>
          <w:i/>
          <w:iCs/>
          <w:lang w:val="en-GB"/>
        </w:rPr>
      </w:pPr>
    </w:p>
    <w:p w14:paraId="295140F0" w14:textId="2D35068A" w:rsidR="008F1852" w:rsidRPr="00C264F3" w:rsidRDefault="000D3DFE"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Sanjukta Ghosh</w:t>
      </w:r>
    </w:p>
    <w:p w14:paraId="4F436AE7" w14:textId="2A5C12FD" w:rsidR="008F1852" w:rsidRPr="00C264F3" w:rsidRDefault="000D3DFE"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Associate Professor</w:t>
      </w:r>
    </w:p>
    <w:p w14:paraId="675D754F" w14:textId="77777777" w:rsidR="008F1852" w:rsidRPr="00C264F3" w:rsidRDefault="000D3DFE"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Department of Humanistic Studies</w:t>
      </w:r>
    </w:p>
    <w:p w14:paraId="521A74D5" w14:textId="667D1362" w:rsidR="000D3DFE" w:rsidRPr="00C264F3" w:rsidRDefault="000D3DFE"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 xml:space="preserve">Indian Institute of Technology (BHU) Varanasi </w:t>
      </w:r>
    </w:p>
    <w:p w14:paraId="6FF083E3" w14:textId="77777777" w:rsidR="008F1852" w:rsidRPr="00C264F3" w:rsidRDefault="008F1852"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Uttar Pradesh, 221005</w:t>
      </w:r>
    </w:p>
    <w:p w14:paraId="7900802A" w14:textId="77777777" w:rsidR="008F1852" w:rsidRPr="00C264F3" w:rsidRDefault="008F1852"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 xml:space="preserve">India </w:t>
      </w:r>
    </w:p>
    <w:p w14:paraId="2341D042" w14:textId="361A8C7B" w:rsidR="008F1852" w:rsidRPr="00C264F3" w:rsidRDefault="008F1852" w:rsidP="001A43B8">
      <w:pPr>
        <w:widowControl w:val="0"/>
        <w:spacing w:line="240" w:lineRule="auto"/>
        <w:rPr>
          <w:rFonts w:ascii="Times New Roman" w:eastAsia="Times New Roman" w:hAnsi="Times New Roman" w:cs="Times New Roman"/>
          <w:i/>
          <w:iCs/>
          <w:lang w:val="en-GB"/>
        </w:rPr>
      </w:pPr>
      <w:r w:rsidRPr="00C264F3">
        <w:rPr>
          <w:rFonts w:ascii="Times New Roman" w:eastAsia="Times New Roman" w:hAnsi="Times New Roman" w:cs="Times New Roman"/>
          <w:i/>
          <w:iCs/>
          <w:lang w:val="en-GB"/>
        </w:rPr>
        <w:t>E</w:t>
      </w:r>
      <w:r w:rsidR="003C770A">
        <w:rPr>
          <w:rFonts w:ascii="Times New Roman" w:eastAsia="Times New Roman" w:hAnsi="Times New Roman" w:cs="Times New Roman"/>
          <w:i/>
          <w:iCs/>
          <w:lang w:val="en-GB"/>
        </w:rPr>
        <w:t>-</w:t>
      </w:r>
      <w:r w:rsidRPr="00C264F3">
        <w:rPr>
          <w:rFonts w:ascii="Times New Roman" w:eastAsia="Times New Roman" w:hAnsi="Times New Roman" w:cs="Times New Roman"/>
          <w:i/>
          <w:iCs/>
          <w:lang w:val="en-GB"/>
        </w:rPr>
        <w:t>mail: sanjukta.hss@iitbhu.ac.in</w:t>
      </w:r>
    </w:p>
    <w:p w14:paraId="3AD43893" w14:textId="77777777" w:rsidR="0014690D" w:rsidRDefault="0014690D" w:rsidP="001A43B8">
      <w:pPr>
        <w:widowControl w:val="0"/>
        <w:spacing w:line="240" w:lineRule="auto"/>
        <w:rPr>
          <w:rFonts w:ascii="Times New Roman" w:eastAsia="Times New Roman" w:hAnsi="Times New Roman" w:cs="Times New Roman"/>
          <w:sz w:val="24"/>
          <w:szCs w:val="24"/>
          <w:lang w:val="en-GB"/>
        </w:rPr>
      </w:pPr>
    </w:p>
    <w:p w14:paraId="2065313F" w14:textId="77777777" w:rsidR="003C770A" w:rsidRDefault="003C770A" w:rsidP="001A43B8">
      <w:pPr>
        <w:widowControl w:val="0"/>
        <w:spacing w:line="240" w:lineRule="auto"/>
        <w:rPr>
          <w:rFonts w:ascii="Times New Roman" w:eastAsia="Times New Roman" w:hAnsi="Times New Roman" w:cs="Times New Roman"/>
          <w:sz w:val="24"/>
          <w:szCs w:val="24"/>
          <w:lang w:val="en-GB"/>
        </w:rPr>
      </w:pPr>
    </w:p>
    <w:p w14:paraId="6F212E53" w14:textId="77777777" w:rsidR="003C770A" w:rsidRPr="003C770A" w:rsidRDefault="003C770A" w:rsidP="001A43B8">
      <w:pPr>
        <w:widowControl w:val="0"/>
        <w:spacing w:line="240" w:lineRule="auto"/>
        <w:rPr>
          <w:rFonts w:ascii="Times New Roman" w:eastAsia="Times New Roman" w:hAnsi="Times New Roman" w:cs="Times New Roman"/>
          <w:sz w:val="28"/>
          <w:szCs w:val="28"/>
          <w:lang w:val="en-GB"/>
        </w:rPr>
      </w:pPr>
    </w:p>
    <w:p w14:paraId="32F28AE4" w14:textId="77777777" w:rsidR="003C770A" w:rsidRPr="003C770A" w:rsidRDefault="003C770A" w:rsidP="003C770A">
      <w:pPr>
        <w:jc w:val="both"/>
        <w:rPr>
          <w:rFonts w:ascii="Times New Roman" w:hAnsi="Times New Roman" w:cs="Times New Roman"/>
          <w:i/>
          <w:iCs/>
          <w:sz w:val="24"/>
          <w:szCs w:val="24"/>
          <w:lang w:val="en-GB"/>
        </w:rPr>
      </w:pPr>
      <w:bookmarkStart w:id="0" w:name="_Hlk170114373"/>
      <w:r w:rsidRPr="003C770A">
        <w:rPr>
          <w:rFonts w:ascii="Times New Roman" w:hAnsi="Times New Roman" w:cs="Times New Roman"/>
          <w:i/>
          <w:iCs/>
          <w:sz w:val="24"/>
          <w:szCs w:val="24"/>
          <w:lang w:val="en-GB"/>
        </w:rPr>
        <w:t>In SKASE Journal of Theoretical Linguistics [online]. 2024, vol. 21, no. 1 [cit. 2024-06-26].</w:t>
      </w:r>
    </w:p>
    <w:p w14:paraId="1DC708B3" w14:textId="5DE3869C" w:rsidR="003C770A" w:rsidRPr="003C770A" w:rsidRDefault="003C770A" w:rsidP="003C770A">
      <w:pPr>
        <w:jc w:val="both"/>
        <w:rPr>
          <w:rFonts w:ascii="Times New Roman" w:hAnsi="Times New Roman" w:cs="Times New Roman"/>
          <w:i/>
          <w:iCs/>
          <w:sz w:val="24"/>
          <w:szCs w:val="24"/>
          <w:lang w:val="en-GB"/>
        </w:rPr>
      </w:pPr>
      <w:r w:rsidRPr="003C770A">
        <w:rPr>
          <w:rFonts w:ascii="Times New Roman" w:hAnsi="Times New Roman" w:cs="Times New Roman"/>
          <w:i/>
          <w:iCs/>
          <w:sz w:val="24"/>
          <w:szCs w:val="24"/>
          <w:lang w:val="en-GB"/>
        </w:rPr>
        <w:t>Available on web page http://www.skase.sk/Volumes/JTL5</w:t>
      </w:r>
      <w:r w:rsidR="00A25B22">
        <w:rPr>
          <w:rFonts w:ascii="Times New Roman" w:hAnsi="Times New Roman" w:cs="Times New Roman"/>
          <w:i/>
          <w:iCs/>
          <w:sz w:val="24"/>
          <w:szCs w:val="24"/>
          <w:lang w:val="en-GB"/>
        </w:rPr>
        <w:t>6</w:t>
      </w:r>
      <w:r w:rsidRPr="003C770A">
        <w:rPr>
          <w:rFonts w:ascii="Times New Roman" w:hAnsi="Times New Roman" w:cs="Times New Roman"/>
          <w:i/>
          <w:iCs/>
          <w:sz w:val="24"/>
          <w:szCs w:val="24"/>
          <w:lang w:val="en-GB"/>
        </w:rPr>
        <w:t>/0</w:t>
      </w:r>
      <w:r>
        <w:rPr>
          <w:rFonts w:ascii="Times New Roman" w:hAnsi="Times New Roman" w:cs="Times New Roman"/>
          <w:i/>
          <w:iCs/>
          <w:sz w:val="24"/>
          <w:szCs w:val="24"/>
          <w:lang w:val="en-GB"/>
        </w:rPr>
        <w:t>5</w:t>
      </w:r>
      <w:r w:rsidRPr="003C770A">
        <w:rPr>
          <w:rFonts w:ascii="Times New Roman" w:hAnsi="Times New Roman" w:cs="Times New Roman"/>
          <w:i/>
          <w:iCs/>
          <w:sz w:val="24"/>
          <w:szCs w:val="24"/>
          <w:lang w:val="en-GB"/>
        </w:rPr>
        <w:t>.pdf. ISSN 1336-782X</w:t>
      </w:r>
      <w:bookmarkEnd w:id="0"/>
    </w:p>
    <w:p w14:paraId="4B4BEAC5" w14:textId="77777777" w:rsidR="003C770A" w:rsidRPr="00C264F3" w:rsidRDefault="003C770A" w:rsidP="001A43B8">
      <w:pPr>
        <w:widowControl w:val="0"/>
        <w:spacing w:line="240" w:lineRule="auto"/>
        <w:rPr>
          <w:rFonts w:ascii="Times New Roman" w:eastAsia="Times New Roman" w:hAnsi="Times New Roman" w:cs="Times New Roman"/>
          <w:sz w:val="24"/>
          <w:szCs w:val="24"/>
          <w:lang w:val="en-GB"/>
        </w:rPr>
      </w:pPr>
    </w:p>
    <w:sectPr w:rsidR="003C770A" w:rsidRPr="00C264F3" w:rsidSect="00662CDD">
      <w:footerReference w:type="default" r:id="rId25"/>
      <w:pgSz w:w="12240" w:h="15840"/>
      <w:pgMar w:top="1440" w:right="1440" w:bottom="2268" w:left="1440" w:header="1134" w:footer="1134" w:gutter="0"/>
      <w:pgNumType w:start="9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D6CD99" w14:textId="77777777" w:rsidR="0057283E" w:rsidRDefault="0057283E" w:rsidP="003A0068">
      <w:pPr>
        <w:spacing w:line="240" w:lineRule="auto"/>
      </w:pPr>
      <w:r>
        <w:separator/>
      </w:r>
    </w:p>
  </w:endnote>
  <w:endnote w:type="continuationSeparator" w:id="0">
    <w:p w14:paraId="14847080" w14:textId="77777777" w:rsidR="0057283E" w:rsidRDefault="0057283E" w:rsidP="003A0068">
      <w:pPr>
        <w:spacing w:line="240" w:lineRule="auto"/>
      </w:pPr>
      <w:r>
        <w:continuationSeparator/>
      </w:r>
    </w:p>
  </w:endnote>
  <w:endnote w:type="continuationNotice" w:id="1">
    <w:p w14:paraId="26D59318" w14:textId="77777777" w:rsidR="0057283E" w:rsidRDefault="0057283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37118108"/>
      <w:docPartObj>
        <w:docPartGallery w:val="Page Numbers (Bottom of Page)"/>
        <w:docPartUnique/>
      </w:docPartObj>
    </w:sdtPr>
    <w:sdtContent>
      <w:p w14:paraId="40695CE5" w14:textId="47558449" w:rsidR="003C770A" w:rsidRDefault="003C770A">
        <w:pPr>
          <w:pStyle w:val="Pta"/>
          <w:jc w:val="right"/>
        </w:pPr>
        <w:r w:rsidRPr="003C770A">
          <w:rPr>
            <w:rFonts w:ascii="Times New Roman" w:hAnsi="Times New Roman" w:cs="Times New Roman"/>
          </w:rPr>
          <w:fldChar w:fldCharType="begin"/>
        </w:r>
        <w:r w:rsidRPr="003C770A">
          <w:rPr>
            <w:rFonts w:ascii="Times New Roman" w:hAnsi="Times New Roman" w:cs="Times New Roman"/>
          </w:rPr>
          <w:instrText>PAGE   \* MERGEFORMAT</w:instrText>
        </w:r>
        <w:r w:rsidRPr="003C770A">
          <w:rPr>
            <w:rFonts w:ascii="Times New Roman" w:hAnsi="Times New Roman" w:cs="Times New Roman"/>
          </w:rPr>
          <w:fldChar w:fldCharType="separate"/>
        </w:r>
        <w:r w:rsidRPr="003C770A">
          <w:rPr>
            <w:rFonts w:ascii="Times New Roman" w:hAnsi="Times New Roman" w:cs="Times New Roman"/>
            <w:lang w:val="sk-SK"/>
          </w:rPr>
          <w:t>2</w:t>
        </w:r>
        <w:r w:rsidRPr="003C770A">
          <w:rPr>
            <w:rFonts w:ascii="Times New Roman" w:hAnsi="Times New Roman" w:cs="Times New Roman"/>
          </w:rPr>
          <w:fldChar w:fldCharType="end"/>
        </w:r>
      </w:p>
    </w:sdtContent>
  </w:sdt>
  <w:p w14:paraId="5B4D0003" w14:textId="77777777" w:rsidR="003C770A" w:rsidRDefault="003C770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E290C7" w14:textId="77777777" w:rsidR="0057283E" w:rsidRDefault="0057283E" w:rsidP="003A0068">
      <w:pPr>
        <w:spacing w:line="240" w:lineRule="auto"/>
      </w:pPr>
      <w:r>
        <w:separator/>
      </w:r>
    </w:p>
  </w:footnote>
  <w:footnote w:type="continuationSeparator" w:id="0">
    <w:p w14:paraId="5EF66080" w14:textId="77777777" w:rsidR="0057283E" w:rsidRDefault="0057283E" w:rsidP="003A0068">
      <w:pPr>
        <w:spacing w:line="240" w:lineRule="auto"/>
      </w:pPr>
      <w:r>
        <w:continuationSeparator/>
      </w:r>
    </w:p>
  </w:footnote>
  <w:footnote w:type="continuationNotice" w:id="1">
    <w:p w14:paraId="4FB07010" w14:textId="77777777" w:rsidR="0057283E" w:rsidRDefault="0057283E">
      <w:pPr>
        <w:spacing w:line="240" w:lineRule="auto"/>
      </w:pPr>
    </w:p>
  </w:footnote>
  <w:footnote w:id="2">
    <w:p w14:paraId="0C86DC83" w14:textId="77777777" w:rsidR="00514BFA" w:rsidRPr="009A7457" w:rsidRDefault="00514BFA" w:rsidP="00CB32D1">
      <w:pPr>
        <w:widowControl w:val="0"/>
        <w:jc w:val="both"/>
        <w:rPr>
          <w:rFonts w:ascii="Times New Roman" w:eastAsia="Times New Roman" w:hAnsi="Times New Roman" w:cs="Times New Roman"/>
          <w:sz w:val="20"/>
          <w:szCs w:val="20"/>
        </w:rPr>
      </w:pPr>
      <w:r w:rsidRPr="009A7457">
        <w:rPr>
          <w:rStyle w:val="Odkaznapoznmkupodiarou"/>
          <w:rFonts w:ascii="Times New Roman" w:eastAsia="Times New Roman" w:hAnsi="Times New Roman" w:cs="Times New Roman"/>
          <w:sz w:val="20"/>
          <w:szCs w:val="20"/>
        </w:rPr>
        <w:footnoteRef/>
      </w:r>
      <w:r w:rsidRPr="009A7457">
        <w:rPr>
          <w:rFonts w:ascii="Times New Roman" w:eastAsia="Times New Roman" w:hAnsi="Times New Roman" w:cs="Times New Roman"/>
          <w:sz w:val="20"/>
          <w:szCs w:val="20"/>
        </w:rPr>
        <w:t xml:space="preserve">The initial analysis of metaphors included some misinterpretations, such as considering ‘POLICE’ and ‘SOCIAL SUPERIOR’ as separate source domains. Following the reviewers' suggestions, these conceptual domains were reanalyzed, leading to the understanding that ‘POLICE’ can indeed be categorised as a subset of ‘SOCIAL SUPERIOR’. This refinement has been incorporated into the manuscript, ensuring a more accurate representation of the metaphors. </w:t>
      </w:r>
    </w:p>
    <w:p w14:paraId="2CC643FD" w14:textId="77777777" w:rsidR="00514BFA" w:rsidRDefault="00514BFA" w:rsidP="54B1EE8B">
      <w:pPr>
        <w:widowControl w:val="0"/>
      </w:pPr>
    </w:p>
    <w:p w14:paraId="4D2B15CE" w14:textId="77777777" w:rsidR="00514BFA" w:rsidRDefault="00514BFA" w:rsidP="54B1EE8B"/>
    <w:p w14:paraId="08F051F6" w14:textId="77777777" w:rsidR="00514BFA" w:rsidRDefault="00514BFA" w:rsidP="54B1EE8B">
      <w:pPr>
        <w:widowControl w:val="0"/>
      </w:pPr>
    </w:p>
    <w:p w14:paraId="068500D8" w14:textId="77777777" w:rsidR="00514BFA" w:rsidRDefault="00514BFA" w:rsidP="54B1EE8B">
      <w:pPr>
        <w:pStyle w:val="Textpoznmkypodiarou"/>
      </w:pPr>
    </w:p>
  </w:footnote>
  <w:footnote w:id="3">
    <w:p w14:paraId="377E13F8" w14:textId="77777777" w:rsidR="00514BFA" w:rsidRPr="009A7457" w:rsidRDefault="00514BFA" w:rsidP="47CE471B">
      <w:pPr>
        <w:pStyle w:val="Textpoznmkypodiarou"/>
        <w:rPr>
          <w:rFonts w:ascii="Times New Roman" w:eastAsia="Times New Roman" w:hAnsi="Times New Roman" w:cs="Times New Roman"/>
        </w:rPr>
      </w:pPr>
      <w:r w:rsidRPr="009A7457">
        <w:rPr>
          <w:rStyle w:val="Odkaznapoznmkupodiarou"/>
          <w:rFonts w:ascii="Times New Roman" w:eastAsia="Times New Roman" w:hAnsi="Times New Roman" w:cs="Times New Roman"/>
        </w:rPr>
        <w:footnoteRef/>
      </w:r>
      <w:r w:rsidRPr="009A7457">
        <w:rPr>
          <w:rFonts w:ascii="Times New Roman" w:eastAsia="Times New Roman" w:hAnsi="Times New Roman" w:cs="Times New Roman"/>
        </w:rPr>
        <w:t>The reviewers' comments have significantly enhanced the quality of this research. In particular, the point regarding the near-universal metaphors and metonymies based on bodily experiences of fear has been invaluable.</w:t>
      </w:r>
    </w:p>
  </w:footnote>
</w:footnotes>
</file>

<file path=word/intelligence2.xml><?xml version="1.0" encoding="utf-8"?>
<int2:intelligence xmlns:int2="http://schemas.microsoft.com/office/intelligence/2020/intelligence" xmlns:oel="http://schemas.microsoft.com/office/2019/extlst">
  <int2:observations>
    <int2:textHash int2:hashCode="AAu9FvbOC1DIFb" int2:id="7zOGf3eR">
      <int2:state int2:value="Rejected" int2:type="AugLoop_Text_Critique"/>
    </int2:textHash>
    <int2:textHash int2:hashCode="v3jXqOAVqWKVSe" int2:id="Cryoeo8B">
      <int2:state int2:value="Rejected" int2:type="AugLoop_Text_Critique"/>
    </int2:textHash>
    <int2:textHash int2:hashCode="3b0A7QJIfP1UpH" int2:id="Mk7puIBf">
      <int2:state int2:value="Rejected" int2:type="AugLoop_Text_Critique"/>
    </int2:textHash>
    <int2:textHash int2:hashCode="ELhLxXJW//D1BS" int2:id="P2xLFEFD">
      <int2:state int2:value="Rejected" int2:type="AugLoop_Text_Critique"/>
    </int2:textHash>
    <int2:textHash int2:hashCode="E5dZphbdpxqZEF" int2:id="cNtggsIq">
      <int2:state int2:value="Rejected" int2:type="AugLoop_Text_Critique"/>
    </int2:textHash>
    <int2:textHash int2:hashCode="YAT4KZt4Pc+Asu" int2:id="eZdDI7ez">
      <int2:state int2:value="Rejected" int2:type="AugLoop_Text_Critique"/>
    </int2:textHash>
    <int2:textHash int2:hashCode="MktJmrMYJUlazb" int2:id="gDfatBCh">
      <int2:state int2:value="Rejected" int2:type="AugLoop_Text_Critique"/>
    </int2:textHash>
    <int2:textHash int2:hashCode="wCNJnhfz7Atr5l" int2:id="omGB2Bqy">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66C35"/>
    <w:multiLevelType w:val="multilevel"/>
    <w:tmpl w:val="0450B3AC"/>
    <w:lvl w:ilvl="0">
      <w:start w:val="1"/>
      <w:numFmt w:val="bullet"/>
      <w:lvlText w:val=" "/>
      <w:lvlJc w:val="right"/>
      <w:pPr>
        <w:ind w:left="144" w:firstLine="0"/>
      </w:pPr>
      <w:rPr>
        <w:rFonts w:ascii="Calibri" w:eastAsia="Calibri" w:hAnsi="Calibri" w:cs="Calibri"/>
        <w:b w:val="0"/>
        <w:i w:val="0"/>
        <w:smallCaps w:val="0"/>
        <w:strike w:val="0"/>
        <w:color w:val="4A66AC"/>
        <w:sz w:val="36"/>
        <w:szCs w:val="36"/>
        <w:u w:val="none"/>
        <w:shd w:val="clear" w:color="auto" w:fill="auto"/>
        <w:vertAlign w:val="baseline"/>
      </w:rPr>
    </w:lvl>
    <w:lvl w:ilvl="1">
      <w:start w:val="1"/>
      <w:numFmt w:val="bullet"/>
      <w:lvlText w:val="•"/>
      <w:lvlJc w:val="right"/>
      <w:pPr>
        <w:ind w:left="604" w:hanging="107"/>
      </w:pPr>
      <w:rPr>
        <w:rFonts w:ascii="Calibri" w:eastAsia="Calibri" w:hAnsi="Calibri" w:cs="Calibri"/>
        <w:b w:val="0"/>
        <w:i w:val="0"/>
        <w:smallCaps w:val="0"/>
        <w:strike w:val="0"/>
        <w:color w:val="4A66AC"/>
        <w:sz w:val="36"/>
        <w:szCs w:val="36"/>
        <w:u w:val="none"/>
        <w:shd w:val="clear" w:color="auto" w:fill="auto"/>
        <w:vertAlign w:val="baseline"/>
      </w:rPr>
    </w:lvl>
    <w:lvl w:ilvl="2">
      <w:start w:val="1"/>
      <w:numFmt w:val="bullet"/>
      <w:lvlText w:val="◦"/>
      <w:lvlJc w:val="right"/>
      <w:pPr>
        <w:ind w:left="892" w:hanging="107"/>
      </w:pPr>
      <w:rPr>
        <w:rFonts w:ascii="Calibri" w:eastAsia="Calibri" w:hAnsi="Calibri" w:cs="Calibri"/>
        <w:b w:val="0"/>
        <w:i w:val="0"/>
        <w:smallCaps w:val="0"/>
        <w:strike w:val="0"/>
        <w:color w:val="4A66AC"/>
        <w:sz w:val="36"/>
        <w:szCs w:val="36"/>
        <w:u w:val="none"/>
        <w:shd w:val="clear" w:color="auto" w:fill="auto"/>
        <w:vertAlign w:val="baseline"/>
      </w:rPr>
    </w:lvl>
    <w:lvl w:ilvl="3">
      <w:start w:val="1"/>
      <w:numFmt w:val="bullet"/>
      <w:lvlText w:val="◦"/>
      <w:lvlJc w:val="right"/>
      <w:pPr>
        <w:ind w:left="1180" w:hanging="108"/>
      </w:pPr>
      <w:rPr>
        <w:rFonts w:ascii="Calibri" w:eastAsia="Calibri" w:hAnsi="Calibri" w:cs="Calibri"/>
        <w:b w:val="0"/>
        <w:i w:val="0"/>
        <w:smallCaps w:val="0"/>
        <w:strike w:val="0"/>
        <w:color w:val="4A66AC"/>
        <w:sz w:val="36"/>
        <w:szCs w:val="36"/>
        <w:u w:val="none"/>
        <w:shd w:val="clear" w:color="auto" w:fill="auto"/>
        <w:vertAlign w:val="baseline"/>
      </w:rPr>
    </w:lvl>
    <w:lvl w:ilvl="4">
      <w:start w:val="1"/>
      <w:numFmt w:val="bullet"/>
      <w:lvlText w:val="◦"/>
      <w:lvlJc w:val="right"/>
      <w:pPr>
        <w:ind w:left="1468" w:hanging="107"/>
      </w:pPr>
      <w:rPr>
        <w:rFonts w:ascii="Calibri" w:eastAsia="Calibri" w:hAnsi="Calibri" w:cs="Calibri"/>
        <w:b w:val="0"/>
        <w:i w:val="0"/>
        <w:smallCaps w:val="0"/>
        <w:strike w:val="0"/>
        <w:color w:val="4A66AC"/>
        <w:sz w:val="36"/>
        <w:szCs w:val="36"/>
        <w:u w:val="none"/>
        <w:shd w:val="clear" w:color="auto" w:fill="auto"/>
        <w:vertAlign w:val="baseline"/>
      </w:rPr>
    </w:lvl>
    <w:lvl w:ilvl="5">
      <w:start w:val="1"/>
      <w:numFmt w:val="bullet"/>
      <w:lvlText w:val="◦"/>
      <w:lvlJc w:val="right"/>
      <w:pPr>
        <w:ind w:left="1732" w:hanging="180"/>
      </w:pPr>
      <w:rPr>
        <w:rFonts w:ascii="Calibri" w:eastAsia="Calibri" w:hAnsi="Calibri" w:cs="Calibri"/>
        <w:b w:val="0"/>
        <w:i w:val="0"/>
        <w:smallCaps w:val="0"/>
        <w:strike w:val="0"/>
        <w:color w:val="4A66AC"/>
        <w:sz w:val="36"/>
        <w:szCs w:val="36"/>
        <w:u w:val="none"/>
        <w:shd w:val="clear" w:color="auto" w:fill="auto"/>
        <w:vertAlign w:val="baseline"/>
      </w:rPr>
    </w:lvl>
    <w:lvl w:ilvl="6">
      <w:start w:val="1"/>
      <w:numFmt w:val="bullet"/>
      <w:lvlText w:val="◦"/>
      <w:lvlJc w:val="right"/>
      <w:pPr>
        <w:ind w:left="2047" w:hanging="180"/>
      </w:pPr>
      <w:rPr>
        <w:rFonts w:ascii="Calibri" w:eastAsia="Calibri" w:hAnsi="Calibri" w:cs="Calibri"/>
        <w:b w:val="0"/>
        <w:i w:val="0"/>
        <w:smallCaps w:val="0"/>
        <w:strike w:val="0"/>
        <w:color w:val="4A66AC"/>
        <w:sz w:val="36"/>
        <w:szCs w:val="36"/>
        <w:u w:val="none"/>
        <w:shd w:val="clear" w:color="auto" w:fill="auto"/>
        <w:vertAlign w:val="baseline"/>
      </w:rPr>
    </w:lvl>
    <w:lvl w:ilvl="7">
      <w:start w:val="1"/>
      <w:numFmt w:val="bullet"/>
      <w:lvlText w:val="◦"/>
      <w:lvlJc w:val="right"/>
      <w:pPr>
        <w:ind w:left="2362" w:hanging="180"/>
      </w:pPr>
      <w:rPr>
        <w:rFonts w:ascii="Calibri" w:eastAsia="Calibri" w:hAnsi="Calibri" w:cs="Calibri"/>
        <w:b w:val="0"/>
        <w:i w:val="0"/>
        <w:smallCaps w:val="0"/>
        <w:strike w:val="0"/>
        <w:color w:val="4A66AC"/>
        <w:sz w:val="36"/>
        <w:szCs w:val="36"/>
        <w:u w:val="none"/>
        <w:shd w:val="clear" w:color="auto" w:fill="auto"/>
        <w:vertAlign w:val="baseline"/>
      </w:rPr>
    </w:lvl>
    <w:lvl w:ilvl="8">
      <w:start w:val="1"/>
      <w:numFmt w:val="bullet"/>
      <w:lvlText w:val="◦"/>
      <w:lvlJc w:val="right"/>
      <w:pPr>
        <w:ind w:left="2677" w:hanging="180"/>
      </w:pPr>
      <w:rPr>
        <w:rFonts w:ascii="Calibri" w:eastAsia="Calibri" w:hAnsi="Calibri" w:cs="Calibri"/>
        <w:b w:val="0"/>
        <w:i w:val="0"/>
        <w:smallCaps w:val="0"/>
        <w:strike w:val="0"/>
        <w:color w:val="4A66AC"/>
        <w:sz w:val="36"/>
        <w:szCs w:val="36"/>
        <w:u w:val="none"/>
        <w:shd w:val="clear" w:color="auto" w:fill="auto"/>
        <w:vertAlign w:val="baseline"/>
      </w:rPr>
    </w:lvl>
  </w:abstractNum>
  <w:abstractNum w:abstractNumId="1" w15:restartNumberingAfterBreak="0">
    <w:nsid w:val="07B952A6"/>
    <w:multiLevelType w:val="hybridMultilevel"/>
    <w:tmpl w:val="15B08862"/>
    <w:lvl w:ilvl="0" w:tplc="89AC2746">
      <w:start w:val="1"/>
      <w:numFmt w:val="lowerRoman"/>
      <w:lvlText w:val="%1)"/>
      <w:lvlJc w:val="right"/>
      <w:pPr>
        <w:ind w:left="720" w:hanging="360"/>
      </w:pPr>
      <w:rPr>
        <w:b w:val="0"/>
        <w:bCs/>
        <w:color w:val="auto"/>
      </w:rPr>
    </w:lvl>
    <w:lvl w:ilvl="1" w:tplc="277069EC">
      <w:start w:val="1"/>
      <w:numFmt w:val="lowerLetter"/>
      <w:lvlText w:val="%2."/>
      <w:lvlJc w:val="left"/>
      <w:pPr>
        <w:ind w:left="1440" w:hanging="360"/>
      </w:pPr>
    </w:lvl>
    <w:lvl w:ilvl="2" w:tplc="0B54D9EC">
      <w:start w:val="1"/>
      <w:numFmt w:val="lowerRoman"/>
      <w:lvlText w:val="%3."/>
      <w:lvlJc w:val="right"/>
      <w:pPr>
        <w:ind w:left="2160" w:hanging="180"/>
      </w:pPr>
    </w:lvl>
    <w:lvl w:ilvl="3" w:tplc="EF948FCC">
      <w:start w:val="1"/>
      <w:numFmt w:val="decimal"/>
      <w:lvlText w:val="%4."/>
      <w:lvlJc w:val="left"/>
      <w:pPr>
        <w:ind w:left="2880" w:hanging="360"/>
      </w:pPr>
    </w:lvl>
    <w:lvl w:ilvl="4" w:tplc="246A6584">
      <w:start w:val="1"/>
      <w:numFmt w:val="lowerLetter"/>
      <w:lvlText w:val="%5."/>
      <w:lvlJc w:val="left"/>
      <w:pPr>
        <w:ind w:left="3600" w:hanging="360"/>
      </w:pPr>
    </w:lvl>
    <w:lvl w:ilvl="5" w:tplc="01E4CF26">
      <w:start w:val="1"/>
      <w:numFmt w:val="lowerRoman"/>
      <w:lvlText w:val="%6."/>
      <w:lvlJc w:val="right"/>
      <w:pPr>
        <w:ind w:left="4320" w:hanging="180"/>
      </w:pPr>
    </w:lvl>
    <w:lvl w:ilvl="6" w:tplc="7A94EEC8">
      <w:start w:val="1"/>
      <w:numFmt w:val="decimal"/>
      <w:lvlText w:val="%7."/>
      <w:lvlJc w:val="left"/>
      <w:pPr>
        <w:ind w:left="5040" w:hanging="360"/>
      </w:pPr>
    </w:lvl>
    <w:lvl w:ilvl="7" w:tplc="0B74B7FA">
      <w:start w:val="1"/>
      <w:numFmt w:val="lowerLetter"/>
      <w:lvlText w:val="%8."/>
      <w:lvlJc w:val="left"/>
      <w:pPr>
        <w:ind w:left="5760" w:hanging="360"/>
      </w:pPr>
    </w:lvl>
    <w:lvl w:ilvl="8" w:tplc="8B1C4430">
      <w:start w:val="1"/>
      <w:numFmt w:val="lowerRoman"/>
      <w:lvlText w:val="%9."/>
      <w:lvlJc w:val="right"/>
      <w:pPr>
        <w:ind w:left="6480" w:hanging="180"/>
      </w:pPr>
    </w:lvl>
  </w:abstractNum>
  <w:abstractNum w:abstractNumId="2" w15:restartNumberingAfterBreak="0">
    <w:nsid w:val="0A6F0222"/>
    <w:multiLevelType w:val="hybridMultilevel"/>
    <w:tmpl w:val="E62E20AE"/>
    <w:lvl w:ilvl="0" w:tplc="128833E6">
      <w:start w:val="1"/>
      <w:numFmt w:val="bullet"/>
      <w:lvlText w:val=""/>
      <w:lvlJc w:val="left"/>
      <w:pPr>
        <w:ind w:left="720" w:hanging="360"/>
      </w:pPr>
      <w:rPr>
        <w:rFonts w:ascii="Symbol" w:hAnsi="Symbol" w:hint="default"/>
      </w:rPr>
    </w:lvl>
    <w:lvl w:ilvl="1" w:tplc="75B29FBC">
      <w:start w:val="1"/>
      <w:numFmt w:val="bullet"/>
      <w:lvlText w:val="o"/>
      <w:lvlJc w:val="left"/>
      <w:pPr>
        <w:ind w:left="1440" w:hanging="360"/>
      </w:pPr>
      <w:rPr>
        <w:rFonts w:ascii="Courier New" w:hAnsi="Courier New" w:hint="default"/>
      </w:rPr>
    </w:lvl>
    <w:lvl w:ilvl="2" w:tplc="79FEA28A">
      <w:start w:val="1"/>
      <w:numFmt w:val="bullet"/>
      <w:lvlText w:val=""/>
      <w:lvlJc w:val="left"/>
      <w:pPr>
        <w:ind w:left="2160" w:hanging="360"/>
      </w:pPr>
      <w:rPr>
        <w:rFonts w:ascii="Wingdings" w:hAnsi="Wingdings" w:hint="default"/>
      </w:rPr>
    </w:lvl>
    <w:lvl w:ilvl="3" w:tplc="F510221C">
      <w:start w:val="1"/>
      <w:numFmt w:val="bullet"/>
      <w:lvlText w:val=""/>
      <w:lvlJc w:val="left"/>
      <w:pPr>
        <w:ind w:left="2880" w:hanging="360"/>
      </w:pPr>
      <w:rPr>
        <w:rFonts w:ascii="Symbol" w:hAnsi="Symbol" w:hint="default"/>
      </w:rPr>
    </w:lvl>
    <w:lvl w:ilvl="4" w:tplc="020E3410">
      <w:start w:val="1"/>
      <w:numFmt w:val="bullet"/>
      <w:lvlText w:val="o"/>
      <w:lvlJc w:val="left"/>
      <w:pPr>
        <w:ind w:left="3600" w:hanging="360"/>
      </w:pPr>
      <w:rPr>
        <w:rFonts w:ascii="Courier New" w:hAnsi="Courier New" w:hint="default"/>
      </w:rPr>
    </w:lvl>
    <w:lvl w:ilvl="5" w:tplc="AFACD4B8">
      <w:start w:val="1"/>
      <w:numFmt w:val="bullet"/>
      <w:lvlText w:val=""/>
      <w:lvlJc w:val="left"/>
      <w:pPr>
        <w:ind w:left="4320" w:hanging="360"/>
      </w:pPr>
      <w:rPr>
        <w:rFonts w:ascii="Wingdings" w:hAnsi="Wingdings" w:hint="default"/>
      </w:rPr>
    </w:lvl>
    <w:lvl w:ilvl="6" w:tplc="0DA25D44">
      <w:start w:val="1"/>
      <w:numFmt w:val="bullet"/>
      <w:lvlText w:val=""/>
      <w:lvlJc w:val="left"/>
      <w:pPr>
        <w:ind w:left="5040" w:hanging="360"/>
      </w:pPr>
      <w:rPr>
        <w:rFonts w:ascii="Symbol" w:hAnsi="Symbol" w:hint="default"/>
      </w:rPr>
    </w:lvl>
    <w:lvl w:ilvl="7" w:tplc="5EC635E4">
      <w:start w:val="1"/>
      <w:numFmt w:val="bullet"/>
      <w:lvlText w:val="o"/>
      <w:lvlJc w:val="left"/>
      <w:pPr>
        <w:ind w:left="5760" w:hanging="360"/>
      </w:pPr>
      <w:rPr>
        <w:rFonts w:ascii="Courier New" w:hAnsi="Courier New" w:hint="default"/>
      </w:rPr>
    </w:lvl>
    <w:lvl w:ilvl="8" w:tplc="DD2C988C">
      <w:start w:val="1"/>
      <w:numFmt w:val="bullet"/>
      <w:lvlText w:val=""/>
      <w:lvlJc w:val="left"/>
      <w:pPr>
        <w:ind w:left="6480" w:hanging="360"/>
      </w:pPr>
      <w:rPr>
        <w:rFonts w:ascii="Wingdings" w:hAnsi="Wingdings" w:hint="default"/>
      </w:rPr>
    </w:lvl>
  </w:abstractNum>
  <w:abstractNum w:abstractNumId="3" w15:restartNumberingAfterBreak="0">
    <w:nsid w:val="0B7F3E47"/>
    <w:multiLevelType w:val="multilevel"/>
    <w:tmpl w:val="E5CAF22E"/>
    <w:lvl w:ilvl="0">
      <w:start w:val="2"/>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 w15:restartNumberingAfterBreak="0">
    <w:nsid w:val="19382F7D"/>
    <w:multiLevelType w:val="hybridMultilevel"/>
    <w:tmpl w:val="108E9810"/>
    <w:lvl w:ilvl="0" w:tplc="2232469A">
      <w:start w:val="1"/>
      <w:numFmt w:val="lowerRoman"/>
      <w:lvlText w:val="%1)"/>
      <w:lvlJc w:val="left"/>
      <w:pPr>
        <w:ind w:left="1512" w:hanging="720"/>
      </w:pPr>
      <w:rPr>
        <w:rFonts w:hint="default"/>
        <w:b w:val="0"/>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5" w15:restartNumberingAfterBreak="0">
    <w:nsid w:val="1CD9703E"/>
    <w:multiLevelType w:val="hybridMultilevel"/>
    <w:tmpl w:val="1E587EA6"/>
    <w:lvl w:ilvl="0" w:tplc="FFFFFFFF">
      <w:start w:val="1"/>
      <w:numFmt w:val="lowerRoman"/>
      <w:lvlText w:val="%1)"/>
      <w:lvlJc w:val="left"/>
      <w:pPr>
        <w:ind w:left="1080" w:hanging="72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E14437"/>
    <w:multiLevelType w:val="multilevel"/>
    <w:tmpl w:val="75B29E76"/>
    <w:lvl w:ilvl="0">
      <w:start w:val="6"/>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7" w15:restartNumberingAfterBreak="0">
    <w:nsid w:val="1F2F8199"/>
    <w:multiLevelType w:val="hybridMultilevel"/>
    <w:tmpl w:val="0614A5C8"/>
    <w:lvl w:ilvl="0" w:tplc="704EEBF2">
      <w:start w:val="1"/>
      <w:numFmt w:val="lowerRoman"/>
      <w:lvlText w:val="%1)"/>
      <w:lvlJc w:val="right"/>
      <w:pPr>
        <w:ind w:left="720" w:hanging="360"/>
      </w:pPr>
    </w:lvl>
    <w:lvl w:ilvl="1" w:tplc="43D6CA44">
      <w:start w:val="1"/>
      <w:numFmt w:val="lowerLetter"/>
      <w:lvlText w:val="%2."/>
      <w:lvlJc w:val="left"/>
      <w:pPr>
        <w:ind w:left="1440" w:hanging="360"/>
      </w:pPr>
    </w:lvl>
    <w:lvl w:ilvl="2" w:tplc="43BAA768">
      <w:start w:val="1"/>
      <w:numFmt w:val="lowerRoman"/>
      <w:lvlText w:val="%3."/>
      <w:lvlJc w:val="right"/>
      <w:pPr>
        <w:ind w:left="2160" w:hanging="180"/>
      </w:pPr>
    </w:lvl>
    <w:lvl w:ilvl="3" w:tplc="CBBEDB22">
      <w:start w:val="1"/>
      <w:numFmt w:val="decimal"/>
      <w:lvlText w:val="%4."/>
      <w:lvlJc w:val="left"/>
      <w:pPr>
        <w:ind w:left="2880" w:hanging="360"/>
      </w:pPr>
    </w:lvl>
    <w:lvl w:ilvl="4" w:tplc="659473D6">
      <w:start w:val="1"/>
      <w:numFmt w:val="lowerLetter"/>
      <w:lvlText w:val="%5."/>
      <w:lvlJc w:val="left"/>
      <w:pPr>
        <w:ind w:left="3600" w:hanging="360"/>
      </w:pPr>
    </w:lvl>
    <w:lvl w:ilvl="5" w:tplc="50CAD2D8">
      <w:start w:val="1"/>
      <w:numFmt w:val="lowerRoman"/>
      <w:lvlText w:val="%6."/>
      <w:lvlJc w:val="right"/>
      <w:pPr>
        <w:ind w:left="4320" w:hanging="180"/>
      </w:pPr>
    </w:lvl>
    <w:lvl w:ilvl="6" w:tplc="521C5A5A">
      <w:start w:val="1"/>
      <w:numFmt w:val="decimal"/>
      <w:lvlText w:val="%7."/>
      <w:lvlJc w:val="left"/>
      <w:pPr>
        <w:ind w:left="5040" w:hanging="360"/>
      </w:pPr>
    </w:lvl>
    <w:lvl w:ilvl="7" w:tplc="CBB45D1C">
      <w:start w:val="1"/>
      <w:numFmt w:val="lowerLetter"/>
      <w:lvlText w:val="%8."/>
      <w:lvlJc w:val="left"/>
      <w:pPr>
        <w:ind w:left="5760" w:hanging="360"/>
      </w:pPr>
    </w:lvl>
    <w:lvl w:ilvl="8" w:tplc="52F61608">
      <w:start w:val="1"/>
      <w:numFmt w:val="lowerRoman"/>
      <w:lvlText w:val="%9."/>
      <w:lvlJc w:val="right"/>
      <w:pPr>
        <w:ind w:left="6480" w:hanging="180"/>
      </w:pPr>
    </w:lvl>
  </w:abstractNum>
  <w:abstractNum w:abstractNumId="8" w15:restartNumberingAfterBreak="0">
    <w:nsid w:val="25EC0B89"/>
    <w:multiLevelType w:val="hybridMultilevel"/>
    <w:tmpl w:val="20E20210"/>
    <w:lvl w:ilvl="0" w:tplc="287C6C74">
      <w:start w:val="5"/>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BEE7EE9"/>
    <w:multiLevelType w:val="hybridMultilevel"/>
    <w:tmpl w:val="3662E05E"/>
    <w:lvl w:ilvl="0" w:tplc="FFFFFFFF">
      <w:start w:val="1"/>
      <w:numFmt w:val="lowerRoman"/>
      <w:lvlText w:val="%1)"/>
      <w:lvlJc w:val="left"/>
      <w:pPr>
        <w:ind w:left="1080" w:hanging="72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CC15FE"/>
    <w:multiLevelType w:val="hybridMultilevel"/>
    <w:tmpl w:val="FFFFFFFF"/>
    <w:lvl w:ilvl="0" w:tplc="948AF2D2">
      <w:start w:val="1"/>
      <w:numFmt w:val="lowerLetter"/>
      <w:lvlText w:val="%1)"/>
      <w:lvlJc w:val="left"/>
      <w:pPr>
        <w:ind w:left="720" w:hanging="360"/>
      </w:pPr>
    </w:lvl>
    <w:lvl w:ilvl="1" w:tplc="EF9CB288">
      <w:start w:val="1"/>
      <w:numFmt w:val="lowerLetter"/>
      <w:lvlText w:val="%2."/>
      <w:lvlJc w:val="left"/>
      <w:pPr>
        <w:ind w:left="1440" w:hanging="360"/>
      </w:pPr>
    </w:lvl>
    <w:lvl w:ilvl="2" w:tplc="B1DE0C1E">
      <w:start w:val="1"/>
      <w:numFmt w:val="lowerRoman"/>
      <w:lvlText w:val="%3."/>
      <w:lvlJc w:val="right"/>
      <w:pPr>
        <w:ind w:left="2160" w:hanging="180"/>
      </w:pPr>
    </w:lvl>
    <w:lvl w:ilvl="3" w:tplc="28CC9E44">
      <w:start w:val="1"/>
      <w:numFmt w:val="decimal"/>
      <w:lvlText w:val="%4."/>
      <w:lvlJc w:val="left"/>
      <w:pPr>
        <w:ind w:left="2880" w:hanging="360"/>
      </w:pPr>
    </w:lvl>
    <w:lvl w:ilvl="4" w:tplc="0470B178">
      <w:start w:val="1"/>
      <w:numFmt w:val="lowerLetter"/>
      <w:lvlText w:val="%5."/>
      <w:lvlJc w:val="left"/>
      <w:pPr>
        <w:ind w:left="3600" w:hanging="360"/>
      </w:pPr>
    </w:lvl>
    <w:lvl w:ilvl="5" w:tplc="E95618C0">
      <w:start w:val="1"/>
      <w:numFmt w:val="lowerRoman"/>
      <w:lvlText w:val="%6."/>
      <w:lvlJc w:val="right"/>
      <w:pPr>
        <w:ind w:left="4320" w:hanging="180"/>
      </w:pPr>
    </w:lvl>
    <w:lvl w:ilvl="6" w:tplc="E0909502">
      <w:start w:val="1"/>
      <w:numFmt w:val="decimal"/>
      <w:lvlText w:val="%7."/>
      <w:lvlJc w:val="left"/>
      <w:pPr>
        <w:ind w:left="5040" w:hanging="360"/>
      </w:pPr>
    </w:lvl>
    <w:lvl w:ilvl="7" w:tplc="E48C8F30">
      <w:start w:val="1"/>
      <w:numFmt w:val="lowerLetter"/>
      <w:lvlText w:val="%8."/>
      <w:lvlJc w:val="left"/>
      <w:pPr>
        <w:ind w:left="5760" w:hanging="360"/>
      </w:pPr>
    </w:lvl>
    <w:lvl w:ilvl="8" w:tplc="89309830">
      <w:start w:val="1"/>
      <w:numFmt w:val="lowerRoman"/>
      <w:lvlText w:val="%9."/>
      <w:lvlJc w:val="right"/>
      <w:pPr>
        <w:ind w:left="6480" w:hanging="180"/>
      </w:pPr>
    </w:lvl>
  </w:abstractNum>
  <w:abstractNum w:abstractNumId="11" w15:restartNumberingAfterBreak="0">
    <w:nsid w:val="36077807"/>
    <w:multiLevelType w:val="multilevel"/>
    <w:tmpl w:val="9B685804"/>
    <w:lvl w:ilvl="0">
      <w:start w:val="1"/>
      <w:numFmt w:val="decimal"/>
      <w:lvlText w:val="[%1]"/>
      <w:lvlJc w:val="left"/>
      <w:pPr>
        <w:ind w:left="144" w:firstLine="0"/>
      </w:pPr>
      <w:rPr>
        <w:rFonts w:hint="default"/>
        <w:b w:val="0"/>
        <w:i w:val="0"/>
        <w:smallCaps w:val="0"/>
        <w:strike w:val="0"/>
        <w:color w:val="auto"/>
        <w:sz w:val="20"/>
        <w:szCs w:val="20"/>
        <w:u w:val="none"/>
        <w:shd w:val="clear" w:color="auto" w:fill="auto"/>
        <w:vertAlign w:val="baseline"/>
      </w:rPr>
    </w:lvl>
    <w:lvl w:ilvl="1">
      <w:start w:val="1"/>
      <w:numFmt w:val="bullet"/>
      <w:lvlText w:val="•"/>
      <w:lvlJc w:val="right"/>
      <w:pPr>
        <w:ind w:left="604" w:hanging="107"/>
      </w:pPr>
      <w:rPr>
        <w:rFonts w:ascii="Calibri" w:eastAsia="Calibri" w:hAnsi="Calibri" w:cs="Calibri"/>
        <w:b w:val="0"/>
        <w:i w:val="0"/>
        <w:smallCaps w:val="0"/>
        <w:strike w:val="0"/>
        <w:color w:val="4A66AC"/>
        <w:sz w:val="36"/>
        <w:szCs w:val="36"/>
        <w:u w:val="none"/>
        <w:shd w:val="clear" w:color="auto" w:fill="auto"/>
        <w:vertAlign w:val="baseline"/>
      </w:rPr>
    </w:lvl>
    <w:lvl w:ilvl="2">
      <w:start w:val="1"/>
      <w:numFmt w:val="bullet"/>
      <w:lvlText w:val="◦"/>
      <w:lvlJc w:val="right"/>
      <w:pPr>
        <w:ind w:left="892" w:hanging="107"/>
      </w:pPr>
      <w:rPr>
        <w:rFonts w:ascii="Calibri" w:eastAsia="Calibri" w:hAnsi="Calibri" w:cs="Calibri"/>
        <w:b w:val="0"/>
        <w:i w:val="0"/>
        <w:smallCaps w:val="0"/>
        <w:strike w:val="0"/>
        <w:color w:val="4A66AC"/>
        <w:sz w:val="36"/>
        <w:szCs w:val="36"/>
        <w:u w:val="none"/>
        <w:shd w:val="clear" w:color="auto" w:fill="auto"/>
        <w:vertAlign w:val="baseline"/>
      </w:rPr>
    </w:lvl>
    <w:lvl w:ilvl="3">
      <w:start w:val="1"/>
      <w:numFmt w:val="bullet"/>
      <w:lvlText w:val="o"/>
      <w:lvlJc w:val="right"/>
      <w:pPr>
        <w:ind w:left="1180" w:hanging="108"/>
      </w:pPr>
      <w:rPr>
        <w:rFonts w:ascii="Calibri" w:eastAsia="Calibri" w:hAnsi="Calibri" w:cs="Calibri"/>
        <w:b w:val="0"/>
        <w:i w:val="0"/>
        <w:smallCaps w:val="0"/>
        <w:strike w:val="0"/>
        <w:color w:val="4A66AC"/>
        <w:sz w:val="36"/>
        <w:szCs w:val="36"/>
        <w:u w:val="none"/>
        <w:shd w:val="clear" w:color="auto" w:fill="auto"/>
        <w:vertAlign w:val="baseline"/>
      </w:rPr>
    </w:lvl>
    <w:lvl w:ilvl="4">
      <w:start w:val="1"/>
      <w:numFmt w:val="bullet"/>
      <w:lvlText w:val="◦"/>
      <w:lvlJc w:val="right"/>
      <w:pPr>
        <w:ind w:left="1468" w:hanging="107"/>
      </w:pPr>
      <w:rPr>
        <w:rFonts w:ascii="Calibri" w:eastAsia="Calibri" w:hAnsi="Calibri" w:cs="Calibri"/>
        <w:b w:val="0"/>
        <w:i w:val="0"/>
        <w:smallCaps w:val="0"/>
        <w:strike w:val="0"/>
        <w:color w:val="4A66AC"/>
        <w:sz w:val="36"/>
        <w:szCs w:val="36"/>
        <w:u w:val="none"/>
        <w:shd w:val="clear" w:color="auto" w:fill="auto"/>
        <w:vertAlign w:val="baseline"/>
      </w:rPr>
    </w:lvl>
    <w:lvl w:ilvl="5">
      <w:start w:val="1"/>
      <w:numFmt w:val="bullet"/>
      <w:lvlText w:val="◦"/>
      <w:lvlJc w:val="right"/>
      <w:pPr>
        <w:ind w:left="1732" w:hanging="180"/>
      </w:pPr>
      <w:rPr>
        <w:rFonts w:ascii="Calibri" w:eastAsia="Calibri" w:hAnsi="Calibri" w:cs="Calibri"/>
        <w:b w:val="0"/>
        <w:i w:val="0"/>
        <w:smallCaps w:val="0"/>
        <w:strike w:val="0"/>
        <w:color w:val="4A66AC"/>
        <w:sz w:val="36"/>
        <w:szCs w:val="36"/>
        <w:u w:val="none"/>
        <w:shd w:val="clear" w:color="auto" w:fill="auto"/>
        <w:vertAlign w:val="baseline"/>
      </w:rPr>
    </w:lvl>
    <w:lvl w:ilvl="6">
      <w:start w:val="1"/>
      <w:numFmt w:val="bullet"/>
      <w:lvlText w:val="◦"/>
      <w:lvlJc w:val="right"/>
      <w:pPr>
        <w:ind w:left="2047" w:hanging="180"/>
      </w:pPr>
      <w:rPr>
        <w:rFonts w:ascii="Calibri" w:eastAsia="Calibri" w:hAnsi="Calibri" w:cs="Calibri"/>
        <w:b w:val="0"/>
        <w:i w:val="0"/>
        <w:smallCaps w:val="0"/>
        <w:strike w:val="0"/>
        <w:color w:val="4A66AC"/>
        <w:sz w:val="36"/>
        <w:szCs w:val="36"/>
        <w:u w:val="none"/>
        <w:shd w:val="clear" w:color="auto" w:fill="auto"/>
        <w:vertAlign w:val="baseline"/>
      </w:rPr>
    </w:lvl>
    <w:lvl w:ilvl="7">
      <w:start w:val="1"/>
      <w:numFmt w:val="bullet"/>
      <w:lvlText w:val="◦"/>
      <w:lvlJc w:val="right"/>
      <w:pPr>
        <w:ind w:left="2362" w:hanging="180"/>
      </w:pPr>
      <w:rPr>
        <w:rFonts w:ascii="Calibri" w:eastAsia="Calibri" w:hAnsi="Calibri" w:cs="Calibri"/>
        <w:b w:val="0"/>
        <w:i w:val="0"/>
        <w:smallCaps w:val="0"/>
        <w:strike w:val="0"/>
        <w:color w:val="4A66AC"/>
        <w:sz w:val="36"/>
        <w:szCs w:val="36"/>
        <w:u w:val="none"/>
        <w:shd w:val="clear" w:color="auto" w:fill="auto"/>
        <w:vertAlign w:val="baseline"/>
      </w:rPr>
    </w:lvl>
    <w:lvl w:ilvl="8">
      <w:start w:val="1"/>
      <w:numFmt w:val="bullet"/>
      <w:lvlText w:val="◦"/>
      <w:lvlJc w:val="right"/>
      <w:pPr>
        <w:ind w:left="2677" w:hanging="180"/>
      </w:pPr>
      <w:rPr>
        <w:rFonts w:ascii="Calibri" w:eastAsia="Calibri" w:hAnsi="Calibri" w:cs="Calibri"/>
        <w:b w:val="0"/>
        <w:i w:val="0"/>
        <w:smallCaps w:val="0"/>
        <w:strike w:val="0"/>
        <w:color w:val="4A66AC"/>
        <w:sz w:val="36"/>
        <w:szCs w:val="36"/>
        <w:u w:val="none"/>
        <w:shd w:val="clear" w:color="auto" w:fill="auto"/>
        <w:vertAlign w:val="baseline"/>
      </w:rPr>
    </w:lvl>
  </w:abstractNum>
  <w:abstractNum w:abstractNumId="12" w15:restartNumberingAfterBreak="0">
    <w:nsid w:val="3BE18A28"/>
    <w:multiLevelType w:val="hybridMultilevel"/>
    <w:tmpl w:val="C55013BE"/>
    <w:lvl w:ilvl="0" w:tplc="D7E27D78">
      <w:start w:val="1"/>
      <w:numFmt w:val="bullet"/>
      <w:lvlText w:val=""/>
      <w:lvlJc w:val="left"/>
      <w:pPr>
        <w:ind w:left="720" w:hanging="360"/>
      </w:pPr>
      <w:rPr>
        <w:rFonts w:ascii="Symbol" w:hAnsi="Symbol" w:hint="default"/>
      </w:rPr>
    </w:lvl>
    <w:lvl w:ilvl="1" w:tplc="F2E25CD4">
      <w:start w:val="1"/>
      <w:numFmt w:val="bullet"/>
      <w:lvlText w:val="o"/>
      <w:lvlJc w:val="left"/>
      <w:pPr>
        <w:ind w:left="1440" w:hanging="360"/>
      </w:pPr>
      <w:rPr>
        <w:rFonts w:ascii="Courier New" w:hAnsi="Courier New" w:hint="default"/>
      </w:rPr>
    </w:lvl>
    <w:lvl w:ilvl="2" w:tplc="AFEC67B0">
      <w:start w:val="1"/>
      <w:numFmt w:val="bullet"/>
      <w:lvlText w:val=""/>
      <w:lvlJc w:val="left"/>
      <w:pPr>
        <w:ind w:left="2160" w:hanging="360"/>
      </w:pPr>
      <w:rPr>
        <w:rFonts w:ascii="Wingdings" w:hAnsi="Wingdings" w:hint="default"/>
      </w:rPr>
    </w:lvl>
    <w:lvl w:ilvl="3" w:tplc="2F58AF76">
      <w:start w:val="1"/>
      <w:numFmt w:val="bullet"/>
      <w:lvlText w:val=""/>
      <w:lvlJc w:val="left"/>
      <w:pPr>
        <w:ind w:left="2880" w:hanging="360"/>
      </w:pPr>
      <w:rPr>
        <w:rFonts w:ascii="Symbol" w:hAnsi="Symbol" w:hint="default"/>
      </w:rPr>
    </w:lvl>
    <w:lvl w:ilvl="4" w:tplc="D15680F0">
      <w:start w:val="1"/>
      <w:numFmt w:val="bullet"/>
      <w:lvlText w:val="o"/>
      <w:lvlJc w:val="left"/>
      <w:pPr>
        <w:ind w:left="3600" w:hanging="360"/>
      </w:pPr>
      <w:rPr>
        <w:rFonts w:ascii="Courier New" w:hAnsi="Courier New" w:hint="default"/>
      </w:rPr>
    </w:lvl>
    <w:lvl w:ilvl="5" w:tplc="E2928EC8">
      <w:start w:val="1"/>
      <w:numFmt w:val="bullet"/>
      <w:lvlText w:val=""/>
      <w:lvlJc w:val="left"/>
      <w:pPr>
        <w:ind w:left="4320" w:hanging="360"/>
      </w:pPr>
      <w:rPr>
        <w:rFonts w:ascii="Wingdings" w:hAnsi="Wingdings" w:hint="default"/>
      </w:rPr>
    </w:lvl>
    <w:lvl w:ilvl="6" w:tplc="3564CD82">
      <w:start w:val="1"/>
      <w:numFmt w:val="bullet"/>
      <w:lvlText w:val=""/>
      <w:lvlJc w:val="left"/>
      <w:pPr>
        <w:ind w:left="5040" w:hanging="360"/>
      </w:pPr>
      <w:rPr>
        <w:rFonts w:ascii="Symbol" w:hAnsi="Symbol" w:hint="default"/>
      </w:rPr>
    </w:lvl>
    <w:lvl w:ilvl="7" w:tplc="704A44F2">
      <w:start w:val="1"/>
      <w:numFmt w:val="bullet"/>
      <w:lvlText w:val="o"/>
      <w:lvlJc w:val="left"/>
      <w:pPr>
        <w:ind w:left="5760" w:hanging="360"/>
      </w:pPr>
      <w:rPr>
        <w:rFonts w:ascii="Courier New" w:hAnsi="Courier New" w:hint="default"/>
      </w:rPr>
    </w:lvl>
    <w:lvl w:ilvl="8" w:tplc="50FEA78C">
      <w:start w:val="1"/>
      <w:numFmt w:val="bullet"/>
      <w:lvlText w:val=""/>
      <w:lvlJc w:val="left"/>
      <w:pPr>
        <w:ind w:left="6480" w:hanging="360"/>
      </w:pPr>
      <w:rPr>
        <w:rFonts w:ascii="Wingdings" w:hAnsi="Wingdings" w:hint="default"/>
      </w:rPr>
    </w:lvl>
  </w:abstractNum>
  <w:abstractNum w:abstractNumId="13" w15:restartNumberingAfterBreak="0">
    <w:nsid w:val="3D91372D"/>
    <w:multiLevelType w:val="hybridMultilevel"/>
    <w:tmpl w:val="EF5E9F20"/>
    <w:lvl w:ilvl="0" w:tplc="E506C38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6C2004"/>
    <w:multiLevelType w:val="hybridMultilevel"/>
    <w:tmpl w:val="5344CA1C"/>
    <w:lvl w:ilvl="0" w:tplc="0F58241E">
      <w:start w:val="1"/>
      <w:numFmt w:val="lowerRoman"/>
      <w:lvlText w:val="%1)"/>
      <w:lvlJc w:val="left"/>
      <w:pPr>
        <w:ind w:left="108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A2318CA"/>
    <w:multiLevelType w:val="hybridMultilevel"/>
    <w:tmpl w:val="EE6E97E4"/>
    <w:lvl w:ilvl="0" w:tplc="991A067C">
      <w:start w:val="1"/>
      <w:numFmt w:val="lowerRoman"/>
      <w:lvlText w:val="(%1)"/>
      <w:lvlJc w:val="right"/>
      <w:pPr>
        <w:ind w:left="720" w:hanging="360"/>
      </w:pPr>
    </w:lvl>
    <w:lvl w:ilvl="1" w:tplc="1C66D13A">
      <w:start w:val="1"/>
      <w:numFmt w:val="lowerLetter"/>
      <w:lvlText w:val="%2."/>
      <w:lvlJc w:val="left"/>
      <w:pPr>
        <w:ind w:left="1440" w:hanging="360"/>
      </w:pPr>
    </w:lvl>
    <w:lvl w:ilvl="2" w:tplc="5F72283C">
      <w:start w:val="1"/>
      <w:numFmt w:val="lowerRoman"/>
      <w:lvlText w:val="%3."/>
      <w:lvlJc w:val="right"/>
      <w:pPr>
        <w:ind w:left="2160" w:hanging="180"/>
      </w:pPr>
    </w:lvl>
    <w:lvl w:ilvl="3" w:tplc="DAA82256">
      <w:start w:val="1"/>
      <w:numFmt w:val="decimal"/>
      <w:lvlText w:val="%4."/>
      <w:lvlJc w:val="left"/>
      <w:pPr>
        <w:ind w:left="2880" w:hanging="360"/>
      </w:pPr>
    </w:lvl>
    <w:lvl w:ilvl="4" w:tplc="C54201DA">
      <w:start w:val="1"/>
      <w:numFmt w:val="lowerLetter"/>
      <w:lvlText w:val="%5."/>
      <w:lvlJc w:val="left"/>
      <w:pPr>
        <w:ind w:left="3600" w:hanging="360"/>
      </w:pPr>
    </w:lvl>
    <w:lvl w:ilvl="5" w:tplc="45F66C3A">
      <w:start w:val="1"/>
      <w:numFmt w:val="lowerRoman"/>
      <w:lvlText w:val="%6."/>
      <w:lvlJc w:val="right"/>
      <w:pPr>
        <w:ind w:left="4320" w:hanging="180"/>
      </w:pPr>
    </w:lvl>
    <w:lvl w:ilvl="6" w:tplc="73829B82">
      <w:start w:val="1"/>
      <w:numFmt w:val="decimal"/>
      <w:lvlText w:val="%7."/>
      <w:lvlJc w:val="left"/>
      <w:pPr>
        <w:ind w:left="5040" w:hanging="360"/>
      </w:pPr>
    </w:lvl>
    <w:lvl w:ilvl="7" w:tplc="37E47552">
      <w:start w:val="1"/>
      <w:numFmt w:val="lowerLetter"/>
      <w:lvlText w:val="%8."/>
      <w:lvlJc w:val="left"/>
      <w:pPr>
        <w:ind w:left="5760" w:hanging="360"/>
      </w:pPr>
    </w:lvl>
    <w:lvl w:ilvl="8" w:tplc="4E98B398">
      <w:start w:val="1"/>
      <w:numFmt w:val="lowerRoman"/>
      <w:lvlText w:val="%9."/>
      <w:lvlJc w:val="right"/>
      <w:pPr>
        <w:ind w:left="6480" w:hanging="180"/>
      </w:pPr>
    </w:lvl>
  </w:abstractNum>
  <w:abstractNum w:abstractNumId="16" w15:restartNumberingAfterBreak="0">
    <w:nsid w:val="4F8E3F09"/>
    <w:multiLevelType w:val="hybridMultilevel"/>
    <w:tmpl w:val="DF30C478"/>
    <w:lvl w:ilvl="0" w:tplc="E506C38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4AC02DE"/>
    <w:multiLevelType w:val="hybridMultilevel"/>
    <w:tmpl w:val="9320D344"/>
    <w:lvl w:ilvl="0" w:tplc="2FE243BA">
      <w:start w:val="1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4B4784"/>
    <w:multiLevelType w:val="hybridMultilevel"/>
    <w:tmpl w:val="5344CA1C"/>
    <w:lvl w:ilvl="0" w:tplc="0F58241E">
      <w:start w:val="1"/>
      <w:numFmt w:val="lowerRoman"/>
      <w:lvlText w:val="%1)"/>
      <w:lvlJc w:val="left"/>
      <w:pPr>
        <w:ind w:left="108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828419D"/>
    <w:multiLevelType w:val="multilevel"/>
    <w:tmpl w:val="F41A49D0"/>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5B654E4"/>
    <w:multiLevelType w:val="hybridMultilevel"/>
    <w:tmpl w:val="3662E05E"/>
    <w:lvl w:ilvl="0" w:tplc="FFFFFFFF">
      <w:start w:val="1"/>
      <w:numFmt w:val="lowerRoman"/>
      <w:lvlText w:val="%1)"/>
      <w:lvlJc w:val="left"/>
      <w:pPr>
        <w:ind w:left="1080" w:hanging="720"/>
      </w:pPr>
      <w:rPr>
        <w:b w:val="0"/>
        <w:bCs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4A6702"/>
    <w:multiLevelType w:val="hybridMultilevel"/>
    <w:tmpl w:val="85940606"/>
    <w:lvl w:ilvl="0" w:tplc="EED86EE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5763071">
    <w:abstractNumId w:val="7"/>
  </w:num>
  <w:num w:numId="2" w16cid:durableId="929387031">
    <w:abstractNumId w:val="12"/>
  </w:num>
  <w:num w:numId="3" w16cid:durableId="1721006409">
    <w:abstractNumId w:val="2"/>
  </w:num>
  <w:num w:numId="4" w16cid:durableId="1941908148">
    <w:abstractNumId w:val="15"/>
  </w:num>
  <w:num w:numId="5" w16cid:durableId="1525439690">
    <w:abstractNumId w:val="19"/>
  </w:num>
  <w:num w:numId="6" w16cid:durableId="2098555864">
    <w:abstractNumId w:val="0"/>
  </w:num>
  <w:num w:numId="7" w16cid:durableId="1372539102">
    <w:abstractNumId w:val="11"/>
  </w:num>
  <w:num w:numId="8" w16cid:durableId="1844587705">
    <w:abstractNumId w:val="13"/>
  </w:num>
  <w:num w:numId="9" w16cid:durableId="914583754">
    <w:abstractNumId w:val="16"/>
  </w:num>
  <w:num w:numId="10" w16cid:durableId="498354864">
    <w:abstractNumId w:val="20"/>
  </w:num>
  <w:num w:numId="11" w16cid:durableId="1827892429">
    <w:abstractNumId w:val="9"/>
  </w:num>
  <w:num w:numId="12" w16cid:durableId="2035232774">
    <w:abstractNumId w:val="18"/>
  </w:num>
  <w:num w:numId="13" w16cid:durableId="1446802267">
    <w:abstractNumId w:val="5"/>
  </w:num>
  <w:num w:numId="14" w16cid:durableId="1257783939">
    <w:abstractNumId w:val="4"/>
  </w:num>
  <w:num w:numId="15" w16cid:durableId="563300601">
    <w:abstractNumId w:val="17"/>
  </w:num>
  <w:num w:numId="16" w16cid:durableId="387532492">
    <w:abstractNumId w:val="14"/>
  </w:num>
  <w:num w:numId="17" w16cid:durableId="1109474883">
    <w:abstractNumId w:val="8"/>
  </w:num>
  <w:num w:numId="18" w16cid:durableId="960645186">
    <w:abstractNumId w:val="1"/>
  </w:num>
  <w:num w:numId="19" w16cid:durableId="1065031963">
    <w:abstractNumId w:val="10"/>
  </w:num>
  <w:num w:numId="20" w16cid:durableId="1270241331">
    <w:abstractNumId w:val="3"/>
  </w:num>
  <w:num w:numId="21" w16cid:durableId="1573810175">
    <w:abstractNumId w:val="6"/>
  </w:num>
  <w:num w:numId="22" w16cid:durableId="1575582237">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NDawNDIwNDMzNDVV0lEKTi0uzszPAykwrAUA0728hCwAAAA="/>
  </w:docVars>
  <w:rsids>
    <w:rsidRoot w:val="001B31E7"/>
    <w:rsid w:val="000021E5"/>
    <w:rsid w:val="00006237"/>
    <w:rsid w:val="00007A0C"/>
    <w:rsid w:val="00013D62"/>
    <w:rsid w:val="00016BB5"/>
    <w:rsid w:val="00017878"/>
    <w:rsid w:val="00017BD8"/>
    <w:rsid w:val="00020128"/>
    <w:rsid w:val="00023176"/>
    <w:rsid w:val="00023ECE"/>
    <w:rsid w:val="000250F1"/>
    <w:rsid w:val="0002649F"/>
    <w:rsid w:val="000269B6"/>
    <w:rsid w:val="00026AAC"/>
    <w:rsid w:val="00030072"/>
    <w:rsid w:val="00031FC5"/>
    <w:rsid w:val="00032601"/>
    <w:rsid w:val="000342DB"/>
    <w:rsid w:val="00036DA4"/>
    <w:rsid w:val="00036F48"/>
    <w:rsid w:val="00041252"/>
    <w:rsid w:val="00044A1A"/>
    <w:rsid w:val="00046A2A"/>
    <w:rsid w:val="0005050F"/>
    <w:rsid w:val="00050D04"/>
    <w:rsid w:val="000523B3"/>
    <w:rsid w:val="000527B9"/>
    <w:rsid w:val="00052B31"/>
    <w:rsid w:val="00053B9E"/>
    <w:rsid w:val="00054241"/>
    <w:rsid w:val="00054856"/>
    <w:rsid w:val="00054C55"/>
    <w:rsid w:val="00055224"/>
    <w:rsid w:val="000577FA"/>
    <w:rsid w:val="0006156D"/>
    <w:rsid w:val="00061AEE"/>
    <w:rsid w:val="00062ECB"/>
    <w:rsid w:val="00065209"/>
    <w:rsid w:val="000660A6"/>
    <w:rsid w:val="00070D47"/>
    <w:rsid w:val="0007172C"/>
    <w:rsid w:val="000758DE"/>
    <w:rsid w:val="00080E53"/>
    <w:rsid w:val="00081EDC"/>
    <w:rsid w:val="000834DE"/>
    <w:rsid w:val="00084320"/>
    <w:rsid w:val="00084968"/>
    <w:rsid w:val="00085873"/>
    <w:rsid w:val="00087AFD"/>
    <w:rsid w:val="00087B78"/>
    <w:rsid w:val="00087D10"/>
    <w:rsid w:val="00087DAD"/>
    <w:rsid w:val="0009034D"/>
    <w:rsid w:val="00091C6A"/>
    <w:rsid w:val="00092ECC"/>
    <w:rsid w:val="00093B79"/>
    <w:rsid w:val="00094290"/>
    <w:rsid w:val="00094546"/>
    <w:rsid w:val="0009597C"/>
    <w:rsid w:val="000972E6"/>
    <w:rsid w:val="00097DF9"/>
    <w:rsid w:val="000A3FE8"/>
    <w:rsid w:val="000A40CE"/>
    <w:rsid w:val="000A4D07"/>
    <w:rsid w:val="000A7BE2"/>
    <w:rsid w:val="000B0A58"/>
    <w:rsid w:val="000B21F4"/>
    <w:rsid w:val="000B32B5"/>
    <w:rsid w:val="000B38E1"/>
    <w:rsid w:val="000B3A6F"/>
    <w:rsid w:val="000B4A13"/>
    <w:rsid w:val="000B663C"/>
    <w:rsid w:val="000B6780"/>
    <w:rsid w:val="000B7494"/>
    <w:rsid w:val="000C0989"/>
    <w:rsid w:val="000C53D9"/>
    <w:rsid w:val="000C60BF"/>
    <w:rsid w:val="000C6213"/>
    <w:rsid w:val="000D0444"/>
    <w:rsid w:val="000D0F96"/>
    <w:rsid w:val="000D3DFE"/>
    <w:rsid w:val="000D43B1"/>
    <w:rsid w:val="000D47CC"/>
    <w:rsid w:val="000D4C61"/>
    <w:rsid w:val="000D57BA"/>
    <w:rsid w:val="000D611A"/>
    <w:rsid w:val="000D6403"/>
    <w:rsid w:val="000DF256"/>
    <w:rsid w:val="000E021F"/>
    <w:rsid w:val="000E455B"/>
    <w:rsid w:val="000E4C52"/>
    <w:rsid w:val="000E71B1"/>
    <w:rsid w:val="000F2589"/>
    <w:rsid w:val="000F3828"/>
    <w:rsid w:val="000F624F"/>
    <w:rsid w:val="000F7527"/>
    <w:rsid w:val="0010043C"/>
    <w:rsid w:val="0010089B"/>
    <w:rsid w:val="00102379"/>
    <w:rsid w:val="0010241A"/>
    <w:rsid w:val="001033AB"/>
    <w:rsid w:val="0010360B"/>
    <w:rsid w:val="00104ABE"/>
    <w:rsid w:val="00105609"/>
    <w:rsid w:val="001056AB"/>
    <w:rsid w:val="0010701C"/>
    <w:rsid w:val="00107C8D"/>
    <w:rsid w:val="001112A3"/>
    <w:rsid w:val="0011210E"/>
    <w:rsid w:val="00112C47"/>
    <w:rsid w:val="00114CC6"/>
    <w:rsid w:val="0011501E"/>
    <w:rsid w:val="001162A4"/>
    <w:rsid w:val="00120689"/>
    <w:rsid w:val="0012259D"/>
    <w:rsid w:val="00122BAF"/>
    <w:rsid w:val="00126A60"/>
    <w:rsid w:val="0013157D"/>
    <w:rsid w:val="00132EC5"/>
    <w:rsid w:val="00133FC4"/>
    <w:rsid w:val="0013469E"/>
    <w:rsid w:val="001357F0"/>
    <w:rsid w:val="0013626A"/>
    <w:rsid w:val="001362E1"/>
    <w:rsid w:val="00136E70"/>
    <w:rsid w:val="00140549"/>
    <w:rsid w:val="00141437"/>
    <w:rsid w:val="00142B27"/>
    <w:rsid w:val="001434EC"/>
    <w:rsid w:val="0014359A"/>
    <w:rsid w:val="00143973"/>
    <w:rsid w:val="00144839"/>
    <w:rsid w:val="0014501F"/>
    <w:rsid w:val="00145094"/>
    <w:rsid w:val="00145CE7"/>
    <w:rsid w:val="00146176"/>
    <w:rsid w:val="001467DD"/>
    <w:rsid w:val="0014690D"/>
    <w:rsid w:val="00146AB8"/>
    <w:rsid w:val="001508B5"/>
    <w:rsid w:val="001513BD"/>
    <w:rsid w:val="00153FD4"/>
    <w:rsid w:val="001554BC"/>
    <w:rsid w:val="00155C49"/>
    <w:rsid w:val="00156CB3"/>
    <w:rsid w:val="001575D1"/>
    <w:rsid w:val="00160D30"/>
    <w:rsid w:val="00164BAB"/>
    <w:rsid w:val="00164F75"/>
    <w:rsid w:val="00165EB3"/>
    <w:rsid w:val="00166FE5"/>
    <w:rsid w:val="00173843"/>
    <w:rsid w:val="00173A70"/>
    <w:rsid w:val="00175E05"/>
    <w:rsid w:val="00177187"/>
    <w:rsid w:val="00180930"/>
    <w:rsid w:val="001829B1"/>
    <w:rsid w:val="00182BED"/>
    <w:rsid w:val="001839D6"/>
    <w:rsid w:val="001851CD"/>
    <w:rsid w:val="0018708E"/>
    <w:rsid w:val="001914B0"/>
    <w:rsid w:val="001927CD"/>
    <w:rsid w:val="00192A78"/>
    <w:rsid w:val="00192FE0"/>
    <w:rsid w:val="00193307"/>
    <w:rsid w:val="00193BD7"/>
    <w:rsid w:val="00193E3E"/>
    <w:rsid w:val="0019483A"/>
    <w:rsid w:val="001951AA"/>
    <w:rsid w:val="001975A4"/>
    <w:rsid w:val="001A2A47"/>
    <w:rsid w:val="001A43B8"/>
    <w:rsid w:val="001A6EAE"/>
    <w:rsid w:val="001A723B"/>
    <w:rsid w:val="001B0C16"/>
    <w:rsid w:val="001B2F0B"/>
    <w:rsid w:val="001B30E3"/>
    <w:rsid w:val="001B31E7"/>
    <w:rsid w:val="001B3394"/>
    <w:rsid w:val="001B35C3"/>
    <w:rsid w:val="001B43D3"/>
    <w:rsid w:val="001B4CAC"/>
    <w:rsid w:val="001B6C76"/>
    <w:rsid w:val="001B7FCB"/>
    <w:rsid w:val="001C3810"/>
    <w:rsid w:val="001C52FC"/>
    <w:rsid w:val="001C5431"/>
    <w:rsid w:val="001C6377"/>
    <w:rsid w:val="001C7F09"/>
    <w:rsid w:val="001D10F3"/>
    <w:rsid w:val="001D52C9"/>
    <w:rsid w:val="001D62B9"/>
    <w:rsid w:val="001D671E"/>
    <w:rsid w:val="001D7B43"/>
    <w:rsid w:val="001D7F7B"/>
    <w:rsid w:val="001E0496"/>
    <w:rsid w:val="001E1166"/>
    <w:rsid w:val="001E3D24"/>
    <w:rsid w:val="001E4D50"/>
    <w:rsid w:val="001E5AA6"/>
    <w:rsid w:val="001E7527"/>
    <w:rsid w:val="001F1CCC"/>
    <w:rsid w:val="001F6639"/>
    <w:rsid w:val="002020A5"/>
    <w:rsid w:val="00203637"/>
    <w:rsid w:val="00203C85"/>
    <w:rsid w:val="00203E47"/>
    <w:rsid w:val="002052E1"/>
    <w:rsid w:val="002142AE"/>
    <w:rsid w:val="00217812"/>
    <w:rsid w:val="00217CC4"/>
    <w:rsid w:val="00222E2C"/>
    <w:rsid w:val="00224F8E"/>
    <w:rsid w:val="002311B9"/>
    <w:rsid w:val="00231EA9"/>
    <w:rsid w:val="00233231"/>
    <w:rsid w:val="00240204"/>
    <w:rsid w:val="00241262"/>
    <w:rsid w:val="0024150C"/>
    <w:rsid w:val="00241A5A"/>
    <w:rsid w:val="0024207E"/>
    <w:rsid w:val="00246FB9"/>
    <w:rsid w:val="00247618"/>
    <w:rsid w:val="00247A30"/>
    <w:rsid w:val="00247BC5"/>
    <w:rsid w:val="00247F07"/>
    <w:rsid w:val="0025021B"/>
    <w:rsid w:val="0025097C"/>
    <w:rsid w:val="00250FDD"/>
    <w:rsid w:val="00252585"/>
    <w:rsid w:val="00252BA8"/>
    <w:rsid w:val="00254FDD"/>
    <w:rsid w:val="002550E7"/>
    <w:rsid w:val="002558A8"/>
    <w:rsid w:val="00255CEF"/>
    <w:rsid w:val="00256381"/>
    <w:rsid w:val="002627AD"/>
    <w:rsid w:val="00262E66"/>
    <w:rsid w:val="002636E5"/>
    <w:rsid w:val="00263C5E"/>
    <w:rsid w:val="00263D00"/>
    <w:rsid w:val="00265A8D"/>
    <w:rsid w:val="0026669D"/>
    <w:rsid w:val="00267E64"/>
    <w:rsid w:val="0027179C"/>
    <w:rsid w:val="002738F6"/>
    <w:rsid w:val="002755F6"/>
    <w:rsid w:val="002760F3"/>
    <w:rsid w:val="00281FAD"/>
    <w:rsid w:val="002874A8"/>
    <w:rsid w:val="00294E82"/>
    <w:rsid w:val="00295AF2"/>
    <w:rsid w:val="00297085"/>
    <w:rsid w:val="002A10C3"/>
    <w:rsid w:val="002A18E7"/>
    <w:rsid w:val="002A1A6C"/>
    <w:rsid w:val="002A2B0F"/>
    <w:rsid w:val="002A3679"/>
    <w:rsid w:val="002A3A3C"/>
    <w:rsid w:val="002A5DB5"/>
    <w:rsid w:val="002B0C99"/>
    <w:rsid w:val="002B0FE0"/>
    <w:rsid w:val="002B2DBB"/>
    <w:rsid w:val="002B40E7"/>
    <w:rsid w:val="002B4AFF"/>
    <w:rsid w:val="002C081C"/>
    <w:rsid w:val="002C1257"/>
    <w:rsid w:val="002C2757"/>
    <w:rsid w:val="002C5072"/>
    <w:rsid w:val="002C66F8"/>
    <w:rsid w:val="002D3341"/>
    <w:rsid w:val="002D59A5"/>
    <w:rsid w:val="002D7B77"/>
    <w:rsid w:val="002E2260"/>
    <w:rsid w:val="002E283C"/>
    <w:rsid w:val="002E3172"/>
    <w:rsid w:val="002E353D"/>
    <w:rsid w:val="002E6121"/>
    <w:rsid w:val="002E67BC"/>
    <w:rsid w:val="002E6921"/>
    <w:rsid w:val="002E6C75"/>
    <w:rsid w:val="002E716E"/>
    <w:rsid w:val="002F1FFD"/>
    <w:rsid w:val="002F3267"/>
    <w:rsid w:val="002F3E9A"/>
    <w:rsid w:val="002F4FDB"/>
    <w:rsid w:val="002F5433"/>
    <w:rsid w:val="002F6A0E"/>
    <w:rsid w:val="002F7226"/>
    <w:rsid w:val="00301116"/>
    <w:rsid w:val="0030446E"/>
    <w:rsid w:val="00307FD9"/>
    <w:rsid w:val="00311BB2"/>
    <w:rsid w:val="0031260A"/>
    <w:rsid w:val="00312C5E"/>
    <w:rsid w:val="00316F69"/>
    <w:rsid w:val="00317BE3"/>
    <w:rsid w:val="0032237E"/>
    <w:rsid w:val="003230D8"/>
    <w:rsid w:val="003322D8"/>
    <w:rsid w:val="00332649"/>
    <w:rsid w:val="00334EB8"/>
    <w:rsid w:val="00337471"/>
    <w:rsid w:val="00342124"/>
    <w:rsid w:val="00344722"/>
    <w:rsid w:val="0034535A"/>
    <w:rsid w:val="00345AD0"/>
    <w:rsid w:val="00345EB7"/>
    <w:rsid w:val="00347753"/>
    <w:rsid w:val="00347ABC"/>
    <w:rsid w:val="00351AC0"/>
    <w:rsid w:val="00352B3D"/>
    <w:rsid w:val="00355B31"/>
    <w:rsid w:val="00362AEB"/>
    <w:rsid w:val="00362D66"/>
    <w:rsid w:val="00363191"/>
    <w:rsid w:val="00366387"/>
    <w:rsid w:val="00366B00"/>
    <w:rsid w:val="00366FF3"/>
    <w:rsid w:val="003670D1"/>
    <w:rsid w:val="00373EA5"/>
    <w:rsid w:val="00375182"/>
    <w:rsid w:val="0037638A"/>
    <w:rsid w:val="0038041F"/>
    <w:rsid w:val="00380947"/>
    <w:rsid w:val="0038157A"/>
    <w:rsid w:val="00382188"/>
    <w:rsid w:val="00382314"/>
    <w:rsid w:val="00384BF2"/>
    <w:rsid w:val="00386D6E"/>
    <w:rsid w:val="0039505B"/>
    <w:rsid w:val="00397660"/>
    <w:rsid w:val="003A0068"/>
    <w:rsid w:val="003A58F8"/>
    <w:rsid w:val="003A5CB5"/>
    <w:rsid w:val="003A7188"/>
    <w:rsid w:val="003A71EE"/>
    <w:rsid w:val="003A7BA6"/>
    <w:rsid w:val="003A7C0C"/>
    <w:rsid w:val="003A7F0C"/>
    <w:rsid w:val="003B38B4"/>
    <w:rsid w:val="003B4E0D"/>
    <w:rsid w:val="003B667B"/>
    <w:rsid w:val="003C0EFE"/>
    <w:rsid w:val="003C1C60"/>
    <w:rsid w:val="003C5570"/>
    <w:rsid w:val="003C6028"/>
    <w:rsid w:val="003C770A"/>
    <w:rsid w:val="003D4505"/>
    <w:rsid w:val="003D5306"/>
    <w:rsid w:val="003D7FE6"/>
    <w:rsid w:val="003E1A91"/>
    <w:rsid w:val="003E4683"/>
    <w:rsid w:val="003E784E"/>
    <w:rsid w:val="003F2953"/>
    <w:rsid w:val="003F3647"/>
    <w:rsid w:val="003F3F68"/>
    <w:rsid w:val="003F42A2"/>
    <w:rsid w:val="003F52F2"/>
    <w:rsid w:val="003F6421"/>
    <w:rsid w:val="003F762A"/>
    <w:rsid w:val="00400870"/>
    <w:rsid w:val="00400D17"/>
    <w:rsid w:val="004018B7"/>
    <w:rsid w:val="0040350B"/>
    <w:rsid w:val="00406598"/>
    <w:rsid w:val="00407C87"/>
    <w:rsid w:val="00411F1E"/>
    <w:rsid w:val="0041406B"/>
    <w:rsid w:val="004150A3"/>
    <w:rsid w:val="00416266"/>
    <w:rsid w:val="00416D8A"/>
    <w:rsid w:val="004179EE"/>
    <w:rsid w:val="00417B4A"/>
    <w:rsid w:val="004213FD"/>
    <w:rsid w:val="004217B7"/>
    <w:rsid w:val="00421FDB"/>
    <w:rsid w:val="00422050"/>
    <w:rsid w:val="0042339A"/>
    <w:rsid w:val="00424C10"/>
    <w:rsid w:val="00425EBE"/>
    <w:rsid w:val="00430BD9"/>
    <w:rsid w:val="00430C66"/>
    <w:rsid w:val="00431BD7"/>
    <w:rsid w:val="00432011"/>
    <w:rsid w:val="004320FF"/>
    <w:rsid w:val="004358A9"/>
    <w:rsid w:val="0043706B"/>
    <w:rsid w:val="00440640"/>
    <w:rsid w:val="00443B6C"/>
    <w:rsid w:val="00443D98"/>
    <w:rsid w:val="00447F64"/>
    <w:rsid w:val="00448455"/>
    <w:rsid w:val="004507FA"/>
    <w:rsid w:val="004519BC"/>
    <w:rsid w:val="00451B2B"/>
    <w:rsid w:val="004537AF"/>
    <w:rsid w:val="00453939"/>
    <w:rsid w:val="00454E9C"/>
    <w:rsid w:val="0046111C"/>
    <w:rsid w:val="00461CA5"/>
    <w:rsid w:val="0046234E"/>
    <w:rsid w:val="00462AAA"/>
    <w:rsid w:val="00463CD9"/>
    <w:rsid w:val="00465397"/>
    <w:rsid w:val="00470729"/>
    <w:rsid w:val="00471E82"/>
    <w:rsid w:val="004741AE"/>
    <w:rsid w:val="0047429B"/>
    <w:rsid w:val="00474929"/>
    <w:rsid w:val="00475934"/>
    <w:rsid w:val="00476F53"/>
    <w:rsid w:val="0048043C"/>
    <w:rsid w:val="00480FA2"/>
    <w:rsid w:val="004820C2"/>
    <w:rsid w:val="0048386E"/>
    <w:rsid w:val="004855B6"/>
    <w:rsid w:val="00485697"/>
    <w:rsid w:val="00485FC9"/>
    <w:rsid w:val="0048705E"/>
    <w:rsid w:val="0049011D"/>
    <w:rsid w:val="004920D7"/>
    <w:rsid w:val="004938F6"/>
    <w:rsid w:val="004A21A2"/>
    <w:rsid w:val="004A2249"/>
    <w:rsid w:val="004A287F"/>
    <w:rsid w:val="004A4AA9"/>
    <w:rsid w:val="004A50F1"/>
    <w:rsid w:val="004A5900"/>
    <w:rsid w:val="004A6168"/>
    <w:rsid w:val="004A651C"/>
    <w:rsid w:val="004A7C55"/>
    <w:rsid w:val="004B0185"/>
    <w:rsid w:val="004B0B2A"/>
    <w:rsid w:val="004B36AF"/>
    <w:rsid w:val="004B59BC"/>
    <w:rsid w:val="004B601F"/>
    <w:rsid w:val="004B6835"/>
    <w:rsid w:val="004C06C7"/>
    <w:rsid w:val="004C0747"/>
    <w:rsid w:val="004C1128"/>
    <w:rsid w:val="004C2827"/>
    <w:rsid w:val="004C4484"/>
    <w:rsid w:val="004C641B"/>
    <w:rsid w:val="004D02A5"/>
    <w:rsid w:val="004D13E0"/>
    <w:rsid w:val="004D4954"/>
    <w:rsid w:val="004D736A"/>
    <w:rsid w:val="004D79FF"/>
    <w:rsid w:val="004E00EB"/>
    <w:rsid w:val="004E4D16"/>
    <w:rsid w:val="004E5FBB"/>
    <w:rsid w:val="004F0071"/>
    <w:rsid w:val="004F01ED"/>
    <w:rsid w:val="004F0330"/>
    <w:rsid w:val="004F189F"/>
    <w:rsid w:val="004F2546"/>
    <w:rsid w:val="004F2CB8"/>
    <w:rsid w:val="004F3EF7"/>
    <w:rsid w:val="00500370"/>
    <w:rsid w:val="00501750"/>
    <w:rsid w:val="005027FB"/>
    <w:rsid w:val="00502DB9"/>
    <w:rsid w:val="00503CCA"/>
    <w:rsid w:val="00504F9F"/>
    <w:rsid w:val="00505A94"/>
    <w:rsid w:val="00506085"/>
    <w:rsid w:val="005077E1"/>
    <w:rsid w:val="00507868"/>
    <w:rsid w:val="00507DB3"/>
    <w:rsid w:val="00508977"/>
    <w:rsid w:val="00512A9F"/>
    <w:rsid w:val="0051346D"/>
    <w:rsid w:val="00514BFA"/>
    <w:rsid w:val="005151EC"/>
    <w:rsid w:val="0051659B"/>
    <w:rsid w:val="0051748F"/>
    <w:rsid w:val="005208F4"/>
    <w:rsid w:val="0052209B"/>
    <w:rsid w:val="00527371"/>
    <w:rsid w:val="00530491"/>
    <w:rsid w:val="005306CE"/>
    <w:rsid w:val="00532CA3"/>
    <w:rsid w:val="00532F5E"/>
    <w:rsid w:val="00532FA6"/>
    <w:rsid w:val="00533045"/>
    <w:rsid w:val="005331E7"/>
    <w:rsid w:val="005356CF"/>
    <w:rsid w:val="0053695D"/>
    <w:rsid w:val="00536F81"/>
    <w:rsid w:val="00541E1D"/>
    <w:rsid w:val="0054537D"/>
    <w:rsid w:val="00547336"/>
    <w:rsid w:val="005494FC"/>
    <w:rsid w:val="00550DF2"/>
    <w:rsid w:val="00551B02"/>
    <w:rsid w:val="00552726"/>
    <w:rsid w:val="00553542"/>
    <w:rsid w:val="005556F7"/>
    <w:rsid w:val="00556637"/>
    <w:rsid w:val="00556F19"/>
    <w:rsid w:val="00557556"/>
    <w:rsid w:val="00561B4D"/>
    <w:rsid w:val="005716E1"/>
    <w:rsid w:val="0057283E"/>
    <w:rsid w:val="00573DE5"/>
    <w:rsid w:val="00573FE1"/>
    <w:rsid w:val="005749D8"/>
    <w:rsid w:val="005758A0"/>
    <w:rsid w:val="00575A6D"/>
    <w:rsid w:val="00577057"/>
    <w:rsid w:val="0058579E"/>
    <w:rsid w:val="00585A69"/>
    <w:rsid w:val="0058690B"/>
    <w:rsid w:val="00587C6D"/>
    <w:rsid w:val="00591F6B"/>
    <w:rsid w:val="00592A06"/>
    <w:rsid w:val="00595854"/>
    <w:rsid w:val="005975DE"/>
    <w:rsid w:val="005A101B"/>
    <w:rsid w:val="005A19BF"/>
    <w:rsid w:val="005A27A6"/>
    <w:rsid w:val="005A28B0"/>
    <w:rsid w:val="005A4DB9"/>
    <w:rsid w:val="005A670E"/>
    <w:rsid w:val="005A6A9D"/>
    <w:rsid w:val="005A713D"/>
    <w:rsid w:val="005B1705"/>
    <w:rsid w:val="005B5070"/>
    <w:rsid w:val="005B5219"/>
    <w:rsid w:val="005B5AE3"/>
    <w:rsid w:val="005B7636"/>
    <w:rsid w:val="005C0922"/>
    <w:rsid w:val="005C3541"/>
    <w:rsid w:val="005C4FA4"/>
    <w:rsid w:val="005D0648"/>
    <w:rsid w:val="005D0E70"/>
    <w:rsid w:val="005D48E1"/>
    <w:rsid w:val="005D5702"/>
    <w:rsid w:val="005D608E"/>
    <w:rsid w:val="005D7A9B"/>
    <w:rsid w:val="005E054E"/>
    <w:rsid w:val="005E0803"/>
    <w:rsid w:val="005E2815"/>
    <w:rsid w:val="005E291C"/>
    <w:rsid w:val="005E3DA6"/>
    <w:rsid w:val="005E5F45"/>
    <w:rsid w:val="005F1D06"/>
    <w:rsid w:val="005F34E5"/>
    <w:rsid w:val="005F38A2"/>
    <w:rsid w:val="005F4C23"/>
    <w:rsid w:val="005F58F2"/>
    <w:rsid w:val="005F5F50"/>
    <w:rsid w:val="005F6F55"/>
    <w:rsid w:val="00600F8A"/>
    <w:rsid w:val="00603DAC"/>
    <w:rsid w:val="00605E78"/>
    <w:rsid w:val="006062DC"/>
    <w:rsid w:val="00606A32"/>
    <w:rsid w:val="006073F8"/>
    <w:rsid w:val="00611775"/>
    <w:rsid w:val="006137C0"/>
    <w:rsid w:val="006148AF"/>
    <w:rsid w:val="00615125"/>
    <w:rsid w:val="00616556"/>
    <w:rsid w:val="00617443"/>
    <w:rsid w:val="00617633"/>
    <w:rsid w:val="00622412"/>
    <w:rsid w:val="0062326A"/>
    <w:rsid w:val="00623888"/>
    <w:rsid w:val="00624A7A"/>
    <w:rsid w:val="00625AD4"/>
    <w:rsid w:val="006260A2"/>
    <w:rsid w:val="006272E5"/>
    <w:rsid w:val="006305A6"/>
    <w:rsid w:val="006308F5"/>
    <w:rsid w:val="006312AD"/>
    <w:rsid w:val="00632424"/>
    <w:rsid w:val="00633343"/>
    <w:rsid w:val="00633FCA"/>
    <w:rsid w:val="00634A37"/>
    <w:rsid w:val="00634FC7"/>
    <w:rsid w:val="00640AAA"/>
    <w:rsid w:val="00643166"/>
    <w:rsid w:val="00647073"/>
    <w:rsid w:val="00650E22"/>
    <w:rsid w:val="00651456"/>
    <w:rsid w:val="0065168C"/>
    <w:rsid w:val="0065427E"/>
    <w:rsid w:val="006576E0"/>
    <w:rsid w:val="00657772"/>
    <w:rsid w:val="00662B83"/>
    <w:rsid w:val="00662CDD"/>
    <w:rsid w:val="00662F26"/>
    <w:rsid w:val="0066353F"/>
    <w:rsid w:val="0067002A"/>
    <w:rsid w:val="0067228C"/>
    <w:rsid w:val="006725AF"/>
    <w:rsid w:val="006728B2"/>
    <w:rsid w:val="006757C2"/>
    <w:rsid w:val="00675C29"/>
    <w:rsid w:val="00677204"/>
    <w:rsid w:val="00677672"/>
    <w:rsid w:val="00680E38"/>
    <w:rsid w:val="00685FD4"/>
    <w:rsid w:val="00687A7A"/>
    <w:rsid w:val="006927EA"/>
    <w:rsid w:val="00692FC1"/>
    <w:rsid w:val="0069327E"/>
    <w:rsid w:val="006939D7"/>
    <w:rsid w:val="00696475"/>
    <w:rsid w:val="00696B3C"/>
    <w:rsid w:val="00696DED"/>
    <w:rsid w:val="006970A9"/>
    <w:rsid w:val="00697FEE"/>
    <w:rsid w:val="006A1007"/>
    <w:rsid w:val="006A159F"/>
    <w:rsid w:val="006A2708"/>
    <w:rsid w:val="006A2824"/>
    <w:rsid w:val="006A5EE8"/>
    <w:rsid w:val="006A6423"/>
    <w:rsid w:val="006A6C9D"/>
    <w:rsid w:val="006A7A38"/>
    <w:rsid w:val="006A7E83"/>
    <w:rsid w:val="006B0419"/>
    <w:rsid w:val="006B18A0"/>
    <w:rsid w:val="006B19EF"/>
    <w:rsid w:val="006B1AE7"/>
    <w:rsid w:val="006B27EE"/>
    <w:rsid w:val="006B6456"/>
    <w:rsid w:val="006B68C3"/>
    <w:rsid w:val="006B7084"/>
    <w:rsid w:val="006B7535"/>
    <w:rsid w:val="006C02A7"/>
    <w:rsid w:val="006C05A6"/>
    <w:rsid w:val="006C2E88"/>
    <w:rsid w:val="006C352A"/>
    <w:rsid w:val="006C3E06"/>
    <w:rsid w:val="006C5253"/>
    <w:rsid w:val="006C5B37"/>
    <w:rsid w:val="006C7C2F"/>
    <w:rsid w:val="006D34F6"/>
    <w:rsid w:val="006D4160"/>
    <w:rsid w:val="006D6797"/>
    <w:rsid w:val="006D7144"/>
    <w:rsid w:val="006E070E"/>
    <w:rsid w:val="006E07F9"/>
    <w:rsid w:val="006E1190"/>
    <w:rsid w:val="006E2AB8"/>
    <w:rsid w:val="006E3F02"/>
    <w:rsid w:val="006E4927"/>
    <w:rsid w:val="006E5A10"/>
    <w:rsid w:val="006E6A09"/>
    <w:rsid w:val="006E70B6"/>
    <w:rsid w:val="006E7638"/>
    <w:rsid w:val="006F069E"/>
    <w:rsid w:val="006F09AE"/>
    <w:rsid w:val="006F1078"/>
    <w:rsid w:val="006F1289"/>
    <w:rsid w:val="006F2B23"/>
    <w:rsid w:val="006F4113"/>
    <w:rsid w:val="006F4A05"/>
    <w:rsid w:val="006F7755"/>
    <w:rsid w:val="00704EE0"/>
    <w:rsid w:val="00705149"/>
    <w:rsid w:val="00705194"/>
    <w:rsid w:val="00706463"/>
    <w:rsid w:val="00707FA1"/>
    <w:rsid w:val="0071042A"/>
    <w:rsid w:val="007120ED"/>
    <w:rsid w:val="00714705"/>
    <w:rsid w:val="007158D1"/>
    <w:rsid w:val="0071649C"/>
    <w:rsid w:val="007164E4"/>
    <w:rsid w:val="0071745F"/>
    <w:rsid w:val="00720842"/>
    <w:rsid w:val="00721110"/>
    <w:rsid w:val="007218A8"/>
    <w:rsid w:val="007221B2"/>
    <w:rsid w:val="00722DC1"/>
    <w:rsid w:val="0072378B"/>
    <w:rsid w:val="00723923"/>
    <w:rsid w:val="007253EE"/>
    <w:rsid w:val="00725F55"/>
    <w:rsid w:val="00727373"/>
    <w:rsid w:val="007277BB"/>
    <w:rsid w:val="0073147F"/>
    <w:rsid w:val="00732FB7"/>
    <w:rsid w:val="00734A02"/>
    <w:rsid w:val="007367C1"/>
    <w:rsid w:val="00736A21"/>
    <w:rsid w:val="007405C8"/>
    <w:rsid w:val="00741063"/>
    <w:rsid w:val="00741169"/>
    <w:rsid w:val="007415A0"/>
    <w:rsid w:val="007415AD"/>
    <w:rsid w:val="007422A2"/>
    <w:rsid w:val="0074401E"/>
    <w:rsid w:val="00744C05"/>
    <w:rsid w:val="00745854"/>
    <w:rsid w:val="00745F85"/>
    <w:rsid w:val="00752BFC"/>
    <w:rsid w:val="0075333F"/>
    <w:rsid w:val="007533FE"/>
    <w:rsid w:val="007536CC"/>
    <w:rsid w:val="00755E51"/>
    <w:rsid w:val="00755FD4"/>
    <w:rsid w:val="00757260"/>
    <w:rsid w:val="007574DF"/>
    <w:rsid w:val="00757AB6"/>
    <w:rsid w:val="0075A4FA"/>
    <w:rsid w:val="007631AB"/>
    <w:rsid w:val="007637C8"/>
    <w:rsid w:val="00764F50"/>
    <w:rsid w:val="00765337"/>
    <w:rsid w:val="007677A4"/>
    <w:rsid w:val="0077070B"/>
    <w:rsid w:val="00770F17"/>
    <w:rsid w:val="00772BF2"/>
    <w:rsid w:val="00774633"/>
    <w:rsid w:val="00775964"/>
    <w:rsid w:val="00777545"/>
    <w:rsid w:val="00777603"/>
    <w:rsid w:val="00777DE2"/>
    <w:rsid w:val="00780169"/>
    <w:rsid w:val="007808F2"/>
    <w:rsid w:val="007813A2"/>
    <w:rsid w:val="00781493"/>
    <w:rsid w:val="00782D8C"/>
    <w:rsid w:val="007835D7"/>
    <w:rsid w:val="00785ADA"/>
    <w:rsid w:val="00787729"/>
    <w:rsid w:val="00787810"/>
    <w:rsid w:val="00791A1F"/>
    <w:rsid w:val="00791B10"/>
    <w:rsid w:val="0079225F"/>
    <w:rsid w:val="00793AEF"/>
    <w:rsid w:val="007A3488"/>
    <w:rsid w:val="007A39E9"/>
    <w:rsid w:val="007A4496"/>
    <w:rsid w:val="007A48F8"/>
    <w:rsid w:val="007A4D20"/>
    <w:rsid w:val="007A526B"/>
    <w:rsid w:val="007A625D"/>
    <w:rsid w:val="007A62EA"/>
    <w:rsid w:val="007A9853"/>
    <w:rsid w:val="007B030D"/>
    <w:rsid w:val="007B0653"/>
    <w:rsid w:val="007B1663"/>
    <w:rsid w:val="007B5266"/>
    <w:rsid w:val="007B62D3"/>
    <w:rsid w:val="007B6DDF"/>
    <w:rsid w:val="007B7218"/>
    <w:rsid w:val="007C07EF"/>
    <w:rsid w:val="007C119F"/>
    <w:rsid w:val="007C23BB"/>
    <w:rsid w:val="007C2B7C"/>
    <w:rsid w:val="007C3248"/>
    <w:rsid w:val="007C4A8E"/>
    <w:rsid w:val="007C5D81"/>
    <w:rsid w:val="007C72B8"/>
    <w:rsid w:val="007D1668"/>
    <w:rsid w:val="007D469A"/>
    <w:rsid w:val="007D7ABD"/>
    <w:rsid w:val="007E17F3"/>
    <w:rsid w:val="007E1818"/>
    <w:rsid w:val="007E227E"/>
    <w:rsid w:val="007E34F9"/>
    <w:rsid w:val="007E3AEA"/>
    <w:rsid w:val="007E4D28"/>
    <w:rsid w:val="007E5356"/>
    <w:rsid w:val="007E5947"/>
    <w:rsid w:val="007E6C82"/>
    <w:rsid w:val="007E6E4C"/>
    <w:rsid w:val="007E7912"/>
    <w:rsid w:val="007F1881"/>
    <w:rsid w:val="007F24C9"/>
    <w:rsid w:val="007F276B"/>
    <w:rsid w:val="007F3E15"/>
    <w:rsid w:val="007F497E"/>
    <w:rsid w:val="007F7286"/>
    <w:rsid w:val="007F73AB"/>
    <w:rsid w:val="007F7D79"/>
    <w:rsid w:val="0080115C"/>
    <w:rsid w:val="00801CDF"/>
    <w:rsid w:val="00801D9D"/>
    <w:rsid w:val="00802091"/>
    <w:rsid w:val="00802793"/>
    <w:rsid w:val="008031B1"/>
    <w:rsid w:val="00803921"/>
    <w:rsid w:val="00803BF7"/>
    <w:rsid w:val="00812FF7"/>
    <w:rsid w:val="00813338"/>
    <w:rsid w:val="00813BB3"/>
    <w:rsid w:val="008154E1"/>
    <w:rsid w:val="00816B13"/>
    <w:rsid w:val="00817C9C"/>
    <w:rsid w:val="00821474"/>
    <w:rsid w:val="008222A8"/>
    <w:rsid w:val="00823E2F"/>
    <w:rsid w:val="00823F01"/>
    <w:rsid w:val="008250DF"/>
    <w:rsid w:val="00825E2B"/>
    <w:rsid w:val="008261D3"/>
    <w:rsid w:val="008262F5"/>
    <w:rsid w:val="00827275"/>
    <w:rsid w:val="00831086"/>
    <w:rsid w:val="008317C3"/>
    <w:rsid w:val="00831A0C"/>
    <w:rsid w:val="00832007"/>
    <w:rsid w:val="00832E70"/>
    <w:rsid w:val="008349F8"/>
    <w:rsid w:val="00834B8F"/>
    <w:rsid w:val="008368EA"/>
    <w:rsid w:val="008407F3"/>
    <w:rsid w:val="00841F38"/>
    <w:rsid w:val="008429E7"/>
    <w:rsid w:val="008443B6"/>
    <w:rsid w:val="008458C4"/>
    <w:rsid w:val="008469D5"/>
    <w:rsid w:val="00846C65"/>
    <w:rsid w:val="0085101D"/>
    <w:rsid w:val="008525CA"/>
    <w:rsid w:val="0085316C"/>
    <w:rsid w:val="008544F4"/>
    <w:rsid w:val="00856777"/>
    <w:rsid w:val="00856784"/>
    <w:rsid w:val="0086370B"/>
    <w:rsid w:val="008653FF"/>
    <w:rsid w:val="00870833"/>
    <w:rsid w:val="00871727"/>
    <w:rsid w:val="008727D4"/>
    <w:rsid w:val="008753C6"/>
    <w:rsid w:val="00875764"/>
    <w:rsid w:val="008811FA"/>
    <w:rsid w:val="00881A3D"/>
    <w:rsid w:val="008822DF"/>
    <w:rsid w:val="00884EF0"/>
    <w:rsid w:val="00884F74"/>
    <w:rsid w:val="008907DE"/>
    <w:rsid w:val="00895909"/>
    <w:rsid w:val="00897302"/>
    <w:rsid w:val="00897A98"/>
    <w:rsid w:val="008A24DA"/>
    <w:rsid w:val="008A28CC"/>
    <w:rsid w:val="008A3340"/>
    <w:rsid w:val="008A3BF9"/>
    <w:rsid w:val="008A4E45"/>
    <w:rsid w:val="008A5EE0"/>
    <w:rsid w:val="008A696A"/>
    <w:rsid w:val="008B5CB1"/>
    <w:rsid w:val="008B7BB1"/>
    <w:rsid w:val="008C18EC"/>
    <w:rsid w:val="008C23D7"/>
    <w:rsid w:val="008C2C45"/>
    <w:rsid w:val="008C2E99"/>
    <w:rsid w:val="008C3200"/>
    <w:rsid w:val="008C3D0E"/>
    <w:rsid w:val="008C4814"/>
    <w:rsid w:val="008C4BEA"/>
    <w:rsid w:val="008D0A09"/>
    <w:rsid w:val="008D256F"/>
    <w:rsid w:val="008D39B6"/>
    <w:rsid w:val="008D3B1F"/>
    <w:rsid w:val="008D561C"/>
    <w:rsid w:val="008D7386"/>
    <w:rsid w:val="008E106D"/>
    <w:rsid w:val="008E37B3"/>
    <w:rsid w:val="008E3B41"/>
    <w:rsid w:val="008E5230"/>
    <w:rsid w:val="008E65ED"/>
    <w:rsid w:val="008E6962"/>
    <w:rsid w:val="008E6A31"/>
    <w:rsid w:val="008F09C3"/>
    <w:rsid w:val="008F1837"/>
    <w:rsid w:val="008F1852"/>
    <w:rsid w:val="008F223F"/>
    <w:rsid w:val="008F546C"/>
    <w:rsid w:val="008F55C9"/>
    <w:rsid w:val="008F5B29"/>
    <w:rsid w:val="00900999"/>
    <w:rsid w:val="00900E6F"/>
    <w:rsid w:val="0090438D"/>
    <w:rsid w:val="00904D37"/>
    <w:rsid w:val="00904D95"/>
    <w:rsid w:val="00907B9C"/>
    <w:rsid w:val="00907CDD"/>
    <w:rsid w:val="00910062"/>
    <w:rsid w:val="0091025D"/>
    <w:rsid w:val="009126A5"/>
    <w:rsid w:val="00912A5A"/>
    <w:rsid w:val="00913B6D"/>
    <w:rsid w:val="0091479F"/>
    <w:rsid w:val="00917029"/>
    <w:rsid w:val="009209D4"/>
    <w:rsid w:val="009245A6"/>
    <w:rsid w:val="00925A78"/>
    <w:rsid w:val="0093076B"/>
    <w:rsid w:val="00930A86"/>
    <w:rsid w:val="009314B8"/>
    <w:rsid w:val="00934579"/>
    <w:rsid w:val="00935B85"/>
    <w:rsid w:val="009410D7"/>
    <w:rsid w:val="00942054"/>
    <w:rsid w:val="009422ED"/>
    <w:rsid w:val="009423D4"/>
    <w:rsid w:val="00943EFF"/>
    <w:rsid w:val="0094409C"/>
    <w:rsid w:val="009459BD"/>
    <w:rsid w:val="00947AE2"/>
    <w:rsid w:val="009509D4"/>
    <w:rsid w:val="00950F78"/>
    <w:rsid w:val="00951185"/>
    <w:rsid w:val="00953235"/>
    <w:rsid w:val="00960381"/>
    <w:rsid w:val="00960462"/>
    <w:rsid w:val="009621C7"/>
    <w:rsid w:val="00965543"/>
    <w:rsid w:val="00971245"/>
    <w:rsid w:val="0097331C"/>
    <w:rsid w:val="00973DCC"/>
    <w:rsid w:val="0097424D"/>
    <w:rsid w:val="00975C63"/>
    <w:rsid w:val="009816BF"/>
    <w:rsid w:val="00982127"/>
    <w:rsid w:val="00986FA1"/>
    <w:rsid w:val="009902C1"/>
    <w:rsid w:val="0099141A"/>
    <w:rsid w:val="009918A5"/>
    <w:rsid w:val="00992AD8"/>
    <w:rsid w:val="0099347F"/>
    <w:rsid w:val="00993AA7"/>
    <w:rsid w:val="00995483"/>
    <w:rsid w:val="00995896"/>
    <w:rsid w:val="009A3998"/>
    <w:rsid w:val="009A4322"/>
    <w:rsid w:val="009A643A"/>
    <w:rsid w:val="009A7457"/>
    <w:rsid w:val="009B0579"/>
    <w:rsid w:val="009B09F2"/>
    <w:rsid w:val="009B2487"/>
    <w:rsid w:val="009B4BE8"/>
    <w:rsid w:val="009B520A"/>
    <w:rsid w:val="009B7D69"/>
    <w:rsid w:val="009C18E5"/>
    <w:rsid w:val="009C2AFD"/>
    <w:rsid w:val="009C5344"/>
    <w:rsid w:val="009D183A"/>
    <w:rsid w:val="009D258D"/>
    <w:rsid w:val="009D2653"/>
    <w:rsid w:val="009D3565"/>
    <w:rsid w:val="009D36C7"/>
    <w:rsid w:val="009D4393"/>
    <w:rsid w:val="009D4D7E"/>
    <w:rsid w:val="009D51B6"/>
    <w:rsid w:val="009D52DA"/>
    <w:rsid w:val="009D58A6"/>
    <w:rsid w:val="009D5CD0"/>
    <w:rsid w:val="009E2F79"/>
    <w:rsid w:val="009E3809"/>
    <w:rsid w:val="009E3AF9"/>
    <w:rsid w:val="009E47F3"/>
    <w:rsid w:val="009E4B1B"/>
    <w:rsid w:val="009F0527"/>
    <w:rsid w:val="009F2A14"/>
    <w:rsid w:val="009F399B"/>
    <w:rsid w:val="009F3B18"/>
    <w:rsid w:val="009F43FD"/>
    <w:rsid w:val="009F63E0"/>
    <w:rsid w:val="009F6866"/>
    <w:rsid w:val="009F7F31"/>
    <w:rsid w:val="00A00666"/>
    <w:rsid w:val="00A00715"/>
    <w:rsid w:val="00A00AE1"/>
    <w:rsid w:val="00A00DB6"/>
    <w:rsid w:val="00A0141A"/>
    <w:rsid w:val="00A03D53"/>
    <w:rsid w:val="00A0405C"/>
    <w:rsid w:val="00A12FE7"/>
    <w:rsid w:val="00A13108"/>
    <w:rsid w:val="00A13567"/>
    <w:rsid w:val="00A13A6B"/>
    <w:rsid w:val="00A13BE2"/>
    <w:rsid w:val="00A15288"/>
    <w:rsid w:val="00A15D8D"/>
    <w:rsid w:val="00A24162"/>
    <w:rsid w:val="00A24895"/>
    <w:rsid w:val="00A25B22"/>
    <w:rsid w:val="00A27BA4"/>
    <w:rsid w:val="00A32881"/>
    <w:rsid w:val="00A337FA"/>
    <w:rsid w:val="00A33EB0"/>
    <w:rsid w:val="00A357D2"/>
    <w:rsid w:val="00A412BD"/>
    <w:rsid w:val="00A42300"/>
    <w:rsid w:val="00A42C6A"/>
    <w:rsid w:val="00A45CA6"/>
    <w:rsid w:val="00A46CA2"/>
    <w:rsid w:val="00A46FE4"/>
    <w:rsid w:val="00A47506"/>
    <w:rsid w:val="00A502D1"/>
    <w:rsid w:val="00A50F50"/>
    <w:rsid w:val="00A539C3"/>
    <w:rsid w:val="00A574E3"/>
    <w:rsid w:val="00A60A5E"/>
    <w:rsid w:val="00A60EEB"/>
    <w:rsid w:val="00A620DD"/>
    <w:rsid w:val="00A63F3A"/>
    <w:rsid w:val="00A64166"/>
    <w:rsid w:val="00A64802"/>
    <w:rsid w:val="00A64943"/>
    <w:rsid w:val="00A65FB5"/>
    <w:rsid w:val="00A67540"/>
    <w:rsid w:val="00A70E34"/>
    <w:rsid w:val="00A71CEC"/>
    <w:rsid w:val="00A7308B"/>
    <w:rsid w:val="00A744E5"/>
    <w:rsid w:val="00A74DE7"/>
    <w:rsid w:val="00A75B51"/>
    <w:rsid w:val="00A76A96"/>
    <w:rsid w:val="00A76F57"/>
    <w:rsid w:val="00A80980"/>
    <w:rsid w:val="00A83390"/>
    <w:rsid w:val="00A83F23"/>
    <w:rsid w:val="00A84082"/>
    <w:rsid w:val="00A85734"/>
    <w:rsid w:val="00A858A8"/>
    <w:rsid w:val="00A85ABC"/>
    <w:rsid w:val="00A86164"/>
    <w:rsid w:val="00A87F24"/>
    <w:rsid w:val="00A87FF3"/>
    <w:rsid w:val="00A901B4"/>
    <w:rsid w:val="00A90362"/>
    <w:rsid w:val="00A90514"/>
    <w:rsid w:val="00A9341F"/>
    <w:rsid w:val="00A93637"/>
    <w:rsid w:val="00A9393C"/>
    <w:rsid w:val="00A943FA"/>
    <w:rsid w:val="00A944C3"/>
    <w:rsid w:val="00A95856"/>
    <w:rsid w:val="00A9626A"/>
    <w:rsid w:val="00A97FBC"/>
    <w:rsid w:val="00AA13FC"/>
    <w:rsid w:val="00AA53C7"/>
    <w:rsid w:val="00AA6104"/>
    <w:rsid w:val="00AA6E26"/>
    <w:rsid w:val="00AB0F0D"/>
    <w:rsid w:val="00AB116B"/>
    <w:rsid w:val="00AB1385"/>
    <w:rsid w:val="00AB1494"/>
    <w:rsid w:val="00AB1E64"/>
    <w:rsid w:val="00AB1F6A"/>
    <w:rsid w:val="00AB2C81"/>
    <w:rsid w:val="00AB325D"/>
    <w:rsid w:val="00AB3DA8"/>
    <w:rsid w:val="00AB6ECB"/>
    <w:rsid w:val="00AB738D"/>
    <w:rsid w:val="00AC16F2"/>
    <w:rsid w:val="00AC18EA"/>
    <w:rsid w:val="00AC1FFD"/>
    <w:rsid w:val="00AC318C"/>
    <w:rsid w:val="00AC47CB"/>
    <w:rsid w:val="00AC4E9F"/>
    <w:rsid w:val="00AC5A9A"/>
    <w:rsid w:val="00AC6CB2"/>
    <w:rsid w:val="00AC7472"/>
    <w:rsid w:val="00AC7BDA"/>
    <w:rsid w:val="00AD0BF4"/>
    <w:rsid w:val="00AD15E2"/>
    <w:rsid w:val="00AD396C"/>
    <w:rsid w:val="00AD4989"/>
    <w:rsid w:val="00AD6566"/>
    <w:rsid w:val="00AD7C6B"/>
    <w:rsid w:val="00AE05A6"/>
    <w:rsid w:val="00AE2D1D"/>
    <w:rsid w:val="00AE302C"/>
    <w:rsid w:val="00AE4096"/>
    <w:rsid w:val="00AE6E9F"/>
    <w:rsid w:val="00AF0F53"/>
    <w:rsid w:val="00AF6D34"/>
    <w:rsid w:val="00B00FD4"/>
    <w:rsid w:val="00B0232B"/>
    <w:rsid w:val="00B04FF5"/>
    <w:rsid w:val="00B06D8F"/>
    <w:rsid w:val="00B10454"/>
    <w:rsid w:val="00B10C06"/>
    <w:rsid w:val="00B11DB1"/>
    <w:rsid w:val="00B127E3"/>
    <w:rsid w:val="00B153D0"/>
    <w:rsid w:val="00B1626A"/>
    <w:rsid w:val="00B164E4"/>
    <w:rsid w:val="00B17E58"/>
    <w:rsid w:val="00B23EF2"/>
    <w:rsid w:val="00B3201E"/>
    <w:rsid w:val="00B34891"/>
    <w:rsid w:val="00B34D60"/>
    <w:rsid w:val="00B35026"/>
    <w:rsid w:val="00B37EF8"/>
    <w:rsid w:val="00B40265"/>
    <w:rsid w:val="00B44C79"/>
    <w:rsid w:val="00B45675"/>
    <w:rsid w:val="00B46B86"/>
    <w:rsid w:val="00B47F1F"/>
    <w:rsid w:val="00B5174C"/>
    <w:rsid w:val="00B525B4"/>
    <w:rsid w:val="00B54197"/>
    <w:rsid w:val="00B541A2"/>
    <w:rsid w:val="00B547D7"/>
    <w:rsid w:val="00B57D0D"/>
    <w:rsid w:val="00B57EF4"/>
    <w:rsid w:val="00B627D5"/>
    <w:rsid w:val="00B640A6"/>
    <w:rsid w:val="00B649EE"/>
    <w:rsid w:val="00B66C54"/>
    <w:rsid w:val="00B67F69"/>
    <w:rsid w:val="00B70B2B"/>
    <w:rsid w:val="00B73AD1"/>
    <w:rsid w:val="00B743A1"/>
    <w:rsid w:val="00B75E21"/>
    <w:rsid w:val="00B80150"/>
    <w:rsid w:val="00B80B31"/>
    <w:rsid w:val="00B83636"/>
    <w:rsid w:val="00B836F0"/>
    <w:rsid w:val="00B83FC4"/>
    <w:rsid w:val="00B86058"/>
    <w:rsid w:val="00B865CA"/>
    <w:rsid w:val="00B87068"/>
    <w:rsid w:val="00B87310"/>
    <w:rsid w:val="00B91377"/>
    <w:rsid w:val="00B91968"/>
    <w:rsid w:val="00B93988"/>
    <w:rsid w:val="00B93D2E"/>
    <w:rsid w:val="00B94DCE"/>
    <w:rsid w:val="00B96F45"/>
    <w:rsid w:val="00B9D7AF"/>
    <w:rsid w:val="00BA3004"/>
    <w:rsid w:val="00BA32F3"/>
    <w:rsid w:val="00BA3763"/>
    <w:rsid w:val="00BA4A13"/>
    <w:rsid w:val="00BA4B2E"/>
    <w:rsid w:val="00BA6103"/>
    <w:rsid w:val="00BA7B3B"/>
    <w:rsid w:val="00BB17EF"/>
    <w:rsid w:val="00BB5449"/>
    <w:rsid w:val="00BC0AE7"/>
    <w:rsid w:val="00BC3844"/>
    <w:rsid w:val="00BC4579"/>
    <w:rsid w:val="00BC4B45"/>
    <w:rsid w:val="00BC4CB2"/>
    <w:rsid w:val="00BD0F26"/>
    <w:rsid w:val="00BD1F2E"/>
    <w:rsid w:val="00BD23DC"/>
    <w:rsid w:val="00BD3D8E"/>
    <w:rsid w:val="00BD67A6"/>
    <w:rsid w:val="00BD789F"/>
    <w:rsid w:val="00BD7A64"/>
    <w:rsid w:val="00BE09EF"/>
    <w:rsid w:val="00BE19BB"/>
    <w:rsid w:val="00BE3955"/>
    <w:rsid w:val="00BE7D3E"/>
    <w:rsid w:val="00BF0A4D"/>
    <w:rsid w:val="00BF1185"/>
    <w:rsid w:val="00BF5F9D"/>
    <w:rsid w:val="00BF78B5"/>
    <w:rsid w:val="00C004EA"/>
    <w:rsid w:val="00C00E45"/>
    <w:rsid w:val="00C01F6E"/>
    <w:rsid w:val="00C0382E"/>
    <w:rsid w:val="00C0545B"/>
    <w:rsid w:val="00C06CDB"/>
    <w:rsid w:val="00C1314B"/>
    <w:rsid w:val="00C13BCF"/>
    <w:rsid w:val="00C17C83"/>
    <w:rsid w:val="00C2035A"/>
    <w:rsid w:val="00C2057A"/>
    <w:rsid w:val="00C20BB2"/>
    <w:rsid w:val="00C237AD"/>
    <w:rsid w:val="00C23F5B"/>
    <w:rsid w:val="00C243C6"/>
    <w:rsid w:val="00C25250"/>
    <w:rsid w:val="00C25A1C"/>
    <w:rsid w:val="00C25D28"/>
    <w:rsid w:val="00C264F3"/>
    <w:rsid w:val="00C31BFA"/>
    <w:rsid w:val="00C3212D"/>
    <w:rsid w:val="00C35229"/>
    <w:rsid w:val="00C372AE"/>
    <w:rsid w:val="00C4378D"/>
    <w:rsid w:val="00C44BA5"/>
    <w:rsid w:val="00C466C9"/>
    <w:rsid w:val="00C5087F"/>
    <w:rsid w:val="00C52254"/>
    <w:rsid w:val="00C5338D"/>
    <w:rsid w:val="00C53ABB"/>
    <w:rsid w:val="00C54C69"/>
    <w:rsid w:val="00C55C54"/>
    <w:rsid w:val="00C618BF"/>
    <w:rsid w:val="00C638E7"/>
    <w:rsid w:val="00C639C8"/>
    <w:rsid w:val="00C649FA"/>
    <w:rsid w:val="00C66E42"/>
    <w:rsid w:val="00C66F2A"/>
    <w:rsid w:val="00C67866"/>
    <w:rsid w:val="00C67F5F"/>
    <w:rsid w:val="00C70B0C"/>
    <w:rsid w:val="00C711DF"/>
    <w:rsid w:val="00C7153C"/>
    <w:rsid w:val="00C7219B"/>
    <w:rsid w:val="00C74AC2"/>
    <w:rsid w:val="00C765BF"/>
    <w:rsid w:val="00C76EFA"/>
    <w:rsid w:val="00C82720"/>
    <w:rsid w:val="00C8632E"/>
    <w:rsid w:val="00C87230"/>
    <w:rsid w:val="00C90119"/>
    <w:rsid w:val="00C92051"/>
    <w:rsid w:val="00C922D3"/>
    <w:rsid w:val="00C92DAF"/>
    <w:rsid w:val="00C9382F"/>
    <w:rsid w:val="00C979E4"/>
    <w:rsid w:val="00CA0FC5"/>
    <w:rsid w:val="00CA1760"/>
    <w:rsid w:val="00CA2E0B"/>
    <w:rsid w:val="00CA58DA"/>
    <w:rsid w:val="00CB0660"/>
    <w:rsid w:val="00CB163E"/>
    <w:rsid w:val="00CB32D1"/>
    <w:rsid w:val="00CB3E0C"/>
    <w:rsid w:val="00CB43DA"/>
    <w:rsid w:val="00CB44D9"/>
    <w:rsid w:val="00CB5913"/>
    <w:rsid w:val="00CB5B7B"/>
    <w:rsid w:val="00CB7A81"/>
    <w:rsid w:val="00CB7DFA"/>
    <w:rsid w:val="00CC1A54"/>
    <w:rsid w:val="00CC2737"/>
    <w:rsid w:val="00CC30FB"/>
    <w:rsid w:val="00CC36EC"/>
    <w:rsid w:val="00CC5263"/>
    <w:rsid w:val="00CC7CB5"/>
    <w:rsid w:val="00CD16F3"/>
    <w:rsid w:val="00CD174C"/>
    <w:rsid w:val="00CD1F53"/>
    <w:rsid w:val="00CD36A5"/>
    <w:rsid w:val="00CD44BB"/>
    <w:rsid w:val="00CD655D"/>
    <w:rsid w:val="00CD76BA"/>
    <w:rsid w:val="00CD7918"/>
    <w:rsid w:val="00CE0562"/>
    <w:rsid w:val="00CE1D58"/>
    <w:rsid w:val="00CE278D"/>
    <w:rsid w:val="00CE352F"/>
    <w:rsid w:val="00CE4813"/>
    <w:rsid w:val="00CE4F8A"/>
    <w:rsid w:val="00CE5A27"/>
    <w:rsid w:val="00CE7382"/>
    <w:rsid w:val="00CF01FD"/>
    <w:rsid w:val="00CF055A"/>
    <w:rsid w:val="00CF1FA5"/>
    <w:rsid w:val="00CF3759"/>
    <w:rsid w:val="00CF46E0"/>
    <w:rsid w:val="00CF5E83"/>
    <w:rsid w:val="00D02584"/>
    <w:rsid w:val="00D025BD"/>
    <w:rsid w:val="00D0393E"/>
    <w:rsid w:val="00D04152"/>
    <w:rsid w:val="00D0419A"/>
    <w:rsid w:val="00D04C84"/>
    <w:rsid w:val="00D05A4D"/>
    <w:rsid w:val="00D06659"/>
    <w:rsid w:val="00D07C4B"/>
    <w:rsid w:val="00D101FE"/>
    <w:rsid w:val="00D111D7"/>
    <w:rsid w:val="00D126EA"/>
    <w:rsid w:val="00D12B79"/>
    <w:rsid w:val="00D133F7"/>
    <w:rsid w:val="00D139AE"/>
    <w:rsid w:val="00D17D43"/>
    <w:rsid w:val="00D207A2"/>
    <w:rsid w:val="00D20D26"/>
    <w:rsid w:val="00D2187D"/>
    <w:rsid w:val="00D22AD0"/>
    <w:rsid w:val="00D23DC0"/>
    <w:rsid w:val="00D24BB7"/>
    <w:rsid w:val="00D26F5D"/>
    <w:rsid w:val="00D31F44"/>
    <w:rsid w:val="00D32717"/>
    <w:rsid w:val="00D328E4"/>
    <w:rsid w:val="00D32A47"/>
    <w:rsid w:val="00D34033"/>
    <w:rsid w:val="00D34CFA"/>
    <w:rsid w:val="00D3541A"/>
    <w:rsid w:val="00D35E13"/>
    <w:rsid w:val="00D36C23"/>
    <w:rsid w:val="00D370A9"/>
    <w:rsid w:val="00D411CC"/>
    <w:rsid w:val="00D42D1C"/>
    <w:rsid w:val="00D46AA7"/>
    <w:rsid w:val="00D46DE6"/>
    <w:rsid w:val="00D47BC6"/>
    <w:rsid w:val="00D50175"/>
    <w:rsid w:val="00D5023C"/>
    <w:rsid w:val="00D51874"/>
    <w:rsid w:val="00D528A7"/>
    <w:rsid w:val="00D53957"/>
    <w:rsid w:val="00D53A7C"/>
    <w:rsid w:val="00D548CC"/>
    <w:rsid w:val="00D57CA2"/>
    <w:rsid w:val="00D60A3E"/>
    <w:rsid w:val="00D65A23"/>
    <w:rsid w:val="00D670CE"/>
    <w:rsid w:val="00D67C20"/>
    <w:rsid w:val="00D67E82"/>
    <w:rsid w:val="00D67FB8"/>
    <w:rsid w:val="00D70A2B"/>
    <w:rsid w:val="00D70F7A"/>
    <w:rsid w:val="00D71066"/>
    <w:rsid w:val="00D71EE6"/>
    <w:rsid w:val="00D7204F"/>
    <w:rsid w:val="00D72576"/>
    <w:rsid w:val="00D72771"/>
    <w:rsid w:val="00D741DF"/>
    <w:rsid w:val="00D75C57"/>
    <w:rsid w:val="00D76CEE"/>
    <w:rsid w:val="00D80EE3"/>
    <w:rsid w:val="00D82028"/>
    <w:rsid w:val="00D851A1"/>
    <w:rsid w:val="00D87BA8"/>
    <w:rsid w:val="00D902A1"/>
    <w:rsid w:val="00D95234"/>
    <w:rsid w:val="00D96249"/>
    <w:rsid w:val="00D963A2"/>
    <w:rsid w:val="00DA0165"/>
    <w:rsid w:val="00DA3E98"/>
    <w:rsid w:val="00DA43B7"/>
    <w:rsid w:val="00DB1729"/>
    <w:rsid w:val="00DB1F45"/>
    <w:rsid w:val="00DB26F6"/>
    <w:rsid w:val="00DB2F3B"/>
    <w:rsid w:val="00DB6906"/>
    <w:rsid w:val="00DB69E8"/>
    <w:rsid w:val="00DB77DB"/>
    <w:rsid w:val="00DB7D2B"/>
    <w:rsid w:val="00DC0D74"/>
    <w:rsid w:val="00DC1D0A"/>
    <w:rsid w:val="00DC2A91"/>
    <w:rsid w:val="00DC3231"/>
    <w:rsid w:val="00DC6B4C"/>
    <w:rsid w:val="00DC7597"/>
    <w:rsid w:val="00DD250D"/>
    <w:rsid w:val="00DD48C6"/>
    <w:rsid w:val="00DD603C"/>
    <w:rsid w:val="00DE0499"/>
    <w:rsid w:val="00DE2B2E"/>
    <w:rsid w:val="00DE3EF7"/>
    <w:rsid w:val="00DE4D4D"/>
    <w:rsid w:val="00DE62CE"/>
    <w:rsid w:val="00DF0907"/>
    <w:rsid w:val="00DF1CB3"/>
    <w:rsid w:val="00DF2861"/>
    <w:rsid w:val="00DF387D"/>
    <w:rsid w:val="00DF411E"/>
    <w:rsid w:val="00DF6262"/>
    <w:rsid w:val="00DF69B9"/>
    <w:rsid w:val="00E005F6"/>
    <w:rsid w:val="00E0080D"/>
    <w:rsid w:val="00E00E7F"/>
    <w:rsid w:val="00E01AD2"/>
    <w:rsid w:val="00E02056"/>
    <w:rsid w:val="00E02141"/>
    <w:rsid w:val="00E02A28"/>
    <w:rsid w:val="00E032D8"/>
    <w:rsid w:val="00E04D5D"/>
    <w:rsid w:val="00E056EF"/>
    <w:rsid w:val="00E06F04"/>
    <w:rsid w:val="00E06FD4"/>
    <w:rsid w:val="00E073F7"/>
    <w:rsid w:val="00E10928"/>
    <w:rsid w:val="00E11B76"/>
    <w:rsid w:val="00E13B5B"/>
    <w:rsid w:val="00E17D3B"/>
    <w:rsid w:val="00E24B10"/>
    <w:rsid w:val="00E24EBD"/>
    <w:rsid w:val="00E25996"/>
    <w:rsid w:val="00E25C4C"/>
    <w:rsid w:val="00E305C4"/>
    <w:rsid w:val="00E30A08"/>
    <w:rsid w:val="00E33F6E"/>
    <w:rsid w:val="00E355F3"/>
    <w:rsid w:val="00E36217"/>
    <w:rsid w:val="00E363D3"/>
    <w:rsid w:val="00E418EE"/>
    <w:rsid w:val="00E41C65"/>
    <w:rsid w:val="00E41EE1"/>
    <w:rsid w:val="00E44655"/>
    <w:rsid w:val="00E455E3"/>
    <w:rsid w:val="00E46315"/>
    <w:rsid w:val="00E53241"/>
    <w:rsid w:val="00E53945"/>
    <w:rsid w:val="00E53BCB"/>
    <w:rsid w:val="00E564F3"/>
    <w:rsid w:val="00E573F4"/>
    <w:rsid w:val="00E62B38"/>
    <w:rsid w:val="00E64CAA"/>
    <w:rsid w:val="00E64FE5"/>
    <w:rsid w:val="00E651DA"/>
    <w:rsid w:val="00E657CC"/>
    <w:rsid w:val="00E65E41"/>
    <w:rsid w:val="00E65EA6"/>
    <w:rsid w:val="00E6652F"/>
    <w:rsid w:val="00E67240"/>
    <w:rsid w:val="00E71CD5"/>
    <w:rsid w:val="00E72805"/>
    <w:rsid w:val="00E731F0"/>
    <w:rsid w:val="00E73667"/>
    <w:rsid w:val="00E77D6C"/>
    <w:rsid w:val="00E801E1"/>
    <w:rsid w:val="00E810C7"/>
    <w:rsid w:val="00E82B33"/>
    <w:rsid w:val="00E853AB"/>
    <w:rsid w:val="00E87B40"/>
    <w:rsid w:val="00E8F7D5"/>
    <w:rsid w:val="00E92B82"/>
    <w:rsid w:val="00E93D17"/>
    <w:rsid w:val="00E94925"/>
    <w:rsid w:val="00E94B81"/>
    <w:rsid w:val="00E95774"/>
    <w:rsid w:val="00EA160D"/>
    <w:rsid w:val="00EA2DB5"/>
    <w:rsid w:val="00EA3324"/>
    <w:rsid w:val="00EA52E7"/>
    <w:rsid w:val="00EA6E41"/>
    <w:rsid w:val="00EA77EC"/>
    <w:rsid w:val="00EB155E"/>
    <w:rsid w:val="00EB197B"/>
    <w:rsid w:val="00EB2779"/>
    <w:rsid w:val="00EB38D5"/>
    <w:rsid w:val="00EB3986"/>
    <w:rsid w:val="00EB3EB2"/>
    <w:rsid w:val="00EC02C9"/>
    <w:rsid w:val="00EC0308"/>
    <w:rsid w:val="00EC4D89"/>
    <w:rsid w:val="00EC58F9"/>
    <w:rsid w:val="00EC59D1"/>
    <w:rsid w:val="00EC6298"/>
    <w:rsid w:val="00ED217D"/>
    <w:rsid w:val="00ED34AA"/>
    <w:rsid w:val="00ED40FB"/>
    <w:rsid w:val="00ED4231"/>
    <w:rsid w:val="00ED4B17"/>
    <w:rsid w:val="00ED4F59"/>
    <w:rsid w:val="00ED5448"/>
    <w:rsid w:val="00EE1B0C"/>
    <w:rsid w:val="00EE26A4"/>
    <w:rsid w:val="00EE4979"/>
    <w:rsid w:val="00EE68EB"/>
    <w:rsid w:val="00EF135F"/>
    <w:rsid w:val="00EF153B"/>
    <w:rsid w:val="00EF1656"/>
    <w:rsid w:val="00EF1AFF"/>
    <w:rsid w:val="00EF40DD"/>
    <w:rsid w:val="00EF49D9"/>
    <w:rsid w:val="00EF57A6"/>
    <w:rsid w:val="00EF5912"/>
    <w:rsid w:val="00EF615A"/>
    <w:rsid w:val="00EF69C6"/>
    <w:rsid w:val="00EF709F"/>
    <w:rsid w:val="00F010BE"/>
    <w:rsid w:val="00F02914"/>
    <w:rsid w:val="00F02E77"/>
    <w:rsid w:val="00F03324"/>
    <w:rsid w:val="00F033A2"/>
    <w:rsid w:val="00F03553"/>
    <w:rsid w:val="00F04065"/>
    <w:rsid w:val="00F04D6B"/>
    <w:rsid w:val="00F05942"/>
    <w:rsid w:val="00F068BA"/>
    <w:rsid w:val="00F070A4"/>
    <w:rsid w:val="00F07CCC"/>
    <w:rsid w:val="00F10EE2"/>
    <w:rsid w:val="00F1175E"/>
    <w:rsid w:val="00F13B6B"/>
    <w:rsid w:val="00F174BF"/>
    <w:rsid w:val="00F204A1"/>
    <w:rsid w:val="00F22175"/>
    <w:rsid w:val="00F22B60"/>
    <w:rsid w:val="00F27369"/>
    <w:rsid w:val="00F274E3"/>
    <w:rsid w:val="00F27599"/>
    <w:rsid w:val="00F30C6C"/>
    <w:rsid w:val="00F32998"/>
    <w:rsid w:val="00F34156"/>
    <w:rsid w:val="00F347E6"/>
    <w:rsid w:val="00F3525B"/>
    <w:rsid w:val="00F4575C"/>
    <w:rsid w:val="00F476EA"/>
    <w:rsid w:val="00F52241"/>
    <w:rsid w:val="00F537F0"/>
    <w:rsid w:val="00F541E2"/>
    <w:rsid w:val="00F54CE7"/>
    <w:rsid w:val="00F55568"/>
    <w:rsid w:val="00F57232"/>
    <w:rsid w:val="00F60DD4"/>
    <w:rsid w:val="00F62753"/>
    <w:rsid w:val="00F638AE"/>
    <w:rsid w:val="00F639D0"/>
    <w:rsid w:val="00F648B6"/>
    <w:rsid w:val="00F64CB8"/>
    <w:rsid w:val="00F70963"/>
    <w:rsid w:val="00F736E7"/>
    <w:rsid w:val="00F7465D"/>
    <w:rsid w:val="00F755E7"/>
    <w:rsid w:val="00F77C5A"/>
    <w:rsid w:val="00F82DFC"/>
    <w:rsid w:val="00F83E50"/>
    <w:rsid w:val="00F841F3"/>
    <w:rsid w:val="00F86374"/>
    <w:rsid w:val="00F86BC2"/>
    <w:rsid w:val="00F91B6B"/>
    <w:rsid w:val="00F9202A"/>
    <w:rsid w:val="00F931C7"/>
    <w:rsid w:val="00F936EA"/>
    <w:rsid w:val="00F93D39"/>
    <w:rsid w:val="00F95174"/>
    <w:rsid w:val="00FA42F0"/>
    <w:rsid w:val="00FA4901"/>
    <w:rsid w:val="00FA5F16"/>
    <w:rsid w:val="00FA7780"/>
    <w:rsid w:val="00FB0E1F"/>
    <w:rsid w:val="00FB49C3"/>
    <w:rsid w:val="00FB4D71"/>
    <w:rsid w:val="00FC03FD"/>
    <w:rsid w:val="00FC0D9A"/>
    <w:rsid w:val="00FC12F2"/>
    <w:rsid w:val="00FC46ED"/>
    <w:rsid w:val="00FC4B02"/>
    <w:rsid w:val="00FD091C"/>
    <w:rsid w:val="00FD1A36"/>
    <w:rsid w:val="00FD29FC"/>
    <w:rsid w:val="00FD3AE7"/>
    <w:rsid w:val="00FD4AF1"/>
    <w:rsid w:val="00FE0311"/>
    <w:rsid w:val="00FE30BA"/>
    <w:rsid w:val="00FE5D3E"/>
    <w:rsid w:val="00FE6104"/>
    <w:rsid w:val="00FF082A"/>
    <w:rsid w:val="00FF0AAF"/>
    <w:rsid w:val="00FF0ABB"/>
    <w:rsid w:val="00FF0F41"/>
    <w:rsid w:val="00FF6E32"/>
    <w:rsid w:val="00FF7385"/>
    <w:rsid w:val="010D9A1F"/>
    <w:rsid w:val="0111BAAE"/>
    <w:rsid w:val="01127CCA"/>
    <w:rsid w:val="012FEDAA"/>
    <w:rsid w:val="0130C1C1"/>
    <w:rsid w:val="01452C5D"/>
    <w:rsid w:val="01503A05"/>
    <w:rsid w:val="01513F99"/>
    <w:rsid w:val="018F3247"/>
    <w:rsid w:val="018F5DAD"/>
    <w:rsid w:val="018FFA89"/>
    <w:rsid w:val="019AD5D1"/>
    <w:rsid w:val="019BEF8A"/>
    <w:rsid w:val="01AAF355"/>
    <w:rsid w:val="01BDDBE7"/>
    <w:rsid w:val="01BE5E00"/>
    <w:rsid w:val="01C8891B"/>
    <w:rsid w:val="01E6ECBC"/>
    <w:rsid w:val="01E74D13"/>
    <w:rsid w:val="01E7D580"/>
    <w:rsid w:val="01ED7432"/>
    <w:rsid w:val="01EFA5DA"/>
    <w:rsid w:val="01F0E663"/>
    <w:rsid w:val="0208A39D"/>
    <w:rsid w:val="0211755B"/>
    <w:rsid w:val="021B159B"/>
    <w:rsid w:val="0222BAC6"/>
    <w:rsid w:val="0227DAD5"/>
    <w:rsid w:val="0233EFAC"/>
    <w:rsid w:val="0235688B"/>
    <w:rsid w:val="0235DEF0"/>
    <w:rsid w:val="023BF513"/>
    <w:rsid w:val="0242D3DD"/>
    <w:rsid w:val="024CE410"/>
    <w:rsid w:val="0257F8AB"/>
    <w:rsid w:val="025817CB"/>
    <w:rsid w:val="02616F9C"/>
    <w:rsid w:val="02775F6C"/>
    <w:rsid w:val="02799BF2"/>
    <w:rsid w:val="029B28B8"/>
    <w:rsid w:val="029D8599"/>
    <w:rsid w:val="02AEAA56"/>
    <w:rsid w:val="02C41C92"/>
    <w:rsid w:val="02CBBE0B"/>
    <w:rsid w:val="02CDC521"/>
    <w:rsid w:val="02E1F223"/>
    <w:rsid w:val="02E9668A"/>
    <w:rsid w:val="02F846E9"/>
    <w:rsid w:val="02F88C82"/>
    <w:rsid w:val="02FA8055"/>
    <w:rsid w:val="030656D6"/>
    <w:rsid w:val="030693C3"/>
    <w:rsid w:val="030FD711"/>
    <w:rsid w:val="0310A0C4"/>
    <w:rsid w:val="031331DF"/>
    <w:rsid w:val="03346BA1"/>
    <w:rsid w:val="0336BD51"/>
    <w:rsid w:val="033D1C5B"/>
    <w:rsid w:val="033DF60B"/>
    <w:rsid w:val="034F0DC3"/>
    <w:rsid w:val="034FA121"/>
    <w:rsid w:val="0356F90F"/>
    <w:rsid w:val="0371BF9B"/>
    <w:rsid w:val="037EC82F"/>
    <w:rsid w:val="038432C1"/>
    <w:rsid w:val="0386608E"/>
    <w:rsid w:val="038AB2B1"/>
    <w:rsid w:val="03934830"/>
    <w:rsid w:val="03993592"/>
    <w:rsid w:val="03AE0A3C"/>
    <w:rsid w:val="03B8E9D0"/>
    <w:rsid w:val="03BFD506"/>
    <w:rsid w:val="03C01FE7"/>
    <w:rsid w:val="03C826AD"/>
    <w:rsid w:val="03D39C8F"/>
    <w:rsid w:val="03D5638C"/>
    <w:rsid w:val="03DE88D7"/>
    <w:rsid w:val="03F3F6B0"/>
    <w:rsid w:val="0401E9AC"/>
    <w:rsid w:val="041013D2"/>
    <w:rsid w:val="042069C7"/>
    <w:rsid w:val="0431BE11"/>
    <w:rsid w:val="0443BBE2"/>
    <w:rsid w:val="0445CDB5"/>
    <w:rsid w:val="04562E71"/>
    <w:rsid w:val="045F8C98"/>
    <w:rsid w:val="046682BB"/>
    <w:rsid w:val="0466AF9C"/>
    <w:rsid w:val="04678E6C"/>
    <w:rsid w:val="046BB0E8"/>
    <w:rsid w:val="0487955F"/>
    <w:rsid w:val="049324AF"/>
    <w:rsid w:val="04A5FC08"/>
    <w:rsid w:val="04B5B28A"/>
    <w:rsid w:val="04D2972B"/>
    <w:rsid w:val="04DE0A1E"/>
    <w:rsid w:val="04DFBD99"/>
    <w:rsid w:val="04E5FCD1"/>
    <w:rsid w:val="04FC0F34"/>
    <w:rsid w:val="0505942F"/>
    <w:rsid w:val="050EB90E"/>
    <w:rsid w:val="052AEBDB"/>
    <w:rsid w:val="052FE7CB"/>
    <w:rsid w:val="05369968"/>
    <w:rsid w:val="054371E7"/>
    <w:rsid w:val="0560C905"/>
    <w:rsid w:val="05646299"/>
    <w:rsid w:val="05748BC2"/>
    <w:rsid w:val="0580EC5F"/>
    <w:rsid w:val="05966422"/>
    <w:rsid w:val="059C8AC9"/>
    <w:rsid w:val="05CA845C"/>
    <w:rsid w:val="05DCBCCA"/>
    <w:rsid w:val="05F9E3DF"/>
    <w:rsid w:val="0602C382"/>
    <w:rsid w:val="0615441D"/>
    <w:rsid w:val="061DA14C"/>
    <w:rsid w:val="0629EA5D"/>
    <w:rsid w:val="062F54C7"/>
    <w:rsid w:val="06351E82"/>
    <w:rsid w:val="0651F50C"/>
    <w:rsid w:val="065F9E9B"/>
    <w:rsid w:val="0662FCF2"/>
    <w:rsid w:val="0664B750"/>
    <w:rsid w:val="066676E2"/>
    <w:rsid w:val="067D9EF7"/>
    <w:rsid w:val="067E25E8"/>
    <w:rsid w:val="06874AF1"/>
    <w:rsid w:val="068EF24B"/>
    <w:rsid w:val="06B10B67"/>
    <w:rsid w:val="06C83963"/>
    <w:rsid w:val="06D48289"/>
    <w:rsid w:val="06E4DFAD"/>
    <w:rsid w:val="071CD911"/>
    <w:rsid w:val="071FD2D6"/>
    <w:rsid w:val="0722EF81"/>
    <w:rsid w:val="07428ADF"/>
    <w:rsid w:val="07465816"/>
    <w:rsid w:val="074D007D"/>
    <w:rsid w:val="074EDD6E"/>
    <w:rsid w:val="07577D85"/>
    <w:rsid w:val="075D8289"/>
    <w:rsid w:val="07704040"/>
    <w:rsid w:val="0793981D"/>
    <w:rsid w:val="0799FEC3"/>
    <w:rsid w:val="07A25E72"/>
    <w:rsid w:val="07A52537"/>
    <w:rsid w:val="07AA94D6"/>
    <w:rsid w:val="07BFD391"/>
    <w:rsid w:val="07DEC3ED"/>
    <w:rsid w:val="07DEDB44"/>
    <w:rsid w:val="07F44572"/>
    <w:rsid w:val="07F9A071"/>
    <w:rsid w:val="07FA59EE"/>
    <w:rsid w:val="0810112C"/>
    <w:rsid w:val="081BF1DF"/>
    <w:rsid w:val="083459B9"/>
    <w:rsid w:val="08347AB9"/>
    <w:rsid w:val="0847A742"/>
    <w:rsid w:val="084AB4E6"/>
    <w:rsid w:val="0874EAD2"/>
    <w:rsid w:val="087D9D74"/>
    <w:rsid w:val="08A97802"/>
    <w:rsid w:val="08AB2690"/>
    <w:rsid w:val="08B33E7C"/>
    <w:rsid w:val="08C5DA2F"/>
    <w:rsid w:val="08EEB9D9"/>
    <w:rsid w:val="08FA270C"/>
    <w:rsid w:val="0913DB8D"/>
    <w:rsid w:val="0919096B"/>
    <w:rsid w:val="0924B6B3"/>
    <w:rsid w:val="092D3844"/>
    <w:rsid w:val="09382C5E"/>
    <w:rsid w:val="093F4CA5"/>
    <w:rsid w:val="093FB8EC"/>
    <w:rsid w:val="0947FF22"/>
    <w:rsid w:val="095BD865"/>
    <w:rsid w:val="0962D6DB"/>
    <w:rsid w:val="09682398"/>
    <w:rsid w:val="0971A113"/>
    <w:rsid w:val="09909948"/>
    <w:rsid w:val="099DC5BE"/>
    <w:rsid w:val="09A58C14"/>
    <w:rsid w:val="09ADB9FD"/>
    <w:rsid w:val="09BAEE14"/>
    <w:rsid w:val="09C245AA"/>
    <w:rsid w:val="09DE70CB"/>
    <w:rsid w:val="09E7C1EF"/>
    <w:rsid w:val="09EA1337"/>
    <w:rsid w:val="09EF1CFF"/>
    <w:rsid w:val="09EF737A"/>
    <w:rsid w:val="09F904A8"/>
    <w:rsid w:val="09FEB613"/>
    <w:rsid w:val="0A0703C4"/>
    <w:rsid w:val="0A0E94B9"/>
    <w:rsid w:val="0A19DA27"/>
    <w:rsid w:val="0A1BCF27"/>
    <w:rsid w:val="0A29681F"/>
    <w:rsid w:val="0A42F039"/>
    <w:rsid w:val="0A4C18FC"/>
    <w:rsid w:val="0A4F0EDD"/>
    <w:rsid w:val="0A78808A"/>
    <w:rsid w:val="0A8BB20D"/>
    <w:rsid w:val="0A94686C"/>
    <w:rsid w:val="0AA6F26E"/>
    <w:rsid w:val="0AB12F4E"/>
    <w:rsid w:val="0AB3F040"/>
    <w:rsid w:val="0AC4E1F3"/>
    <w:rsid w:val="0ACECF8D"/>
    <w:rsid w:val="0AD05DD9"/>
    <w:rsid w:val="0ADD5769"/>
    <w:rsid w:val="0AFACCD1"/>
    <w:rsid w:val="0B386771"/>
    <w:rsid w:val="0B42D1D0"/>
    <w:rsid w:val="0B447A0F"/>
    <w:rsid w:val="0B4F84BF"/>
    <w:rsid w:val="0B55DBC5"/>
    <w:rsid w:val="0B57B06D"/>
    <w:rsid w:val="0B58E8CA"/>
    <w:rsid w:val="0B5A0162"/>
    <w:rsid w:val="0B5B6150"/>
    <w:rsid w:val="0B60B565"/>
    <w:rsid w:val="0B620650"/>
    <w:rsid w:val="0B6D9506"/>
    <w:rsid w:val="0B74A823"/>
    <w:rsid w:val="0BAFF658"/>
    <w:rsid w:val="0BBBC370"/>
    <w:rsid w:val="0BBEBBB3"/>
    <w:rsid w:val="0BC34C64"/>
    <w:rsid w:val="0BC98589"/>
    <w:rsid w:val="0BD3EACB"/>
    <w:rsid w:val="0BD691F4"/>
    <w:rsid w:val="0BEE2854"/>
    <w:rsid w:val="0C378E55"/>
    <w:rsid w:val="0C417BF8"/>
    <w:rsid w:val="0C4F33D8"/>
    <w:rsid w:val="0C548F9F"/>
    <w:rsid w:val="0C5C0B25"/>
    <w:rsid w:val="0C621EB5"/>
    <w:rsid w:val="0C62FD4F"/>
    <w:rsid w:val="0C6C9D07"/>
    <w:rsid w:val="0C709473"/>
    <w:rsid w:val="0C710C36"/>
    <w:rsid w:val="0C7927CA"/>
    <w:rsid w:val="0C8BF905"/>
    <w:rsid w:val="0C8DE879"/>
    <w:rsid w:val="0C8F18DD"/>
    <w:rsid w:val="0C96A8C5"/>
    <w:rsid w:val="0C9FDC25"/>
    <w:rsid w:val="0CA8193B"/>
    <w:rsid w:val="0CAB1399"/>
    <w:rsid w:val="0CAF3AD2"/>
    <w:rsid w:val="0CC18A1F"/>
    <w:rsid w:val="0CCEAD59"/>
    <w:rsid w:val="0CCF8FE8"/>
    <w:rsid w:val="0CD2D68F"/>
    <w:rsid w:val="0CD978E3"/>
    <w:rsid w:val="0CDFB11B"/>
    <w:rsid w:val="0CE8188A"/>
    <w:rsid w:val="0CED023F"/>
    <w:rsid w:val="0CF05E97"/>
    <w:rsid w:val="0D1DC458"/>
    <w:rsid w:val="0D344A69"/>
    <w:rsid w:val="0D346C9C"/>
    <w:rsid w:val="0D3A0354"/>
    <w:rsid w:val="0D47B3D5"/>
    <w:rsid w:val="0D48F8B0"/>
    <w:rsid w:val="0D4B9BEF"/>
    <w:rsid w:val="0D63CC76"/>
    <w:rsid w:val="0D664527"/>
    <w:rsid w:val="0D7585CA"/>
    <w:rsid w:val="0D7B8987"/>
    <w:rsid w:val="0D98AE48"/>
    <w:rsid w:val="0D997F05"/>
    <w:rsid w:val="0DA2856D"/>
    <w:rsid w:val="0DB60112"/>
    <w:rsid w:val="0DC3A4A7"/>
    <w:rsid w:val="0DD8F106"/>
    <w:rsid w:val="0E00A51C"/>
    <w:rsid w:val="0E08D681"/>
    <w:rsid w:val="0E0ADE7E"/>
    <w:rsid w:val="0E0C5988"/>
    <w:rsid w:val="0E19019D"/>
    <w:rsid w:val="0E228833"/>
    <w:rsid w:val="0E3B48FF"/>
    <w:rsid w:val="0E42ABE8"/>
    <w:rsid w:val="0E4B9128"/>
    <w:rsid w:val="0E5197D2"/>
    <w:rsid w:val="0E5783BB"/>
    <w:rsid w:val="0E5F830C"/>
    <w:rsid w:val="0E649414"/>
    <w:rsid w:val="0E892185"/>
    <w:rsid w:val="0E9203FC"/>
    <w:rsid w:val="0E981B7B"/>
    <w:rsid w:val="0E993ED3"/>
    <w:rsid w:val="0EA00444"/>
    <w:rsid w:val="0EA62E71"/>
    <w:rsid w:val="0EC383DD"/>
    <w:rsid w:val="0EE9458A"/>
    <w:rsid w:val="0EF7ABD1"/>
    <w:rsid w:val="0F0024B4"/>
    <w:rsid w:val="0F056E28"/>
    <w:rsid w:val="0F0B2AD1"/>
    <w:rsid w:val="0F10A2EB"/>
    <w:rsid w:val="0F1572DB"/>
    <w:rsid w:val="0F18B986"/>
    <w:rsid w:val="0F20A70C"/>
    <w:rsid w:val="0F25336E"/>
    <w:rsid w:val="0F3DDEBA"/>
    <w:rsid w:val="0F43823A"/>
    <w:rsid w:val="0F47B5FF"/>
    <w:rsid w:val="0F49C442"/>
    <w:rsid w:val="0F4B6886"/>
    <w:rsid w:val="0F549AC5"/>
    <w:rsid w:val="0F58CC06"/>
    <w:rsid w:val="0F5A4898"/>
    <w:rsid w:val="0F6120C9"/>
    <w:rsid w:val="0F63E447"/>
    <w:rsid w:val="0F64D1DD"/>
    <w:rsid w:val="0F699FA1"/>
    <w:rsid w:val="0F742589"/>
    <w:rsid w:val="0F9A73B0"/>
    <w:rsid w:val="0F9C0A80"/>
    <w:rsid w:val="0F9E2287"/>
    <w:rsid w:val="0FA6A843"/>
    <w:rsid w:val="0FBA93EF"/>
    <w:rsid w:val="0FD1D25B"/>
    <w:rsid w:val="0FEADB2F"/>
    <w:rsid w:val="0FF3541C"/>
    <w:rsid w:val="0FFA6D4A"/>
    <w:rsid w:val="10070EFE"/>
    <w:rsid w:val="100CB984"/>
    <w:rsid w:val="1014A4EB"/>
    <w:rsid w:val="10180255"/>
    <w:rsid w:val="101DE795"/>
    <w:rsid w:val="101E8923"/>
    <w:rsid w:val="10230C5B"/>
    <w:rsid w:val="1027FFE6"/>
    <w:rsid w:val="1033494C"/>
    <w:rsid w:val="10410306"/>
    <w:rsid w:val="10420E85"/>
    <w:rsid w:val="104B316C"/>
    <w:rsid w:val="104D0E5F"/>
    <w:rsid w:val="1054FAF9"/>
    <w:rsid w:val="107115E9"/>
    <w:rsid w:val="10829E56"/>
    <w:rsid w:val="1089EA45"/>
    <w:rsid w:val="108B36AE"/>
    <w:rsid w:val="109141BD"/>
    <w:rsid w:val="109787B5"/>
    <w:rsid w:val="109E550D"/>
    <w:rsid w:val="10BC0FAA"/>
    <w:rsid w:val="10C04630"/>
    <w:rsid w:val="10C21E87"/>
    <w:rsid w:val="10C35D83"/>
    <w:rsid w:val="10DCC68E"/>
    <w:rsid w:val="10ECC686"/>
    <w:rsid w:val="10FC8CDC"/>
    <w:rsid w:val="11135FC5"/>
    <w:rsid w:val="1117C890"/>
    <w:rsid w:val="112070D2"/>
    <w:rsid w:val="11257F02"/>
    <w:rsid w:val="1133D705"/>
    <w:rsid w:val="1135C824"/>
    <w:rsid w:val="1149BC8C"/>
    <w:rsid w:val="1153341A"/>
    <w:rsid w:val="115EED4E"/>
    <w:rsid w:val="1162F97C"/>
    <w:rsid w:val="1167DC4F"/>
    <w:rsid w:val="116A19E8"/>
    <w:rsid w:val="116CC45D"/>
    <w:rsid w:val="116DAAD7"/>
    <w:rsid w:val="116ECE8B"/>
    <w:rsid w:val="1173236D"/>
    <w:rsid w:val="1177F9AC"/>
    <w:rsid w:val="1183D21C"/>
    <w:rsid w:val="11A82D81"/>
    <w:rsid w:val="11B3C45D"/>
    <w:rsid w:val="11B5BB63"/>
    <w:rsid w:val="11BAF8DA"/>
    <w:rsid w:val="11C445CC"/>
    <w:rsid w:val="11C5FD04"/>
    <w:rsid w:val="11CAC671"/>
    <w:rsid w:val="11CAE132"/>
    <w:rsid w:val="11CEB001"/>
    <w:rsid w:val="11D434A8"/>
    <w:rsid w:val="11D789A8"/>
    <w:rsid w:val="11D9098B"/>
    <w:rsid w:val="11D9A6D6"/>
    <w:rsid w:val="11E722A7"/>
    <w:rsid w:val="11EDF946"/>
    <w:rsid w:val="11F00476"/>
    <w:rsid w:val="11F271E9"/>
    <w:rsid w:val="11FD99E2"/>
    <w:rsid w:val="11FF260C"/>
    <w:rsid w:val="121F37B3"/>
    <w:rsid w:val="121F97E7"/>
    <w:rsid w:val="121FFFB7"/>
    <w:rsid w:val="122A54BC"/>
    <w:rsid w:val="122D07AB"/>
    <w:rsid w:val="1236D4CE"/>
    <w:rsid w:val="1260A3C7"/>
    <w:rsid w:val="1262E593"/>
    <w:rsid w:val="126982A5"/>
    <w:rsid w:val="12757C99"/>
    <w:rsid w:val="12778AB3"/>
    <w:rsid w:val="12956CF4"/>
    <w:rsid w:val="129C8765"/>
    <w:rsid w:val="12A23880"/>
    <w:rsid w:val="12AA00CA"/>
    <w:rsid w:val="12AA186C"/>
    <w:rsid w:val="12B45596"/>
    <w:rsid w:val="12BB1E93"/>
    <w:rsid w:val="12E26F0C"/>
    <w:rsid w:val="12EAB91E"/>
    <w:rsid w:val="12FBAF76"/>
    <w:rsid w:val="1303071D"/>
    <w:rsid w:val="1303FBB5"/>
    <w:rsid w:val="130C0024"/>
    <w:rsid w:val="130C27AD"/>
    <w:rsid w:val="130C4C77"/>
    <w:rsid w:val="131BE7F7"/>
    <w:rsid w:val="1326B53A"/>
    <w:rsid w:val="133B8E2E"/>
    <w:rsid w:val="134166A4"/>
    <w:rsid w:val="1353064F"/>
    <w:rsid w:val="135AF07B"/>
    <w:rsid w:val="135E54B7"/>
    <w:rsid w:val="1362725C"/>
    <w:rsid w:val="136FA3C7"/>
    <w:rsid w:val="1377F024"/>
    <w:rsid w:val="138FAD15"/>
    <w:rsid w:val="13AA3DF8"/>
    <w:rsid w:val="13ADFF0B"/>
    <w:rsid w:val="13C87809"/>
    <w:rsid w:val="13E34C30"/>
    <w:rsid w:val="140832D0"/>
    <w:rsid w:val="140A335D"/>
    <w:rsid w:val="140FFB22"/>
    <w:rsid w:val="1411CB4E"/>
    <w:rsid w:val="14254A97"/>
    <w:rsid w:val="142B8FF9"/>
    <w:rsid w:val="142C91DA"/>
    <w:rsid w:val="142F39B4"/>
    <w:rsid w:val="14357684"/>
    <w:rsid w:val="1442D771"/>
    <w:rsid w:val="145048DA"/>
    <w:rsid w:val="148589FA"/>
    <w:rsid w:val="148F747C"/>
    <w:rsid w:val="1491641B"/>
    <w:rsid w:val="1497E16D"/>
    <w:rsid w:val="149DD8FE"/>
    <w:rsid w:val="149EA4AD"/>
    <w:rsid w:val="14A8EBAA"/>
    <w:rsid w:val="14AC1BA3"/>
    <w:rsid w:val="14BD3DD3"/>
    <w:rsid w:val="14C0E12B"/>
    <w:rsid w:val="14D1927C"/>
    <w:rsid w:val="14FB2B9C"/>
    <w:rsid w:val="15075D23"/>
    <w:rsid w:val="150A505E"/>
    <w:rsid w:val="153999A2"/>
    <w:rsid w:val="15410FAB"/>
    <w:rsid w:val="1559970E"/>
    <w:rsid w:val="155B87DD"/>
    <w:rsid w:val="15667095"/>
    <w:rsid w:val="156E7590"/>
    <w:rsid w:val="158289D8"/>
    <w:rsid w:val="1587FB0A"/>
    <w:rsid w:val="15915D93"/>
    <w:rsid w:val="15918F4F"/>
    <w:rsid w:val="1592BF22"/>
    <w:rsid w:val="1594D68F"/>
    <w:rsid w:val="15ACB5C2"/>
    <w:rsid w:val="15B62805"/>
    <w:rsid w:val="15C5D01C"/>
    <w:rsid w:val="15C66B7C"/>
    <w:rsid w:val="16054922"/>
    <w:rsid w:val="16054D60"/>
    <w:rsid w:val="1608DC97"/>
    <w:rsid w:val="1611F072"/>
    <w:rsid w:val="161C6563"/>
    <w:rsid w:val="16203CFF"/>
    <w:rsid w:val="163430E5"/>
    <w:rsid w:val="163805B8"/>
    <w:rsid w:val="163C7A86"/>
    <w:rsid w:val="163F32EC"/>
    <w:rsid w:val="16517AD7"/>
    <w:rsid w:val="165AEAF7"/>
    <w:rsid w:val="1660FDCC"/>
    <w:rsid w:val="166295A0"/>
    <w:rsid w:val="1663D20F"/>
    <w:rsid w:val="16947217"/>
    <w:rsid w:val="1699F83A"/>
    <w:rsid w:val="16A3F5CE"/>
    <w:rsid w:val="16A620BF"/>
    <w:rsid w:val="16CA14D4"/>
    <w:rsid w:val="16CBB952"/>
    <w:rsid w:val="16D4448F"/>
    <w:rsid w:val="16D646A6"/>
    <w:rsid w:val="17038C0B"/>
    <w:rsid w:val="171FD7D0"/>
    <w:rsid w:val="172B5FF8"/>
    <w:rsid w:val="172D0CBD"/>
    <w:rsid w:val="1732ABCD"/>
    <w:rsid w:val="17379681"/>
    <w:rsid w:val="173CBA56"/>
    <w:rsid w:val="1746F950"/>
    <w:rsid w:val="174B8012"/>
    <w:rsid w:val="1765BEE8"/>
    <w:rsid w:val="1771CA22"/>
    <w:rsid w:val="17724964"/>
    <w:rsid w:val="177F6A2B"/>
    <w:rsid w:val="17845896"/>
    <w:rsid w:val="178A0D94"/>
    <w:rsid w:val="179465F8"/>
    <w:rsid w:val="1796447B"/>
    <w:rsid w:val="179646AE"/>
    <w:rsid w:val="17B3637E"/>
    <w:rsid w:val="17C46412"/>
    <w:rsid w:val="17C4A87A"/>
    <w:rsid w:val="17CA2A6B"/>
    <w:rsid w:val="17D1B250"/>
    <w:rsid w:val="17D8B21D"/>
    <w:rsid w:val="17DC8320"/>
    <w:rsid w:val="17F1FE79"/>
    <w:rsid w:val="17F9980E"/>
    <w:rsid w:val="18089FC6"/>
    <w:rsid w:val="18090BEA"/>
    <w:rsid w:val="181C4400"/>
    <w:rsid w:val="18278C7F"/>
    <w:rsid w:val="1827D96A"/>
    <w:rsid w:val="182B298D"/>
    <w:rsid w:val="184C23FD"/>
    <w:rsid w:val="18745F70"/>
    <w:rsid w:val="18762E2D"/>
    <w:rsid w:val="1895E397"/>
    <w:rsid w:val="189D3EBB"/>
    <w:rsid w:val="189DD9F7"/>
    <w:rsid w:val="18A51B8F"/>
    <w:rsid w:val="18B0CF6D"/>
    <w:rsid w:val="18BE4A30"/>
    <w:rsid w:val="18BFE7D9"/>
    <w:rsid w:val="18C970F5"/>
    <w:rsid w:val="18D11B3F"/>
    <w:rsid w:val="18D416CC"/>
    <w:rsid w:val="18D946EF"/>
    <w:rsid w:val="18E3AD06"/>
    <w:rsid w:val="18E605BC"/>
    <w:rsid w:val="18F88155"/>
    <w:rsid w:val="19096B9F"/>
    <w:rsid w:val="191D0EEE"/>
    <w:rsid w:val="19221687"/>
    <w:rsid w:val="192548B2"/>
    <w:rsid w:val="192F6BE1"/>
    <w:rsid w:val="1949244C"/>
    <w:rsid w:val="196F96C0"/>
    <w:rsid w:val="1978C35F"/>
    <w:rsid w:val="1992510A"/>
    <w:rsid w:val="19AF9E1C"/>
    <w:rsid w:val="19B9ACA6"/>
    <w:rsid w:val="19DD4C78"/>
    <w:rsid w:val="19F0D31C"/>
    <w:rsid w:val="19F1EECF"/>
    <w:rsid w:val="19F258CB"/>
    <w:rsid w:val="19F2FDEF"/>
    <w:rsid w:val="19F39940"/>
    <w:rsid w:val="19FC1226"/>
    <w:rsid w:val="19FE329C"/>
    <w:rsid w:val="19FED135"/>
    <w:rsid w:val="1A008947"/>
    <w:rsid w:val="1A0B7F75"/>
    <w:rsid w:val="1A26A5A6"/>
    <w:rsid w:val="1A4AD87D"/>
    <w:rsid w:val="1A522004"/>
    <w:rsid w:val="1A52DCAC"/>
    <w:rsid w:val="1A5CA453"/>
    <w:rsid w:val="1A8397C7"/>
    <w:rsid w:val="1A852296"/>
    <w:rsid w:val="1A8EA454"/>
    <w:rsid w:val="1A95DEB3"/>
    <w:rsid w:val="1AA55DFF"/>
    <w:rsid w:val="1AA8F0C4"/>
    <w:rsid w:val="1AACC89E"/>
    <w:rsid w:val="1AB4436C"/>
    <w:rsid w:val="1ACC5812"/>
    <w:rsid w:val="1ACE2DB5"/>
    <w:rsid w:val="1ADF16B6"/>
    <w:rsid w:val="1AF131B2"/>
    <w:rsid w:val="1AFA1701"/>
    <w:rsid w:val="1AFFC157"/>
    <w:rsid w:val="1B0604AB"/>
    <w:rsid w:val="1B1F23AC"/>
    <w:rsid w:val="1B3DF449"/>
    <w:rsid w:val="1B47BAC3"/>
    <w:rsid w:val="1B61DCB2"/>
    <w:rsid w:val="1B6EFC7B"/>
    <w:rsid w:val="1B70CA7E"/>
    <w:rsid w:val="1B770036"/>
    <w:rsid w:val="1B992D7B"/>
    <w:rsid w:val="1B9B0E5C"/>
    <w:rsid w:val="1B9D32E9"/>
    <w:rsid w:val="1B9E2106"/>
    <w:rsid w:val="1B9EEE5A"/>
    <w:rsid w:val="1B9FCBDD"/>
    <w:rsid w:val="1BA23195"/>
    <w:rsid w:val="1BA5F462"/>
    <w:rsid w:val="1BAD667A"/>
    <w:rsid w:val="1BB9B266"/>
    <w:rsid w:val="1BC9D890"/>
    <w:rsid w:val="1BE1022B"/>
    <w:rsid w:val="1BE11113"/>
    <w:rsid w:val="1C1B1A9C"/>
    <w:rsid w:val="1C228B16"/>
    <w:rsid w:val="1C2389FB"/>
    <w:rsid w:val="1C24FA2D"/>
    <w:rsid w:val="1C3731A3"/>
    <w:rsid w:val="1C3DA638"/>
    <w:rsid w:val="1C42AEA9"/>
    <w:rsid w:val="1C4475DB"/>
    <w:rsid w:val="1C59A2FB"/>
    <w:rsid w:val="1C59A508"/>
    <w:rsid w:val="1C60B0B0"/>
    <w:rsid w:val="1C679917"/>
    <w:rsid w:val="1C798F87"/>
    <w:rsid w:val="1C804609"/>
    <w:rsid w:val="1C8085EA"/>
    <w:rsid w:val="1C80911B"/>
    <w:rsid w:val="1C85183E"/>
    <w:rsid w:val="1C858B33"/>
    <w:rsid w:val="1C9607C9"/>
    <w:rsid w:val="1C9C7D8E"/>
    <w:rsid w:val="1CA7D684"/>
    <w:rsid w:val="1CCFB127"/>
    <w:rsid w:val="1CD1D724"/>
    <w:rsid w:val="1CE0AD3B"/>
    <w:rsid w:val="1CE6A6B3"/>
    <w:rsid w:val="1CECDE00"/>
    <w:rsid w:val="1CF32667"/>
    <w:rsid w:val="1D0518D7"/>
    <w:rsid w:val="1D105348"/>
    <w:rsid w:val="1D12510B"/>
    <w:rsid w:val="1D17004A"/>
    <w:rsid w:val="1D84103F"/>
    <w:rsid w:val="1D8428C2"/>
    <w:rsid w:val="1D9A6595"/>
    <w:rsid w:val="1DAF49FF"/>
    <w:rsid w:val="1DCEB22F"/>
    <w:rsid w:val="1DD07C83"/>
    <w:rsid w:val="1DD37B68"/>
    <w:rsid w:val="1E04F3B9"/>
    <w:rsid w:val="1E1C7E57"/>
    <w:rsid w:val="1E295421"/>
    <w:rsid w:val="1E30C0DC"/>
    <w:rsid w:val="1E341C01"/>
    <w:rsid w:val="1E3B5EF9"/>
    <w:rsid w:val="1E3BFC18"/>
    <w:rsid w:val="1E3BFD20"/>
    <w:rsid w:val="1E4BC951"/>
    <w:rsid w:val="1E751A3A"/>
    <w:rsid w:val="1E77F07A"/>
    <w:rsid w:val="1E8D46CF"/>
    <w:rsid w:val="1EAE216C"/>
    <w:rsid w:val="1EB5306B"/>
    <w:rsid w:val="1EBFC020"/>
    <w:rsid w:val="1F223FC9"/>
    <w:rsid w:val="1F36CAD6"/>
    <w:rsid w:val="1F443687"/>
    <w:rsid w:val="1F4A5EDF"/>
    <w:rsid w:val="1F5C1E9D"/>
    <w:rsid w:val="1F5E36DA"/>
    <w:rsid w:val="1F61F468"/>
    <w:rsid w:val="1F669987"/>
    <w:rsid w:val="1F7546FA"/>
    <w:rsid w:val="1F8BC147"/>
    <w:rsid w:val="1FC4843B"/>
    <w:rsid w:val="1FD2A31A"/>
    <w:rsid w:val="1FD72F5A"/>
    <w:rsid w:val="2006BFFF"/>
    <w:rsid w:val="201F7B35"/>
    <w:rsid w:val="2022FD9E"/>
    <w:rsid w:val="20281654"/>
    <w:rsid w:val="202F188B"/>
    <w:rsid w:val="2031C328"/>
    <w:rsid w:val="203A5E69"/>
    <w:rsid w:val="20504181"/>
    <w:rsid w:val="2050A046"/>
    <w:rsid w:val="2058AE33"/>
    <w:rsid w:val="205C9CEE"/>
    <w:rsid w:val="2073E075"/>
    <w:rsid w:val="207553B3"/>
    <w:rsid w:val="20823738"/>
    <w:rsid w:val="208CB42F"/>
    <w:rsid w:val="20913A50"/>
    <w:rsid w:val="2098E4FC"/>
    <w:rsid w:val="20B01D3A"/>
    <w:rsid w:val="20C305D2"/>
    <w:rsid w:val="20C3DF70"/>
    <w:rsid w:val="20DF7698"/>
    <w:rsid w:val="20E55DC5"/>
    <w:rsid w:val="20EADBD3"/>
    <w:rsid w:val="20EB5E8F"/>
    <w:rsid w:val="20F99956"/>
    <w:rsid w:val="20FFA4E4"/>
    <w:rsid w:val="21084D3A"/>
    <w:rsid w:val="210C512A"/>
    <w:rsid w:val="21229035"/>
    <w:rsid w:val="213CA982"/>
    <w:rsid w:val="2140E0CD"/>
    <w:rsid w:val="2145A004"/>
    <w:rsid w:val="2146E521"/>
    <w:rsid w:val="2150EA68"/>
    <w:rsid w:val="215C6837"/>
    <w:rsid w:val="215CC35A"/>
    <w:rsid w:val="215CF7FE"/>
    <w:rsid w:val="2162ADF6"/>
    <w:rsid w:val="2172FFBB"/>
    <w:rsid w:val="217A350D"/>
    <w:rsid w:val="218C164D"/>
    <w:rsid w:val="218DE391"/>
    <w:rsid w:val="219079D1"/>
    <w:rsid w:val="219324A7"/>
    <w:rsid w:val="21A85C6F"/>
    <w:rsid w:val="21A8D449"/>
    <w:rsid w:val="21B22E99"/>
    <w:rsid w:val="21BB3E6C"/>
    <w:rsid w:val="21BDF235"/>
    <w:rsid w:val="21BF4815"/>
    <w:rsid w:val="21C82EA4"/>
    <w:rsid w:val="21DED07B"/>
    <w:rsid w:val="21F19A06"/>
    <w:rsid w:val="21FD2172"/>
    <w:rsid w:val="2225E604"/>
    <w:rsid w:val="22268684"/>
    <w:rsid w:val="2231322C"/>
    <w:rsid w:val="223861D2"/>
    <w:rsid w:val="22449203"/>
    <w:rsid w:val="2249AD68"/>
    <w:rsid w:val="225B0296"/>
    <w:rsid w:val="2263E6CE"/>
    <w:rsid w:val="2271CBFE"/>
    <w:rsid w:val="22808183"/>
    <w:rsid w:val="2285C2EB"/>
    <w:rsid w:val="22891E67"/>
    <w:rsid w:val="229CA9B2"/>
    <w:rsid w:val="22A25A98"/>
    <w:rsid w:val="22A2D1B4"/>
    <w:rsid w:val="22A9B623"/>
    <w:rsid w:val="22C30A28"/>
    <w:rsid w:val="22CF3515"/>
    <w:rsid w:val="22D14D71"/>
    <w:rsid w:val="22E56BBE"/>
    <w:rsid w:val="22ED78CF"/>
    <w:rsid w:val="22F2E40F"/>
    <w:rsid w:val="22F5BEB6"/>
    <w:rsid w:val="22F781A7"/>
    <w:rsid w:val="2302BB30"/>
    <w:rsid w:val="2308C021"/>
    <w:rsid w:val="230A4450"/>
    <w:rsid w:val="2312BFE6"/>
    <w:rsid w:val="231A7334"/>
    <w:rsid w:val="231D6E65"/>
    <w:rsid w:val="232275DD"/>
    <w:rsid w:val="2327F879"/>
    <w:rsid w:val="232A91F6"/>
    <w:rsid w:val="232D9A53"/>
    <w:rsid w:val="23340054"/>
    <w:rsid w:val="2338A346"/>
    <w:rsid w:val="23491F49"/>
    <w:rsid w:val="234CB49B"/>
    <w:rsid w:val="2353C63A"/>
    <w:rsid w:val="235B9561"/>
    <w:rsid w:val="235CB7FB"/>
    <w:rsid w:val="23668D04"/>
    <w:rsid w:val="2366B31E"/>
    <w:rsid w:val="2367B6DA"/>
    <w:rsid w:val="236EABCD"/>
    <w:rsid w:val="2372A6CF"/>
    <w:rsid w:val="237A3686"/>
    <w:rsid w:val="238C125E"/>
    <w:rsid w:val="239AC9FF"/>
    <w:rsid w:val="239E4ADF"/>
    <w:rsid w:val="23C092C3"/>
    <w:rsid w:val="23C1FC60"/>
    <w:rsid w:val="23C5E40C"/>
    <w:rsid w:val="23CDF4BD"/>
    <w:rsid w:val="23F5CC2D"/>
    <w:rsid w:val="2405D4DE"/>
    <w:rsid w:val="24098D50"/>
    <w:rsid w:val="240F8C88"/>
    <w:rsid w:val="24168FAA"/>
    <w:rsid w:val="241691FD"/>
    <w:rsid w:val="2418D2C9"/>
    <w:rsid w:val="242C22D3"/>
    <w:rsid w:val="2462DB9E"/>
    <w:rsid w:val="246A9ED2"/>
    <w:rsid w:val="248F7B78"/>
    <w:rsid w:val="24932BA7"/>
    <w:rsid w:val="249AEB89"/>
    <w:rsid w:val="24A29BC1"/>
    <w:rsid w:val="24AD6F81"/>
    <w:rsid w:val="24B3D79D"/>
    <w:rsid w:val="24D23C1A"/>
    <w:rsid w:val="24DBB15C"/>
    <w:rsid w:val="24E6AF83"/>
    <w:rsid w:val="24E8D087"/>
    <w:rsid w:val="25195D40"/>
    <w:rsid w:val="251B7061"/>
    <w:rsid w:val="251FB863"/>
    <w:rsid w:val="251FD00F"/>
    <w:rsid w:val="2521285F"/>
    <w:rsid w:val="252395D1"/>
    <w:rsid w:val="2526CE58"/>
    <w:rsid w:val="252947D1"/>
    <w:rsid w:val="25429731"/>
    <w:rsid w:val="2548CFF4"/>
    <w:rsid w:val="254975FE"/>
    <w:rsid w:val="254C4F55"/>
    <w:rsid w:val="2555DEC7"/>
    <w:rsid w:val="25645EBD"/>
    <w:rsid w:val="257BEF7E"/>
    <w:rsid w:val="25A7EAD9"/>
    <w:rsid w:val="25ADD72B"/>
    <w:rsid w:val="25B284A2"/>
    <w:rsid w:val="25BE2D40"/>
    <w:rsid w:val="25C9504C"/>
    <w:rsid w:val="25D300EC"/>
    <w:rsid w:val="25D883ED"/>
    <w:rsid w:val="25DE4B06"/>
    <w:rsid w:val="25E071A5"/>
    <w:rsid w:val="25E14195"/>
    <w:rsid w:val="25E8963C"/>
    <w:rsid w:val="260CC34D"/>
    <w:rsid w:val="26130B12"/>
    <w:rsid w:val="2636B9CD"/>
    <w:rsid w:val="263FD1D2"/>
    <w:rsid w:val="264505ED"/>
    <w:rsid w:val="26613EDB"/>
    <w:rsid w:val="26651E8B"/>
    <w:rsid w:val="266D30F0"/>
    <w:rsid w:val="267292F0"/>
    <w:rsid w:val="26ACD68D"/>
    <w:rsid w:val="26AF3A04"/>
    <w:rsid w:val="26B5BA47"/>
    <w:rsid w:val="26C31C67"/>
    <w:rsid w:val="26C35AD7"/>
    <w:rsid w:val="26CDED3C"/>
    <w:rsid w:val="26D43C61"/>
    <w:rsid w:val="26D9FE0C"/>
    <w:rsid w:val="26DC4727"/>
    <w:rsid w:val="26E13659"/>
    <w:rsid w:val="26E4A055"/>
    <w:rsid w:val="26E7051B"/>
    <w:rsid w:val="26EC7178"/>
    <w:rsid w:val="26F9F7A7"/>
    <w:rsid w:val="2702D7A2"/>
    <w:rsid w:val="27180D1F"/>
    <w:rsid w:val="272BB34F"/>
    <w:rsid w:val="2754FF63"/>
    <w:rsid w:val="275C5527"/>
    <w:rsid w:val="277E3612"/>
    <w:rsid w:val="278441B2"/>
    <w:rsid w:val="2785A4BA"/>
    <w:rsid w:val="27C97D75"/>
    <w:rsid w:val="27D270CB"/>
    <w:rsid w:val="27D466B3"/>
    <w:rsid w:val="27FAD266"/>
    <w:rsid w:val="27FDBD79"/>
    <w:rsid w:val="280EDAD3"/>
    <w:rsid w:val="2827F288"/>
    <w:rsid w:val="28299065"/>
    <w:rsid w:val="282A871C"/>
    <w:rsid w:val="282C070B"/>
    <w:rsid w:val="2830A6F5"/>
    <w:rsid w:val="283CB367"/>
    <w:rsid w:val="283F2B3F"/>
    <w:rsid w:val="284CF675"/>
    <w:rsid w:val="2860E893"/>
    <w:rsid w:val="2867BF40"/>
    <w:rsid w:val="2867C5CA"/>
    <w:rsid w:val="2869F158"/>
    <w:rsid w:val="286BD81E"/>
    <w:rsid w:val="28729A77"/>
    <w:rsid w:val="287555D4"/>
    <w:rsid w:val="288070B6"/>
    <w:rsid w:val="28893732"/>
    <w:rsid w:val="28981F3E"/>
    <w:rsid w:val="289F9F38"/>
    <w:rsid w:val="28A47F7A"/>
    <w:rsid w:val="28A9BFDB"/>
    <w:rsid w:val="28A9FCC4"/>
    <w:rsid w:val="28AB65B2"/>
    <w:rsid w:val="28AC7C4C"/>
    <w:rsid w:val="28B720A5"/>
    <w:rsid w:val="28B75C83"/>
    <w:rsid w:val="28BB49FA"/>
    <w:rsid w:val="28BFCDF7"/>
    <w:rsid w:val="28D06EE0"/>
    <w:rsid w:val="28E3E997"/>
    <w:rsid w:val="28F723B2"/>
    <w:rsid w:val="2904C42F"/>
    <w:rsid w:val="29118438"/>
    <w:rsid w:val="291D94CF"/>
    <w:rsid w:val="292511EA"/>
    <w:rsid w:val="292E28A7"/>
    <w:rsid w:val="293BA155"/>
    <w:rsid w:val="29439844"/>
    <w:rsid w:val="29443318"/>
    <w:rsid w:val="294C084D"/>
    <w:rsid w:val="296AC7E7"/>
    <w:rsid w:val="2989DE2A"/>
    <w:rsid w:val="298B71F8"/>
    <w:rsid w:val="2998564D"/>
    <w:rsid w:val="299D071A"/>
    <w:rsid w:val="299DC7FE"/>
    <w:rsid w:val="299F1F55"/>
    <w:rsid w:val="29A8CA09"/>
    <w:rsid w:val="29B01552"/>
    <w:rsid w:val="29B2FBD7"/>
    <w:rsid w:val="29B80222"/>
    <w:rsid w:val="29C11A40"/>
    <w:rsid w:val="29C19DC4"/>
    <w:rsid w:val="29C921BB"/>
    <w:rsid w:val="29CA46F4"/>
    <w:rsid w:val="29CA760F"/>
    <w:rsid w:val="29D20715"/>
    <w:rsid w:val="29DE8E28"/>
    <w:rsid w:val="29E832CA"/>
    <w:rsid w:val="29F4F537"/>
    <w:rsid w:val="29F5D838"/>
    <w:rsid w:val="2A061AEC"/>
    <w:rsid w:val="2A105821"/>
    <w:rsid w:val="2A1D2DC1"/>
    <w:rsid w:val="2A211194"/>
    <w:rsid w:val="2A2652B7"/>
    <w:rsid w:val="2A3F8C1C"/>
    <w:rsid w:val="2A403A82"/>
    <w:rsid w:val="2A480803"/>
    <w:rsid w:val="2A55E14C"/>
    <w:rsid w:val="2A57206C"/>
    <w:rsid w:val="2A68C7B8"/>
    <w:rsid w:val="2A92F413"/>
    <w:rsid w:val="2A95B6D5"/>
    <w:rsid w:val="2AA033D6"/>
    <w:rsid w:val="2AA69C2F"/>
    <w:rsid w:val="2AB58BF7"/>
    <w:rsid w:val="2AB72E7B"/>
    <w:rsid w:val="2ABAAD01"/>
    <w:rsid w:val="2AEBE048"/>
    <w:rsid w:val="2AFE25CA"/>
    <w:rsid w:val="2B04F64B"/>
    <w:rsid w:val="2B096B7E"/>
    <w:rsid w:val="2B0AD212"/>
    <w:rsid w:val="2B0FA123"/>
    <w:rsid w:val="2B41EDE4"/>
    <w:rsid w:val="2B5C1764"/>
    <w:rsid w:val="2B5F660E"/>
    <w:rsid w:val="2B674335"/>
    <w:rsid w:val="2B796BDA"/>
    <w:rsid w:val="2B7B298B"/>
    <w:rsid w:val="2B7BF4A7"/>
    <w:rsid w:val="2B8337F2"/>
    <w:rsid w:val="2B880BCC"/>
    <w:rsid w:val="2B8E3EEA"/>
    <w:rsid w:val="2B988955"/>
    <w:rsid w:val="2BB53C30"/>
    <w:rsid w:val="2BC61090"/>
    <w:rsid w:val="2BD0184B"/>
    <w:rsid w:val="2BDB26B8"/>
    <w:rsid w:val="2BDCFB78"/>
    <w:rsid w:val="2BDE632A"/>
    <w:rsid w:val="2BDFD83E"/>
    <w:rsid w:val="2BE2B5EA"/>
    <w:rsid w:val="2BE2FCE9"/>
    <w:rsid w:val="2BE59FA0"/>
    <w:rsid w:val="2BEC6680"/>
    <w:rsid w:val="2BED81EA"/>
    <w:rsid w:val="2BFF4ADA"/>
    <w:rsid w:val="2C0BF3A6"/>
    <w:rsid w:val="2C2198AC"/>
    <w:rsid w:val="2C2DBC0F"/>
    <w:rsid w:val="2C2EB2A9"/>
    <w:rsid w:val="2C342697"/>
    <w:rsid w:val="2C779E4C"/>
    <w:rsid w:val="2C806E17"/>
    <w:rsid w:val="2C8C1178"/>
    <w:rsid w:val="2C9EBC5B"/>
    <w:rsid w:val="2CB8BFB8"/>
    <w:rsid w:val="2CC0E106"/>
    <w:rsid w:val="2CC4C710"/>
    <w:rsid w:val="2CD05AA9"/>
    <w:rsid w:val="2CEE4276"/>
    <w:rsid w:val="2CF92869"/>
    <w:rsid w:val="2CFF646D"/>
    <w:rsid w:val="2D02282D"/>
    <w:rsid w:val="2D092FB6"/>
    <w:rsid w:val="2D13F645"/>
    <w:rsid w:val="2D1CE9E2"/>
    <w:rsid w:val="2D1DC7FA"/>
    <w:rsid w:val="2D217F5B"/>
    <w:rsid w:val="2D2AFF6A"/>
    <w:rsid w:val="2D2C4410"/>
    <w:rsid w:val="2D3FDB08"/>
    <w:rsid w:val="2D467CAB"/>
    <w:rsid w:val="2D7554ED"/>
    <w:rsid w:val="2D768D17"/>
    <w:rsid w:val="2D7E0F57"/>
    <w:rsid w:val="2D7F43EF"/>
    <w:rsid w:val="2D841099"/>
    <w:rsid w:val="2D8BC7EC"/>
    <w:rsid w:val="2DBD30E5"/>
    <w:rsid w:val="2DC299AA"/>
    <w:rsid w:val="2DC50C71"/>
    <w:rsid w:val="2DE67E73"/>
    <w:rsid w:val="2DFCD0F1"/>
    <w:rsid w:val="2E0839F3"/>
    <w:rsid w:val="2E12CFCA"/>
    <w:rsid w:val="2E14DC53"/>
    <w:rsid w:val="2E17E347"/>
    <w:rsid w:val="2E207D8E"/>
    <w:rsid w:val="2E26537B"/>
    <w:rsid w:val="2E31928A"/>
    <w:rsid w:val="2E389E83"/>
    <w:rsid w:val="2E5170F8"/>
    <w:rsid w:val="2E62BC32"/>
    <w:rsid w:val="2E6AAD4E"/>
    <w:rsid w:val="2E7630B7"/>
    <w:rsid w:val="2E7DDB8F"/>
    <w:rsid w:val="2E8CC7C7"/>
    <w:rsid w:val="2E957A5D"/>
    <w:rsid w:val="2E9DE61C"/>
    <w:rsid w:val="2E9E9D2F"/>
    <w:rsid w:val="2EABA4F1"/>
    <w:rsid w:val="2EB579C4"/>
    <w:rsid w:val="2EB6BD01"/>
    <w:rsid w:val="2EC1AB18"/>
    <w:rsid w:val="2EC6C18A"/>
    <w:rsid w:val="2ECB1A4A"/>
    <w:rsid w:val="2ED0FAAC"/>
    <w:rsid w:val="2EF96CED"/>
    <w:rsid w:val="2F0D94D6"/>
    <w:rsid w:val="2F10ED08"/>
    <w:rsid w:val="2F176892"/>
    <w:rsid w:val="2F1DB39D"/>
    <w:rsid w:val="2F203C76"/>
    <w:rsid w:val="2F206F96"/>
    <w:rsid w:val="2F2AB16D"/>
    <w:rsid w:val="2F2B656E"/>
    <w:rsid w:val="2F2D05D8"/>
    <w:rsid w:val="2F383B2F"/>
    <w:rsid w:val="2F4B1C21"/>
    <w:rsid w:val="2F4EB7D9"/>
    <w:rsid w:val="2F66536B"/>
    <w:rsid w:val="2F6D9C0E"/>
    <w:rsid w:val="2F73A4F9"/>
    <w:rsid w:val="2F7B5FE1"/>
    <w:rsid w:val="2F7E41CE"/>
    <w:rsid w:val="2F80AD80"/>
    <w:rsid w:val="2F869795"/>
    <w:rsid w:val="2F89D1DE"/>
    <w:rsid w:val="2F8BC4A8"/>
    <w:rsid w:val="2F99F61B"/>
    <w:rsid w:val="2FA0E91E"/>
    <w:rsid w:val="2FAC92C2"/>
    <w:rsid w:val="2FB05652"/>
    <w:rsid w:val="2FB4605E"/>
    <w:rsid w:val="2FB80DD5"/>
    <w:rsid w:val="2FBD4373"/>
    <w:rsid w:val="2FCA3701"/>
    <w:rsid w:val="2FCE6865"/>
    <w:rsid w:val="2FD9AF04"/>
    <w:rsid w:val="2FE30B2B"/>
    <w:rsid w:val="2FFAE441"/>
    <w:rsid w:val="3004580D"/>
    <w:rsid w:val="300E4F47"/>
    <w:rsid w:val="3015E872"/>
    <w:rsid w:val="301F9BB0"/>
    <w:rsid w:val="30297F9C"/>
    <w:rsid w:val="302A35AC"/>
    <w:rsid w:val="302E3E55"/>
    <w:rsid w:val="3042A4D9"/>
    <w:rsid w:val="3046BFBF"/>
    <w:rsid w:val="3048AE3B"/>
    <w:rsid w:val="305BEF52"/>
    <w:rsid w:val="30661021"/>
    <w:rsid w:val="309C127A"/>
    <w:rsid w:val="309CE9C8"/>
    <w:rsid w:val="30A06E5A"/>
    <w:rsid w:val="30A58232"/>
    <w:rsid w:val="30AEAA63"/>
    <w:rsid w:val="30AFAAEF"/>
    <w:rsid w:val="30B92EF6"/>
    <w:rsid w:val="30BE7858"/>
    <w:rsid w:val="30D3FACE"/>
    <w:rsid w:val="30D6E8D3"/>
    <w:rsid w:val="30DD1937"/>
    <w:rsid w:val="30DE9105"/>
    <w:rsid w:val="30E2BF64"/>
    <w:rsid w:val="31065B56"/>
    <w:rsid w:val="31170CDF"/>
    <w:rsid w:val="312C3007"/>
    <w:rsid w:val="3133B4D5"/>
    <w:rsid w:val="3153F22A"/>
    <w:rsid w:val="31648C82"/>
    <w:rsid w:val="3169AB88"/>
    <w:rsid w:val="3178C5B4"/>
    <w:rsid w:val="3181CC04"/>
    <w:rsid w:val="318396FE"/>
    <w:rsid w:val="318F51F7"/>
    <w:rsid w:val="31962B1C"/>
    <w:rsid w:val="319783D4"/>
    <w:rsid w:val="31A24BE2"/>
    <w:rsid w:val="31AA3EF0"/>
    <w:rsid w:val="31ADD9D8"/>
    <w:rsid w:val="31E0AE46"/>
    <w:rsid w:val="31EF097C"/>
    <w:rsid w:val="31EFF7A5"/>
    <w:rsid w:val="31F5360E"/>
    <w:rsid w:val="31FB2F78"/>
    <w:rsid w:val="31FD7BCF"/>
    <w:rsid w:val="3203C421"/>
    <w:rsid w:val="3205E780"/>
    <w:rsid w:val="32104F33"/>
    <w:rsid w:val="32129C86"/>
    <w:rsid w:val="321346A6"/>
    <w:rsid w:val="32274D2B"/>
    <w:rsid w:val="322EAC77"/>
    <w:rsid w:val="324C37C4"/>
    <w:rsid w:val="324F78B8"/>
    <w:rsid w:val="325404D8"/>
    <w:rsid w:val="325F8FD2"/>
    <w:rsid w:val="326C2EA2"/>
    <w:rsid w:val="327C0A51"/>
    <w:rsid w:val="32913592"/>
    <w:rsid w:val="329629B1"/>
    <w:rsid w:val="329DF42D"/>
    <w:rsid w:val="32A39342"/>
    <w:rsid w:val="32A87E7B"/>
    <w:rsid w:val="32AAD234"/>
    <w:rsid w:val="32B03349"/>
    <w:rsid w:val="32C54D14"/>
    <w:rsid w:val="32D34E6D"/>
    <w:rsid w:val="32DC833B"/>
    <w:rsid w:val="32E2BF0B"/>
    <w:rsid w:val="32E2F0E7"/>
    <w:rsid w:val="32E4B112"/>
    <w:rsid w:val="32F61C5C"/>
    <w:rsid w:val="33056AFB"/>
    <w:rsid w:val="3319F31B"/>
    <w:rsid w:val="332B70AE"/>
    <w:rsid w:val="333E1C43"/>
    <w:rsid w:val="33430C1A"/>
    <w:rsid w:val="334A64EB"/>
    <w:rsid w:val="334A654D"/>
    <w:rsid w:val="335F29F8"/>
    <w:rsid w:val="3380E675"/>
    <w:rsid w:val="33898CBA"/>
    <w:rsid w:val="33A01DF9"/>
    <w:rsid w:val="33A552AE"/>
    <w:rsid w:val="33AC825B"/>
    <w:rsid w:val="33ACA1AE"/>
    <w:rsid w:val="33C0505F"/>
    <w:rsid w:val="33D6EAC4"/>
    <w:rsid w:val="33D7C70F"/>
    <w:rsid w:val="33DE7345"/>
    <w:rsid w:val="33E07EAE"/>
    <w:rsid w:val="33FF32D8"/>
    <w:rsid w:val="3409219F"/>
    <w:rsid w:val="3411B430"/>
    <w:rsid w:val="34702499"/>
    <w:rsid w:val="3479ADBD"/>
    <w:rsid w:val="347BD5C3"/>
    <w:rsid w:val="349085A3"/>
    <w:rsid w:val="34932050"/>
    <w:rsid w:val="349C3EE4"/>
    <w:rsid w:val="349D98E6"/>
    <w:rsid w:val="34A73E43"/>
    <w:rsid w:val="34B37E9C"/>
    <w:rsid w:val="34BCA762"/>
    <w:rsid w:val="34C0D821"/>
    <w:rsid w:val="34C0F8D4"/>
    <w:rsid w:val="34C32995"/>
    <w:rsid w:val="34C7410F"/>
    <w:rsid w:val="34D23970"/>
    <w:rsid w:val="34FAFA59"/>
    <w:rsid w:val="3505DA64"/>
    <w:rsid w:val="350A8963"/>
    <w:rsid w:val="35187E11"/>
    <w:rsid w:val="351FEE7F"/>
    <w:rsid w:val="35201BF1"/>
    <w:rsid w:val="35362B5F"/>
    <w:rsid w:val="35371148"/>
    <w:rsid w:val="3551C681"/>
    <w:rsid w:val="35530A9E"/>
    <w:rsid w:val="355F10C7"/>
    <w:rsid w:val="3561070A"/>
    <w:rsid w:val="35613559"/>
    <w:rsid w:val="3567FE26"/>
    <w:rsid w:val="356F5E5D"/>
    <w:rsid w:val="357238BE"/>
    <w:rsid w:val="35884632"/>
    <w:rsid w:val="3588CE56"/>
    <w:rsid w:val="359A988E"/>
    <w:rsid w:val="35AEB025"/>
    <w:rsid w:val="35BB3ABE"/>
    <w:rsid w:val="35BBACE9"/>
    <w:rsid w:val="35D594EF"/>
    <w:rsid w:val="35DC564D"/>
    <w:rsid w:val="35DC8CAE"/>
    <w:rsid w:val="35EAE7C1"/>
    <w:rsid w:val="35F5F2AB"/>
    <w:rsid w:val="35FB7BC2"/>
    <w:rsid w:val="35FF80A7"/>
    <w:rsid w:val="36190B35"/>
    <w:rsid w:val="3657B346"/>
    <w:rsid w:val="3660854E"/>
    <w:rsid w:val="3672B189"/>
    <w:rsid w:val="367BB0A8"/>
    <w:rsid w:val="3693F291"/>
    <w:rsid w:val="369CA464"/>
    <w:rsid w:val="36AAE2D1"/>
    <w:rsid w:val="36CF2E61"/>
    <w:rsid w:val="36DFBEE0"/>
    <w:rsid w:val="36F2C94F"/>
    <w:rsid w:val="3707ECBC"/>
    <w:rsid w:val="373B9970"/>
    <w:rsid w:val="373F6D4B"/>
    <w:rsid w:val="37490A7F"/>
    <w:rsid w:val="3750579B"/>
    <w:rsid w:val="3759619C"/>
    <w:rsid w:val="375F23EE"/>
    <w:rsid w:val="376B08CB"/>
    <w:rsid w:val="376C41F9"/>
    <w:rsid w:val="3793C0AE"/>
    <w:rsid w:val="37958E7D"/>
    <w:rsid w:val="3796776F"/>
    <w:rsid w:val="379C4F56"/>
    <w:rsid w:val="37BE7C15"/>
    <w:rsid w:val="37E6C670"/>
    <w:rsid w:val="37ED75E5"/>
    <w:rsid w:val="37F86509"/>
    <w:rsid w:val="3802CEA5"/>
    <w:rsid w:val="380BEEEF"/>
    <w:rsid w:val="380C4B51"/>
    <w:rsid w:val="380D6430"/>
    <w:rsid w:val="38103E0A"/>
    <w:rsid w:val="381C32C3"/>
    <w:rsid w:val="38202FEC"/>
    <w:rsid w:val="3822C76E"/>
    <w:rsid w:val="382394A5"/>
    <w:rsid w:val="382441F5"/>
    <w:rsid w:val="3826A32F"/>
    <w:rsid w:val="382AAD95"/>
    <w:rsid w:val="3832EAB4"/>
    <w:rsid w:val="383E69FA"/>
    <w:rsid w:val="3841C90D"/>
    <w:rsid w:val="38437128"/>
    <w:rsid w:val="38441867"/>
    <w:rsid w:val="3848421D"/>
    <w:rsid w:val="384D3A9A"/>
    <w:rsid w:val="3852BB6E"/>
    <w:rsid w:val="38577F0C"/>
    <w:rsid w:val="3858A558"/>
    <w:rsid w:val="385AA17F"/>
    <w:rsid w:val="385CC08D"/>
    <w:rsid w:val="385CCDC6"/>
    <w:rsid w:val="386B2027"/>
    <w:rsid w:val="386EA59A"/>
    <w:rsid w:val="386F0E06"/>
    <w:rsid w:val="386F7239"/>
    <w:rsid w:val="38719D79"/>
    <w:rsid w:val="387605FD"/>
    <w:rsid w:val="387ED677"/>
    <w:rsid w:val="388AB299"/>
    <w:rsid w:val="388ED350"/>
    <w:rsid w:val="3895FDAA"/>
    <w:rsid w:val="38AF1CC7"/>
    <w:rsid w:val="38B9C98F"/>
    <w:rsid w:val="38BA8879"/>
    <w:rsid w:val="38BE6094"/>
    <w:rsid w:val="38CFC87D"/>
    <w:rsid w:val="38D5E68C"/>
    <w:rsid w:val="38D74CCD"/>
    <w:rsid w:val="38D8CA44"/>
    <w:rsid w:val="38EEA8CD"/>
    <w:rsid w:val="38F91290"/>
    <w:rsid w:val="3914D14A"/>
    <w:rsid w:val="3916FC2B"/>
    <w:rsid w:val="392A0C71"/>
    <w:rsid w:val="392EB355"/>
    <w:rsid w:val="3933B18C"/>
    <w:rsid w:val="395B87D2"/>
    <w:rsid w:val="39641706"/>
    <w:rsid w:val="396D9F33"/>
    <w:rsid w:val="39726C06"/>
    <w:rsid w:val="397FC56C"/>
    <w:rsid w:val="39823A99"/>
    <w:rsid w:val="3985BB20"/>
    <w:rsid w:val="3985BD25"/>
    <w:rsid w:val="3988FA55"/>
    <w:rsid w:val="398F79D4"/>
    <w:rsid w:val="3990388A"/>
    <w:rsid w:val="39927A29"/>
    <w:rsid w:val="399469F7"/>
    <w:rsid w:val="39A0880B"/>
    <w:rsid w:val="39A21671"/>
    <w:rsid w:val="39B5431F"/>
    <w:rsid w:val="39D2AE5A"/>
    <w:rsid w:val="39D3E6F2"/>
    <w:rsid w:val="39E95DF0"/>
    <w:rsid w:val="39EC64C6"/>
    <w:rsid w:val="3A01A3A3"/>
    <w:rsid w:val="3A0CFB26"/>
    <w:rsid w:val="3A33CCDC"/>
    <w:rsid w:val="3A347EDD"/>
    <w:rsid w:val="3A348016"/>
    <w:rsid w:val="3A5577EA"/>
    <w:rsid w:val="3A746824"/>
    <w:rsid w:val="3A7B0474"/>
    <w:rsid w:val="3A847536"/>
    <w:rsid w:val="3A906BF1"/>
    <w:rsid w:val="3A96B010"/>
    <w:rsid w:val="3AB7A4B1"/>
    <w:rsid w:val="3AB987EE"/>
    <w:rsid w:val="3ABE3B23"/>
    <w:rsid w:val="3ACC6C84"/>
    <w:rsid w:val="3AD6FBC8"/>
    <w:rsid w:val="3AD99E68"/>
    <w:rsid w:val="3ADC7C12"/>
    <w:rsid w:val="3AEA7C0F"/>
    <w:rsid w:val="3AF60C8B"/>
    <w:rsid w:val="3B005BC6"/>
    <w:rsid w:val="3B0D2BCD"/>
    <w:rsid w:val="3B252242"/>
    <w:rsid w:val="3B25B194"/>
    <w:rsid w:val="3B272611"/>
    <w:rsid w:val="3B2C9E6F"/>
    <w:rsid w:val="3B33F671"/>
    <w:rsid w:val="3B436EF8"/>
    <w:rsid w:val="3B4A650F"/>
    <w:rsid w:val="3B546BA7"/>
    <w:rsid w:val="3B72311E"/>
    <w:rsid w:val="3B77BE70"/>
    <w:rsid w:val="3B8A1232"/>
    <w:rsid w:val="3B91259D"/>
    <w:rsid w:val="3B91F3EC"/>
    <w:rsid w:val="3B94EE96"/>
    <w:rsid w:val="3B974ECC"/>
    <w:rsid w:val="3B9EEFAA"/>
    <w:rsid w:val="3B9FB296"/>
    <w:rsid w:val="3BA28072"/>
    <w:rsid w:val="3BA5E450"/>
    <w:rsid w:val="3BB0FF0A"/>
    <w:rsid w:val="3BC45DD2"/>
    <w:rsid w:val="3BD196FD"/>
    <w:rsid w:val="3BDB59ED"/>
    <w:rsid w:val="3BE0B774"/>
    <w:rsid w:val="3BE89029"/>
    <w:rsid w:val="3BEA5D98"/>
    <w:rsid w:val="3BEAD9FC"/>
    <w:rsid w:val="3BF21045"/>
    <w:rsid w:val="3BFDE376"/>
    <w:rsid w:val="3C1CDEAB"/>
    <w:rsid w:val="3C2FE58C"/>
    <w:rsid w:val="3C36DFF9"/>
    <w:rsid w:val="3C4DE008"/>
    <w:rsid w:val="3C4E0FCA"/>
    <w:rsid w:val="3C5DC260"/>
    <w:rsid w:val="3C61917C"/>
    <w:rsid w:val="3C83A46F"/>
    <w:rsid w:val="3C918049"/>
    <w:rsid w:val="3CA84156"/>
    <w:rsid w:val="3CAEAF8B"/>
    <w:rsid w:val="3CBF4729"/>
    <w:rsid w:val="3CD4D89A"/>
    <w:rsid w:val="3CD6B9D9"/>
    <w:rsid w:val="3CF0A732"/>
    <w:rsid w:val="3CF57AAA"/>
    <w:rsid w:val="3CF77A81"/>
    <w:rsid w:val="3CFE8096"/>
    <w:rsid w:val="3D019E3C"/>
    <w:rsid w:val="3D08974E"/>
    <w:rsid w:val="3D19E386"/>
    <w:rsid w:val="3D2278D9"/>
    <w:rsid w:val="3D252FDC"/>
    <w:rsid w:val="3D3E8943"/>
    <w:rsid w:val="3D5032FC"/>
    <w:rsid w:val="3D52D564"/>
    <w:rsid w:val="3D55CDE2"/>
    <w:rsid w:val="3D5EF18B"/>
    <w:rsid w:val="3D773DF0"/>
    <w:rsid w:val="3D8D3F1F"/>
    <w:rsid w:val="3D9E9335"/>
    <w:rsid w:val="3DA293E1"/>
    <w:rsid w:val="3DA5B51B"/>
    <w:rsid w:val="3DB60DC1"/>
    <w:rsid w:val="3DB69E38"/>
    <w:rsid w:val="3DBA7BFF"/>
    <w:rsid w:val="3DC7BA95"/>
    <w:rsid w:val="3DCD62F2"/>
    <w:rsid w:val="3DD1E062"/>
    <w:rsid w:val="3DD7BA26"/>
    <w:rsid w:val="3DD85294"/>
    <w:rsid w:val="3DE40B19"/>
    <w:rsid w:val="3E0130A9"/>
    <w:rsid w:val="3E1A0906"/>
    <w:rsid w:val="3E30F597"/>
    <w:rsid w:val="3E36D1C7"/>
    <w:rsid w:val="3E412EC5"/>
    <w:rsid w:val="3E488DBD"/>
    <w:rsid w:val="3E54F9D8"/>
    <w:rsid w:val="3E577F78"/>
    <w:rsid w:val="3E5EF145"/>
    <w:rsid w:val="3E6B1B46"/>
    <w:rsid w:val="3E6BBE76"/>
    <w:rsid w:val="3E7B1530"/>
    <w:rsid w:val="3E80CEEA"/>
    <w:rsid w:val="3E8C9513"/>
    <w:rsid w:val="3E8CDB58"/>
    <w:rsid w:val="3E92451F"/>
    <w:rsid w:val="3E9ACBFF"/>
    <w:rsid w:val="3EA1DC9F"/>
    <w:rsid w:val="3EAE1BBA"/>
    <w:rsid w:val="3EAE2116"/>
    <w:rsid w:val="3EAECABA"/>
    <w:rsid w:val="3EB17339"/>
    <w:rsid w:val="3EB8E07C"/>
    <w:rsid w:val="3ECB15B1"/>
    <w:rsid w:val="3ECE1123"/>
    <w:rsid w:val="3ED0A1B7"/>
    <w:rsid w:val="3ED31448"/>
    <w:rsid w:val="3ED5EBC0"/>
    <w:rsid w:val="3EE017C6"/>
    <w:rsid w:val="3EE8C9F7"/>
    <w:rsid w:val="3EECDC2E"/>
    <w:rsid w:val="3EF956B8"/>
    <w:rsid w:val="3EF9BAB5"/>
    <w:rsid w:val="3EF9DA92"/>
    <w:rsid w:val="3EFC77DE"/>
    <w:rsid w:val="3F188C5E"/>
    <w:rsid w:val="3F26B605"/>
    <w:rsid w:val="3F299317"/>
    <w:rsid w:val="3F316CAC"/>
    <w:rsid w:val="3F3C8371"/>
    <w:rsid w:val="3F47C952"/>
    <w:rsid w:val="3F526E99"/>
    <w:rsid w:val="3F5D03FC"/>
    <w:rsid w:val="3F733108"/>
    <w:rsid w:val="3F7E0AF1"/>
    <w:rsid w:val="3F909830"/>
    <w:rsid w:val="3FB47EAE"/>
    <w:rsid w:val="3FB69FDF"/>
    <w:rsid w:val="3FBBE916"/>
    <w:rsid w:val="3FBCC754"/>
    <w:rsid w:val="3FC61D2E"/>
    <w:rsid w:val="3FDAE9FE"/>
    <w:rsid w:val="3FF55C9F"/>
    <w:rsid w:val="3FFF694F"/>
    <w:rsid w:val="401C9F4B"/>
    <w:rsid w:val="401DB8B5"/>
    <w:rsid w:val="4074D659"/>
    <w:rsid w:val="40793134"/>
    <w:rsid w:val="408AA29C"/>
    <w:rsid w:val="408FB338"/>
    <w:rsid w:val="40A2BD6C"/>
    <w:rsid w:val="40B29CB6"/>
    <w:rsid w:val="40B2E902"/>
    <w:rsid w:val="40BF1683"/>
    <w:rsid w:val="40C01C77"/>
    <w:rsid w:val="40C4DFE1"/>
    <w:rsid w:val="40C7A2E6"/>
    <w:rsid w:val="40CD20F3"/>
    <w:rsid w:val="40ED1FD1"/>
    <w:rsid w:val="410A9659"/>
    <w:rsid w:val="4124A6E8"/>
    <w:rsid w:val="4133FBA0"/>
    <w:rsid w:val="413B6452"/>
    <w:rsid w:val="413E5FD5"/>
    <w:rsid w:val="414AD4F3"/>
    <w:rsid w:val="41579C26"/>
    <w:rsid w:val="4163D230"/>
    <w:rsid w:val="41676F31"/>
    <w:rsid w:val="4172AA52"/>
    <w:rsid w:val="4185BD57"/>
    <w:rsid w:val="419BC098"/>
    <w:rsid w:val="419BF571"/>
    <w:rsid w:val="41A4A920"/>
    <w:rsid w:val="41A9CE52"/>
    <w:rsid w:val="41AE50AC"/>
    <w:rsid w:val="41B99284"/>
    <w:rsid w:val="41D95784"/>
    <w:rsid w:val="41DAB121"/>
    <w:rsid w:val="41E252B4"/>
    <w:rsid w:val="41F7BD2C"/>
    <w:rsid w:val="41FFC208"/>
    <w:rsid w:val="42039C64"/>
    <w:rsid w:val="4206BEAE"/>
    <w:rsid w:val="420DC4AB"/>
    <w:rsid w:val="420EF0E1"/>
    <w:rsid w:val="4222EDA3"/>
    <w:rsid w:val="422C5604"/>
    <w:rsid w:val="423DDE02"/>
    <w:rsid w:val="4244F82F"/>
    <w:rsid w:val="4256A083"/>
    <w:rsid w:val="42577848"/>
    <w:rsid w:val="425FBE6A"/>
    <w:rsid w:val="42694E70"/>
    <w:rsid w:val="4273AEE2"/>
    <w:rsid w:val="42906D66"/>
    <w:rsid w:val="4290D478"/>
    <w:rsid w:val="4293EF6B"/>
    <w:rsid w:val="42A5D907"/>
    <w:rsid w:val="42A8A4CE"/>
    <w:rsid w:val="42BE16F7"/>
    <w:rsid w:val="42CDA215"/>
    <w:rsid w:val="42DBF368"/>
    <w:rsid w:val="42E3B775"/>
    <w:rsid w:val="42E49EEA"/>
    <w:rsid w:val="42F3A314"/>
    <w:rsid w:val="42F5F09F"/>
    <w:rsid w:val="430ADB84"/>
    <w:rsid w:val="4315A9C6"/>
    <w:rsid w:val="433C6ABF"/>
    <w:rsid w:val="43430786"/>
    <w:rsid w:val="434838F9"/>
    <w:rsid w:val="4352E314"/>
    <w:rsid w:val="4354400D"/>
    <w:rsid w:val="4354F367"/>
    <w:rsid w:val="43557FE1"/>
    <w:rsid w:val="4362B83C"/>
    <w:rsid w:val="436711E0"/>
    <w:rsid w:val="436E75A1"/>
    <w:rsid w:val="437B0589"/>
    <w:rsid w:val="438689FD"/>
    <w:rsid w:val="4397B138"/>
    <w:rsid w:val="439CFC06"/>
    <w:rsid w:val="43A312BD"/>
    <w:rsid w:val="43B06C6C"/>
    <w:rsid w:val="43BA4E0F"/>
    <w:rsid w:val="43BE861D"/>
    <w:rsid w:val="43C3CBBB"/>
    <w:rsid w:val="43D2B2E2"/>
    <w:rsid w:val="43D86D99"/>
    <w:rsid w:val="43F60690"/>
    <w:rsid w:val="44009452"/>
    <w:rsid w:val="4402D8DB"/>
    <w:rsid w:val="441FDCF5"/>
    <w:rsid w:val="44220F30"/>
    <w:rsid w:val="44242C43"/>
    <w:rsid w:val="442C601E"/>
    <w:rsid w:val="44317420"/>
    <w:rsid w:val="44333054"/>
    <w:rsid w:val="44395AB6"/>
    <w:rsid w:val="4445DD54"/>
    <w:rsid w:val="4456FC19"/>
    <w:rsid w:val="4458C382"/>
    <w:rsid w:val="4474C4BB"/>
    <w:rsid w:val="44793CA1"/>
    <w:rsid w:val="447ACE52"/>
    <w:rsid w:val="447BFB57"/>
    <w:rsid w:val="448D8500"/>
    <w:rsid w:val="448E647C"/>
    <w:rsid w:val="448F2D00"/>
    <w:rsid w:val="44AA3FB6"/>
    <w:rsid w:val="44AA681C"/>
    <w:rsid w:val="44ABEA3B"/>
    <w:rsid w:val="44BEAB9B"/>
    <w:rsid w:val="44CC338C"/>
    <w:rsid w:val="44F7835D"/>
    <w:rsid w:val="450C0DE1"/>
    <w:rsid w:val="4514DB8D"/>
    <w:rsid w:val="45151A7B"/>
    <w:rsid w:val="45283D1D"/>
    <w:rsid w:val="45292CDF"/>
    <w:rsid w:val="4532C643"/>
    <w:rsid w:val="4557F5AE"/>
    <w:rsid w:val="455AEDF6"/>
    <w:rsid w:val="455EAC9C"/>
    <w:rsid w:val="4565446A"/>
    <w:rsid w:val="456AF582"/>
    <w:rsid w:val="456CCA31"/>
    <w:rsid w:val="459F07AC"/>
    <w:rsid w:val="45A26D6D"/>
    <w:rsid w:val="45A4F94A"/>
    <w:rsid w:val="45A8D697"/>
    <w:rsid w:val="45AA0DC4"/>
    <w:rsid w:val="45ACB6EA"/>
    <w:rsid w:val="45B3CCE4"/>
    <w:rsid w:val="45BF411D"/>
    <w:rsid w:val="45BFC262"/>
    <w:rsid w:val="45CC217A"/>
    <w:rsid w:val="45D84F0E"/>
    <w:rsid w:val="45DDF73A"/>
    <w:rsid w:val="45E602FD"/>
    <w:rsid w:val="45EBB8B9"/>
    <w:rsid w:val="45EEF45C"/>
    <w:rsid w:val="45F4F7AC"/>
    <w:rsid w:val="460B0B7D"/>
    <w:rsid w:val="460FC478"/>
    <w:rsid w:val="4611D948"/>
    <w:rsid w:val="4615EC52"/>
    <w:rsid w:val="4619FE64"/>
    <w:rsid w:val="461AA256"/>
    <w:rsid w:val="461CEC9E"/>
    <w:rsid w:val="46274922"/>
    <w:rsid w:val="4631479E"/>
    <w:rsid w:val="463C8BD5"/>
    <w:rsid w:val="4654E9B0"/>
    <w:rsid w:val="465749C4"/>
    <w:rsid w:val="465ED0F9"/>
    <w:rsid w:val="466332A9"/>
    <w:rsid w:val="466795B9"/>
    <w:rsid w:val="4667D4E9"/>
    <w:rsid w:val="4672D28B"/>
    <w:rsid w:val="467A41A8"/>
    <w:rsid w:val="468E1C4E"/>
    <w:rsid w:val="4692D59A"/>
    <w:rsid w:val="46B1FFAF"/>
    <w:rsid w:val="46BF5448"/>
    <w:rsid w:val="46C44685"/>
    <w:rsid w:val="46DB811F"/>
    <w:rsid w:val="46E38CF3"/>
    <w:rsid w:val="46E679B9"/>
    <w:rsid w:val="46F806F0"/>
    <w:rsid w:val="4711C6C5"/>
    <w:rsid w:val="47175B9A"/>
    <w:rsid w:val="473DBB0E"/>
    <w:rsid w:val="475137CC"/>
    <w:rsid w:val="47522F5C"/>
    <w:rsid w:val="476347AE"/>
    <w:rsid w:val="4765BAD3"/>
    <w:rsid w:val="4766311D"/>
    <w:rsid w:val="4766DCE4"/>
    <w:rsid w:val="4781C9C8"/>
    <w:rsid w:val="4786872D"/>
    <w:rsid w:val="478C2646"/>
    <w:rsid w:val="478C2CB5"/>
    <w:rsid w:val="47914F94"/>
    <w:rsid w:val="4794BDD3"/>
    <w:rsid w:val="4798370B"/>
    <w:rsid w:val="479E48D4"/>
    <w:rsid w:val="47A4C00B"/>
    <w:rsid w:val="47CE471B"/>
    <w:rsid w:val="47E91AAC"/>
    <w:rsid w:val="47FE36CF"/>
    <w:rsid w:val="48190236"/>
    <w:rsid w:val="482ACFAF"/>
    <w:rsid w:val="483697A9"/>
    <w:rsid w:val="48480723"/>
    <w:rsid w:val="485BE66F"/>
    <w:rsid w:val="4868E9CE"/>
    <w:rsid w:val="486A69F3"/>
    <w:rsid w:val="486DE419"/>
    <w:rsid w:val="486DE4FD"/>
    <w:rsid w:val="487DD32D"/>
    <w:rsid w:val="488C3584"/>
    <w:rsid w:val="48A5DC8C"/>
    <w:rsid w:val="48A6D327"/>
    <w:rsid w:val="48B0D4C5"/>
    <w:rsid w:val="48B67585"/>
    <w:rsid w:val="48D1A46B"/>
    <w:rsid w:val="48DC4F20"/>
    <w:rsid w:val="48EF8EEC"/>
    <w:rsid w:val="48F3A997"/>
    <w:rsid w:val="48FA83DC"/>
    <w:rsid w:val="490FDBC1"/>
    <w:rsid w:val="49125F3E"/>
    <w:rsid w:val="4913F987"/>
    <w:rsid w:val="491935BD"/>
    <w:rsid w:val="491B7423"/>
    <w:rsid w:val="491E0DA0"/>
    <w:rsid w:val="49207246"/>
    <w:rsid w:val="4923597B"/>
    <w:rsid w:val="49285933"/>
    <w:rsid w:val="492B09AE"/>
    <w:rsid w:val="49372046"/>
    <w:rsid w:val="494BDFCB"/>
    <w:rsid w:val="4953CAC1"/>
    <w:rsid w:val="4955AFE4"/>
    <w:rsid w:val="495C37CD"/>
    <w:rsid w:val="49667BC5"/>
    <w:rsid w:val="497105F7"/>
    <w:rsid w:val="4977C9F4"/>
    <w:rsid w:val="498626C5"/>
    <w:rsid w:val="498BB36B"/>
    <w:rsid w:val="49993AC8"/>
    <w:rsid w:val="499A3779"/>
    <w:rsid w:val="49A056EA"/>
    <w:rsid w:val="49A32564"/>
    <w:rsid w:val="49A6BBAB"/>
    <w:rsid w:val="49A80E55"/>
    <w:rsid w:val="49B1F66D"/>
    <w:rsid w:val="49B60076"/>
    <w:rsid w:val="49C58682"/>
    <w:rsid w:val="49C74EA1"/>
    <w:rsid w:val="49D6686B"/>
    <w:rsid w:val="49E500F3"/>
    <w:rsid w:val="49F360C8"/>
    <w:rsid w:val="49FC22A9"/>
    <w:rsid w:val="4A017A00"/>
    <w:rsid w:val="4A026C4F"/>
    <w:rsid w:val="4A0B459F"/>
    <w:rsid w:val="4A0CE3CE"/>
    <w:rsid w:val="4A0EFA49"/>
    <w:rsid w:val="4A1B5871"/>
    <w:rsid w:val="4A2483AA"/>
    <w:rsid w:val="4A3C3A69"/>
    <w:rsid w:val="4A3E46D3"/>
    <w:rsid w:val="4A3FB346"/>
    <w:rsid w:val="4A46C33E"/>
    <w:rsid w:val="4A4A9125"/>
    <w:rsid w:val="4A539A4F"/>
    <w:rsid w:val="4A84A3E8"/>
    <w:rsid w:val="4A875918"/>
    <w:rsid w:val="4A96185A"/>
    <w:rsid w:val="4AA2AFAE"/>
    <w:rsid w:val="4AA31F42"/>
    <w:rsid w:val="4AA85550"/>
    <w:rsid w:val="4AC5889B"/>
    <w:rsid w:val="4AD1D76E"/>
    <w:rsid w:val="4AD2F6FB"/>
    <w:rsid w:val="4AECBD01"/>
    <w:rsid w:val="4AFEAC9D"/>
    <w:rsid w:val="4B05571E"/>
    <w:rsid w:val="4B05CA84"/>
    <w:rsid w:val="4B0639D5"/>
    <w:rsid w:val="4B0DB10A"/>
    <w:rsid w:val="4B0DFFD6"/>
    <w:rsid w:val="4B150632"/>
    <w:rsid w:val="4B244309"/>
    <w:rsid w:val="4B31AB8F"/>
    <w:rsid w:val="4B373A61"/>
    <w:rsid w:val="4B38DF64"/>
    <w:rsid w:val="4B487878"/>
    <w:rsid w:val="4B4897B0"/>
    <w:rsid w:val="4B4A1A3B"/>
    <w:rsid w:val="4B506C58"/>
    <w:rsid w:val="4B97986C"/>
    <w:rsid w:val="4BA5D813"/>
    <w:rsid w:val="4BC4FC1F"/>
    <w:rsid w:val="4BE77DB6"/>
    <w:rsid w:val="4BF0993E"/>
    <w:rsid w:val="4C09F849"/>
    <w:rsid w:val="4C0CF375"/>
    <w:rsid w:val="4C18A41E"/>
    <w:rsid w:val="4C209C62"/>
    <w:rsid w:val="4C331646"/>
    <w:rsid w:val="4C5710F4"/>
    <w:rsid w:val="4C5BFDE6"/>
    <w:rsid w:val="4C5E0035"/>
    <w:rsid w:val="4C622942"/>
    <w:rsid w:val="4C64C0B7"/>
    <w:rsid w:val="4C70DE12"/>
    <w:rsid w:val="4C7D2DDC"/>
    <w:rsid w:val="4C95E1A2"/>
    <w:rsid w:val="4CB3B660"/>
    <w:rsid w:val="4CB93953"/>
    <w:rsid w:val="4CBBFCBC"/>
    <w:rsid w:val="4CBC4385"/>
    <w:rsid w:val="4CBF92AF"/>
    <w:rsid w:val="4CCB40F4"/>
    <w:rsid w:val="4CE40413"/>
    <w:rsid w:val="4CF02F2E"/>
    <w:rsid w:val="4CFC8CE0"/>
    <w:rsid w:val="4D04338E"/>
    <w:rsid w:val="4D10DD0E"/>
    <w:rsid w:val="4D14871E"/>
    <w:rsid w:val="4D1492DB"/>
    <w:rsid w:val="4D17305F"/>
    <w:rsid w:val="4D1F1755"/>
    <w:rsid w:val="4D26E68E"/>
    <w:rsid w:val="4D376D5D"/>
    <w:rsid w:val="4D37FF06"/>
    <w:rsid w:val="4D3C0133"/>
    <w:rsid w:val="4D412EE0"/>
    <w:rsid w:val="4D45ABF0"/>
    <w:rsid w:val="4D614146"/>
    <w:rsid w:val="4D7B3391"/>
    <w:rsid w:val="4D831C80"/>
    <w:rsid w:val="4D884D95"/>
    <w:rsid w:val="4D9C7CBE"/>
    <w:rsid w:val="4D9F904C"/>
    <w:rsid w:val="4DA75CD5"/>
    <w:rsid w:val="4DBF6A0B"/>
    <w:rsid w:val="4DC5487B"/>
    <w:rsid w:val="4DCB0493"/>
    <w:rsid w:val="4DD30318"/>
    <w:rsid w:val="4DE21B80"/>
    <w:rsid w:val="4DE99A73"/>
    <w:rsid w:val="4DEF16D5"/>
    <w:rsid w:val="4DF2E155"/>
    <w:rsid w:val="4E0D236E"/>
    <w:rsid w:val="4E11DD34"/>
    <w:rsid w:val="4E14A6BD"/>
    <w:rsid w:val="4E16818E"/>
    <w:rsid w:val="4E37AC3B"/>
    <w:rsid w:val="4E427E4E"/>
    <w:rsid w:val="4E435996"/>
    <w:rsid w:val="4E4CE575"/>
    <w:rsid w:val="4E4EFCBC"/>
    <w:rsid w:val="4E4F4D96"/>
    <w:rsid w:val="4E62D24C"/>
    <w:rsid w:val="4E6892A0"/>
    <w:rsid w:val="4E711FB8"/>
    <w:rsid w:val="4E74386A"/>
    <w:rsid w:val="4E7808DB"/>
    <w:rsid w:val="4E789000"/>
    <w:rsid w:val="4E840337"/>
    <w:rsid w:val="4E847C97"/>
    <w:rsid w:val="4E8559D3"/>
    <w:rsid w:val="4E9229A3"/>
    <w:rsid w:val="4E9E3685"/>
    <w:rsid w:val="4EA73B28"/>
    <w:rsid w:val="4EBF8675"/>
    <w:rsid w:val="4EC605E7"/>
    <w:rsid w:val="4ECC848D"/>
    <w:rsid w:val="4ECD77E2"/>
    <w:rsid w:val="4ED21033"/>
    <w:rsid w:val="4EE20BC6"/>
    <w:rsid w:val="4EE541B6"/>
    <w:rsid w:val="4EE62B06"/>
    <w:rsid w:val="4EEAD1FE"/>
    <w:rsid w:val="4EED8D0C"/>
    <w:rsid w:val="4F0D3729"/>
    <w:rsid w:val="4F313BE8"/>
    <w:rsid w:val="4F330985"/>
    <w:rsid w:val="4F35BA03"/>
    <w:rsid w:val="4F61A5BA"/>
    <w:rsid w:val="4F718D4A"/>
    <w:rsid w:val="4F9ABD87"/>
    <w:rsid w:val="4FB7BA97"/>
    <w:rsid w:val="4FB9ABBE"/>
    <w:rsid w:val="4FC522DA"/>
    <w:rsid w:val="4FCA48E3"/>
    <w:rsid w:val="4FD91B44"/>
    <w:rsid w:val="4FE64D4E"/>
    <w:rsid w:val="4FEFB4BD"/>
    <w:rsid w:val="4FF498A6"/>
    <w:rsid w:val="4FF9842F"/>
    <w:rsid w:val="4FFBFF9C"/>
    <w:rsid w:val="4FFD3F4A"/>
    <w:rsid w:val="500B7864"/>
    <w:rsid w:val="50104B8C"/>
    <w:rsid w:val="50270346"/>
    <w:rsid w:val="50417805"/>
    <w:rsid w:val="50495A68"/>
    <w:rsid w:val="50501970"/>
    <w:rsid w:val="5081716C"/>
    <w:rsid w:val="508E55CC"/>
    <w:rsid w:val="5096636C"/>
    <w:rsid w:val="50AD69F5"/>
    <w:rsid w:val="50B7B741"/>
    <w:rsid w:val="50BD3EC1"/>
    <w:rsid w:val="50CEB67E"/>
    <w:rsid w:val="50DD1E0F"/>
    <w:rsid w:val="50E0F0E0"/>
    <w:rsid w:val="50E27441"/>
    <w:rsid w:val="50E5931F"/>
    <w:rsid w:val="50F7C58F"/>
    <w:rsid w:val="50FEBBAC"/>
    <w:rsid w:val="510B0338"/>
    <w:rsid w:val="510D5DAB"/>
    <w:rsid w:val="510FF728"/>
    <w:rsid w:val="511014E8"/>
    <w:rsid w:val="511AB324"/>
    <w:rsid w:val="511AB8A7"/>
    <w:rsid w:val="511B6BED"/>
    <w:rsid w:val="511F1669"/>
    <w:rsid w:val="5123F659"/>
    <w:rsid w:val="512712B6"/>
    <w:rsid w:val="5127A2BB"/>
    <w:rsid w:val="512A4505"/>
    <w:rsid w:val="512A92C3"/>
    <w:rsid w:val="515310E9"/>
    <w:rsid w:val="516C05BF"/>
    <w:rsid w:val="516D3C05"/>
    <w:rsid w:val="5177FEB5"/>
    <w:rsid w:val="518D7DB2"/>
    <w:rsid w:val="518FB4A8"/>
    <w:rsid w:val="51BA544A"/>
    <w:rsid w:val="51C4271C"/>
    <w:rsid w:val="51C75BF1"/>
    <w:rsid w:val="51D3AE7D"/>
    <w:rsid w:val="51D81F82"/>
    <w:rsid w:val="51E1F318"/>
    <w:rsid w:val="51E8EA1F"/>
    <w:rsid w:val="51F431FF"/>
    <w:rsid w:val="51F85DCF"/>
    <w:rsid w:val="5209B0F5"/>
    <w:rsid w:val="520FD187"/>
    <w:rsid w:val="521304D5"/>
    <w:rsid w:val="5213B04F"/>
    <w:rsid w:val="52207BE6"/>
    <w:rsid w:val="524949EA"/>
    <w:rsid w:val="524A2365"/>
    <w:rsid w:val="5257036B"/>
    <w:rsid w:val="526B0D63"/>
    <w:rsid w:val="527CEBCB"/>
    <w:rsid w:val="528D853C"/>
    <w:rsid w:val="52A36206"/>
    <w:rsid w:val="52A3EB2D"/>
    <w:rsid w:val="52A40A32"/>
    <w:rsid w:val="52BD93A3"/>
    <w:rsid w:val="52C8D7D2"/>
    <w:rsid w:val="52CDC642"/>
    <w:rsid w:val="52D16047"/>
    <w:rsid w:val="52F42359"/>
    <w:rsid w:val="52FEA59A"/>
    <w:rsid w:val="5314CBB5"/>
    <w:rsid w:val="532DB833"/>
    <w:rsid w:val="53586F81"/>
    <w:rsid w:val="5372492F"/>
    <w:rsid w:val="5381F004"/>
    <w:rsid w:val="5384B11E"/>
    <w:rsid w:val="5387B268"/>
    <w:rsid w:val="538CA258"/>
    <w:rsid w:val="53A1082B"/>
    <w:rsid w:val="53AEC910"/>
    <w:rsid w:val="53C0353B"/>
    <w:rsid w:val="53C3D969"/>
    <w:rsid w:val="53CE8D64"/>
    <w:rsid w:val="53D5E584"/>
    <w:rsid w:val="53E7BA40"/>
    <w:rsid w:val="53E95C32"/>
    <w:rsid w:val="53EA918C"/>
    <w:rsid w:val="54048F27"/>
    <w:rsid w:val="540DB075"/>
    <w:rsid w:val="541011F6"/>
    <w:rsid w:val="541B4B3E"/>
    <w:rsid w:val="542DAB93"/>
    <w:rsid w:val="542E3A23"/>
    <w:rsid w:val="5432CF24"/>
    <w:rsid w:val="543590CD"/>
    <w:rsid w:val="544876E7"/>
    <w:rsid w:val="544C501C"/>
    <w:rsid w:val="54583099"/>
    <w:rsid w:val="5458F1B1"/>
    <w:rsid w:val="5460D9AF"/>
    <w:rsid w:val="54741CE1"/>
    <w:rsid w:val="548010CE"/>
    <w:rsid w:val="5484E132"/>
    <w:rsid w:val="5485C312"/>
    <w:rsid w:val="549D3B94"/>
    <w:rsid w:val="54A58D54"/>
    <w:rsid w:val="54B1EE8B"/>
    <w:rsid w:val="54B26AEA"/>
    <w:rsid w:val="54B34547"/>
    <w:rsid w:val="54BDBF3A"/>
    <w:rsid w:val="54BF5B27"/>
    <w:rsid w:val="54CD3C9C"/>
    <w:rsid w:val="54DDB5F9"/>
    <w:rsid w:val="54E50BAD"/>
    <w:rsid w:val="54E68B23"/>
    <w:rsid w:val="54E6C843"/>
    <w:rsid w:val="54EF3D91"/>
    <w:rsid w:val="54FD8722"/>
    <w:rsid w:val="55025AB4"/>
    <w:rsid w:val="5503791F"/>
    <w:rsid w:val="55148BFC"/>
    <w:rsid w:val="5525B5E0"/>
    <w:rsid w:val="552A9746"/>
    <w:rsid w:val="5541E765"/>
    <w:rsid w:val="55475468"/>
    <w:rsid w:val="555464D2"/>
    <w:rsid w:val="55654698"/>
    <w:rsid w:val="5568FBB0"/>
    <w:rsid w:val="556B1A09"/>
    <w:rsid w:val="556D0BE8"/>
    <w:rsid w:val="557706C3"/>
    <w:rsid w:val="5589A5F2"/>
    <w:rsid w:val="558B8126"/>
    <w:rsid w:val="55904946"/>
    <w:rsid w:val="55B70BE3"/>
    <w:rsid w:val="55BE862F"/>
    <w:rsid w:val="55C161A1"/>
    <w:rsid w:val="55C3F1B6"/>
    <w:rsid w:val="55D3D303"/>
    <w:rsid w:val="55E09B55"/>
    <w:rsid w:val="55E14F59"/>
    <w:rsid w:val="55E8BC54"/>
    <w:rsid w:val="55EA986A"/>
    <w:rsid w:val="55EC7EE9"/>
    <w:rsid w:val="55F43D9E"/>
    <w:rsid w:val="55F4409E"/>
    <w:rsid w:val="55F72BF1"/>
    <w:rsid w:val="56039C8C"/>
    <w:rsid w:val="56197A1F"/>
    <w:rsid w:val="5619DF78"/>
    <w:rsid w:val="561DD97E"/>
    <w:rsid w:val="563467D6"/>
    <w:rsid w:val="563793B1"/>
    <w:rsid w:val="5640267D"/>
    <w:rsid w:val="56403155"/>
    <w:rsid w:val="5650168A"/>
    <w:rsid w:val="565C5665"/>
    <w:rsid w:val="566FF883"/>
    <w:rsid w:val="567586B0"/>
    <w:rsid w:val="567699DD"/>
    <w:rsid w:val="56804496"/>
    <w:rsid w:val="569E29C8"/>
    <w:rsid w:val="56BA3033"/>
    <w:rsid w:val="56C3124E"/>
    <w:rsid w:val="56D03102"/>
    <w:rsid w:val="56D1D1AC"/>
    <w:rsid w:val="56D3BC95"/>
    <w:rsid w:val="56FB85BD"/>
    <w:rsid w:val="56FF65F0"/>
    <w:rsid w:val="570332BB"/>
    <w:rsid w:val="57097E1C"/>
    <w:rsid w:val="572E1921"/>
    <w:rsid w:val="5733D5E2"/>
    <w:rsid w:val="5741EE71"/>
    <w:rsid w:val="5742E6CE"/>
    <w:rsid w:val="57581F06"/>
    <w:rsid w:val="57655210"/>
    <w:rsid w:val="576C764C"/>
    <w:rsid w:val="577D9246"/>
    <w:rsid w:val="5782396D"/>
    <w:rsid w:val="5783BB17"/>
    <w:rsid w:val="57869C95"/>
    <w:rsid w:val="57A84585"/>
    <w:rsid w:val="57B5FE8A"/>
    <w:rsid w:val="57B80B65"/>
    <w:rsid w:val="57C87394"/>
    <w:rsid w:val="57D2B6D5"/>
    <w:rsid w:val="57EF06D7"/>
    <w:rsid w:val="57F31B6C"/>
    <w:rsid w:val="581401C8"/>
    <w:rsid w:val="581E3E8D"/>
    <w:rsid w:val="5822B3DE"/>
    <w:rsid w:val="58446D13"/>
    <w:rsid w:val="5853A452"/>
    <w:rsid w:val="587454FE"/>
    <w:rsid w:val="58825CFE"/>
    <w:rsid w:val="5895914C"/>
    <w:rsid w:val="5895917D"/>
    <w:rsid w:val="58B0FB8C"/>
    <w:rsid w:val="58C10C88"/>
    <w:rsid w:val="58C1EB2C"/>
    <w:rsid w:val="58C9E982"/>
    <w:rsid w:val="58CB24B7"/>
    <w:rsid w:val="590722EE"/>
    <w:rsid w:val="591AEAE0"/>
    <w:rsid w:val="59205D16"/>
    <w:rsid w:val="5920703C"/>
    <w:rsid w:val="5927A390"/>
    <w:rsid w:val="59294C04"/>
    <w:rsid w:val="5933027A"/>
    <w:rsid w:val="59347782"/>
    <w:rsid w:val="5943BDAE"/>
    <w:rsid w:val="594EA412"/>
    <w:rsid w:val="59587922"/>
    <w:rsid w:val="595AC326"/>
    <w:rsid w:val="596BEA4F"/>
    <w:rsid w:val="5978D1A5"/>
    <w:rsid w:val="5985584C"/>
    <w:rsid w:val="599685DD"/>
    <w:rsid w:val="599DF39F"/>
    <w:rsid w:val="59AE39E9"/>
    <w:rsid w:val="59B332CD"/>
    <w:rsid w:val="59BE40AD"/>
    <w:rsid w:val="59BEAF12"/>
    <w:rsid w:val="59C307EF"/>
    <w:rsid w:val="59CAD56E"/>
    <w:rsid w:val="59D0CC88"/>
    <w:rsid w:val="59DD5AF6"/>
    <w:rsid w:val="59E18AB3"/>
    <w:rsid w:val="59E5AB2D"/>
    <w:rsid w:val="59FA0AF2"/>
    <w:rsid w:val="59FA5954"/>
    <w:rsid w:val="59FD73C2"/>
    <w:rsid w:val="5A1A9A17"/>
    <w:rsid w:val="5A2FC034"/>
    <w:rsid w:val="5A3C5949"/>
    <w:rsid w:val="5A40C0EF"/>
    <w:rsid w:val="5A474203"/>
    <w:rsid w:val="5A49D907"/>
    <w:rsid w:val="5A5CCB98"/>
    <w:rsid w:val="5A5EFB05"/>
    <w:rsid w:val="5A67E1BB"/>
    <w:rsid w:val="5A6AB117"/>
    <w:rsid w:val="5A6ECC14"/>
    <w:rsid w:val="5A7BD974"/>
    <w:rsid w:val="5A9B03F1"/>
    <w:rsid w:val="5AB43FF1"/>
    <w:rsid w:val="5ACCBD9B"/>
    <w:rsid w:val="5AD54DA6"/>
    <w:rsid w:val="5AE7DFF9"/>
    <w:rsid w:val="5AFBEB5C"/>
    <w:rsid w:val="5B04F35A"/>
    <w:rsid w:val="5B054431"/>
    <w:rsid w:val="5B07D8F9"/>
    <w:rsid w:val="5B12F7CA"/>
    <w:rsid w:val="5B13D32B"/>
    <w:rsid w:val="5B13F32B"/>
    <w:rsid w:val="5B1EE375"/>
    <w:rsid w:val="5B2532FB"/>
    <w:rsid w:val="5B29A067"/>
    <w:rsid w:val="5B2A9770"/>
    <w:rsid w:val="5B3A25E7"/>
    <w:rsid w:val="5B4286EB"/>
    <w:rsid w:val="5B4FF71D"/>
    <w:rsid w:val="5B5344C5"/>
    <w:rsid w:val="5B573564"/>
    <w:rsid w:val="5B5C2AF3"/>
    <w:rsid w:val="5B62AFC5"/>
    <w:rsid w:val="5B63DA98"/>
    <w:rsid w:val="5B67535F"/>
    <w:rsid w:val="5B70010E"/>
    <w:rsid w:val="5B77B1EC"/>
    <w:rsid w:val="5B7897C9"/>
    <w:rsid w:val="5B791685"/>
    <w:rsid w:val="5B7CA5B5"/>
    <w:rsid w:val="5B9026DA"/>
    <w:rsid w:val="5B91569D"/>
    <w:rsid w:val="5B9A907A"/>
    <w:rsid w:val="5BA1003B"/>
    <w:rsid w:val="5BA87BDB"/>
    <w:rsid w:val="5BB9A616"/>
    <w:rsid w:val="5BBF70D0"/>
    <w:rsid w:val="5BC2432D"/>
    <w:rsid w:val="5BD20960"/>
    <w:rsid w:val="5BD3B796"/>
    <w:rsid w:val="5BD44FDC"/>
    <w:rsid w:val="5BEB3374"/>
    <w:rsid w:val="5BECAEA9"/>
    <w:rsid w:val="5BEE46F9"/>
    <w:rsid w:val="5BF14328"/>
    <w:rsid w:val="5BF2DE2B"/>
    <w:rsid w:val="5BF55D0E"/>
    <w:rsid w:val="5BF7109C"/>
    <w:rsid w:val="5BFE92A7"/>
    <w:rsid w:val="5C0CB934"/>
    <w:rsid w:val="5C23687A"/>
    <w:rsid w:val="5C2DD520"/>
    <w:rsid w:val="5C3898D6"/>
    <w:rsid w:val="5C4A174F"/>
    <w:rsid w:val="5C57FDD8"/>
    <w:rsid w:val="5C678B41"/>
    <w:rsid w:val="5C6FBAC3"/>
    <w:rsid w:val="5C75C80C"/>
    <w:rsid w:val="5C7DF284"/>
    <w:rsid w:val="5C932ADA"/>
    <w:rsid w:val="5C963EC9"/>
    <w:rsid w:val="5C9EDF59"/>
    <w:rsid w:val="5CA32635"/>
    <w:rsid w:val="5CA583B9"/>
    <w:rsid w:val="5CD933E7"/>
    <w:rsid w:val="5CDA3265"/>
    <w:rsid w:val="5CDE49CA"/>
    <w:rsid w:val="5CEBB8A6"/>
    <w:rsid w:val="5D1EABCF"/>
    <w:rsid w:val="5D6CC376"/>
    <w:rsid w:val="5D6D1A00"/>
    <w:rsid w:val="5D8A1ACB"/>
    <w:rsid w:val="5D909D70"/>
    <w:rsid w:val="5DA0EB22"/>
    <w:rsid w:val="5DB91A41"/>
    <w:rsid w:val="5DBA8EB2"/>
    <w:rsid w:val="5DC6C5B6"/>
    <w:rsid w:val="5DC730AE"/>
    <w:rsid w:val="5DCB47C3"/>
    <w:rsid w:val="5DD6A8FC"/>
    <w:rsid w:val="5DDAA5DC"/>
    <w:rsid w:val="5DEDEDEB"/>
    <w:rsid w:val="5E011609"/>
    <w:rsid w:val="5E1E94DB"/>
    <w:rsid w:val="5E2DE28D"/>
    <w:rsid w:val="5E36C6C0"/>
    <w:rsid w:val="5E38525D"/>
    <w:rsid w:val="5E40DB7D"/>
    <w:rsid w:val="5E5B7684"/>
    <w:rsid w:val="5E71696D"/>
    <w:rsid w:val="5E83C554"/>
    <w:rsid w:val="5E8A4B8E"/>
    <w:rsid w:val="5E9C45D6"/>
    <w:rsid w:val="5E9F0BBF"/>
    <w:rsid w:val="5EA391BF"/>
    <w:rsid w:val="5EAC5C87"/>
    <w:rsid w:val="5EB70F13"/>
    <w:rsid w:val="5EBC1961"/>
    <w:rsid w:val="5EBFD537"/>
    <w:rsid w:val="5EC8F75F"/>
    <w:rsid w:val="5EDF5DF9"/>
    <w:rsid w:val="5EEA9DC9"/>
    <w:rsid w:val="5F0AE9DB"/>
    <w:rsid w:val="5F38D272"/>
    <w:rsid w:val="5F41ACC4"/>
    <w:rsid w:val="5F464D4F"/>
    <w:rsid w:val="5F512EC7"/>
    <w:rsid w:val="5F55FB38"/>
    <w:rsid w:val="5F5607D8"/>
    <w:rsid w:val="5F5A1346"/>
    <w:rsid w:val="5F5AD766"/>
    <w:rsid w:val="5F72EBCE"/>
    <w:rsid w:val="5F76763D"/>
    <w:rsid w:val="5F7AAE5B"/>
    <w:rsid w:val="5F7D25FA"/>
    <w:rsid w:val="5F7F5592"/>
    <w:rsid w:val="5F80A1AF"/>
    <w:rsid w:val="5FA8BEC9"/>
    <w:rsid w:val="5FB1BAFD"/>
    <w:rsid w:val="5FB9F171"/>
    <w:rsid w:val="5FBA8F40"/>
    <w:rsid w:val="5FD5AA4A"/>
    <w:rsid w:val="5FDA9CB3"/>
    <w:rsid w:val="5FE34C23"/>
    <w:rsid w:val="60054FE9"/>
    <w:rsid w:val="60064BDC"/>
    <w:rsid w:val="60159F41"/>
    <w:rsid w:val="60199D20"/>
    <w:rsid w:val="601BB2A0"/>
    <w:rsid w:val="60252E2E"/>
    <w:rsid w:val="6033E321"/>
    <w:rsid w:val="6042183F"/>
    <w:rsid w:val="60489D18"/>
    <w:rsid w:val="605008E8"/>
    <w:rsid w:val="6069329C"/>
    <w:rsid w:val="606CC57A"/>
    <w:rsid w:val="607B33E1"/>
    <w:rsid w:val="608BF1E4"/>
    <w:rsid w:val="608F7E6F"/>
    <w:rsid w:val="60950D5F"/>
    <w:rsid w:val="60992595"/>
    <w:rsid w:val="60A406D5"/>
    <w:rsid w:val="60A8FA04"/>
    <w:rsid w:val="60B4F1F2"/>
    <w:rsid w:val="60B9589D"/>
    <w:rsid w:val="60BA2DDD"/>
    <w:rsid w:val="60C4F9DF"/>
    <w:rsid w:val="60E11CC7"/>
    <w:rsid w:val="60E20E01"/>
    <w:rsid w:val="60E7F0A2"/>
    <w:rsid w:val="60FB9A57"/>
    <w:rsid w:val="61080E39"/>
    <w:rsid w:val="613CF429"/>
    <w:rsid w:val="613D1ACD"/>
    <w:rsid w:val="6141EE4D"/>
    <w:rsid w:val="61433D8E"/>
    <w:rsid w:val="6143E6B8"/>
    <w:rsid w:val="614501E6"/>
    <w:rsid w:val="6145362E"/>
    <w:rsid w:val="615251C3"/>
    <w:rsid w:val="6153C5B7"/>
    <w:rsid w:val="615E9EF4"/>
    <w:rsid w:val="61719749"/>
    <w:rsid w:val="619FD0B5"/>
    <w:rsid w:val="61AD0D73"/>
    <w:rsid w:val="61B41186"/>
    <w:rsid w:val="61CFBBA9"/>
    <w:rsid w:val="61DCF18B"/>
    <w:rsid w:val="61E51E1E"/>
    <w:rsid w:val="61EA6D99"/>
    <w:rsid w:val="61EB1001"/>
    <w:rsid w:val="61FCE1C1"/>
    <w:rsid w:val="62023D0E"/>
    <w:rsid w:val="620A0EB4"/>
    <w:rsid w:val="620D5522"/>
    <w:rsid w:val="620E99E8"/>
    <w:rsid w:val="62137B81"/>
    <w:rsid w:val="6214F989"/>
    <w:rsid w:val="621E771A"/>
    <w:rsid w:val="621F614A"/>
    <w:rsid w:val="62233702"/>
    <w:rsid w:val="622F15F1"/>
    <w:rsid w:val="623FCA17"/>
    <w:rsid w:val="624492A3"/>
    <w:rsid w:val="624E30D9"/>
    <w:rsid w:val="6253BDAC"/>
    <w:rsid w:val="6269A0BA"/>
    <w:rsid w:val="626DEF63"/>
    <w:rsid w:val="626E95A6"/>
    <w:rsid w:val="626FAF00"/>
    <w:rsid w:val="62859D04"/>
    <w:rsid w:val="628F452A"/>
    <w:rsid w:val="6291CBCD"/>
    <w:rsid w:val="629BE709"/>
    <w:rsid w:val="629F9C4E"/>
    <w:rsid w:val="62AE16FF"/>
    <w:rsid w:val="62C29CB1"/>
    <w:rsid w:val="62C512C0"/>
    <w:rsid w:val="62D28BDF"/>
    <w:rsid w:val="62D8E1B3"/>
    <w:rsid w:val="62E05F8B"/>
    <w:rsid w:val="62FEC6AA"/>
    <w:rsid w:val="630B5334"/>
    <w:rsid w:val="630F5AFD"/>
    <w:rsid w:val="6312A148"/>
    <w:rsid w:val="633087FF"/>
    <w:rsid w:val="63459F41"/>
    <w:rsid w:val="6362A2DA"/>
    <w:rsid w:val="636439DB"/>
    <w:rsid w:val="6373DC77"/>
    <w:rsid w:val="637A88B7"/>
    <w:rsid w:val="637F521D"/>
    <w:rsid w:val="6388E622"/>
    <w:rsid w:val="6397C212"/>
    <w:rsid w:val="639FB4BD"/>
    <w:rsid w:val="63AFF516"/>
    <w:rsid w:val="63B82B2A"/>
    <w:rsid w:val="63BD5F8B"/>
    <w:rsid w:val="63BF530D"/>
    <w:rsid w:val="63CCAE21"/>
    <w:rsid w:val="63D161DC"/>
    <w:rsid w:val="63E3D990"/>
    <w:rsid w:val="64022281"/>
    <w:rsid w:val="64041AEB"/>
    <w:rsid w:val="640846C4"/>
    <w:rsid w:val="641653EC"/>
    <w:rsid w:val="6416A254"/>
    <w:rsid w:val="6417B424"/>
    <w:rsid w:val="641FFCA8"/>
    <w:rsid w:val="642EBDBD"/>
    <w:rsid w:val="644A8222"/>
    <w:rsid w:val="6456A72D"/>
    <w:rsid w:val="645C04E2"/>
    <w:rsid w:val="646190D8"/>
    <w:rsid w:val="6483B5F8"/>
    <w:rsid w:val="648BBF18"/>
    <w:rsid w:val="64996552"/>
    <w:rsid w:val="64B56AC4"/>
    <w:rsid w:val="64D50BB1"/>
    <w:rsid w:val="64D56CD6"/>
    <w:rsid w:val="64D6C9F2"/>
    <w:rsid w:val="64F8EE68"/>
    <w:rsid w:val="6507E0C8"/>
    <w:rsid w:val="6509B8FC"/>
    <w:rsid w:val="650BE035"/>
    <w:rsid w:val="6510C402"/>
    <w:rsid w:val="65258A8A"/>
    <w:rsid w:val="6525C24E"/>
    <w:rsid w:val="65272356"/>
    <w:rsid w:val="6551964E"/>
    <w:rsid w:val="6558885F"/>
    <w:rsid w:val="655A9F78"/>
    <w:rsid w:val="6560575F"/>
    <w:rsid w:val="6574C5F5"/>
    <w:rsid w:val="657AD5A6"/>
    <w:rsid w:val="657B4E7F"/>
    <w:rsid w:val="6581BEE0"/>
    <w:rsid w:val="6587173B"/>
    <w:rsid w:val="6588E90F"/>
    <w:rsid w:val="658A2048"/>
    <w:rsid w:val="658B8B38"/>
    <w:rsid w:val="658F08C3"/>
    <w:rsid w:val="659B8C3B"/>
    <w:rsid w:val="659DF2E2"/>
    <w:rsid w:val="659EEB6D"/>
    <w:rsid w:val="65AA371A"/>
    <w:rsid w:val="65B58AD5"/>
    <w:rsid w:val="65C0BC69"/>
    <w:rsid w:val="65CC63B4"/>
    <w:rsid w:val="65D0800A"/>
    <w:rsid w:val="65D808BF"/>
    <w:rsid w:val="65DA0154"/>
    <w:rsid w:val="65DDF170"/>
    <w:rsid w:val="65E1BAE1"/>
    <w:rsid w:val="6603F311"/>
    <w:rsid w:val="6610B8A6"/>
    <w:rsid w:val="661AC0FC"/>
    <w:rsid w:val="66385E09"/>
    <w:rsid w:val="663B113B"/>
    <w:rsid w:val="663D78B9"/>
    <w:rsid w:val="6642DF3B"/>
    <w:rsid w:val="66444DBA"/>
    <w:rsid w:val="665EA790"/>
    <w:rsid w:val="6660813C"/>
    <w:rsid w:val="6667A2FD"/>
    <w:rsid w:val="66777EB1"/>
    <w:rsid w:val="6680113C"/>
    <w:rsid w:val="66B0095E"/>
    <w:rsid w:val="66BE5B8A"/>
    <w:rsid w:val="66D0B03D"/>
    <w:rsid w:val="66D109A9"/>
    <w:rsid w:val="66D6E855"/>
    <w:rsid w:val="66DBE2EA"/>
    <w:rsid w:val="66F04FC9"/>
    <w:rsid w:val="66FC615D"/>
    <w:rsid w:val="67019FE8"/>
    <w:rsid w:val="67049433"/>
    <w:rsid w:val="67063668"/>
    <w:rsid w:val="67088723"/>
    <w:rsid w:val="67205C57"/>
    <w:rsid w:val="67322285"/>
    <w:rsid w:val="6735775D"/>
    <w:rsid w:val="673B9DFE"/>
    <w:rsid w:val="673C1AE1"/>
    <w:rsid w:val="673EF9AB"/>
    <w:rsid w:val="67435BBF"/>
    <w:rsid w:val="67653233"/>
    <w:rsid w:val="676C506B"/>
    <w:rsid w:val="67892608"/>
    <w:rsid w:val="678AD3D4"/>
    <w:rsid w:val="678FDB70"/>
    <w:rsid w:val="6791416B"/>
    <w:rsid w:val="6791779C"/>
    <w:rsid w:val="67C00F8E"/>
    <w:rsid w:val="67C1AD56"/>
    <w:rsid w:val="67CC1B9B"/>
    <w:rsid w:val="67FAA0F7"/>
    <w:rsid w:val="6803DF1F"/>
    <w:rsid w:val="6818A338"/>
    <w:rsid w:val="682D8636"/>
    <w:rsid w:val="68301ABE"/>
    <w:rsid w:val="6835BE67"/>
    <w:rsid w:val="68383FE0"/>
    <w:rsid w:val="68480FAF"/>
    <w:rsid w:val="684C7137"/>
    <w:rsid w:val="68571B8D"/>
    <w:rsid w:val="68579678"/>
    <w:rsid w:val="6859A166"/>
    <w:rsid w:val="688B75A1"/>
    <w:rsid w:val="688C202A"/>
    <w:rsid w:val="689658CA"/>
    <w:rsid w:val="68B08DF0"/>
    <w:rsid w:val="68C6F65E"/>
    <w:rsid w:val="68D868BD"/>
    <w:rsid w:val="68D9B5AF"/>
    <w:rsid w:val="68DC549B"/>
    <w:rsid w:val="68F1E8FB"/>
    <w:rsid w:val="68F2F278"/>
    <w:rsid w:val="6903967B"/>
    <w:rsid w:val="6905E18A"/>
    <w:rsid w:val="6907ADD1"/>
    <w:rsid w:val="690F6565"/>
    <w:rsid w:val="691D5883"/>
    <w:rsid w:val="692D2C89"/>
    <w:rsid w:val="6944E3A9"/>
    <w:rsid w:val="6969229F"/>
    <w:rsid w:val="697069AD"/>
    <w:rsid w:val="698CA044"/>
    <w:rsid w:val="6992B8FC"/>
    <w:rsid w:val="6997F9CD"/>
    <w:rsid w:val="6999D71D"/>
    <w:rsid w:val="699BABE2"/>
    <w:rsid w:val="69AC2F92"/>
    <w:rsid w:val="69B5CC40"/>
    <w:rsid w:val="69BC7644"/>
    <w:rsid w:val="69C916D4"/>
    <w:rsid w:val="69CCC1CB"/>
    <w:rsid w:val="69D444C0"/>
    <w:rsid w:val="69D6129E"/>
    <w:rsid w:val="69E8B2FD"/>
    <w:rsid w:val="69F7F319"/>
    <w:rsid w:val="69FEBC08"/>
    <w:rsid w:val="6A264EF9"/>
    <w:rsid w:val="6A2BC6B9"/>
    <w:rsid w:val="6A2CDD50"/>
    <w:rsid w:val="6A2D3B2A"/>
    <w:rsid w:val="6A2EB26E"/>
    <w:rsid w:val="6A42BA0B"/>
    <w:rsid w:val="6A5420F6"/>
    <w:rsid w:val="6A544B67"/>
    <w:rsid w:val="6A5D0F25"/>
    <w:rsid w:val="6A5D62EA"/>
    <w:rsid w:val="6A645B30"/>
    <w:rsid w:val="6A796D41"/>
    <w:rsid w:val="6A846793"/>
    <w:rsid w:val="6AA7575E"/>
    <w:rsid w:val="6AA960DC"/>
    <w:rsid w:val="6AB40355"/>
    <w:rsid w:val="6AD1FBBF"/>
    <w:rsid w:val="6AD55599"/>
    <w:rsid w:val="6AD7C156"/>
    <w:rsid w:val="6AE5FD1A"/>
    <w:rsid w:val="6AEB7170"/>
    <w:rsid w:val="6AF1A10B"/>
    <w:rsid w:val="6AF3771D"/>
    <w:rsid w:val="6B012BB5"/>
    <w:rsid w:val="6B01B8B2"/>
    <w:rsid w:val="6B041272"/>
    <w:rsid w:val="6B0BDC6F"/>
    <w:rsid w:val="6B2B55A1"/>
    <w:rsid w:val="6B2F6F4D"/>
    <w:rsid w:val="6B3226ED"/>
    <w:rsid w:val="6B32E160"/>
    <w:rsid w:val="6B348E7A"/>
    <w:rsid w:val="6B37517E"/>
    <w:rsid w:val="6B377C38"/>
    <w:rsid w:val="6B3BDB2F"/>
    <w:rsid w:val="6B4CE30D"/>
    <w:rsid w:val="6B52E0E7"/>
    <w:rsid w:val="6B5A6F7B"/>
    <w:rsid w:val="6B6AFC6C"/>
    <w:rsid w:val="6B6DAC23"/>
    <w:rsid w:val="6B825CD2"/>
    <w:rsid w:val="6B85D444"/>
    <w:rsid w:val="6B92A59C"/>
    <w:rsid w:val="6B93C37A"/>
    <w:rsid w:val="6BA58CC1"/>
    <w:rsid w:val="6BA96216"/>
    <w:rsid w:val="6BC222BD"/>
    <w:rsid w:val="6BC4BEC7"/>
    <w:rsid w:val="6BD32420"/>
    <w:rsid w:val="6BF8FAB5"/>
    <w:rsid w:val="6BF97D9D"/>
    <w:rsid w:val="6C059848"/>
    <w:rsid w:val="6C0662E2"/>
    <w:rsid w:val="6C09C3EE"/>
    <w:rsid w:val="6C0DB91B"/>
    <w:rsid w:val="6C1FB8D4"/>
    <w:rsid w:val="6C39B360"/>
    <w:rsid w:val="6C3C64E4"/>
    <w:rsid w:val="6C4EE68B"/>
    <w:rsid w:val="6C52B5B3"/>
    <w:rsid w:val="6C5DFBBF"/>
    <w:rsid w:val="6C6AAA9F"/>
    <w:rsid w:val="6C6CD246"/>
    <w:rsid w:val="6C6D388F"/>
    <w:rsid w:val="6C726DBA"/>
    <w:rsid w:val="6C788EBD"/>
    <w:rsid w:val="6C7C0C41"/>
    <w:rsid w:val="6C8741D1"/>
    <w:rsid w:val="6C9B5AC1"/>
    <w:rsid w:val="6CA79E91"/>
    <w:rsid w:val="6CA933D3"/>
    <w:rsid w:val="6CBCDF9D"/>
    <w:rsid w:val="6CBEC630"/>
    <w:rsid w:val="6CC17B68"/>
    <w:rsid w:val="6CC44222"/>
    <w:rsid w:val="6CC6BB3C"/>
    <w:rsid w:val="6CC8B61F"/>
    <w:rsid w:val="6CCFCAE5"/>
    <w:rsid w:val="6CD44955"/>
    <w:rsid w:val="6CFBB757"/>
    <w:rsid w:val="6D101AAA"/>
    <w:rsid w:val="6D1B3D87"/>
    <w:rsid w:val="6D2C0CBD"/>
    <w:rsid w:val="6D2F68FB"/>
    <w:rsid w:val="6D3719C4"/>
    <w:rsid w:val="6D37248F"/>
    <w:rsid w:val="6D44DF4B"/>
    <w:rsid w:val="6D4513C1"/>
    <w:rsid w:val="6D539513"/>
    <w:rsid w:val="6D5DC153"/>
    <w:rsid w:val="6D69C9ED"/>
    <w:rsid w:val="6D6D86BB"/>
    <w:rsid w:val="6D763E66"/>
    <w:rsid w:val="6D80E721"/>
    <w:rsid w:val="6D8FDC6A"/>
    <w:rsid w:val="6D941E21"/>
    <w:rsid w:val="6D9C4D93"/>
    <w:rsid w:val="6D9EF877"/>
    <w:rsid w:val="6DB38577"/>
    <w:rsid w:val="6DCE6333"/>
    <w:rsid w:val="6DEE2AF3"/>
    <w:rsid w:val="6DF3BE22"/>
    <w:rsid w:val="6E0041B5"/>
    <w:rsid w:val="6E08A2A7"/>
    <w:rsid w:val="6E0A0FA9"/>
    <w:rsid w:val="6E0AB749"/>
    <w:rsid w:val="6E29DBD0"/>
    <w:rsid w:val="6E3D0C1A"/>
    <w:rsid w:val="6E5FEFEB"/>
    <w:rsid w:val="6E694508"/>
    <w:rsid w:val="6E6B7EB2"/>
    <w:rsid w:val="6E801A6E"/>
    <w:rsid w:val="6E9F9FC7"/>
    <w:rsid w:val="6EA1D6C1"/>
    <w:rsid w:val="6EA7DFE6"/>
    <w:rsid w:val="6EB287EC"/>
    <w:rsid w:val="6EB9D3B9"/>
    <w:rsid w:val="6EBD3EFA"/>
    <w:rsid w:val="6ECB643C"/>
    <w:rsid w:val="6ED95DF4"/>
    <w:rsid w:val="6EE94A44"/>
    <w:rsid w:val="6EF86010"/>
    <w:rsid w:val="6EF8836B"/>
    <w:rsid w:val="6F00A395"/>
    <w:rsid w:val="6F040D25"/>
    <w:rsid w:val="6F0A3189"/>
    <w:rsid w:val="6F11A851"/>
    <w:rsid w:val="6F160AB6"/>
    <w:rsid w:val="6F24FC87"/>
    <w:rsid w:val="6F2CF86D"/>
    <w:rsid w:val="6F308048"/>
    <w:rsid w:val="6F3D83E7"/>
    <w:rsid w:val="6F3EC49C"/>
    <w:rsid w:val="6F4247D3"/>
    <w:rsid w:val="6F4782AC"/>
    <w:rsid w:val="6F5ACDFA"/>
    <w:rsid w:val="6F607132"/>
    <w:rsid w:val="6F6160D8"/>
    <w:rsid w:val="6F61CAF9"/>
    <w:rsid w:val="6F6E98AD"/>
    <w:rsid w:val="6F6EE182"/>
    <w:rsid w:val="6F76DCE6"/>
    <w:rsid w:val="6F786B2A"/>
    <w:rsid w:val="6F8680A7"/>
    <w:rsid w:val="6F8B4AAB"/>
    <w:rsid w:val="6F956D9D"/>
    <w:rsid w:val="6F9F2CE3"/>
    <w:rsid w:val="6FA5F580"/>
    <w:rsid w:val="6FAF863B"/>
    <w:rsid w:val="6FC0F236"/>
    <w:rsid w:val="6FC7F7C0"/>
    <w:rsid w:val="6FD0038B"/>
    <w:rsid w:val="6FD9C420"/>
    <w:rsid w:val="6FE130B5"/>
    <w:rsid w:val="7007EE2E"/>
    <w:rsid w:val="700DC0E6"/>
    <w:rsid w:val="70153F96"/>
    <w:rsid w:val="7036B192"/>
    <w:rsid w:val="7052013F"/>
    <w:rsid w:val="705A20F1"/>
    <w:rsid w:val="7063CB3F"/>
    <w:rsid w:val="706920A3"/>
    <w:rsid w:val="707ADA5E"/>
    <w:rsid w:val="70879E28"/>
    <w:rsid w:val="708D0D83"/>
    <w:rsid w:val="7099808A"/>
    <w:rsid w:val="70A862A5"/>
    <w:rsid w:val="70C5E594"/>
    <w:rsid w:val="70CFB05A"/>
    <w:rsid w:val="70D90746"/>
    <w:rsid w:val="70E5DBF1"/>
    <w:rsid w:val="70FB446A"/>
    <w:rsid w:val="712A3340"/>
    <w:rsid w:val="7132F23C"/>
    <w:rsid w:val="71400CAC"/>
    <w:rsid w:val="714A1B74"/>
    <w:rsid w:val="714FEEC3"/>
    <w:rsid w:val="715D73A6"/>
    <w:rsid w:val="7163C821"/>
    <w:rsid w:val="716EA458"/>
    <w:rsid w:val="716F087E"/>
    <w:rsid w:val="7172FAC0"/>
    <w:rsid w:val="7179FCC7"/>
    <w:rsid w:val="7186D503"/>
    <w:rsid w:val="719A2990"/>
    <w:rsid w:val="71B81A12"/>
    <w:rsid w:val="71C4E92B"/>
    <w:rsid w:val="71CC2C71"/>
    <w:rsid w:val="71D78992"/>
    <w:rsid w:val="71DC2459"/>
    <w:rsid w:val="71E80D37"/>
    <w:rsid w:val="71E82A9C"/>
    <w:rsid w:val="7203398B"/>
    <w:rsid w:val="720F4D0E"/>
    <w:rsid w:val="7217160C"/>
    <w:rsid w:val="72192460"/>
    <w:rsid w:val="721E0971"/>
    <w:rsid w:val="7221DB37"/>
    <w:rsid w:val="722412B3"/>
    <w:rsid w:val="7228CED1"/>
    <w:rsid w:val="722D4C0A"/>
    <w:rsid w:val="72319CD8"/>
    <w:rsid w:val="72328339"/>
    <w:rsid w:val="7236D782"/>
    <w:rsid w:val="723C4B3B"/>
    <w:rsid w:val="723DFF1C"/>
    <w:rsid w:val="72443D82"/>
    <w:rsid w:val="7257EC6A"/>
    <w:rsid w:val="726F020C"/>
    <w:rsid w:val="727ED936"/>
    <w:rsid w:val="72839A4F"/>
    <w:rsid w:val="7283CB83"/>
    <w:rsid w:val="7286A325"/>
    <w:rsid w:val="728762E5"/>
    <w:rsid w:val="72996BBB"/>
    <w:rsid w:val="72ABFD49"/>
    <w:rsid w:val="72B36B49"/>
    <w:rsid w:val="72C25531"/>
    <w:rsid w:val="72C32312"/>
    <w:rsid w:val="72CF4099"/>
    <w:rsid w:val="72D52497"/>
    <w:rsid w:val="72DB7FE7"/>
    <w:rsid w:val="72E3E8E0"/>
    <w:rsid w:val="72F77D9F"/>
    <w:rsid w:val="73096C80"/>
    <w:rsid w:val="7309EDB3"/>
    <w:rsid w:val="731378B6"/>
    <w:rsid w:val="73150C52"/>
    <w:rsid w:val="731D8D13"/>
    <w:rsid w:val="7321495B"/>
    <w:rsid w:val="7323D20C"/>
    <w:rsid w:val="73448B62"/>
    <w:rsid w:val="734D21F7"/>
    <w:rsid w:val="736686BB"/>
    <w:rsid w:val="73792286"/>
    <w:rsid w:val="739ED55F"/>
    <w:rsid w:val="73A15175"/>
    <w:rsid w:val="73B25DD6"/>
    <w:rsid w:val="73C1BB9E"/>
    <w:rsid w:val="73C91CE0"/>
    <w:rsid w:val="73D5D6DB"/>
    <w:rsid w:val="73D657E7"/>
    <w:rsid w:val="73D9043A"/>
    <w:rsid w:val="73DA6A5F"/>
    <w:rsid w:val="73EEFF38"/>
    <w:rsid w:val="7423CB66"/>
    <w:rsid w:val="742F7D49"/>
    <w:rsid w:val="743A44B9"/>
    <w:rsid w:val="74483C9B"/>
    <w:rsid w:val="74553FC4"/>
    <w:rsid w:val="74558084"/>
    <w:rsid w:val="745B2D78"/>
    <w:rsid w:val="745C5677"/>
    <w:rsid w:val="746C05CA"/>
    <w:rsid w:val="746E5519"/>
    <w:rsid w:val="74899583"/>
    <w:rsid w:val="74939F3D"/>
    <w:rsid w:val="74C5B3EA"/>
    <w:rsid w:val="74C75A83"/>
    <w:rsid w:val="74C994DD"/>
    <w:rsid w:val="74D1549D"/>
    <w:rsid w:val="74EEC97F"/>
    <w:rsid w:val="74F24A91"/>
    <w:rsid w:val="74FB4A38"/>
    <w:rsid w:val="7506CBFA"/>
    <w:rsid w:val="7512E82C"/>
    <w:rsid w:val="752DDF3D"/>
    <w:rsid w:val="7543C51A"/>
    <w:rsid w:val="754B8CA5"/>
    <w:rsid w:val="7550160D"/>
    <w:rsid w:val="75525414"/>
    <w:rsid w:val="755835DA"/>
    <w:rsid w:val="7559CFE8"/>
    <w:rsid w:val="755FE67A"/>
    <w:rsid w:val="75661A0A"/>
    <w:rsid w:val="75706573"/>
    <w:rsid w:val="7579564C"/>
    <w:rsid w:val="757D4938"/>
    <w:rsid w:val="75AD4A30"/>
    <w:rsid w:val="75BEC097"/>
    <w:rsid w:val="75C8B6E5"/>
    <w:rsid w:val="75CCCBFC"/>
    <w:rsid w:val="75D083A6"/>
    <w:rsid w:val="75D57700"/>
    <w:rsid w:val="75D58E46"/>
    <w:rsid w:val="75D7222E"/>
    <w:rsid w:val="75D7CFA5"/>
    <w:rsid w:val="75F9D23D"/>
    <w:rsid w:val="76177417"/>
    <w:rsid w:val="7635B7E7"/>
    <w:rsid w:val="763BF131"/>
    <w:rsid w:val="7649DCB3"/>
    <w:rsid w:val="76721D12"/>
    <w:rsid w:val="767E40BC"/>
    <w:rsid w:val="76829434"/>
    <w:rsid w:val="7683A016"/>
    <w:rsid w:val="7692D411"/>
    <w:rsid w:val="769384BF"/>
    <w:rsid w:val="769B97AA"/>
    <w:rsid w:val="769BF9FA"/>
    <w:rsid w:val="76B8C184"/>
    <w:rsid w:val="76BEA733"/>
    <w:rsid w:val="76C1DD30"/>
    <w:rsid w:val="76C61FC5"/>
    <w:rsid w:val="76D66456"/>
    <w:rsid w:val="76DE2ACB"/>
    <w:rsid w:val="76E0328B"/>
    <w:rsid w:val="76E80199"/>
    <w:rsid w:val="76FA7759"/>
    <w:rsid w:val="76FDBE21"/>
    <w:rsid w:val="76FEA3D1"/>
    <w:rsid w:val="77020C7E"/>
    <w:rsid w:val="770243E2"/>
    <w:rsid w:val="77085998"/>
    <w:rsid w:val="7708FA41"/>
    <w:rsid w:val="770AA4E5"/>
    <w:rsid w:val="77100558"/>
    <w:rsid w:val="771FE4AB"/>
    <w:rsid w:val="77357A26"/>
    <w:rsid w:val="77396B3B"/>
    <w:rsid w:val="774535DC"/>
    <w:rsid w:val="774B484F"/>
    <w:rsid w:val="7769B9B9"/>
    <w:rsid w:val="7778D643"/>
    <w:rsid w:val="777E6F0F"/>
    <w:rsid w:val="77A466C6"/>
    <w:rsid w:val="77A5C4E7"/>
    <w:rsid w:val="77AA6D4A"/>
    <w:rsid w:val="77C66E4B"/>
    <w:rsid w:val="77CA44B9"/>
    <w:rsid w:val="77CB6733"/>
    <w:rsid w:val="77D3586A"/>
    <w:rsid w:val="77EBF1C8"/>
    <w:rsid w:val="77F47A0A"/>
    <w:rsid w:val="78179436"/>
    <w:rsid w:val="7824AA9D"/>
    <w:rsid w:val="782F0FF0"/>
    <w:rsid w:val="784E83A9"/>
    <w:rsid w:val="784F3AFE"/>
    <w:rsid w:val="786584A2"/>
    <w:rsid w:val="786759C3"/>
    <w:rsid w:val="786F6D98"/>
    <w:rsid w:val="787234B7"/>
    <w:rsid w:val="78763728"/>
    <w:rsid w:val="787BFDE2"/>
    <w:rsid w:val="78870EBC"/>
    <w:rsid w:val="789E5C81"/>
    <w:rsid w:val="78A0BB73"/>
    <w:rsid w:val="78A192E7"/>
    <w:rsid w:val="78A93A0A"/>
    <w:rsid w:val="78B94AEA"/>
    <w:rsid w:val="78BB5D54"/>
    <w:rsid w:val="78C128C4"/>
    <w:rsid w:val="78D40BDA"/>
    <w:rsid w:val="78DB3DE2"/>
    <w:rsid w:val="78E703C6"/>
    <w:rsid w:val="790DC793"/>
    <w:rsid w:val="793DF99E"/>
    <w:rsid w:val="79441447"/>
    <w:rsid w:val="7959122E"/>
    <w:rsid w:val="79619291"/>
    <w:rsid w:val="796C2BAB"/>
    <w:rsid w:val="797343E9"/>
    <w:rsid w:val="79835576"/>
    <w:rsid w:val="7998324D"/>
    <w:rsid w:val="79B24F2D"/>
    <w:rsid w:val="79D45C80"/>
    <w:rsid w:val="79E12647"/>
    <w:rsid w:val="79E278BF"/>
    <w:rsid w:val="79E655CA"/>
    <w:rsid w:val="79F8DF2C"/>
    <w:rsid w:val="7A0DC4CB"/>
    <w:rsid w:val="7A1C87F0"/>
    <w:rsid w:val="7A1F9694"/>
    <w:rsid w:val="7A21FF14"/>
    <w:rsid w:val="7A283257"/>
    <w:rsid w:val="7A2BD2C7"/>
    <w:rsid w:val="7A2D5129"/>
    <w:rsid w:val="7A31B276"/>
    <w:rsid w:val="7A3639C7"/>
    <w:rsid w:val="7A3723E9"/>
    <w:rsid w:val="7A39E4A4"/>
    <w:rsid w:val="7A3C1BE8"/>
    <w:rsid w:val="7A4A5C0B"/>
    <w:rsid w:val="7A5BC750"/>
    <w:rsid w:val="7A5F5163"/>
    <w:rsid w:val="7A603640"/>
    <w:rsid w:val="7A6778C9"/>
    <w:rsid w:val="7A69ADFD"/>
    <w:rsid w:val="7A8309E9"/>
    <w:rsid w:val="7A88CAF5"/>
    <w:rsid w:val="7A8F06C5"/>
    <w:rsid w:val="7AA06164"/>
    <w:rsid w:val="7AB3FC6D"/>
    <w:rsid w:val="7AB40B05"/>
    <w:rsid w:val="7ABA0E83"/>
    <w:rsid w:val="7AC1EF88"/>
    <w:rsid w:val="7AC236BD"/>
    <w:rsid w:val="7ACE8E58"/>
    <w:rsid w:val="7ACFFD09"/>
    <w:rsid w:val="7ADABF5F"/>
    <w:rsid w:val="7ADBEAF6"/>
    <w:rsid w:val="7AE0456B"/>
    <w:rsid w:val="7AEA0641"/>
    <w:rsid w:val="7AEA08F9"/>
    <w:rsid w:val="7AF2A087"/>
    <w:rsid w:val="7B1C36DE"/>
    <w:rsid w:val="7B1F9731"/>
    <w:rsid w:val="7B210218"/>
    <w:rsid w:val="7B23DEC6"/>
    <w:rsid w:val="7B2B88FD"/>
    <w:rsid w:val="7B2C48D3"/>
    <w:rsid w:val="7B2DF0E7"/>
    <w:rsid w:val="7B2E9401"/>
    <w:rsid w:val="7B59C307"/>
    <w:rsid w:val="7B5CF324"/>
    <w:rsid w:val="7B7FD612"/>
    <w:rsid w:val="7B88C3A6"/>
    <w:rsid w:val="7B8F105F"/>
    <w:rsid w:val="7BA9EEB2"/>
    <w:rsid w:val="7BB731F6"/>
    <w:rsid w:val="7BC30FA1"/>
    <w:rsid w:val="7BC5107F"/>
    <w:rsid w:val="7BCAF4F9"/>
    <w:rsid w:val="7BCC3168"/>
    <w:rsid w:val="7BCF4DE5"/>
    <w:rsid w:val="7BD2B8A1"/>
    <w:rsid w:val="7BD2F44A"/>
    <w:rsid w:val="7BE63867"/>
    <w:rsid w:val="7BF8F4FC"/>
    <w:rsid w:val="7C0A054E"/>
    <w:rsid w:val="7C292CEA"/>
    <w:rsid w:val="7C2B089A"/>
    <w:rsid w:val="7C3E984E"/>
    <w:rsid w:val="7C54C942"/>
    <w:rsid w:val="7C5586BA"/>
    <w:rsid w:val="7C56127E"/>
    <w:rsid w:val="7C662713"/>
    <w:rsid w:val="7C76A783"/>
    <w:rsid w:val="7C7DCE4F"/>
    <w:rsid w:val="7C7FF59A"/>
    <w:rsid w:val="7C804775"/>
    <w:rsid w:val="7C854BF1"/>
    <w:rsid w:val="7C99FC4A"/>
    <w:rsid w:val="7CC144D7"/>
    <w:rsid w:val="7CCC6A6B"/>
    <w:rsid w:val="7CEFFAE6"/>
    <w:rsid w:val="7D04E843"/>
    <w:rsid w:val="7D061800"/>
    <w:rsid w:val="7D09794B"/>
    <w:rsid w:val="7D14F758"/>
    <w:rsid w:val="7D1526B8"/>
    <w:rsid w:val="7D1F2993"/>
    <w:rsid w:val="7D1F7555"/>
    <w:rsid w:val="7D2BEB89"/>
    <w:rsid w:val="7D2E315A"/>
    <w:rsid w:val="7D3E0FF1"/>
    <w:rsid w:val="7D3F7B66"/>
    <w:rsid w:val="7D4263E9"/>
    <w:rsid w:val="7D4B8F0C"/>
    <w:rsid w:val="7D4D72B2"/>
    <w:rsid w:val="7D693D67"/>
    <w:rsid w:val="7D6A941D"/>
    <w:rsid w:val="7D718020"/>
    <w:rsid w:val="7D7F2AF8"/>
    <w:rsid w:val="7D819B27"/>
    <w:rsid w:val="7D9B1475"/>
    <w:rsid w:val="7D9E8C0F"/>
    <w:rsid w:val="7DA1D536"/>
    <w:rsid w:val="7DAB0B98"/>
    <w:rsid w:val="7DB496EE"/>
    <w:rsid w:val="7DCA922C"/>
    <w:rsid w:val="7DD70204"/>
    <w:rsid w:val="7DDB938E"/>
    <w:rsid w:val="7DFD6DA6"/>
    <w:rsid w:val="7E059E14"/>
    <w:rsid w:val="7E2086C8"/>
    <w:rsid w:val="7E235876"/>
    <w:rsid w:val="7E2BBAC3"/>
    <w:rsid w:val="7E3A0C9A"/>
    <w:rsid w:val="7E4FE2E0"/>
    <w:rsid w:val="7E553C72"/>
    <w:rsid w:val="7E5B334C"/>
    <w:rsid w:val="7E75A710"/>
    <w:rsid w:val="7E7F5EA9"/>
    <w:rsid w:val="7E838986"/>
    <w:rsid w:val="7E92CBD2"/>
    <w:rsid w:val="7E9BF98F"/>
    <w:rsid w:val="7E9E96A4"/>
    <w:rsid w:val="7EAC02F1"/>
    <w:rsid w:val="7ED38666"/>
    <w:rsid w:val="7ED5274C"/>
    <w:rsid w:val="7EED1022"/>
    <w:rsid w:val="7EEE425A"/>
    <w:rsid w:val="7EF03E76"/>
    <w:rsid w:val="7F0A8341"/>
    <w:rsid w:val="7F298B20"/>
    <w:rsid w:val="7F2D2B4E"/>
    <w:rsid w:val="7F3A1D5E"/>
    <w:rsid w:val="7F47A66A"/>
    <w:rsid w:val="7F49C262"/>
    <w:rsid w:val="7F502434"/>
    <w:rsid w:val="7F5ED507"/>
    <w:rsid w:val="7F667AC3"/>
    <w:rsid w:val="7F7CBDC5"/>
    <w:rsid w:val="7F877E8E"/>
    <w:rsid w:val="7F8CF711"/>
    <w:rsid w:val="7F96D674"/>
    <w:rsid w:val="7FA32936"/>
    <w:rsid w:val="7FA32D2F"/>
    <w:rsid w:val="7FA95BFB"/>
    <w:rsid w:val="7FAAB447"/>
    <w:rsid w:val="7FB97318"/>
    <w:rsid w:val="7FDD3051"/>
    <w:rsid w:val="7FE0AFAC"/>
    <w:rsid w:val="7FE5B6F7"/>
    <w:rsid w:val="7FEC9E54"/>
    <w:rsid w:val="7FF3612F"/>
    <w:rsid w:val="7FF4790D"/>
    <w:rsid w:val="7FF83138"/>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A1AD0D"/>
  <w15:docId w15:val="{EAE5DA6C-D9BC-44C5-9123-142DA9E32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6E70B6"/>
  </w:style>
  <w:style w:type="paragraph" w:styleId="Nadpis1">
    <w:name w:val="heading 1"/>
    <w:basedOn w:val="Normlny"/>
    <w:next w:val="Normlny"/>
    <w:uiPriority w:val="9"/>
    <w:qFormat/>
    <w:rsid w:val="00CB7A81"/>
    <w:pPr>
      <w:keepNext/>
      <w:keepLines/>
      <w:spacing w:before="400" w:after="120"/>
      <w:outlineLvl w:val="0"/>
    </w:pPr>
    <w:rPr>
      <w:sz w:val="40"/>
      <w:szCs w:val="40"/>
    </w:rPr>
  </w:style>
  <w:style w:type="paragraph" w:styleId="Nadpis2">
    <w:name w:val="heading 2"/>
    <w:basedOn w:val="Normlny"/>
    <w:next w:val="Normlny"/>
    <w:uiPriority w:val="9"/>
    <w:semiHidden/>
    <w:unhideWhenUsed/>
    <w:qFormat/>
    <w:rsid w:val="00CB7A81"/>
    <w:pPr>
      <w:keepNext/>
      <w:keepLines/>
      <w:spacing w:before="360" w:after="120"/>
      <w:outlineLvl w:val="1"/>
    </w:pPr>
    <w:rPr>
      <w:sz w:val="32"/>
      <w:szCs w:val="32"/>
    </w:rPr>
  </w:style>
  <w:style w:type="paragraph" w:styleId="Nadpis3">
    <w:name w:val="heading 3"/>
    <w:basedOn w:val="Normlny"/>
    <w:next w:val="Normlny"/>
    <w:uiPriority w:val="9"/>
    <w:semiHidden/>
    <w:unhideWhenUsed/>
    <w:qFormat/>
    <w:rsid w:val="00CB7A81"/>
    <w:pPr>
      <w:keepNext/>
      <w:keepLines/>
      <w:spacing w:before="320" w:after="80"/>
      <w:outlineLvl w:val="2"/>
    </w:pPr>
    <w:rPr>
      <w:color w:val="434343"/>
      <w:sz w:val="28"/>
      <w:szCs w:val="28"/>
    </w:rPr>
  </w:style>
  <w:style w:type="paragraph" w:styleId="Nadpis4">
    <w:name w:val="heading 4"/>
    <w:basedOn w:val="Normlny"/>
    <w:next w:val="Normlny"/>
    <w:uiPriority w:val="9"/>
    <w:semiHidden/>
    <w:unhideWhenUsed/>
    <w:qFormat/>
    <w:rsid w:val="00CB7A81"/>
    <w:pPr>
      <w:keepNext/>
      <w:keepLines/>
      <w:spacing w:before="280" w:after="80"/>
      <w:outlineLvl w:val="3"/>
    </w:pPr>
    <w:rPr>
      <w:color w:val="666666"/>
      <w:sz w:val="24"/>
      <w:szCs w:val="24"/>
    </w:rPr>
  </w:style>
  <w:style w:type="paragraph" w:styleId="Nadpis5">
    <w:name w:val="heading 5"/>
    <w:basedOn w:val="Normlny"/>
    <w:next w:val="Normlny"/>
    <w:uiPriority w:val="9"/>
    <w:semiHidden/>
    <w:unhideWhenUsed/>
    <w:qFormat/>
    <w:rsid w:val="00CB7A81"/>
    <w:pPr>
      <w:keepNext/>
      <w:keepLines/>
      <w:spacing w:before="240" w:after="80"/>
      <w:outlineLvl w:val="4"/>
    </w:pPr>
    <w:rPr>
      <w:color w:val="666666"/>
    </w:rPr>
  </w:style>
  <w:style w:type="paragraph" w:styleId="Nadpis6">
    <w:name w:val="heading 6"/>
    <w:basedOn w:val="Normlny"/>
    <w:next w:val="Normlny"/>
    <w:uiPriority w:val="9"/>
    <w:semiHidden/>
    <w:unhideWhenUsed/>
    <w:qFormat/>
    <w:rsid w:val="00CB7A81"/>
    <w:pPr>
      <w:keepNext/>
      <w:keepLines/>
      <w:spacing w:before="240" w:after="80"/>
      <w:outlineLvl w:val="5"/>
    </w:pPr>
    <w:rPr>
      <w:i/>
      <w:color w:val="66666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ormlny"/>
    <w:next w:val="Normlny"/>
    <w:uiPriority w:val="10"/>
    <w:qFormat/>
    <w:rsid w:val="00CB7A81"/>
    <w:pPr>
      <w:keepNext/>
      <w:keepLines/>
      <w:spacing w:after="60"/>
    </w:pPr>
    <w:rPr>
      <w:sz w:val="52"/>
      <w:szCs w:val="52"/>
    </w:rPr>
  </w:style>
  <w:style w:type="paragraph" w:styleId="Podtitul">
    <w:name w:val="Subtitle"/>
    <w:basedOn w:val="Normlny"/>
    <w:next w:val="Normlny"/>
    <w:uiPriority w:val="11"/>
    <w:qFormat/>
    <w:rsid w:val="00CB7A81"/>
    <w:pPr>
      <w:keepNext/>
      <w:keepLines/>
      <w:spacing w:after="320"/>
    </w:pPr>
    <w:rPr>
      <w:color w:val="666666"/>
      <w:sz w:val="30"/>
      <w:szCs w:val="30"/>
    </w:rPr>
  </w:style>
  <w:style w:type="table" w:customStyle="1" w:styleId="a">
    <w:basedOn w:val="Normlnatabuka"/>
    <w:rsid w:val="00CB7A81"/>
    <w:tblPr>
      <w:tblStyleRowBandSize w:val="1"/>
      <w:tblStyleColBandSize w:val="1"/>
      <w:tblCellMar>
        <w:top w:w="55" w:type="dxa"/>
        <w:left w:w="50" w:type="dxa"/>
        <w:bottom w:w="55" w:type="dxa"/>
        <w:right w:w="55" w:type="dxa"/>
      </w:tblCellMar>
    </w:tblPr>
  </w:style>
  <w:style w:type="table" w:customStyle="1" w:styleId="a0">
    <w:basedOn w:val="Normlnatabuka"/>
    <w:rsid w:val="00CB7A81"/>
    <w:tblPr>
      <w:tblStyleRowBandSize w:val="1"/>
      <w:tblStyleColBandSize w:val="1"/>
      <w:tblCellMar>
        <w:top w:w="55" w:type="dxa"/>
        <w:left w:w="50" w:type="dxa"/>
        <w:bottom w:w="55" w:type="dxa"/>
        <w:right w:w="55" w:type="dxa"/>
      </w:tblCellMar>
    </w:tblPr>
  </w:style>
  <w:style w:type="table" w:customStyle="1" w:styleId="a1">
    <w:basedOn w:val="Normlnatabuka"/>
    <w:rsid w:val="00CB7A81"/>
    <w:tblPr>
      <w:tblStyleRowBandSize w:val="1"/>
      <w:tblStyleColBandSize w:val="1"/>
      <w:tblCellMar>
        <w:top w:w="55" w:type="dxa"/>
        <w:left w:w="50" w:type="dxa"/>
        <w:bottom w:w="55" w:type="dxa"/>
        <w:right w:w="55" w:type="dxa"/>
      </w:tblCellMar>
    </w:tblPr>
  </w:style>
  <w:style w:type="table" w:customStyle="1" w:styleId="a2">
    <w:basedOn w:val="Normlnatabuka"/>
    <w:rsid w:val="00CB7A81"/>
    <w:tblPr>
      <w:tblStyleRowBandSize w:val="1"/>
      <w:tblStyleColBandSize w:val="1"/>
      <w:tblCellMar>
        <w:top w:w="55" w:type="dxa"/>
        <w:left w:w="50" w:type="dxa"/>
        <w:bottom w:w="55" w:type="dxa"/>
        <w:right w:w="55" w:type="dxa"/>
      </w:tblCellMar>
    </w:tblPr>
  </w:style>
  <w:style w:type="table" w:customStyle="1" w:styleId="a3">
    <w:basedOn w:val="Normlnatabuka"/>
    <w:rsid w:val="00CB7A81"/>
    <w:tblPr>
      <w:tblStyleRowBandSize w:val="1"/>
      <w:tblStyleColBandSize w:val="1"/>
      <w:tblCellMar>
        <w:top w:w="55" w:type="dxa"/>
        <w:left w:w="50" w:type="dxa"/>
        <w:bottom w:w="55" w:type="dxa"/>
        <w:right w:w="55" w:type="dxa"/>
      </w:tblCellMar>
    </w:tblPr>
  </w:style>
  <w:style w:type="table" w:customStyle="1" w:styleId="a4">
    <w:basedOn w:val="Normlnatabuka"/>
    <w:rsid w:val="00CB7A81"/>
    <w:tblPr>
      <w:tblStyleRowBandSize w:val="1"/>
      <w:tblStyleColBandSize w:val="1"/>
      <w:tblCellMar>
        <w:top w:w="55" w:type="dxa"/>
        <w:left w:w="50" w:type="dxa"/>
        <w:bottom w:w="55" w:type="dxa"/>
        <w:right w:w="55" w:type="dxa"/>
      </w:tblCellMar>
    </w:tblPr>
  </w:style>
  <w:style w:type="table" w:customStyle="1" w:styleId="a5">
    <w:basedOn w:val="Normlnatabuka"/>
    <w:rsid w:val="00CB7A81"/>
    <w:tblPr>
      <w:tblStyleRowBandSize w:val="1"/>
      <w:tblStyleColBandSize w:val="1"/>
      <w:tblCellMar>
        <w:top w:w="55" w:type="dxa"/>
        <w:left w:w="50" w:type="dxa"/>
        <w:bottom w:w="55" w:type="dxa"/>
        <w:right w:w="55" w:type="dxa"/>
      </w:tblCellMar>
    </w:tblPr>
  </w:style>
  <w:style w:type="table" w:customStyle="1" w:styleId="a6">
    <w:basedOn w:val="Normlnatabuka"/>
    <w:rsid w:val="00CB7A81"/>
    <w:tblPr>
      <w:tblStyleRowBandSize w:val="1"/>
      <w:tblStyleColBandSize w:val="1"/>
      <w:tblCellMar>
        <w:top w:w="28" w:type="dxa"/>
        <w:left w:w="103" w:type="dxa"/>
        <w:bottom w:w="28" w:type="dxa"/>
      </w:tblCellMar>
    </w:tblPr>
  </w:style>
  <w:style w:type="table" w:customStyle="1" w:styleId="a7">
    <w:basedOn w:val="Normlnatabuka"/>
    <w:rsid w:val="00CB7A81"/>
    <w:tblPr>
      <w:tblStyleRowBandSize w:val="1"/>
      <w:tblStyleColBandSize w:val="1"/>
      <w:tblCellMar>
        <w:top w:w="55" w:type="dxa"/>
        <w:left w:w="50" w:type="dxa"/>
        <w:bottom w:w="55" w:type="dxa"/>
        <w:right w:w="55" w:type="dxa"/>
      </w:tblCellMar>
    </w:tblPr>
  </w:style>
  <w:style w:type="table" w:customStyle="1" w:styleId="a8">
    <w:basedOn w:val="Normlnatabuka"/>
    <w:rsid w:val="00CB7A81"/>
    <w:tblPr>
      <w:tblStyleRowBandSize w:val="1"/>
      <w:tblStyleColBandSize w:val="1"/>
      <w:tblCellMar>
        <w:top w:w="28" w:type="dxa"/>
        <w:left w:w="103" w:type="dxa"/>
        <w:bottom w:w="28" w:type="dxa"/>
      </w:tblCellMar>
    </w:tblPr>
  </w:style>
  <w:style w:type="table" w:customStyle="1" w:styleId="a9">
    <w:basedOn w:val="Normlnatabuka"/>
    <w:rsid w:val="00CB7A81"/>
    <w:tblPr>
      <w:tblStyleRowBandSize w:val="1"/>
      <w:tblStyleColBandSize w:val="1"/>
      <w:tblCellMar>
        <w:top w:w="28" w:type="dxa"/>
        <w:left w:w="103" w:type="dxa"/>
        <w:bottom w:w="28" w:type="dxa"/>
      </w:tblCellMar>
    </w:tblPr>
  </w:style>
  <w:style w:type="table" w:customStyle="1" w:styleId="aa">
    <w:basedOn w:val="Normlnatabuka"/>
    <w:rsid w:val="00CB7A81"/>
    <w:tblPr>
      <w:tblStyleRowBandSize w:val="1"/>
      <w:tblStyleColBandSize w:val="1"/>
      <w:tblCellMar>
        <w:top w:w="28" w:type="dxa"/>
        <w:left w:w="103" w:type="dxa"/>
        <w:bottom w:w="28" w:type="dxa"/>
      </w:tblCellMar>
    </w:tblPr>
  </w:style>
  <w:style w:type="table" w:customStyle="1" w:styleId="ab">
    <w:basedOn w:val="Normlnatabuka"/>
    <w:rsid w:val="00CB7A81"/>
    <w:tblPr>
      <w:tblStyleRowBandSize w:val="1"/>
      <w:tblStyleColBandSize w:val="1"/>
      <w:tblCellMar>
        <w:top w:w="28" w:type="dxa"/>
        <w:left w:w="103" w:type="dxa"/>
        <w:bottom w:w="28" w:type="dxa"/>
      </w:tblCellMar>
    </w:tblPr>
  </w:style>
  <w:style w:type="table" w:customStyle="1" w:styleId="ac">
    <w:basedOn w:val="Normlnatabuka"/>
    <w:rsid w:val="00CB7A81"/>
    <w:tblPr>
      <w:tblStyleRowBandSize w:val="1"/>
      <w:tblStyleColBandSize w:val="1"/>
      <w:tblCellMar>
        <w:top w:w="28" w:type="dxa"/>
        <w:left w:w="103" w:type="dxa"/>
        <w:bottom w:w="28" w:type="dxa"/>
      </w:tblCellMar>
    </w:tblPr>
  </w:style>
  <w:style w:type="table" w:customStyle="1" w:styleId="ad">
    <w:basedOn w:val="Normlnatabuka"/>
    <w:rsid w:val="00CB7A81"/>
    <w:tblPr>
      <w:tblStyleRowBandSize w:val="1"/>
      <w:tblStyleColBandSize w:val="1"/>
      <w:tblCellMar>
        <w:top w:w="28" w:type="dxa"/>
        <w:left w:w="103" w:type="dxa"/>
        <w:bottom w:w="28" w:type="dxa"/>
      </w:tblCellMar>
    </w:tblPr>
  </w:style>
  <w:style w:type="table" w:customStyle="1" w:styleId="ae">
    <w:basedOn w:val="Normlnatabuka"/>
    <w:rsid w:val="00CB7A81"/>
    <w:tblPr>
      <w:tblStyleRowBandSize w:val="1"/>
      <w:tblStyleColBandSize w:val="1"/>
      <w:tblCellMar>
        <w:top w:w="28" w:type="dxa"/>
        <w:left w:w="103" w:type="dxa"/>
        <w:bottom w:w="28" w:type="dxa"/>
      </w:tblCellMar>
    </w:tblPr>
  </w:style>
  <w:style w:type="table" w:customStyle="1" w:styleId="af">
    <w:basedOn w:val="Normlnatabuka"/>
    <w:rsid w:val="00CB7A81"/>
    <w:tblPr>
      <w:tblStyleRowBandSize w:val="1"/>
      <w:tblStyleColBandSize w:val="1"/>
      <w:tblCellMar>
        <w:top w:w="100" w:type="dxa"/>
        <w:left w:w="100" w:type="dxa"/>
        <w:bottom w:w="100" w:type="dxa"/>
        <w:right w:w="100" w:type="dxa"/>
      </w:tblCellMar>
    </w:tblPr>
  </w:style>
  <w:style w:type="table" w:customStyle="1" w:styleId="af0">
    <w:basedOn w:val="Normlnatabuka"/>
    <w:rsid w:val="00CB7A81"/>
    <w:tblPr>
      <w:tblStyleRowBandSize w:val="1"/>
      <w:tblStyleColBandSize w:val="1"/>
      <w:tblCellMar>
        <w:top w:w="100" w:type="dxa"/>
        <w:left w:w="100" w:type="dxa"/>
        <w:bottom w:w="100" w:type="dxa"/>
        <w:right w:w="100" w:type="dxa"/>
      </w:tblCellMar>
    </w:tblPr>
  </w:style>
  <w:style w:type="table" w:customStyle="1" w:styleId="af1">
    <w:basedOn w:val="Normlnatabuka"/>
    <w:rsid w:val="00CB7A81"/>
    <w:tblPr>
      <w:tblStyleRowBandSize w:val="1"/>
      <w:tblStyleColBandSize w:val="1"/>
      <w:tblCellMar>
        <w:top w:w="28" w:type="dxa"/>
        <w:left w:w="103" w:type="dxa"/>
        <w:bottom w:w="28" w:type="dxa"/>
      </w:tblCellMar>
    </w:tblPr>
  </w:style>
  <w:style w:type="paragraph" w:styleId="Odsekzoznamu">
    <w:name w:val="List Paragraph"/>
    <w:basedOn w:val="Normlny"/>
    <w:uiPriority w:val="34"/>
    <w:qFormat/>
    <w:rsid w:val="007C07EF"/>
    <w:pPr>
      <w:ind w:left="720"/>
      <w:contextualSpacing/>
    </w:pPr>
  </w:style>
  <w:style w:type="table" w:styleId="Mriekatabuky">
    <w:name w:val="Table Grid"/>
    <w:basedOn w:val="Normlnatabuka"/>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lavika">
    <w:name w:val="header"/>
    <w:basedOn w:val="Normlny"/>
    <w:link w:val="HlavikaChar"/>
    <w:uiPriority w:val="99"/>
    <w:unhideWhenUsed/>
    <w:rsid w:val="003A0068"/>
    <w:pPr>
      <w:tabs>
        <w:tab w:val="center" w:pos="4513"/>
        <w:tab w:val="right" w:pos="9026"/>
      </w:tabs>
      <w:spacing w:line="240" w:lineRule="auto"/>
    </w:pPr>
  </w:style>
  <w:style w:type="character" w:customStyle="1" w:styleId="HlavikaChar">
    <w:name w:val="Hlavička Char"/>
    <w:basedOn w:val="Predvolenpsmoodseku"/>
    <w:link w:val="Hlavika"/>
    <w:uiPriority w:val="99"/>
    <w:rsid w:val="003A0068"/>
  </w:style>
  <w:style w:type="paragraph" w:styleId="Pta">
    <w:name w:val="footer"/>
    <w:basedOn w:val="Normlny"/>
    <w:link w:val="PtaChar"/>
    <w:uiPriority w:val="99"/>
    <w:unhideWhenUsed/>
    <w:rsid w:val="003A0068"/>
    <w:pPr>
      <w:tabs>
        <w:tab w:val="center" w:pos="4513"/>
        <w:tab w:val="right" w:pos="9026"/>
      </w:tabs>
      <w:spacing w:line="240" w:lineRule="auto"/>
    </w:pPr>
  </w:style>
  <w:style w:type="character" w:customStyle="1" w:styleId="PtaChar">
    <w:name w:val="Päta Char"/>
    <w:basedOn w:val="Predvolenpsmoodseku"/>
    <w:link w:val="Pta"/>
    <w:uiPriority w:val="99"/>
    <w:rsid w:val="003A0068"/>
  </w:style>
  <w:style w:type="table" w:customStyle="1" w:styleId="ListTable3-Accent11">
    <w:name w:val="List Table 3 - Accent 11"/>
    <w:basedOn w:val="Normlnatabuka"/>
    <w:uiPriority w:val="48"/>
    <w:rsid w:val="00CB7A81"/>
    <w:pPr>
      <w:spacing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PlainTable21">
    <w:name w:val="Plain Table 21"/>
    <w:basedOn w:val="Normlnatabuka"/>
    <w:uiPriority w:val="42"/>
    <w:rsid w:val="00CB7A81"/>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Normlnatabuka"/>
    <w:uiPriority w:val="40"/>
    <w:rsid w:val="00C1314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61">
    <w:name w:val="Grid Table 4 - Accent 61"/>
    <w:basedOn w:val="Normlnatabuka"/>
    <w:uiPriority w:val="49"/>
    <w:rsid w:val="00C1314B"/>
    <w:pPr>
      <w:spacing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51">
    <w:name w:val="Grid Table 4 - Accent 51"/>
    <w:basedOn w:val="Normlnatabuka"/>
    <w:uiPriority w:val="49"/>
    <w:rsid w:val="00C1314B"/>
    <w:pPr>
      <w:spacing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41">
    <w:name w:val="Grid Table 4 - Accent 41"/>
    <w:basedOn w:val="Normlnatabuka"/>
    <w:uiPriority w:val="49"/>
    <w:rsid w:val="00D207A2"/>
    <w:pPr>
      <w:spacing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5Dark-Accent51">
    <w:name w:val="Grid Table 5 Dark - Accent 51"/>
    <w:basedOn w:val="Normlnatabuka"/>
    <w:uiPriority w:val="50"/>
    <w:rsid w:val="00F04D6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Normlnywebov">
    <w:name w:val="Normal (Web)"/>
    <w:basedOn w:val="Normlny"/>
    <w:uiPriority w:val="99"/>
    <w:unhideWhenUsed/>
    <w:rsid w:val="00416D8A"/>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apple-tab-span">
    <w:name w:val="apple-tab-span"/>
    <w:basedOn w:val="Predvolenpsmoodseku"/>
    <w:rsid w:val="006073F8"/>
  </w:style>
  <w:style w:type="character" w:styleId="Vrazn">
    <w:name w:val="Strong"/>
    <w:basedOn w:val="Predvolenpsmoodseku"/>
    <w:uiPriority w:val="22"/>
    <w:qFormat/>
    <w:rsid w:val="00F70963"/>
    <w:rPr>
      <w:b/>
      <w:bCs/>
    </w:rPr>
  </w:style>
  <w:style w:type="paragraph" w:styleId="Textbubliny">
    <w:name w:val="Balloon Text"/>
    <w:basedOn w:val="Normlny"/>
    <w:link w:val="TextbublinyChar"/>
    <w:uiPriority w:val="99"/>
    <w:semiHidden/>
    <w:unhideWhenUsed/>
    <w:rsid w:val="00AD396C"/>
    <w:pPr>
      <w:spacing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AD396C"/>
    <w:rPr>
      <w:rFonts w:ascii="Tahoma" w:hAnsi="Tahoma" w:cs="Tahoma"/>
      <w:sz w:val="16"/>
      <w:szCs w:val="16"/>
    </w:rPr>
  </w:style>
  <w:style w:type="character" w:styleId="Hypertextovprepojenie">
    <w:name w:val="Hyperlink"/>
    <w:basedOn w:val="Predvolenpsmoodseku"/>
    <w:uiPriority w:val="99"/>
    <w:unhideWhenUsed/>
    <w:rsid w:val="002142AE"/>
    <w:rPr>
      <w:color w:val="0000FF" w:themeColor="hyperlink"/>
      <w:u w:val="single"/>
    </w:rPr>
  </w:style>
  <w:style w:type="character" w:customStyle="1" w:styleId="UnresolvedMention1">
    <w:name w:val="Unresolved Mention1"/>
    <w:basedOn w:val="Predvolenpsmoodseku"/>
    <w:uiPriority w:val="99"/>
    <w:semiHidden/>
    <w:unhideWhenUsed/>
    <w:rsid w:val="002142AE"/>
    <w:rPr>
      <w:color w:val="605E5C"/>
      <w:shd w:val="clear" w:color="auto" w:fill="E1DFDD"/>
    </w:rPr>
  </w:style>
  <w:style w:type="character" w:styleId="PouitHypertextovPrepojenie">
    <w:name w:val="FollowedHyperlink"/>
    <w:basedOn w:val="Predvolenpsmoodseku"/>
    <w:uiPriority w:val="99"/>
    <w:semiHidden/>
    <w:unhideWhenUsed/>
    <w:rsid w:val="00416266"/>
    <w:rPr>
      <w:color w:val="800080" w:themeColor="followedHyperlink"/>
      <w:u w:val="single"/>
    </w:rPr>
  </w:style>
  <w:style w:type="character" w:styleId="Odkaznapoznmkupodiarou">
    <w:name w:val="footnote reference"/>
    <w:basedOn w:val="Predvolenpsmoodseku"/>
    <w:uiPriority w:val="99"/>
    <w:semiHidden/>
    <w:unhideWhenUsed/>
    <w:rsid w:val="00DF411E"/>
    <w:rPr>
      <w:vertAlign w:val="superscript"/>
    </w:rPr>
  </w:style>
  <w:style w:type="character" w:customStyle="1" w:styleId="TextpoznmkypodiarouChar">
    <w:name w:val="Text poznámky pod čiarou Char"/>
    <w:basedOn w:val="Predvolenpsmoodseku"/>
    <w:link w:val="Textpoznmkypodiarou"/>
    <w:uiPriority w:val="99"/>
    <w:semiHidden/>
    <w:rsid w:val="00DF411E"/>
    <w:rPr>
      <w:sz w:val="20"/>
      <w:szCs w:val="20"/>
    </w:rPr>
  </w:style>
  <w:style w:type="paragraph" w:styleId="Textpoznmkypodiarou">
    <w:name w:val="footnote text"/>
    <w:basedOn w:val="Normlny"/>
    <w:link w:val="TextpoznmkypodiarouChar"/>
    <w:uiPriority w:val="99"/>
    <w:semiHidden/>
    <w:unhideWhenUsed/>
    <w:rsid w:val="00DF411E"/>
    <w:pPr>
      <w:spacing w:line="240" w:lineRule="auto"/>
    </w:pPr>
    <w:rPr>
      <w:sz w:val="20"/>
      <w:szCs w:val="20"/>
    </w:rPr>
  </w:style>
  <w:style w:type="character" w:styleId="Odkaznakomentr">
    <w:name w:val="annotation reference"/>
    <w:basedOn w:val="Predvolenpsmoodseku"/>
    <w:uiPriority w:val="99"/>
    <w:semiHidden/>
    <w:unhideWhenUsed/>
    <w:rsid w:val="00FD3AE7"/>
    <w:rPr>
      <w:sz w:val="16"/>
      <w:szCs w:val="16"/>
    </w:rPr>
  </w:style>
  <w:style w:type="paragraph" w:styleId="Textkomentra">
    <w:name w:val="annotation text"/>
    <w:basedOn w:val="Normlny"/>
    <w:link w:val="TextkomentraChar"/>
    <w:uiPriority w:val="99"/>
    <w:semiHidden/>
    <w:unhideWhenUsed/>
    <w:rsid w:val="00FD3AE7"/>
    <w:pPr>
      <w:spacing w:line="240" w:lineRule="auto"/>
    </w:pPr>
    <w:rPr>
      <w:sz w:val="20"/>
      <w:szCs w:val="20"/>
    </w:rPr>
  </w:style>
  <w:style w:type="character" w:customStyle="1" w:styleId="TextkomentraChar">
    <w:name w:val="Text komentára Char"/>
    <w:basedOn w:val="Predvolenpsmoodseku"/>
    <w:link w:val="Textkomentra"/>
    <w:uiPriority w:val="99"/>
    <w:semiHidden/>
    <w:rsid w:val="00FD3AE7"/>
    <w:rPr>
      <w:sz w:val="20"/>
      <w:szCs w:val="20"/>
    </w:rPr>
  </w:style>
  <w:style w:type="paragraph" w:styleId="Predmetkomentra">
    <w:name w:val="annotation subject"/>
    <w:basedOn w:val="Textkomentra"/>
    <w:next w:val="Textkomentra"/>
    <w:link w:val="PredmetkomentraChar"/>
    <w:uiPriority w:val="99"/>
    <w:semiHidden/>
    <w:unhideWhenUsed/>
    <w:rsid w:val="00FD3AE7"/>
    <w:rPr>
      <w:b/>
      <w:bCs/>
    </w:rPr>
  </w:style>
  <w:style w:type="character" w:customStyle="1" w:styleId="PredmetkomentraChar">
    <w:name w:val="Predmet komentára Char"/>
    <w:basedOn w:val="TextkomentraChar"/>
    <w:link w:val="Predmetkomentra"/>
    <w:uiPriority w:val="99"/>
    <w:semiHidden/>
    <w:rsid w:val="00FD3AE7"/>
    <w:rPr>
      <w:b/>
      <w:bCs/>
      <w:sz w:val="20"/>
      <w:szCs w:val="20"/>
    </w:rPr>
  </w:style>
  <w:style w:type="character" w:styleId="Nevyrieenzmienka">
    <w:name w:val="Unresolved Mention"/>
    <w:basedOn w:val="Predvolenpsmoodseku"/>
    <w:uiPriority w:val="99"/>
    <w:semiHidden/>
    <w:unhideWhenUsed/>
    <w:rsid w:val="007637C8"/>
    <w:rPr>
      <w:color w:val="605E5C"/>
      <w:shd w:val="clear" w:color="auto" w:fill="E1DFDD"/>
    </w:rPr>
  </w:style>
  <w:style w:type="character" w:customStyle="1" w:styleId="url">
    <w:name w:val="url"/>
    <w:basedOn w:val="Predvolenpsmoodseku"/>
    <w:rsid w:val="001927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53775">
      <w:bodyDiv w:val="1"/>
      <w:marLeft w:val="0"/>
      <w:marRight w:val="0"/>
      <w:marTop w:val="0"/>
      <w:marBottom w:val="0"/>
      <w:divBdr>
        <w:top w:val="none" w:sz="0" w:space="0" w:color="auto"/>
        <w:left w:val="none" w:sz="0" w:space="0" w:color="auto"/>
        <w:bottom w:val="none" w:sz="0" w:space="0" w:color="auto"/>
        <w:right w:val="none" w:sz="0" w:space="0" w:color="auto"/>
      </w:divBdr>
    </w:div>
    <w:div w:id="120465000">
      <w:bodyDiv w:val="1"/>
      <w:marLeft w:val="0"/>
      <w:marRight w:val="0"/>
      <w:marTop w:val="0"/>
      <w:marBottom w:val="0"/>
      <w:divBdr>
        <w:top w:val="none" w:sz="0" w:space="0" w:color="auto"/>
        <w:left w:val="none" w:sz="0" w:space="0" w:color="auto"/>
        <w:bottom w:val="none" w:sz="0" w:space="0" w:color="auto"/>
        <w:right w:val="none" w:sz="0" w:space="0" w:color="auto"/>
      </w:divBdr>
      <w:divsChild>
        <w:div w:id="767429146">
          <w:marLeft w:val="0"/>
          <w:marRight w:val="0"/>
          <w:marTop w:val="0"/>
          <w:marBottom w:val="0"/>
          <w:divBdr>
            <w:top w:val="none" w:sz="0" w:space="0" w:color="auto"/>
            <w:left w:val="none" w:sz="0" w:space="0" w:color="auto"/>
            <w:bottom w:val="none" w:sz="0" w:space="0" w:color="auto"/>
            <w:right w:val="none" w:sz="0" w:space="0" w:color="auto"/>
          </w:divBdr>
        </w:div>
        <w:div w:id="874392700">
          <w:marLeft w:val="0"/>
          <w:marRight w:val="0"/>
          <w:marTop w:val="0"/>
          <w:marBottom w:val="0"/>
          <w:divBdr>
            <w:top w:val="none" w:sz="0" w:space="0" w:color="auto"/>
            <w:left w:val="none" w:sz="0" w:space="0" w:color="auto"/>
            <w:bottom w:val="none" w:sz="0" w:space="0" w:color="auto"/>
            <w:right w:val="none" w:sz="0" w:space="0" w:color="auto"/>
          </w:divBdr>
        </w:div>
        <w:div w:id="1061052621">
          <w:marLeft w:val="0"/>
          <w:marRight w:val="0"/>
          <w:marTop w:val="0"/>
          <w:marBottom w:val="0"/>
          <w:divBdr>
            <w:top w:val="none" w:sz="0" w:space="0" w:color="auto"/>
            <w:left w:val="none" w:sz="0" w:space="0" w:color="auto"/>
            <w:bottom w:val="none" w:sz="0" w:space="0" w:color="auto"/>
            <w:right w:val="none" w:sz="0" w:space="0" w:color="auto"/>
          </w:divBdr>
        </w:div>
      </w:divsChild>
    </w:div>
    <w:div w:id="177695130">
      <w:bodyDiv w:val="1"/>
      <w:marLeft w:val="0"/>
      <w:marRight w:val="0"/>
      <w:marTop w:val="0"/>
      <w:marBottom w:val="0"/>
      <w:divBdr>
        <w:top w:val="none" w:sz="0" w:space="0" w:color="auto"/>
        <w:left w:val="none" w:sz="0" w:space="0" w:color="auto"/>
        <w:bottom w:val="none" w:sz="0" w:space="0" w:color="auto"/>
        <w:right w:val="none" w:sz="0" w:space="0" w:color="auto"/>
      </w:divBdr>
    </w:div>
    <w:div w:id="250284198">
      <w:bodyDiv w:val="1"/>
      <w:marLeft w:val="0"/>
      <w:marRight w:val="0"/>
      <w:marTop w:val="0"/>
      <w:marBottom w:val="0"/>
      <w:divBdr>
        <w:top w:val="none" w:sz="0" w:space="0" w:color="auto"/>
        <w:left w:val="none" w:sz="0" w:space="0" w:color="auto"/>
        <w:bottom w:val="none" w:sz="0" w:space="0" w:color="auto"/>
        <w:right w:val="none" w:sz="0" w:space="0" w:color="auto"/>
      </w:divBdr>
    </w:div>
    <w:div w:id="321202900">
      <w:bodyDiv w:val="1"/>
      <w:marLeft w:val="0"/>
      <w:marRight w:val="0"/>
      <w:marTop w:val="0"/>
      <w:marBottom w:val="0"/>
      <w:divBdr>
        <w:top w:val="none" w:sz="0" w:space="0" w:color="auto"/>
        <w:left w:val="none" w:sz="0" w:space="0" w:color="auto"/>
        <w:bottom w:val="none" w:sz="0" w:space="0" w:color="auto"/>
        <w:right w:val="none" w:sz="0" w:space="0" w:color="auto"/>
      </w:divBdr>
    </w:div>
    <w:div w:id="606547056">
      <w:bodyDiv w:val="1"/>
      <w:marLeft w:val="0"/>
      <w:marRight w:val="0"/>
      <w:marTop w:val="0"/>
      <w:marBottom w:val="0"/>
      <w:divBdr>
        <w:top w:val="none" w:sz="0" w:space="0" w:color="auto"/>
        <w:left w:val="none" w:sz="0" w:space="0" w:color="auto"/>
        <w:bottom w:val="none" w:sz="0" w:space="0" w:color="auto"/>
        <w:right w:val="none" w:sz="0" w:space="0" w:color="auto"/>
      </w:divBdr>
    </w:div>
    <w:div w:id="625429320">
      <w:bodyDiv w:val="1"/>
      <w:marLeft w:val="0"/>
      <w:marRight w:val="0"/>
      <w:marTop w:val="0"/>
      <w:marBottom w:val="0"/>
      <w:divBdr>
        <w:top w:val="none" w:sz="0" w:space="0" w:color="auto"/>
        <w:left w:val="none" w:sz="0" w:space="0" w:color="auto"/>
        <w:bottom w:val="none" w:sz="0" w:space="0" w:color="auto"/>
        <w:right w:val="none" w:sz="0" w:space="0" w:color="auto"/>
      </w:divBdr>
      <w:divsChild>
        <w:div w:id="66810616">
          <w:marLeft w:val="0"/>
          <w:marRight w:val="0"/>
          <w:marTop w:val="0"/>
          <w:marBottom w:val="0"/>
          <w:divBdr>
            <w:top w:val="none" w:sz="0" w:space="0" w:color="auto"/>
            <w:left w:val="none" w:sz="0" w:space="0" w:color="auto"/>
            <w:bottom w:val="none" w:sz="0" w:space="0" w:color="auto"/>
            <w:right w:val="none" w:sz="0" w:space="0" w:color="auto"/>
          </w:divBdr>
        </w:div>
        <w:div w:id="138886943">
          <w:marLeft w:val="0"/>
          <w:marRight w:val="0"/>
          <w:marTop w:val="0"/>
          <w:marBottom w:val="0"/>
          <w:divBdr>
            <w:top w:val="none" w:sz="0" w:space="0" w:color="auto"/>
            <w:left w:val="none" w:sz="0" w:space="0" w:color="auto"/>
            <w:bottom w:val="none" w:sz="0" w:space="0" w:color="auto"/>
            <w:right w:val="none" w:sz="0" w:space="0" w:color="auto"/>
          </w:divBdr>
        </w:div>
        <w:div w:id="619648775">
          <w:marLeft w:val="0"/>
          <w:marRight w:val="0"/>
          <w:marTop w:val="0"/>
          <w:marBottom w:val="0"/>
          <w:divBdr>
            <w:top w:val="none" w:sz="0" w:space="0" w:color="auto"/>
            <w:left w:val="none" w:sz="0" w:space="0" w:color="auto"/>
            <w:bottom w:val="none" w:sz="0" w:space="0" w:color="auto"/>
            <w:right w:val="none" w:sz="0" w:space="0" w:color="auto"/>
          </w:divBdr>
        </w:div>
        <w:div w:id="639069129">
          <w:marLeft w:val="0"/>
          <w:marRight w:val="0"/>
          <w:marTop w:val="0"/>
          <w:marBottom w:val="0"/>
          <w:divBdr>
            <w:top w:val="none" w:sz="0" w:space="0" w:color="auto"/>
            <w:left w:val="none" w:sz="0" w:space="0" w:color="auto"/>
            <w:bottom w:val="none" w:sz="0" w:space="0" w:color="auto"/>
            <w:right w:val="none" w:sz="0" w:space="0" w:color="auto"/>
          </w:divBdr>
        </w:div>
        <w:div w:id="1295138835">
          <w:marLeft w:val="0"/>
          <w:marRight w:val="0"/>
          <w:marTop w:val="0"/>
          <w:marBottom w:val="0"/>
          <w:divBdr>
            <w:top w:val="none" w:sz="0" w:space="0" w:color="auto"/>
            <w:left w:val="none" w:sz="0" w:space="0" w:color="auto"/>
            <w:bottom w:val="none" w:sz="0" w:space="0" w:color="auto"/>
            <w:right w:val="none" w:sz="0" w:space="0" w:color="auto"/>
          </w:divBdr>
        </w:div>
      </w:divsChild>
    </w:div>
    <w:div w:id="688995614">
      <w:bodyDiv w:val="1"/>
      <w:marLeft w:val="0"/>
      <w:marRight w:val="0"/>
      <w:marTop w:val="0"/>
      <w:marBottom w:val="0"/>
      <w:divBdr>
        <w:top w:val="none" w:sz="0" w:space="0" w:color="auto"/>
        <w:left w:val="none" w:sz="0" w:space="0" w:color="auto"/>
        <w:bottom w:val="none" w:sz="0" w:space="0" w:color="auto"/>
        <w:right w:val="none" w:sz="0" w:space="0" w:color="auto"/>
      </w:divBdr>
    </w:div>
    <w:div w:id="707992163">
      <w:bodyDiv w:val="1"/>
      <w:marLeft w:val="0"/>
      <w:marRight w:val="0"/>
      <w:marTop w:val="0"/>
      <w:marBottom w:val="0"/>
      <w:divBdr>
        <w:top w:val="none" w:sz="0" w:space="0" w:color="auto"/>
        <w:left w:val="none" w:sz="0" w:space="0" w:color="auto"/>
        <w:bottom w:val="none" w:sz="0" w:space="0" w:color="auto"/>
        <w:right w:val="none" w:sz="0" w:space="0" w:color="auto"/>
      </w:divBdr>
    </w:div>
    <w:div w:id="858347972">
      <w:bodyDiv w:val="1"/>
      <w:marLeft w:val="0"/>
      <w:marRight w:val="0"/>
      <w:marTop w:val="0"/>
      <w:marBottom w:val="0"/>
      <w:divBdr>
        <w:top w:val="none" w:sz="0" w:space="0" w:color="auto"/>
        <w:left w:val="none" w:sz="0" w:space="0" w:color="auto"/>
        <w:bottom w:val="none" w:sz="0" w:space="0" w:color="auto"/>
        <w:right w:val="none" w:sz="0" w:space="0" w:color="auto"/>
      </w:divBdr>
    </w:div>
    <w:div w:id="870848780">
      <w:bodyDiv w:val="1"/>
      <w:marLeft w:val="0"/>
      <w:marRight w:val="0"/>
      <w:marTop w:val="0"/>
      <w:marBottom w:val="0"/>
      <w:divBdr>
        <w:top w:val="none" w:sz="0" w:space="0" w:color="auto"/>
        <w:left w:val="none" w:sz="0" w:space="0" w:color="auto"/>
        <w:bottom w:val="none" w:sz="0" w:space="0" w:color="auto"/>
        <w:right w:val="none" w:sz="0" w:space="0" w:color="auto"/>
      </w:divBdr>
    </w:div>
    <w:div w:id="978611184">
      <w:bodyDiv w:val="1"/>
      <w:marLeft w:val="0"/>
      <w:marRight w:val="0"/>
      <w:marTop w:val="0"/>
      <w:marBottom w:val="0"/>
      <w:divBdr>
        <w:top w:val="none" w:sz="0" w:space="0" w:color="auto"/>
        <w:left w:val="none" w:sz="0" w:space="0" w:color="auto"/>
        <w:bottom w:val="none" w:sz="0" w:space="0" w:color="auto"/>
        <w:right w:val="none" w:sz="0" w:space="0" w:color="auto"/>
      </w:divBdr>
    </w:div>
    <w:div w:id="1035888963">
      <w:bodyDiv w:val="1"/>
      <w:marLeft w:val="0"/>
      <w:marRight w:val="0"/>
      <w:marTop w:val="0"/>
      <w:marBottom w:val="0"/>
      <w:divBdr>
        <w:top w:val="none" w:sz="0" w:space="0" w:color="auto"/>
        <w:left w:val="none" w:sz="0" w:space="0" w:color="auto"/>
        <w:bottom w:val="none" w:sz="0" w:space="0" w:color="auto"/>
        <w:right w:val="none" w:sz="0" w:space="0" w:color="auto"/>
      </w:divBdr>
    </w:div>
    <w:div w:id="1062559289">
      <w:bodyDiv w:val="1"/>
      <w:marLeft w:val="0"/>
      <w:marRight w:val="0"/>
      <w:marTop w:val="0"/>
      <w:marBottom w:val="0"/>
      <w:divBdr>
        <w:top w:val="none" w:sz="0" w:space="0" w:color="auto"/>
        <w:left w:val="none" w:sz="0" w:space="0" w:color="auto"/>
        <w:bottom w:val="none" w:sz="0" w:space="0" w:color="auto"/>
        <w:right w:val="none" w:sz="0" w:space="0" w:color="auto"/>
      </w:divBdr>
    </w:div>
    <w:div w:id="1181623757">
      <w:bodyDiv w:val="1"/>
      <w:marLeft w:val="0"/>
      <w:marRight w:val="0"/>
      <w:marTop w:val="0"/>
      <w:marBottom w:val="0"/>
      <w:divBdr>
        <w:top w:val="none" w:sz="0" w:space="0" w:color="auto"/>
        <w:left w:val="none" w:sz="0" w:space="0" w:color="auto"/>
        <w:bottom w:val="none" w:sz="0" w:space="0" w:color="auto"/>
        <w:right w:val="none" w:sz="0" w:space="0" w:color="auto"/>
      </w:divBdr>
    </w:div>
    <w:div w:id="1431199594">
      <w:bodyDiv w:val="1"/>
      <w:marLeft w:val="0"/>
      <w:marRight w:val="0"/>
      <w:marTop w:val="0"/>
      <w:marBottom w:val="0"/>
      <w:divBdr>
        <w:top w:val="none" w:sz="0" w:space="0" w:color="auto"/>
        <w:left w:val="none" w:sz="0" w:space="0" w:color="auto"/>
        <w:bottom w:val="none" w:sz="0" w:space="0" w:color="auto"/>
        <w:right w:val="none" w:sz="0" w:space="0" w:color="auto"/>
      </w:divBdr>
    </w:div>
    <w:div w:id="1546287474">
      <w:bodyDiv w:val="1"/>
      <w:marLeft w:val="0"/>
      <w:marRight w:val="0"/>
      <w:marTop w:val="0"/>
      <w:marBottom w:val="0"/>
      <w:divBdr>
        <w:top w:val="none" w:sz="0" w:space="0" w:color="auto"/>
        <w:left w:val="none" w:sz="0" w:space="0" w:color="auto"/>
        <w:bottom w:val="none" w:sz="0" w:space="0" w:color="auto"/>
        <w:right w:val="none" w:sz="0" w:space="0" w:color="auto"/>
      </w:divBdr>
    </w:div>
    <w:div w:id="1851873928">
      <w:bodyDiv w:val="1"/>
      <w:marLeft w:val="0"/>
      <w:marRight w:val="0"/>
      <w:marTop w:val="0"/>
      <w:marBottom w:val="0"/>
      <w:divBdr>
        <w:top w:val="none" w:sz="0" w:space="0" w:color="auto"/>
        <w:left w:val="none" w:sz="0" w:space="0" w:color="auto"/>
        <w:bottom w:val="none" w:sz="0" w:space="0" w:color="auto"/>
        <w:right w:val="none" w:sz="0" w:space="0" w:color="auto"/>
      </w:divBdr>
      <w:divsChild>
        <w:div w:id="1640958973">
          <w:marLeft w:val="-720"/>
          <w:marRight w:val="0"/>
          <w:marTop w:val="0"/>
          <w:marBottom w:val="0"/>
          <w:divBdr>
            <w:top w:val="none" w:sz="0" w:space="0" w:color="auto"/>
            <w:left w:val="none" w:sz="0" w:space="0" w:color="auto"/>
            <w:bottom w:val="none" w:sz="0" w:space="0" w:color="auto"/>
            <w:right w:val="none" w:sz="0" w:space="0" w:color="auto"/>
          </w:divBdr>
        </w:div>
      </w:divsChild>
    </w:div>
    <w:div w:id="1894269871">
      <w:bodyDiv w:val="1"/>
      <w:marLeft w:val="0"/>
      <w:marRight w:val="0"/>
      <w:marTop w:val="0"/>
      <w:marBottom w:val="0"/>
      <w:divBdr>
        <w:top w:val="none" w:sz="0" w:space="0" w:color="auto"/>
        <w:left w:val="none" w:sz="0" w:space="0" w:color="auto"/>
        <w:bottom w:val="none" w:sz="0" w:space="0" w:color="auto"/>
        <w:right w:val="none" w:sz="0" w:space="0" w:color="auto"/>
      </w:divBdr>
    </w:div>
    <w:div w:id="2064716808">
      <w:bodyDiv w:val="1"/>
      <w:marLeft w:val="0"/>
      <w:marRight w:val="0"/>
      <w:marTop w:val="0"/>
      <w:marBottom w:val="0"/>
      <w:divBdr>
        <w:top w:val="none" w:sz="0" w:space="0" w:color="auto"/>
        <w:left w:val="none" w:sz="0" w:space="0" w:color="auto"/>
        <w:bottom w:val="none" w:sz="0" w:space="0" w:color="auto"/>
        <w:right w:val="none" w:sz="0" w:space="0" w:color="auto"/>
      </w:divBdr>
      <w:divsChild>
        <w:div w:id="735011763">
          <w:marLeft w:val="0"/>
          <w:marRight w:val="0"/>
          <w:marTop w:val="0"/>
          <w:marBottom w:val="0"/>
          <w:divBdr>
            <w:top w:val="single" w:sz="2" w:space="0" w:color="D9D9E3"/>
            <w:left w:val="single" w:sz="2" w:space="0" w:color="D9D9E3"/>
            <w:bottom w:val="single" w:sz="2" w:space="0" w:color="D9D9E3"/>
            <w:right w:val="single" w:sz="2" w:space="0" w:color="D9D9E3"/>
          </w:divBdr>
          <w:divsChild>
            <w:div w:id="1049651509">
              <w:marLeft w:val="0"/>
              <w:marRight w:val="0"/>
              <w:marTop w:val="0"/>
              <w:marBottom w:val="0"/>
              <w:divBdr>
                <w:top w:val="single" w:sz="2" w:space="0" w:color="D9D9E3"/>
                <w:left w:val="single" w:sz="2" w:space="0" w:color="D9D9E3"/>
                <w:bottom w:val="single" w:sz="2" w:space="0" w:color="D9D9E3"/>
                <w:right w:val="single" w:sz="2" w:space="0" w:color="D9D9E3"/>
              </w:divBdr>
              <w:divsChild>
                <w:div w:id="591622834">
                  <w:marLeft w:val="0"/>
                  <w:marRight w:val="0"/>
                  <w:marTop w:val="0"/>
                  <w:marBottom w:val="0"/>
                  <w:divBdr>
                    <w:top w:val="single" w:sz="2" w:space="0" w:color="D9D9E3"/>
                    <w:left w:val="single" w:sz="2" w:space="0" w:color="D9D9E3"/>
                    <w:bottom w:val="single" w:sz="2" w:space="0" w:color="D9D9E3"/>
                    <w:right w:val="single" w:sz="2" w:space="0" w:color="D9D9E3"/>
                  </w:divBdr>
                  <w:divsChild>
                    <w:div w:id="278611243">
                      <w:marLeft w:val="0"/>
                      <w:marRight w:val="0"/>
                      <w:marTop w:val="0"/>
                      <w:marBottom w:val="0"/>
                      <w:divBdr>
                        <w:top w:val="single" w:sz="2" w:space="0" w:color="D9D9E3"/>
                        <w:left w:val="single" w:sz="2" w:space="0" w:color="D9D9E3"/>
                        <w:bottom w:val="single" w:sz="2" w:space="0" w:color="D9D9E3"/>
                        <w:right w:val="single" w:sz="2" w:space="0" w:color="D9D9E3"/>
                      </w:divBdr>
                      <w:divsChild>
                        <w:div w:id="474183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20096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1642443">
          <w:marLeft w:val="0"/>
          <w:marRight w:val="0"/>
          <w:marTop w:val="0"/>
          <w:marBottom w:val="0"/>
          <w:divBdr>
            <w:top w:val="single" w:sz="2" w:space="0" w:color="D9D9E3"/>
            <w:left w:val="single" w:sz="2" w:space="0" w:color="D9D9E3"/>
            <w:bottom w:val="single" w:sz="2" w:space="0" w:color="D9D9E3"/>
            <w:right w:val="single" w:sz="2" w:space="0" w:color="D9D9E3"/>
          </w:divBdr>
          <w:divsChild>
            <w:div w:id="735664836">
              <w:marLeft w:val="0"/>
              <w:marRight w:val="0"/>
              <w:marTop w:val="0"/>
              <w:marBottom w:val="0"/>
              <w:divBdr>
                <w:top w:val="single" w:sz="2" w:space="0" w:color="D9D9E3"/>
                <w:left w:val="single" w:sz="2" w:space="0" w:color="D9D9E3"/>
                <w:bottom w:val="single" w:sz="2" w:space="0" w:color="D9D9E3"/>
                <w:right w:val="single" w:sz="2" w:space="0" w:color="D9D9E3"/>
              </w:divBdr>
              <w:divsChild>
                <w:div w:id="734666448">
                  <w:marLeft w:val="0"/>
                  <w:marRight w:val="0"/>
                  <w:marTop w:val="0"/>
                  <w:marBottom w:val="0"/>
                  <w:divBdr>
                    <w:top w:val="single" w:sz="2" w:space="0" w:color="D9D9E3"/>
                    <w:left w:val="single" w:sz="2" w:space="0" w:color="D9D9E3"/>
                    <w:bottom w:val="single" w:sz="2" w:space="0" w:color="D9D9E3"/>
                    <w:right w:val="single" w:sz="2" w:space="0" w:color="D9D9E3"/>
                  </w:divBdr>
                  <w:divsChild>
                    <w:div w:id="1603369263">
                      <w:marLeft w:val="0"/>
                      <w:marRight w:val="0"/>
                      <w:marTop w:val="0"/>
                      <w:marBottom w:val="0"/>
                      <w:divBdr>
                        <w:top w:val="single" w:sz="2" w:space="0" w:color="D9D9E3"/>
                        <w:left w:val="single" w:sz="2" w:space="0" w:color="D9D9E3"/>
                        <w:bottom w:val="single" w:sz="2" w:space="0" w:color="D9D9E3"/>
                        <w:right w:val="single" w:sz="2" w:space="0" w:color="D9D9E3"/>
                      </w:divBdr>
                      <w:divsChild>
                        <w:div w:id="678579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9036132">
      <w:bodyDiv w:val="1"/>
      <w:marLeft w:val="0"/>
      <w:marRight w:val="0"/>
      <w:marTop w:val="0"/>
      <w:marBottom w:val="0"/>
      <w:divBdr>
        <w:top w:val="none" w:sz="0" w:space="0" w:color="auto"/>
        <w:left w:val="none" w:sz="0" w:space="0" w:color="auto"/>
        <w:bottom w:val="none" w:sz="0" w:space="0" w:color="auto"/>
        <w:right w:val="none" w:sz="0" w:space="0" w:color="auto"/>
      </w:divBdr>
    </w:div>
    <w:div w:id="2091149415">
      <w:bodyDiv w:val="1"/>
      <w:marLeft w:val="0"/>
      <w:marRight w:val="0"/>
      <w:marTop w:val="0"/>
      <w:marBottom w:val="0"/>
      <w:divBdr>
        <w:top w:val="none" w:sz="0" w:space="0" w:color="auto"/>
        <w:left w:val="none" w:sz="0" w:space="0" w:color="auto"/>
        <w:bottom w:val="none" w:sz="0" w:space="0" w:color="auto"/>
        <w:right w:val="none" w:sz="0" w:space="0" w:color="auto"/>
      </w:divBdr>
    </w:div>
    <w:div w:id="2106072357">
      <w:bodyDiv w:val="1"/>
      <w:marLeft w:val="0"/>
      <w:marRight w:val="0"/>
      <w:marTop w:val="0"/>
      <w:marBottom w:val="0"/>
      <w:divBdr>
        <w:top w:val="none" w:sz="0" w:space="0" w:color="auto"/>
        <w:left w:val="none" w:sz="0" w:space="0" w:color="auto"/>
        <w:bottom w:val="none" w:sz="0" w:space="0" w:color="auto"/>
        <w:right w:val="none" w:sz="0" w:space="0" w:color="auto"/>
      </w:divBdr>
    </w:div>
    <w:div w:id="2115127867">
      <w:bodyDiv w:val="1"/>
      <w:marLeft w:val="0"/>
      <w:marRight w:val="0"/>
      <w:marTop w:val="0"/>
      <w:marBottom w:val="0"/>
      <w:divBdr>
        <w:top w:val="none" w:sz="0" w:space="0" w:color="auto"/>
        <w:left w:val="none" w:sz="0" w:space="0" w:color="auto"/>
        <w:bottom w:val="none" w:sz="0" w:space="0" w:color="auto"/>
        <w:right w:val="none" w:sz="0" w:space="0" w:color="auto"/>
      </w:divBdr>
      <w:divsChild>
        <w:div w:id="6258175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plustopper.com/muhavare-in-hindi/" TargetMode="External"/><Relationship Id="rId18" Type="http://schemas.openxmlformats.org/officeDocument/2006/relationships/hyperlink" Target="https://www.hindivarta.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ncertbooks.guru/hindi-muhavare/"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hindisahityadarpan.in/"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hindilearning.in/hindi-muhavare/" TargetMode="External"/><Relationship Id="rId20" Type="http://schemas.openxmlformats.org/officeDocument/2006/relationships/hyperlink" Target="https://leverageedu.com/blo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thnologue.com/insights/ethnologue200/" TargetMode="External"/><Relationship Id="rId24" Type="http://schemas.openxmlformats.org/officeDocument/2006/relationships/hyperlink" Target="https://doi.org/10.33806/ijaes2000.19.2.1" TargetMode="External"/><Relationship Id="rId5" Type="http://schemas.openxmlformats.org/officeDocument/2006/relationships/numbering" Target="numbering.xml"/><Relationship Id="rId15" Type="http://schemas.openxmlformats.org/officeDocument/2006/relationships/hyperlink" Target="https://bn.m.wikipedia.org" TargetMode="External"/><Relationship Id="rId23" Type="http://schemas.openxmlformats.org/officeDocument/2006/relationships/hyperlink" Target="https://www.rekhtadictionary.com/?lang=hi" TargetMode="Externa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doi.org/10.1111/j.1745-6916.2007.00044.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22046/LA.2018.09" TargetMode="External"/><Relationship Id="rId22" Type="http://schemas.openxmlformats.org/officeDocument/2006/relationships/hyperlink" Target="https://bengali.pratilipi.com/blog/bangler-prabaad-probochon-2tf04u8h15gpa4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EC249A5602CA1438891B57F3AF3C25A" ma:contentTypeVersion="5" ma:contentTypeDescription="Create a new document." ma:contentTypeScope="" ma:versionID="ac8ba0bad1177113ef5537e53a29c46f">
  <xsd:schema xmlns:xsd="http://www.w3.org/2001/XMLSchema" xmlns:xs="http://www.w3.org/2001/XMLSchema" xmlns:p="http://schemas.microsoft.com/office/2006/metadata/properties" xmlns:ns2="b650c008-cf20-49b5-98f8-545ff8bfe5b3" xmlns:ns3="ac79af40-be2b-4b23-a0e5-c3327af1d6f6" targetNamespace="http://schemas.microsoft.com/office/2006/metadata/properties" ma:root="true" ma:fieldsID="fdb3722e29f13ca86868212f35c4cfb2" ns2:_="" ns3:_="">
    <xsd:import namespace="b650c008-cf20-49b5-98f8-545ff8bfe5b3"/>
    <xsd:import namespace="ac79af40-be2b-4b23-a0e5-c3327af1d6f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50c008-cf20-49b5-98f8-545ff8bfe5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79af40-be2b-4b23-a0e5-c3327af1d6f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c79af40-be2b-4b23-a0e5-c3327af1d6f6">
      <UserInfo>
        <DisplayName>Dr. Sanjukta Ghosh Associate Professor, Dept. of Hum. Studies IIT(BHU) Varanasi</DisplayName>
        <AccountId>13</AccountId>
        <AccountType/>
      </UserInfo>
      <UserInfo>
        <DisplayName>ABHIJEET SATSANGI</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FCE0E0-872D-4C70-B64F-0BC49825AD05}">
  <ds:schemaRefs>
    <ds:schemaRef ds:uri="http://schemas.openxmlformats.org/officeDocument/2006/bibliography"/>
  </ds:schemaRefs>
</ds:datastoreItem>
</file>

<file path=customXml/itemProps2.xml><?xml version="1.0" encoding="utf-8"?>
<ds:datastoreItem xmlns:ds="http://schemas.openxmlformats.org/officeDocument/2006/customXml" ds:itemID="{715752BF-9044-43DB-9F00-CD96CE36E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50c008-cf20-49b5-98f8-545ff8bfe5b3"/>
    <ds:schemaRef ds:uri="ac79af40-be2b-4b23-a0e5-c3327af1d6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46AB2-2EAC-4012-A159-295C2428605E}">
  <ds:schemaRefs>
    <ds:schemaRef ds:uri="http://schemas.microsoft.com/office/2006/metadata/properties"/>
    <ds:schemaRef ds:uri="http://schemas.microsoft.com/office/infopath/2007/PartnerControls"/>
    <ds:schemaRef ds:uri="ac79af40-be2b-4b23-a0e5-c3327af1d6f6"/>
  </ds:schemaRefs>
</ds:datastoreItem>
</file>

<file path=customXml/itemProps4.xml><?xml version="1.0" encoding="utf-8"?>
<ds:datastoreItem xmlns:ds="http://schemas.openxmlformats.org/officeDocument/2006/customXml" ds:itemID="{A67FF30B-6070-4233-B565-5E9EB61F36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8</Pages>
  <Words>9929</Words>
  <Characters>56596</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Mgr. Petra Filipová PhD.</cp:lastModifiedBy>
  <cp:revision>5</cp:revision>
  <cp:lastPrinted>2024-06-13T12:00:00Z</cp:lastPrinted>
  <dcterms:created xsi:type="dcterms:W3CDTF">2024-06-13T16:23:00Z</dcterms:created>
  <dcterms:modified xsi:type="dcterms:W3CDTF">2024-07-0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249A5602CA1438891B57F3AF3C25A</vt:lpwstr>
  </property>
  <property fmtid="{D5CDD505-2E9C-101B-9397-08002B2CF9AE}" pid="3" name="GrammarlyDocumentId">
    <vt:lpwstr>13cf8461fb74de79ba9c7f427ee5060df51b8b4c06135c1e1774de156c5e97d3</vt:lpwstr>
  </property>
</Properties>
</file>